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60E3" w:rsidRPr="00A442DD" w:rsidRDefault="006A60E3">
      <w:pPr>
        <w:pStyle w:val="BodyText"/>
        <w:spacing w:before="9"/>
        <w:rPr>
          <w:sz w:val="19"/>
        </w:rPr>
      </w:pPr>
    </w:p>
    <w:p w:rsidR="006A60E3" w:rsidRPr="00A442DD" w:rsidRDefault="00A442DD">
      <w:pPr>
        <w:pStyle w:val="Heading1"/>
        <w:spacing w:before="92"/>
        <w:ind w:left="3357" w:right="2882"/>
        <w:jc w:val="center"/>
        <w:rPr>
          <w:rFonts w:ascii="Arial"/>
        </w:rPr>
      </w:pPr>
      <w:r w:rsidRPr="00A442DD">
        <w:rPr>
          <w:rFonts w:ascii="Arial"/>
        </w:rPr>
        <w:t>NOTICE OF AMENDED REGULATION</w:t>
      </w:r>
    </w:p>
    <w:p w:rsidR="006A60E3" w:rsidRPr="00A442DD" w:rsidRDefault="006A60E3">
      <w:pPr>
        <w:pStyle w:val="BodyText"/>
        <w:spacing w:before="10"/>
        <w:rPr>
          <w:rFonts w:ascii="Arial"/>
          <w:b/>
          <w:sz w:val="21"/>
        </w:rPr>
      </w:pPr>
    </w:p>
    <w:p w:rsidR="006A60E3" w:rsidRPr="00A442DD" w:rsidRDefault="00A442DD">
      <w:pPr>
        <w:ind w:left="3357" w:right="2878"/>
        <w:jc w:val="center"/>
        <w:rPr>
          <w:rFonts w:ascii="Arial"/>
          <w:b/>
        </w:rPr>
      </w:pPr>
      <w:r w:rsidRPr="00A442DD">
        <w:rPr>
          <w:rFonts w:ascii="Arial"/>
          <w:b/>
        </w:rPr>
        <w:t>September 5, 2014</w:t>
      </w:r>
    </w:p>
    <w:p w:rsidR="006A60E3" w:rsidRPr="00A442DD" w:rsidRDefault="006A60E3">
      <w:pPr>
        <w:pStyle w:val="BodyText"/>
        <w:rPr>
          <w:rFonts w:ascii="Arial"/>
          <w:b/>
          <w:sz w:val="22"/>
        </w:rPr>
      </w:pPr>
    </w:p>
    <w:p w:rsidR="006A60E3" w:rsidRPr="00A442DD" w:rsidRDefault="00A442DD">
      <w:pPr>
        <w:ind w:left="819"/>
        <w:rPr>
          <w:rFonts w:ascii="Arial"/>
          <w:b/>
        </w:rPr>
      </w:pPr>
      <w:r w:rsidRPr="00A442DD">
        <w:rPr>
          <w:rFonts w:ascii="Arial"/>
          <w:b/>
        </w:rPr>
        <w:t>DEPARTMENT OF EDUCATION</w:t>
      </w:r>
    </w:p>
    <w:p w:rsidR="006A60E3" w:rsidRPr="00A442DD" w:rsidRDefault="00A442DD">
      <w:pPr>
        <w:spacing w:before="4"/>
        <w:ind w:left="819" w:right="7138"/>
        <w:rPr>
          <w:rFonts w:ascii="Arial"/>
        </w:rPr>
      </w:pPr>
      <w:r w:rsidRPr="00A442DD">
        <w:rPr>
          <w:rFonts w:ascii="Arial"/>
        </w:rPr>
        <w:t>Division of Universities University of North Florida</w:t>
      </w:r>
    </w:p>
    <w:p w:rsidR="006A60E3" w:rsidRPr="00A442DD" w:rsidRDefault="006A60E3">
      <w:pPr>
        <w:pStyle w:val="BodyText"/>
        <w:spacing w:before="8"/>
        <w:rPr>
          <w:rFonts w:ascii="Arial"/>
          <w:sz w:val="21"/>
        </w:rPr>
      </w:pPr>
    </w:p>
    <w:p w:rsidR="006A60E3" w:rsidRPr="00A442DD" w:rsidRDefault="00A442DD">
      <w:pPr>
        <w:ind w:left="819"/>
        <w:rPr>
          <w:rFonts w:ascii="Arial"/>
          <w:b/>
        </w:rPr>
      </w:pPr>
      <w:r w:rsidRPr="00A442DD">
        <w:rPr>
          <w:rFonts w:ascii="Arial"/>
          <w:b/>
        </w:rPr>
        <w:t>REGULATION</w:t>
      </w:r>
      <w:r w:rsidRPr="00A442DD">
        <w:rPr>
          <w:rFonts w:ascii="Arial"/>
          <w:b/>
          <w:spacing w:val="-8"/>
        </w:rPr>
        <w:t xml:space="preserve"> </w:t>
      </w:r>
      <w:r w:rsidRPr="00A442DD">
        <w:rPr>
          <w:rFonts w:ascii="Arial"/>
          <w:b/>
        </w:rPr>
        <w:t>TITLE:</w:t>
      </w:r>
    </w:p>
    <w:p w:rsidR="006A60E3" w:rsidRPr="00A442DD" w:rsidRDefault="00A442DD">
      <w:pPr>
        <w:spacing w:before="2"/>
        <w:ind w:left="819"/>
        <w:rPr>
          <w:rFonts w:ascii="Arial"/>
        </w:rPr>
      </w:pPr>
      <w:r w:rsidRPr="00A442DD">
        <w:rPr>
          <w:rFonts w:ascii="Arial"/>
        </w:rPr>
        <w:t>Student Conduct</w:t>
      </w:r>
      <w:r w:rsidRPr="00A442DD">
        <w:rPr>
          <w:rFonts w:ascii="Arial"/>
          <w:spacing w:val="-9"/>
        </w:rPr>
        <w:t xml:space="preserve"> </w:t>
      </w:r>
      <w:r w:rsidRPr="00A442DD">
        <w:rPr>
          <w:rFonts w:ascii="Arial"/>
        </w:rPr>
        <w:t>Code</w:t>
      </w:r>
    </w:p>
    <w:p w:rsidR="006A60E3" w:rsidRPr="00A442DD" w:rsidRDefault="006A60E3">
      <w:pPr>
        <w:pStyle w:val="BodyText"/>
        <w:spacing w:before="9"/>
        <w:rPr>
          <w:rFonts w:ascii="Arial"/>
          <w:sz w:val="21"/>
        </w:rPr>
      </w:pPr>
    </w:p>
    <w:p w:rsidR="006A60E3" w:rsidRPr="00A442DD" w:rsidRDefault="00A442DD">
      <w:pPr>
        <w:ind w:left="819"/>
        <w:rPr>
          <w:rFonts w:ascii="Arial"/>
          <w:b/>
        </w:rPr>
      </w:pPr>
      <w:r w:rsidRPr="00A442DD">
        <w:rPr>
          <w:rFonts w:ascii="Arial"/>
          <w:b/>
        </w:rPr>
        <w:t>REGULATION NO.:</w:t>
      </w:r>
    </w:p>
    <w:p w:rsidR="006A60E3" w:rsidRPr="00A442DD" w:rsidRDefault="00A442DD">
      <w:pPr>
        <w:spacing w:before="2"/>
        <w:ind w:left="819"/>
        <w:rPr>
          <w:rFonts w:ascii="Arial"/>
        </w:rPr>
      </w:pPr>
      <w:r w:rsidRPr="00A442DD">
        <w:rPr>
          <w:rFonts w:ascii="Arial"/>
        </w:rPr>
        <w:t>5.0010R</w:t>
      </w:r>
    </w:p>
    <w:p w:rsidR="006A60E3" w:rsidRPr="00A442DD" w:rsidRDefault="006A60E3">
      <w:pPr>
        <w:pStyle w:val="BodyText"/>
        <w:spacing w:before="9"/>
        <w:rPr>
          <w:rFonts w:ascii="Arial"/>
          <w:sz w:val="21"/>
        </w:rPr>
      </w:pPr>
    </w:p>
    <w:p w:rsidR="006A60E3" w:rsidRPr="00A442DD" w:rsidRDefault="00A442DD">
      <w:pPr>
        <w:ind w:left="819"/>
        <w:rPr>
          <w:rFonts w:ascii="Arial"/>
          <w:b/>
        </w:rPr>
      </w:pPr>
      <w:r w:rsidRPr="00A442DD">
        <w:rPr>
          <w:rFonts w:ascii="Arial"/>
          <w:b/>
        </w:rPr>
        <w:t>SUMMARY:</w:t>
      </w:r>
    </w:p>
    <w:p w:rsidR="006A60E3" w:rsidRPr="00A442DD" w:rsidRDefault="00A442DD">
      <w:pPr>
        <w:spacing w:before="4"/>
        <w:ind w:left="819" w:right="389"/>
        <w:rPr>
          <w:rFonts w:ascii="Arial"/>
        </w:rPr>
      </w:pPr>
      <w:r w:rsidRPr="00A442DD">
        <w:rPr>
          <w:rFonts w:ascii="Arial"/>
        </w:rPr>
        <w:t>The Code has been updated to bring it into compliance with Title IX and related sexual misconduct laws, regulations and directives from the U.S. Department of Education Office for Civil Rights. Changes have also been made to clarify behavioral expectations for students and to provide more efficient hearing procedures.</w:t>
      </w:r>
    </w:p>
    <w:p w:rsidR="006A60E3" w:rsidRPr="00A442DD" w:rsidRDefault="006A60E3">
      <w:pPr>
        <w:pStyle w:val="BodyText"/>
        <w:spacing w:before="8"/>
        <w:rPr>
          <w:rFonts w:ascii="Arial"/>
          <w:sz w:val="21"/>
        </w:rPr>
      </w:pPr>
    </w:p>
    <w:p w:rsidR="006A60E3" w:rsidRPr="00A442DD" w:rsidRDefault="00A442DD">
      <w:pPr>
        <w:spacing w:before="1"/>
        <w:ind w:left="820"/>
        <w:rPr>
          <w:rFonts w:ascii="Arial"/>
          <w:b/>
        </w:rPr>
      </w:pPr>
      <w:r w:rsidRPr="00A442DD">
        <w:rPr>
          <w:rFonts w:ascii="Arial"/>
          <w:b/>
        </w:rPr>
        <w:t>FULL TEXT:</w:t>
      </w:r>
    </w:p>
    <w:p w:rsidR="006A60E3" w:rsidRPr="00A442DD" w:rsidRDefault="00A442DD">
      <w:pPr>
        <w:spacing w:before="1"/>
        <w:ind w:left="820"/>
        <w:rPr>
          <w:rFonts w:ascii="Arial"/>
        </w:rPr>
      </w:pPr>
      <w:r w:rsidRPr="00A442DD">
        <w:rPr>
          <w:rFonts w:ascii="Arial"/>
        </w:rPr>
        <w:t>The full text of the regulation being proposed is attached.</w:t>
      </w:r>
    </w:p>
    <w:p w:rsidR="006A60E3" w:rsidRPr="00A442DD" w:rsidRDefault="006A60E3">
      <w:pPr>
        <w:pStyle w:val="BodyText"/>
        <w:spacing w:before="9"/>
        <w:rPr>
          <w:rFonts w:ascii="Arial"/>
          <w:sz w:val="21"/>
        </w:rPr>
      </w:pPr>
    </w:p>
    <w:p w:rsidR="006A60E3" w:rsidRPr="00A442DD" w:rsidRDefault="00A442DD">
      <w:pPr>
        <w:ind w:left="820"/>
        <w:rPr>
          <w:rFonts w:ascii="Arial"/>
          <w:b/>
        </w:rPr>
      </w:pPr>
      <w:r w:rsidRPr="00A442DD">
        <w:rPr>
          <w:rFonts w:ascii="Arial"/>
          <w:b/>
        </w:rPr>
        <w:t>AUTHORITY:</w:t>
      </w:r>
    </w:p>
    <w:p w:rsidR="006A60E3" w:rsidRPr="00A442DD" w:rsidRDefault="00A442DD">
      <w:pPr>
        <w:spacing w:before="2"/>
        <w:ind w:left="820" w:right="5301"/>
        <w:rPr>
          <w:rFonts w:ascii="Arial"/>
        </w:rPr>
      </w:pPr>
      <w:r w:rsidRPr="00A442DD">
        <w:rPr>
          <w:rFonts w:ascii="Arial"/>
        </w:rPr>
        <w:t>Florida Board of Governors Regulation 1.001 Florida Statutes 1006.60</w:t>
      </w:r>
    </w:p>
    <w:p w:rsidR="006A60E3" w:rsidRPr="00A442DD" w:rsidRDefault="006A60E3">
      <w:pPr>
        <w:pStyle w:val="BodyText"/>
        <w:spacing w:before="10"/>
        <w:rPr>
          <w:rFonts w:ascii="Arial"/>
          <w:sz w:val="21"/>
        </w:rPr>
      </w:pPr>
    </w:p>
    <w:p w:rsidR="006A60E3" w:rsidRPr="00A442DD" w:rsidRDefault="00A442DD">
      <w:pPr>
        <w:spacing w:before="1"/>
        <w:ind w:left="820"/>
        <w:rPr>
          <w:rFonts w:ascii="Arial"/>
          <w:b/>
        </w:rPr>
      </w:pPr>
      <w:r w:rsidRPr="00A442DD">
        <w:rPr>
          <w:rFonts w:ascii="Arial"/>
          <w:b/>
        </w:rPr>
        <w:t>UNIVERSITY OFFICIAL INITIATING THE PROPOSED REVISED REGULATION:</w:t>
      </w:r>
    </w:p>
    <w:p w:rsidR="006A60E3" w:rsidRPr="00A442DD" w:rsidRDefault="00A442DD">
      <w:pPr>
        <w:spacing w:before="1"/>
        <w:ind w:left="820"/>
        <w:rPr>
          <w:rFonts w:ascii="Arial"/>
        </w:rPr>
      </w:pPr>
      <w:r w:rsidRPr="00A442DD">
        <w:rPr>
          <w:rFonts w:ascii="Arial"/>
        </w:rPr>
        <w:t xml:space="preserve">Tom </w:t>
      </w:r>
      <w:proofErr w:type="spellStart"/>
      <w:r w:rsidRPr="00A442DD">
        <w:rPr>
          <w:rFonts w:ascii="Arial"/>
        </w:rPr>
        <w:t>Serwatka</w:t>
      </w:r>
      <w:proofErr w:type="spellEnd"/>
      <w:r w:rsidRPr="00A442DD">
        <w:rPr>
          <w:rFonts w:ascii="Arial"/>
        </w:rPr>
        <w:t>, Vice President and Chief of Staff</w:t>
      </w:r>
    </w:p>
    <w:p w:rsidR="006A60E3" w:rsidRPr="00A442DD" w:rsidRDefault="006A60E3">
      <w:pPr>
        <w:pStyle w:val="BodyText"/>
        <w:rPr>
          <w:rFonts w:ascii="Arial"/>
        </w:rPr>
      </w:pPr>
    </w:p>
    <w:p w:rsidR="006A60E3" w:rsidRPr="00A442DD" w:rsidRDefault="006A60E3">
      <w:pPr>
        <w:pStyle w:val="BodyText"/>
        <w:spacing w:before="8"/>
        <w:rPr>
          <w:rFonts w:ascii="Arial"/>
          <w:sz w:val="19"/>
        </w:rPr>
      </w:pPr>
    </w:p>
    <w:p w:rsidR="006A60E3" w:rsidRPr="00A442DD" w:rsidRDefault="00A442DD">
      <w:pPr>
        <w:ind w:left="820"/>
        <w:rPr>
          <w:rFonts w:ascii="Arial"/>
          <w:b/>
        </w:rPr>
      </w:pPr>
      <w:r w:rsidRPr="00A442DD">
        <w:rPr>
          <w:rFonts w:ascii="Arial"/>
          <w:b/>
        </w:rPr>
        <w:t>INDIVIDUAL TO BE CONTACTED REGARDING THE PROPOSED REVISED REGULATION:</w:t>
      </w:r>
    </w:p>
    <w:p w:rsidR="006A60E3" w:rsidRPr="00A442DD" w:rsidRDefault="00A442DD">
      <w:pPr>
        <w:spacing w:before="6"/>
        <w:ind w:left="820" w:right="333"/>
        <w:rPr>
          <w:rFonts w:ascii="Arial"/>
        </w:rPr>
      </w:pPr>
      <w:r w:rsidRPr="00A442DD">
        <w:rPr>
          <w:rFonts w:ascii="Arial"/>
        </w:rPr>
        <w:t xml:space="preserve">Stephanie Howell, Paralegal, Office of the General Counsel, </w:t>
      </w:r>
      <w:hyperlink r:id="rId7">
        <w:r w:rsidRPr="00A442DD">
          <w:rPr>
            <w:rFonts w:ascii="Arial"/>
            <w:color w:val="0000FF"/>
          </w:rPr>
          <w:t>showell@unf.edu</w:t>
        </w:r>
      </w:hyperlink>
      <w:r w:rsidRPr="00A442DD">
        <w:rPr>
          <w:rFonts w:ascii="Arial"/>
        </w:rPr>
        <w:t>, phone (904)620- 2828; fax (904)620-1044; Building 1, Room 2100, 1 UNF Drive, Jacksonville, FL 32224.</w:t>
      </w:r>
    </w:p>
    <w:p w:rsidR="006A60E3" w:rsidRPr="00A442DD" w:rsidRDefault="006A60E3">
      <w:pPr>
        <w:pStyle w:val="BodyText"/>
        <w:rPr>
          <w:rFonts w:ascii="Arial"/>
        </w:rPr>
      </w:pPr>
    </w:p>
    <w:p w:rsidR="006A60E3" w:rsidRPr="00A442DD" w:rsidRDefault="006A60E3">
      <w:pPr>
        <w:pStyle w:val="BodyText"/>
        <w:spacing w:before="9"/>
        <w:rPr>
          <w:rFonts w:ascii="Arial"/>
          <w:sz w:val="19"/>
        </w:rPr>
      </w:pPr>
    </w:p>
    <w:p w:rsidR="006A60E3" w:rsidRPr="00A442DD" w:rsidRDefault="00A442DD">
      <w:pPr>
        <w:spacing w:before="1"/>
        <w:ind w:left="820"/>
        <w:rPr>
          <w:rFonts w:ascii="Arial"/>
          <w:b/>
          <w:i/>
        </w:rPr>
      </w:pPr>
      <w:r w:rsidRPr="00A442DD">
        <w:rPr>
          <w:rFonts w:ascii="Arial"/>
          <w:b/>
          <w:i/>
        </w:rPr>
        <w:t>Any comments regarding the amendment of the regulation must be sent in writing</w:t>
      </w:r>
    </w:p>
    <w:p w:rsidR="006A60E3" w:rsidRPr="00E37277" w:rsidRDefault="00A442DD" w:rsidP="00E37277">
      <w:pPr>
        <w:spacing w:before="1"/>
        <w:ind w:left="820"/>
        <w:rPr>
          <w:rFonts w:ascii="Arial"/>
          <w:b/>
          <w:i/>
        </w:rPr>
        <w:sectPr w:rsidR="006A60E3" w:rsidRPr="00E37277">
          <w:footerReference w:type="default" r:id="rId8"/>
          <w:type w:val="continuous"/>
          <w:pgSz w:w="12240" w:h="15840"/>
          <w:pgMar w:top="1500" w:right="1100" w:bottom="980" w:left="620" w:header="720" w:footer="794" w:gutter="0"/>
          <w:pgNumType w:start="1"/>
          <w:cols w:space="720"/>
        </w:sectPr>
      </w:pPr>
      <w:r w:rsidRPr="00A442DD">
        <w:rPr>
          <w:rFonts w:ascii="Arial"/>
          <w:b/>
          <w:i/>
        </w:rPr>
        <w:t>to the contact person on or before Friday, September 19, 2014, to receive full consideration.</w:t>
      </w:r>
    </w:p>
    <w:p w:rsidR="006A60E3" w:rsidRPr="00A442DD" w:rsidRDefault="006A60E3">
      <w:pPr>
        <w:pStyle w:val="BodyText"/>
        <w:spacing w:before="4"/>
        <w:rPr>
          <w:rFonts w:ascii="Arial"/>
          <w:b/>
          <w:i/>
          <w:sz w:val="28"/>
        </w:rPr>
      </w:pPr>
    </w:p>
    <w:p w:rsidR="00E37277" w:rsidRDefault="00E37277" w:rsidP="00E37277"/>
    <w:p w:rsidR="00E37277" w:rsidRPr="00E37277" w:rsidRDefault="00E37277" w:rsidP="00E37277">
      <w:pPr>
        <w:widowControl/>
        <w:autoSpaceDE/>
        <w:autoSpaceDN/>
        <w:spacing w:after="330" w:line="259" w:lineRule="auto"/>
        <w:rPr>
          <w:color w:val="000000"/>
          <w:sz w:val="24"/>
          <w:lang w:bidi="ar-SA"/>
        </w:rPr>
      </w:pPr>
      <w:r w:rsidRPr="00E37277">
        <w:rPr>
          <w:noProof/>
          <w:color w:val="000000"/>
          <w:sz w:val="24"/>
          <w:lang w:bidi="ar-SA"/>
        </w:rPr>
        <w:drawing>
          <wp:inline distT="0" distB="0" distL="0" distR="0" wp14:anchorId="267E1B95" wp14:editId="4EF4EA76">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E37277" w:rsidRPr="00E37277" w:rsidRDefault="00E37277" w:rsidP="00E37277">
      <w:pPr>
        <w:rPr>
          <w:sz w:val="24"/>
          <w:szCs w:val="24"/>
          <w:lang w:bidi="ar-SA"/>
        </w:rPr>
      </w:pPr>
      <w:r w:rsidRPr="00E37277">
        <w:rPr>
          <w:b/>
          <w:sz w:val="24"/>
          <w:szCs w:val="24"/>
          <w:lang w:bidi="ar-SA"/>
        </w:rPr>
        <w:t>Regulation Number</w:t>
      </w:r>
      <w:r w:rsidRPr="00E37277">
        <w:rPr>
          <w:sz w:val="24"/>
          <w:szCs w:val="24"/>
          <w:lang w:bidi="ar-SA"/>
        </w:rPr>
        <w:t xml:space="preserve">: </w:t>
      </w:r>
      <w:sdt>
        <w:sdtPr>
          <w:rPr>
            <w:sz w:val="24"/>
            <w:szCs w:val="24"/>
            <w:lang w:bidi="ar-SA"/>
          </w:rPr>
          <w:id w:val="580724233"/>
          <w:placeholder>
            <w:docPart w:val="EF4374939CB942BF8C61955AFAA823E3"/>
          </w:placeholder>
          <w:text/>
        </w:sdtPr>
        <w:sdtContent>
          <w:r>
            <w:rPr>
              <w:sz w:val="24"/>
              <w:szCs w:val="24"/>
              <w:lang w:bidi="ar-SA"/>
            </w:rPr>
            <w:t>5.0010R</w:t>
          </w:r>
        </w:sdtContent>
      </w:sdt>
      <w:r w:rsidRPr="00E37277">
        <w:rPr>
          <w:sz w:val="24"/>
          <w:szCs w:val="24"/>
          <w:lang w:bidi="ar-SA"/>
        </w:rPr>
        <w:tab/>
      </w:r>
    </w:p>
    <w:p w:rsidR="00E37277" w:rsidRPr="00E37277" w:rsidRDefault="00E37277" w:rsidP="00E37277">
      <w:pPr>
        <w:rPr>
          <w:sz w:val="24"/>
          <w:szCs w:val="24"/>
          <w:lang w:bidi="ar-SA"/>
        </w:rPr>
      </w:pPr>
    </w:p>
    <w:p w:rsidR="00E37277" w:rsidRPr="00E37277" w:rsidRDefault="00E37277" w:rsidP="00E37277">
      <w:pPr>
        <w:rPr>
          <w:sz w:val="24"/>
          <w:szCs w:val="24"/>
          <w:lang w:bidi="ar-SA"/>
        </w:rPr>
      </w:pPr>
      <w:r w:rsidRPr="00E37277">
        <w:rPr>
          <w:b/>
          <w:sz w:val="24"/>
          <w:szCs w:val="24"/>
          <w:lang w:bidi="ar-SA"/>
        </w:rPr>
        <w:t>Effective Date</w:t>
      </w:r>
      <w:r w:rsidRPr="00E37277">
        <w:rPr>
          <w:sz w:val="24"/>
          <w:szCs w:val="24"/>
          <w:lang w:bidi="ar-SA"/>
        </w:rPr>
        <w:t xml:space="preserve">:  </w:t>
      </w:r>
      <w:sdt>
        <w:sdtPr>
          <w:rPr>
            <w:sz w:val="24"/>
            <w:szCs w:val="24"/>
            <w:lang w:bidi="ar-SA"/>
          </w:rPr>
          <w:id w:val="-141660163"/>
          <w:placeholder>
            <w:docPart w:val="EF4374939CB942BF8C61955AFAA823E3"/>
          </w:placeholder>
          <w:text/>
        </w:sdtPr>
        <w:sdtContent>
          <w:r>
            <w:rPr>
              <w:sz w:val="24"/>
              <w:szCs w:val="24"/>
              <w:lang w:bidi="ar-SA"/>
            </w:rPr>
            <w:t>01/27/06</w:t>
          </w:r>
        </w:sdtContent>
      </w:sdt>
      <w:r w:rsidRPr="00E37277">
        <w:rPr>
          <w:sz w:val="24"/>
          <w:szCs w:val="24"/>
          <w:lang w:bidi="ar-SA"/>
        </w:rPr>
        <w:tab/>
      </w:r>
      <w:r w:rsidRPr="00E37277">
        <w:rPr>
          <w:sz w:val="24"/>
          <w:szCs w:val="24"/>
          <w:lang w:bidi="ar-SA"/>
        </w:rPr>
        <w:tab/>
      </w:r>
      <w:r w:rsidRPr="00E37277">
        <w:rPr>
          <w:b/>
          <w:sz w:val="24"/>
          <w:szCs w:val="24"/>
          <w:lang w:bidi="ar-SA"/>
        </w:rPr>
        <w:t>Revised Date</w:t>
      </w:r>
      <w:r w:rsidRPr="00E37277">
        <w:rPr>
          <w:sz w:val="24"/>
          <w:szCs w:val="24"/>
          <w:lang w:bidi="ar-SA"/>
        </w:rPr>
        <w:t xml:space="preserve">: </w:t>
      </w:r>
      <w:sdt>
        <w:sdtPr>
          <w:rPr>
            <w:sz w:val="24"/>
            <w:szCs w:val="24"/>
            <w:lang w:bidi="ar-SA"/>
          </w:rPr>
          <w:id w:val="1954123484"/>
          <w:placeholder>
            <w:docPart w:val="EF4374939CB942BF8C61955AFAA823E3"/>
          </w:placeholder>
          <w:text/>
        </w:sdtPr>
        <w:sdtContent>
          <w:r>
            <w:rPr>
              <w:sz w:val="24"/>
              <w:szCs w:val="24"/>
              <w:lang w:bidi="ar-SA"/>
            </w:rPr>
            <w:t>1/17/2012</w:t>
          </w:r>
        </w:sdtContent>
      </w:sdt>
    </w:p>
    <w:p w:rsidR="00E37277" w:rsidRPr="00E37277" w:rsidRDefault="00E37277" w:rsidP="00E37277">
      <w:pPr>
        <w:rPr>
          <w:sz w:val="24"/>
          <w:szCs w:val="24"/>
          <w:lang w:bidi="ar-SA"/>
        </w:rPr>
      </w:pPr>
    </w:p>
    <w:p w:rsidR="00E37277" w:rsidRPr="00E37277" w:rsidRDefault="00E37277" w:rsidP="00E37277">
      <w:pPr>
        <w:widowControl/>
        <w:autoSpaceDE/>
        <w:autoSpaceDN/>
        <w:spacing w:line="259" w:lineRule="auto"/>
        <w:outlineLvl w:val="0"/>
        <w:rPr>
          <w:b/>
          <w:color w:val="000000"/>
          <w:sz w:val="24"/>
          <w:lang w:bidi="ar-SA"/>
        </w:rPr>
      </w:pPr>
      <w:r w:rsidRPr="00E37277">
        <w:rPr>
          <w:b/>
          <w:color w:val="000000"/>
          <w:sz w:val="24"/>
          <w:lang w:bidi="ar-SA"/>
        </w:rPr>
        <w:t xml:space="preserve">Subject: </w:t>
      </w:r>
      <w:r>
        <w:rPr>
          <w:b/>
          <w:color w:val="000000"/>
          <w:sz w:val="24"/>
          <w:lang w:bidi="ar-SA"/>
        </w:rPr>
        <w:t xml:space="preserve">Student </w:t>
      </w:r>
      <w:r w:rsidRPr="00E37277">
        <w:rPr>
          <w:b/>
          <w:color w:val="C85100"/>
          <w:sz w:val="24"/>
          <w:lang w:bidi="ar-SA"/>
        </w:rPr>
        <w:t xml:space="preserve">Code of </w:t>
      </w:r>
      <w:r>
        <w:rPr>
          <w:b/>
          <w:color w:val="000000"/>
          <w:sz w:val="24"/>
          <w:lang w:bidi="ar-SA"/>
        </w:rPr>
        <w:t xml:space="preserve">Conduct </w:t>
      </w:r>
      <w:r w:rsidRPr="00E37277">
        <w:rPr>
          <w:b/>
          <w:strike/>
          <w:color w:val="C85100"/>
          <w:sz w:val="24"/>
          <w:lang w:bidi="ar-SA"/>
        </w:rPr>
        <w:t>Code</w:t>
      </w:r>
      <w:r>
        <w:rPr>
          <w:b/>
          <w:color w:val="000000"/>
          <w:sz w:val="24"/>
          <w:lang w:bidi="ar-SA"/>
        </w:rPr>
        <w:tab/>
      </w:r>
    </w:p>
    <w:p w:rsidR="00E37277" w:rsidRPr="00E37277" w:rsidRDefault="00E37277" w:rsidP="00E37277">
      <w:pPr>
        <w:rPr>
          <w:b/>
          <w:sz w:val="24"/>
          <w:szCs w:val="24"/>
        </w:rPr>
      </w:pPr>
    </w:p>
    <w:p w:rsidR="00E37277" w:rsidRPr="00E37277" w:rsidRDefault="00E37277" w:rsidP="00E37277">
      <w:pPr>
        <w:rPr>
          <w:sz w:val="24"/>
          <w:szCs w:val="24"/>
        </w:rPr>
      </w:pPr>
      <w:r w:rsidRPr="00E37277">
        <w:rPr>
          <w:b/>
          <w:sz w:val="24"/>
          <w:szCs w:val="24"/>
        </w:rPr>
        <w:t>Responsible Division/Department</w:t>
      </w:r>
      <w:r w:rsidRPr="00E37277">
        <w:rPr>
          <w:sz w:val="24"/>
          <w:szCs w:val="24"/>
        </w:rPr>
        <w:t xml:space="preserve">: </w:t>
      </w:r>
      <w:sdt>
        <w:sdtPr>
          <w:rPr>
            <w:sz w:val="24"/>
            <w:szCs w:val="24"/>
          </w:rPr>
          <w:id w:val="353540150"/>
          <w:placeholder>
            <w:docPart w:val="EF4374939CB942BF8C61955AFAA823E3"/>
          </w:placeholder>
          <w:text/>
        </w:sdtPr>
        <w:sdtContent>
          <w:r>
            <w:rPr>
              <w:sz w:val="24"/>
              <w:szCs w:val="24"/>
            </w:rPr>
            <w:t>Student Affairs</w:t>
          </w:r>
        </w:sdtContent>
      </w:sdt>
    </w:p>
    <w:p w:rsidR="00E37277" w:rsidRPr="00E37277" w:rsidRDefault="00E37277" w:rsidP="00E37277">
      <w:pPr>
        <w:rPr>
          <w:sz w:val="24"/>
          <w:szCs w:val="24"/>
        </w:rPr>
      </w:pPr>
    </w:p>
    <w:p w:rsidR="00E37277" w:rsidRPr="00E37277" w:rsidRDefault="00E37277" w:rsidP="00E37277">
      <w:pPr>
        <w:rPr>
          <w:b/>
          <w:sz w:val="24"/>
          <w:szCs w:val="24"/>
          <w:lang w:bidi="ar-SA"/>
        </w:rPr>
      </w:pPr>
      <w:r w:rsidRPr="00E37277">
        <w:rPr>
          <w:b/>
          <w:sz w:val="24"/>
          <w:szCs w:val="24"/>
          <w:lang w:bidi="ar-SA"/>
        </w:rPr>
        <w:t xml:space="preserve">Check what type of Regulation this is: </w:t>
      </w:r>
    </w:p>
    <w:p w:rsidR="00E37277" w:rsidRPr="00E37277" w:rsidRDefault="00E37277" w:rsidP="00E37277">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E37277">
            <w:rPr>
              <w:rFonts w:ascii="Segoe UI Symbol" w:eastAsia="MS Gothic" w:hAnsi="Segoe UI Symbol" w:cs="Segoe UI Symbol"/>
              <w:sz w:val="24"/>
              <w:szCs w:val="24"/>
              <w:lang w:bidi="ar-SA"/>
            </w:rPr>
            <w:t>☐</w:t>
          </w:r>
        </w:sdtContent>
      </w:sdt>
      <w:r w:rsidRPr="00E37277">
        <w:rPr>
          <w:sz w:val="24"/>
          <w:szCs w:val="24"/>
          <w:lang w:bidi="ar-SA"/>
        </w:rPr>
        <w:t xml:space="preserve">New Regulation </w:t>
      </w:r>
    </w:p>
    <w:p w:rsidR="00E37277" w:rsidRPr="00E37277" w:rsidRDefault="00E37277" w:rsidP="00E37277">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E37277">
        <w:rPr>
          <w:sz w:val="24"/>
          <w:szCs w:val="24"/>
          <w:lang w:bidi="ar-SA"/>
        </w:rPr>
        <w:t xml:space="preserve"> Revision of Existing Regulation </w:t>
      </w:r>
    </w:p>
    <w:p w:rsidR="00E37277" w:rsidRPr="00E37277" w:rsidRDefault="00E37277" w:rsidP="00E37277">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E37277">
            <w:rPr>
              <w:rFonts w:eastAsia="MS Gothic" w:hint="eastAsia"/>
              <w:sz w:val="24"/>
              <w:szCs w:val="24"/>
              <w:lang w:bidi="ar-SA"/>
            </w:rPr>
            <w:t>☐</w:t>
          </w:r>
        </w:sdtContent>
      </w:sdt>
      <w:r>
        <w:rPr>
          <w:sz w:val="24"/>
          <w:szCs w:val="24"/>
          <w:lang w:bidi="ar-SA"/>
        </w:rPr>
        <w:t xml:space="preserve">Repeal </w:t>
      </w:r>
      <w:r w:rsidRPr="00E37277">
        <w:rPr>
          <w:sz w:val="24"/>
          <w:szCs w:val="24"/>
          <w:lang w:bidi="ar-SA"/>
        </w:rPr>
        <w:t>Revision of Existing Regulation</w:t>
      </w:r>
    </w:p>
    <w:p w:rsidR="00E37277" w:rsidRPr="00E37277" w:rsidRDefault="00E37277" w:rsidP="00E37277">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E37277">
            <w:rPr>
              <w:rFonts w:eastAsia="MS Gothic" w:hint="eastAsia"/>
              <w:sz w:val="24"/>
              <w:szCs w:val="24"/>
              <w:lang w:bidi="ar-SA"/>
            </w:rPr>
            <w:t>☐</w:t>
          </w:r>
        </w:sdtContent>
      </w:sdt>
      <w:r w:rsidRPr="00E37277">
        <w:rPr>
          <w:sz w:val="24"/>
          <w:szCs w:val="24"/>
          <w:lang w:bidi="ar-SA"/>
        </w:rPr>
        <w:t xml:space="preserve">Reaffirmation of Existing Regulation </w:t>
      </w:r>
    </w:p>
    <w:p w:rsidR="00E37277" w:rsidRDefault="00E37277" w:rsidP="00E37277"/>
    <w:p w:rsidR="006A60E3" w:rsidRPr="00A442DD" w:rsidRDefault="00A442DD" w:rsidP="00E37277">
      <w:pPr>
        <w:pStyle w:val="Heading1"/>
        <w:numPr>
          <w:ilvl w:val="0"/>
          <w:numId w:val="46"/>
        </w:numPr>
        <w:tabs>
          <w:tab w:val="left" w:pos="1539"/>
        </w:tabs>
      </w:pPr>
      <w:r w:rsidRPr="00A442DD">
        <w:t>STATEMENT OF</w:t>
      </w:r>
      <w:r w:rsidRPr="00A442DD">
        <w:rPr>
          <w:spacing w:val="-4"/>
        </w:rPr>
        <w:t xml:space="preserve"> </w:t>
      </w:r>
      <w:r w:rsidRPr="00A442DD">
        <w:t>REGULATION</w:t>
      </w:r>
    </w:p>
    <w:p w:rsidR="006A60E3" w:rsidRPr="00A442DD" w:rsidRDefault="006A60E3">
      <w:pPr>
        <w:pStyle w:val="BodyText"/>
        <w:spacing w:before="7"/>
        <w:rPr>
          <w:b/>
          <w:sz w:val="23"/>
        </w:rPr>
      </w:pPr>
    </w:p>
    <w:p w:rsidR="006A60E3" w:rsidRPr="00A442DD" w:rsidRDefault="00A442DD">
      <w:pPr>
        <w:pStyle w:val="BodyText"/>
        <w:ind w:left="3357" w:right="2878"/>
        <w:jc w:val="center"/>
      </w:pPr>
      <w:r w:rsidRPr="00A442DD">
        <w:t>Contents</w:t>
      </w:r>
    </w:p>
    <w:tbl>
      <w:tblPr>
        <w:tblStyle w:val="TableGrid"/>
        <w:tblW w:w="0" w:type="auto"/>
        <w:jc w:val="center"/>
        <w:tblLayout w:type="fixed"/>
        <w:tblLook w:val="01E0" w:firstRow="1" w:lastRow="1" w:firstColumn="1" w:lastColumn="1" w:noHBand="0" w:noVBand="0"/>
      </w:tblPr>
      <w:tblGrid>
        <w:gridCol w:w="4410"/>
        <w:gridCol w:w="3577"/>
      </w:tblGrid>
      <w:tr w:rsidR="006A60E3" w:rsidRPr="00A442DD" w:rsidTr="00E37277">
        <w:trPr>
          <w:trHeight w:val="270"/>
          <w:jc w:val="center"/>
        </w:trPr>
        <w:tc>
          <w:tcPr>
            <w:tcW w:w="4410" w:type="dxa"/>
          </w:tcPr>
          <w:p w:rsidR="006A60E3" w:rsidRPr="00A442DD" w:rsidRDefault="00A442DD">
            <w:pPr>
              <w:pStyle w:val="TableParagraph"/>
              <w:spacing w:line="251" w:lineRule="exact"/>
              <w:ind w:left="200"/>
              <w:rPr>
                <w:sz w:val="24"/>
              </w:rPr>
            </w:pPr>
            <w:r w:rsidRPr="00A442DD">
              <w:rPr>
                <w:color w:val="C85100"/>
                <w:sz w:val="24"/>
              </w:rPr>
              <w:t>A. Introduction</w:t>
            </w:r>
          </w:p>
        </w:tc>
        <w:tc>
          <w:tcPr>
            <w:tcW w:w="3577" w:type="dxa"/>
          </w:tcPr>
          <w:p w:rsidR="006A60E3" w:rsidRPr="00A442DD" w:rsidRDefault="00A442DD" w:rsidP="00E37277">
            <w:pPr>
              <w:pStyle w:val="TableParagraph"/>
              <w:spacing w:line="251" w:lineRule="exact"/>
              <w:rPr>
                <w:sz w:val="24"/>
              </w:rPr>
            </w:pPr>
            <w:r w:rsidRPr="00A442DD">
              <w:rPr>
                <w:color w:val="C85100"/>
                <w:sz w:val="24"/>
              </w:rPr>
              <w:t>H. Immediate Suspension</w:t>
            </w:r>
          </w:p>
        </w:tc>
      </w:tr>
      <w:tr w:rsidR="006A60E3" w:rsidRPr="00A442DD" w:rsidTr="00E37277">
        <w:trPr>
          <w:trHeight w:val="276"/>
          <w:jc w:val="center"/>
        </w:trPr>
        <w:tc>
          <w:tcPr>
            <w:tcW w:w="4410" w:type="dxa"/>
          </w:tcPr>
          <w:p w:rsidR="006A60E3" w:rsidRPr="00A442DD" w:rsidRDefault="00A442DD">
            <w:pPr>
              <w:pStyle w:val="TableParagraph"/>
              <w:spacing w:line="256" w:lineRule="exact"/>
              <w:ind w:left="200"/>
              <w:rPr>
                <w:sz w:val="24"/>
              </w:rPr>
            </w:pPr>
            <w:r w:rsidRPr="00A442DD">
              <w:rPr>
                <w:color w:val="C85100"/>
                <w:sz w:val="24"/>
              </w:rPr>
              <w:t>B. Scope</w:t>
            </w:r>
          </w:p>
        </w:tc>
        <w:tc>
          <w:tcPr>
            <w:tcW w:w="3577" w:type="dxa"/>
          </w:tcPr>
          <w:p w:rsidR="006A60E3" w:rsidRPr="00A442DD" w:rsidRDefault="00A442DD" w:rsidP="00E37277">
            <w:pPr>
              <w:pStyle w:val="TableParagraph"/>
              <w:tabs>
                <w:tab w:val="left" w:pos="1566"/>
              </w:tabs>
              <w:spacing w:line="256" w:lineRule="exact"/>
              <w:rPr>
                <w:sz w:val="24"/>
              </w:rPr>
            </w:pPr>
            <w:r w:rsidRPr="00A442DD">
              <w:rPr>
                <w:color w:val="C85100"/>
                <w:sz w:val="24"/>
              </w:rPr>
              <w:t>I.</w:t>
            </w:r>
            <w:r w:rsidR="00E37277">
              <w:rPr>
                <w:color w:val="C85100"/>
                <w:sz w:val="24"/>
              </w:rPr>
              <w:t xml:space="preserve"> </w:t>
            </w:r>
            <w:r w:rsidRPr="00A442DD">
              <w:rPr>
                <w:color w:val="C85100"/>
                <w:sz w:val="24"/>
              </w:rPr>
              <w:t>University Housing</w:t>
            </w:r>
            <w:r w:rsidRPr="00A442DD">
              <w:rPr>
                <w:color w:val="C85100"/>
                <w:spacing w:val="-9"/>
                <w:sz w:val="24"/>
              </w:rPr>
              <w:t xml:space="preserve"> </w:t>
            </w:r>
            <w:r w:rsidRPr="00A442DD">
              <w:rPr>
                <w:color w:val="C85100"/>
                <w:sz w:val="24"/>
              </w:rPr>
              <w:t>Removal</w:t>
            </w:r>
          </w:p>
        </w:tc>
      </w:tr>
      <w:tr w:rsidR="006A60E3" w:rsidRPr="00A442DD" w:rsidTr="00E37277">
        <w:trPr>
          <w:trHeight w:val="277"/>
          <w:jc w:val="center"/>
        </w:trPr>
        <w:tc>
          <w:tcPr>
            <w:tcW w:w="4410" w:type="dxa"/>
          </w:tcPr>
          <w:p w:rsidR="006A60E3" w:rsidRPr="00A442DD" w:rsidRDefault="00A442DD">
            <w:pPr>
              <w:pStyle w:val="TableParagraph"/>
              <w:spacing w:line="257" w:lineRule="exact"/>
              <w:ind w:left="200"/>
              <w:rPr>
                <w:sz w:val="24"/>
              </w:rPr>
            </w:pPr>
            <w:r w:rsidRPr="00A442DD">
              <w:rPr>
                <w:color w:val="C85100"/>
                <w:sz w:val="24"/>
              </w:rPr>
              <w:t>C. Authority</w:t>
            </w:r>
          </w:p>
        </w:tc>
        <w:tc>
          <w:tcPr>
            <w:tcW w:w="3577" w:type="dxa"/>
          </w:tcPr>
          <w:p w:rsidR="006A60E3" w:rsidRPr="00A442DD" w:rsidRDefault="00A442DD" w:rsidP="00E37277">
            <w:pPr>
              <w:pStyle w:val="TableParagraph"/>
              <w:tabs>
                <w:tab w:val="left" w:pos="1566"/>
              </w:tabs>
              <w:spacing w:line="257" w:lineRule="exact"/>
              <w:rPr>
                <w:sz w:val="23"/>
              </w:rPr>
            </w:pPr>
            <w:r w:rsidRPr="00A442DD">
              <w:rPr>
                <w:color w:val="C85100"/>
                <w:sz w:val="24"/>
              </w:rPr>
              <w:t>J.</w:t>
            </w:r>
            <w:r w:rsidR="00E37277">
              <w:rPr>
                <w:color w:val="C85100"/>
                <w:sz w:val="24"/>
              </w:rPr>
              <w:t xml:space="preserve"> </w:t>
            </w:r>
            <w:r w:rsidRPr="00A442DD">
              <w:rPr>
                <w:color w:val="C85100"/>
                <w:sz w:val="23"/>
              </w:rPr>
              <w:t>Sanctions</w:t>
            </w:r>
          </w:p>
        </w:tc>
      </w:tr>
      <w:tr w:rsidR="006A60E3" w:rsidRPr="00A442DD" w:rsidTr="00E37277">
        <w:trPr>
          <w:trHeight w:val="274"/>
          <w:jc w:val="center"/>
        </w:trPr>
        <w:tc>
          <w:tcPr>
            <w:tcW w:w="4410" w:type="dxa"/>
          </w:tcPr>
          <w:p w:rsidR="006A60E3" w:rsidRPr="00A442DD" w:rsidRDefault="00A442DD">
            <w:pPr>
              <w:pStyle w:val="TableParagraph"/>
              <w:spacing w:line="255" w:lineRule="exact"/>
              <w:ind w:left="200"/>
              <w:rPr>
                <w:sz w:val="24"/>
              </w:rPr>
            </w:pPr>
            <w:r w:rsidRPr="00A442DD">
              <w:rPr>
                <w:color w:val="C85100"/>
                <w:sz w:val="24"/>
              </w:rPr>
              <w:t>D. Definitions</w:t>
            </w:r>
          </w:p>
        </w:tc>
        <w:tc>
          <w:tcPr>
            <w:tcW w:w="3577" w:type="dxa"/>
          </w:tcPr>
          <w:p w:rsidR="006A60E3" w:rsidRPr="00A442DD" w:rsidRDefault="00A442DD" w:rsidP="00E37277">
            <w:pPr>
              <w:pStyle w:val="TableParagraph"/>
              <w:spacing w:line="255" w:lineRule="exact"/>
              <w:rPr>
                <w:sz w:val="24"/>
              </w:rPr>
            </w:pPr>
            <w:r w:rsidRPr="00A442DD">
              <w:rPr>
                <w:color w:val="C85100"/>
                <w:sz w:val="24"/>
              </w:rPr>
              <w:t>K. Parental Notification</w:t>
            </w:r>
          </w:p>
        </w:tc>
      </w:tr>
      <w:tr w:rsidR="006A60E3" w:rsidRPr="00A442DD" w:rsidTr="00E37277">
        <w:trPr>
          <w:trHeight w:val="275"/>
          <w:jc w:val="center"/>
        </w:trPr>
        <w:tc>
          <w:tcPr>
            <w:tcW w:w="4410" w:type="dxa"/>
          </w:tcPr>
          <w:p w:rsidR="006A60E3" w:rsidRPr="00A442DD" w:rsidRDefault="00A442DD">
            <w:pPr>
              <w:pStyle w:val="TableParagraph"/>
              <w:spacing w:line="256" w:lineRule="exact"/>
              <w:ind w:left="200"/>
              <w:rPr>
                <w:sz w:val="24"/>
              </w:rPr>
            </w:pPr>
            <w:r w:rsidRPr="00A442DD">
              <w:rPr>
                <w:color w:val="C85100"/>
                <w:sz w:val="24"/>
              </w:rPr>
              <w:t>E. Violations</w:t>
            </w:r>
          </w:p>
        </w:tc>
        <w:tc>
          <w:tcPr>
            <w:tcW w:w="3577" w:type="dxa"/>
          </w:tcPr>
          <w:p w:rsidR="006A60E3" w:rsidRPr="00A442DD" w:rsidRDefault="00A442DD" w:rsidP="00E37277">
            <w:pPr>
              <w:pStyle w:val="TableParagraph"/>
              <w:spacing w:line="256" w:lineRule="exact"/>
              <w:rPr>
                <w:sz w:val="24"/>
              </w:rPr>
            </w:pPr>
            <w:r w:rsidRPr="00A442DD">
              <w:rPr>
                <w:color w:val="C85100"/>
                <w:sz w:val="24"/>
              </w:rPr>
              <w:t>L. Appeals</w:t>
            </w:r>
          </w:p>
        </w:tc>
      </w:tr>
      <w:tr w:rsidR="006A60E3" w:rsidRPr="00A442DD" w:rsidTr="00E37277">
        <w:trPr>
          <w:trHeight w:val="277"/>
          <w:jc w:val="center"/>
        </w:trPr>
        <w:tc>
          <w:tcPr>
            <w:tcW w:w="4410" w:type="dxa"/>
          </w:tcPr>
          <w:p w:rsidR="006A60E3" w:rsidRPr="00A442DD" w:rsidRDefault="00A442DD">
            <w:pPr>
              <w:pStyle w:val="TableParagraph"/>
              <w:spacing w:line="258" w:lineRule="exact"/>
              <w:ind w:left="200"/>
              <w:rPr>
                <w:sz w:val="23"/>
              </w:rPr>
            </w:pPr>
            <w:r w:rsidRPr="00A442DD">
              <w:rPr>
                <w:color w:val="C85100"/>
                <w:sz w:val="24"/>
              </w:rPr>
              <w:t xml:space="preserve">F. </w:t>
            </w:r>
            <w:r w:rsidRPr="00A442DD">
              <w:rPr>
                <w:color w:val="C85100"/>
                <w:sz w:val="23"/>
              </w:rPr>
              <w:t>Procedures</w:t>
            </w:r>
          </w:p>
        </w:tc>
        <w:tc>
          <w:tcPr>
            <w:tcW w:w="3577" w:type="dxa"/>
          </w:tcPr>
          <w:p w:rsidR="006A60E3" w:rsidRPr="00A442DD" w:rsidRDefault="00A442DD" w:rsidP="00E37277">
            <w:pPr>
              <w:pStyle w:val="TableParagraph"/>
              <w:spacing w:line="258" w:lineRule="exact"/>
              <w:rPr>
                <w:sz w:val="24"/>
              </w:rPr>
            </w:pPr>
            <w:r w:rsidRPr="00A442DD">
              <w:rPr>
                <w:color w:val="C85100"/>
                <w:sz w:val="24"/>
              </w:rPr>
              <w:t>M. Records</w:t>
            </w:r>
          </w:p>
        </w:tc>
      </w:tr>
      <w:tr w:rsidR="00E37277" w:rsidRPr="00A442DD" w:rsidTr="00E37277">
        <w:trPr>
          <w:trHeight w:val="342"/>
          <w:jc w:val="center"/>
        </w:trPr>
        <w:tc>
          <w:tcPr>
            <w:tcW w:w="4410" w:type="dxa"/>
          </w:tcPr>
          <w:p w:rsidR="00E37277" w:rsidRPr="00A442DD" w:rsidRDefault="00E37277" w:rsidP="00E37277">
            <w:pPr>
              <w:pStyle w:val="TableParagraph"/>
              <w:spacing w:line="259" w:lineRule="exact"/>
              <w:ind w:left="200"/>
              <w:rPr>
                <w:sz w:val="23"/>
              </w:rPr>
            </w:pPr>
            <w:r w:rsidRPr="00A442DD">
              <w:rPr>
                <w:color w:val="C85100"/>
                <w:sz w:val="23"/>
              </w:rPr>
              <w:t>G. Victim’s Rights in the Conduct</w:t>
            </w:r>
            <w:r>
              <w:rPr>
                <w:sz w:val="23"/>
              </w:rPr>
              <w:t xml:space="preserve"> </w:t>
            </w:r>
            <w:r w:rsidRPr="00A442DD">
              <w:rPr>
                <w:color w:val="C85100"/>
                <w:sz w:val="23"/>
              </w:rPr>
              <w:t>Process</w:t>
            </w:r>
          </w:p>
        </w:tc>
        <w:tc>
          <w:tcPr>
            <w:tcW w:w="3577" w:type="dxa"/>
          </w:tcPr>
          <w:p w:rsidR="00E37277" w:rsidRPr="00A442DD" w:rsidRDefault="00E37277">
            <w:pPr>
              <w:pStyle w:val="TableParagraph"/>
              <w:spacing w:line="244" w:lineRule="exact"/>
              <w:ind w:left="560"/>
              <w:rPr>
                <w:sz w:val="23"/>
              </w:rPr>
            </w:pPr>
          </w:p>
        </w:tc>
      </w:tr>
    </w:tbl>
    <w:p w:rsidR="005168EC" w:rsidRDefault="005168EC" w:rsidP="00E37277">
      <w:pPr>
        <w:pStyle w:val="BodyText"/>
        <w:tabs>
          <w:tab w:val="left" w:pos="7299"/>
        </w:tabs>
        <w:spacing w:line="273" w:lineRule="exact"/>
        <w:ind w:left="594"/>
        <w:rPr>
          <w:strike/>
          <w:color w:val="C85100"/>
        </w:rPr>
      </w:pPr>
    </w:p>
    <w:p w:rsidR="005168EC" w:rsidRDefault="005168EC">
      <w:pPr>
        <w:pStyle w:val="BodyText"/>
        <w:tabs>
          <w:tab w:val="left" w:pos="7299"/>
        </w:tabs>
        <w:spacing w:line="273" w:lineRule="exact"/>
        <w:ind w:left="820"/>
        <w:rPr>
          <w:strike/>
          <w:color w:val="C85100"/>
        </w:rPr>
      </w:pPr>
    </w:p>
    <w:p w:rsidR="006A60E3" w:rsidRPr="00A442DD" w:rsidRDefault="00A442DD" w:rsidP="005168EC">
      <w:pPr>
        <w:pStyle w:val="BodyText"/>
        <w:tabs>
          <w:tab w:val="left" w:pos="7299"/>
        </w:tabs>
        <w:spacing w:line="273" w:lineRule="exact"/>
        <w:ind w:left="1539"/>
        <w:rPr>
          <w:strike/>
        </w:rPr>
      </w:pPr>
      <w:r w:rsidRPr="00A442DD">
        <w:rPr>
          <w:strike/>
          <w:color w:val="C85100"/>
        </w:rPr>
        <w:t>A.</w:t>
      </w:r>
      <w:r w:rsidRPr="00A442DD">
        <w:rPr>
          <w:strike/>
          <w:color w:val="C85100"/>
          <w:spacing w:val="-6"/>
        </w:rPr>
        <w:t xml:space="preserve"> </w:t>
      </w:r>
      <w:r w:rsidRPr="00A442DD">
        <w:rPr>
          <w:strike/>
          <w:color w:val="C85100"/>
        </w:rPr>
        <w:t>Introduction</w:t>
      </w:r>
    </w:p>
    <w:p w:rsidR="006A60E3" w:rsidRDefault="00A442DD" w:rsidP="005168EC">
      <w:pPr>
        <w:pStyle w:val="BodyText"/>
        <w:numPr>
          <w:ilvl w:val="0"/>
          <w:numId w:val="39"/>
        </w:numPr>
        <w:tabs>
          <w:tab w:val="left" w:pos="1539"/>
          <w:tab w:val="left" w:pos="5859"/>
        </w:tabs>
        <w:rPr>
          <w:strike/>
          <w:color w:val="C85100"/>
        </w:rPr>
      </w:pPr>
      <w:r w:rsidRPr="00A442DD">
        <w:rPr>
          <w:strike/>
          <w:color w:val="C85100"/>
        </w:rPr>
        <w:t>Scope</w:t>
      </w:r>
    </w:p>
    <w:p w:rsidR="006A60E3" w:rsidRPr="00A442DD" w:rsidRDefault="00A442DD">
      <w:pPr>
        <w:pStyle w:val="ListParagraph"/>
        <w:numPr>
          <w:ilvl w:val="0"/>
          <w:numId w:val="39"/>
        </w:numPr>
        <w:tabs>
          <w:tab w:val="left" w:pos="1821"/>
          <w:tab w:val="left" w:pos="5859"/>
        </w:tabs>
        <w:spacing w:before="0"/>
        <w:rPr>
          <w:strike/>
          <w:sz w:val="23"/>
        </w:rPr>
      </w:pPr>
      <w:r w:rsidRPr="00A442DD">
        <w:rPr>
          <w:strike/>
          <w:color w:val="C85100"/>
          <w:sz w:val="24"/>
        </w:rPr>
        <w:t>Authority</w:t>
      </w:r>
      <w:r w:rsidRPr="00A442DD">
        <w:rPr>
          <w:strike/>
          <w:color w:val="C85100"/>
          <w:sz w:val="24"/>
        </w:rPr>
        <w:tab/>
      </w:r>
      <w:r w:rsidRPr="00A442DD">
        <w:rPr>
          <w:strike/>
          <w:color w:val="C85100"/>
          <w:sz w:val="23"/>
        </w:rPr>
        <w:t>H. Procedures</w:t>
      </w:r>
    </w:p>
    <w:p w:rsidR="006A60E3" w:rsidRPr="00A442DD" w:rsidRDefault="00A442DD">
      <w:pPr>
        <w:pStyle w:val="ListParagraph"/>
        <w:numPr>
          <w:ilvl w:val="0"/>
          <w:numId w:val="39"/>
        </w:numPr>
        <w:tabs>
          <w:tab w:val="left" w:pos="1833"/>
          <w:tab w:val="left" w:pos="5859"/>
        </w:tabs>
        <w:spacing w:before="0"/>
        <w:ind w:left="1832" w:hanging="293"/>
        <w:rPr>
          <w:strike/>
          <w:sz w:val="23"/>
        </w:rPr>
      </w:pPr>
      <w:r w:rsidRPr="00A442DD">
        <w:rPr>
          <w:strike/>
          <w:color w:val="C85100"/>
          <w:sz w:val="24"/>
        </w:rPr>
        <w:t>Definitions</w:t>
      </w:r>
      <w:r w:rsidRPr="00A442DD">
        <w:rPr>
          <w:strike/>
          <w:color w:val="C85100"/>
          <w:sz w:val="24"/>
        </w:rPr>
        <w:tab/>
      </w:r>
      <w:r w:rsidRPr="00A442DD">
        <w:rPr>
          <w:strike/>
          <w:color w:val="C85100"/>
          <w:sz w:val="23"/>
        </w:rPr>
        <w:t>I. Victim’s Rights in the Conduct</w:t>
      </w:r>
      <w:r w:rsidRPr="00A442DD">
        <w:rPr>
          <w:strike/>
          <w:color w:val="C85100"/>
          <w:spacing w:val="-8"/>
          <w:sz w:val="23"/>
        </w:rPr>
        <w:t xml:space="preserve"> </w:t>
      </w:r>
      <w:r w:rsidRPr="00A442DD">
        <w:rPr>
          <w:strike/>
          <w:color w:val="C85100"/>
          <w:sz w:val="23"/>
        </w:rPr>
        <w:t>Process</w:t>
      </w:r>
    </w:p>
    <w:p w:rsidR="006A60E3" w:rsidRPr="00A442DD" w:rsidRDefault="006A60E3">
      <w:pPr>
        <w:pStyle w:val="BodyText"/>
        <w:spacing w:before="2"/>
        <w:rPr>
          <w:strike/>
          <w:sz w:val="10"/>
        </w:rPr>
      </w:pPr>
    </w:p>
    <w:p w:rsidR="006A60E3" w:rsidRPr="00A442DD" w:rsidRDefault="00A442DD">
      <w:pPr>
        <w:pStyle w:val="ListParagraph"/>
        <w:numPr>
          <w:ilvl w:val="0"/>
          <w:numId w:val="39"/>
        </w:numPr>
        <w:tabs>
          <w:tab w:val="left" w:pos="1807"/>
          <w:tab w:val="left" w:pos="5859"/>
        </w:tabs>
        <w:spacing w:before="68"/>
        <w:ind w:left="1806" w:hanging="267"/>
        <w:rPr>
          <w:strike/>
          <w:sz w:val="23"/>
        </w:rPr>
      </w:pPr>
      <w:r w:rsidRPr="00A442DD">
        <w:rPr>
          <w:strike/>
          <w:color w:val="C85100"/>
          <w:sz w:val="24"/>
        </w:rPr>
        <w:t>Violations</w:t>
      </w:r>
      <w:r w:rsidRPr="00A442DD">
        <w:rPr>
          <w:strike/>
          <w:color w:val="C85100"/>
          <w:sz w:val="24"/>
        </w:rPr>
        <w:tab/>
      </w:r>
      <w:r w:rsidRPr="00A442DD">
        <w:rPr>
          <w:strike/>
          <w:color w:val="C85100"/>
          <w:sz w:val="23"/>
        </w:rPr>
        <w:t>J.</w:t>
      </w:r>
      <w:r w:rsidRPr="00A442DD">
        <w:rPr>
          <w:strike/>
          <w:color w:val="C85100"/>
          <w:spacing w:val="57"/>
          <w:sz w:val="23"/>
        </w:rPr>
        <w:t xml:space="preserve"> </w:t>
      </w:r>
      <w:r w:rsidRPr="00A442DD">
        <w:rPr>
          <w:strike/>
          <w:color w:val="C85100"/>
          <w:sz w:val="23"/>
        </w:rPr>
        <w:t>Sanctions</w:t>
      </w:r>
    </w:p>
    <w:p w:rsidR="006A60E3" w:rsidRPr="00A442DD" w:rsidRDefault="00A442DD">
      <w:pPr>
        <w:pStyle w:val="ListParagraph"/>
        <w:numPr>
          <w:ilvl w:val="0"/>
          <w:numId w:val="39"/>
        </w:numPr>
        <w:tabs>
          <w:tab w:val="left" w:pos="1795"/>
          <w:tab w:val="left" w:pos="5859"/>
        </w:tabs>
        <w:spacing w:before="0"/>
        <w:ind w:left="1794" w:hanging="255"/>
        <w:rPr>
          <w:strike/>
          <w:sz w:val="24"/>
        </w:rPr>
      </w:pPr>
      <w:r w:rsidRPr="00A442DD">
        <w:rPr>
          <w:strike/>
          <w:color w:val="C85100"/>
          <w:sz w:val="24"/>
        </w:rPr>
        <w:t>Immediate</w:t>
      </w:r>
      <w:r w:rsidRPr="00A442DD">
        <w:rPr>
          <w:strike/>
          <w:color w:val="C85100"/>
          <w:spacing w:val="-4"/>
          <w:sz w:val="24"/>
        </w:rPr>
        <w:t xml:space="preserve"> </w:t>
      </w:r>
      <w:r w:rsidRPr="00A442DD">
        <w:rPr>
          <w:strike/>
          <w:color w:val="C85100"/>
          <w:sz w:val="24"/>
        </w:rPr>
        <w:t>Suspension</w:t>
      </w:r>
      <w:r w:rsidRPr="00A442DD">
        <w:rPr>
          <w:strike/>
          <w:color w:val="C85100"/>
          <w:sz w:val="24"/>
        </w:rPr>
        <w:tab/>
        <w:t>K.  Appeals</w:t>
      </w:r>
    </w:p>
    <w:p w:rsidR="006A60E3" w:rsidRPr="00A442DD" w:rsidRDefault="00A442DD">
      <w:pPr>
        <w:pStyle w:val="ListParagraph"/>
        <w:numPr>
          <w:ilvl w:val="0"/>
          <w:numId w:val="39"/>
        </w:numPr>
        <w:tabs>
          <w:tab w:val="left" w:pos="1833"/>
          <w:tab w:val="left" w:pos="5859"/>
        </w:tabs>
        <w:spacing w:before="0"/>
        <w:ind w:left="1832" w:hanging="293"/>
        <w:rPr>
          <w:strike/>
          <w:sz w:val="24"/>
        </w:rPr>
      </w:pPr>
      <w:r w:rsidRPr="00A442DD">
        <w:rPr>
          <w:strike/>
          <w:color w:val="C85100"/>
          <w:sz w:val="24"/>
        </w:rPr>
        <w:t>University</w:t>
      </w:r>
      <w:r w:rsidRPr="00A442DD">
        <w:rPr>
          <w:strike/>
          <w:color w:val="C85100"/>
          <w:spacing w:val="-4"/>
          <w:sz w:val="24"/>
        </w:rPr>
        <w:t xml:space="preserve"> </w:t>
      </w:r>
      <w:r w:rsidRPr="00A442DD">
        <w:rPr>
          <w:strike/>
          <w:color w:val="C85100"/>
          <w:sz w:val="24"/>
        </w:rPr>
        <w:t>Housing</w:t>
      </w:r>
      <w:r w:rsidRPr="00A442DD">
        <w:rPr>
          <w:strike/>
          <w:color w:val="C85100"/>
          <w:spacing w:val="-3"/>
          <w:sz w:val="24"/>
        </w:rPr>
        <w:t xml:space="preserve"> </w:t>
      </w:r>
      <w:r w:rsidRPr="00A442DD">
        <w:rPr>
          <w:strike/>
          <w:color w:val="C85100"/>
          <w:sz w:val="24"/>
        </w:rPr>
        <w:t>Removal</w:t>
      </w:r>
      <w:r w:rsidRPr="00A442DD">
        <w:rPr>
          <w:strike/>
          <w:color w:val="C85100"/>
          <w:sz w:val="24"/>
        </w:rPr>
        <w:tab/>
        <w:t>L.  Records</w:t>
      </w:r>
    </w:p>
    <w:p w:rsidR="006A60E3" w:rsidRPr="00A442DD" w:rsidRDefault="006A60E3">
      <w:pPr>
        <w:pStyle w:val="BodyText"/>
        <w:spacing w:before="7"/>
        <w:rPr>
          <w:sz w:val="16"/>
        </w:rPr>
      </w:pPr>
    </w:p>
    <w:p w:rsidR="006A60E3" w:rsidRPr="00E37277" w:rsidRDefault="00A442DD" w:rsidP="00E37277">
      <w:pPr>
        <w:pStyle w:val="Heading2"/>
      </w:pPr>
      <w:r w:rsidRPr="00E37277">
        <w:t>Introduction</w:t>
      </w:r>
    </w:p>
    <w:p w:rsidR="006A60E3" w:rsidRPr="00A442DD" w:rsidRDefault="006A60E3">
      <w:pPr>
        <w:pStyle w:val="BodyText"/>
        <w:spacing w:before="7"/>
        <w:rPr>
          <w:b/>
          <w:sz w:val="23"/>
        </w:rPr>
      </w:pPr>
    </w:p>
    <w:p w:rsidR="006A60E3" w:rsidRPr="00A442DD" w:rsidRDefault="00A442DD">
      <w:pPr>
        <w:pStyle w:val="BodyText"/>
        <w:ind w:left="820" w:right="389"/>
      </w:pPr>
      <w:r w:rsidRPr="00A442DD">
        <w:t xml:space="preserve">The University of North Florida is committed to values that promote the welfare and positive transformation of individuals, communities, and societies. We value: the pursuit of truth and knowledge carried out in the spirit of intellectual and artistic freedom; ethical conduct; community engagement; diversity; responsibility to the natural environment; and mutual respect </w:t>
      </w:r>
      <w:r w:rsidRPr="00A442DD">
        <w:lastRenderedPageBreak/>
        <w:t xml:space="preserve">and civility. </w:t>
      </w:r>
      <w:r w:rsidRPr="00A442DD">
        <w:rPr>
          <w:color w:val="008380"/>
        </w:rPr>
        <w:t xml:space="preserve">These values serve as the foundation for the Code of Student Conduct. </w:t>
      </w:r>
      <w:r w:rsidRPr="00A442DD">
        <w:rPr>
          <w:strike/>
          <w:color w:val="008380"/>
        </w:rPr>
        <w:t>The Student</w:t>
      </w:r>
      <w:r w:rsidRPr="00A442DD">
        <w:rPr>
          <w:color w:val="008380"/>
        </w:rPr>
        <w:t xml:space="preserve"> </w:t>
      </w:r>
      <w:r w:rsidRPr="00A442DD">
        <w:rPr>
          <w:strike/>
          <w:color w:val="008380"/>
        </w:rPr>
        <w:t>Conduct Code is designed to promote responsible behavior for all students consistent with the</w:t>
      </w:r>
    </w:p>
    <w:p w:rsidR="006A60E3" w:rsidRPr="00A442DD" w:rsidRDefault="00A442DD">
      <w:pPr>
        <w:spacing w:before="72"/>
        <w:ind w:left="820" w:right="333"/>
        <w:rPr>
          <w:b/>
          <w:sz w:val="24"/>
        </w:rPr>
      </w:pPr>
      <w:r w:rsidRPr="00A442DD">
        <w:rPr>
          <w:strike/>
          <w:color w:val="008380"/>
          <w:sz w:val="24"/>
        </w:rPr>
        <w:t xml:space="preserve">values and welfare of the UNF community. </w:t>
      </w:r>
      <w:r w:rsidRPr="00A442DD">
        <w:rPr>
          <w:sz w:val="24"/>
        </w:rPr>
        <w:t xml:space="preserve">In order to function effectively and to provide a climate in which all members can fulfill their personal, </w:t>
      </w:r>
      <w:r w:rsidRPr="00A442DD">
        <w:rPr>
          <w:color w:val="800000"/>
          <w:sz w:val="24"/>
        </w:rPr>
        <w:t>professional</w:t>
      </w:r>
      <w:r w:rsidRPr="00A442DD">
        <w:rPr>
          <w:color w:val="C85100"/>
          <w:sz w:val="24"/>
        </w:rPr>
        <w:t xml:space="preserve">, </w:t>
      </w:r>
      <w:r w:rsidRPr="00A442DD">
        <w:rPr>
          <w:sz w:val="24"/>
        </w:rPr>
        <w:t xml:space="preserve">social, and academic obligations, the University has established this Code for defining behavioral rights and responsibilities within this community. </w:t>
      </w:r>
      <w:r w:rsidRPr="00A442DD">
        <w:rPr>
          <w:b/>
          <w:color w:val="008380"/>
          <w:sz w:val="24"/>
        </w:rPr>
        <w:t>Students are responsible for knowing the information, policies and procedures outlined in this document. The University reserves the right to make changes to this code as necessary</w:t>
      </w:r>
      <w:r w:rsidRPr="00A442DD">
        <w:rPr>
          <w:b/>
          <w:color w:val="C85100"/>
          <w:sz w:val="24"/>
        </w:rPr>
        <w:t xml:space="preserve"> through the designated regulation revision process where the code will be circulated for student review and comments</w:t>
      </w:r>
      <w:r w:rsidRPr="00A442DD">
        <w:rPr>
          <w:b/>
          <w:sz w:val="24"/>
        </w:rPr>
        <w:t xml:space="preserve">. </w:t>
      </w:r>
      <w:r w:rsidRPr="00A442DD">
        <w:rPr>
          <w:b/>
          <w:color w:val="008380"/>
          <w:sz w:val="24"/>
        </w:rPr>
        <w:t>Once those changes are adopted by the University Board of Trustees and posted online, they are in effect. Students are encouraged to check online [</w:t>
      </w:r>
      <w:hyperlink r:id="rId10">
        <w:r w:rsidRPr="00A442DD">
          <w:rPr>
            <w:b/>
            <w:color w:val="008380"/>
            <w:sz w:val="24"/>
          </w:rPr>
          <w:t>www.unf.edu</w:t>
        </w:r>
      </w:hyperlink>
      <w:r w:rsidRPr="00A442DD">
        <w:rPr>
          <w:b/>
          <w:color w:val="008380"/>
          <w:sz w:val="24"/>
        </w:rPr>
        <w:t>] for the updated versions of all policies and procedures.</w:t>
      </w:r>
    </w:p>
    <w:p w:rsidR="006A60E3" w:rsidRPr="00A442DD" w:rsidRDefault="006A60E3">
      <w:pPr>
        <w:pStyle w:val="BodyText"/>
        <w:rPr>
          <w:b/>
          <w:sz w:val="20"/>
        </w:rPr>
      </w:pPr>
    </w:p>
    <w:p w:rsidR="006A60E3" w:rsidRPr="00A442DD" w:rsidRDefault="006A60E3">
      <w:pPr>
        <w:pStyle w:val="BodyText"/>
        <w:spacing w:before="2"/>
        <w:rPr>
          <w:b/>
          <w:sz w:val="20"/>
        </w:rPr>
      </w:pPr>
    </w:p>
    <w:p w:rsidR="006A60E3" w:rsidRPr="00A442DD" w:rsidRDefault="00A442DD">
      <w:pPr>
        <w:pStyle w:val="BodyText"/>
        <w:spacing w:before="90"/>
        <w:ind w:left="820"/>
      </w:pPr>
      <w:r w:rsidRPr="00A442DD">
        <w:rPr>
          <w:color w:val="008380"/>
        </w:rPr>
        <w:t>Philosophy Statement</w:t>
      </w:r>
    </w:p>
    <w:p w:rsidR="006A60E3" w:rsidRPr="00A442DD" w:rsidRDefault="006A60E3">
      <w:pPr>
        <w:pStyle w:val="BodyText"/>
        <w:spacing w:before="2"/>
        <w:rPr>
          <w:sz w:val="16"/>
        </w:rPr>
      </w:pPr>
    </w:p>
    <w:p w:rsidR="006A60E3" w:rsidRPr="00A442DD" w:rsidRDefault="00A442DD">
      <w:pPr>
        <w:pStyle w:val="BodyText"/>
        <w:spacing w:before="90"/>
        <w:ind w:left="820" w:right="723"/>
      </w:pPr>
      <w:r w:rsidRPr="00A442DD">
        <w:rPr>
          <w:color w:val="008380"/>
        </w:rPr>
        <w:t>The UNF community is committed to fostering a campus environment that is conducive to academic inquiry, a productive campus life and thoughtful study and discourse. The student conduct program is committed to an educational and developmental process that balances the interests of individual students with the interests of the University community.</w:t>
      </w:r>
    </w:p>
    <w:p w:rsidR="006A60E3" w:rsidRPr="00A442DD" w:rsidRDefault="006A60E3">
      <w:pPr>
        <w:pStyle w:val="BodyText"/>
        <w:spacing w:before="2"/>
        <w:rPr>
          <w:sz w:val="16"/>
        </w:rPr>
      </w:pPr>
    </w:p>
    <w:p w:rsidR="006A60E3" w:rsidRPr="00A442DD" w:rsidRDefault="00A442DD">
      <w:pPr>
        <w:pStyle w:val="BodyText"/>
        <w:spacing w:before="90"/>
        <w:ind w:left="820" w:right="471"/>
        <w:jc w:val="both"/>
      </w:pPr>
      <w:r w:rsidRPr="00A442DD">
        <w:rPr>
          <w:color w:val="008380"/>
        </w:rPr>
        <w:t xml:space="preserve">A community exists </w:t>
      </w:r>
      <w:proofErr w:type="gramStart"/>
      <w:r w:rsidRPr="00A442DD">
        <w:rPr>
          <w:color w:val="008380"/>
        </w:rPr>
        <w:t>on the basis of</w:t>
      </w:r>
      <w:proofErr w:type="gramEnd"/>
      <w:r w:rsidRPr="00A442DD">
        <w:rPr>
          <w:color w:val="008380"/>
        </w:rPr>
        <w:t xml:space="preserve"> shared values and principles. At UNF, </w:t>
      </w:r>
      <w:r w:rsidRPr="00A442DD">
        <w:rPr>
          <w:color w:val="800000"/>
        </w:rPr>
        <w:t xml:space="preserve">students </w:t>
      </w:r>
      <w:r w:rsidRPr="00A442DD">
        <w:rPr>
          <w:color w:val="008380"/>
        </w:rPr>
        <w:t>are</w:t>
      </w:r>
      <w:r w:rsidRPr="00A442DD">
        <w:rPr>
          <w:color w:val="008380"/>
          <w:spacing w:val="-22"/>
        </w:rPr>
        <w:t xml:space="preserve"> </w:t>
      </w:r>
      <w:r w:rsidRPr="00A442DD">
        <w:rPr>
          <w:color w:val="008380"/>
        </w:rPr>
        <w:t xml:space="preserve">expected to uphold and abide by standards of conduct that form the basis of the </w:t>
      </w:r>
      <w:r w:rsidRPr="00A442DD">
        <w:rPr>
          <w:i/>
          <w:color w:val="C85100"/>
        </w:rPr>
        <w:t xml:space="preserve">Student </w:t>
      </w:r>
      <w:r w:rsidRPr="00A442DD">
        <w:rPr>
          <w:i/>
          <w:color w:val="008380"/>
        </w:rPr>
        <w:t xml:space="preserve">Code of Conduct, </w:t>
      </w:r>
      <w:r w:rsidRPr="00A442DD">
        <w:rPr>
          <w:color w:val="008380"/>
        </w:rPr>
        <w:t>as mentioned</w:t>
      </w:r>
      <w:r w:rsidRPr="00A442DD">
        <w:rPr>
          <w:color w:val="008380"/>
          <w:spacing w:val="-1"/>
        </w:rPr>
        <w:t xml:space="preserve"> </w:t>
      </w:r>
      <w:r w:rsidRPr="00A442DD">
        <w:rPr>
          <w:color w:val="008380"/>
        </w:rPr>
        <w:t>above.</w:t>
      </w:r>
    </w:p>
    <w:p w:rsidR="006A60E3" w:rsidRPr="00A442DD" w:rsidRDefault="006A60E3">
      <w:pPr>
        <w:pStyle w:val="BodyText"/>
        <w:spacing w:before="2"/>
        <w:rPr>
          <w:sz w:val="16"/>
        </w:rPr>
      </w:pPr>
    </w:p>
    <w:p w:rsidR="006A60E3" w:rsidRPr="00A442DD" w:rsidRDefault="00A442DD">
      <w:pPr>
        <w:pStyle w:val="BodyText"/>
        <w:spacing w:before="90"/>
        <w:ind w:left="820" w:right="375"/>
      </w:pPr>
      <w:r w:rsidRPr="00A442DD">
        <w:rPr>
          <w:color w:val="008380"/>
        </w:rPr>
        <w:t xml:space="preserve">Each </w:t>
      </w:r>
      <w:r w:rsidRPr="00A442DD">
        <w:rPr>
          <w:color w:val="800000"/>
        </w:rPr>
        <w:t xml:space="preserve">student </w:t>
      </w:r>
      <w:r w:rsidRPr="00A442DD">
        <w:rPr>
          <w:color w:val="008380"/>
        </w:rPr>
        <w:t xml:space="preserve">of the University community bears responsibility for their conduct and </w:t>
      </w:r>
      <w:r w:rsidRPr="00A442DD">
        <w:rPr>
          <w:color w:val="800080"/>
        </w:rPr>
        <w:t xml:space="preserve">is </w:t>
      </w:r>
      <w:r w:rsidRPr="00A442DD">
        <w:rPr>
          <w:strike/>
          <w:color w:val="800080"/>
        </w:rPr>
        <w:t>to assume</w:t>
      </w:r>
      <w:r w:rsidRPr="00A442DD">
        <w:rPr>
          <w:color w:val="800080"/>
        </w:rPr>
        <w:t xml:space="preserve"> </w:t>
      </w:r>
      <w:proofErr w:type="spellStart"/>
      <w:r w:rsidRPr="00A442DD">
        <w:rPr>
          <w:color w:val="008380"/>
        </w:rPr>
        <w:t>responsib</w:t>
      </w:r>
      <w:r w:rsidRPr="00A442DD">
        <w:rPr>
          <w:color w:val="800080"/>
        </w:rPr>
        <w:t>le</w:t>
      </w:r>
      <w:r w:rsidRPr="00A442DD">
        <w:rPr>
          <w:strike/>
          <w:color w:val="800080"/>
        </w:rPr>
        <w:t>ility</w:t>
      </w:r>
      <w:proofErr w:type="spellEnd"/>
      <w:r w:rsidRPr="00A442DD">
        <w:rPr>
          <w:strike/>
          <w:color w:val="800080"/>
        </w:rPr>
        <w:t xml:space="preserve"> </w:t>
      </w:r>
      <w:r w:rsidRPr="00A442DD">
        <w:rPr>
          <w:color w:val="008380"/>
        </w:rPr>
        <w:t xml:space="preserve">for the behavior of </w:t>
      </w:r>
      <w:proofErr w:type="spellStart"/>
      <w:r w:rsidRPr="00A442DD">
        <w:rPr>
          <w:strike/>
          <w:color w:val="C85100"/>
        </w:rPr>
        <w:t>others</w:t>
      </w:r>
      <w:r w:rsidRPr="00A442DD">
        <w:rPr>
          <w:color w:val="C85100"/>
        </w:rPr>
        <w:t>their</w:t>
      </w:r>
      <w:proofErr w:type="spellEnd"/>
      <w:r w:rsidRPr="00A442DD">
        <w:rPr>
          <w:color w:val="C85100"/>
        </w:rPr>
        <w:t xml:space="preserve"> guests</w:t>
      </w:r>
      <w:r w:rsidRPr="00A442DD">
        <w:rPr>
          <w:color w:val="008380"/>
        </w:rPr>
        <w:t xml:space="preserve">. When </w:t>
      </w:r>
      <w:r w:rsidRPr="00A442DD">
        <w:rPr>
          <w:color w:val="800000"/>
        </w:rPr>
        <w:t xml:space="preserve">students </w:t>
      </w:r>
      <w:r w:rsidRPr="00A442DD">
        <w:rPr>
          <w:color w:val="008380"/>
        </w:rPr>
        <w:t xml:space="preserve">fail to exemplify the </w:t>
      </w:r>
      <w:r w:rsidRPr="00A442DD">
        <w:rPr>
          <w:color w:val="C85100"/>
        </w:rPr>
        <w:t>University’s</w:t>
      </w:r>
      <w:r w:rsidRPr="00A442DD">
        <w:rPr>
          <w:color w:val="008380"/>
        </w:rPr>
        <w:t xml:space="preserve"> six values by engaging in behavior that is not consistent with University policies and regulations, campus conduct proceedings are used to assert and uphold the </w:t>
      </w:r>
      <w:r w:rsidRPr="00A442DD">
        <w:rPr>
          <w:i/>
          <w:color w:val="C85100"/>
        </w:rPr>
        <w:t xml:space="preserve">Student </w:t>
      </w:r>
      <w:r w:rsidRPr="00A442DD">
        <w:rPr>
          <w:i/>
          <w:color w:val="008380"/>
        </w:rPr>
        <w:t>Code of Conduct</w:t>
      </w:r>
      <w:r w:rsidRPr="00A442DD">
        <w:rPr>
          <w:color w:val="008380"/>
        </w:rPr>
        <w:t>.</w:t>
      </w:r>
    </w:p>
    <w:p w:rsidR="006A60E3" w:rsidRPr="00A442DD" w:rsidRDefault="006A60E3">
      <w:pPr>
        <w:pStyle w:val="BodyText"/>
        <w:spacing w:before="2"/>
        <w:rPr>
          <w:sz w:val="16"/>
        </w:rPr>
      </w:pPr>
    </w:p>
    <w:p w:rsidR="006A60E3" w:rsidRPr="00A442DD" w:rsidRDefault="00A442DD">
      <w:pPr>
        <w:pStyle w:val="BodyText"/>
        <w:spacing w:before="90"/>
        <w:ind w:left="820" w:right="329"/>
      </w:pPr>
      <w:r w:rsidRPr="00A442DD">
        <w:rPr>
          <w:color w:val="008380"/>
        </w:rPr>
        <w:t xml:space="preserve">The student conduct process at UNF is not intended to punish students; rather, it exists to protect the interests of the community and to challenge those whose behavior is not in accordance with </w:t>
      </w:r>
      <w:r w:rsidRPr="00A442DD">
        <w:rPr>
          <w:color w:val="C85100"/>
        </w:rPr>
        <w:t>the University’s</w:t>
      </w:r>
      <w:r w:rsidRPr="00A442DD">
        <w:rPr>
          <w:color w:val="008380"/>
        </w:rPr>
        <w:t xml:space="preserve"> policies</w:t>
      </w:r>
      <w:r w:rsidRPr="00A442DD">
        <w:rPr>
          <w:color w:val="C85100"/>
        </w:rPr>
        <w:t xml:space="preserve"> and regulations</w:t>
      </w:r>
      <w:r w:rsidRPr="00A442DD">
        <w:rPr>
          <w:color w:val="008380"/>
        </w:rPr>
        <w:t xml:space="preserve">. Sanctions are intended to challenge students’ moral and ethical decision-making and to help them bring their behavior into accord with our community expectations. When a student’s behavior </w:t>
      </w:r>
      <w:proofErr w:type="gramStart"/>
      <w:r w:rsidRPr="00A442DD">
        <w:rPr>
          <w:color w:val="008380"/>
        </w:rPr>
        <w:t>is in conflict with</w:t>
      </w:r>
      <w:proofErr w:type="gramEnd"/>
      <w:r w:rsidRPr="00A442DD">
        <w:rPr>
          <w:color w:val="008380"/>
        </w:rPr>
        <w:t xml:space="preserve"> community expectations, the student conduct process may determine that the student should no longer share in the privilege of participating in this community.</w:t>
      </w:r>
    </w:p>
    <w:p w:rsidR="006A60E3" w:rsidRPr="00A442DD" w:rsidRDefault="006A60E3">
      <w:pPr>
        <w:pStyle w:val="BodyText"/>
        <w:spacing w:before="2"/>
        <w:rPr>
          <w:sz w:val="16"/>
        </w:rPr>
      </w:pPr>
    </w:p>
    <w:p w:rsidR="006A60E3" w:rsidRPr="00E37277" w:rsidRDefault="00A442DD" w:rsidP="00E37277">
      <w:pPr>
        <w:pStyle w:val="BodyText"/>
        <w:spacing w:before="90"/>
        <w:ind w:left="820" w:right="389"/>
      </w:pPr>
      <w:r w:rsidRPr="00A442DD">
        <w:rPr>
          <w:color w:val="008380"/>
        </w:rPr>
        <w:t xml:space="preserve">Students should be aware that the student conduct process is quite different from criminal and civil court proceedings. </w:t>
      </w:r>
      <w:r w:rsidRPr="00A442DD">
        <w:rPr>
          <w:color w:val="800000"/>
        </w:rPr>
        <w:t>S</w:t>
      </w:r>
      <w:r w:rsidRPr="00A442DD">
        <w:rPr>
          <w:color w:val="008380"/>
        </w:rPr>
        <w:t>tudent conduct procedures are conducted with fairness to all</w:t>
      </w:r>
      <w:r w:rsidRPr="00A442DD">
        <w:rPr>
          <w:color w:val="C85100"/>
        </w:rPr>
        <w:t>.</w:t>
      </w:r>
      <w:r w:rsidRPr="00A442DD">
        <w:rPr>
          <w:color w:val="008380"/>
        </w:rPr>
        <w:t xml:space="preserve"> Due process, as defined within these procedures, assures written notice and a hearing before an objective decision-maker. No student will be found in violation of the Student Code of Conduct without information showing that it is more likely than not that a violation </w:t>
      </w:r>
      <w:proofErr w:type="gramStart"/>
      <w:r w:rsidRPr="00A442DD">
        <w:rPr>
          <w:color w:val="008380"/>
        </w:rPr>
        <w:t>occurred</w:t>
      </w:r>
      <w:proofErr w:type="gramEnd"/>
      <w:r w:rsidRPr="00A442DD">
        <w:rPr>
          <w:color w:val="008380"/>
        </w:rPr>
        <w:t xml:space="preserve"> and any sanctions will be proportionate to the severity of the violation and to the cumulative conduct history of the student.</w:t>
      </w:r>
    </w:p>
    <w:p w:rsidR="006A60E3" w:rsidRPr="00A442DD" w:rsidRDefault="006A60E3">
      <w:pPr>
        <w:pStyle w:val="BodyText"/>
        <w:spacing w:before="3"/>
      </w:pPr>
    </w:p>
    <w:p w:rsidR="006A60E3" w:rsidRPr="00A442DD" w:rsidRDefault="00A442DD">
      <w:pPr>
        <w:pStyle w:val="BodyText"/>
        <w:spacing w:before="90"/>
        <w:ind w:left="820"/>
      </w:pPr>
      <w:r w:rsidRPr="00A442DD">
        <w:t>The responsibility for this Code shall be administered through the Division of Student Affairs.</w:t>
      </w:r>
    </w:p>
    <w:p w:rsidR="006A60E3" w:rsidRPr="00A442DD" w:rsidRDefault="006A60E3">
      <w:pPr>
        <w:sectPr w:rsidR="006A60E3" w:rsidRPr="00A442DD">
          <w:pgSz w:w="12240" w:h="15840"/>
          <w:pgMar w:top="640" w:right="1100" w:bottom="980" w:left="620" w:header="0" w:footer="794" w:gutter="0"/>
          <w:cols w:space="720"/>
        </w:sectPr>
      </w:pPr>
    </w:p>
    <w:p w:rsidR="006A60E3" w:rsidRPr="00A442DD" w:rsidRDefault="00A442DD" w:rsidP="00E37277">
      <w:pPr>
        <w:pStyle w:val="Heading2"/>
      </w:pPr>
      <w:r w:rsidRPr="00A442DD">
        <w:lastRenderedPageBreak/>
        <w:t>Scope</w:t>
      </w:r>
    </w:p>
    <w:p w:rsidR="006A60E3" w:rsidRPr="00A442DD" w:rsidRDefault="006A60E3">
      <w:pPr>
        <w:pStyle w:val="BodyText"/>
        <w:spacing w:before="9"/>
        <w:rPr>
          <w:b/>
          <w:sz w:val="15"/>
        </w:rPr>
      </w:pPr>
    </w:p>
    <w:p w:rsidR="006A60E3" w:rsidRPr="00A442DD" w:rsidRDefault="00A442DD">
      <w:pPr>
        <w:pStyle w:val="BodyText"/>
        <w:spacing w:before="90"/>
        <w:ind w:left="820" w:right="616"/>
      </w:pPr>
      <w:r w:rsidRPr="00A442DD">
        <w:t xml:space="preserve">The University of North Florida’s jurisdiction regarding discipline of any student or student organization under this Student </w:t>
      </w:r>
      <w:r w:rsidRPr="00A442DD">
        <w:rPr>
          <w:color w:val="008380"/>
        </w:rPr>
        <w:t xml:space="preserve">Code of </w:t>
      </w:r>
      <w:r w:rsidRPr="00A442DD">
        <w:t>Conduct</w:t>
      </w:r>
      <w:r w:rsidRPr="00A442DD">
        <w:rPr>
          <w:strike/>
          <w:color w:val="008380"/>
        </w:rPr>
        <w:t xml:space="preserve"> Code</w:t>
      </w:r>
      <w:r w:rsidRPr="00A442DD">
        <w:rPr>
          <w:color w:val="008380"/>
        </w:rPr>
        <w:t xml:space="preserve"> </w:t>
      </w:r>
      <w:r w:rsidRPr="00A442DD">
        <w:t xml:space="preserve">extends to conduct that occurs both on UNF premises and anywhere off-campus that may adversely affect the University community. </w:t>
      </w:r>
      <w:r w:rsidRPr="00A442DD">
        <w:rPr>
          <w:color w:val="008380"/>
        </w:rPr>
        <w:t>The Vice President for Student and International Affairs or designee determines when off- campus conduct affects a substantial University interest. A substantial University interest is defined to include:</w:t>
      </w:r>
    </w:p>
    <w:p w:rsidR="006A60E3" w:rsidRPr="00A442DD" w:rsidRDefault="006A60E3">
      <w:pPr>
        <w:pStyle w:val="BodyText"/>
        <w:spacing w:before="5"/>
      </w:pPr>
    </w:p>
    <w:p w:rsidR="006A60E3" w:rsidRPr="00A442DD" w:rsidRDefault="00A442DD">
      <w:pPr>
        <w:pStyle w:val="ListParagraph"/>
        <w:numPr>
          <w:ilvl w:val="1"/>
          <w:numId w:val="38"/>
        </w:numPr>
        <w:tabs>
          <w:tab w:val="left" w:pos="1539"/>
          <w:tab w:val="left" w:pos="1540"/>
        </w:tabs>
        <w:spacing w:before="0" w:line="237" w:lineRule="auto"/>
        <w:ind w:right="555"/>
        <w:rPr>
          <w:sz w:val="24"/>
        </w:rPr>
      </w:pPr>
      <w:r w:rsidRPr="00A442DD">
        <w:rPr>
          <w:color w:val="008380"/>
          <w:sz w:val="24"/>
        </w:rPr>
        <w:t>Any situation where it appears that the student’s conduct may present a danger or</w:t>
      </w:r>
      <w:r w:rsidRPr="00A442DD">
        <w:rPr>
          <w:color w:val="008380"/>
          <w:spacing w:val="-20"/>
          <w:sz w:val="24"/>
        </w:rPr>
        <w:t xml:space="preserve"> </w:t>
      </w:r>
      <w:r w:rsidRPr="00A442DD">
        <w:rPr>
          <w:color w:val="008380"/>
          <w:sz w:val="24"/>
        </w:rPr>
        <w:t>threat to the health or safety of self or others;</w:t>
      </w:r>
      <w:r w:rsidRPr="00A442DD">
        <w:rPr>
          <w:color w:val="008380"/>
          <w:spacing w:val="-9"/>
          <w:sz w:val="24"/>
        </w:rPr>
        <w:t xml:space="preserve"> </w:t>
      </w:r>
      <w:r w:rsidRPr="00A442DD">
        <w:rPr>
          <w:color w:val="008380"/>
          <w:sz w:val="24"/>
        </w:rPr>
        <w:t>and/or</w:t>
      </w:r>
    </w:p>
    <w:p w:rsidR="006A60E3" w:rsidRPr="00A442DD" w:rsidRDefault="006A60E3">
      <w:pPr>
        <w:pStyle w:val="BodyText"/>
        <w:spacing w:before="4"/>
      </w:pPr>
    </w:p>
    <w:p w:rsidR="006A60E3" w:rsidRPr="00A442DD" w:rsidRDefault="00A442DD">
      <w:pPr>
        <w:pStyle w:val="ListParagraph"/>
        <w:numPr>
          <w:ilvl w:val="1"/>
          <w:numId w:val="38"/>
        </w:numPr>
        <w:tabs>
          <w:tab w:val="left" w:pos="1539"/>
          <w:tab w:val="left" w:pos="1540"/>
        </w:tabs>
        <w:spacing w:before="0" w:line="237" w:lineRule="auto"/>
        <w:ind w:right="740"/>
        <w:rPr>
          <w:sz w:val="24"/>
        </w:rPr>
      </w:pPr>
      <w:r w:rsidRPr="00A442DD">
        <w:rPr>
          <w:color w:val="008380"/>
          <w:sz w:val="24"/>
        </w:rPr>
        <w:t>Any situation that significantly impinges upon the rights, property or achievements</w:t>
      </w:r>
      <w:r w:rsidRPr="00A442DD">
        <w:rPr>
          <w:color w:val="008380"/>
          <w:spacing w:val="-22"/>
          <w:sz w:val="24"/>
        </w:rPr>
        <w:t xml:space="preserve"> </w:t>
      </w:r>
      <w:r w:rsidRPr="00A442DD">
        <w:rPr>
          <w:color w:val="008380"/>
          <w:sz w:val="24"/>
        </w:rPr>
        <w:t>of self or others or significantly breaches the peace and/or causes social disorder;</w:t>
      </w:r>
      <w:r w:rsidRPr="00A442DD">
        <w:rPr>
          <w:color w:val="008380"/>
          <w:spacing w:val="-20"/>
          <w:sz w:val="24"/>
        </w:rPr>
        <w:t xml:space="preserve"> </w:t>
      </w:r>
      <w:r w:rsidRPr="00A442DD">
        <w:rPr>
          <w:color w:val="008380"/>
          <w:sz w:val="24"/>
        </w:rPr>
        <w:t>and/or</w:t>
      </w:r>
    </w:p>
    <w:p w:rsidR="006A60E3" w:rsidRPr="00A442DD" w:rsidRDefault="006A60E3">
      <w:pPr>
        <w:pStyle w:val="BodyText"/>
        <w:spacing w:before="5"/>
      </w:pPr>
    </w:p>
    <w:p w:rsidR="006A60E3" w:rsidRPr="00A442DD" w:rsidRDefault="00A442DD">
      <w:pPr>
        <w:pStyle w:val="ListParagraph"/>
        <w:numPr>
          <w:ilvl w:val="1"/>
          <w:numId w:val="38"/>
        </w:numPr>
        <w:tabs>
          <w:tab w:val="left" w:pos="1539"/>
          <w:tab w:val="left" w:pos="1540"/>
        </w:tabs>
        <w:spacing w:before="0" w:line="237" w:lineRule="auto"/>
        <w:ind w:right="1165"/>
        <w:rPr>
          <w:sz w:val="24"/>
        </w:rPr>
      </w:pPr>
      <w:r w:rsidRPr="00A442DD">
        <w:rPr>
          <w:color w:val="008380"/>
          <w:sz w:val="24"/>
        </w:rPr>
        <w:t>Any situation that is detrimental to the educational mission and/or interests of the University.</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BodyText"/>
        <w:spacing w:before="90"/>
        <w:ind w:left="820" w:right="602"/>
      </w:pPr>
      <w:r w:rsidRPr="00A442DD">
        <w:t xml:space="preserve">Additionally, the scope of this </w:t>
      </w:r>
      <w:r w:rsidRPr="00A442DD">
        <w:rPr>
          <w:color w:val="C85100"/>
        </w:rPr>
        <w:t xml:space="preserve">Student </w:t>
      </w:r>
      <w:r w:rsidRPr="00A442DD">
        <w:rPr>
          <w:strike/>
          <w:color w:val="C85100"/>
        </w:rPr>
        <w:t xml:space="preserve">Conduct </w:t>
      </w:r>
      <w:r w:rsidRPr="00A442DD">
        <w:t>Code</w:t>
      </w:r>
      <w:r w:rsidRPr="00A442DD">
        <w:rPr>
          <w:color w:val="C85100"/>
        </w:rPr>
        <w:t xml:space="preserve"> of Conduct </w:t>
      </w:r>
      <w:r w:rsidRPr="00A442DD">
        <w:t>extends to compliance with professional standards of conduct or ethics that students must adhere to as part of their studies, including, but not limited</w:t>
      </w:r>
      <w:r w:rsidRPr="00A442DD">
        <w:rPr>
          <w:color w:val="800080"/>
        </w:rPr>
        <w:t xml:space="preserve">, </w:t>
      </w:r>
      <w:r w:rsidRPr="00A442DD">
        <w:t xml:space="preserve">to while performing external internships, placements or Transformational Learning Opportunities, </w:t>
      </w:r>
      <w:r w:rsidRPr="00A442DD">
        <w:rPr>
          <w:strike/>
          <w:color w:val="C85100"/>
        </w:rPr>
        <w:t xml:space="preserve">toward a </w:t>
      </w:r>
      <w:proofErr w:type="spellStart"/>
      <w:r w:rsidRPr="00A442DD">
        <w:rPr>
          <w:strike/>
          <w:color w:val="C85100"/>
        </w:rPr>
        <w:t>degree</w:t>
      </w:r>
      <w:r w:rsidRPr="00A442DD">
        <w:rPr>
          <w:color w:val="C85100"/>
        </w:rPr>
        <w:t>while</w:t>
      </w:r>
      <w:proofErr w:type="spellEnd"/>
      <w:r w:rsidRPr="00A442DD">
        <w:rPr>
          <w:color w:val="C85100"/>
        </w:rPr>
        <w:t xml:space="preserve"> enrolled </w:t>
      </w:r>
      <w:r w:rsidRPr="00A442DD">
        <w:t>at UNF.</w:t>
      </w:r>
    </w:p>
    <w:p w:rsidR="006A60E3" w:rsidRPr="00A442DD" w:rsidRDefault="006A60E3">
      <w:pPr>
        <w:pStyle w:val="BodyText"/>
        <w:spacing w:before="2"/>
        <w:rPr>
          <w:sz w:val="16"/>
        </w:rPr>
      </w:pPr>
    </w:p>
    <w:p w:rsidR="006A60E3" w:rsidRPr="00A442DD" w:rsidRDefault="00A442DD">
      <w:pPr>
        <w:pStyle w:val="BodyText"/>
        <w:spacing w:before="90"/>
        <w:ind w:left="820" w:right="422"/>
      </w:pPr>
      <w:r w:rsidRPr="00A442DD">
        <w:t xml:space="preserve">The right of all students to seek knowledge, debate ideas, form opinions and freely express their ideas is fully recognized by UNF. </w:t>
      </w:r>
      <w:r w:rsidRPr="00A442DD">
        <w:rPr>
          <w:color w:val="008380"/>
        </w:rPr>
        <w:t xml:space="preserve">The </w:t>
      </w:r>
      <w:r w:rsidRPr="00A442DD">
        <w:rPr>
          <w:i/>
          <w:color w:val="008380"/>
        </w:rPr>
        <w:t xml:space="preserve">Student Code of Conduct </w:t>
      </w:r>
      <w:r w:rsidRPr="00A442DD">
        <w:rPr>
          <w:color w:val="008380"/>
        </w:rPr>
        <w:t xml:space="preserve">may be applied to behavior conducted </w:t>
      </w:r>
      <w:r w:rsidRPr="00A442DD">
        <w:rPr>
          <w:color w:val="C85100"/>
        </w:rPr>
        <w:t xml:space="preserve">in writing, </w:t>
      </w:r>
      <w:r w:rsidRPr="00A442DD">
        <w:rPr>
          <w:color w:val="008380"/>
        </w:rPr>
        <w:t xml:space="preserve">online, via email, text messaging or other electronic medium or mode of communication. Students should also be aware that online postings such as blogs, web postings, chats and social networking sites are in the public sphere and are not private. These postings can subject a student to allegations of conduct violations. The University does not regularly search for this information but may </w:t>
      </w:r>
      <w:proofErr w:type="gramStart"/>
      <w:r w:rsidRPr="00A442DD">
        <w:rPr>
          <w:color w:val="008380"/>
        </w:rPr>
        <w:t>take action</w:t>
      </w:r>
      <w:proofErr w:type="gramEnd"/>
      <w:r w:rsidRPr="00A442DD">
        <w:rPr>
          <w:color w:val="008380"/>
        </w:rPr>
        <w:t xml:space="preserve"> if and when such information is brought to the attention of University officials. Online speech will be protected as free expression and not subject to this Code, with the following limitation:</w:t>
      </w:r>
    </w:p>
    <w:p w:rsidR="006A60E3" w:rsidRPr="00A442DD" w:rsidRDefault="006A60E3">
      <w:pPr>
        <w:pStyle w:val="BodyText"/>
        <w:spacing w:before="4"/>
      </w:pPr>
    </w:p>
    <w:p w:rsidR="006A60E3" w:rsidRPr="00A442DD" w:rsidRDefault="00A442DD">
      <w:pPr>
        <w:pStyle w:val="ListParagraph"/>
        <w:numPr>
          <w:ilvl w:val="1"/>
          <w:numId w:val="38"/>
        </w:numPr>
        <w:tabs>
          <w:tab w:val="left" w:pos="1539"/>
          <w:tab w:val="left" w:pos="1540"/>
        </w:tabs>
        <w:spacing w:before="1" w:line="237" w:lineRule="auto"/>
        <w:ind w:right="713"/>
        <w:rPr>
          <w:sz w:val="24"/>
        </w:rPr>
      </w:pPr>
      <w:r w:rsidRPr="00A442DD">
        <w:rPr>
          <w:sz w:val="24"/>
        </w:rPr>
        <w:t>A</w:t>
      </w:r>
      <w:r w:rsidRPr="00A442DD">
        <w:rPr>
          <w:color w:val="008380"/>
          <w:sz w:val="24"/>
        </w:rPr>
        <w:t xml:space="preserve"> threat a reasonable person would interpret as a serious expression of intent to inflict bodily harm upon specific individuals</w:t>
      </w:r>
      <w:r w:rsidRPr="00A442DD">
        <w:rPr>
          <w:color w:val="C85100"/>
          <w:sz w:val="24"/>
        </w:rPr>
        <w:t xml:space="preserve"> or the</w:t>
      </w:r>
      <w:r w:rsidRPr="00A442DD">
        <w:rPr>
          <w:color w:val="C85100"/>
          <w:spacing w:val="-9"/>
          <w:sz w:val="24"/>
        </w:rPr>
        <w:t xml:space="preserve"> </w:t>
      </w:r>
      <w:r w:rsidRPr="00A442DD">
        <w:rPr>
          <w:color w:val="C85100"/>
          <w:sz w:val="24"/>
        </w:rPr>
        <w:t>community</w:t>
      </w:r>
      <w:r w:rsidRPr="00A442DD">
        <w:rPr>
          <w:color w:val="008380"/>
          <w:sz w:val="24"/>
        </w:rPr>
        <w:t>.</w:t>
      </w:r>
    </w:p>
    <w:p w:rsidR="006A60E3" w:rsidRPr="00A442DD" w:rsidRDefault="006A60E3">
      <w:pPr>
        <w:pStyle w:val="BodyText"/>
        <w:spacing w:before="2"/>
      </w:pPr>
    </w:p>
    <w:p w:rsidR="006A60E3" w:rsidRPr="00A442DD" w:rsidRDefault="00A442DD">
      <w:pPr>
        <w:pStyle w:val="ListParagraph"/>
        <w:numPr>
          <w:ilvl w:val="1"/>
          <w:numId w:val="38"/>
        </w:numPr>
        <w:tabs>
          <w:tab w:val="left" w:pos="1539"/>
          <w:tab w:val="left" w:pos="1540"/>
        </w:tabs>
        <w:spacing w:before="0"/>
        <w:ind w:right="868"/>
        <w:rPr>
          <w:sz w:val="24"/>
        </w:rPr>
      </w:pPr>
      <w:r w:rsidRPr="00A442DD">
        <w:rPr>
          <w:color w:val="008380"/>
          <w:sz w:val="24"/>
        </w:rPr>
        <w:t>Permissible time, place and manner restrictions where the University has the right</w:t>
      </w:r>
      <w:r w:rsidRPr="00A442DD">
        <w:rPr>
          <w:color w:val="008380"/>
          <w:spacing w:val="-23"/>
          <w:sz w:val="24"/>
        </w:rPr>
        <w:t xml:space="preserve"> </w:t>
      </w:r>
      <w:r w:rsidRPr="00A442DD">
        <w:rPr>
          <w:color w:val="008380"/>
          <w:sz w:val="24"/>
        </w:rPr>
        <w:t>to regulate</w:t>
      </w:r>
      <w:r w:rsidRPr="00A442DD">
        <w:rPr>
          <w:color w:val="008380"/>
          <w:spacing w:val="-2"/>
          <w:sz w:val="24"/>
        </w:rPr>
        <w:t xml:space="preserve"> </w:t>
      </w:r>
      <w:r w:rsidRPr="00A442DD">
        <w:rPr>
          <w:color w:val="008380"/>
          <w:sz w:val="24"/>
        </w:rPr>
        <w:t>speech.</w:t>
      </w:r>
    </w:p>
    <w:p w:rsidR="006A60E3" w:rsidRPr="00A442DD" w:rsidRDefault="006A60E3">
      <w:pPr>
        <w:pStyle w:val="BodyText"/>
        <w:spacing w:before="10"/>
        <w:rPr>
          <w:sz w:val="15"/>
        </w:rPr>
      </w:pPr>
    </w:p>
    <w:p w:rsidR="006A60E3" w:rsidRPr="00A442DD" w:rsidRDefault="00A442DD">
      <w:pPr>
        <w:pStyle w:val="BodyText"/>
        <w:spacing w:before="90"/>
        <w:ind w:left="820" w:right="389"/>
      </w:pPr>
      <w:r w:rsidRPr="00A442DD">
        <w:t xml:space="preserve">This </w:t>
      </w:r>
      <w:r w:rsidRPr="00A442DD">
        <w:rPr>
          <w:strike/>
          <w:color w:val="C85100"/>
        </w:rPr>
        <w:t xml:space="preserve">Student Conduct </w:t>
      </w:r>
      <w:proofErr w:type="spellStart"/>
      <w:r w:rsidRPr="00A442DD">
        <w:rPr>
          <w:strike/>
          <w:color w:val="C85100"/>
        </w:rPr>
        <w:t>Code</w:t>
      </w:r>
      <w:r w:rsidRPr="00A442DD">
        <w:rPr>
          <w:color w:val="C85100"/>
        </w:rPr>
        <w:t>Student</w:t>
      </w:r>
      <w:proofErr w:type="spellEnd"/>
      <w:r w:rsidRPr="00A442DD">
        <w:rPr>
          <w:color w:val="C85100"/>
        </w:rPr>
        <w:t xml:space="preserve"> Code of Conduct </w:t>
      </w:r>
      <w:r w:rsidRPr="00A442DD">
        <w:t>applies to student conduct and will not be used to discipline the lawful expression of ideas.</w:t>
      </w:r>
    </w:p>
    <w:p w:rsidR="006A60E3" w:rsidRPr="00A442DD" w:rsidRDefault="006A60E3">
      <w:pPr>
        <w:pStyle w:val="BodyText"/>
        <w:spacing w:before="2"/>
        <w:rPr>
          <w:sz w:val="16"/>
        </w:rPr>
      </w:pPr>
    </w:p>
    <w:p w:rsidR="006A60E3" w:rsidRPr="00A442DD" w:rsidRDefault="00A442DD">
      <w:pPr>
        <w:pStyle w:val="BodyText"/>
        <w:spacing w:before="90"/>
        <w:ind w:left="820" w:right="334"/>
        <w:jc w:val="both"/>
      </w:pPr>
      <w:r w:rsidRPr="00A442DD">
        <w:rPr>
          <w:color w:val="C85100"/>
        </w:rPr>
        <w:t xml:space="preserve">The University student conduct process is not a criminal or judicial proceeding. </w:t>
      </w:r>
      <w:r w:rsidRPr="00A442DD">
        <w:rPr>
          <w:color w:val="008380"/>
        </w:rPr>
        <w:t xml:space="preserve">Alleged violations of </w:t>
      </w:r>
      <w:proofErr w:type="gramStart"/>
      <w:r w:rsidRPr="00A442DD">
        <w:rPr>
          <w:strike/>
          <w:color w:val="008380"/>
        </w:rPr>
        <w:t>The</w:t>
      </w:r>
      <w:proofErr w:type="gramEnd"/>
      <w:r w:rsidRPr="00A442DD">
        <w:rPr>
          <w:strike/>
          <w:color w:val="008380"/>
        </w:rPr>
        <w:t xml:space="preserve"> processes for adjudicating violations</w:t>
      </w:r>
      <w:r w:rsidRPr="00A442DD">
        <w:rPr>
          <w:color w:val="008380"/>
        </w:rPr>
        <w:t xml:space="preserve"> </w:t>
      </w:r>
      <w:r w:rsidRPr="00A442DD">
        <w:rPr>
          <w:strike/>
          <w:color w:val="C85100"/>
        </w:rPr>
        <w:t xml:space="preserve">of State </w:t>
      </w:r>
      <w:proofErr w:type="spellStart"/>
      <w:r w:rsidRPr="00A442DD">
        <w:rPr>
          <w:color w:val="C85100"/>
        </w:rPr>
        <w:t>state</w:t>
      </w:r>
      <w:proofErr w:type="spellEnd"/>
      <w:r w:rsidRPr="00A442DD">
        <w:rPr>
          <w:color w:val="C85100"/>
        </w:rPr>
        <w:t xml:space="preserve"> </w:t>
      </w:r>
      <w:r w:rsidRPr="00A442DD">
        <w:t>and</w:t>
      </w:r>
      <w:r w:rsidRPr="00A442DD">
        <w:rPr>
          <w:color w:val="008380"/>
        </w:rPr>
        <w:t xml:space="preserve">/or </w:t>
      </w:r>
      <w:r w:rsidRPr="00A442DD">
        <w:rPr>
          <w:strike/>
          <w:color w:val="C85100"/>
        </w:rPr>
        <w:t xml:space="preserve">Federal </w:t>
      </w:r>
      <w:proofErr w:type="spellStart"/>
      <w:r w:rsidRPr="00A442DD">
        <w:rPr>
          <w:color w:val="C85100"/>
        </w:rPr>
        <w:t>federal</w:t>
      </w:r>
      <w:proofErr w:type="spellEnd"/>
      <w:r w:rsidRPr="00A442DD">
        <w:rPr>
          <w:color w:val="C85100"/>
        </w:rPr>
        <w:t xml:space="preserve"> </w:t>
      </w:r>
      <w:r w:rsidRPr="00A442DD">
        <w:t xml:space="preserve">law </w:t>
      </w:r>
      <w:r w:rsidRPr="00A442DD">
        <w:rPr>
          <w:color w:val="008380"/>
        </w:rPr>
        <w:t xml:space="preserve">are separate and pursued independently from alleged violations of </w:t>
      </w:r>
      <w:r w:rsidRPr="00A442DD">
        <w:rPr>
          <w:strike/>
          <w:color w:val="008380"/>
        </w:rPr>
        <w:t xml:space="preserve">and </w:t>
      </w:r>
      <w:r w:rsidRPr="00A442DD">
        <w:t xml:space="preserve">the Student </w:t>
      </w:r>
      <w:r w:rsidRPr="00A442DD">
        <w:rPr>
          <w:strike/>
          <w:color w:val="008380"/>
        </w:rPr>
        <w:t xml:space="preserve">Conduct </w:t>
      </w:r>
      <w:r w:rsidRPr="00A442DD">
        <w:t xml:space="preserve">Code </w:t>
      </w:r>
      <w:r w:rsidRPr="00A442DD">
        <w:rPr>
          <w:color w:val="008380"/>
        </w:rPr>
        <w:t xml:space="preserve">of </w:t>
      </w:r>
      <w:proofErr w:type="spellStart"/>
      <w:r w:rsidRPr="00A442DD">
        <w:t>Conduct</w:t>
      </w:r>
      <w:r w:rsidRPr="00A442DD">
        <w:rPr>
          <w:strike/>
          <w:color w:val="008380"/>
        </w:rPr>
        <w:t>are</w:t>
      </w:r>
      <w:proofErr w:type="spellEnd"/>
      <w:r w:rsidRPr="00A442DD">
        <w:rPr>
          <w:strike/>
          <w:color w:val="008380"/>
        </w:rPr>
        <w:t xml:space="preserve"> separate and are pursued independently of one another</w:t>
      </w:r>
      <w:r w:rsidRPr="00A442DD">
        <w:t>.</w:t>
      </w:r>
    </w:p>
    <w:p w:rsidR="006A60E3" w:rsidRDefault="006A60E3">
      <w:pPr>
        <w:pStyle w:val="BodyText"/>
        <w:spacing w:before="7"/>
        <w:rPr>
          <w:sz w:val="16"/>
        </w:rPr>
      </w:pPr>
    </w:p>
    <w:p w:rsidR="00E37277" w:rsidRDefault="00E37277">
      <w:pPr>
        <w:pStyle w:val="BodyText"/>
        <w:spacing w:before="7"/>
        <w:rPr>
          <w:sz w:val="16"/>
        </w:rPr>
      </w:pPr>
    </w:p>
    <w:p w:rsidR="00E37277" w:rsidRDefault="00E37277">
      <w:pPr>
        <w:pStyle w:val="BodyText"/>
        <w:spacing w:before="7"/>
        <w:rPr>
          <w:sz w:val="16"/>
        </w:rPr>
      </w:pPr>
    </w:p>
    <w:p w:rsidR="00E37277" w:rsidRPr="00A442DD" w:rsidRDefault="00E37277">
      <w:pPr>
        <w:pStyle w:val="BodyText"/>
        <w:spacing w:before="7"/>
        <w:rPr>
          <w:sz w:val="16"/>
        </w:rPr>
      </w:pPr>
    </w:p>
    <w:p w:rsidR="006A60E3" w:rsidRPr="00A442DD" w:rsidRDefault="00A442DD" w:rsidP="00E37277">
      <w:pPr>
        <w:pStyle w:val="Heading2"/>
      </w:pPr>
      <w:r w:rsidRPr="00A442DD">
        <w:lastRenderedPageBreak/>
        <w:t>Authority</w:t>
      </w:r>
    </w:p>
    <w:p w:rsidR="006A60E3" w:rsidRPr="00A442DD" w:rsidRDefault="006A60E3">
      <w:pPr>
        <w:pStyle w:val="BodyText"/>
        <w:spacing w:before="5"/>
        <w:rPr>
          <w:b/>
          <w:sz w:val="15"/>
        </w:rPr>
      </w:pPr>
    </w:p>
    <w:p w:rsidR="006A60E3" w:rsidRPr="00A442DD" w:rsidRDefault="00A442DD">
      <w:pPr>
        <w:pStyle w:val="ListParagraph"/>
        <w:numPr>
          <w:ilvl w:val="0"/>
          <w:numId w:val="37"/>
        </w:numPr>
        <w:tabs>
          <w:tab w:val="left" w:pos="1180"/>
        </w:tabs>
        <w:ind w:right="337"/>
        <w:jc w:val="both"/>
        <w:rPr>
          <w:color w:val="C85100"/>
          <w:sz w:val="24"/>
        </w:rPr>
      </w:pPr>
      <w:r w:rsidRPr="00A442DD">
        <w:rPr>
          <w:sz w:val="24"/>
        </w:rPr>
        <w:t>Authority for student</w:t>
      </w:r>
      <w:r w:rsidRPr="00A442DD">
        <w:rPr>
          <w:color w:val="008380"/>
          <w:sz w:val="24"/>
        </w:rPr>
        <w:t xml:space="preserve"> </w:t>
      </w:r>
      <w:r w:rsidRPr="00A442DD">
        <w:rPr>
          <w:strike/>
          <w:color w:val="008380"/>
          <w:sz w:val="24"/>
        </w:rPr>
        <w:t>discipline</w:t>
      </w:r>
      <w:r w:rsidRPr="00A442DD">
        <w:rPr>
          <w:color w:val="008380"/>
          <w:sz w:val="24"/>
        </w:rPr>
        <w:t xml:space="preserve"> conduct </w:t>
      </w:r>
      <w:r w:rsidRPr="00A442DD">
        <w:rPr>
          <w:sz w:val="24"/>
        </w:rPr>
        <w:t>ultimately rests with the University President. The President delegates this authority to the Vice President for Student and International Affairs, or</w:t>
      </w:r>
      <w:r w:rsidRPr="00A442DD">
        <w:rPr>
          <w:color w:val="C85100"/>
          <w:sz w:val="24"/>
        </w:rPr>
        <w:t xml:space="preserve"> </w:t>
      </w:r>
      <w:proofErr w:type="spellStart"/>
      <w:r w:rsidRPr="00A442DD">
        <w:rPr>
          <w:strike/>
          <w:color w:val="C85100"/>
          <w:sz w:val="24"/>
        </w:rPr>
        <w:t>his</w:t>
      </w:r>
      <w:r w:rsidRPr="00A442DD">
        <w:rPr>
          <w:color w:val="C85100"/>
          <w:sz w:val="24"/>
        </w:rPr>
        <w:t>their</w:t>
      </w:r>
      <w:proofErr w:type="spellEnd"/>
      <w:r w:rsidRPr="00A442DD">
        <w:rPr>
          <w:color w:val="C85100"/>
          <w:sz w:val="24"/>
        </w:rPr>
        <w:t xml:space="preserve"> </w:t>
      </w:r>
      <w:r w:rsidRPr="00A442DD">
        <w:rPr>
          <w:sz w:val="24"/>
        </w:rPr>
        <w:t>designee. The Vice President may take direct jurisdiction of any case</w:t>
      </w:r>
      <w:r w:rsidRPr="00A442DD">
        <w:rPr>
          <w:color w:val="008380"/>
          <w:sz w:val="24"/>
        </w:rPr>
        <w:t xml:space="preserve"> at any time throughout the</w:t>
      </w:r>
      <w:r w:rsidRPr="00A442DD">
        <w:rPr>
          <w:color w:val="008380"/>
          <w:spacing w:val="-2"/>
          <w:sz w:val="24"/>
        </w:rPr>
        <w:t xml:space="preserve"> </w:t>
      </w:r>
      <w:r w:rsidRPr="00A442DD">
        <w:rPr>
          <w:color w:val="008380"/>
          <w:sz w:val="24"/>
        </w:rPr>
        <w:t>process</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0"/>
          <w:numId w:val="37"/>
        </w:numPr>
        <w:tabs>
          <w:tab w:val="left" w:pos="1180"/>
        </w:tabs>
        <w:ind w:right="534"/>
        <w:rPr>
          <w:color w:val="008380"/>
          <w:sz w:val="24"/>
        </w:rPr>
      </w:pPr>
      <w:r w:rsidRPr="00A442DD">
        <w:rPr>
          <w:color w:val="008380"/>
          <w:sz w:val="24"/>
        </w:rPr>
        <w:t>The Student Conduct</w:t>
      </w:r>
      <w:r w:rsidRPr="00A442DD">
        <w:rPr>
          <w:color w:val="C85100"/>
          <w:sz w:val="24"/>
        </w:rPr>
        <w:t xml:space="preserve"> Office </w:t>
      </w:r>
      <w:r w:rsidRPr="00A442DD">
        <w:rPr>
          <w:color w:val="008380"/>
          <w:sz w:val="24"/>
        </w:rPr>
        <w:t xml:space="preserve">will assume responsibility for </w:t>
      </w:r>
      <w:r w:rsidRPr="00A442DD">
        <w:rPr>
          <w:color w:val="C85100"/>
          <w:sz w:val="24"/>
        </w:rPr>
        <w:t>coordinating</w:t>
      </w:r>
      <w:r w:rsidRPr="00A442DD">
        <w:rPr>
          <w:color w:val="008380"/>
          <w:sz w:val="24"/>
        </w:rPr>
        <w:t xml:space="preserve"> the investigation</w:t>
      </w:r>
      <w:r w:rsidRPr="00A442DD">
        <w:rPr>
          <w:color w:val="008380"/>
          <w:spacing w:val="-24"/>
          <w:sz w:val="24"/>
        </w:rPr>
        <w:t xml:space="preserve"> </w:t>
      </w:r>
      <w:r w:rsidRPr="00A442DD">
        <w:rPr>
          <w:color w:val="008380"/>
          <w:sz w:val="24"/>
        </w:rPr>
        <w:t>of an allegation of misconduct to determine if the complaint has</w:t>
      </w:r>
      <w:r w:rsidRPr="00A442DD">
        <w:rPr>
          <w:color w:val="008380"/>
          <w:spacing w:val="-7"/>
          <w:sz w:val="24"/>
        </w:rPr>
        <w:t xml:space="preserve"> </w:t>
      </w:r>
      <w:r w:rsidRPr="00A442DD">
        <w:rPr>
          <w:color w:val="008380"/>
          <w:sz w:val="24"/>
        </w:rPr>
        <w:t>merit.</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BodyText"/>
        <w:spacing w:before="90"/>
        <w:ind w:left="1540" w:right="337" w:hanging="720"/>
        <w:jc w:val="both"/>
      </w:pPr>
      <w:r w:rsidRPr="00A442DD">
        <w:rPr>
          <w:strike/>
          <w:color w:val="C85100"/>
        </w:rPr>
        <w:t>2</w:t>
      </w:r>
      <w:r w:rsidRPr="00A442DD">
        <w:rPr>
          <w:color w:val="C85100"/>
        </w:rPr>
        <w:t>3</w:t>
      </w:r>
      <w:r w:rsidRPr="00A442DD">
        <w:t xml:space="preserve">. The Vice President for Student and International Affairs (or </w:t>
      </w:r>
      <w:proofErr w:type="gramStart"/>
      <w:r w:rsidRPr="00A442DD">
        <w:t xml:space="preserve">designee) </w:t>
      </w:r>
      <w:r w:rsidRPr="00A442DD">
        <w:rPr>
          <w:color w:val="008380"/>
        </w:rPr>
        <w:t xml:space="preserve"> </w:t>
      </w:r>
      <w:r w:rsidRPr="00A442DD">
        <w:rPr>
          <w:strike/>
          <w:color w:val="008380"/>
        </w:rPr>
        <w:t>also</w:t>
      </w:r>
      <w:proofErr w:type="gramEnd"/>
      <w:r w:rsidRPr="00A442DD">
        <w:rPr>
          <w:strike/>
          <w:color w:val="008380"/>
        </w:rPr>
        <w:t xml:space="preserve"> </w:t>
      </w:r>
      <w:r w:rsidRPr="00A442DD">
        <w:rPr>
          <w:color w:val="008380"/>
        </w:rPr>
        <w:t xml:space="preserve"> </w:t>
      </w:r>
      <w:r w:rsidRPr="00A442DD">
        <w:t>has  the authority to notify the person listed on the student’s emergency contact (or other appropriate person) in case of an emergency involving that</w:t>
      </w:r>
      <w:r w:rsidRPr="00A442DD">
        <w:rPr>
          <w:spacing w:val="-13"/>
        </w:rPr>
        <w:t xml:space="preserve"> </w:t>
      </w:r>
      <w:r w:rsidRPr="00A442DD">
        <w:t>student.</w:t>
      </w:r>
    </w:p>
    <w:p w:rsidR="006A60E3" w:rsidRPr="00A442DD" w:rsidRDefault="006A60E3">
      <w:pPr>
        <w:pStyle w:val="BodyText"/>
        <w:spacing w:before="2"/>
        <w:rPr>
          <w:sz w:val="16"/>
        </w:rPr>
      </w:pPr>
    </w:p>
    <w:p w:rsidR="006A60E3" w:rsidRPr="00A442DD" w:rsidRDefault="00A442DD">
      <w:pPr>
        <w:pStyle w:val="BodyText"/>
        <w:spacing w:before="90"/>
        <w:ind w:left="1540" w:right="336" w:hanging="720"/>
        <w:jc w:val="both"/>
      </w:pPr>
      <w:r w:rsidRPr="00A442DD">
        <w:rPr>
          <w:strike/>
          <w:color w:val="C85100"/>
        </w:rPr>
        <w:t>3</w:t>
      </w:r>
      <w:r w:rsidRPr="00A442DD">
        <w:rPr>
          <w:color w:val="C85100"/>
        </w:rPr>
        <w:t>4</w:t>
      </w:r>
      <w:r w:rsidRPr="00A442DD">
        <w:t>.    All</w:t>
      </w:r>
      <w:r w:rsidRPr="00A442DD">
        <w:rPr>
          <w:color w:val="C85100"/>
        </w:rPr>
        <w:t xml:space="preserve"> </w:t>
      </w:r>
      <w:r w:rsidRPr="00A442DD">
        <w:rPr>
          <w:strike/>
          <w:color w:val="C85100"/>
        </w:rPr>
        <w:t>internal</w:t>
      </w:r>
      <w:r w:rsidRPr="00A442DD">
        <w:rPr>
          <w:color w:val="C85100"/>
        </w:rPr>
        <w:t xml:space="preserve"> </w:t>
      </w:r>
      <w:r w:rsidRPr="00A442DD">
        <w:t>fraternity and sorority</w:t>
      </w:r>
      <w:r w:rsidRPr="00A442DD">
        <w:rPr>
          <w:color w:val="C85100"/>
        </w:rPr>
        <w:t xml:space="preserve"> </w:t>
      </w:r>
      <w:r w:rsidRPr="00A442DD">
        <w:rPr>
          <w:strike/>
          <w:color w:val="C85100"/>
        </w:rPr>
        <w:t>council</w:t>
      </w:r>
      <w:r w:rsidRPr="00A442DD">
        <w:rPr>
          <w:color w:val="C85100"/>
        </w:rPr>
        <w:t xml:space="preserve"> </w:t>
      </w:r>
      <w:r w:rsidRPr="00A442DD">
        <w:t>conduct matters will be reviewed by the Office of Fraternity and Sorority Life and may be handled in consultation with the Student Conduct Office. Following the</w:t>
      </w:r>
      <w:r w:rsidRPr="00A442DD">
        <w:rPr>
          <w:color w:val="C85100"/>
        </w:rPr>
        <w:t xml:space="preserve"> is </w:t>
      </w:r>
      <w:r w:rsidRPr="00A442DD">
        <w:t>review</w:t>
      </w:r>
      <w:r w:rsidRPr="00A442DD">
        <w:rPr>
          <w:color w:val="C85100"/>
        </w:rPr>
        <w:t xml:space="preserve"> </w:t>
      </w:r>
      <w:r w:rsidRPr="00A442DD">
        <w:rPr>
          <w:strike/>
          <w:color w:val="C85100"/>
        </w:rPr>
        <w:t>by the Office of Fraternity and Sorority Life</w:t>
      </w:r>
      <w:r w:rsidRPr="00A442DD">
        <w:t>, organizations may be subject to further</w:t>
      </w:r>
      <w:r w:rsidRPr="00A442DD">
        <w:rPr>
          <w:color w:val="C85100"/>
        </w:rPr>
        <w:t xml:space="preserve"> </w:t>
      </w:r>
      <w:r w:rsidRPr="00A442DD">
        <w:rPr>
          <w:strike/>
          <w:color w:val="C85100"/>
        </w:rPr>
        <w:t>assessment</w:t>
      </w:r>
      <w:r w:rsidRPr="00A442DD">
        <w:rPr>
          <w:color w:val="C85100"/>
        </w:rPr>
        <w:t xml:space="preserve"> action </w:t>
      </w:r>
      <w:r w:rsidRPr="00A442DD">
        <w:t>by the Office of Fraternity and Sorority Life</w:t>
      </w:r>
      <w:r w:rsidRPr="00A442DD">
        <w:rPr>
          <w:color w:val="C85100"/>
        </w:rPr>
        <w:t xml:space="preserve"> working in conjunction with or independently from the  organization’s</w:t>
      </w:r>
      <w:r w:rsidRPr="00A442DD">
        <w:rPr>
          <w:strike/>
          <w:color w:val="C85100"/>
        </w:rPr>
        <w:t xml:space="preserve"> (with or without assistance from any pertinent</w:t>
      </w:r>
      <w:r w:rsidRPr="00A442DD">
        <w:rPr>
          <w:color w:val="C85100"/>
        </w:rPr>
        <w:t xml:space="preserve"> </w:t>
      </w:r>
      <w:r w:rsidRPr="00A442DD">
        <w:t>National Headquarter</w:t>
      </w:r>
      <w:r w:rsidRPr="00A442DD">
        <w:rPr>
          <w:color w:val="C85100"/>
        </w:rPr>
        <w:t>s)</w:t>
      </w:r>
      <w:r w:rsidRPr="00A442DD">
        <w:t>,</w:t>
      </w:r>
      <w:r w:rsidRPr="00A442DD">
        <w:rPr>
          <w:color w:val="C85100"/>
        </w:rPr>
        <w:t xml:space="preserve"> or may be </w:t>
      </w:r>
      <w:r w:rsidRPr="00A442DD">
        <w:t xml:space="preserve"> referred to the organization’s pertinent council</w:t>
      </w:r>
      <w:r w:rsidRPr="00A442DD">
        <w:rPr>
          <w:strike/>
          <w:color w:val="C85100"/>
        </w:rPr>
        <w:t xml:space="preserve"> for judicial review and/or action,</w:t>
      </w:r>
      <w:r w:rsidRPr="00A442DD">
        <w:rPr>
          <w:color w:val="C85100"/>
        </w:rPr>
        <w:t xml:space="preserve"> </w:t>
      </w:r>
      <w:r w:rsidRPr="00A442DD">
        <w:t>or</w:t>
      </w:r>
      <w:r w:rsidRPr="00A442DD">
        <w:rPr>
          <w:strike/>
          <w:color w:val="C85100"/>
        </w:rPr>
        <w:t xml:space="preserve"> referred to</w:t>
      </w:r>
      <w:r w:rsidRPr="00A442DD">
        <w:rPr>
          <w:color w:val="C85100"/>
        </w:rPr>
        <w:t xml:space="preserve"> </w:t>
      </w:r>
      <w:r w:rsidRPr="00A442DD">
        <w:t>the Student Conduct</w:t>
      </w:r>
      <w:r w:rsidRPr="00A442DD">
        <w:rPr>
          <w:spacing w:val="-2"/>
        </w:rPr>
        <w:t xml:space="preserve"> </w:t>
      </w:r>
      <w:r w:rsidRPr="00A442DD">
        <w:t>Office.</w:t>
      </w:r>
    </w:p>
    <w:p w:rsidR="006A60E3" w:rsidRPr="00A442DD" w:rsidRDefault="006A60E3">
      <w:pPr>
        <w:pStyle w:val="BodyText"/>
        <w:spacing w:before="3"/>
        <w:rPr>
          <w:sz w:val="16"/>
        </w:rPr>
      </w:pPr>
    </w:p>
    <w:p w:rsidR="006A60E3" w:rsidRPr="00A442DD" w:rsidRDefault="00A442DD">
      <w:pPr>
        <w:pStyle w:val="BodyText"/>
        <w:spacing w:before="90"/>
        <w:ind w:left="1540" w:right="336" w:hanging="720"/>
        <w:jc w:val="both"/>
      </w:pPr>
      <w:r w:rsidRPr="00A442DD">
        <w:rPr>
          <w:strike/>
          <w:color w:val="C85100"/>
        </w:rPr>
        <w:t>4</w:t>
      </w:r>
      <w:r w:rsidRPr="00A442DD">
        <w:rPr>
          <w:color w:val="C85100"/>
        </w:rPr>
        <w:t>5</w:t>
      </w:r>
      <w:r w:rsidRPr="00A442DD">
        <w:rPr>
          <w:b/>
        </w:rPr>
        <w:t xml:space="preserve">. </w:t>
      </w:r>
      <w:r w:rsidRPr="00A442DD">
        <w:t>All registered and non-registered student organizations, including those reporting through Club Alliance, an agency of Student Government, will be subject to the</w:t>
      </w:r>
      <w:r w:rsidRPr="00A442DD">
        <w:rPr>
          <w:color w:val="C85100"/>
        </w:rPr>
        <w:t xml:space="preserve"> </w:t>
      </w:r>
      <w:r w:rsidRPr="00A442DD">
        <w:rPr>
          <w:strike/>
          <w:color w:val="C85100"/>
        </w:rPr>
        <w:t xml:space="preserve">Student Conduct </w:t>
      </w:r>
      <w:proofErr w:type="spellStart"/>
      <w:r w:rsidRPr="00A442DD">
        <w:rPr>
          <w:strike/>
          <w:color w:val="C85100"/>
        </w:rPr>
        <w:t>Code</w:t>
      </w:r>
      <w:r w:rsidRPr="00A442DD">
        <w:rPr>
          <w:color w:val="C85100"/>
        </w:rPr>
        <w:t>Student</w:t>
      </w:r>
      <w:proofErr w:type="spellEnd"/>
      <w:r w:rsidRPr="00A442DD">
        <w:rPr>
          <w:color w:val="C85100"/>
        </w:rPr>
        <w:t xml:space="preserve"> Code of Conduct</w:t>
      </w:r>
      <w:r w:rsidRPr="00A442DD">
        <w:t>.</w:t>
      </w:r>
    </w:p>
    <w:p w:rsidR="006A60E3" w:rsidRPr="00A442DD" w:rsidRDefault="006A60E3">
      <w:pPr>
        <w:pStyle w:val="BodyText"/>
        <w:spacing w:before="2"/>
        <w:rPr>
          <w:sz w:val="16"/>
        </w:rPr>
      </w:pPr>
    </w:p>
    <w:p w:rsidR="006A60E3" w:rsidRPr="00A442DD" w:rsidRDefault="00A442DD">
      <w:pPr>
        <w:pStyle w:val="BodyText"/>
        <w:spacing w:before="90"/>
        <w:ind w:left="1540" w:right="337" w:hanging="720"/>
        <w:jc w:val="both"/>
      </w:pPr>
      <w:r w:rsidRPr="00A442DD">
        <w:rPr>
          <w:strike/>
          <w:color w:val="C85100"/>
        </w:rPr>
        <w:t>5</w:t>
      </w:r>
      <w:r w:rsidRPr="00A442DD">
        <w:rPr>
          <w:color w:val="C85100"/>
        </w:rPr>
        <w:t>6</w:t>
      </w:r>
      <w:r w:rsidRPr="00A442DD">
        <w:t>.  All matters where discipline is administered under the University conduct system through the Student Conduct Office, the Office of Fraternity and Sorority Life - and/or decisions of respective fraternity or sorority council judicial boards, Student Housing and /or Club Alliance, an agency of Student Government, may be appealed to the Vice President for Student and International Affairs</w:t>
      </w:r>
      <w:r w:rsidRPr="00A442DD">
        <w:rPr>
          <w:color w:val="C85100"/>
        </w:rPr>
        <w:t xml:space="preserve"> </w:t>
      </w:r>
      <w:r w:rsidRPr="00A442DD">
        <w:rPr>
          <w:strike/>
          <w:color w:val="C85100"/>
        </w:rPr>
        <w:t>(or designee)</w:t>
      </w:r>
      <w:r w:rsidRPr="00A442DD">
        <w:rPr>
          <w:color w:val="008380"/>
        </w:rPr>
        <w:t xml:space="preserve">whose decision will be considered final University action. </w:t>
      </w:r>
      <w:r w:rsidRPr="00A442DD">
        <w:rPr>
          <w:color w:val="C85100"/>
        </w:rPr>
        <w:t xml:space="preserve">The Vice President for Student and International Affairs may appoint a designee or panel board to hear an appeal. </w:t>
      </w:r>
      <w:r w:rsidRPr="00A442DD">
        <w:rPr>
          <w:color w:val="008380"/>
        </w:rPr>
        <w:t>Final appellate decisions resulting in a suspension or expulsion of a student will include notice to the student of the student’s right to appeal to an external judicial</w:t>
      </w:r>
      <w:r w:rsidRPr="00A442DD">
        <w:rPr>
          <w:color w:val="008380"/>
          <w:spacing w:val="-2"/>
        </w:rPr>
        <w:t xml:space="preserve"> </w:t>
      </w:r>
      <w:r w:rsidRPr="00A442DD">
        <w:rPr>
          <w:color w:val="008380"/>
        </w:rPr>
        <w:t>forum</w:t>
      </w:r>
    </w:p>
    <w:p w:rsidR="006A60E3" w:rsidRPr="00A442DD" w:rsidRDefault="006A60E3">
      <w:pPr>
        <w:pStyle w:val="BodyText"/>
        <w:spacing w:before="2"/>
        <w:rPr>
          <w:sz w:val="16"/>
        </w:rPr>
      </w:pPr>
    </w:p>
    <w:p w:rsidR="006A60E3" w:rsidRPr="00A442DD" w:rsidRDefault="00A442DD">
      <w:pPr>
        <w:pStyle w:val="BodyText"/>
        <w:spacing w:before="90"/>
        <w:ind w:left="1540" w:right="336" w:hanging="720"/>
        <w:jc w:val="both"/>
      </w:pPr>
      <w:r w:rsidRPr="00A442DD">
        <w:rPr>
          <w:color w:val="C85100"/>
        </w:rPr>
        <w:t xml:space="preserve">7.   </w:t>
      </w:r>
      <w:r w:rsidRPr="00A442DD">
        <w:rPr>
          <w:color w:val="008380"/>
        </w:rPr>
        <w:t xml:space="preserve">The </w:t>
      </w:r>
      <w:r w:rsidRPr="00A442DD">
        <w:rPr>
          <w:color w:val="C85100"/>
        </w:rPr>
        <w:t xml:space="preserve">Vice President for Student and International Affairs (or designee) </w:t>
      </w:r>
      <w:r w:rsidRPr="00A442DD">
        <w:rPr>
          <w:color w:val="008380"/>
        </w:rPr>
        <w:t xml:space="preserve">has discretion to    refer a complaint for mediation or other forms of appropriate conflict resolution. All parties must agree to </w:t>
      </w:r>
      <w:r w:rsidRPr="00A442DD">
        <w:t>participate in</w:t>
      </w:r>
      <w:r w:rsidRPr="00A442DD">
        <w:rPr>
          <w:color w:val="008380"/>
        </w:rPr>
        <w:t xml:space="preserve"> conflict resolution and </w:t>
      </w:r>
      <w:r w:rsidRPr="00A442DD">
        <w:rPr>
          <w:color w:val="C85100"/>
        </w:rPr>
        <w:t xml:space="preserve">if the parties reach an agreement at mediation regarding the issues in dispute the parties </w:t>
      </w:r>
      <w:proofErr w:type="spellStart"/>
      <w:r w:rsidRPr="00A442DD">
        <w:rPr>
          <w:color w:val="C85100"/>
        </w:rPr>
        <w:t>will</w:t>
      </w:r>
      <w:r w:rsidRPr="00A442DD">
        <w:rPr>
          <w:strike/>
          <w:color w:val="C85100"/>
        </w:rPr>
        <w:t>t</w:t>
      </w:r>
      <w:r w:rsidRPr="00A442DD">
        <w:rPr>
          <w:color w:val="C85100"/>
        </w:rPr>
        <w:t>o</w:t>
      </w:r>
      <w:proofErr w:type="spellEnd"/>
      <w:r w:rsidRPr="00A442DD">
        <w:rPr>
          <w:color w:val="C85100"/>
        </w:rPr>
        <w:t xml:space="preserve"> </w:t>
      </w:r>
      <w:r w:rsidRPr="00A442DD">
        <w:rPr>
          <w:color w:val="008380"/>
        </w:rPr>
        <w:t xml:space="preserve">be bound by the decision with no review/appeal. Any unsuccessful conflict resolution can be forwarded for formal processing and hearing; however, at no time will complaints of physical sexual misconduct or violence be mediated as the sole institutional response. The </w:t>
      </w:r>
      <w:r w:rsidRPr="00A442DD">
        <w:rPr>
          <w:color w:val="C85100"/>
        </w:rPr>
        <w:t>Vice President for Student and International Affairs (or designee)</w:t>
      </w:r>
      <w:r w:rsidRPr="00A442DD">
        <w:rPr>
          <w:color w:val="008380"/>
        </w:rPr>
        <w:t xml:space="preserve"> may also suggest that complaints that do not involve a violation of the </w:t>
      </w:r>
      <w:r w:rsidRPr="00A442DD">
        <w:rPr>
          <w:i/>
          <w:color w:val="C85100"/>
        </w:rPr>
        <w:t xml:space="preserve">Student </w:t>
      </w:r>
      <w:r w:rsidRPr="00A442DD">
        <w:rPr>
          <w:i/>
          <w:color w:val="008380"/>
        </w:rPr>
        <w:t xml:space="preserve">Code of Conduct </w:t>
      </w:r>
      <w:r w:rsidRPr="00A442DD">
        <w:rPr>
          <w:color w:val="008380"/>
        </w:rPr>
        <w:t>be referred for mediation or other appropriate conflict</w:t>
      </w:r>
      <w:r w:rsidRPr="00A442DD">
        <w:rPr>
          <w:color w:val="008380"/>
          <w:spacing w:val="-3"/>
        </w:rPr>
        <w:t xml:space="preserve"> </w:t>
      </w:r>
      <w:r w:rsidRPr="00A442DD">
        <w:rPr>
          <w:color w:val="008380"/>
        </w:rPr>
        <w:t>resolution</w:t>
      </w:r>
    </w:p>
    <w:p w:rsidR="006A60E3" w:rsidRPr="00A442DD" w:rsidRDefault="006A60E3">
      <w:pPr>
        <w:pStyle w:val="BodyText"/>
        <w:rPr>
          <w:sz w:val="20"/>
        </w:rPr>
      </w:pPr>
    </w:p>
    <w:p w:rsidR="006A60E3" w:rsidRPr="00A442DD" w:rsidRDefault="006A60E3">
      <w:pPr>
        <w:pStyle w:val="BodyText"/>
        <w:spacing w:before="9"/>
        <w:rPr>
          <w:sz w:val="22"/>
        </w:rPr>
      </w:pPr>
    </w:p>
    <w:p w:rsidR="006A60E3" w:rsidRPr="00A442DD" w:rsidRDefault="006A60E3">
      <w:pPr>
        <w:sectPr w:rsidR="006A60E3" w:rsidRPr="00A442DD">
          <w:pgSz w:w="12240" w:h="15840"/>
          <w:pgMar w:top="720" w:right="1100" w:bottom="980" w:left="620" w:header="0" w:footer="794" w:gutter="0"/>
          <w:cols w:space="720"/>
        </w:sectPr>
      </w:pPr>
    </w:p>
    <w:p w:rsidR="006A60E3" w:rsidRPr="00A442DD" w:rsidRDefault="00A442DD" w:rsidP="00E37277">
      <w:pPr>
        <w:pStyle w:val="Heading2"/>
      </w:pPr>
      <w:r w:rsidRPr="00A442DD">
        <w:lastRenderedPageBreak/>
        <w:t>Definitions</w:t>
      </w:r>
    </w:p>
    <w:p w:rsidR="006A60E3" w:rsidRPr="00A442DD" w:rsidRDefault="006A60E3">
      <w:pPr>
        <w:pStyle w:val="BodyText"/>
        <w:spacing w:before="9"/>
        <w:rPr>
          <w:b/>
          <w:sz w:val="15"/>
        </w:rPr>
      </w:pPr>
    </w:p>
    <w:p w:rsidR="006A60E3" w:rsidRPr="00A442DD" w:rsidRDefault="00A442DD">
      <w:pPr>
        <w:pStyle w:val="ListParagraph"/>
        <w:numPr>
          <w:ilvl w:val="0"/>
          <w:numId w:val="36"/>
        </w:numPr>
        <w:tabs>
          <w:tab w:val="left" w:pos="1540"/>
        </w:tabs>
        <w:ind w:right="335"/>
        <w:jc w:val="both"/>
        <w:rPr>
          <w:b/>
          <w:sz w:val="24"/>
        </w:rPr>
      </w:pPr>
      <w:r w:rsidRPr="00A442DD">
        <w:rPr>
          <w:sz w:val="24"/>
        </w:rPr>
        <w:t>Student. For purposes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the term “student” is defined as any person who is currently admitted and/or enrolled</w:t>
      </w:r>
      <w:r w:rsidRPr="00A442DD">
        <w:rPr>
          <w:color w:val="C85100"/>
          <w:sz w:val="24"/>
        </w:rPr>
        <w:t xml:space="preserve"> </w:t>
      </w:r>
      <w:r w:rsidRPr="00A442DD">
        <w:rPr>
          <w:strike/>
          <w:color w:val="C85100"/>
          <w:sz w:val="24"/>
        </w:rPr>
        <w:t xml:space="preserve">in </w:t>
      </w:r>
      <w:proofErr w:type="spellStart"/>
      <w:r w:rsidRPr="00A442DD">
        <w:rPr>
          <w:strike/>
          <w:color w:val="C85100"/>
          <w:sz w:val="24"/>
        </w:rPr>
        <w:t>classes</w:t>
      </w:r>
      <w:r w:rsidRPr="00A442DD">
        <w:rPr>
          <w:color w:val="C85100"/>
          <w:sz w:val="24"/>
        </w:rPr>
        <w:t>in</w:t>
      </w:r>
      <w:proofErr w:type="spellEnd"/>
      <w:r w:rsidRPr="00A442DD">
        <w:rPr>
          <w:color w:val="C85100"/>
          <w:sz w:val="24"/>
        </w:rPr>
        <w:t xml:space="preserve"> any credit-bearing course or program </w:t>
      </w:r>
      <w:r w:rsidRPr="00A442DD">
        <w:rPr>
          <w:sz w:val="24"/>
        </w:rPr>
        <w:t xml:space="preserve">at UNF or maintains student status based on the Continuous Enrollment Policy. UNF defines continuous enrollment as being enrolled in classes at UNF without a break of three or more consecutive semesters. Also included in this definition are individuals who have been enrolled in classes and continue to be associated with the University because they have not completed the course or program requirements in which they were enrolled. In cases of dual enrollment, jurisdiction over a student’s conduct will be determined in consultation with appropriate officials at the student’s other institution. </w:t>
      </w:r>
      <w:r w:rsidRPr="00A442DD">
        <w:rPr>
          <w:b/>
          <w:sz w:val="24"/>
        </w:rPr>
        <w:t>The term “student” also means any student organization that is affiliated with the</w:t>
      </w:r>
      <w:r w:rsidRPr="00A442DD">
        <w:rPr>
          <w:b/>
          <w:spacing w:val="-5"/>
          <w:sz w:val="24"/>
        </w:rPr>
        <w:t xml:space="preserve"> </w:t>
      </w:r>
      <w:r w:rsidRPr="00A442DD">
        <w:rPr>
          <w:b/>
          <w:sz w:val="24"/>
        </w:rPr>
        <w:t>University.</w:t>
      </w:r>
    </w:p>
    <w:p w:rsidR="006A60E3" w:rsidRPr="00A442DD" w:rsidRDefault="006A60E3">
      <w:pPr>
        <w:pStyle w:val="BodyText"/>
        <w:spacing w:before="2"/>
        <w:rPr>
          <w:b/>
          <w:sz w:val="16"/>
        </w:rPr>
      </w:pPr>
    </w:p>
    <w:p w:rsidR="006A60E3" w:rsidRPr="00A442DD" w:rsidRDefault="00A442DD">
      <w:pPr>
        <w:pStyle w:val="ListParagraph"/>
        <w:numPr>
          <w:ilvl w:val="0"/>
          <w:numId w:val="36"/>
        </w:numPr>
        <w:tabs>
          <w:tab w:val="left" w:pos="1539"/>
          <w:tab w:val="left" w:pos="1540"/>
        </w:tabs>
        <w:ind w:right="337"/>
        <w:rPr>
          <w:sz w:val="24"/>
        </w:rPr>
      </w:pPr>
      <w:r w:rsidRPr="00A442DD">
        <w:rPr>
          <w:sz w:val="24"/>
        </w:rPr>
        <w:t>Guest. The term “guest” means any person visiting campus who is not affiliated with the University. Students</w:t>
      </w:r>
      <w:r w:rsidRPr="00A442DD">
        <w:rPr>
          <w:color w:val="800000"/>
          <w:sz w:val="24"/>
        </w:rPr>
        <w:t xml:space="preserve"> may be </w:t>
      </w:r>
      <w:r w:rsidRPr="00A442DD">
        <w:rPr>
          <w:sz w:val="24"/>
        </w:rPr>
        <w:t>held responsible for the actions of their</w:t>
      </w:r>
      <w:r w:rsidRPr="00A442DD">
        <w:rPr>
          <w:spacing w:val="-11"/>
          <w:sz w:val="24"/>
        </w:rPr>
        <w:t xml:space="preserve"> </w:t>
      </w:r>
      <w:r w:rsidRPr="00A442DD">
        <w:rPr>
          <w:sz w:val="24"/>
        </w:rPr>
        <w:t>guests.</w:t>
      </w:r>
    </w:p>
    <w:p w:rsidR="006A60E3" w:rsidRPr="00A442DD" w:rsidRDefault="006A60E3">
      <w:pPr>
        <w:pStyle w:val="BodyText"/>
        <w:spacing w:before="3"/>
        <w:rPr>
          <w:sz w:val="16"/>
        </w:rPr>
      </w:pPr>
    </w:p>
    <w:p w:rsidR="006A60E3" w:rsidRPr="00A442DD" w:rsidRDefault="00A442DD">
      <w:pPr>
        <w:pStyle w:val="ListParagraph"/>
        <w:numPr>
          <w:ilvl w:val="0"/>
          <w:numId w:val="36"/>
        </w:numPr>
        <w:tabs>
          <w:tab w:val="left" w:pos="1540"/>
        </w:tabs>
        <w:ind w:right="337"/>
        <w:jc w:val="both"/>
        <w:rPr>
          <w:sz w:val="24"/>
        </w:rPr>
      </w:pPr>
      <w:proofErr w:type="gramStart"/>
      <w:r w:rsidRPr="00A442DD">
        <w:rPr>
          <w:sz w:val="24"/>
        </w:rPr>
        <w:t>Non Student</w:t>
      </w:r>
      <w:proofErr w:type="gramEnd"/>
      <w:r w:rsidRPr="00A442DD">
        <w:rPr>
          <w:sz w:val="24"/>
        </w:rPr>
        <w:t xml:space="preserve"> Resident - The term “non-student resident” refers to an individual who resides in UNF Housing pursuant to a housing agreement but is not a student or a guest as defined in this Code. Such individuals will not be subject to the procedures set forth in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 </w:t>
      </w:r>
      <w:r w:rsidRPr="00A442DD">
        <w:rPr>
          <w:sz w:val="24"/>
        </w:rPr>
        <w:t>but instead will be required to comply with the procedures adopted by University Housing for addressing violations of its resident</w:t>
      </w:r>
      <w:r w:rsidRPr="00A442DD">
        <w:rPr>
          <w:spacing w:val="-1"/>
          <w:sz w:val="24"/>
        </w:rPr>
        <w:t xml:space="preserve"> </w:t>
      </w:r>
      <w:r w:rsidRPr="00A442DD">
        <w:rPr>
          <w:sz w:val="24"/>
        </w:rPr>
        <w:t>requirements.</w:t>
      </w:r>
    </w:p>
    <w:p w:rsidR="006A60E3" w:rsidRPr="00A442DD" w:rsidRDefault="006A60E3">
      <w:pPr>
        <w:pStyle w:val="BodyText"/>
        <w:spacing w:before="2"/>
        <w:rPr>
          <w:sz w:val="16"/>
        </w:rPr>
      </w:pPr>
    </w:p>
    <w:p w:rsidR="006A60E3" w:rsidRPr="00A442DD" w:rsidRDefault="00A442DD">
      <w:pPr>
        <w:pStyle w:val="ListParagraph"/>
        <w:numPr>
          <w:ilvl w:val="0"/>
          <w:numId w:val="36"/>
        </w:numPr>
        <w:tabs>
          <w:tab w:val="left" w:pos="1540"/>
        </w:tabs>
        <w:ind w:right="337"/>
        <w:jc w:val="both"/>
        <w:rPr>
          <w:sz w:val="24"/>
        </w:rPr>
      </w:pPr>
      <w:r w:rsidRPr="00A442DD">
        <w:rPr>
          <w:sz w:val="24"/>
        </w:rPr>
        <w:t>University Community. The term “University community” means any person who is a student, faculty member, University official, or any other person employed by the University or a guest of the</w:t>
      </w:r>
      <w:r w:rsidRPr="00A442DD">
        <w:rPr>
          <w:spacing w:val="-8"/>
          <w:sz w:val="24"/>
        </w:rPr>
        <w:t xml:space="preserve"> </w:t>
      </w:r>
      <w:r w:rsidRPr="00A442DD">
        <w:rPr>
          <w:sz w:val="24"/>
        </w:rPr>
        <w:t>University.</w:t>
      </w:r>
    </w:p>
    <w:p w:rsidR="006A60E3" w:rsidRPr="00A442DD" w:rsidRDefault="006A60E3">
      <w:pPr>
        <w:pStyle w:val="BodyText"/>
        <w:spacing w:before="2"/>
        <w:rPr>
          <w:sz w:val="16"/>
        </w:rPr>
      </w:pPr>
    </w:p>
    <w:p w:rsidR="006A60E3" w:rsidRPr="00A442DD" w:rsidRDefault="00A442DD">
      <w:pPr>
        <w:pStyle w:val="BodyText"/>
        <w:tabs>
          <w:tab w:val="left" w:pos="1539"/>
        </w:tabs>
        <w:spacing w:before="90"/>
        <w:ind w:left="1540" w:right="340" w:hanging="720"/>
        <w:jc w:val="both"/>
      </w:pPr>
      <w:r w:rsidRPr="00A442DD">
        <w:t>5</w:t>
      </w:r>
      <w:r w:rsidRPr="00A442DD">
        <w:tab/>
        <w:t>On-Campus. The term “on-campus” means all land, buildings, facilities and other properties (including equipment and vehicles) in possession of or owned, used or controlled by the University, including adjacent streets, sidewalks and parking</w:t>
      </w:r>
      <w:r w:rsidRPr="00A442DD">
        <w:rPr>
          <w:spacing w:val="-15"/>
        </w:rPr>
        <w:t xml:space="preserve"> </w:t>
      </w:r>
      <w:r w:rsidRPr="00A442DD">
        <w:t>lots.</w:t>
      </w:r>
    </w:p>
    <w:p w:rsidR="006A60E3" w:rsidRPr="00A442DD" w:rsidRDefault="006A60E3">
      <w:pPr>
        <w:pStyle w:val="BodyText"/>
      </w:pPr>
    </w:p>
    <w:p w:rsidR="006A60E3" w:rsidRPr="00A442DD" w:rsidRDefault="00A442DD">
      <w:pPr>
        <w:pStyle w:val="ListParagraph"/>
        <w:numPr>
          <w:ilvl w:val="0"/>
          <w:numId w:val="35"/>
        </w:numPr>
        <w:tabs>
          <w:tab w:val="left" w:pos="1540"/>
        </w:tabs>
        <w:spacing w:before="0"/>
        <w:ind w:right="338"/>
        <w:jc w:val="both"/>
        <w:rPr>
          <w:sz w:val="24"/>
        </w:rPr>
      </w:pPr>
      <w:r w:rsidRPr="00A442DD">
        <w:rPr>
          <w:sz w:val="24"/>
        </w:rPr>
        <w:t>University Official. The term “University official” means any person employed by the University to perform assigned teaching, research, administrative, professional or other responsibilities. University Police also fall under this</w:t>
      </w:r>
      <w:r w:rsidRPr="00A442DD">
        <w:rPr>
          <w:spacing w:val="-9"/>
          <w:sz w:val="24"/>
        </w:rPr>
        <w:t xml:space="preserve"> </w:t>
      </w:r>
      <w:r w:rsidRPr="00A442DD">
        <w:rPr>
          <w:sz w:val="24"/>
        </w:rPr>
        <w:t>definition.</w:t>
      </w:r>
    </w:p>
    <w:p w:rsidR="006A60E3" w:rsidRPr="00A442DD" w:rsidRDefault="006A60E3">
      <w:pPr>
        <w:pStyle w:val="BodyText"/>
      </w:pPr>
    </w:p>
    <w:p w:rsidR="006A60E3" w:rsidRPr="00A442DD" w:rsidRDefault="00A442DD">
      <w:pPr>
        <w:pStyle w:val="ListParagraph"/>
        <w:numPr>
          <w:ilvl w:val="0"/>
          <w:numId w:val="35"/>
        </w:numPr>
        <w:tabs>
          <w:tab w:val="left" w:pos="1540"/>
        </w:tabs>
        <w:spacing w:before="0"/>
        <w:ind w:right="335"/>
        <w:jc w:val="both"/>
        <w:rPr>
          <w:sz w:val="24"/>
        </w:rPr>
      </w:pPr>
      <w:r w:rsidRPr="00A442DD">
        <w:rPr>
          <w:sz w:val="24"/>
        </w:rPr>
        <w:t>Charge. The term “charge” refers to the written notice given to a student that contains the reported violation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 </w:t>
      </w:r>
      <w:r w:rsidRPr="00A442DD">
        <w:rPr>
          <w:sz w:val="24"/>
        </w:rPr>
        <w:t>which</w:t>
      </w:r>
      <w:r w:rsidRPr="00A442DD">
        <w:rPr>
          <w:spacing w:val="33"/>
          <w:sz w:val="24"/>
        </w:rPr>
        <w:t xml:space="preserve"> </w:t>
      </w:r>
      <w:r w:rsidRPr="00A442DD">
        <w:rPr>
          <w:sz w:val="24"/>
        </w:rPr>
        <w:t>the student will be required to answer. (Please refer to Section</w:t>
      </w:r>
      <w:r w:rsidRPr="00A442DD">
        <w:rPr>
          <w:color w:val="C85100"/>
          <w:sz w:val="24"/>
        </w:rPr>
        <w:t xml:space="preserve"> </w:t>
      </w:r>
      <w:r w:rsidRPr="00A442DD">
        <w:rPr>
          <w:strike/>
          <w:color w:val="C85100"/>
          <w:sz w:val="24"/>
        </w:rPr>
        <w:t>H</w:t>
      </w:r>
      <w:r w:rsidRPr="00A442DD">
        <w:rPr>
          <w:color w:val="C85100"/>
          <w:sz w:val="24"/>
        </w:rPr>
        <w:t>F</w:t>
      </w:r>
      <w:r w:rsidRPr="00A442DD">
        <w:rPr>
          <w:sz w:val="24"/>
        </w:rPr>
        <w:t>,</w:t>
      </w:r>
      <w:r w:rsidRPr="00A442DD">
        <w:rPr>
          <w:spacing w:val="-6"/>
          <w:sz w:val="24"/>
        </w:rPr>
        <w:t xml:space="preserve"> </w:t>
      </w:r>
      <w:r w:rsidRPr="00A442DD">
        <w:rPr>
          <w:sz w:val="24"/>
        </w:rPr>
        <w:t>Procedures.)</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39"/>
          <w:tab w:val="left" w:pos="1540"/>
        </w:tabs>
        <w:ind w:right="333"/>
        <w:rPr>
          <w:sz w:val="24"/>
        </w:rPr>
      </w:pPr>
      <w:r w:rsidRPr="00A442DD">
        <w:rPr>
          <w:sz w:val="24"/>
        </w:rPr>
        <w:t>Charged Student. The term “charged student” means any student who has been formally charged with an alleged violation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w:t>
      </w:r>
      <w:r w:rsidRPr="00A442DD">
        <w:rPr>
          <w:color w:val="C85100"/>
          <w:spacing w:val="-18"/>
          <w:sz w:val="24"/>
        </w:rPr>
        <w:t xml:space="preserve"> </w:t>
      </w:r>
      <w:r w:rsidRPr="00A442DD">
        <w:rPr>
          <w:color w:val="C85100"/>
          <w:sz w:val="24"/>
        </w:rPr>
        <w:t>Conduct</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40"/>
        </w:tabs>
        <w:ind w:right="334"/>
        <w:jc w:val="both"/>
        <w:rPr>
          <w:sz w:val="24"/>
        </w:rPr>
      </w:pPr>
      <w:r w:rsidRPr="00A442DD">
        <w:rPr>
          <w:sz w:val="24"/>
        </w:rPr>
        <w:t>Advisor. The term “advisor” means any one person chosen by the charged student</w:t>
      </w:r>
      <w:r w:rsidRPr="00A442DD">
        <w:rPr>
          <w:color w:val="C85100"/>
          <w:sz w:val="24"/>
        </w:rPr>
        <w:t>,</w:t>
      </w:r>
      <w:r w:rsidRPr="00A442DD">
        <w:rPr>
          <w:strike/>
          <w:color w:val="C85100"/>
          <w:sz w:val="24"/>
        </w:rPr>
        <w:t xml:space="preserve"> or the</w:t>
      </w:r>
      <w:r w:rsidRPr="00A442DD">
        <w:rPr>
          <w:sz w:val="24"/>
        </w:rPr>
        <w:t xml:space="preserve"> alleged victim</w:t>
      </w:r>
      <w:r w:rsidRPr="00A442DD">
        <w:rPr>
          <w:color w:val="C85100"/>
          <w:sz w:val="24"/>
        </w:rPr>
        <w:t xml:space="preserve">, or a witness </w:t>
      </w:r>
      <w:r w:rsidRPr="00A442DD">
        <w:rPr>
          <w:sz w:val="24"/>
        </w:rPr>
        <w:t>to assist</w:t>
      </w:r>
      <w:r w:rsidRPr="00A442DD">
        <w:rPr>
          <w:color w:val="C85100"/>
          <w:sz w:val="24"/>
        </w:rPr>
        <w:t xml:space="preserve"> </w:t>
      </w:r>
      <w:r w:rsidRPr="00A442DD">
        <w:rPr>
          <w:strike/>
          <w:color w:val="C85100"/>
          <w:sz w:val="24"/>
        </w:rPr>
        <w:t>him/</w:t>
      </w:r>
      <w:proofErr w:type="spellStart"/>
      <w:r w:rsidRPr="00A442DD">
        <w:rPr>
          <w:strike/>
          <w:color w:val="C85100"/>
          <w:sz w:val="24"/>
        </w:rPr>
        <w:t>her</w:t>
      </w:r>
      <w:r w:rsidRPr="00A442DD">
        <w:rPr>
          <w:color w:val="C85100"/>
          <w:sz w:val="24"/>
        </w:rPr>
        <w:t>the</w:t>
      </w:r>
      <w:r w:rsidRPr="00A442DD">
        <w:rPr>
          <w:strike/>
          <w:color w:val="008380"/>
          <w:sz w:val="24"/>
        </w:rPr>
        <w:t>ir</w:t>
      </w:r>
      <w:r w:rsidRPr="00A442DD">
        <w:rPr>
          <w:color w:val="008380"/>
          <w:sz w:val="24"/>
        </w:rPr>
        <w:t>m</w:t>
      </w:r>
      <w:proofErr w:type="spellEnd"/>
      <w:r w:rsidRPr="00A442DD">
        <w:rPr>
          <w:color w:val="008380"/>
          <w:sz w:val="24"/>
        </w:rPr>
        <w:t xml:space="preserve"> </w:t>
      </w:r>
      <w:r w:rsidRPr="00A442DD">
        <w:rPr>
          <w:sz w:val="24"/>
        </w:rPr>
        <w:t>throughout the disciplinary process. While an advisor may assist a student</w:t>
      </w:r>
      <w:r w:rsidRPr="00A442DD">
        <w:rPr>
          <w:color w:val="008380"/>
          <w:sz w:val="24"/>
        </w:rPr>
        <w:t xml:space="preserve"> </w:t>
      </w:r>
      <w:r w:rsidRPr="00A442DD">
        <w:rPr>
          <w:strike/>
          <w:color w:val="008380"/>
          <w:sz w:val="24"/>
        </w:rPr>
        <w:t>she/</w:t>
      </w:r>
      <w:proofErr w:type="spellStart"/>
      <w:r w:rsidRPr="00A442DD">
        <w:rPr>
          <w:strike/>
          <w:color w:val="008380"/>
          <w:sz w:val="24"/>
        </w:rPr>
        <w:t>he</w:t>
      </w:r>
      <w:r w:rsidRPr="00A442DD">
        <w:rPr>
          <w:color w:val="008380"/>
          <w:sz w:val="24"/>
        </w:rPr>
        <w:t>they</w:t>
      </w:r>
      <w:proofErr w:type="spellEnd"/>
      <w:r w:rsidRPr="00A442DD">
        <w:rPr>
          <w:color w:val="008380"/>
          <w:sz w:val="24"/>
        </w:rPr>
        <w:t xml:space="preserve"> </w:t>
      </w:r>
      <w:r w:rsidRPr="00A442DD">
        <w:rPr>
          <w:sz w:val="24"/>
        </w:rPr>
        <w:t xml:space="preserve">may not speak on the student’s </w:t>
      </w:r>
      <w:proofErr w:type="gramStart"/>
      <w:r w:rsidRPr="00A442DD">
        <w:rPr>
          <w:sz w:val="24"/>
        </w:rPr>
        <w:t>behalf  or</w:t>
      </w:r>
      <w:proofErr w:type="gramEnd"/>
      <w:r w:rsidRPr="00A442DD">
        <w:rPr>
          <w:sz w:val="24"/>
        </w:rPr>
        <w:t xml:space="preserve"> otherwise take an active role in the student conduct</w:t>
      </w:r>
      <w:r w:rsidRPr="00A442DD">
        <w:rPr>
          <w:spacing w:val="-8"/>
          <w:sz w:val="24"/>
        </w:rPr>
        <w:t xml:space="preserve"> </w:t>
      </w:r>
      <w:r w:rsidRPr="00A442DD">
        <w:rPr>
          <w:sz w:val="24"/>
        </w:rPr>
        <w:t>process.</w:t>
      </w:r>
    </w:p>
    <w:p w:rsidR="006A60E3" w:rsidRPr="00A442DD" w:rsidRDefault="006A60E3">
      <w:pPr>
        <w:jc w:val="both"/>
        <w:rPr>
          <w:sz w:val="24"/>
        </w:rPr>
        <w:sectPr w:rsidR="006A60E3" w:rsidRPr="00A442DD">
          <w:pgSz w:w="12240" w:h="15840"/>
          <w:pgMar w:top="640" w:right="1100" w:bottom="980" w:left="620" w:header="0" w:footer="794" w:gutter="0"/>
          <w:cols w:space="720"/>
        </w:sectPr>
      </w:pPr>
    </w:p>
    <w:p w:rsidR="006A60E3" w:rsidRPr="00A442DD" w:rsidRDefault="00A442DD">
      <w:pPr>
        <w:pStyle w:val="ListParagraph"/>
        <w:numPr>
          <w:ilvl w:val="0"/>
          <w:numId w:val="35"/>
        </w:numPr>
        <w:tabs>
          <w:tab w:val="left" w:pos="1540"/>
        </w:tabs>
        <w:spacing w:before="72"/>
        <w:ind w:right="336"/>
        <w:jc w:val="both"/>
        <w:rPr>
          <w:sz w:val="24"/>
        </w:rPr>
      </w:pPr>
      <w:r w:rsidRPr="00A442DD">
        <w:rPr>
          <w:sz w:val="24"/>
        </w:rPr>
        <w:lastRenderedPageBreak/>
        <w:t>Hearing Body. The term “hearing body” in this Code means any person or persons authorized by the Vice President for Student and International Affairs to conduct hearings to determine whether a student has violated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This includes individuals serving as a Hearing Administrator or individuals serving on a Hearing</w:t>
      </w:r>
      <w:r w:rsidRPr="00A442DD">
        <w:rPr>
          <w:spacing w:val="-6"/>
          <w:sz w:val="24"/>
        </w:rPr>
        <w:t xml:space="preserve"> </w:t>
      </w:r>
      <w:r w:rsidRPr="00A442DD">
        <w:rPr>
          <w:sz w:val="24"/>
        </w:rPr>
        <w:t>Panel.</w:t>
      </w:r>
    </w:p>
    <w:p w:rsidR="006A60E3" w:rsidRPr="00A442DD" w:rsidRDefault="006A60E3">
      <w:pPr>
        <w:pStyle w:val="BodyText"/>
      </w:pPr>
    </w:p>
    <w:p w:rsidR="006A60E3" w:rsidRPr="00A442DD" w:rsidRDefault="00A442DD">
      <w:pPr>
        <w:pStyle w:val="ListParagraph"/>
        <w:numPr>
          <w:ilvl w:val="0"/>
          <w:numId w:val="35"/>
        </w:numPr>
        <w:tabs>
          <w:tab w:val="left" w:pos="1540"/>
        </w:tabs>
        <w:spacing w:before="0"/>
        <w:ind w:right="336"/>
        <w:jc w:val="both"/>
        <w:rPr>
          <w:sz w:val="24"/>
        </w:rPr>
      </w:pPr>
      <w:r w:rsidRPr="00A442DD">
        <w:rPr>
          <w:sz w:val="24"/>
        </w:rPr>
        <w:t xml:space="preserve">Responsible The term “responsible” means the information presented in the student’s charge letter and all information reviewed at any </w:t>
      </w:r>
      <w:proofErr w:type="gramStart"/>
      <w:r w:rsidRPr="00A442DD">
        <w:rPr>
          <w:sz w:val="24"/>
        </w:rPr>
        <w:t>hearing as a whole, indicates</w:t>
      </w:r>
      <w:proofErr w:type="gramEnd"/>
      <w:r w:rsidRPr="00A442DD">
        <w:rPr>
          <w:sz w:val="24"/>
        </w:rPr>
        <w:t xml:space="preserve"> that it is more likely than not that the student committed the violation</w:t>
      </w:r>
      <w:r w:rsidRPr="00A442DD">
        <w:rPr>
          <w:color w:val="C85100"/>
          <w:sz w:val="24"/>
        </w:rPr>
        <w:t xml:space="preserve">. </w:t>
      </w:r>
      <w:r w:rsidRPr="00A442DD">
        <w:rPr>
          <w:strike/>
          <w:color w:val="C85100"/>
          <w:sz w:val="24"/>
        </w:rPr>
        <w:t>that they have been required to</w:t>
      </w:r>
      <w:r w:rsidRPr="00A442DD">
        <w:rPr>
          <w:strike/>
          <w:color w:val="C85100"/>
          <w:spacing w:val="-1"/>
          <w:sz w:val="24"/>
        </w:rPr>
        <w:t xml:space="preserve"> </w:t>
      </w:r>
      <w:r w:rsidRPr="00A442DD">
        <w:rPr>
          <w:strike/>
          <w:color w:val="C85100"/>
          <w:sz w:val="24"/>
        </w:rPr>
        <w:t>answer.</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39"/>
          <w:tab w:val="left" w:pos="1540"/>
          <w:tab w:val="left" w:pos="5600"/>
          <w:tab w:val="left" w:pos="9395"/>
        </w:tabs>
        <w:ind w:right="334"/>
        <w:rPr>
          <w:sz w:val="24"/>
        </w:rPr>
      </w:pPr>
      <w:r w:rsidRPr="00A442DD">
        <w:rPr>
          <w:sz w:val="24"/>
        </w:rPr>
        <w:t>Policy. The term “policy” means an adopted policy of the University as found on the Official</w:t>
      </w:r>
      <w:r w:rsidR="005168EC">
        <w:rPr>
          <w:sz w:val="24"/>
        </w:rPr>
        <w:t xml:space="preserve"> </w:t>
      </w:r>
      <w:r w:rsidRPr="00A442DD">
        <w:rPr>
          <w:sz w:val="24"/>
        </w:rPr>
        <w:t>UNF</w:t>
      </w:r>
      <w:r w:rsidR="005168EC">
        <w:rPr>
          <w:sz w:val="24"/>
        </w:rPr>
        <w:t xml:space="preserve"> </w:t>
      </w:r>
      <w:r w:rsidRPr="00A442DD">
        <w:rPr>
          <w:spacing w:val="-3"/>
          <w:sz w:val="24"/>
        </w:rPr>
        <w:t>Website</w:t>
      </w:r>
      <w:r w:rsidRPr="00A442DD">
        <w:rPr>
          <w:color w:val="C85100"/>
          <w:spacing w:val="-3"/>
          <w:sz w:val="24"/>
        </w:rPr>
        <w:t xml:space="preserve"> </w:t>
      </w:r>
      <w:r w:rsidRPr="00A442DD">
        <w:rPr>
          <w:color w:val="C85100"/>
          <w:sz w:val="24"/>
        </w:rPr>
        <w:t>http://www.unf.edu/president/policies_regulations/</w:t>
      </w:r>
      <w:hyperlink r:id="rId11">
        <w:r w:rsidRPr="00A442DD">
          <w:rPr>
            <w:strike/>
            <w:color w:val="C85100"/>
            <w:sz w:val="24"/>
          </w:rPr>
          <w:t>http://www.unf.edu/unfinfo/policies-</w:t>
        </w:r>
      </w:hyperlink>
      <w:r w:rsidRPr="00A442DD">
        <w:rPr>
          <w:strike/>
          <w:color w:val="C85100"/>
          <w:sz w:val="24"/>
        </w:rPr>
        <w:t xml:space="preserve"> regs/</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39"/>
          <w:tab w:val="left" w:pos="1540"/>
          <w:tab w:val="left" w:pos="3205"/>
          <w:tab w:val="left" w:pos="4554"/>
          <w:tab w:val="left" w:pos="5953"/>
          <w:tab w:val="left" w:pos="7806"/>
          <w:tab w:val="left" w:pos="9392"/>
        </w:tabs>
        <w:ind w:right="337"/>
        <w:rPr>
          <w:sz w:val="24"/>
        </w:rPr>
      </w:pPr>
      <w:r w:rsidRPr="00A442DD">
        <w:rPr>
          <w:sz w:val="24"/>
        </w:rPr>
        <w:t>Regulation. The term “regulation” means the adopted regulations of the University as found</w:t>
      </w:r>
      <w:r w:rsidR="005168EC">
        <w:rPr>
          <w:sz w:val="24"/>
        </w:rPr>
        <w:t xml:space="preserve"> </w:t>
      </w:r>
      <w:r w:rsidRPr="00A442DD">
        <w:rPr>
          <w:sz w:val="24"/>
        </w:rPr>
        <w:t>on</w:t>
      </w:r>
      <w:r w:rsidR="005168EC">
        <w:rPr>
          <w:sz w:val="24"/>
        </w:rPr>
        <w:t xml:space="preserve"> </w:t>
      </w:r>
      <w:r w:rsidRPr="00A442DD">
        <w:rPr>
          <w:sz w:val="24"/>
        </w:rPr>
        <w:t>the</w:t>
      </w:r>
      <w:r w:rsidR="005168EC">
        <w:rPr>
          <w:sz w:val="24"/>
        </w:rPr>
        <w:t xml:space="preserve"> </w:t>
      </w:r>
      <w:r w:rsidRPr="00A442DD">
        <w:rPr>
          <w:sz w:val="24"/>
        </w:rPr>
        <w:t>Official</w:t>
      </w:r>
      <w:r w:rsidR="005168EC">
        <w:rPr>
          <w:sz w:val="24"/>
        </w:rPr>
        <w:t xml:space="preserve"> </w:t>
      </w:r>
      <w:r w:rsidRPr="00A442DD">
        <w:rPr>
          <w:sz w:val="24"/>
        </w:rPr>
        <w:t>UNF</w:t>
      </w:r>
      <w:r w:rsidR="005168EC">
        <w:rPr>
          <w:sz w:val="24"/>
        </w:rPr>
        <w:t xml:space="preserve"> </w:t>
      </w:r>
      <w:r w:rsidRPr="00A442DD">
        <w:rPr>
          <w:spacing w:val="-3"/>
          <w:sz w:val="24"/>
        </w:rPr>
        <w:t>Website</w:t>
      </w:r>
      <w:r w:rsidRPr="00A442DD">
        <w:rPr>
          <w:color w:val="C85100"/>
          <w:spacing w:val="-3"/>
          <w:sz w:val="24"/>
        </w:rPr>
        <w:t xml:space="preserve"> </w:t>
      </w:r>
      <w:r w:rsidRPr="00A442DD">
        <w:rPr>
          <w:color w:val="C85100"/>
          <w:sz w:val="24"/>
        </w:rPr>
        <w:t>http://www.unf.edu/president/policies_regulations/</w:t>
      </w:r>
      <w:hyperlink r:id="rId12">
        <w:r w:rsidRPr="00A442DD">
          <w:rPr>
            <w:strike/>
            <w:color w:val="C85100"/>
            <w:sz w:val="24"/>
          </w:rPr>
          <w:t>http://www.unf.edu/unfinfo/policies-</w:t>
        </w:r>
      </w:hyperlink>
      <w:r w:rsidRPr="00A442DD">
        <w:rPr>
          <w:strike/>
          <w:color w:val="C85100"/>
          <w:sz w:val="24"/>
        </w:rPr>
        <w:t xml:space="preserve"> regs/</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40"/>
        </w:tabs>
        <w:ind w:right="340"/>
        <w:jc w:val="both"/>
        <w:rPr>
          <w:sz w:val="24"/>
        </w:rPr>
      </w:pPr>
      <w:r w:rsidRPr="00A442DD">
        <w:rPr>
          <w:sz w:val="24"/>
        </w:rPr>
        <w:t>Hearing Administrator. Any individual assigned to hear conduct cases by the Vice President for Student and International Affairs. A Hearing Administrator also serves as a facilitator in panel</w:t>
      </w:r>
      <w:r w:rsidRPr="00A442DD">
        <w:rPr>
          <w:spacing w:val="-2"/>
          <w:sz w:val="24"/>
        </w:rPr>
        <w:t xml:space="preserve"> </w:t>
      </w:r>
      <w:r w:rsidRPr="00A442DD">
        <w:rPr>
          <w:sz w:val="24"/>
        </w:rPr>
        <w:t>hearings.</w:t>
      </w:r>
    </w:p>
    <w:p w:rsidR="006A60E3" w:rsidRPr="00A442DD" w:rsidRDefault="006A60E3">
      <w:pPr>
        <w:pStyle w:val="BodyText"/>
      </w:pPr>
    </w:p>
    <w:p w:rsidR="006A60E3" w:rsidRPr="00A442DD" w:rsidRDefault="00A442DD">
      <w:pPr>
        <w:pStyle w:val="ListParagraph"/>
        <w:numPr>
          <w:ilvl w:val="0"/>
          <w:numId w:val="35"/>
        </w:numPr>
        <w:tabs>
          <w:tab w:val="left" w:pos="1540"/>
        </w:tabs>
        <w:spacing w:before="0"/>
        <w:ind w:right="338"/>
        <w:jc w:val="both"/>
        <w:rPr>
          <w:sz w:val="24"/>
        </w:rPr>
      </w:pPr>
      <w:r w:rsidRPr="00A442DD">
        <w:rPr>
          <w:sz w:val="24"/>
        </w:rPr>
        <w:t>Conduct Review. The initial meeting between a Charged Student and the Hearing Administrator where the student will be advised of the charges against</w:t>
      </w:r>
      <w:r w:rsidRPr="00A442DD">
        <w:rPr>
          <w:color w:val="C85100"/>
          <w:sz w:val="24"/>
        </w:rPr>
        <w:t xml:space="preserve"> </w:t>
      </w:r>
      <w:r w:rsidRPr="00A442DD">
        <w:rPr>
          <w:strike/>
          <w:color w:val="C85100"/>
          <w:sz w:val="24"/>
        </w:rPr>
        <w:t>him/</w:t>
      </w:r>
      <w:proofErr w:type="spellStart"/>
      <w:r w:rsidRPr="00A442DD">
        <w:rPr>
          <w:strike/>
          <w:color w:val="C85100"/>
          <w:sz w:val="24"/>
        </w:rPr>
        <w:t>her</w:t>
      </w:r>
      <w:r w:rsidRPr="00A442DD">
        <w:rPr>
          <w:color w:val="C85100"/>
          <w:sz w:val="24"/>
        </w:rPr>
        <w:t>them</w:t>
      </w:r>
      <w:proofErr w:type="spellEnd"/>
      <w:r w:rsidRPr="00A442DD">
        <w:rPr>
          <w:color w:val="C85100"/>
          <w:sz w:val="24"/>
        </w:rPr>
        <w:t xml:space="preserve"> </w:t>
      </w:r>
      <w:r w:rsidRPr="00A442DD">
        <w:rPr>
          <w:sz w:val="24"/>
        </w:rPr>
        <w:t>as discussed in the charge letter and where the student will be advised of</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color w:val="C85100"/>
          <w:sz w:val="24"/>
        </w:rPr>
        <w:t xml:space="preserve"> </w:t>
      </w:r>
      <w:r w:rsidRPr="00A442DD">
        <w:rPr>
          <w:sz w:val="24"/>
        </w:rPr>
        <w:t>rights in the Student Conduct process including</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color w:val="C85100"/>
          <w:sz w:val="24"/>
        </w:rPr>
        <w:t xml:space="preserve"> </w:t>
      </w:r>
      <w:r w:rsidRPr="00A442DD">
        <w:rPr>
          <w:sz w:val="24"/>
        </w:rPr>
        <w:t>rights at a subsequent</w:t>
      </w:r>
      <w:r w:rsidRPr="00A442DD">
        <w:rPr>
          <w:color w:val="C85100"/>
          <w:sz w:val="24"/>
        </w:rPr>
        <w:t xml:space="preserve"> </w:t>
      </w:r>
      <w:r w:rsidRPr="00A442DD">
        <w:rPr>
          <w:strike/>
          <w:color w:val="C85100"/>
          <w:sz w:val="24"/>
        </w:rPr>
        <w:t>Individual</w:t>
      </w:r>
      <w:r w:rsidRPr="00A442DD">
        <w:rPr>
          <w:color w:val="C85100"/>
          <w:sz w:val="24"/>
        </w:rPr>
        <w:t xml:space="preserve"> Administrative </w:t>
      </w:r>
      <w:r w:rsidRPr="00A442DD">
        <w:rPr>
          <w:sz w:val="24"/>
        </w:rPr>
        <w:t>or Panel</w:t>
      </w:r>
      <w:r w:rsidRPr="00A442DD">
        <w:rPr>
          <w:spacing w:val="-3"/>
          <w:sz w:val="24"/>
        </w:rPr>
        <w:t xml:space="preserve"> </w:t>
      </w:r>
      <w:r w:rsidRPr="00A442DD">
        <w:rPr>
          <w:sz w:val="24"/>
        </w:rPr>
        <w:t>Hearing.</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40"/>
        </w:tabs>
        <w:ind w:right="336"/>
        <w:jc w:val="both"/>
        <w:rPr>
          <w:sz w:val="24"/>
        </w:rPr>
      </w:pPr>
      <w:r w:rsidRPr="00A442DD">
        <w:rPr>
          <w:strike/>
          <w:color w:val="C85100"/>
          <w:spacing w:val="2"/>
          <w:sz w:val="24"/>
        </w:rPr>
        <w:t xml:space="preserve"> </w:t>
      </w:r>
      <w:proofErr w:type="spellStart"/>
      <w:r w:rsidRPr="00A442DD">
        <w:rPr>
          <w:strike/>
          <w:color w:val="C85100"/>
          <w:sz w:val="24"/>
        </w:rPr>
        <w:t>Individual</w:t>
      </w:r>
      <w:r w:rsidRPr="00A442DD">
        <w:rPr>
          <w:color w:val="C85100"/>
          <w:sz w:val="24"/>
        </w:rPr>
        <w:t>Administrative</w:t>
      </w:r>
      <w:proofErr w:type="spellEnd"/>
      <w:r w:rsidRPr="00A442DD">
        <w:rPr>
          <w:sz w:val="24"/>
        </w:rPr>
        <w:t xml:space="preserve"> Hearing. A conduct hearing where a charged student meets individually with a Hearing Administrator who reviews the reported charges against the student and all other relevant information to determine whether a charged student is “responsible” or “not responsible,” for the charge(s)</w:t>
      </w:r>
      <w:r w:rsidRPr="00A442DD">
        <w:rPr>
          <w:strike/>
          <w:color w:val="C85100"/>
          <w:sz w:val="24"/>
        </w:rPr>
        <w:t xml:space="preserve"> he/she has been required to</w:t>
      </w:r>
      <w:r w:rsidRPr="00A442DD">
        <w:rPr>
          <w:strike/>
          <w:color w:val="C85100"/>
          <w:spacing w:val="-16"/>
          <w:sz w:val="24"/>
        </w:rPr>
        <w:t xml:space="preserve"> </w:t>
      </w:r>
      <w:r w:rsidRPr="00A442DD">
        <w:rPr>
          <w:strike/>
          <w:color w:val="C85100"/>
          <w:sz w:val="24"/>
        </w:rPr>
        <w:t>answer</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40"/>
        </w:tabs>
        <w:ind w:right="335"/>
        <w:jc w:val="both"/>
        <w:rPr>
          <w:sz w:val="24"/>
        </w:rPr>
      </w:pPr>
      <w:r w:rsidRPr="00A442DD">
        <w:rPr>
          <w:sz w:val="24"/>
        </w:rPr>
        <w:t>Panel Hearing. A conduct hearing where individuals drawn from a pool of students, faculty and staff authorized by the Vice President</w:t>
      </w:r>
      <w:r w:rsidRPr="00A442DD">
        <w:rPr>
          <w:color w:val="C85100"/>
          <w:sz w:val="24"/>
        </w:rPr>
        <w:t xml:space="preserve"> </w:t>
      </w:r>
      <w:proofErr w:type="spellStart"/>
      <w:r w:rsidRPr="00A442DD">
        <w:rPr>
          <w:strike/>
          <w:color w:val="C85100"/>
          <w:sz w:val="24"/>
        </w:rPr>
        <w:t>o</w:t>
      </w:r>
      <w:r w:rsidRPr="00A442DD">
        <w:rPr>
          <w:sz w:val="24"/>
        </w:rPr>
        <w:t>f</w:t>
      </w:r>
      <w:r w:rsidRPr="00A442DD">
        <w:rPr>
          <w:color w:val="C85100"/>
          <w:sz w:val="24"/>
        </w:rPr>
        <w:t>or</w:t>
      </w:r>
      <w:proofErr w:type="spellEnd"/>
      <w:r w:rsidRPr="00A442DD">
        <w:rPr>
          <w:color w:val="C85100"/>
          <w:sz w:val="24"/>
        </w:rPr>
        <w:t xml:space="preserve"> </w:t>
      </w:r>
      <w:r w:rsidRPr="00A442DD">
        <w:rPr>
          <w:sz w:val="24"/>
        </w:rPr>
        <w:t>Student and International Affairs who have been trained to hear conduct cases and make decisions related to reported violations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The panel hearing members, which shall consist of at least 50% students, review information and determine whether a student is “responsible” or “not responsible” for the charges</w:t>
      </w:r>
      <w:r w:rsidRPr="00A442DD">
        <w:rPr>
          <w:strike/>
          <w:color w:val="C85100"/>
          <w:sz w:val="24"/>
        </w:rPr>
        <w:t xml:space="preserve"> that they have been required to</w:t>
      </w:r>
      <w:r w:rsidRPr="00A442DD">
        <w:rPr>
          <w:strike/>
          <w:color w:val="C85100"/>
          <w:spacing w:val="-1"/>
          <w:sz w:val="24"/>
        </w:rPr>
        <w:t xml:space="preserve"> </w:t>
      </w:r>
      <w:r w:rsidRPr="00A442DD">
        <w:rPr>
          <w:strike/>
          <w:color w:val="C85100"/>
          <w:sz w:val="24"/>
        </w:rPr>
        <w:t>answer</w:t>
      </w:r>
      <w:r w:rsidRPr="00A442DD">
        <w:rPr>
          <w:sz w:val="24"/>
        </w:rPr>
        <w:t>.</w:t>
      </w:r>
    </w:p>
    <w:p w:rsidR="006A60E3" w:rsidRPr="00A442DD" w:rsidRDefault="006A60E3">
      <w:pPr>
        <w:pStyle w:val="BodyText"/>
        <w:spacing w:before="3"/>
        <w:rPr>
          <w:sz w:val="16"/>
        </w:rPr>
      </w:pPr>
    </w:p>
    <w:p w:rsidR="006A60E3" w:rsidRPr="00A442DD" w:rsidRDefault="00A442DD">
      <w:pPr>
        <w:pStyle w:val="ListParagraph"/>
        <w:numPr>
          <w:ilvl w:val="0"/>
          <w:numId w:val="35"/>
        </w:numPr>
        <w:tabs>
          <w:tab w:val="left" w:pos="1540"/>
        </w:tabs>
        <w:ind w:right="337"/>
        <w:jc w:val="both"/>
        <w:rPr>
          <w:sz w:val="24"/>
        </w:rPr>
      </w:pPr>
      <w:r w:rsidRPr="00A442DD">
        <w:rPr>
          <w:sz w:val="24"/>
        </w:rPr>
        <w:t>Panel Appeal Hearing. A panel consisting of at least 50% student representation convened to hear an appeal of a student’s Immediate Suspension by the Vice President for Student and International Affairs. (Please refer to Section</w:t>
      </w:r>
      <w:r w:rsidRPr="00A442DD">
        <w:rPr>
          <w:color w:val="C85100"/>
          <w:sz w:val="24"/>
        </w:rPr>
        <w:t xml:space="preserve"> </w:t>
      </w:r>
      <w:r w:rsidRPr="00A442DD">
        <w:rPr>
          <w:strike/>
          <w:color w:val="C85100"/>
          <w:sz w:val="24"/>
        </w:rPr>
        <w:t>F</w:t>
      </w:r>
      <w:r w:rsidRPr="00A442DD">
        <w:rPr>
          <w:color w:val="C85100"/>
          <w:sz w:val="24"/>
        </w:rPr>
        <w:t>H</w:t>
      </w:r>
      <w:r w:rsidRPr="00A442DD">
        <w:rPr>
          <w:sz w:val="24"/>
        </w:rPr>
        <w:t>, Immediate Suspension.)</w:t>
      </w:r>
    </w:p>
    <w:p w:rsidR="006A60E3" w:rsidRPr="00A442DD" w:rsidRDefault="006A60E3">
      <w:pPr>
        <w:jc w:val="both"/>
        <w:rPr>
          <w:sz w:val="24"/>
        </w:rPr>
        <w:sectPr w:rsidR="006A60E3" w:rsidRPr="00A442DD">
          <w:pgSz w:w="12240" w:h="15840"/>
          <w:pgMar w:top="640" w:right="1100" w:bottom="980" w:left="620" w:header="0" w:footer="794" w:gutter="0"/>
          <w:cols w:space="720"/>
        </w:sectPr>
      </w:pPr>
    </w:p>
    <w:p w:rsidR="006A60E3" w:rsidRPr="00A442DD" w:rsidRDefault="00A442DD">
      <w:pPr>
        <w:pStyle w:val="ListParagraph"/>
        <w:numPr>
          <w:ilvl w:val="0"/>
          <w:numId w:val="35"/>
        </w:numPr>
        <w:tabs>
          <w:tab w:val="left" w:pos="1540"/>
        </w:tabs>
        <w:spacing w:before="72"/>
        <w:ind w:right="339"/>
        <w:jc w:val="both"/>
        <w:rPr>
          <w:sz w:val="24"/>
        </w:rPr>
      </w:pPr>
      <w:r w:rsidRPr="00A442DD">
        <w:rPr>
          <w:sz w:val="24"/>
        </w:rPr>
        <w:lastRenderedPageBreak/>
        <w:t>Sanction. The term “sanction” is defined as the University’s educational response to address student behavior where a student has been found responsible for violations of the</w:t>
      </w:r>
      <w:r w:rsidRPr="00A442DD">
        <w:rPr>
          <w:strike/>
          <w:color w:val="C85100"/>
          <w:sz w:val="24"/>
        </w:rPr>
        <w:t xml:space="preserve"> 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Sanctions will be determined by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Student and International Affairs (or designee) after</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sz w:val="24"/>
        </w:rPr>
        <w:t xml:space="preserve"> review of the Hearing Body’s decision that a student is responsible for the reported conduct charges he or she has been required to</w:t>
      </w:r>
      <w:r w:rsidRPr="00A442DD">
        <w:rPr>
          <w:spacing w:val="-3"/>
          <w:sz w:val="24"/>
        </w:rPr>
        <w:t xml:space="preserve"> </w:t>
      </w:r>
      <w:r w:rsidRPr="00A442DD">
        <w:rPr>
          <w:sz w:val="24"/>
        </w:rPr>
        <w:t>answer.</w:t>
      </w:r>
    </w:p>
    <w:p w:rsidR="006A60E3" w:rsidRPr="00A442DD" w:rsidRDefault="006A60E3">
      <w:pPr>
        <w:pStyle w:val="BodyText"/>
      </w:pPr>
    </w:p>
    <w:p w:rsidR="006A60E3" w:rsidRPr="00A442DD" w:rsidRDefault="00A442DD">
      <w:pPr>
        <w:pStyle w:val="ListParagraph"/>
        <w:numPr>
          <w:ilvl w:val="0"/>
          <w:numId w:val="35"/>
        </w:numPr>
        <w:tabs>
          <w:tab w:val="left" w:pos="1540"/>
        </w:tabs>
        <w:spacing w:before="0"/>
        <w:ind w:right="334"/>
        <w:jc w:val="both"/>
        <w:rPr>
          <w:sz w:val="24"/>
        </w:rPr>
      </w:pPr>
      <w:r w:rsidRPr="00A442DD">
        <w:rPr>
          <w:sz w:val="24"/>
        </w:rPr>
        <w:t>Appeal. The term “appeal” is defined as a student’s ability to have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Student and International Affairs (or designee) review the</w:t>
      </w:r>
      <w:r w:rsidRPr="00A442DD">
        <w:rPr>
          <w:color w:val="C85100"/>
          <w:sz w:val="24"/>
        </w:rPr>
        <w:t xml:space="preserve"> </w:t>
      </w:r>
      <w:r w:rsidRPr="00A442DD">
        <w:rPr>
          <w:strike/>
          <w:color w:val="C85100"/>
          <w:sz w:val="24"/>
        </w:rPr>
        <w:t>Hearing</w:t>
      </w:r>
      <w:r w:rsidRPr="00A442DD">
        <w:rPr>
          <w:color w:val="C85100"/>
          <w:sz w:val="24"/>
        </w:rPr>
        <w:t xml:space="preserve"> </w:t>
      </w:r>
      <w:proofErr w:type="spellStart"/>
      <w:r w:rsidRPr="00A442DD">
        <w:rPr>
          <w:color w:val="C85100"/>
          <w:sz w:val="24"/>
        </w:rPr>
        <w:t>hearing</w:t>
      </w:r>
      <w:proofErr w:type="spellEnd"/>
      <w:r w:rsidRPr="00A442DD">
        <w:rPr>
          <w:color w:val="C85100"/>
          <w:sz w:val="24"/>
        </w:rPr>
        <w:t xml:space="preserve"> </w:t>
      </w:r>
      <w:r w:rsidRPr="00A442DD">
        <w:rPr>
          <w:strike/>
          <w:color w:val="C85100"/>
          <w:sz w:val="24"/>
        </w:rPr>
        <w:t>Body’s</w:t>
      </w:r>
      <w:r w:rsidRPr="00A442DD">
        <w:rPr>
          <w:color w:val="C85100"/>
          <w:sz w:val="24"/>
        </w:rPr>
        <w:t xml:space="preserve"> </w:t>
      </w:r>
      <w:proofErr w:type="spellStart"/>
      <w:r w:rsidRPr="00A442DD">
        <w:rPr>
          <w:color w:val="C85100"/>
          <w:sz w:val="24"/>
        </w:rPr>
        <w:t>body’s</w:t>
      </w:r>
      <w:proofErr w:type="spellEnd"/>
      <w:r w:rsidRPr="00A442DD">
        <w:rPr>
          <w:color w:val="C85100"/>
          <w:sz w:val="24"/>
        </w:rPr>
        <w:t xml:space="preserve"> </w:t>
      </w:r>
      <w:r w:rsidRPr="00A442DD">
        <w:rPr>
          <w:sz w:val="24"/>
        </w:rPr>
        <w:t>finding</w:t>
      </w:r>
      <w:r w:rsidRPr="00A442DD">
        <w:rPr>
          <w:color w:val="C85100"/>
          <w:sz w:val="24"/>
        </w:rPr>
        <w:t xml:space="preserve"> </w:t>
      </w:r>
      <w:r w:rsidRPr="00A442DD">
        <w:rPr>
          <w:strike/>
          <w:color w:val="C85100"/>
          <w:sz w:val="24"/>
        </w:rPr>
        <w:t xml:space="preserve">that the student </w:t>
      </w:r>
      <w:proofErr w:type="spellStart"/>
      <w:r w:rsidRPr="00A442DD">
        <w:rPr>
          <w:strike/>
          <w:color w:val="C85100"/>
          <w:sz w:val="24"/>
        </w:rPr>
        <w:t>is</w:t>
      </w:r>
      <w:r w:rsidRPr="00A442DD">
        <w:rPr>
          <w:color w:val="C85100"/>
          <w:sz w:val="24"/>
        </w:rPr>
        <w:t>of</w:t>
      </w:r>
      <w:proofErr w:type="spellEnd"/>
      <w:r w:rsidRPr="00A442DD">
        <w:rPr>
          <w:color w:val="C85100"/>
          <w:sz w:val="24"/>
        </w:rPr>
        <w:t xml:space="preserve"> </w:t>
      </w:r>
      <w:proofErr w:type="spellStart"/>
      <w:r w:rsidRPr="00A442DD">
        <w:rPr>
          <w:sz w:val="24"/>
        </w:rPr>
        <w:t>responsib</w:t>
      </w:r>
      <w:r w:rsidRPr="00A442DD">
        <w:rPr>
          <w:strike/>
          <w:color w:val="C85100"/>
          <w:sz w:val="24"/>
        </w:rPr>
        <w:t>le</w:t>
      </w:r>
      <w:r w:rsidRPr="00A442DD">
        <w:rPr>
          <w:color w:val="C85100"/>
          <w:sz w:val="24"/>
        </w:rPr>
        <w:t>ility</w:t>
      </w:r>
      <w:proofErr w:type="spellEnd"/>
      <w:r w:rsidRPr="00A442DD">
        <w:rPr>
          <w:color w:val="C85100"/>
          <w:sz w:val="24"/>
        </w:rPr>
        <w:t xml:space="preserve"> and</w:t>
      </w:r>
      <w:r w:rsidRPr="00A442DD">
        <w:rPr>
          <w:strike/>
          <w:color w:val="C85100"/>
          <w:sz w:val="24"/>
        </w:rPr>
        <w:t xml:space="preserve"> for the reported violations of the Student Conduct Code that they were required to answer as well as</w:t>
      </w:r>
      <w:r w:rsidRPr="00A442DD">
        <w:rPr>
          <w:color w:val="C85100"/>
          <w:sz w:val="24"/>
        </w:rPr>
        <w:t xml:space="preserve"> </w:t>
      </w:r>
      <w:r w:rsidRPr="00A442DD">
        <w:rPr>
          <w:sz w:val="24"/>
        </w:rPr>
        <w:t>the sanction that the student has been provided.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Student and International Affairs will assign</w:t>
      </w:r>
      <w:r w:rsidRPr="00A442DD">
        <w:rPr>
          <w:color w:val="C85100"/>
          <w:sz w:val="24"/>
        </w:rPr>
        <w:t xml:space="preserve"> </w:t>
      </w:r>
      <w:r w:rsidRPr="00A442DD">
        <w:rPr>
          <w:strike/>
          <w:color w:val="C85100"/>
          <w:sz w:val="24"/>
        </w:rPr>
        <w:t>someone</w:t>
      </w:r>
      <w:r w:rsidRPr="00A442DD">
        <w:rPr>
          <w:color w:val="C85100"/>
          <w:sz w:val="24"/>
        </w:rPr>
        <w:t xml:space="preserve"> a person or a panel consisting of members who have not heard the original case </w:t>
      </w:r>
      <w:r w:rsidRPr="00A442DD">
        <w:rPr>
          <w:sz w:val="24"/>
        </w:rPr>
        <w:t>to hear the appeal</w:t>
      </w:r>
      <w:r w:rsidRPr="00A442DD">
        <w:rPr>
          <w:color w:val="C85100"/>
          <w:sz w:val="24"/>
        </w:rPr>
        <w:t>.</w:t>
      </w:r>
      <w:r w:rsidRPr="00A442DD">
        <w:rPr>
          <w:strike/>
          <w:color w:val="C85100"/>
          <w:sz w:val="24"/>
        </w:rPr>
        <w:t xml:space="preserve"> other than the person who initially heard the</w:t>
      </w:r>
      <w:r w:rsidRPr="00A442DD">
        <w:rPr>
          <w:strike/>
          <w:color w:val="C85100"/>
          <w:spacing w:val="-17"/>
          <w:sz w:val="24"/>
        </w:rPr>
        <w:t xml:space="preserve"> </w:t>
      </w:r>
      <w:r w:rsidRPr="00A442DD">
        <w:rPr>
          <w:strike/>
          <w:color w:val="C85100"/>
          <w:sz w:val="24"/>
        </w:rPr>
        <w:t>case.</w:t>
      </w:r>
    </w:p>
    <w:p w:rsidR="006A60E3" w:rsidRPr="00A442DD" w:rsidRDefault="006A60E3">
      <w:pPr>
        <w:pStyle w:val="BodyText"/>
        <w:spacing w:before="2"/>
        <w:rPr>
          <w:sz w:val="16"/>
        </w:rPr>
      </w:pPr>
    </w:p>
    <w:p w:rsidR="006A60E3" w:rsidRPr="00A442DD" w:rsidRDefault="00A442DD">
      <w:pPr>
        <w:pStyle w:val="ListParagraph"/>
        <w:numPr>
          <w:ilvl w:val="0"/>
          <w:numId w:val="35"/>
        </w:numPr>
        <w:tabs>
          <w:tab w:val="left" w:pos="1540"/>
        </w:tabs>
        <w:ind w:right="336"/>
        <w:jc w:val="both"/>
        <w:rPr>
          <w:sz w:val="24"/>
        </w:rPr>
      </w:pPr>
      <w:r w:rsidRPr="00A442DD">
        <w:rPr>
          <w:sz w:val="24"/>
        </w:rPr>
        <w:t xml:space="preserve">Class days. The term “class days” is defined as days when either classes or final exams are officially scheduled by the University, </w:t>
      </w:r>
      <w:proofErr w:type="gramStart"/>
      <w:r w:rsidRPr="00A442DD">
        <w:rPr>
          <w:sz w:val="24"/>
        </w:rPr>
        <w:t>with the exception of</w:t>
      </w:r>
      <w:proofErr w:type="gramEnd"/>
      <w:r w:rsidRPr="00A442DD">
        <w:rPr>
          <w:sz w:val="24"/>
        </w:rPr>
        <w:t xml:space="preserve"> Saturdays and</w:t>
      </w:r>
      <w:r w:rsidRPr="00A442DD">
        <w:rPr>
          <w:spacing w:val="-20"/>
          <w:sz w:val="24"/>
        </w:rPr>
        <w:t xml:space="preserve"> </w:t>
      </w:r>
      <w:r w:rsidRPr="00A442DD">
        <w:rPr>
          <w:sz w:val="24"/>
        </w:rPr>
        <w:t>Sundays.</w:t>
      </w:r>
    </w:p>
    <w:p w:rsidR="006A60E3" w:rsidRPr="00A442DD" w:rsidRDefault="006A60E3">
      <w:pPr>
        <w:pStyle w:val="BodyText"/>
      </w:pPr>
    </w:p>
    <w:p w:rsidR="006A60E3" w:rsidRPr="00A442DD" w:rsidRDefault="00A442DD">
      <w:pPr>
        <w:pStyle w:val="ListParagraph"/>
        <w:numPr>
          <w:ilvl w:val="0"/>
          <w:numId w:val="35"/>
        </w:numPr>
        <w:tabs>
          <w:tab w:val="left" w:pos="1596"/>
        </w:tabs>
        <w:spacing w:before="0"/>
        <w:ind w:right="335"/>
        <w:jc w:val="both"/>
        <w:rPr>
          <w:sz w:val="24"/>
        </w:rPr>
      </w:pPr>
      <w:r w:rsidRPr="00A442DD">
        <w:tab/>
      </w:r>
      <w:r w:rsidRPr="00A442DD">
        <w:rPr>
          <w:sz w:val="24"/>
        </w:rPr>
        <w:t>Disciplinary Hold. A “disciplinary hold” is one placed on a student’s University record by the Vice President for Student and International Affairs, or designee, that prohibits the student from conducting business with the University (i.e., registering for classes, obtaining transcripts,</w:t>
      </w:r>
      <w:r w:rsidRPr="00A442DD">
        <w:rPr>
          <w:spacing w:val="-4"/>
          <w:sz w:val="24"/>
        </w:rPr>
        <w:t xml:space="preserve"> </w:t>
      </w:r>
      <w:r w:rsidRPr="00A442DD">
        <w:rPr>
          <w:sz w:val="24"/>
        </w:rPr>
        <w:t>etc.).</w:t>
      </w:r>
    </w:p>
    <w:p w:rsidR="006A60E3" w:rsidRPr="00A442DD" w:rsidRDefault="006A60E3">
      <w:pPr>
        <w:pStyle w:val="BodyText"/>
        <w:rPr>
          <w:sz w:val="20"/>
        </w:rPr>
      </w:pPr>
    </w:p>
    <w:p w:rsidR="006A60E3" w:rsidRPr="00A442DD" w:rsidRDefault="006A60E3">
      <w:pPr>
        <w:pStyle w:val="BodyText"/>
        <w:spacing w:before="7"/>
        <w:rPr>
          <w:sz w:val="20"/>
        </w:rPr>
      </w:pPr>
    </w:p>
    <w:p w:rsidR="006A60E3" w:rsidRPr="00A442DD" w:rsidRDefault="00A442DD" w:rsidP="00E37277">
      <w:pPr>
        <w:pStyle w:val="Heading2"/>
      </w:pPr>
      <w:r w:rsidRPr="00A442DD">
        <w:t>Violations</w:t>
      </w:r>
    </w:p>
    <w:p w:rsidR="006A60E3" w:rsidRPr="00A442DD" w:rsidRDefault="006A60E3">
      <w:pPr>
        <w:pStyle w:val="BodyText"/>
        <w:spacing w:before="7"/>
        <w:rPr>
          <w:b/>
          <w:sz w:val="23"/>
        </w:rPr>
      </w:pPr>
    </w:p>
    <w:p w:rsidR="006A60E3" w:rsidRPr="00A442DD" w:rsidRDefault="00A442DD">
      <w:pPr>
        <w:pStyle w:val="BodyText"/>
        <w:ind w:left="820" w:right="335"/>
        <w:jc w:val="both"/>
      </w:pPr>
      <w:r w:rsidRPr="00A442DD">
        <w:t xml:space="preserve">Listed below are categories of violations of the </w:t>
      </w:r>
      <w:r w:rsidRPr="00A442DD">
        <w:rPr>
          <w:strike/>
          <w:color w:val="C85100"/>
        </w:rPr>
        <w:t xml:space="preserve">Student Conduct </w:t>
      </w:r>
      <w:proofErr w:type="spellStart"/>
      <w:r w:rsidRPr="00A442DD">
        <w:rPr>
          <w:strike/>
          <w:color w:val="C85100"/>
        </w:rPr>
        <w:t>Code</w:t>
      </w:r>
      <w:r w:rsidRPr="00A442DD">
        <w:rPr>
          <w:color w:val="C85100"/>
        </w:rPr>
        <w:t>Student</w:t>
      </w:r>
      <w:proofErr w:type="spellEnd"/>
      <w:r w:rsidRPr="00A442DD">
        <w:rPr>
          <w:color w:val="C85100"/>
        </w:rPr>
        <w:t xml:space="preserve"> Code of Conduct </w:t>
      </w:r>
      <w:r w:rsidRPr="00A442DD">
        <w:t xml:space="preserve">Within each category, behaviors or actions are described that constitute violations of the Code.  In addition to direct violations of the Code, students who aid, abet, incite, or attempt to commit prohibited behaviors or actions described below will be considered to have violated the </w:t>
      </w:r>
      <w:r w:rsidRPr="00A442DD">
        <w:rPr>
          <w:strike/>
          <w:color w:val="C85100"/>
        </w:rPr>
        <w:t>Student</w:t>
      </w:r>
      <w:r w:rsidRPr="00A442DD">
        <w:rPr>
          <w:color w:val="C85100"/>
        </w:rPr>
        <w:t xml:space="preserve"> </w:t>
      </w:r>
      <w:r w:rsidRPr="00A442DD">
        <w:rPr>
          <w:strike/>
          <w:color w:val="C85100"/>
        </w:rPr>
        <w:t xml:space="preserve">Conduct </w:t>
      </w:r>
      <w:proofErr w:type="spellStart"/>
      <w:r w:rsidRPr="00A442DD">
        <w:rPr>
          <w:strike/>
          <w:color w:val="C85100"/>
        </w:rPr>
        <w:t>Code</w:t>
      </w:r>
      <w:r w:rsidRPr="00A442DD">
        <w:rPr>
          <w:color w:val="C85100"/>
        </w:rPr>
        <w:t>Student</w:t>
      </w:r>
      <w:proofErr w:type="spellEnd"/>
      <w:r w:rsidRPr="00A442DD">
        <w:rPr>
          <w:color w:val="C85100"/>
        </w:rPr>
        <w:t xml:space="preserve"> Code of</w:t>
      </w:r>
      <w:r w:rsidRPr="00A442DD">
        <w:rPr>
          <w:color w:val="C85100"/>
          <w:spacing w:val="-3"/>
        </w:rPr>
        <w:t xml:space="preserve"> </w:t>
      </w:r>
      <w:r w:rsidRPr="00A442DD">
        <w:rPr>
          <w:color w:val="C85100"/>
        </w:rPr>
        <w:t>Conduct</w:t>
      </w:r>
      <w:r w:rsidRPr="00A442DD">
        <w:t>:</w:t>
      </w:r>
    </w:p>
    <w:p w:rsidR="006A60E3" w:rsidRPr="00A442DD" w:rsidRDefault="006A60E3">
      <w:pPr>
        <w:pStyle w:val="BodyText"/>
        <w:spacing w:before="8"/>
      </w:pPr>
    </w:p>
    <w:tbl>
      <w:tblPr>
        <w:tblStyle w:val="TableGrid"/>
        <w:tblW w:w="0" w:type="auto"/>
        <w:jc w:val="center"/>
        <w:tblLayout w:type="fixed"/>
        <w:tblLook w:val="01E0" w:firstRow="1" w:lastRow="1" w:firstColumn="1" w:lastColumn="1" w:noHBand="0" w:noVBand="0"/>
      </w:tblPr>
      <w:tblGrid>
        <w:gridCol w:w="4738"/>
        <w:gridCol w:w="4779"/>
      </w:tblGrid>
      <w:tr w:rsidR="006A60E3" w:rsidRPr="00A442DD" w:rsidTr="005168EC">
        <w:trPr>
          <w:trHeight w:val="316"/>
          <w:jc w:val="center"/>
        </w:trPr>
        <w:tc>
          <w:tcPr>
            <w:tcW w:w="4738" w:type="dxa"/>
          </w:tcPr>
          <w:p w:rsidR="006A60E3" w:rsidRPr="00A442DD" w:rsidRDefault="00A442DD">
            <w:pPr>
              <w:pStyle w:val="TableParagraph"/>
              <w:rPr>
                <w:sz w:val="24"/>
              </w:rPr>
            </w:pPr>
            <w:r w:rsidRPr="00A442DD">
              <w:rPr>
                <w:sz w:val="24"/>
              </w:rPr>
              <w:t>1. Sexual Misconduct</w:t>
            </w:r>
          </w:p>
        </w:tc>
        <w:tc>
          <w:tcPr>
            <w:tcW w:w="4779" w:type="dxa"/>
          </w:tcPr>
          <w:p w:rsidR="006A60E3" w:rsidRPr="00A442DD" w:rsidRDefault="00A442DD">
            <w:pPr>
              <w:pStyle w:val="TableParagraph"/>
              <w:rPr>
                <w:sz w:val="24"/>
              </w:rPr>
            </w:pPr>
            <w:r w:rsidRPr="00A442DD">
              <w:rPr>
                <w:sz w:val="24"/>
              </w:rPr>
              <w:t>12. Misuse of Computers and Technology</w:t>
            </w:r>
          </w:p>
        </w:tc>
      </w:tr>
      <w:tr w:rsidR="006A60E3" w:rsidRPr="00A442DD" w:rsidTr="005168EC">
        <w:trPr>
          <w:trHeight w:val="551"/>
          <w:jc w:val="center"/>
        </w:trPr>
        <w:tc>
          <w:tcPr>
            <w:tcW w:w="4738" w:type="dxa"/>
          </w:tcPr>
          <w:p w:rsidR="006A60E3" w:rsidRPr="00A442DD" w:rsidRDefault="00A442DD">
            <w:pPr>
              <w:pStyle w:val="TableParagraph"/>
              <w:rPr>
                <w:sz w:val="24"/>
              </w:rPr>
            </w:pPr>
            <w:r w:rsidRPr="00A442DD">
              <w:rPr>
                <w:sz w:val="24"/>
              </w:rPr>
              <w:t>2. Endangerment</w:t>
            </w:r>
          </w:p>
        </w:tc>
        <w:tc>
          <w:tcPr>
            <w:tcW w:w="4779" w:type="dxa"/>
          </w:tcPr>
          <w:p w:rsidR="006A60E3" w:rsidRPr="00A442DD" w:rsidRDefault="00A442DD">
            <w:pPr>
              <w:pStyle w:val="TableParagraph"/>
              <w:rPr>
                <w:sz w:val="24"/>
              </w:rPr>
            </w:pPr>
            <w:r w:rsidRPr="00A442DD">
              <w:rPr>
                <w:sz w:val="24"/>
              </w:rPr>
              <w:t>13. Misuse of Vehicles and Transportation</w:t>
            </w:r>
          </w:p>
          <w:p w:rsidR="006A60E3" w:rsidRPr="00A442DD" w:rsidRDefault="00A442DD">
            <w:pPr>
              <w:pStyle w:val="TableParagraph"/>
              <w:spacing w:line="264" w:lineRule="exact"/>
              <w:rPr>
                <w:sz w:val="24"/>
              </w:rPr>
            </w:pPr>
            <w:r w:rsidRPr="00A442DD">
              <w:rPr>
                <w:sz w:val="24"/>
              </w:rPr>
              <w:t>Devices</w:t>
            </w:r>
          </w:p>
        </w:tc>
      </w:tr>
      <w:tr w:rsidR="006A60E3" w:rsidRPr="00A442DD" w:rsidTr="005168EC">
        <w:trPr>
          <w:trHeight w:val="316"/>
          <w:jc w:val="center"/>
        </w:trPr>
        <w:tc>
          <w:tcPr>
            <w:tcW w:w="4738" w:type="dxa"/>
          </w:tcPr>
          <w:p w:rsidR="006A60E3" w:rsidRPr="00A442DD" w:rsidRDefault="00A442DD">
            <w:pPr>
              <w:pStyle w:val="TableParagraph"/>
              <w:rPr>
                <w:sz w:val="24"/>
              </w:rPr>
            </w:pPr>
            <w:r w:rsidRPr="00A442DD">
              <w:rPr>
                <w:sz w:val="24"/>
              </w:rPr>
              <w:t>3. Harassment</w:t>
            </w:r>
          </w:p>
        </w:tc>
        <w:tc>
          <w:tcPr>
            <w:tcW w:w="4779" w:type="dxa"/>
          </w:tcPr>
          <w:p w:rsidR="006A60E3" w:rsidRPr="00A442DD" w:rsidRDefault="00A442DD">
            <w:pPr>
              <w:pStyle w:val="TableParagraph"/>
              <w:rPr>
                <w:sz w:val="24"/>
              </w:rPr>
            </w:pPr>
            <w:r w:rsidRPr="00A442DD">
              <w:rPr>
                <w:sz w:val="24"/>
              </w:rPr>
              <w:t>14. Disruptive Behavior</w:t>
            </w:r>
          </w:p>
        </w:tc>
      </w:tr>
      <w:tr w:rsidR="006A60E3" w:rsidRPr="00A442DD" w:rsidTr="005168EC">
        <w:trPr>
          <w:trHeight w:val="551"/>
          <w:jc w:val="center"/>
        </w:trPr>
        <w:tc>
          <w:tcPr>
            <w:tcW w:w="4738" w:type="dxa"/>
          </w:tcPr>
          <w:p w:rsidR="006A60E3" w:rsidRPr="00A442DD" w:rsidRDefault="00A442DD">
            <w:pPr>
              <w:pStyle w:val="TableParagraph"/>
              <w:spacing w:line="269" w:lineRule="exact"/>
              <w:rPr>
                <w:sz w:val="24"/>
              </w:rPr>
            </w:pPr>
            <w:r w:rsidRPr="00A442DD">
              <w:rPr>
                <w:sz w:val="24"/>
              </w:rPr>
              <w:t>4. Possession of Weapons and Destructive</w:t>
            </w:r>
          </w:p>
          <w:p w:rsidR="006A60E3" w:rsidRPr="00A442DD" w:rsidRDefault="00A442DD">
            <w:pPr>
              <w:pStyle w:val="TableParagraph"/>
              <w:spacing w:line="263" w:lineRule="exact"/>
              <w:rPr>
                <w:sz w:val="24"/>
              </w:rPr>
            </w:pPr>
            <w:r w:rsidRPr="00A442DD">
              <w:rPr>
                <w:sz w:val="24"/>
              </w:rPr>
              <w:t>Devices</w:t>
            </w:r>
          </w:p>
        </w:tc>
        <w:tc>
          <w:tcPr>
            <w:tcW w:w="4779" w:type="dxa"/>
          </w:tcPr>
          <w:p w:rsidR="006A60E3" w:rsidRPr="00A442DD" w:rsidRDefault="00A442DD">
            <w:pPr>
              <w:pStyle w:val="TableParagraph"/>
              <w:spacing w:line="270" w:lineRule="exact"/>
              <w:rPr>
                <w:sz w:val="24"/>
              </w:rPr>
            </w:pPr>
            <w:r w:rsidRPr="00A442DD">
              <w:rPr>
                <w:sz w:val="24"/>
              </w:rPr>
              <w:t>15. Identification/Falsification</w:t>
            </w:r>
          </w:p>
        </w:tc>
      </w:tr>
      <w:tr w:rsidR="006A60E3" w:rsidRPr="00A442DD" w:rsidTr="005168EC">
        <w:trPr>
          <w:trHeight w:val="318"/>
          <w:jc w:val="center"/>
        </w:trPr>
        <w:tc>
          <w:tcPr>
            <w:tcW w:w="4738" w:type="dxa"/>
          </w:tcPr>
          <w:p w:rsidR="006A60E3" w:rsidRPr="00A442DD" w:rsidRDefault="00A442DD">
            <w:pPr>
              <w:pStyle w:val="TableParagraph"/>
              <w:spacing w:line="270" w:lineRule="exact"/>
              <w:rPr>
                <w:sz w:val="24"/>
              </w:rPr>
            </w:pPr>
            <w:r w:rsidRPr="00A442DD">
              <w:rPr>
                <w:sz w:val="24"/>
              </w:rPr>
              <w:t>5. Hazing</w:t>
            </w:r>
          </w:p>
        </w:tc>
        <w:tc>
          <w:tcPr>
            <w:tcW w:w="4779" w:type="dxa"/>
          </w:tcPr>
          <w:p w:rsidR="006A60E3" w:rsidRPr="00A442DD" w:rsidRDefault="00A442DD">
            <w:pPr>
              <w:pStyle w:val="TableParagraph"/>
              <w:spacing w:line="270" w:lineRule="exact"/>
              <w:rPr>
                <w:sz w:val="24"/>
              </w:rPr>
            </w:pPr>
            <w:r w:rsidRPr="00A442DD">
              <w:rPr>
                <w:sz w:val="24"/>
              </w:rPr>
              <w:t>16. Vandalism or Theft</w:t>
            </w:r>
          </w:p>
        </w:tc>
      </w:tr>
      <w:tr w:rsidR="006A60E3" w:rsidRPr="00A442DD" w:rsidTr="005168EC">
        <w:trPr>
          <w:trHeight w:val="316"/>
          <w:jc w:val="center"/>
        </w:trPr>
        <w:tc>
          <w:tcPr>
            <w:tcW w:w="4738" w:type="dxa"/>
          </w:tcPr>
          <w:p w:rsidR="006A60E3" w:rsidRPr="00A442DD" w:rsidRDefault="00A442DD">
            <w:pPr>
              <w:pStyle w:val="TableParagraph"/>
              <w:rPr>
                <w:sz w:val="24"/>
              </w:rPr>
            </w:pPr>
            <w:r w:rsidRPr="00A442DD">
              <w:rPr>
                <w:sz w:val="24"/>
              </w:rPr>
              <w:t>6. Arson</w:t>
            </w:r>
          </w:p>
        </w:tc>
        <w:tc>
          <w:tcPr>
            <w:tcW w:w="4779" w:type="dxa"/>
          </w:tcPr>
          <w:p w:rsidR="006A60E3" w:rsidRPr="00A442DD" w:rsidRDefault="00A442DD">
            <w:pPr>
              <w:pStyle w:val="TableParagraph"/>
              <w:rPr>
                <w:sz w:val="24"/>
              </w:rPr>
            </w:pPr>
            <w:r w:rsidRPr="00A442DD">
              <w:rPr>
                <w:sz w:val="24"/>
              </w:rPr>
              <w:t>17. Participation</w:t>
            </w:r>
          </w:p>
        </w:tc>
      </w:tr>
      <w:tr w:rsidR="006A60E3" w:rsidRPr="00A442DD" w:rsidTr="005168EC">
        <w:trPr>
          <w:trHeight w:val="551"/>
          <w:jc w:val="center"/>
        </w:trPr>
        <w:tc>
          <w:tcPr>
            <w:tcW w:w="4738" w:type="dxa"/>
          </w:tcPr>
          <w:p w:rsidR="006A60E3" w:rsidRPr="00A442DD" w:rsidRDefault="00A442DD">
            <w:pPr>
              <w:pStyle w:val="TableParagraph"/>
              <w:rPr>
                <w:sz w:val="24"/>
              </w:rPr>
            </w:pPr>
            <w:r w:rsidRPr="00A442DD">
              <w:rPr>
                <w:sz w:val="24"/>
              </w:rPr>
              <w:t>7. Misuse of Fire Safety Devices or Failure to</w:t>
            </w:r>
          </w:p>
          <w:p w:rsidR="006A60E3" w:rsidRPr="00A442DD" w:rsidRDefault="00A442DD">
            <w:pPr>
              <w:pStyle w:val="TableParagraph"/>
              <w:spacing w:line="264" w:lineRule="exact"/>
              <w:rPr>
                <w:sz w:val="24"/>
              </w:rPr>
            </w:pPr>
            <w:r w:rsidRPr="00A442DD">
              <w:rPr>
                <w:sz w:val="24"/>
              </w:rPr>
              <w:t>follow Fire Safety Directives</w:t>
            </w:r>
          </w:p>
        </w:tc>
        <w:tc>
          <w:tcPr>
            <w:tcW w:w="4779" w:type="dxa"/>
          </w:tcPr>
          <w:p w:rsidR="006A60E3" w:rsidRPr="00A442DD" w:rsidRDefault="00A442DD">
            <w:pPr>
              <w:pStyle w:val="TableParagraph"/>
              <w:rPr>
                <w:sz w:val="24"/>
              </w:rPr>
            </w:pPr>
            <w:r w:rsidRPr="00A442DD">
              <w:rPr>
                <w:sz w:val="24"/>
              </w:rPr>
              <w:t>18. Disregard for the Conduct System</w:t>
            </w:r>
          </w:p>
        </w:tc>
      </w:tr>
      <w:tr w:rsidR="006A60E3" w:rsidRPr="00A442DD" w:rsidTr="005168EC">
        <w:trPr>
          <w:trHeight w:val="594"/>
          <w:jc w:val="center"/>
        </w:trPr>
        <w:tc>
          <w:tcPr>
            <w:tcW w:w="4738" w:type="dxa"/>
          </w:tcPr>
          <w:p w:rsidR="006A60E3" w:rsidRPr="00A442DD" w:rsidRDefault="00A442DD">
            <w:pPr>
              <w:pStyle w:val="TableParagraph"/>
              <w:spacing w:line="240" w:lineRule="auto"/>
              <w:ind w:right="314"/>
              <w:rPr>
                <w:sz w:val="24"/>
              </w:rPr>
            </w:pPr>
            <w:r w:rsidRPr="00A442DD">
              <w:rPr>
                <w:sz w:val="24"/>
              </w:rPr>
              <w:t>8. Possession of Illegal Drugs and/or Misuse of Medication</w:t>
            </w:r>
          </w:p>
        </w:tc>
        <w:tc>
          <w:tcPr>
            <w:tcW w:w="4779" w:type="dxa"/>
          </w:tcPr>
          <w:p w:rsidR="006A60E3" w:rsidRPr="00A442DD" w:rsidRDefault="00A442DD">
            <w:pPr>
              <w:pStyle w:val="TableParagraph"/>
              <w:spacing w:line="240" w:lineRule="auto"/>
              <w:ind w:right="356"/>
              <w:rPr>
                <w:sz w:val="24"/>
              </w:rPr>
            </w:pPr>
            <w:r w:rsidRPr="00A442DD">
              <w:rPr>
                <w:sz w:val="24"/>
              </w:rPr>
              <w:t>19. Unauthorized Entry or Use of University Facilities</w:t>
            </w:r>
          </w:p>
        </w:tc>
      </w:tr>
      <w:tr w:rsidR="006A60E3" w:rsidRPr="00A442DD" w:rsidTr="005168EC">
        <w:trPr>
          <w:trHeight w:val="316"/>
          <w:jc w:val="center"/>
        </w:trPr>
        <w:tc>
          <w:tcPr>
            <w:tcW w:w="4738" w:type="dxa"/>
          </w:tcPr>
          <w:p w:rsidR="006A60E3" w:rsidRPr="00A442DD" w:rsidRDefault="00A442DD">
            <w:pPr>
              <w:pStyle w:val="TableParagraph"/>
              <w:rPr>
                <w:sz w:val="24"/>
              </w:rPr>
            </w:pPr>
            <w:r w:rsidRPr="00A442DD">
              <w:rPr>
                <w:sz w:val="24"/>
              </w:rPr>
              <w:t>9. Prohibited Use of Alcohol</w:t>
            </w:r>
          </w:p>
        </w:tc>
        <w:tc>
          <w:tcPr>
            <w:tcW w:w="4779" w:type="dxa"/>
          </w:tcPr>
          <w:p w:rsidR="006A60E3" w:rsidRPr="00A442DD" w:rsidRDefault="00A442DD">
            <w:pPr>
              <w:pStyle w:val="TableParagraph"/>
              <w:rPr>
                <w:sz w:val="24"/>
              </w:rPr>
            </w:pPr>
            <w:r w:rsidRPr="00A442DD">
              <w:rPr>
                <w:sz w:val="24"/>
              </w:rPr>
              <w:t>20. Conspiracy</w:t>
            </w:r>
          </w:p>
        </w:tc>
      </w:tr>
      <w:tr w:rsidR="006A60E3" w:rsidRPr="00A442DD" w:rsidTr="005168EC">
        <w:trPr>
          <w:trHeight w:val="318"/>
          <w:jc w:val="center"/>
        </w:trPr>
        <w:tc>
          <w:tcPr>
            <w:tcW w:w="4738" w:type="dxa"/>
          </w:tcPr>
          <w:p w:rsidR="006A60E3" w:rsidRPr="00A442DD" w:rsidRDefault="00A442DD">
            <w:pPr>
              <w:pStyle w:val="TableParagraph"/>
              <w:spacing w:line="270" w:lineRule="exact"/>
              <w:rPr>
                <w:sz w:val="24"/>
              </w:rPr>
            </w:pPr>
            <w:r w:rsidRPr="00A442DD">
              <w:rPr>
                <w:sz w:val="24"/>
              </w:rPr>
              <w:t>10. Prohibited Use of Tobacco</w:t>
            </w:r>
          </w:p>
        </w:tc>
        <w:tc>
          <w:tcPr>
            <w:tcW w:w="4779" w:type="dxa"/>
          </w:tcPr>
          <w:p w:rsidR="006A60E3" w:rsidRPr="00A442DD" w:rsidRDefault="00A442DD">
            <w:pPr>
              <w:pStyle w:val="TableParagraph"/>
              <w:spacing w:line="270" w:lineRule="exact"/>
              <w:rPr>
                <w:sz w:val="24"/>
              </w:rPr>
            </w:pPr>
            <w:r w:rsidRPr="00A442DD">
              <w:rPr>
                <w:sz w:val="24"/>
              </w:rPr>
              <w:t>21. Violation of University Regulations</w:t>
            </w:r>
          </w:p>
        </w:tc>
      </w:tr>
      <w:tr w:rsidR="006A60E3" w:rsidRPr="00A442DD" w:rsidTr="005168EC">
        <w:trPr>
          <w:trHeight w:val="316"/>
          <w:jc w:val="center"/>
        </w:trPr>
        <w:tc>
          <w:tcPr>
            <w:tcW w:w="4738" w:type="dxa"/>
          </w:tcPr>
          <w:p w:rsidR="006A60E3" w:rsidRPr="00A442DD" w:rsidRDefault="00A442DD">
            <w:pPr>
              <w:pStyle w:val="TableParagraph"/>
              <w:rPr>
                <w:sz w:val="24"/>
              </w:rPr>
            </w:pPr>
            <w:r w:rsidRPr="00A442DD">
              <w:rPr>
                <w:sz w:val="24"/>
              </w:rPr>
              <w:t>11. Gambling</w:t>
            </w:r>
          </w:p>
        </w:tc>
        <w:tc>
          <w:tcPr>
            <w:tcW w:w="4779" w:type="dxa"/>
          </w:tcPr>
          <w:p w:rsidR="006A60E3" w:rsidRPr="00A442DD" w:rsidRDefault="00A442DD">
            <w:pPr>
              <w:pStyle w:val="TableParagraph"/>
              <w:rPr>
                <w:sz w:val="24"/>
              </w:rPr>
            </w:pPr>
            <w:r w:rsidRPr="00A442DD">
              <w:rPr>
                <w:sz w:val="24"/>
              </w:rPr>
              <w:t>22. Violation of Criminal Law</w:t>
            </w:r>
          </w:p>
        </w:tc>
      </w:tr>
    </w:tbl>
    <w:p w:rsidR="006A60E3" w:rsidRPr="00A442DD" w:rsidRDefault="006A60E3">
      <w:pPr>
        <w:rPr>
          <w:sz w:val="24"/>
        </w:rPr>
        <w:sectPr w:rsidR="006A60E3" w:rsidRPr="00A442DD">
          <w:pgSz w:w="12240" w:h="15840"/>
          <w:pgMar w:top="640" w:right="1100" w:bottom="980" w:left="620" w:header="0" w:footer="794" w:gutter="0"/>
          <w:cols w:space="720"/>
        </w:sectPr>
      </w:pPr>
    </w:p>
    <w:p w:rsidR="006A60E3" w:rsidRPr="00A442DD" w:rsidRDefault="006A60E3">
      <w:pPr>
        <w:pStyle w:val="BodyText"/>
        <w:spacing w:before="1"/>
        <w:rPr>
          <w:sz w:val="15"/>
        </w:rPr>
      </w:pPr>
    </w:p>
    <w:p w:rsidR="006A60E3" w:rsidRPr="00A442DD" w:rsidRDefault="00A442DD">
      <w:pPr>
        <w:pStyle w:val="ListParagraph"/>
        <w:numPr>
          <w:ilvl w:val="0"/>
          <w:numId w:val="34"/>
        </w:numPr>
        <w:tabs>
          <w:tab w:val="left" w:pos="1539"/>
          <w:tab w:val="left" w:pos="1540"/>
        </w:tabs>
        <w:rPr>
          <w:sz w:val="24"/>
        </w:rPr>
      </w:pPr>
      <w:r w:rsidRPr="00A442DD">
        <w:rPr>
          <w:sz w:val="24"/>
        </w:rPr>
        <w:t>Sexual</w:t>
      </w:r>
      <w:r w:rsidRPr="00A442DD">
        <w:rPr>
          <w:spacing w:val="-1"/>
          <w:sz w:val="24"/>
        </w:rPr>
        <w:t xml:space="preserve"> </w:t>
      </w:r>
      <w:r w:rsidRPr="00A442DD">
        <w:rPr>
          <w:sz w:val="24"/>
        </w:rPr>
        <w:t>Misconduct</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59"/>
          <w:tab w:val="left" w:pos="2260"/>
        </w:tabs>
        <w:ind w:right="793"/>
        <w:rPr>
          <w:sz w:val="24"/>
        </w:rPr>
      </w:pPr>
      <w:r w:rsidRPr="00A442DD">
        <w:rPr>
          <w:sz w:val="24"/>
        </w:rPr>
        <w:t>Unwelcome sexual conduct, which includes, but is not limited to, exposure</w:t>
      </w:r>
      <w:r w:rsidRPr="00A442DD">
        <w:rPr>
          <w:spacing w:val="-14"/>
          <w:sz w:val="24"/>
        </w:rPr>
        <w:t xml:space="preserve"> </w:t>
      </w:r>
      <w:r w:rsidRPr="00A442DD">
        <w:rPr>
          <w:sz w:val="24"/>
        </w:rPr>
        <w:t>of one’s sexual organs or other physical acts of a sexual nature that would reasonably be offensive to</w:t>
      </w:r>
      <w:r w:rsidRPr="00A442DD">
        <w:rPr>
          <w:spacing w:val="-7"/>
          <w:sz w:val="24"/>
        </w:rPr>
        <w:t xml:space="preserve"> </w:t>
      </w:r>
      <w:r w:rsidRPr="00A442DD">
        <w:rPr>
          <w:sz w:val="24"/>
        </w:rPr>
        <w:t>others.</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59"/>
          <w:tab w:val="left" w:pos="2260"/>
        </w:tabs>
        <w:ind w:right="398"/>
        <w:rPr>
          <w:sz w:val="24"/>
        </w:rPr>
      </w:pPr>
      <w:r w:rsidRPr="00A442DD">
        <w:rPr>
          <w:sz w:val="24"/>
        </w:rPr>
        <w:t xml:space="preserve">Unwelcome conduct of a sexual nature that is severe, persistent or pervasive </w:t>
      </w:r>
      <w:proofErr w:type="gramStart"/>
      <w:r w:rsidRPr="00A442DD">
        <w:rPr>
          <w:sz w:val="24"/>
        </w:rPr>
        <w:t>so</w:t>
      </w:r>
      <w:r w:rsidRPr="00A442DD">
        <w:rPr>
          <w:spacing w:val="-19"/>
          <w:sz w:val="24"/>
        </w:rPr>
        <w:t xml:space="preserve"> </w:t>
      </w:r>
      <w:r w:rsidRPr="00A442DD">
        <w:rPr>
          <w:sz w:val="24"/>
        </w:rPr>
        <w:t>as to</w:t>
      </w:r>
      <w:proofErr w:type="gramEnd"/>
      <w:r w:rsidRPr="00A442DD">
        <w:rPr>
          <w:sz w:val="24"/>
        </w:rPr>
        <w:t xml:space="preserve"> limit or deny a student’s ability to participate in or benefit from an academic program, event or activity or to otherwise participate in campus</w:t>
      </w:r>
      <w:r w:rsidRPr="00A442DD">
        <w:rPr>
          <w:spacing w:val="-11"/>
          <w:sz w:val="24"/>
        </w:rPr>
        <w:t xml:space="preserve"> </w:t>
      </w:r>
      <w:r w:rsidRPr="00A442DD">
        <w:rPr>
          <w:sz w:val="24"/>
        </w:rPr>
        <w:t>life.</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59"/>
          <w:tab w:val="left" w:pos="2260"/>
        </w:tabs>
        <w:ind w:right="523"/>
        <w:rPr>
          <w:sz w:val="24"/>
        </w:rPr>
      </w:pPr>
      <w:r w:rsidRPr="00A442DD">
        <w:rPr>
          <w:sz w:val="24"/>
        </w:rPr>
        <w:t>Voyeurism: to trespass, spy, eavesdrop or otherwise</w:t>
      </w:r>
      <w:r w:rsidRPr="00A442DD">
        <w:rPr>
          <w:color w:val="C85100"/>
          <w:sz w:val="24"/>
        </w:rPr>
        <w:t xml:space="preserve"> </w:t>
      </w:r>
      <w:r w:rsidRPr="00A442DD">
        <w:rPr>
          <w:strike/>
          <w:color w:val="C85100"/>
          <w:sz w:val="24"/>
        </w:rPr>
        <w:t>invading</w:t>
      </w:r>
      <w:r w:rsidRPr="00A442DD">
        <w:rPr>
          <w:color w:val="C85100"/>
          <w:sz w:val="24"/>
        </w:rPr>
        <w:t xml:space="preserve"> invade </w:t>
      </w:r>
      <w:r w:rsidRPr="00A442DD">
        <w:rPr>
          <w:sz w:val="24"/>
        </w:rPr>
        <w:t>the privacy of another for the purpose of personal sexual</w:t>
      </w:r>
      <w:r w:rsidRPr="00A442DD">
        <w:rPr>
          <w:spacing w:val="-7"/>
          <w:sz w:val="24"/>
        </w:rPr>
        <w:t xml:space="preserve"> </w:t>
      </w:r>
      <w:r w:rsidRPr="00A442DD">
        <w:rPr>
          <w:sz w:val="24"/>
        </w:rPr>
        <w:t>arousal.</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59"/>
          <w:tab w:val="left" w:pos="2260"/>
        </w:tabs>
        <w:ind w:right="563"/>
        <w:rPr>
          <w:color w:val="C85100"/>
          <w:sz w:val="24"/>
        </w:rPr>
      </w:pPr>
      <w:r w:rsidRPr="00A442DD">
        <w:rPr>
          <w:color w:val="C85100"/>
          <w:sz w:val="24"/>
        </w:rPr>
        <w:t>Non-consensual sexual contact or intercourse: Sexual contact or intercourse</w:t>
      </w:r>
      <w:r w:rsidRPr="00A442DD">
        <w:rPr>
          <w:color w:val="C85100"/>
          <w:spacing w:val="-18"/>
          <w:sz w:val="24"/>
        </w:rPr>
        <w:t xml:space="preserve"> </w:t>
      </w:r>
      <w:r w:rsidRPr="00A442DD">
        <w:rPr>
          <w:color w:val="C85100"/>
          <w:sz w:val="24"/>
        </w:rPr>
        <w:t>that occurs without consent (as defined by the University’s Sexual Misconduct Regulation).</w:t>
      </w:r>
    </w:p>
    <w:p w:rsidR="006A60E3" w:rsidRPr="00A442DD" w:rsidRDefault="006A60E3">
      <w:pPr>
        <w:pStyle w:val="BodyText"/>
        <w:spacing w:before="3"/>
        <w:rPr>
          <w:sz w:val="16"/>
        </w:rPr>
      </w:pPr>
    </w:p>
    <w:p w:rsidR="006A60E3" w:rsidRPr="00A442DD" w:rsidRDefault="00A442DD">
      <w:pPr>
        <w:pStyle w:val="ListParagraph"/>
        <w:numPr>
          <w:ilvl w:val="1"/>
          <w:numId w:val="34"/>
        </w:numPr>
        <w:tabs>
          <w:tab w:val="left" w:pos="2259"/>
          <w:tab w:val="left" w:pos="2260"/>
        </w:tabs>
        <w:rPr>
          <w:color w:val="800080"/>
          <w:sz w:val="24"/>
        </w:rPr>
      </w:pPr>
      <w:r w:rsidRPr="00A442DD">
        <w:rPr>
          <w:color w:val="800080"/>
          <w:sz w:val="24"/>
        </w:rPr>
        <w:t>Any behavior in violation of the University’s Sexual Misconduct</w:t>
      </w:r>
      <w:r w:rsidRPr="00A442DD">
        <w:rPr>
          <w:color w:val="800080"/>
          <w:spacing w:val="-12"/>
          <w:sz w:val="24"/>
        </w:rPr>
        <w:t xml:space="preserve"> </w:t>
      </w:r>
      <w:r w:rsidRPr="00A442DD">
        <w:rPr>
          <w:color w:val="800080"/>
          <w:sz w:val="24"/>
        </w:rPr>
        <w:t>Regulation.</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Endangerment</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59"/>
          <w:tab w:val="left" w:pos="2260"/>
        </w:tabs>
        <w:rPr>
          <w:sz w:val="24"/>
        </w:rPr>
      </w:pPr>
      <w:r w:rsidRPr="00A442DD">
        <w:rPr>
          <w:sz w:val="24"/>
        </w:rPr>
        <w:t>Physical violence towards another person or</w:t>
      </w:r>
      <w:r w:rsidRPr="00A442DD">
        <w:rPr>
          <w:spacing w:val="-2"/>
          <w:sz w:val="24"/>
        </w:rPr>
        <w:t xml:space="preserve"> </w:t>
      </w:r>
      <w:r w:rsidRPr="00A442DD">
        <w:rPr>
          <w:sz w:val="24"/>
        </w:rPr>
        <w:t>group.</w:t>
      </w:r>
    </w:p>
    <w:p w:rsidR="006A60E3" w:rsidRPr="00A442DD" w:rsidRDefault="006A60E3">
      <w:pPr>
        <w:pStyle w:val="BodyText"/>
        <w:spacing w:before="11"/>
        <w:rPr>
          <w:sz w:val="23"/>
        </w:rPr>
      </w:pPr>
    </w:p>
    <w:p w:rsidR="006A60E3" w:rsidRPr="00A442DD" w:rsidRDefault="00A442DD">
      <w:pPr>
        <w:pStyle w:val="ListParagraph"/>
        <w:numPr>
          <w:ilvl w:val="1"/>
          <w:numId w:val="34"/>
        </w:numPr>
        <w:tabs>
          <w:tab w:val="left" w:pos="2259"/>
          <w:tab w:val="left" w:pos="2260"/>
        </w:tabs>
        <w:spacing w:before="0"/>
        <w:rPr>
          <w:sz w:val="24"/>
        </w:rPr>
      </w:pPr>
      <w:r w:rsidRPr="00A442DD">
        <w:rPr>
          <w:sz w:val="24"/>
        </w:rPr>
        <w:t>The threat of physical violence towards another person or</w:t>
      </w:r>
      <w:r w:rsidRPr="00A442DD">
        <w:rPr>
          <w:spacing w:val="-6"/>
          <w:sz w:val="24"/>
        </w:rPr>
        <w:t xml:space="preserve"> </w:t>
      </w:r>
      <w:r w:rsidRPr="00A442DD">
        <w:rPr>
          <w:sz w:val="24"/>
        </w:rPr>
        <w:t>group.</w:t>
      </w:r>
    </w:p>
    <w:p w:rsidR="006A60E3" w:rsidRPr="00A442DD" w:rsidRDefault="006A60E3">
      <w:pPr>
        <w:pStyle w:val="BodyText"/>
      </w:pPr>
    </w:p>
    <w:p w:rsidR="006A60E3" w:rsidRPr="00A442DD" w:rsidRDefault="00A442DD">
      <w:pPr>
        <w:pStyle w:val="ListParagraph"/>
        <w:numPr>
          <w:ilvl w:val="1"/>
          <w:numId w:val="34"/>
        </w:numPr>
        <w:tabs>
          <w:tab w:val="left" w:pos="2259"/>
          <w:tab w:val="left" w:pos="2260"/>
        </w:tabs>
        <w:spacing w:before="0"/>
        <w:ind w:left="2259" w:right="858"/>
        <w:rPr>
          <w:sz w:val="24"/>
        </w:rPr>
      </w:pPr>
      <w:r w:rsidRPr="00A442DD">
        <w:rPr>
          <w:sz w:val="24"/>
        </w:rPr>
        <w:t>Action(s) that endanger the health, safety, or well-being of another person or group.</w:t>
      </w:r>
    </w:p>
    <w:p w:rsidR="006A60E3" w:rsidRPr="00A442DD" w:rsidRDefault="006A60E3">
      <w:pPr>
        <w:pStyle w:val="BodyText"/>
      </w:pPr>
    </w:p>
    <w:p w:rsidR="006A60E3" w:rsidRPr="00A442DD" w:rsidRDefault="00A442DD">
      <w:pPr>
        <w:pStyle w:val="ListParagraph"/>
        <w:numPr>
          <w:ilvl w:val="1"/>
          <w:numId w:val="34"/>
        </w:numPr>
        <w:tabs>
          <w:tab w:val="left" w:pos="2259"/>
          <w:tab w:val="left" w:pos="2260"/>
        </w:tabs>
        <w:spacing w:before="0"/>
        <w:ind w:hanging="721"/>
        <w:rPr>
          <w:sz w:val="24"/>
        </w:rPr>
      </w:pPr>
      <w:r w:rsidRPr="00A442DD">
        <w:rPr>
          <w:sz w:val="24"/>
        </w:rPr>
        <w:t>Action(s) that endanger one’s own health or</w:t>
      </w:r>
      <w:r w:rsidRPr="00A442DD">
        <w:rPr>
          <w:spacing w:val="-4"/>
          <w:sz w:val="24"/>
        </w:rPr>
        <w:t xml:space="preserve"> </w:t>
      </w:r>
      <w:r w:rsidRPr="00A442DD">
        <w:rPr>
          <w:sz w:val="24"/>
        </w:rPr>
        <w:t>safety.</w:t>
      </w:r>
    </w:p>
    <w:p w:rsidR="006A60E3" w:rsidRPr="00A442DD" w:rsidRDefault="006A60E3">
      <w:pPr>
        <w:pStyle w:val="BodyText"/>
      </w:pPr>
    </w:p>
    <w:p w:rsidR="006A60E3" w:rsidRPr="00A442DD" w:rsidRDefault="00A442DD">
      <w:pPr>
        <w:pStyle w:val="ListParagraph"/>
        <w:numPr>
          <w:ilvl w:val="1"/>
          <w:numId w:val="34"/>
        </w:numPr>
        <w:tabs>
          <w:tab w:val="left" w:pos="2259"/>
          <w:tab w:val="left" w:pos="2260"/>
        </w:tabs>
        <w:spacing w:before="0"/>
        <w:ind w:left="2259" w:right="339"/>
        <w:rPr>
          <w:sz w:val="24"/>
        </w:rPr>
      </w:pPr>
      <w:r w:rsidRPr="00A442DD">
        <w:rPr>
          <w:sz w:val="24"/>
        </w:rPr>
        <w:t>Interference with the freedom of another person to move about in a lawful manner.</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Harassment</w:t>
      </w:r>
    </w:p>
    <w:p w:rsidR="006A60E3" w:rsidRPr="00A442DD" w:rsidRDefault="006A60E3">
      <w:pPr>
        <w:pStyle w:val="BodyText"/>
        <w:spacing w:before="2"/>
        <w:rPr>
          <w:sz w:val="16"/>
        </w:rPr>
      </w:pPr>
    </w:p>
    <w:p w:rsidR="006A60E3" w:rsidRPr="00A442DD" w:rsidRDefault="00A442DD">
      <w:pPr>
        <w:pStyle w:val="ListParagraph"/>
        <w:numPr>
          <w:ilvl w:val="1"/>
          <w:numId w:val="34"/>
        </w:numPr>
        <w:tabs>
          <w:tab w:val="left" w:pos="2260"/>
        </w:tabs>
        <w:ind w:right="338"/>
        <w:jc w:val="both"/>
        <w:rPr>
          <w:sz w:val="24"/>
        </w:rPr>
      </w:pPr>
      <w:r w:rsidRPr="00A442DD">
        <w:rPr>
          <w:sz w:val="24"/>
        </w:rPr>
        <w:t>Action(s) or statements that</w:t>
      </w:r>
      <w:r w:rsidRPr="00A442DD">
        <w:rPr>
          <w:color w:val="C85100"/>
          <w:sz w:val="24"/>
        </w:rPr>
        <w:t xml:space="preserve"> are severe, persistent or pervasive that </w:t>
      </w:r>
      <w:r w:rsidRPr="00A442DD">
        <w:rPr>
          <w:sz w:val="24"/>
        </w:rPr>
        <w:t>threaten harm or reasonably intimidate another person causing them fear for their</w:t>
      </w:r>
      <w:r w:rsidRPr="00A442DD">
        <w:rPr>
          <w:spacing w:val="-15"/>
          <w:sz w:val="24"/>
        </w:rPr>
        <w:t xml:space="preserve"> </w:t>
      </w:r>
      <w:r w:rsidRPr="00A442DD">
        <w:rPr>
          <w:sz w:val="24"/>
        </w:rPr>
        <w:t>safety.</w:t>
      </w:r>
    </w:p>
    <w:p w:rsidR="006A60E3" w:rsidRPr="00A442DD" w:rsidRDefault="006A60E3">
      <w:pPr>
        <w:pStyle w:val="BodyText"/>
      </w:pPr>
    </w:p>
    <w:p w:rsidR="006A60E3" w:rsidRPr="00A442DD" w:rsidRDefault="00A442DD">
      <w:pPr>
        <w:pStyle w:val="ListParagraph"/>
        <w:numPr>
          <w:ilvl w:val="1"/>
          <w:numId w:val="34"/>
        </w:numPr>
        <w:tabs>
          <w:tab w:val="left" w:pos="2260"/>
        </w:tabs>
        <w:spacing w:before="0"/>
        <w:ind w:right="341"/>
        <w:jc w:val="both"/>
        <w:rPr>
          <w:sz w:val="24"/>
        </w:rPr>
      </w:pPr>
      <w:r w:rsidRPr="00A442DD">
        <w:rPr>
          <w:sz w:val="24"/>
        </w:rPr>
        <w:t>Acts that</w:t>
      </w:r>
      <w:r w:rsidRPr="00A442DD">
        <w:rPr>
          <w:color w:val="C85100"/>
          <w:sz w:val="24"/>
        </w:rPr>
        <w:t xml:space="preserve"> are severe, persistent or pervasive that </w:t>
      </w:r>
      <w:r w:rsidRPr="00A442DD">
        <w:rPr>
          <w:sz w:val="24"/>
        </w:rPr>
        <w:t>invade the privacy of another person.</w:t>
      </w:r>
    </w:p>
    <w:p w:rsidR="006A60E3" w:rsidRPr="00A442DD" w:rsidRDefault="006A60E3">
      <w:pPr>
        <w:pStyle w:val="BodyText"/>
      </w:pPr>
    </w:p>
    <w:p w:rsidR="006A60E3" w:rsidRPr="00A442DD" w:rsidRDefault="00A442DD">
      <w:pPr>
        <w:pStyle w:val="ListParagraph"/>
        <w:numPr>
          <w:ilvl w:val="1"/>
          <w:numId w:val="34"/>
        </w:numPr>
        <w:tabs>
          <w:tab w:val="left" w:pos="2260"/>
        </w:tabs>
        <w:spacing w:before="1"/>
        <w:ind w:right="335"/>
        <w:jc w:val="both"/>
        <w:rPr>
          <w:sz w:val="24"/>
        </w:rPr>
      </w:pPr>
      <w:r w:rsidRPr="00A442DD">
        <w:rPr>
          <w:color w:val="C85100"/>
          <w:sz w:val="24"/>
        </w:rPr>
        <w:t xml:space="preserve">Stalking: </w:t>
      </w:r>
      <w:r w:rsidRPr="00A442DD">
        <w:rPr>
          <w:sz w:val="24"/>
        </w:rPr>
        <w:t>To follow or otherwise contact another person repeatedly</w:t>
      </w:r>
      <w:r w:rsidRPr="00A442DD">
        <w:rPr>
          <w:color w:val="C85100"/>
          <w:sz w:val="24"/>
        </w:rPr>
        <w:t xml:space="preserve"> </w:t>
      </w:r>
      <w:r w:rsidRPr="00A442DD">
        <w:rPr>
          <w:strike/>
          <w:color w:val="C85100"/>
          <w:sz w:val="24"/>
        </w:rPr>
        <w:t>(e.g. – Stalking)</w:t>
      </w:r>
      <w:r w:rsidRPr="00A442DD">
        <w:rPr>
          <w:color w:val="C85100"/>
          <w:sz w:val="24"/>
        </w:rPr>
        <w:t xml:space="preserve"> </w:t>
      </w:r>
      <w:r w:rsidRPr="00A442DD">
        <w:rPr>
          <w:sz w:val="24"/>
        </w:rPr>
        <w:t xml:space="preserve">or to take deliberate and repeated actions toward another </w:t>
      </w:r>
      <w:proofErr w:type="gramStart"/>
      <w:r w:rsidRPr="00A442DD">
        <w:rPr>
          <w:sz w:val="24"/>
        </w:rPr>
        <w:t>so as to</w:t>
      </w:r>
      <w:proofErr w:type="gramEnd"/>
      <w:r w:rsidRPr="00A442DD">
        <w:rPr>
          <w:sz w:val="24"/>
        </w:rPr>
        <w:t xml:space="preserve"> put a reasonable person in fear for their life or personal</w:t>
      </w:r>
      <w:r w:rsidRPr="00A442DD">
        <w:rPr>
          <w:spacing w:val="-5"/>
          <w:sz w:val="24"/>
        </w:rPr>
        <w:t xml:space="preserve"> </w:t>
      </w:r>
      <w:r w:rsidRPr="00A442DD">
        <w:rPr>
          <w:sz w:val="24"/>
        </w:rPr>
        <w:t>safety.</w:t>
      </w:r>
    </w:p>
    <w:p w:rsidR="006A60E3" w:rsidRPr="00A442DD" w:rsidRDefault="006A60E3">
      <w:pPr>
        <w:pStyle w:val="BodyText"/>
        <w:spacing w:before="11"/>
        <w:rPr>
          <w:sz w:val="23"/>
        </w:rPr>
      </w:pPr>
    </w:p>
    <w:p w:rsidR="006A60E3" w:rsidRPr="00A442DD" w:rsidRDefault="00A442DD">
      <w:pPr>
        <w:pStyle w:val="ListParagraph"/>
        <w:numPr>
          <w:ilvl w:val="1"/>
          <w:numId w:val="34"/>
        </w:numPr>
        <w:tabs>
          <w:tab w:val="left" w:pos="2260"/>
        </w:tabs>
        <w:spacing w:before="0"/>
        <w:ind w:right="338" w:hanging="660"/>
        <w:jc w:val="both"/>
        <w:rPr>
          <w:sz w:val="24"/>
        </w:rPr>
      </w:pPr>
      <w:r w:rsidRPr="00A442DD">
        <w:rPr>
          <w:sz w:val="24"/>
        </w:rPr>
        <w:t xml:space="preserve">Sexual Harassment: </w:t>
      </w:r>
      <w:r w:rsidRPr="00A442DD">
        <w:rPr>
          <w:color w:val="C85100"/>
          <w:sz w:val="24"/>
        </w:rPr>
        <w:t>(</w:t>
      </w:r>
      <w:r w:rsidRPr="00A442DD">
        <w:rPr>
          <w:sz w:val="24"/>
        </w:rPr>
        <w:t>as defined in the University’s Sexual</w:t>
      </w:r>
      <w:r w:rsidRPr="00A442DD">
        <w:rPr>
          <w:color w:val="C85100"/>
          <w:sz w:val="24"/>
        </w:rPr>
        <w:t xml:space="preserve"> </w:t>
      </w:r>
      <w:r w:rsidRPr="00A442DD">
        <w:rPr>
          <w:strike/>
          <w:color w:val="C85100"/>
          <w:sz w:val="24"/>
        </w:rPr>
        <w:t>Harassment</w:t>
      </w:r>
      <w:r w:rsidRPr="00A442DD">
        <w:rPr>
          <w:color w:val="C85100"/>
          <w:sz w:val="24"/>
        </w:rPr>
        <w:t xml:space="preserve"> Misconduct</w:t>
      </w:r>
      <w:r w:rsidRPr="00A442DD">
        <w:rPr>
          <w:color w:val="C85100"/>
          <w:spacing w:val="-1"/>
          <w:sz w:val="24"/>
        </w:rPr>
        <w:t xml:space="preserve"> </w:t>
      </w:r>
      <w:r w:rsidRPr="00A442DD">
        <w:rPr>
          <w:sz w:val="24"/>
        </w:rPr>
        <w:t>regulation</w:t>
      </w:r>
      <w:r w:rsidRPr="00A442DD">
        <w:rPr>
          <w:color w:val="C85100"/>
          <w:sz w:val="24"/>
        </w:rPr>
        <w:t>)</w:t>
      </w:r>
      <w:r w:rsidRPr="00A442DD">
        <w:rPr>
          <w:sz w:val="24"/>
        </w:rPr>
        <w:t>.</w:t>
      </w:r>
    </w:p>
    <w:p w:rsidR="006A60E3" w:rsidRPr="00A442DD" w:rsidRDefault="006A60E3">
      <w:pPr>
        <w:jc w:val="both"/>
        <w:rPr>
          <w:sz w:val="24"/>
        </w:rPr>
        <w:sectPr w:rsidR="006A60E3" w:rsidRPr="00A442DD">
          <w:pgSz w:w="12240" w:h="15840"/>
          <w:pgMar w:top="1000" w:right="1100" w:bottom="980" w:left="620" w:header="0" w:footer="794" w:gutter="0"/>
          <w:cols w:space="720"/>
        </w:sectPr>
      </w:pPr>
    </w:p>
    <w:p w:rsidR="006A60E3" w:rsidRPr="00A442DD" w:rsidRDefault="006A60E3">
      <w:pPr>
        <w:pStyle w:val="BodyText"/>
        <w:spacing w:before="5"/>
        <w:rPr>
          <w:sz w:val="15"/>
        </w:rPr>
      </w:pPr>
    </w:p>
    <w:p w:rsidR="006A60E3" w:rsidRPr="00A442DD" w:rsidRDefault="00A442DD">
      <w:pPr>
        <w:pStyle w:val="ListParagraph"/>
        <w:numPr>
          <w:ilvl w:val="1"/>
          <w:numId w:val="34"/>
        </w:numPr>
        <w:tabs>
          <w:tab w:val="left" w:pos="2259"/>
          <w:tab w:val="left" w:pos="2260"/>
        </w:tabs>
        <w:ind w:left="2980" w:right="339" w:hanging="1440"/>
        <w:rPr>
          <w:color w:val="C85100"/>
          <w:sz w:val="24"/>
        </w:rPr>
      </w:pPr>
      <w:r w:rsidRPr="00A442DD">
        <w:rPr>
          <w:color w:val="C85100"/>
          <w:sz w:val="24"/>
        </w:rPr>
        <w:t>Bullying/Cyberbullying: Repeated and/or severe aggressive behaviors that intimidate</w:t>
      </w:r>
      <w:r w:rsidRPr="00A442DD">
        <w:rPr>
          <w:color w:val="C85100"/>
          <w:spacing w:val="36"/>
          <w:sz w:val="24"/>
        </w:rPr>
        <w:t xml:space="preserve"> </w:t>
      </w:r>
      <w:r w:rsidRPr="00A442DD">
        <w:rPr>
          <w:color w:val="C85100"/>
          <w:sz w:val="24"/>
        </w:rPr>
        <w:t>or</w:t>
      </w:r>
      <w:r w:rsidRPr="00A442DD">
        <w:rPr>
          <w:color w:val="C85100"/>
          <w:spacing w:val="37"/>
          <w:sz w:val="24"/>
        </w:rPr>
        <w:t xml:space="preserve"> </w:t>
      </w:r>
      <w:r w:rsidRPr="00A442DD">
        <w:rPr>
          <w:color w:val="C85100"/>
          <w:sz w:val="24"/>
        </w:rPr>
        <w:t>intentionally</w:t>
      </w:r>
      <w:r w:rsidRPr="00A442DD">
        <w:rPr>
          <w:color w:val="C85100"/>
          <w:spacing w:val="33"/>
          <w:sz w:val="24"/>
        </w:rPr>
        <w:t xml:space="preserve"> </w:t>
      </w:r>
      <w:r w:rsidRPr="00A442DD">
        <w:rPr>
          <w:color w:val="C85100"/>
          <w:sz w:val="24"/>
        </w:rPr>
        <w:t>harm</w:t>
      </w:r>
      <w:r w:rsidRPr="00A442DD">
        <w:rPr>
          <w:color w:val="C85100"/>
          <w:spacing w:val="39"/>
          <w:sz w:val="24"/>
        </w:rPr>
        <w:t xml:space="preserve"> </w:t>
      </w:r>
      <w:r w:rsidRPr="00A442DD">
        <w:rPr>
          <w:color w:val="C85100"/>
          <w:sz w:val="24"/>
        </w:rPr>
        <w:t>or</w:t>
      </w:r>
      <w:r w:rsidRPr="00A442DD">
        <w:rPr>
          <w:color w:val="C85100"/>
          <w:spacing w:val="39"/>
          <w:sz w:val="24"/>
        </w:rPr>
        <w:t xml:space="preserve"> </w:t>
      </w:r>
      <w:r w:rsidRPr="00A442DD">
        <w:rPr>
          <w:color w:val="C85100"/>
          <w:sz w:val="24"/>
        </w:rPr>
        <w:t>control</w:t>
      </w:r>
      <w:r w:rsidRPr="00A442DD">
        <w:rPr>
          <w:color w:val="C85100"/>
          <w:spacing w:val="41"/>
          <w:sz w:val="24"/>
        </w:rPr>
        <w:t xml:space="preserve"> </w:t>
      </w:r>
      <w:r w:rsidRPr="00A442DD">
        <w:rPr>
          <w:color w:val="C85100"/>
          <w:sz w:val="24"/>
        </w:rPr>
        <w:t>another</w:t>
      </w:r>
      <w:r w:rsidRPr="00A442DD">
        <w:rPr>
          <w:color w:val="C85100"/>
          <w:spacing w:val="37"/>
          <w:sz w:val="24"/>
        </w:rPr>
        <w:t xml:space="preserve"> </w:t>
      </w:r>
      <w:r w:rsidRPr="00A442DD">
        <w:rPr>
          <w:color w:val="C85100"/>
          <w:sz w:val="24"/>
        </w:rPr>
        <w:t>person</w:t>
      </w:r>
      <w:r w:rsidRPr="00A442DD">
        <w:rPr>
          <w:color w:val="C85100"/>
          <w:spacing w:val="38"/>
          <w:sz w:val="24"/>
        </w:rPr>
        <w:t xml:space="preserve"> </w:t>
      </w:r>
      <w:r w:rsidRPr="00A442DD">
        <w:rPr>
          <w:color w:val="C85100"/>
          <w:sz w:val="24"/>
        </w:rPr>
        <w:t>physically</w:t>
      </w:r>
      <w:r w:rsidRPr="00A442DD">
        <w:rPr>
          <w:color w:val="C85100"/>
          <w:spacing w:val="35"/>
          <w:sz w:val="24"/>
        </w:rPr>
        <w:t xml:space="preserve"> </w:t>
      </w:r>
      <w:r w:rsidRPr="00A442DD">
        <w:rPr>
          <w:color w:val="C85100"/>
          <w:sz w:val="24"/>
        </w:rPr>
        <w:t>or</w:t>
      </w:r>
    </w:p>
    <w:p w:rsidR="006A60E3" w:rsidRPr="00A442DD" w:rsidRDefault="00A442DD">
      <w:pPr>
        <w:pStyle w:val="BodyText"/>
        <w:tabs>
          <w:tab w:val="left" w:pos="2979"/>
        </w:tabs>
        <w:ind w:left="2260"/>
      </w:pPr>
      <w:r w:rsidRPr="00A442DD">
        <w:rPr>
          <w:color w:val="C85100"/>
        </w:rPr>
        <w:t xml:space="preserve"> </w:t>
      </w:r>
      <w:r w:rsidRPr="00A442DD">
        <w:rPr>
          <w:color w:val="C85100"/>
        </w:rPr>
        <w:tab/>
        <w:t>emotionally, and are not protected by freedom of</w:t>
      </w:r>
      <w:r w:rsidRPr="00A442DD">
        <w:rPr>
          <w:color w:val="C85100"/>
          <w:spacing w:val="-3"/>
        </w:rPr>
        <w:t xml:space="preserve"> </w:t>
      </w:r>
      <w:r w:rsidRPr="00A442DD">
        <w:rPr>
          <w:color w:val="C85100"/>
        </w:rPr>
        <w:t>expression.</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0"/>
          <w:numId w:val="34"/>
        </w:numPr>
        <w:tabs>
          <w:tab w:val="left" w:pos="1539"/>
          <w:tab w:val="left" w:pos="1540"/>
        </w:tabs>
        <w:rPr>
          <w:sz w:val="24"/>
        </w:rPr>
      </w:pPr>
      <w:r w:rsidRPr="00A442DD">
        <w:rPr>
          <w:sz w:val="24"/>
        </w:rPr>
        <w:t>Possession of Weapons and Destructive</w:t>
      </w:r>
      <w:r w:rsidRPr="00A442DD">
        <w:rPr>
          <w:spacing w:val="-3"/>
          <w:sz w:val="24"/>
        </w:rPr>
        <w:t xml:space="preserve"> </w:t>
      </w:r>
      <w:r w:rsidRPr="00A442DD">
        <w:rPr>
          <w:sz w:val="24"/>
        </w:rPr>
        <w:t>Devices</w:t>
      </w:r>
    </w:p>
    <w:p w:rsidR="006A60E3" w:rsidRPr="00A442DD" w:rsidRDefault="006A60E3">
      <w:pPr>
        <w:pStyle w:val="BodyText"/>
        <w:spacing w:before="2"/>
        <w:rPr>
          <w:sz w:val="16"/>
        </w:rPr>
      </w:pPr>
    </w:p>
    <w:p w:rsidR="006A60E3" w:rsidRPr="00A442DD" w:rsidRDefault="00A442DD" w:rsidP="005168EC">
      <w:pPr>
        <w:pStyle w:val="ListParagraph"/>
        <w:numPr>
          <w:ilvl w:val="1"/>
          <w:numId w:val="34"/>
        </w:numPr>
        <w:tabs>
          <w:tab w:val="left" w:pos="2260"/>
        </w:tabs>
        <w:ind w:right="336"/>
        <w:jc w:val="both"/>
      </w:pPr>
      <w:r w:rsidRPr="005168EC">
        <w:rPr>
          <w:strike/>
          <w:color w:val="800080"/>
          <w:sz w:val="24"/>
        </w:rPr>
        <w:t xml:space="preserve">Unauthorized possession or use of a dangerous weapon or material, including, but not limited to firearms, bombs, grenades, rockets, explosives and non-lethal weapons such as pellet guns, knives (other than a common pocketknife, plastic knife, or blunt-bladed table knife), metallic knuckles, slingshots, </w:t>
      </w:r>
      <w:proofErr w:type="spellStart"/>
      <w:r w:rsidRPr="005168EC">
        <w:rPr>
          <w:strike/>
          <w:color w:val="800080"/>
          <w:sz w:val="24"/>
        </w:rPr>
        <w:t>billies</w:t>
      </w:r>
      <w:proofErr w:type="spellEnd"/>
      <w:r w:rsidRPr="005168EC">
        <w:rPr>
          <w:strike/>
          <w:color w:val="800080"/>
          <w:sz w:val="24"/>
        </w:rPr>
        <w:t>, tear gas guns, chemical weapons or other objects defined in Section 790.001, Florida Statutes, that can cause the destruction of life or infliction of</w:t>
      </w:r>
      <w:r w:rsidRPr="005168EC">
        <w:rPr>
          <w:strike/>
          <w:color w:val="800080"/>
          <w:spacing w:val="-11"/>
          <w:sz w:val="24"/>
        </w:rPr>
        <w:t xml:space="preserve"> </w:t>
      </w:r>
      <w:r w:rsidRPr="005168EC">
        <w:rPr>
          <w:strike/>
          <w:color w:val="800080"/>
          <w:sz w:val="24"/>
        </w:rPr>
        <w:t>injury.</w:t>
      </w:r>
      <w:r w:rsidR="005168EC">
        <w:rPr>
          <w:strike/>
          <w:color w:val="800080"/>
          <w:sz w:val="24"/>
        </w:rPr>
        <w:t xml:space="preserve"> </w:t>
      </w:r>
      <w:r w:rsidRPr="005168EC">
        <w:rPr>
          <w:strike/>
          <w:color w:val="800080"/>
        </w:rPr>
        <w:t xml:space="preserve"> </w:t>
      </w:r>
      <w:r w:rsidR="005168EC">
        <w:rPr>
          <w:strike/>
          <w:color w:val="800080"/>
        </w:rPr>
        <w:t xml:space="preserve"> </w:t>
      </w:r>
      <w:r w:rsidRPr="005168EC">
        <w:rPr>
          <w:strike/>
          <w:color w:val="800080"/>
        </w:rPr>
        <w:t xml:space="preserve">Possession or use of any object classified as a weapon, firearm or other destructive device in Section 790.001, Florida Statutes, is prohibited on any University or University-controlled property. Prohibited objects as defined by this statute include, but are not limited to, destructive devices such as firearms, bombs, grenades, rockets, explosives and non-lethal weapons such as pellet guns, knives (other than a common pocketknife, plastic knife, or blunt-bladed table knife), metallic knuckles, slingshots, </w:t>
      </w:r>
      <w:proofErr w:type="spellStart"/>
      <w:r w:rsidRPr="005168EC">
        <w:rPr>
          <w:strike/>
          <w:color w:val="800080"/>
        </w:rPr>
        <w:t>billies</w:t>
      </w:r>
      <w:proofErr w:type="spellEnd"/>
      <w:r w:rsidRPr="005168EC">
        <w:rPr>
          <w:strike/>
          <w:color w:val="800080"/>
        </w:rPr>
        <w:t xml:space="preserve">, tear gas guns, chemical weapons or other objects defined in Section 790.001 that can cause the destruction of life or infliction of injury. For further guidance on this issue please see the University’s policy regarding Weapons on Campus located on the President’s webpage at: </w:t>
      </w:r>
      <w:hyperlink r:id="rId13">
        <w:r w:rsidRPr="005168EC">
          <w:rPr>
            <w:strike/>
            <w:color w:val="800080"/>
          </w:rPr>
          <w:t>http://www.unf.edu/president/policies_regulations/14-</w:t>
        </w:r>
      </w:hyperlink>
      <w:r w:rsidRPr="005168EC">
        <w:rPr>
          <w:strike/>
          <w:color w:val="800080"/>
        </w:rPr>
        <w:t xml:space="preserve"> Miscellaneous/14_0080P.aspx</w:t>
      </w:r>
    </w:p>
    <w:p w:rsidR="006A60E3" w:rsidRPr="00A442DD" w:rsidRDefault="00A442DD">
      <w:pPr>
        <w:pStyle w:val="ListParagraph"/>
        <w:numPr>
          <w:ilvl w:val="1"/>
          <w:numId w:val="33"/>
        </w:numPr>
        <w:tabs>
          <w:tab w:val="left" w:pos="2259"/>
          <w:tab w:val="left" w:pos="2260"/>
        </w:tabs>
        <w:spacing w:before="1"/>
        <w:ind w:right="522"/>
        <w:rPr>
          <w:sz w:val="24"/>
        </w:rPr>
      </w:pPr>
      <w:r w:rsidRPr="00A442DD">
        <w:rPr>
          <w:color w:val="800080"/>
          <w:sz w:val="24"/>
        </w:rPr>
        <w:t>It is prohibited for any person covered by this Code to possess a firearm,</w:t>
      </w:r>
      <w:r w:rsidRPr="00A442DD">
        <w:rPr>
          <w:color w:val="800080"/>
          <w:spacing w:val="-20"/>
          <w:sz w:val="24"/>
        </w:rPr>
        <w:t xml:space="preserve"> </w:t>
      </w:r>
      <w:r w:rsidRPr="00A442DD">
        <w:rPr>
          <w:color w:val="800080"/>
          <w:sz w:val="24"/>
        </w:rPr>
        <w:t xml:space="preserve">electric weapon or device, destructive device, or other weapon including a razor blade, box cutter, dirk, knife (other than a common pocketknife, plastic knife, or blunt- bladed table knife), metallic knuckles, </w:t>
      </w:r>
      <w:proofErr w:type="spellStart"/>
      <w:r w:rsidRPr="00A442DD">
        <w:rPr>
          <w:color w:val="800080"/>
          <w:sz w:val="24"/>
        </w:rPr>
        <w:t>slungshot</w:t>
      </w:r>
      <w:proofErr w:type="spellEnd"/>
      <w:r w:rsidRPr="00A442DD">
        <w:rPr>
          <w:color w:val="800080"/>
          <w:sz w:val="24"/>
        </w:rPr>
        <w:t xml:space="preserve">, </w:t>
      </w:r>
      <w:proofErr w:type="spellStart"/>
      <w:r w:rsidRPr="00A442DD">
        <w:rPr>
          <w:color w:val="800080"/>
          <w:sz w:val="24"/>
        </w:rPr>
        <w:t>billie</w:t>
      </w:r>
      <w:proofErr w:type="spellEnd"/>
      <w:r w:rsidRPr="00A442DD">
        <w:rPr>
          <w:color w:val="800080"/>
          <w:sz w:val="24"/>
        </w:rPr>
        <w:t>, tear gas gun, chemical weapon or device, or other deadly weapon on University property, University- controlled property or at University-sponsored events.</w:t>
      </w:r>
      <w:r w:rsidRPr="00A442DD">
        <w:rPr>
          <w:color w:val="800080"/>
          <w:spacing w:val="-6"/>
          <w:sz w:val="24"/>
        </w:rPr>
        <w:t xml:space="preserve"> </w:t>
      </w:r>
      <w:r w:rsidRPr="00A442DD">
        <w:rPr>
          <w:color w:val="800080"/>
          <w:sz w:val="24"/>
        </w:rPr>
        <w:t>(See</w:t>
      </w:r>
    </w:p>
    <w:p w:rsidR="006A60E3" w:rsidRPr="00A442DD" w:rsidRDefault="00A442DD">
      <w:pPr>
        <w:pStyle w:val="BodyText"/>
        <w:ind w:left="2260"/>
      </w:pPr>
      <w:r w:rsidRPr="00A442DD">
        <w:rPr>
          <w:color w:val="800080"/>
        </w:rPr>
        <w:t>sections 790.001(6) and 790.001(13), Florida Statutes). The only exceptions to</w:t>
      </w:r>
    </w:p>
    <w:p w:rsidR="006A60E3" w:rsidRPr="00A442DD" w:rsidRDefault="00A442DD">
      <w:pPr>
        <w:pStyle w:val="BodyText"/>
        <w:tabs>
          <w:tab w:val="left" w:pos="2259"/>
        </w:tabs>
        <w:ind w:left="820"/>
      </w:pPr>
      <w:r w:rsidRPr="00A442DD">
        <w:rPr>
          <w:color w:val="800080"/>
        </w:rPr>
        <w:t xml:space="preserve"> </w:t>
      </w:r>
      <w:r w:rsidRPr="00A442DD">
        <w:rPr>
          <w:color w:val="800080"/>
        </w:rPr>
        <w:tab/>
        <w:t>this prohibition</w:t>
      </w:r>
      <w:r w:rsidRPr="00A442DD">
        <w:rPr>
          <w:color w:val="800080"/>
          <w:spacing w:val="-1"/>
        </w:rPr>
        <w:t xml:space="preserve"> </w:t>
      </w:r>
      <w:proofErr w:type="gramStart"/>
      <w:r w:rsidRPr="00A442DD">
        <w:rPr>
          <w:color w:val="800080"/>
        </w:rPr>
        <w:t>are</w:t>
      </w:r>
      <w:proofErr w:type="gramEnd"/>
      <w:r w:rsidRPr="00A442DD">
        <w:rPr>
          <w:color w:val="800080"/>
        </w:rPr>
        <w:t>:</w:t>
      </w:r>
    </w:p>
    <w:p w:rsidR="006A60E3" w:rsidRPr="00A442DD" w:rsidRDefault="006A60E3">
      <w:pPr>
        <w:pStyle w:val="BodyText"/>
        <w:spacing w:before="2"/>
        <w:rPr>
          <w:sz w:val="16"/>
        </w:rPr>
      </w:pPr>
    </w:p>
    <w:p w:rsidR="006A60E3" w:rsidRPr="00A442DD" w:rsidRDefault="00A442DD">
      <w:pPr>
        <w:pStyle w:val="ListParagraph"/>
        <w:numPr>
          <w:ilvl w:val="2"/>
          <w:numId w:val="33"/>
        </w:numPr>
        <w:tabs>
          <w:tab w:val="left" w:pos="3483"/>
          <w:tab w:val="left" w:pos="3484"/>
        </w:tabs>
        <w:ind w:right="540" w:firstLine="0"/>
        <w:rPr>
          <w:sz w:val="24"/>
        </w:rPr>
      </w:pPr>
      <w:r w:rsidRPr="00A442DD">
        <w:rPr>
          <w:color w:val="800080"/>
          <w:sz w:val="24"/>
        </w:rPr>
        <w:t xml:space="preserve">a sworn law enforcement officer may carry a weapon on University property, University-controlled property or to University sanctioned events; </w:t>
      </w:r>
    </w:p>
    <w:p w:rsidR="006A60E3" w:rsidRPr="00A442DD" w:rsidRDefault="00A442DD">
      <w:pPr>
        <w:pStyle w:val="ListParagraph"/>
        <w:numPr>
          <w:ilvl w:val="2"/>
          <w:numId w:val="33"/>
        </w:numPr>
        <w:tabs>
          <w:tab w:val="left" w:pos="3439"/>
        </w:tabs>
        <w:spacing w:before="0"/>
        <w:ind w:right="815" w:firstLine="0"/>
        <w:rPr>
          <w:sz w:val="24"/>
        </w:rPr>
      </w:pPr>
      <w:r w:rsidRPr="00A442DD">
        <w:rPr>
          <w:color w:val="800080"/>
          <w:sz w:val="24"/>
        </w:rPr>
        <w:t>students may carry lawful self-defense chemical spray which is compact in nature, containing no more than two ounces of chemical, designed to be carried on or about the person solely for the purpose</w:t>
      </w:r>
      <w:r w:rsidRPr="00A442DD">
        <w:rPr>
          <w:color w:val="800080"/>
          <w:spacing w:val="-14"/>
          <w:sz w:val="24"/>
        </w:rPr>
        <w:t xml:space="preserve"> </w:t>
      </w:r>
      <w:r w:rsidRPr="00A442DD">
        <w:rPr>
          <w:color w:val="800080"/>
          <w:sz w:val="24"/>
        </w:rPr>
        <w:t>of self-defense;</w:t>
      </w:r>
    </w:p>
    <w:p w:rsidR="006A60E3" w:rsidRPr="00A442DD" w:rsidRDefault="00A442DD">
      <w:pPr>
        <w:pStyle w:val="ListParagraph"/>
        <w:numPr>
          <w:ilvl w:val="2"/>
          <w:numId w:val="33"/>
        </w:numPr>
        <w:tabs>
          <w:tab w:val="left" w:pos="3483"/>
          <w:tab w:val="left" w:pos="3484"/>
        </w:tabs>
        <w:spacing w:before="0"/>
        <w:ind w:right="471" w:firstLine="0"/>
        <w:rPr>
          <w:sz w:val="24"/>
        </w:rPr>
      </w:pPr>
      <w:r w:rsidRPr="00A442DD">
        <w:rPr>
          <w:color w:val="800080"/>
          <w:sz w:val="24"/>
        </w:rPr>
        <w:t>a person 18 years of age or older may maintain a firearm or other weapon for self-defense or other lawful purpose within the interior of a private vehicle, without a license, if the firearm or other weapon is securely encased or is otherwise not readily accessible for immediate</w:t>
      </w:r>
      <w:r w:rsidRPr="00A442DD">
        <w:rPr>
          <w:color w:val="800080"/>
          <w:spacing w:val="-21"/>
          <w:sz w:val="24"/>
        </w:rPr>
        <w:t xml:space="preserve"> </w:t>
      </w:r>
      <w:r w:rsidRPr="00A442DD">
        <w:rPr>
          <w:color w:val="800080"/>
          <w:sz w:val="24"/>
        </w:rPr>
        <w:t>use. Additionally, the carrying of a legal firearm other than a handgun anywhere in a private vehicle when such firearm is being carried for a lawful purpose is authorized by law. (See section 790.25(5),</w:t>
      </w:r>
      <w:r w:rsidRPr="00A442DD">
        <w:rPr>
          <w:color w:val="800080"/>
          <w:spacing w:val="-11"/>
          <w:sz w:val="24"/>
        </w:rPr>
        <w:t xml:space="preserve"> </w:t>
      </w:r>
      <w:r w:rsidRPr="00A442DD">
        <w:rPr>
          <w:color w:val="800080"/>
          <w:sz w:val="24"/>
        </w:rPr>
        <w:t>Florida</w:t>
      </w:r>
    </w:p>
    <w:p w:rsidR="006A60E3" w:rsidRPr="00A442DD" w:rsidRDefault="006A60E3">
      <w:pPr>
        <w:rPr>
          <w:sz w:val="24"/>
        </w:rPr>
        <w:sectPr w:rsidR="006A60E3" w:rsidRPr="00A442DD">
          <w:pgSz w:w="12240" w:h="15840"/>
          <w:pgMar w:top="720" w:right="1100" w:bottom="980" w:left="620" w:header="0" w:footer="794" w:gutter="0"/>
          <w:cols w:space="720"/>
        </w:sectPr>
      </w:pPr>
    </w:p>
    <w:p w:rsidR="006A60E3" w:rsidRPr="00A442DD" w:rsidRDefault="00A442DD">
      <w:pPr>
        <w:pStyle w:val="BodyText"/>
        <w:spacing w:before="72"/>
        <w:ind w:left="2980" w:right="389"/>
      </w:pPr>
      <w:r w:rsidRPr="00A442DD">
        <w:rPr>
          <w:color w:val="800080"/>
        </w:rPr>
        <w:lastRenderedPageBreak/>
        <w:t>Statutes). This exception shall not be construed to authorize the carrying of a concealed firearm or other weapon on a person or outside of a vehicle on University property, University-controlled property or at University- sponsored events.</w:t>
      </w:r>
    </w:p>
    <w:p w:rsidR="006A60E3" w:rsidRPr="00A442DD" w:rsidRDefault="00A442DD">
      <w:pPr>
        <w:pStyle w:val="ListParagraph"/>
        <w:numPr>
          <w:ilvl w:val="2"/>
          <w:numId w:val="33"/>
        </w:numPr>
        <w:tabs>
          <w:tab w:val="left" w:pos="3439"/>
        </w:tabs>
        <w:spacing w:before="0"/>
        <w:ind w:right="437" w:firstLine="0"/>
        <w:jc w:val="both"/>
        <w:rPr>
          <w:sz w:val="24"/>
        </w:rPr>
      </w:pPr>
      <w:r w:rsidRPr="00A442DD">
        <w:rPr>
          <w:color w:val="800080"/>
          <w:sz w:val="24"/>
        </w:rPr>
        <w:t>Possessing and using a razor blade and/or a box cutter for lawful and intended purposes. Specifically, razor blades may be possessed and used for personal hygiene and a box cutter may be possessed and used as a</w:t>
      </w:r>
      <w:r w:rsidRPr="00A442DD">
        <w:rPr>
          <w:color w:val="800080"/>
          <w:spacing w:val="-15"/>
          <w:sz w:val="24"/>
        </w:rPr>
        <w:t xml:space="preserve"> </w:t>
      </w:r>
      <w:r w:rsidRPr="00A442DD">
        <w:rPr>
          <w:color w:val="800080"/>
          <w:sz w:val="24"/>
        </w:rPr>
        <w:t>tool for University-sanctioned or University-sponsored</w:t>
      </w:r>
      <w:r w:rsidRPr="00A442DD">
        <w:rPr>
          <w:color w:val="800080"/>
          <w:spacing w:val="-4"/>
          <w:sz w:val="24"/>
        </w:rPr>
        <w:t xml:space="preserve"> </w:t>
      </w:r>
      <w:r w:rsidRPr="00A442DD">
        <w:rPr>
          <w:color w:val="800080"/>
          <w:sz w:val="24"/>
        </w:rPr>
        <w:t>events.</w:t>
      </w:r>
    </w:p>
    <w:p w:rsidR="006A60E3" w:rsidRPr="00A442DD" w:rsidRDefault="006A60E3">
      <w:pPr>
        <w:pStyle w:val="BodyText"/>
        <w:rPr>
          <w:sz w:val="20"/>
        </w:rPr>
      </w:pPr>
    </w:p>
    <w:p w:rsidR="006A60E3" w:rsidRPr="00A442DD" w:rsidRDefault="006A60E3">
      <w:pPr>
        <w:pStyle w:val="BodyText"/>
        <w:rPr>
          <w:sz w:val="20"/>
        </w:rPr>
      </w:pPr>
    </w:p>
    <w:p w:rsidR="006A60E3" w:rsidRPr="00A442DD" w:rsidRDefault="00A442DD">
      <w:pPr>
        <w:pStyle w:val="ListParagraph"/>
        <w:numPr>
          <w:ilvl w:val="0"/>
          <w:numId w:val="34"/>
        </w:numPr>
        <w:tabs>
          <w:tab w:val="left" w:pos="1539"/>
          <w:tab w:val="left" w:pos="1540"/>
        </w:tabs>
        <w:spacing w:before="221"/>
        <w:rPr>
          <w:sz w:val="24"/>
        </w:rPr>
      </w:pPr>
      <w:r w:rsidRPr="00A442DD">
        <w:rPr>
          <w:sz w:val="24"/>
        </w:rPr>
        <w:t>Hazing</w:t>
      </w:r>
    </w:p>
    <w:p w:rsidR="006A60E3" w:rsidRPr="00A442DD" w:rsidRDefault="006A60E3">
      <w:pPr>
        <w:pStyle w:val="BodyText"/>
        <w:spacing w:before="3"/>
        <w:rPr>
          <w:sz w:val="16"/>
        </w:rPr>
      </w:pPr>
    </w:p>
    <w:p w:rsidR="006A60E3" w:rsidRPr="00A442DD" w:rsidRDefault="00A442DD">
      <w:pPr>
        <w:pStyle w:val="BodyText"/>
        <w:tabs>
          <w:tab w:val="left" w:pos="2259"/>
        </w:tabs>
        <w:spacing w:before="90"/>
        <w:ind w:left="2260" w:right="389" w:hanging="720"/>
      </w:pPr>
      <w:r w:rsidRPr="00A442DD">
        <w:t>5.0</w:t>
      </w:r>
      <w:r w:rsidRPr="00A442DD">
        <w:tab/>
        <w:t>Any group or individual conduct or activity in violation of UNF’s Anti-hazing Policy</w:t>
      </w:r>
      <w:r w:rsidRPr="00A442DD">
        <w:rPr>
          <w:color w:val="008380"/>
        </w:rPr>
        <w:t xml:space="preserve"> or the Florida Statutes prohibiting</w:t>
      </w:r>
      <w:r w:rsidRPr="00A442DD">
        <w:rPr>
          <w:color w:val="008380"/>
          <w:spacing w:val="-5"/>
        </w:rPr>
        <w:t xml:space="preserve"> </w:t>
      </w:r>
      <w:r w:rsidRPr="00A442DD">
        <w:rPr>
          <w:color w:val="008380"/>
        </w:rPr>
        <w:t>hazing.</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Arson</w:t>
      </w:r>
    </w:p>
    <w:p w:rsidR="006A60E3" w:rsidRPr="00A442DD" w:rsidRDefault="006A60E3">
      <w:pPr>
        <w:pStyle w:val="BodyText"/>
        <w:spacing w:before="2"/>
        <w:rPr>
          <w:sz w:val="16"/>
        </w:rPr>
      </w:pPr>
    </w:p>
    <w:p w:rsidR="006A60E3" w:rsidRPr="00A442DD" w:rsidRDefault="00A442DD">
      <w:pPr>
        <w:pStyle w:val="BodyText"/>
        <w:tabs>
          <w:tab w:val="left" w:pos="2259"/>
        </w:tabs>
        <w:spacing w:before="90"/>
        <w:ind w:left="820" w:right="389" w:firstLine="720"/>
      </w:pPr>
      <w:r w:rsidRPr="00A442DD">
        <w:t>6.0</w:t>
      </w:r>
      <w:r w:rsidRPr="00A442DD">
        <w:tab/>
      </w:r>
      <w:r w:rsidRPr="00A442DD">
        <w:rPr>
          <w:color w:val="C85100"/>
        </w:rPr>
        <w:t xml:space="preserve">Intentionally or recklessly causing a fire. </w:t>
      </w:r>
      <w:r w:rsidRPr="00A442DD">
        <w:rPr>
          <w:strike/>
          <w:color w:val="C85100"/>
        </w:rPr>
        <w:t>Arson is the willful or malicious act of setting or causing fire to</w:t>
      </w:r>
      <w:r w:rsidRPr="00A442DD">
        <w:rPr>
          <w:strike/>
          <w:color w:val="C85100"/>
          <w:spacing w:val="-4"/>
        </w:rPr>
        <w:t xml:space="preserve"> </w:t>
      </w:r>
      <w:r w:rsidRPr="00A442DD">
        <w:rPr>
          <w:strike/>
          <w:color w:val="C85100"/>
        </w:rPr>
        <w:t>property.</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0"/>
          <w:numId w:val="34"/>
        </w:numPr>
        <w:tabs>
          <w:tab w:val="left" w:pos="1539"/>
          <w:tab w:val="left" w:pos="1540"/>
        </w:tabs>
        <w:rPr>
          <w:sz w:val="24"/>
        </w:rPr>
      </w:pPr>
      <w:r w:rsidRPr="00A442DD">
        <w:rPr>
          <w:sz w:val="24"/>
        </w:rPr>
        <w:t>Misuse of Fire Safety Devices or Failure to follow Fire Safety</w:t>
      </w:r>
      <w:r w:rsidRPr="00A442DD">
        <w:rPr>
          <w:spacing w:val="-17"/>
          <w:sz w:val="24"/>
        </w:rPr>
        <w:t xml:space="preserve"> </w:t>
      </w:r>
      <w:r w:rsidRPr="00A442DD">
        <w:rPr>
          <w:sz w:val="24"/>
        </w:rPr>
        <w:t>Directives</w:t>
      </w:r>
    </w:p>
    <w:p w:rsidR="006A60E3" w:rsidRPr="00A442DD" w:rsidRDefault="006A60E3">
      <w:pPr>
        <w:pStyle w:val="BodyText"/>
        <w:spacing w:before="7"/>
        <w:rPr>
          <w:sz w:val="20"/>
        </w:rPr>
      </w:pPr>
    </w:p>
    <w:p w:rsidR="006A60E3" w:rsidRPr="00A442DD" w:rsidRDefault="00A442DD">
      <w:pPr>
        <w:pStyle w:val="ListParagraph"/>
        <w:numPr>
          <w:ilvl w:val="1"/>
          <w:numId w:val="32"/>
        </w:numPr>
        <w:tabs>
          <w:tab w:val="left" w:pos="2259"/>
          <w:tab w:val="left" w:pos="2260"/>
        </w:tabs>
        <w:spacing w:before="0" w:line="231" w:lineRule="exact"/>
        <w:rPr>
          <w:sz w:val="24"/>
        </w:rPr>
      </w:pPr>
      <w:r w:rsidRPr="00A442DD">
        <w:rPr>
          <w:sz w:val="24"/>
        </w:rPr>
        <w:t>Inappropriate activation of any emergency warning equipment or the false</w:t>
      </w:r>
    </w:p>
    <w:p w:rsidR="006A60E3" w:rsidRPr="00A442DD" w:rsidRDefault="00A442DD">
      <w:pPr>
        <w:pStyle w:val="BodyText"/>
        <w:ind w:left="2260"/>
      </w:pPr>
      <w:r w:rsidRPr="00A442DD">
        <w:t>reporting of any emergency.</w:t>
      </w:r>
    </w:p>
    <w:p w:rsidR="006A60E3" w:rsidRPr="00A442DD" w:rsidRDefault="006A60E3">
      <w:pPr>
        <w:pStyle w:val="BodyText"/>
      </w:pPr>
    </w:p>
    <w:p w:rsidR="006A60E3" w:rsidRPr="00A442DD" w:rsidRDefault="00A442DD">
      <w:pPr>
        <w:pStyle w:val="ListParagraph"/>
        <w:numPr>
          <w:ilvl w:val="1"/>
          <w:numId w:val="32"/>
        </w:numPr>
        <w:tabs>
          <w:tab w:val="left" w:pos="2259"/>
          <w:tab w:val="left" w:pos="2260"/>
        </w:tabs>
        <w:spacing w:before="0"/>
        <w:ind w:right="990"/>
        <w:rPr>
          <w:sz w:val="24"/>
        </w:rPr>
      </w:pPr>
      <w:r w:rsidRPr="00A442DD">
        <w:rPr>
          <w:sz w:val="24"/>
        </w:rPr>
        <w:t>Removal, damage, or tampering with fire safety or any emergency warning equipment.</w:t>
      </w:r>
    </w:p>
    <w:p w:rsidR="006A60E3" w:rsidRPr="00A442DD" w:rsidRDefault="006A60E3">
      <w:pPr>
        <w:pStyle w:val="BodyText"/>
      </w:pPr>
    </w:p>
    <w:p w:rsidR="006A60E3" w:rsidRPr="00A442DD" w:rsidRDefault="00A442DD">
      <w:pPr>
        <w:pStyle w:val="ListParagraph"/>
        <w:numPr>
          <w:ilvl w:val="1"/>
          <w:numId w:val="32"/>
        </w:numPr>
        <w:tabs>
          <w:tab w:val="left" w:pos="2259"/>
          <w:tab w:val="left" w:pos="2260"/>
        </w:tabs>
        <w:spacing w:before="0"/>
        <w:ind w:right="341"/>
        <w:rPr>
          <w:sz w:val="24"/>
        </w:rPr>
      </w:pPr>
      <w:r w:rsidRPr="00A442DD">
        <w:rPr>
          <w:sz w:val="24"/>
        </w:rPr>
        <w:t>Failure to evacuate a University building or facility when a fire alarm is sounded or when directed to leave the building by an authorized University</w:t>
      </w:r>
      <w:r w:rsidRPr="00A442DD">
        <w:rPr>
          <w:spacing w:val="-17"/>
          <w:sz w:val="24"/>
        </w:rPr>
        <w:t xml:space="preserve"> </w:t>
      </w:r>
      <w:r w:rsidRPr="00A442DD">
        <w:rPr>
          <w:sz w:val="24"/>
        </w:rPr>
        <w:t>representative.</w:t>
      </w:r>
    </w:p>
    <w:p w:rsidR="006A60E3" w:rsidRPr="00A442DD" w:rsidRDefault="006A60E3">
      <w:pPr>
        <w:pStyle w:val="BodyText"/>
      </w:pPr>
    </w:p>
    <w:p w:rsidR="006A60E3" w:rsidRPr="00A442DD" w:rsidRDefault="00A442DD">
      <w:pPr>
        <w:pStyle w:val="ListParagraph"/>
        <w:numPr>
          <w:ilvl w:val="1"/>
          <w:numId w:val="32"/>
        </w:numPr>
        <w:tabs>
          <w:tab w:val="left" w:pos="2259"/>
          <w:tab w:val="left" w:pos="2260"/>
        </w:tabs>
        <w:spacing w:before="0"/>
        <w:rPr>
          <w:color w:val="C85100"/>
          <w:sz w:val="24"/>
        </w:rPr>
      </w:pPr>
      <w:r w:rsidRPr="00A442DD">
        <w:rPr>
          <w:strike/>
          <w:color w:val="C85100"/>
          <w:sz w:val="24"/>
        </w:rPr>
        <w:t>Arson: setting or causing a</w:t>
      </w:r>
      <w:r w:rsidRPr="00A442DD">
        <w:rPr>
          <w:strike/>
          <w:color w:val="C85100"/>
          <w:spacing w:val="-4"/>
          <w:sz w:val="24"/>
        </w:rPr>
        <w:t xml:space="preserve"> </w:t>
      </w:r>
      <w:r w:rsidRPr="00A442DD">
        <w:rPr>
          <w:strike/>
          <w:color w:val="C85100"/>
          <w:sz w:val="24"/>
        </w:rPr>
        <w:t>fire.</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Possession of Illegal Drugs and/or Misuse of</w:t>
      </w:r>
      <w:r w:rsidRPr="00A442DD">
        <w:rPr>
          <w:spacing w:val="-4"/>
          <w:sz w:val="24"/>
        </w:rPr>
        <w:t xml:space="preserve"> </w:t>
      </w:r>
      <w:r w:rsidRPr="00A442DD">
        <w:rPr>
          <w:sz w:val="24"/>
        </w:rPr>
        <w:t>Medication</w:t>
      </w:r>
    </w:p>
    <w:p w:rsidR="006A60E3" w:rsidRPr="00A442DD" w:rsidRDefault="006A60E3">
      <w:pPr>
        <w:pStyle w:val="BodyText"/>
        <w:spacing w:before="2"/>
        <w:rPr>
          <w:sz w:val="16"/>
        </w:rPr>
      </w:pPr>
    </w:p>
    <w:p w:rsidR="006A60E3" w:rsidRPr="00A442DD" w:rsidRDefault="00A442DD">
      <w:pPr>
        <w:pStyle w:val="BodyText"/>
        <w:tabs>
          <w:tab w:val="left" w:pos="2975"/>
          <w:tab w:val="left" w:pos="4463"/>
          <w:tab w:val="left" w:pos="6404"/>
          <w:tab w:val="left" w:pos="8079"/>
          <w:tab w:val="left" w:pos="10007"/>
        </w:tabs>
        <w:spacing w:before="90"/>
        <w:ind w:left="1540" w:right="339"/>
      </w:pPr>
      <w:r w:rsidRPr="00A442DD">
        <w:t>See also the University’s Alcohol and Other Drugs Policy in the Student Handbook and on</w:t>
      </w:r>
      <w:r w:rsidRPr="00A442DD">
        <w:tab/>
        <w:t>the</w:t>
      </w:r>
      <w:r w:rsidRPr="00A442DD">
        <w:tab/>
        <w:t>Official</w:t>
      </w:r>
      <w:r w:rsidRPr="00A442DD">
        <w:tab/>
        <w:t>UNF</w:t>
      </w:r>
      <w:r w:rsidRPr="00A442DD">
        <w:tab/>
        <w:t>website</w:t>
      </w:r>
      <w:r w:rsidRPr="00A442DD">
        <w:tab/>
      </w:r>
      <w:r w:rsidRPr="00A442DD">
        <w:rPr>
          <w:spacing w:val="-10"/>
        </w:rPr>
        <w:t xml:space="preserve">at </w:t>
      </w:r>
      <w:r w:rsidRPr="00A442DD">
        <w:rPr>
          <w:color w:val="C85100"/>
        </w:rPr>
        <w:t>http://www.unf.edu/president/policies_regulations/</w:t>
      </w:r>
      <w:hyperlink r:id="rId14">
        <w:r w:rsidRPr="00A442DD">
          <w:rPr>
            <w:strike/>
            <w:color w:val="C85100"/>
          </w:rPr>
          <w:t>http://www.unf.edu/unfinfo/policies-</w:t>
        </w:r>
      </w:hyperlink>
      <w:r w:rsidRPr="00A442DD">
        <w:rPr>
          <w:color w:val="C85100"/>
        </w:rPr>
        <w:t xml:space="preserve"> </w:t>
      </w:r>
      <w:r w:rsidRPr="00A442DD">
        <w:rPr>
          <w:strike/>
          <w:color w:val="C85100"/>
        </w:rPr>
        <w:t>regs/</w:t>
      </w:r>
      <w:r w:rsidRPr="00A442DD">
        <w:t>.</w:t>
      </w:r>
    </w:p>
    <w:p w:rsidR="006A60E3" w:rsidRPr="00A442DD" w:rsidRDefault="006A60E3">
      <w:pPr>
        <w:pStyle w:val="BodyText"/>
        <w:spacing w:before="2"/>
        <w:rPr>
          <w:sz w:val="16"/>
        </w:rPr>
      </w:pPr>
    </w:p>
    <w:p w:rsidR="006A60E3" w:rsidRPr="00A442DD" w:rsidRDefault="00A442DD">
      <w:pPr>
        <w:pStyle w:val="ListParagraph"/>
        <w:numPr>
          <w:ilvl w:val="1"/>
          <w:numId w:val="31"/>
        </w:numPr>
        <w:tabs>
          <w:tab w:val="left" w:pos="2260"/>
        </w:tabs>
        <w:ind w:right="337"/>
        <w:jc w:val="both"/>
        <w:rPr>
          <w:sz w:val="24"/>
        </w:rPr>
      </w:pPr>
      <w:r w:rsidRPr="00A442DD">
        <w:rPr>
          <w:sz w:val="24"/>
        </w:rPr>
        <w:t>Possession or use of illegal drugs including use of prescription drugs where the individual possessing or using the drugs is not the individual for whom the prescription drugs were lawfully</w:t>
      </w:r>
      <w:r w:rsidRPr="00A442DD">
        <w:rPr>
          <w:spacing w:val="-7"/>
          <w:sz w:val="24"/>
        </w:rPr>
        <w:t xml:space="preserve"> </w:t>
      </w:r>
      <w:r w:rsidRPr="00A442DD">
        <w:rPr>
          <w:sz w:val="24"/>
        </w:rPr>
        <w:t>prescribed.</w:t>
      </w:r>
    </w:p>
    <w:p w:rsidR="006A60E3" w:rsidRPr="00A442DD" w:rsidRDefault="006A60E3">
      <w:pPr>
        <w:pStyle w:val="BodyText"/>
      </w:pPr>
    </w:p>
    <w:p w:rsidR="006A60E3" w:rsidRPr="00A442DD" w:rsidRDefault="00A442DD">
      <w:pPr>
        <w:pStyle w:val="ListParagraph"/>
        <w:numPr>
          <w:ilvl w:val="1"/>
          <w:numId w:val="31"/>
        </w:numPr>
        <w:tabs>
          <w:tab w:val="left" w:pos="2259"/>
          <w:tab w:val="left" w:pos="2260"/>
        </w:tabs>
        <w:spacing w:before="0"/>
        <w:rPr>
          <w:sz w:val="24"/>
        </w:rPr>
      </w:pPr>
      <w:r w:rsidRPr="00A442DD">
        <w:rPr>
          <w:sz w:val="24"/>
        </w:rPr>
        <w:t>Possession or use of drug</w:t>
      </w:r>
      <w:r w:rsidRPr="00A442DD">
        <w:rPr>
          <w:spacing w:val="-4"/>
          <w:sz w:val="24"/>
        </w:rPr>
        <w:t xml:space="preserve"> </w:t>
      </w:r>
      <w:r w:rsidRPr="00A442DD">
        <w:rPr>
          <w:sz w:val="24"/>
        </w:rPr>
        <w:t>paraphernalia.</w:t>
      </w:r>
    </w:p>
    <w:p w:rsidR="006A60E3" w:rsidRPr="00A442DD" w:rsidRDefault="00A442DD">
      <w:pPr>
        <w:pStyle w:val="ListParagraph"/>
        <w:numPr>
          <w:ilvl w:val="1"/>
          <w:numId w:val="31"/>
        </w:numPr>
        <w:tabs>
          <w:tab w:val="left" w:pos="2260"/>
        </w:tabs>
        <w:spacing w:before="72"/>
        <w:ind w:right="337"/>
        <w:jc w:val="both"/>
        <w:rPr>
          <w:sz w:val="24"/>
        </w:rPr>
      </w:pPr>
      <w:r w:rsidRPr="00A442DD">
        <w:rPr>
          <w:sz w:val="24"/>
        </w:rPr>
        <w:t>Distribution, delivery, and/or sale of illegal drugs or prescription drugs, where the person distributing, delivering and/or selling the prescription drugs is not the person to whom the medication was lawfully</w:t>
      </w:r>
      <w:r w:rsidRPr="00A442DD">
        <w:rPr>
          <w:spacing w:val="-7"/>
          <w:sz w:val="24"/>
        </w:rPr>
        <w:t xml:space="preserve"> </w:t>
      </w:r>
      <w:r w:rsidRPr="00A442DD">
        <w:rPr>
          <w:sz w:val="24"/>
        </w:rPr>
        <w:t>prescribed</w:t>
      </w:r>
      <w:r w:rsidRPr="00A442DD">
        <w:rPr>
          <w:color w:val="800080"/>
          <w:sz w:val="24"/>
        </w:rPr>
        <w:t>.</w:t>
      </w:r>
    </w:p>
    <w:p w:rsidR="006A60E3" w:rsidRPr="00A442DD" w:rsidRDefault="006A60E3">
      <w:pPr>
        <w:pStyle w:val="BodyText"/>
        <w:spacing w:before="2"/>
        <w:rPr>
          <w:sz w:val="16"/>
        </w:rPr>
      </w:pPr>
    </w:p>
    <w:p w:rsidR="006A60E3" w:rsidRPr="00A442DD" w:rsidRDefault="00A442DD">
      <w:pPr>
        <w:pStyle w:val="ListParagraph"/>
        <w:numPr>
          <w:ilvl w:val="1"/>
          <w:numId w:val="31"/>
        </w:numPr>
        <w:tabs>
          <w:tab w:val="left" w:pos="2259"/>
          <w:tab w:val="left" w:pos="2260"/>
        </w:tabs>
        <w:rPr>
          <w:sz w:val="24"/>
        </w:rPr>
      </w:pPr>
      <w:r w:rsidRPr="00A442DD">
        <w:rPr>
          <w:sz w:val="24"/>
        </w:rPr>
        <w:lastRenderedPageBreak/>
        <w:t>Conspiracy to distribute, deliver and/or sell illegal</w:t>
      </w:r>
      <w:r w:rsidRPr="00A442DD">
        <w:rPr>
          <w:spacing w:val="-7"/>
          <w:sz w:val="24"/>
        </w:rPr>
        <w:t xml:space="preserve"> </w:t>
      </w:r>
      <w:r w:rsidRPr="00A442DD">
        <w:rPr>
          <w:sz w:val="24"/>
        </w:rPr>
        <w:t>drugs.</w:t>
      </w:r>
    </w:p>
    <w:p w:rsidR="006A60E3" w:rsidRPr="00A442DD" w:rsidRDefault="006A60E3">
      <w:pPr>
        <w:pStyle w:val="BodyText"/>
      </w:pPr>
    </w:p>
    <w:p w:rsidR="006A60E3" w:rsidRPr="00A442DD" w:rsidRDefault="00A442DD">
      <w:pPr>
        <w:pStyle w:val="ListParagraph"/>
        <w:numPr>
          <w:ilvl w:val="1"/>
          <w:numId w:val="31"/>
        </w:numPr>
        <w:tabs>
          <w:tab w:val="left" w:pos="2259"/>
          <w:tab w:val="left" w:pos="2260"/>
        </w:tabs>
        <w:spacing w:before="0"/>
        <w:rPr>
          <w:sz w:val="24"/>
        </w:rPr>
      </w:pPr>
      <w:r w:rsidRPr="00A442DD">
        <w:rPr>
          <w:sz w:val="24"/>
        </w:rPr>
        <w:t>Misuse of one’s own prescription</w:t>
      </w:r>
      <w:r w:rsidRPr="00A442DD">
        <w:rPr>
          <w:spacing w:val="-3"/>
          <w:sz w:val="24"/>
        </w:rPr>
        <w:t xml:space="preserve"> </w:t>
      </w:r>
      <w:r w:rsidRPr="00A442DD">
        <w:rPr>
          <w:sz w:val="24"/>
        </w:rPr>
        <w:t>medication.</w:t>
      </w:r>
    </w:p>
    <w:p w:rsidR="006A60E3" w:rsidRPr="00A442DD" w:rsidRDefault="006A60E3">
      <w:pPr>
        <w:pStyle w:val="BodyText"/>
        <w:spacing w:before="2"/>
        <w:rPr>
          <w:sz w:val="16"/>
        </w:rPr>
      </w:pPr>
    </w:p>
    <w:p w:rsidR="006A60E3" w:rsidRPr="00A442DD" w:rsidRDefault="00A442DD">
      <w:pPr>
        <w:pStyle w:val="ListParagraph"/>
        <w:numPr>
          <w:ilvl w:val="1"/>
          <w:numId w:val="31"/>
        </w:numPr>
        <w:tabs>
          <w:tab w:val="left" w:pos="2259"/>
          <w:tab w:val="left" w:pos="2260"/>
        </w:tabs>
        <w:rPr>
          <w:color w:val="C85100"/>
          <w:sz w:val="24"/>
        </w:rPr>
      </w:pPr>
      <w:r w:rsidRPr="00A442DD">
        <w:rPr>
          <w:color w:val="C85100"/>
          <w:sz w:val="24"/>
        </w:rPr>
        <w:t>Driving under the influence of illegal</w:t>
      </w:r>
      <w:r w:rsidRPr="00A442DD">
        <w:rPr>
          <w:color w:val="C85100"/>
          <w:spacing w:val="-8"/>
          <w:sz w:val="24"/>
        </w:rPr>
        <w:t xml:space="preserve"> </w:t>
      </w:r>
      <w:r w:rsidRPr="00A442DD">
        <w:rPr>
          <w:color w:val="C85100"/>
          <w:sz w:val="24"/>
        </w:rPr>
        <w:t>drugs.</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0"/>
          <w:numId w:val="34"/>
        </w:numPr>
        <w:tabs>
          <w:tab w:val="left" w:pos="1539"/>
          <w:tab w:val="left" w:pos="1540"/>
        </w:tabs>
        <w:rPr>
          <w:sz w:val="24"/>
        </w:rPr>
      </w:pPr>
      <w:r w:rsidRPr="00A442DD">
        <w:rPr>
          <w:sz w:val="24"/>
        </w:rPr>
        <w:t>Prohibited Use of</w:t>
      </w:r>
      <w:r w:rsidRPr="00A442DD">
        <w:rPr>
          <w:spacing w:val="-3"/>
          <w:sz w:val="24"/>
        </w:rPr>
        <w:t xml:space="preserve"> </w:t>
      </w:r>
      <w:r w:rsidRPr="00A442DD">
        <w:rPr>
          <w:sz w:val="24"/>
        </w:rPr>
        <w:t>Alcohol</w:t>
      </w:r>
    </w:p>
    <w:p w:rsidR="006A60E3" w:rsidRPr="00A442DD" w:rsidRDefault="006A60E3">
      <w:pPr>
        <w:pStyle w:val="BodyText"/>
        <w:spacing w:before="2"/>
        <w:rPr>
          <w:sz w:val="16"/>
        </w:rPr>
      </w:pPr>
    </w:p>
    <w:p w:rsidR="006A60E3" w:rsidRPr="00A442DD" w:rsidRDefault="00A442DD">
      <w:pPr>
        <w:pStyle w:val="BodyText"/>
        <w:tabs>
          <w:tab w:val="left" w:pos="2960"/>
          <w:tab w:val="left" w:pos="4436"/>
          <w:tab w:val="left" w:pos="6363"/>
          <w:tab w:val="left" w:pos="8024"/>
          <w:tab w:val="left" w:pos="9939"/>
        </w:tabs>
        <w:spacing w:before="90"/>
        <w:ind w:left="1540" w:right="338"/>
      </w:pPr>
      <w:r w:rsidRPr="00A442DD">
        <w:t>See also the University’s Alcohol and Other Drugs Policy in the Student Handbook and on</w:t>
      </w:r>
      <w:r w:rsidRPr="00A442DD">
        <w:tab/>
        <w:t>the</w:t>
      </w:r>
      <w:r w:rsidRPr="00A442DD">
        <w:tab/>
        <w:t>Official</w:t>
      </w:r>
      <w:r w:rsidRPr="00A442DD">
        <w:tab/>
        <w:t>UNF</w:t>
      </w:r>
      <w:r w:rsidRPr="00A442DD">
        <w:tab/>
        <w:t>website</w:t>
      </w:r>
      <w:r w:rsidRPr="00A442DD">
        <w:tab/>
      </w:r>
      <w:r w:rsidRPr="00A442DD">
        <w:rPr>
          <w:spacing w:val="-7"/>
        </w:rPr>
        <w:t xml:space="preserve">at: </w:t>
      </w:r>
      <w:r w:rsidRPr="00A442DD">
        <w:rPr>
          <w:color w:val="C85100"/>
        </w:rPr>
        <w:t>http://www.unf.edu/president/policies_regulations/</w:t>
      </w:r>
      <w:hyperlink r:id="rId15">
        <w:r w:rsidRPr="00A442DD">
          <w:rPr>
            <w:strike/>
            <w:color w:val="C85100"/>
          </w:rPr>
          <w:t>http://www.unf.edu/unfinfo/policies-</w:t>
        </w:r>
      </w:hyperlink>
      <w:r w:rsidRPr="00A442DD">
        <w:rPr>
          <w:color w:val="C85100"/>
        </w:rPr>
        <w:t xml:space="preserve"> </w:t>
      </w:r>
      <w:r w:rsidRPr="00A442DD">
        <w:rPr>
          <w:strike/>
          <w:color w:val="C85100"/>
        </w:rPr>
        <w:t>regs/</w:t>
      </w:r>
      <w:r w:rsidRPr="00A442DD">
        <w:t>.</w:t>
      </w:r>
    </w:p>
    <w:p w:rsidR="006A60E3" w:rsidRPr="00A442DD" w:rsidRDefault="006A60E3">
      <w:pPr>
        <w:pStyle w:val="BodyText"/>
        <w:spacing w:before="2"/>
        <w:rPr>
          <w:sz w:val="16"/>
        </w:rPr>
      </w:pPr>
    </w:p>
    <w:p w:rsidR="006A60E3" w:rsidRPr="00A442DD" w:rsidRDefault="00A442DD">
      <w:pPr>
        <w:pStyle w:val="ListParagraph"/>
        <w:numPr>
          <w:ilvl w:val="1"/>
          <w:numId w:val="30"/>
        </w:numPr>
        <w:tabs>
          <w:tab w:val="left" w:pos="2259"/>
          <w:tab w:val="left" w:pos="2260"/>
        </w:tabs>
        <w:ind w:right="340"/>
        <w:rPr>
          <w:sz w:val="24"/>
        </w:rPr>
      </w:pPr>
      <w:proofErr w:type="gramStart"/>
      <w:r w:rsidRPr="00A442DD">
        <w:rPr>
          <w:sz w:val="24"/>
        </w:rPr>
        <w:t>Possession,</w:t>
      </w:r>
      <w:proofErr w:type="gramEnd"/>
      <w:r w:rsidRPr="00A442DD">
        <w:rPr>
          <w:sz w:val="24"/>
        </w:rPr>
        <w:t xml:space="preserve"> use and/or consumption of alcohol when under the legal drinking age as defined by</w:t>
      </w:r>
      <w:r w:rsidRPr="00A442DD">
        <w:rPr>
          <w:spacing w:val="-5"/>
          <w:sz w:val="24"/>
        </w:rPr>
        <w:t xml:space="preserve"> </w:t>
      </w:r>
      <w:r w:rsidRPr="00A442DD">
        <w:rPr>
          <w:sz w:val="24"/>
        </w:rPr>
        <w:t>law.</w:t>
      </w:r>
    </w:p>
    <w:p w:rsidR="006A60E3" w:rsidRPr="00A442DD" w:rsidRDefault="006A60E3">
      <w:pPr>
        <w:pStyle w:val="BodyText"/>
      </w:pPr>
    </w:p>
    <w:p w:rsidR="006A60E3" w:rsidRPr="00A442DD" w:rsidRDefault="00A442DD">
      <w:pPr>
        <w:pStyle w:val="ListParagraph"/>
        <w:numPr>
          <w:ilvl w:val="1"/>
          <w:numId w:val="30"/>
        </w:numPr>
        <w:tabs>
          <w:tab w:val="left" w:pos="2259"/>
          <w:tab w:val="left" w:pos="2260"/>
        </w:tabs>
        <w:spacing w:before="0"/>
        <w:ind w:right="338"/>
        <w:rPr>
          <w:sz w:val="24"/>
        </w:rPr>
      </w:pPr>
      <w:r w:rsidRPr="00A442DD">
        <w:rPr>
          <w:sz w:val="24"/>
        </w:rPr>
        <w:t>Dispensing, selling, and/or supplying alcoholic beverages to an individual who is under the legal drinking age as defined by</w:t>
      </w:r>
      <w:r w:rsidRPr="00A442DD">
        <w:rPr>
          <w:spacing w:val="-9"/>
          <w:sz w:val="24"/>
        </w:rPr>
        <w:t xml:space="preserve"> </w:t>
      </w:r>
      <w:r w:rsidRPr="00A442DD">
        <w:rPr>
          <w:sz w:val="24"/>
        </w:rPr>
        <w:t>law.</w:t>
      </w:r>
    </w:p>
    <w:p w:rsidR="006A60E3" w:rsidRPr="00A442DD" w:rsidRDefault="006A60E3">
      <w:pPr>
        <w:pStyle w:val="BodyText"/>
      </w:pPr>
    </w:p>
    <w:p w:rsidR="006A60E3" w:rsidRPr="00A442DD" w:rsidRDefault="00A442DD">
      <w:pPr>
        <w:pStyle w:val="ListParagraph"/>
        <w:numPr>
          <w:ilvl w:val="1"/>
          <w:numId w:val="30"/>
        </w:numPr>
        <w:tabs>
          <w:tab w:val="left" w:pos="2260"/>
        </w:tabs>
        <w:spacing w:before="0"/>
        <w:ind w:right="858"/>
        <w:jc w:val="both"/>
        <w:rPr>
          <w:sz w:val="24"/>
        </w:rPr>
      </w:pPr>
      <w:r w:rsidRPr="00A442DD">
        <w:rPr>
          <w:sz w:val="24"/>
        </w:rPr>
        <w:t xml:space="preserve">Use or possession of beer kegs, party balls, and/or other common sources of mass volume alcohol on campus, </w:t>
      </w:r>
      <w:proofErr w:type="gramStart"/>
      <w:r w:rsidRPr="00A442DD">
        <w:rPr>
          <w:sz w:val="24"/>
        </w:rPr>
        <w:t>with the exception of</w:t>
      </w:r>
      <w:proofErr w:type="gramEnd"/>
      <w:r w:rsidRPr="00A442DD">
        <w:rPr>
          <w:sz w:val="24"/>
        </w:rPr>
        <w:t xml:space="preserve"> University approved functions.</w:t>
      </w:r>
    </w:p>
    <w:p w:rsidR="006A60E3" w:rsidRPr="00A442DD" w:rsidRDefault="006A60E3">
      <w:pPr>
        <w:pStyle w:val="BodyText"/>
      </w:pPr>
    </w:p>
    <w:p w:rsidR="006A60E3" w:rsidRPr="00A442DD" w:rsidRDefault="00A442DD">
      <w:pPr>
        <w:pStyle w:val="ListParagraph"/>
        <w:numPr>
          <w:ilvl w:val="1"/>
          <w:numId w:val="30"/>
        </w:numPr>
        <w:tabs>
          <w:tab w:val="left" w:pos="2259"/>
          <w:tab w:val="left" w:pos="2260"/>
        </w:tabs>
        <w:spacing w:before="0"/>
        <w:ind w:right="337"/>
        <w:rPr>
          <w:sz w:val="24"/>
        </w:rPr>
      </w:pPr>
      <w:r w:rsidRPr="00A442DD">
        <w:rPr>
          <w:sz w:val="24"/>
        </w:rPr>
        <w:t>Possession of open containers of alcohol or consumption of alcohol in non- approved public</w:t>
      </w:r>
      <w:r w:rsidRPr="00A442DD">
        <w:rPr>
          <w:spacing w:val="-2"/>
          <w:sz w:val="24"/>
        </w:rPr>
        <w:t xml:space="preserve"> </w:t>
      </w:r>
      <w:r w:rsidRPr="00A442DD">
        <w:rPr>
          <w:sz w:val="24"/>
        </w:rPr>
        <w:t>areas.</w:t>
      </w:r>
    </w:p>
    <w:p w:rsidR="006A60E3" w:rsidRPr="00A442DD" w:rsidRDefault="006A60E3">
      <w:pPr>
        <w:pStyle w:val="BodyText"/>
      </w:pPr>
    </w:p>
    <w:p w:rsidR="006A60E3" w:rsidRPr="00A442DD" w:rsidRDefault="00A442DD">
      <w:pPr>
        <w:pStyle w:val="ListParagraph"/>
        <w:numPr>
          <w:ilvl w:val="1"/>
          <w:numId w:val="30"/>
        </w:numPr>
        <w:tabs>
          <w:tab w:val="left" w:pos="2259"/>
          <w:tab w:val="left" w:pos="2260"/>
        </w:tabs>
        <w:spacing w:before="0"/>
        <w:ind w:right="335"/>
        <w:rPr>
          <w:sz w:val="24"/>
        </w:rPr>
      </w:pPr>
      <w:r w:rsidRPr="00A442DD">
        <w:rPr>
          <w:sz w:val="24"/>
        </w:rPr>
        <w:t>Public intoxication: observable disruptive behavior resulting from excessive consumption of alcoholic beverages (to be determined by physical observation or BAC test, if</w:t>
      </w:r>
      <w:r w:rsidRPr="00A442DD">
        <w:rPr>
          <w:spacing w:val="-2"/>
          <w:sz w:val="24"/>
        </w:rPr>
        <w:t xml:space="preserve"> </w:t>
      </w:r>
      <w:r w:rsidRPr="00A442DD">
        <w:rPr>
          <w:sz w:val="24"/>
        </w:rPr>
        <w:t>available).</w:t>
      </w:r>
    </w:p>
    <w:p w:rsidR="006A60E3" w:rsidRPr="00A442DD" w:rsidRDefault="006A60E3">
      <w:pPr>
        <w:pStyle w:val="BodyText"/>
      </w:pPr>
    </w:p>
    <w:p w:rsidR="006A60E3" w:rsidRPr="00A442DD" w:rsidRDefault="00A442DD">
      <w:pPr>
        <w:pStyle w:val="ListParagraph"/>
        <w:numPr>
          <w:ilvl w:val="1"/>
          <w:numId w:val="30"/>
        </w:numPr>
        <w:tabs>
          <w:tab w:val="left" w:pos="2260"/>
        </w:tabs>
        <w:spacing w:before="0"/>
        <w:ind w:right="335"/>
        <w:jc w:val="both"/>
        <w:rPr>
          <w:sz w:val="24"/>
        </w:rPr>
      </w:pPr>
      <w:r w:rsidRPr="00A442DD">
        <w:rPr>
          <w:sz w:val="24"/>
        </w:rPr>
        <w:t>Violating other University or Housing policies while under the influence of alcohol. Students who choose to drink alcohol will be held fully responsible for their behavior while under the influence of</w:t>
      </w:r>
      <w:r w:rsidRPr="00A442DD">
        <w:rPr>
          <w:spacing w:val="-6"/>
          <w:sz w:val="24"/>
        </w:rPr>
        <w:t xml:space="preserve"> </w:t>
      </w:r>
      <w:r w:rsidRPr="00A442DD">
        <w:rPr>
          <w:sz w:val="24"/>
        </w:rPr>
        <w:t>alcohol.</w:t>
      </w:r>
    </w:p>
    <w:p w:rsidR="006A60E3" w:rsidRPr="00A442DD" w:rsidRDefault="006A60E3">
      <w:pPr>
        <w:pStyle w:val="BodyText"/>
      </w:pPr>
    </w:p>
    <w:p w:rsidR="006A60E3" w:rsidRPr="00A442DD" w:rsidRDefault="00A442DD">
      <w:pPr>
        <w:pStyle w:val="ListParagraph"/>
        <w:numPr>
          <w:ilvl w:val="1"/>
          <w:numId w:val="30"/>
        </w:numPr>
        <w:tabs>
          <w:tab w:val="left" w:pos="2260"/>
        </w:tabs>
        <w:spacing w:before="1"/>
        <w:ind w:right="337"/>
        <w:jc w:val="both"/>
        <w:rPr>
          <w:sz w:val="24"/>
        </w:rPr>
      </w:pPr>
      <w:r w:rsidRPr="00A442DD">
        <w:rPr>
          <w:sz w:val="24"/>
        </w:rPr>
        <w:t>Misrepresenting or misstating one’s age or using altered identification in order to prove legal drinking</w:t>
      </w:r>
      <w:r w:rsidRPr="00A442DD">
        <w:rPr>
          <w:spacing w:val="-5"/>
          <w:sz w:val="24"/>
        </w:rPr>
        <w:t xml:space="preserve"> </w:t>
      </w:r>
      <w:r w:rsidRPr="00A442DD">
        <w:rPr>
          <w:sz w:val="24"/>
        </w:rPr>
        <w:t>age.</w:t>
      </w:r>
    </w:p>
    <w:p w:rsidR="006A60E3" w:rsidRPr="00A442DD" w:rsidRDefault="006A60E3">
      <w:pPr>
        <w:pStyle w:val="BodyText"/>
        <w:spacing w:before="11"/>
        <w:rPr>
          <w:sz w:val="23"/>
        </w:rPr>
      </w:pPr>
    </w:p>
    <w:p w:rsidR="006A60E3" w:rsidRPr="00A442DD" w:rsidRDefault="00A442DD" w:rsidP="00A442DD">
      <w:pPr>
        <w:pStyle w:val="ListParagraph"/>
        <w:tabs>
          <w:tab w:val="left" w:pos="2260"/>
        </w:tabs>
        <w:spacing w:before="0"/>
        <w:ind w:right="338" w:firstLine="0"/>
        <w:rPr>
          <w:sz w:val="24"/>
        </w:rPr>
      </w:pPr>
      <w:r w:rsidRPr="00A442DD">
        <w:rPr>
          <w:color w:val="C85100"/>
          <w:sz w:val="24"/>
        </w:rPr>
        <w:t xml:space="preserve">Possession or use of </w:t>
      </w:r>
      <w:proofErr w:type="spellStart"/>
      <w:r w:rsidRPr="00A442DD">
        <w:rPr>
          <w:color w:val="C85100"/>
          <w:sz w:val="24"/>
        </w:rPr>
        <w:t>d</w:t>
      </w:r>
      <w:r w:rsidRPr="00A442DD">
        <w:rPr>
          <w:strike/>
          <w:color w:val="C85100"/>
          <w:sz w:val="24"/>
        </w:rPr>
        <w:t>D</w:t>
      </w:r>
      <w:r w:rsidRPr="00A442DD">
        <w:rPr>
          <w:sz w:val="24"/>
        </w:rPr>
        <w:t>evices</w:t>
      </w:r>
      <w:proofErr w:type="spellEnd"/>
      <w:r w:rsidRPr="00A442DD">
        <w:rPr>
          <w:sz w:val="24"/>
        </w:rPr>
        <w:t xml:space="preserve"> designed for the rapid consumption of alcohol such as beer bongs and</w:t>
      </w:r>
      <w:r w:rsidRPr="00A442DD">
        <w:rPr>
          <w:spacing w:val="15"/>
          <w:sz w:val="24"/>
        </w:rPr>
        <w:t xml:space="preserve"> </w:t>
      </w:r>
      <w:r w:rsidRPr="00A442DD">
        <w:rPr>
          <w:sz w:val="24"/>
        </w:rPr>
        <w:t>funnels.</w:t>
      </w:r>
    </w:p>
    <w:p w:rsidR="006A60E3" w:rsidRPr="00A442DD" w:rsidRDefault="006A60E3">
      <w:pPr>
        <w:pStyle w:val="BodyText"/>
        <w:spacing w:before="2"/>
        <w:rPr>
          <w:sz w:val="16"/>
        </w:rPr>
      </w:pPr>
    </w:p>
    <w:p w:rsidR="006A60E3" w:rsidRPr="00A442DD" w:rsidRDefault="00A442DD">
      <w:pPr>
        <w:pStyle w:val="ListParagraph"/>
        <w:numPr>
          <w:ilvl w:val="1"/>
          <w:numId w:val="30"/>
        </w:numPr>
        <w:tabs>
          <w:tab w:val="left" w:pos="2259"/>
          <w:tab w:val="left" w:pos="2260"/>
        </w:tabs>
        <w:rPr>
          <w:color w:val="C85100"/>
          <w:sz w:val="24"/>
        </w:rPr>
      </w:pPr>
      <w:r w:rsidRPr="00A442DD">
        <w:rPr>
          <w:color w:val="C85100"/>
          <w:sz w:val="24"/>
        </w:rPr>
        <w:t>Driving while under the influence of</w:t>
      </w:r>
      <w:r w:rsidRPr="00A442DD">
        <w:rPr>
          <w:color w:val="C85100"/>
          <w:spacing w:val="-9"/>
          <w:sz w:val="24"/>
        </w:rPr>
        <w:t xml:space="preserve"> </w:t>
      </w:r>
      <w:r w:rsidRPr="00A442DD">
        <w:rPr>
          <w:color w:val="C85100"/>
          <w:sz w:val="24"/>
        </w:rPr>
        <w:t>alcohol.</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Prohibited Use of</w:t>
      </w:r>
      <w:r w:rsidRPr="00A442DD">
        <w:rPr>
          <w:spacing w:val="-3"/>
          <w:sz w:val="24"/>
        </w:rPr>
        <w:t xml:space="preserve"> </w:t>
      </w:r>
      <w:r w:rsidRPr="00A442DD">
        <w:rPr>
          <w:sz w:val="24"/>
        </w:rPr>
        <w:t>Tobacco</w:t>
      </w:r>
    </w:p>
    <w:p w:rsidR="006A60E3" w:rsidRPr="00A442DD" w:rsidRDefault="00A442DD">
      <w:pPr>
        <w:pStyle w:val="BodyText"/>
        <w:spacing w:before="72"/>
        <w:ind w:left="1540"/>
      </w:pPr>
      <w:r w:rsidRPr="00A442DD">
        <w:t>See also the Tobacco use section of the Student Handbook.</w:t>
      </w:r>
    </w:p>
    <w:p w:rsidR="006A60E3" w:rsidRPr="00A442DD" w:rsidRDefault="006A60E3">
      <w:pPr>
        <w:pStyle w:val="BodyText"/>
        <w:spacing w:before="11"/>
        <w:rPr>
          <w:sz w:val="23"/>
        </w:rPr>
      </w:pPr>
    </w:p>
    <w:p w:rsidR="006A60E3" w:rsidRPr="00A442DD" w:rsidRDefault="00A442DD">
      <w:pPr>
        <w:pStyle w:val="ListParagraph"/>
        <w:numPr>
          <w:ilvl w:val="1"/>
          <w:numId w:val="29"/>
        </w:numPr>
        <w:tabs>
          <w:tab w:val="left" w:pos="2259"/>
          <w:tab w:val="left" w:pos="2260"/>
        </w:tabs>
        <w:spacing w:before="0"/>
        <w:ind w:right="337"/>
        <w:rPr>
          <w:sz w:val="24"/>
        </w:rPr>
      </w:pPr>
      <w:r w:rsidRPr="00A442DD">
        <w:rPr>
          <w:sz w:val="24"/>
        </w:rPr>
        <w:t>Smoking or using smokeless tobacco in any campus building (including the residence</w:t>
      </w:r>
      <w:r w:rsidRPr="00A442DD">
        <w:rPr>
          <w:spacing w:val="-2"/>
          <w:sz w:val="24"/>
        </w:rPr>
        <w:t xml:space="preserve"> </w:t>
      </w:r>
      <w:r w:rsidRPr="00A442DD">
        <w:rPr>
          <w:sz w:val="24"/>
        </w:rPr>
        <w:t>halls).</w:t>
      </w:r>
    </w:p>
    <w:p w:rsidR="006A60E3" w:rsidRPr="00A442DD" w:rsidRDefault="006A60E3">
      <w:pPr>
        <w:pStyle w:val="BodyText"/>
      </w:pPr>
    </w:p>
    <w:p w:rsidR="006A60E3" w:rsidRPr="00A442DD" w:rsidRDefault="00A442DD">
      <w:pPr>
        <w:pStyle w:val="ListParagraph"/>
        <w:numPr>
          <w:ilvl w:val="1"/>
          <w:numId w:val="29"/>
        </w:numPr>
        <w:tabs>
          <w:tab w:val="left" w:pos="2259"/>
          <w:tab w:val="left" w:pos="2260"/>
        </w:tabs>
        <w:spacing w:before="0"/>
        <w:rPr>
          <w:sz w:val="24"/>
        </w:rPr>
      </w:pPr>
      <w:r w:rsidRPr="00A442DD">
        <w:rPr>
          <w:sz w:val="24"/>
        </w:rPr>
        <w:t>Improper disposal of</w:t>
      </w:r>
      <w:r w:rsidRPr="00A442DD">
        <w:rPr>
          <w:spacing w:val="-1"/>
          <w:sz w:val="24"/>
        </w:rPr>
        <w:t xml:space="preserve"> </w:t>
      </w:r>
      <w:r w:rsidRPr="00A442DD">
        <w:rPr>
          <w:sz w:val="24"/>
        </w:rPr>
        <w:t>cigarettes.</w:t>
      </w:r>
    </w:p>
    <w:p w:rsidR="006A60E3" w:rsidRPr="00A442DD" w:rsidRDefault="006A60E3">
      <w:pPr>
        <w:pStyle w:val="BodyText"/>
      </w:pPr>
    </w:p>
    <w:p w:rsidR="006A60E3" w:rsidRPr="00A442DD" w:rsidRDefault="00A442DD">
      <w:pPr>
        <w:pStyle w:val="ListParagraph"/>
        <w:numPr>
          <w:ilvl w:val="1"/>
          <w:numId w:val="29"/>
        </w:numPr>
        <w:tabs>
          <w:tab w:val="left" w:pos="2259"/>
          <w:tab w:val="left" w:pos="2260"/>
        </w:tabs>
        <w:spacing w:before="0"/>
        <w:rPr>
          <w:sz w:val="24"/>
        </w:rPr>
      </w:pPr>
      <w:r w:rsidRPr="00A442DD">
        <w:rPr>
          <w:sz w:val="24"/>
        </w:rPr>
        <w:lastRenderedPageBreak/>
        <w:t>Smoking in a non-designated</w:t>
      </w:r>
      <w:r w:rsidRPr="00A442DD">
        <w:rPr>
          <w:spacing w:val="-5"/>
          <w:sz w:val="24"/>
        </w:rPr>
        <w:t xml:space="preserve"> </w:t>
      </w:r>
      <w:r w:rsidRPr="00A442DD">
        <w:rPr>
          <w:sz w:val="24"/>
        </w:rPr>
        <w:t>area.</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Gambling</w:t>
      </w:r>
    </w:p>
    <w:p w:rsidR="006A60E3" w:rsidRPr="00A442DD" w:rsidRDefault="006A60E3">
      <w:pPr>
        <w:pStyle w:val="BodyText"/>
        <w:spacing w:before="2"/>
        <w:rPr>
          <w:sz w:val="16"/>
        </w:rPr>
      </w:pPr>
    </w:p>
    <w:p w:rsidR="006A60E3" w:rsidRPr="00A442DD" w:rsidRDefault="00A442DD">
      <w:pPr>
        <w:pStyle w:val="ListParagraph"/>
        <w:numPr>
          <w:ilvl w:val="1"/>
          <w:numId w:val="28"/>
        </w:numPr>
        <w:tabs>
          <w:tab w:val="left" w:pos="2260"/>
        </w:tabs>
        <w:ind w:left="2259" w:right="338"/>
        <w:jc w:val="both"/>
        <w:rPr>
          <w:sz w:val="24"/>
        </w:rPr>
      </w:pPr>
      <w:r w:rsidRPr="00A442DD">
        <w:rPr>
          <w:sz w:val="24"/>
        </w:rPr>
        <w:t>Engaging in an unlawful game of chance for money or for anything of value on University premises (including the residence halls) or at any non-sanctioned affair sponsored by a student or student</w:t>
      </w:r>
      <w:r w:rsidRPr="00A442DD">
        <w:rPr>
          <w:spacing w:val="-6"/>
          <w:sz w:val="24"/>
        </w:rPr>
        <w:t xml:space="preserve"> </w:t>
      </w:r>
      <w:r w:rsidRPr="00A442DD">
        <w:rPr>
          <w:sz w:val="24"/>
        </w:rPr>
        <w:t>organization.</w:t>
      </w:r>
    </w:p>
    <w:p w:rsidR="006A60E3" w:rsidRPr="00A442DD" w:rsidRDefault="006A60E3">
      <w:pPr>
        <w:pStyle w:val="BodyText"/>
      </w:pPr>
    </w:p>
    <w:p w:rsidR="006A60E3" w:rsidRPr="00A442DD" w:rsidRDefault="00A442DD">
      <w:pPr>
        <w:pStyle w:val="ListParagraph"/>
        <w:numPr>
          <w:ilvl w:val="1"/>
          <w:numId w:val="28"/>
        </w:numPr>
        <w:tabs>
          <w:tab w:val="left" w:pos="2320"/>
        </w:tabs>
        <w:spacing w:before="0"/>
        <w:ind w:left="2259" w:right="339"/>
        <w:jc w:val="both"/>
        <w:rPr>
          <w:sz w:val="24"/>
        </w:rPr>
      </w:pPr>
      <w:r w:rsidRPr="00A442DD">
        <w:tab/>
      </w:r>
      <w:r w:rsidRPr="00A442DD">
        <w:rPr>
          <w:sz w:val="24"/>
        </w:rPr>
        <w:t>Placing an unlawful wager on a University or non-University team or organization in a competition, with a direct influence in the success of the competition.</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1"/>
        <w:rPr>
          <w:sz w:val="24"/>
        </w:rPr>
      </w:pPr>
      <w:r w:rsidRPr="00A442DD">
        <w:rPr>
          <w:sz w:val="24"/>
        </w:rPr>
        <w:t>Misuse of Computers and</w:t>
      </w:r>
      <w:r w:rsidRPr="00A442DD">
        <w:rPr>
          <w:spacing w:val="-2"/>
          <w:sz w:val="24"/>
        </w:rPr>
        <w:t xml:space="preserve"> </w:t>
      </w:r>
      <w:r w:rsidRPr="00A442DD">
        <w:rPr>
          <w:sz w:val="24"/>
        </w:rPr>
        <w:t>Technology</w:t>
      </w:r>
    </w:p>
    <w:p w:rsidR="006A60E3" w:rsidRPr="00A442DD" w:rsidRDefault="006A60E3">
      <w:pPr>
        <w:pStyle w:val="BodyText"/>
        <w:spacing w:before="2"/>
        <w:rPr>
          <w:sz w:val="16"/>
        </w:rPr>
      </w:pPr>
    </w:p>
    <w:p w:rsidR="006A60E3" w:rsidRPr="00A442DD" w:rsidRDefault="00A442DD">
      <w:pPr>
        <w:pStyle w:val="BodyText"/>
        <w:tabs>
          <w:tab w:val="left" w:pos="3277"/>
          <w:tab w:val="left" w:pos="4311"/>
          <w:tab w:val="left" w:pos="5581"/>
          <w:tab w:val="left" w:pos="6908"/>
          <w:tab w:val="left" w:pos="7899"/>
          <w:tab w:val="left" w:pos="8787"/>
          <w:tab w:val="left" w:pos="10006"/>
        </w:tabs>
        <w:spacing w:before="90"/>
        <w:ind w:left="1540" w:right="338"/>
        <w:jc w:val="both"/>
      </w:pPr>
      <w:r w:rsidRPr="00A442DD">
        <w:t xml:space="preserve">Theft or </w:t>
      </w:r>
      <w:r w:rsidRPr="00A442DD">
        <w:rPr>
          <w:strike/>
          <w:color w:val="C85100"/>
        </w:rPr>
        <w:t xml:space="preserve">other </w:t>
      </w:r>
      <w:proofErr w:type="spellStart"/>
      <w:r w:rsidRPr="00A442DD">
        <w:rPr>
          <w:strike/>
          <w:color w:val="C85100"/>
        </w:rPr>
        <w:t>misuse</w:t>
      </w:r>
      <w:r w:rsidRPr="00A442DD">
        <w:rPr>
          <w:color w:val="C85100"/>
        </w:rPr>
        <w:t>other</w:t>
      </w:r>
      <w:proofErr w:type="spellEnd"/>
      <w:r w:rsidRPr="00A442DD">
        <w:rPr>
          <w:color w:val="C85100"/>
        </w:rPr>
        <w:t xml:space="preserve"> misuse </w:t>
      </w:r>
      <w:r w:rsidRPr="00A442DD">
        <w:t xml:space="preserve">of computer resources in violation of the </w:t>
      </w:r>
      <w:hyperlink r:id="rId16">
        <w:r w:rsidRPr="00A442DD">
          <w:rPr>
            <w:strike/>
            <w:color w:val="C85100"/>
          </w:rPr>
          <w:t>University’s</w:t>
        </w:r>
      </w:hyperlink>
      <w:r w:rsidRPr="00A442DD">
        <w:rPr>
          <w:color w:val="C85100"/>
        </w:rPr>
        <w:t xml:space="preserve"> </w:t>
      </w:r>
      <w:hyperlink r:id="rId17">
        <w:r w:rsidRPr="00A442DD">
          <w:rPr>
            <w:strike/>
            <w:color w:val="C85100"/>
          </w:rPr>
          <w:t>Responsible Use of Computing and Information Technology Services Policy</w:t>
        </w:r>
        <w:r w:rsidRPr="00A442DD">
          <w:rPr>
            <w:color w:val="C85100"/>
          </w:rPr>
          <w:t>Network</w:t>
        </w:r>
      </w:hyperlink>
      <w:r w:rsidRPr="00A442DD">
        <w:rPr>
          <w:color w:val="C85100"/>
        </w:rPr>
        <w:t xml:space="preserve"> </w:t>
      </w:r>
      <w:hyperlink r:id="rId18">
        <w:r w:rsidRPr="00A442DD">
          <w:rPr>
            <w:color w:val="C85100"/>
          </w:rPr>
          <w:t>Acceptable</w:t>
        </w:r>
        <w:r w:rsidRPr="00A442DD">
          <w:rPr>
            <w:color w:val="C85100"/>
          </w:rPr>
          <w:tab/>
          <w:t>Use</w:t>
        </w:r>
        <w:r w:rsidRPr="00A442DD">
          <w:rPr>
            <w:color w:val="C85100"/>
          </w:rPr>
          <w:tab/>
          <w:t>Policy</w:t>
        </w:r>
      </w:hyperlink>
      <w:r w:rsidRPr="00A442DD">
        <w:rPr>
          <w:color w:val="C85100"/>
        </w:rPr>
        <w:tab/>
      </w:r>
      <w:r w:rsidRPr="00A442DD">
        <w:rPr>
          <w:strike/>
          <w:color w:val="C85100"/>
        </w:rPr>
        <w:t>(which</w:t>
      </w:r>
      <w:r w:rsidRPr="00A442DD">
        <w:rPr>
          <w:strike/>
          <w:color w:val="C85100"/>
        </w:rPr>
        <w:tab/>
        <w:t>can</w:t>
      </w:r>
      <w:r w:rsidRPr="00A442DD">
        <w:rPr>
          <w:strike/>
          <w:color w:val="C85100"/>
        </w:rPr>
        <w:tab/>
        <w:t>be</w:t>
      </w:r>
      <w:r w:rsidRPr="00A442DD">
        <w:rPr>
          <w:strike/>
          <w:color w:val="C85100"/>
        </w:rPr>
        <w:tab/>
        <w:t>found</w:t>
      </w:r>
      <w:r w:rsidRPr="00A442DD">
        <w:rPr>
          <w:strike/>
          <w:color w:val="C85100"/>
        </w:rPr>
        <w:tab/>
      </w:r>
      <w:r w:rsidRPr="00A442DD">
        <w:rPr>
          <w:strike/>
          <w:color w:val="C85100"/>
          <w:spacing w:val="-10"/>
        </w:rPr>
        <w:t>at</w:t>
      </w:r>
      <w:r w:rsidRPr="00A442DD">
        <w:rPr>
          <w:color w:val="C85100"/>
          <w:spacing w:val="-10"/>
        </w:rPr>
        <w:t xml:space="preserve"> </w:t>
      </w:r>
      <w:hyperlink r:id="rId19">
        <w:r w:rsidRPr="00A442DD">
          <w:rPr>
            <w:strike/>
            <w:color w:val="C85100"/>
          </w:rPr>
          <w:t xml:space="preserve">http://www.unf.edu/anf/its/polproc/Responsible_Use_of_Comp.aspx) </w:t>
        </w:r>
        <w:r w:rsidRPr="00A442DD">
          <w:t>including,</w:t>
        </w:r>
      </w:hyperlink>
      <w:r w:rsidRPr="00A442DD">
        <w:t xml:space="preserve"> </w:t>
      </w:r>
      <w:r w:rsidRPr="00A442DD">
        <w:rPr>
          <w:strike/>
          <w:color w:val="C85100"/>
        </w:rPr>
        <w:t>but</w:t>
      </w:r>
      <w:r w:rsidRPr="00A442DD">
        <w:rPr>
          <w:color w:val="C85100"/>
        </w:rPr>
        <w:t xml:space="preserve"> </w:t>
      </w:r>
      <w:proofErr w:type="spellStart"/>
      <w:r w:rsidRPr="00A442DD">
        <w:rPr>
          <w:strike/>
          <w:color w:val="C85100"/>
        </w:rPr>
        <w:t>not</w:t>
      </w:r>
      <w:r w:rsidRPr="00A442DD">
        <w:rPr>
          <w:color w:val="C85100"/>
        </w:rPr>
        <w:t>but</w:t>
      </w:r>
      <w:proofErr w:type="spellEnd"/>
      <w:r w:rsidRPr="00A442DD">
        <w:rPr>
          <w:color w:val="C85100"/>
        </w:rPr>
        <w:t xml:space="preserve"> not </w:t>
      </w:r>
      <w:r w:rsidRPr="00A442DD">
        <w:t>limited</w:t>
      </w:r>
      <w:r w:rsidRPr="00A442DD">
        <w:rPr>
          <w:spacing w:val="-1"/>
        </w:rPr>
        <w:t xml:space="preserve"> </w:t>
      </w:r>
      <w:r w:rsidRPr="00A442DD">
        <w:t>to:</w:t>
      </w:r>
    </w:p>
    <w:p w:rsidR="006A60E3" w:rsidRPr="00A442DD" w:rsidRDefault="006A60E3">
      <w:pPr>
        <w:pStyle w:val="BodyText"/>
        <w:spacing w:before="2"/>
        <w:rPr>
          <w:sz w:val="16"/>
        </w:rPr>
      </w:pPr>
    </w:p>
    <w:p w:rsidR="006A60E3" w:rsidRPr="00A442DD" w:rsidRDefault="00A442DD">
      <w:pPr>
        <w:pStyle w:val="ListParagraph"/>
        <w:numPr>
          <w:ilvl w:val="1"/>
          <w:numId w:val="27"/>
        </w:numPr>
        <w:tabs>
          <w:tab w:val="left" w:pos="2259"/>
          <w:tab w:val="left" w:pos="2260"/>
          <w:tab w:val="left" w:pos="9459"/>
        </w:tabs>
        <w:ind w:right="710"/>
        <w:rPr>
          <w:sz w:val="24"/>
        </w:rPr>
      </w:pPr>
      <w:r w:rsidRPr="00A442DD">
        <w:rPr>
          <w:sz w:val="24"/>
        </w:rPr>
        <w:t>Unauthorized entry into a file, to use, read, or change the contents,</w:t>
      </w:r>
      <w:r w:rsidRPr="00A442DD">
        <w:rPr>
          <w:spacing w:val="-12"/>
          <w:sz w:val="24"/>
        </w:rPr>
        <w:t xml:space="preserve"> </w:t>
      </w:r>
      <w:r w:rsidRPr="00A442DD">
        <w:rPr>
          <w:sz w:val="24"/>
        </w:rPr>
        <w:t>or</w:t>
      </w:r>
      <w:r w:rsidRPr="00A442DD">
        <w:rPr>
          <w:spacing w:val="-2"/>
          <w:sz w:val="24"/>
        </w:rPr>
        <w:t xml:space="preserve"> </w:t>
      </w:r>
      <w:r w:rsidRPr="00A442DD">
        <w:rPr>
          <w:sz w:val="24"/>
        </w:rPr>
        <w:t>for</w:t>
      </w:r>
      <w:r w:rsidRPr="00A442DD">
        <w:rPr>
          <w:sz w:val="24"/>
        </w:rPr>
        <w:tab/>
      </w:r>
      <w:r w:rsidRPr="00A442DD">
        <w:rPr>
          <w:spacing w:val="-6"/>
          <w:sz w:val="24"/>
        </w:rPr>
        <w:t xml:space="preserve">any </w:t>
      </w:r>
      <w:r w:rsidRPr="00A442DD">
        <w:rPr>
          <w:sz w:val="24"/>
        </w:rPr>
        <w:t>other</w:t>
      </w:r>
      <w:r w:rsidRPr="00A442DD">
        <w:rPr>
          <w:spacing w:val="-2"/>
          <w:sz w:val="24"/>
        </w:rPr>
        <w:t xml:space="preserve"> </w:t>
      </w:r>
      <w:r w:rsidRPr="00A442DD">
        <w:rPr>
          <w:sz w:val="24"/>
        </w:rPr>
        <w:t>purpose.</w:t>
      </w:r>
    </w:p>
    <w:p w:rsidR="006A60E3" w:rsidRPr="00A442DD" w:rsidRDefault="006A60E3">
      <w:pPr>
        <w:pStyle w:val="BodyText"/>
      </w:pPr>
    </w:p>
    <w:p w:rsidR="006A60E3" w:rsidRPr="00A442DD" w:rsidRDefault="00A442DD">
      <w:pPr>
        <w:pStyle w:val="ListParagraph"/>
        <w:numPr>
          <w:ilvl w:val="1"/>
          <w:numId w:val="27"/>
        </w:numPr>
        <w:tabs>
          <w:tab w:val="left" w:pos="2259"/>
          <w:tab w:val="left" w:pos="2260"/>
        </w:tabs>
        <w:spacing w:before="0"/>
        <w:rPr>
          <w:sz w:val="24"/>
        </w:rPr>
      </w:pPr>
      <w:r w:rsidRPr="00A442DD">
        <w:rPr>
          <w:sz w:val="24"/>
        </w:rPr>
        <w:t>Unauthorized transfer</w:t>
      </w:r>
      <w:r w:rsidRPr="00A442DD">
        <w:rPr>
          <w:color w:val="C85100"/>
          <w:sz w:val="24"/>
        </w:rPr>
        <w:t xml:space="preserve"> or download </w:t>
      </w:r>
      <w:r w:rsidRPr="00A442DD">
        <w:rPr>
          <w:sz w:val="24"/>
        </w:rPr>
        <w:t>of a</w:t>
      </w:r>
      <w:r w:rsidRPr="00A442DD">
        <w:rPr>
          <w:spacing w:val="-3"/>
          <w:sz w:val="24"/>
        </w:rPr>
        <w:t xml:space="preserve"> </w:t>
      </w:r>
      <w:r w:rsidRPr="00A442DD">
        <w:rPr>
          <w:sz w:val="24"/>
        </w:rPr>
        <w:t>file.</w:t>
      </w:r>
    </w:p>
    <w:p w:rsidR="006A60E3" w:rsidRPr="00A442DD" w:rsidRDefault="006A60E3">
      <w:pPr>
        <w:pStyle w:val="BodyText"/>
        <w:spacing w:before="2"/>
        <w:rPr>
          <w:sz w:val="16"/>
        </w:rPr>
      </w:pPr>
    </w:p>
    <w:p w:rsidR="006A60E3" w:rsidRPr="00A442DD" w:rsidRDefault="00A442DD">
      <w:pPr>
        <w:pStyle w:val="ListParagraph"/>
        <w:numPr>
          <w:ilvl w:val="1"/>
          <w:numId w:val="27"/>
        </w:numPr>
        <w:tabs>
          <w:tab w:val="left" w:pos="2259"/>
          <w:tab w:val="left" w:pos="2260"/>
        </w:tabs>
        <w:rPr>
          <w:sz w:val="24"/>
        </w:rPr>
      </w:pPr>
      <w:r w:rsidRPr="00A442DD">
        <w:rPr>
          <w:sz w:val="24"/>
        </w:rPr>
        <w:t>Unauthorized use of another individual’s identity or</w:t>
      </w:r>
      <w:r w:rsidRPr="00A442DD">
        <w:rPr>
          <w:spacing w:val="-9"/>
          <w:sz w:val="24"/>
        </w:rPr>
        <w:t xml:space="preserve"> </w:t>
      </w:r>
      <w:r w:rsidRPr="00A442DD">
        <w:rPr>
          <w:sz w:val="24"/>
        </w:rPr>
        <w:t>password.</w:t>
      </w:r>
    </w:p>
    <w:p w:rsidR="006A60E3" w:rsidRPr="00A442DD" w:rsidRDefault="006A60E3">
      <w:pPr>
        <w:pStyle w:val="BodyText"/>
      </w:pPr>
    </w:p>
    <w:p w:rsidR="006A60E3" w:rsidRPr="00A442DD" w:rsidRDefault="00A442DD">
      <w:pPr>
        <w:pStyle w:val="ListParagraph"/>
        <w:numPr>
          <w:ilvl w:val="1"/>
          <w:numId w:val="27"/>
        </w:numPr>
        <w:tabs>
          <w:tab w:val="left" w:pos="2260"/>
        </w:tabs>
        <w:spacing w:before="0"/>
        <w:ind w:right="338"/>
        <w:jc w:val="both"/>
        <w:rPr>
          <w:sz w:val="24"/>
        </w:rPr>
      </w:pPr>
      <w:r w:rsidRPr="00A442DD">
        <w:rPr>
          <w:sz w:val="24"/>
        </w:rPr>
        <w:t>Use of computing facilities to interfere with the work of another student, faculty, or staff member of the</w:t>
      </w:r>
      <w:r w:rsidRPr="00A442DD">
        <w:rPr>
          <w:spacing w:val="-6"/>
          <w:sz w:val="24"/>
        </w:rPr>
        <w:t xml:space="preserve"> </w:t>
      </w:r>
      <w:r w:rsidRPr="00A442DD">
        <w:rPr>
          <w:sz w:val="24"/>
        </w:rPr>
        <w:t>University.</w:t>
      </w:r>
    </w:p>
    <w:p w:rsidR="006A60E3" w:rsidRPr="00A442DD" w:rsidRDefault="006A60E3">
      <w:pPr>
        <w:pStyle w:val="BodyText"/>
      </w:pPr>
    </w:p>
    <w:p w:rsidR="006A60E3" w:rsidRPr="00A442DD" w:rsidRDefault="00A442DD">
      <w:pPr>
        <w:pStyle w:val="ListParagraph"/>
        <w:numPr>
          <w:ilvl w:val="1"/>
          <w:numId w:val="27"/>
        </w:numPr>
        <w:tabs>
          <w:tab w:val="left" w:pos="2260"/>
        </w:tabs>
        <w:spacing w:before="0"/>
        <w:ind w:right="337"/>
        <w:jc w:val="both"/>
        <w:rPr>
          <w:sz w:val="24"/>
        </w:rPr>
      </w:pPr>
      <w:r w:rsidRPr="00A442DD">
        <w:rPr>
          <w:sz w:val="24"/>
        </w:rPr>
        <w:t>Use of computing facilities or technology to send or receive data deemed to be unlawful such as child pornography or other illegal</w:t>
      </w:r>
      <w:r w:rsidRPr="00A442DD">
        <w:rPr>
          <w:spacing w:val="-7"/>
          <w:sz w:val="24"/>
        </w:rPr>
        <w:t xml:space="preserve"> </w:t>
      </w:r>
      <w:r w:rsidRPr="00A442DD">
        <w:rPr>
          <w:sz w:val="24"/>
        </w:rPr>
        <w:t>material.</w:t>
      </w:r>
    </w:p>
    <w:p w:rsidR="006A60E3" w:rsidRPr="00A442DD" w:rsidRDefault="006A60E3">
      <w:pPr>
        <w:pStyle w:val="BodyText"/>
      </w:pPr>
    </w:p>
    <w:p w:rsidR="006A60E3" w:rsidRPr="00A442DD" w:rsidRDefault="00A442DD">
      <w:pPr>
        <w:pStyle w:val="ListParagraph"/>
        <w:numPr>
          <w:ilvl w:val="1"/>
          <w:numId w:val="27"/>
        </w:numPr>
        <w:tabs>
          <w:tab w:val="left" w:pos="2260"/>
        </w:tabs>
        <w:spacing w:before="0"/>
        <w:ind w:right="338"/>
        <w:jc w:val="both"/>
        <w:rPr>
          <w:sz w:val="24"/>
        </w:rPr>
      </w:pPr>
      <w:r w:rsidRPr="00A442DD">
        <w:rPr>
          <w:sz w:val="24"/>
        </w:rPr>
        <w:t>Use of computing facilities or services which interferes with the normal operation of the University</w:t>
      </w:r>
      <w:r w:rsidRPr="00A442DD">
        <w:rPr>
          <w:spacing w:val="-7"/>
          <w:sz w:val="24"/>
        </w:rPr>
        <w:t xml:space="preserve"> </w:t>
      </w:r>
      <w:r w:rsidRPr="00A442DD">
        <w:rPr>
          <w:sz w:val="24"/>
        </w:rPr>
        <w:t>system.</w:t>
      </w:r>
    </w:p>
    <w:p w:rsidR="006A60E3" w:rsidRPr="00A442DD" w:rsidRDefault="006A60E3">
      <w:pPr>
        <w:pStyle w:val="BodyText"/>
      </w:pPr>
    </w:p>
    <w:p w:rsidR="006A60E3" w:rsidRPr="00A442DD" w:rsidRDefault="00A442DD">
      <w:pPr>
        <w:pStyle w:val="ListParagraph"/>
        <w:numPr>
          <w:ilvl w:val="1"/>
          <w:numId w:val="27"/>
        </w:numPr>
        <w:tabs>
          <w:tab w:val="left" w:pos="2260"/>
        </w:tabs>
        <w:spacing w:before="0"/>
        <w:ind w:right="333"/>
        <w:jc w:val="both"/>
        <w:rPr>
          <w:sz w:val="24"/>
        </w:rPr>
      </w:pPr>
      <w:r w:rsidRPr="00A442DD">
        <w:rPr>
          <w:sz w:val="24"/>
        </w:rPr>
        <w:t>Altering, destroying, disclosing, or taking information resource property (including data, programs, and supporting documents) as well as modifying equipment or supplies without proper</w:t>
      </w:r>
      <w:r w:rsidRPr="00A442DD">
        <w:rPr>
          <w:spacing w:val="-3"/>
          <w:sz w:val="24"/>
        </w:rPr>
        <w:t xml:space="preserve"> </w:t>
      </w:r>
      <w:r w:rsidRPr="00A442DD">
        <w:rPr>
          <w:sz w:val="24"/>
        </w:rPr>
        <w:t>authorization.</w:t>
      </w:r>
    </w:p>
    <w:p w:rsidR="006A60E3" w:rsidRPr="00A442DD" w:rsidRDefault="006A60E3">
      <w:pPr>
        <w:pStyle w:val="BodyText"/>
      </w:pPr>
    </w:p>
    <w:p w:rsidR="006A60E3" w:rsidRPr="00A442DD" w:rsidRDefault="00A442DD">
      <w:pPr>
        <w:pStyle w:val="ListParagraph"/>
        <w:numPr>
          <w:ilvl w:val="1"/>
          <w:numId w:val="27"/>
        </w:numPr>
        <w:tabs>
          <w:tab w:val="left" w:pos="2260"/>
        </w:tabs>
        <w:spacing w:before="0"/>
        <w:ind w:right="339"/>
        <w:jc w:val="both"/>
        <w:rPr>
          <w:sz w:val="24"/>
        </w:rPr>
      </w:pPr>
      <w:r w:rsidRPr="00A442DD">
        <w:rPr>
          <w:sz w:val="24"/>
        </w:rPr>
        <w:t>Using the UNF computing system/services for any illegal activity</w:t>
      </w:r>
      <w:r w:rsidRPr="00A442DD">
        <w:rPr>
          <w:color w:val="C85100"/>
          <w:sz w:val="24"/>
        </w:rPr>
        <w:t>.</w:t>
      </w:r>
      <w:r w:rsidRPr="00A442DD">
        <w:rPr>
          <w:strike/>
          <w:color w:val="C85100"/>
          <w:sz w:val="24"/>
        </w:rPr>
        <w:t xml:space="preserve"> such as hacking.</w:t>
      </w:r>
    </w:p>
    <w:p w:rsidR="006A60E3" w:rsidRPr="00A442DD" w:rsidRDefault="00A442DD">
      <w:pPr>
        <w:pStyle w:val="ListParagraph"/>
        <w:numPr>
          <w:ilvl w:val="0"/>
          <w:numId w:val="34"/>
        </w:numPr>
        <w:tabs>
          <w:tab w:val="left" w:pos="1539"/>
          <w:tab w:val="left" w:pos="1540"/>
        </w:tabs>
        <w:spacing w:before="68"/>
        <w:rPr>
          <w:sz w:val="24"/>
        </w:rPr>
      </w:pPr>
      <w:r w:rsidRPr="00A442DD">
        <w:rPr>
          <w:sz w:val="24"/>
        </w:rPr>
        <w:t>Misuse of Vehicles and Transportation</w:t>
      </w:r>
      <w:r w:rsidRPr="00A442DD">
        <w:rPr>
          <w:spacing w:val="1"/>
          <w:sz w:val="24"/>
        </w:rPr>
        <w:t xml:space="preserve"> </w:t>
      </w:r>
      <w:r w:rsidRPr="00A442DD">
        <w:rPr>
          <w:sz w:val="24"/>
        </w:rPr>
        <w:t>Devices.</w:t>
      </w:r>
    </w:p>
    <w:p w:rsidR="006A60E3" w:rsidRPr="00A442DD" w:rsidRDefault="006A60E3">
      <w:pPr>
        <w:pStyle w:val="BodyText"/>
        <w:spacing w:before="2"/>
        <w:rPr>
          <w:sz w:val="16"/>
        </w:rPr>
      </w:pPr>
    </w:p>
    <w:p w:rsidR="006A60E3" w:rsidRPr="00A442DD" w:rsidRDefault="00A442DD">
      <w:pPr>
        <w:pStyle w:val="BodyText"/>
        <w:spacing w:before="90"/>
        <w:ind w:left="1540" w:right="435"/>
      </w:pPr>
      <w:r w:rsidRPr="00A442DD">
        <w:t xml:space="preserve">See also the University’s regulation entitled Prohibited Uses of Non-Motorized Vehicles on the Official UNF website at: </w:t>
      </w:r>
      <w:r w:rsidRPr="00A442DD">
        <w:rPr>
          <w:color w:val="C85100"/>
        </w:rPr>
        <w:t>http://www.unf.edu/president/policies_regulations/.</w:t>
      </w:r>
      <w:hyperlink r:id="rId20">
        <w:r w:rsidRPr="00A442DD">
          <w:rPr>
            <w:strike/>
            <w:color w:val="C85100"/>
          </w:rPr>
          <w:t>http://www.unf.edu/unfinfo/policies-</w:t>
        </w:r>
      </w:hyperlink>
      <w:r w:rsidRPr="00A442DD">
        <w:rPr>
          <w:color w:val="C85100"/>
        </w:rPr>
        <w:t xml:space="preserve"> </w:t>
      </w:r>
      <w:r w:rsidRPr="00A442DD">
        <w:rPr>
          <w:strike/>
          <w:color w:val="C85100"/>
        </w:rPr>
        <w:t>regs/.</w:t>
      </w:r>
    </w:p>
    <w:p w:rsidR="006A60E3" w:rsidRPr="00A442DD" w:rsidRDefault="00A442DD">
      <w:pPr>
        <w:pStyle w:val="BodyText"/>
        <w:ind w:left="1540"/>
      </w:pPr>
      <w:r w:rsidRPr="00A442DD">
        <w:rPr>
          <w:color w:val="C85100"/>
        </w:rPr>
        <w:t>.</w:t>
      </w:r>
    </w:p>
    <w:p w:rsidR="006A60E3" w:rsidRPr="00A442DD" w:rsidRDefault="006A60E3">
      <w:pPr>
        <w:pStyle w:val="BodyText"/>
        <w:spacing w:before="2"/>
        <w:rPr>
          <w:sz w:val="16"/>
        </w:rPr>
      </w:pPr>
    </w:p>
    <w:p w:rsidR="006A60E3" w:rsidRPr="00A442DD" w:rsidRDefault="00A442DD">
      <w:pPr>
        <w:pStyle w:val="BodyText"/>
        <w:spacing w:before="90"/>
        <w:ind w:left="2260" w:right="337" w:hanging="720"/>
        <w:jc w:val="both"/>
      </w:pPr>
      <w:r w:rsidRPr="00A442DD">
        <w:t>13.0 Riding</w:t>
      </w:r>
      <w:r w:rsidRPr="00A442DD">
        <w:rPr>
          <w:color w:val="800080"/>
        </w:rPr>
        <w:t xml:space="preserve"> </w:t>
      </w:r>
      <w:proofErr w:type="spellStart"/>
      <w:r w:rsidRPr="00A442DD">
        <w:rPr>
          <w:color w:val="800080"/>
        </w:rPr>
        <w:t>s</w:t>
      </w:r>
      <w:r w:rsidRPr="00A442DD">
        <w:rPr>
          <w:strike/>
          <w:color w:val="800080"/>
        </w:rPr>
        <w:t>S</w:t>
      </w:r>
      <w:r w:rsidRPr="00A442DD">
        <w:t>kateboards</w:t>
      </w:r>
      <w:proofErr w:type="spellEnd"/>
      <w:r w:rsidRPr="00A442DD">
        <w:t xml:space="preserve">, </w:t>
      </w:r>
      <w:proofErr w:type="spellStart"/>
      <w:r w:rsidRPr="00A442DD">
        <w:rPr>
          <w:color w:val="800080"/>
        </w:rPr>
        <w:t>r</w:t>
      </w:r>
      <w:r w:rsidRPr="00A442DD">
        <w:rPr>
          <w:strike/>
          <w:color w:val="800080"/>
        </w:rPr>
        <w:t>R</w:t>
      </w:r>
      <w:r w:rsidRPr="00A442DD">
        <w:t>oller</w:t>
      </w:r>
      <w:proofErr w:type="spellEnd"/>
      <w:r w:rsidRPr="00A442DD">
        <w:t xml:space="preserve">-skates, </w:t>
      </w:r>
      <w:proofErr w:type="spellStart"/>
      <w:r w:rsidRPr="00A442DD">
        <w:rPr>
          <w:color w:val="800080"/>
        </w:rPr>
        <w:t>r</w:t>
      </w:r>
      <w:r w:rsidRPr="00A442DD">
        <w:rPr>
          <w:strike/>
          <w:color w:val="800080"/>
        </w:rPr>
        <w:t>R</w:t>
      </w:r>
      <w:r w:rsidRPr="00A442DD">
        <w:t>oller</w:t>
      </w:r>
      <w:proofErr w:type="spellEnd"/>
      <w:r w:rsidRPr="00A442DD">
        <w:t>-blades, bicycling, and other similar transportation devices in prohibited areas (including, but not limited to, covered walkways, parking garages, and interior building spaces).</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Disruptive</w:t>
      </w:r>
      <w:r w:rsidRPr="00A442DD">
        <w:rPr>
          <w:spacing w:val="-2"/>
          <w:sz w:val="24"/>
        </w:rPr>
        <w:t xml:space="preserve"> </w:t>
      </w:r>
      <w:r w:rsidRPr="00A442DD">
        <w:rPr>
          <w:sz w:val="24"/>
        </w:rPr>
        <w:t>Behavior</w:t>
      </w:r>
    </w:p>
    <w:p w:rsidR="006A60E3" w:rsidRPr="00A442DD" w:rsidRDefault="006A60E3">
      <w:pPr>
        <w:pStyle w:val="BodyText"/>
        <w:spacing w:before="2"/>
        <w:rPr>
          <w:sz w:val="16"/>
        </w:rPr>
      </w:pPr>
    </w:p>
    <w:p w:rsidR="006A60E3" w:rsidRPr="00A442DD" w:rsidRDefault="00A442DD">
      <w:pPr>
        <w:pStyle w:val="ListParagraph"/>
        <w:numPr>
          <w:ilvl w:val="1"/>
          <w:numId w:val="26"/>
        </w:numPr>
        <w:tabs>
          <w:tab w:val="left" w:pos="2276"/>
          <w:tab w:val="left" w:pos="2277"/>
        </w:tabs>
        <w:ind w:right="338" w:hanging="720"/>
        <w:rPr>
          <w:sz w:val="24"/>
        </w:rPr>
      </w:pPr>
      <w:r w:rsidRPr="00A442DD">
        <w:rPr>
          <w:sz w:val="24"/>
        </w:rPr>
        <w:t xml:space="preserve">Failure to comply with an instruction from a University official or with the lawful order of any </w:t>
      </w:r>
      <w:r w:rsidRPr="00A442DD">
        <w:rPr>
          <w:strike/>
          <w:color w:val="008380"/>
          <w:sz w:val="24"/>
        </w:rPr>
        <w:t>non-University</w:t>
      </w:r>
      <w:r w:rsidRPr="00A442DD">
        <w:rPr>
          <w:color w:val="008380"/>
          <w:sz w:val="24"/>
        </w:rPr>
        <w:t xml:space="preserve"> </w:t>
      </w:r>
      <w:r w:rsidRPr="00A442DD">
        <w:rPr>
          <w:sz w:val="24"/>
        </w:rPr>
        <w:t>law enforcement</w:t>
      </w:r>
      <w:r w:rsidRPr="00A442DD">
        <w:rPr>
          <w:spacing w:val="-12"/>
          <w:sz w:val="24"/>
        </w:rPr>
        <w:t xml:space="preserve"> </w:t>
      </w:r>
      <w:r w:rsidRPr="00A442DD">
        <w:rPr>
          <w:sz w:val="24"/>
        </w:rPr>
        <w:t>official.</w:t>
      </w:r>
    </w:p>
    <w:p w:rsidR="006A60E3" w:rsidRPr="00A442DD" w:rsidRDefault="006A60E3">
      <w:pPr>
        <w:pStyle w:val="BodyText"/>
        <w:spacing w:before="2"/>
        <w:rPr>
          <w:sz w:val="16"/>
        </w:rPr>
      </w:pPr>
    </w:p>
    <w:p w:rsidR="006A60E3" w:rsidRPr="00A442DD" w:rsidRDefault="00A442DD">
      <w:pPr>
        <w:pStyle w:val="ListParagraph"/>
        <w:numPr>
          <w:ilvl w:val="1"/>
          <w:numId w:val="26"/>
        </w:numPr>
        <w:tabs>
          <w:tab w:val="left" w:pos="2260"/>
        </w:tabs>
        <w:ind w:right="337" w:hanging="720"/>
        <w:jc w:val="both"/>
        <w:rPr>
          <w:sz w:val="24"/>
        </w:rPr>
      </w:pPr>
      <w:r w:rsidRPr="00A442DD">
        <w:rPr>
          <w:sz w:val="24"/>
        </w:rPr>
        <w:t xml:space="preserve">Violations that occur by a guest on campus. Students hosting guests are responsible for their guests while they are visiting the university </w:t>
      </w:r>
      <w:proofErr w:type="gramStart"/>
      <w:r w:rsidRPr="00A442DD">
        <w:rPr>
          <w:sz w:val="24"/>
        </w:rPr>
        <w:t>community, and</w:t>
      </w:r>
      <w:proofErr w:type="gramEnd"/>
      <w:r w:rsidRPr="00A442DD">
        <w:rPr>
          <w:sz w:val="24"/>
        </w:rPr>
        <w:t xml:space="preserve"> may be held accountable for the actions of their</w:t>
      </w:r>
      <w:r w:rsidRPr="00A442DD">
        <w:rPr>
          <w:spacing w:val="-8"/>
          <w:sz w:val="24"/>
        </w:rPr>
        <w:t xml:space="preserve"> </w:t>
      </w:r>
      <w:r w:rsidRPr="00A442DD">
        <w:rPr>
          <w:sz w:val="24"/>
        </w:rPr>
        <w:t>guests.</w:t>
      </w:r>
    </w:p>
    <w:p w:rsidR="006A60E3" w:rsidRPr="00A442DD" w:rsidRDefault="006A60E3">
      <w:pPr>
        <w:pStyle w:val="BodyText"/>
      </w:pPr>
    </w:p>
    <w:p w:rsidR="006A60E3" w:rsidRPr="00A442DD" w:rsidRDefault="00A442DD">
      <w:pPr>
        <w:pStyle w:val="ListParagraph"/>
        <w:numPr>
          <w:ilvl w:val="1"/>
          <w:numId w:val="26"/>
        </w:numPr>
        <w:tabs>
          <w:tab w:val="left" w:pos="2260"/>
        </w:tabs>
        <w:spacing w:before="0"/>
        <w:ind w:right="336" w:hanging="720"/>
        <w:jc w:val="both"/>
        <w:rPr>
          <w:sz w:val="24"/>
        </w:rPr>
      </w:pPr>
      <w:r w:rsidRPr="00A442DD">
        <w:rPr>
          <w:sz w:val="24"/>
        </w:rPr>
        <w:t>Commercial solicitation on campus without prior approval from University</w:t>
      </w:r>
      <w:r w:rsidRPr="00A442DD">
        <w:rPr>
          <w:color w:val="008380"/>
          <w:sz w:val="24"/>
        </w:rPr>
        <w:t xml:space="preserve"> designated</w:t>
      </w:r>
      <w:r w:rsidRPr="00A442DD">
        <w:rPr>
          <w:color w:val="008380"/>
          <w:spacing w:val="-1"/>
          <w:sz w:val="24"/>
        </w:rPr>
        <w:t xml:space="preserve"> </w:t>
      </w:r>
      <w:r w:rsidRPr="00A442DD">
        <w:rPr>
          <w:sz w:val="24"/>
        </w:rPr>
        <w:t>officials.</w:t>
      </w:r>
    </w:p>
    <w:p w:rsidR="006A60E3" w:rsidRPr="00A442DD" w:rsidRDefault="006A60E3">
      <w:pPr>
        <w:pStyle w:val="BodyText"/>
        <w:spacing w:before="2"/>
        <w:rPr>
          <w:sz w:val="16"/>
        </w:rPr>
      </w:pPr>
    </w:p>
    <w:p w:rsidR="006A60E3" w:rsidRPr="00A442DD" w:rsidRDefault="00A442DD">
      <w:pPr>
        <w:pStyle w:val="ListParagraph"/>
        <w:numPr>
          <w:ilvl w:val="1"/>
          <w:numId w:val="26"/>
        </w:numPr>
        <w:tabs>
          <w:tab w:val="left" w:pos="2259"/>
          <w:tab w:val="left" w:pos="2260"/>
        </w:tabs>
        <w:ind w:right="336" w:hanging="720"/>
        <w:rPr>
          <w:sz w:val="24"/>
        </w:rPr>
      </w:pPr>
      <w:r w:rsidRPr="00A442DD">
        <w:rPr>
          <w:sz w:val="24"/>
        </w:rPr>
        <w:t>Acts that disrupt the University disciplinary process, including attempting to coerce or influence a person in order to discourage their participation in any disciplinary</w:t>
      </w:r>
      <w:r w:rsidRPr="00A442DD">
        <w:rPr>
          <w:spacing w:val="-6"/>
          <w:sz w:val="24"/>
        </w:rPr>
        <w:t xml:space="preserve"> </w:t>
      </w:r>
      <w:r w:rsidRPr="00A442DD">
        <w:rPr>
          <w:sz w:val="24"/>
        </w:rPr>
        <w:t>proceeding.</w:t>
      </w:r>
    </w:p>
    <w:p w:rsidR="006A60E3" w:rsidRPr="00A442DD" w:rsidRDefault="006A60E3">
      <w:pPr>
        <w:pStyle w:val="BodyText"/>
      </w:pPr>
    </w:p>
    <w:p w:rsidR="006A60E3" w:rsidRPr="00A442DD" w:rsidRDefault="00A442DD">
      <w:pPr>
        <w:pStyle w:val="ListParagraph"/>
        <w:numPr>
          <w:ilvl w:val="1"/>
          <w:numId w:val="26"/>
        </w:numPr>
        <w:tabs>
          <w:tab w:val="left" w:pos="2259"/>
          <w:tab w:val="left" w:pos="2260"/>
        </w:tabs>
        <w:spacing w:before="0"/>
        <w:ind w:hanging="720"/>
        <w:rPr>
          <w:sz w:val="24"/>
        </w:rPr>
      </w:pPr>
      <w:r w:rsidRPr="00A442DD">
        <w:rPr>
          <w:sz w:val="24"/>
        </w:rPr>
        <w:t>Any act that deliberately causes a reasonable person false</w:t>
      </w:r>
      <w:r w:rsidRPr="00A442DD">
        <w:rPr>
          <w:spacing w:val="-9"/>
          <w:sz w:val="24"/>
        </w:rPr>
        <w:t xml:space="preserve"> </w:t>
      </w:r>
      <w:r w:rsidRPr="00A442DD">
        <w:rPr>
          <w:sz w:val="24"/>
        </w:rPr>
        <w:t>alarm.</w:t>
      </w:r>
    </w:p>
    <w:p w:rsidR="006A60E3" w:rsidRPr="00A442DD" w:rsidRDefault="006A60E3">
      <w:pPr>
        <w:pStyle w:val="BodyText"/>
      </w:pPr>
    </w:p>
    <w:p w:rsidR="006A60E3" w:rsidRPr="00A442DD" w:rsidRDefault="00A442DD">
      <w:pPr>
        <w:pStyle w:val="ListParagraph"/>
        <w:numPr>
          <w:ilvl w:val="1"/>
          <w:numId w:val="26"/>
        </w:numPr>
        <w:tabs>
          <w:tab w:val="left" w:pos="2259"/>
          <w:tab w:val="left" w:pos="2260"/>
        </w:tabs>
        <w:spacing w:before="0"/>
        <w:ind w:right="338" w:hanging="720"/>
        <w:rPr>
          <w:sz w:val="24"/>
        </w:rPr>
      </w:pPr>
      <w:r w:rsidRPr="00A442DD">
        <w:rPr>
          <w:sz w:val="24"/>
        </w:rPr>
        <w:t>Conduct that is meant to be done in humor or in jest, but results in a loss, inconvenience, or otherwise damages the property or well-being of</w:t>
      </w:r>
      <w:r w:rsidRPr="00A442DD">
        <w:rPr>
          <w:spacing w:val="-12"/>
          <w:sz w:val="24"/>
        </w:rPr>
        <w:t xml:space="preserve"> </w:t>
      </w:r>
      <w:r w:rsidRPr="00A442DD">
        <w:rPr>
          <w:sz w:val="24"/>
        </w:rPr>
        <w:t>another.</w:t>
      </w:r>
    </w:p>
    <w:p w:rsidR="006A60E3" w:rsidRPr="00A442DD" w:rsidRDefault="006A60E3">
      <w:pPr>
        <w:pStyle w:val="BodyText"/>
      </w:pPr>
    </w:p>
    <w:p w:rsidR="006A60E3" w:rsidRPr="00A442DD" w:rsidRDefault="00A442DD">
      <w:pPr>
        <w:pStyle w:val="ListParagraph"/>
        <w:numPr>
          <w:ilvl w:val="1"/>
          <w:numId w:val="26"/>
        </w:numPr>
        <w:tabs>
          <w:tab w:val="left" w:pos="2259"/>
          <w:tab w:val="left" w:pos="2260"/>
        </w:tabs>
        <w:spacing w:before="0"/>
        <w:ind w:right="340" w:hanging="720"/>
        <w:rPr>
          <w:sz w:val="24"/>
        </w:rPr>
      </w:pPr>
      <w:r w:rsidRPr="00A442DD">
        <w:rPr>
          <w:sz w:val="24"/>
        </w:rPr>
        <w:t>Conduct that</w:t>
      </w:r>
      <w:r w:rsidRPr="00A442DD">
        <w:rPr>
          <w:color w:val="008380"/>
          <w:sz w:val="24"/>
        </w:rPr>
        <w:t xml:space="preserve"> a reasonable person would deem as </w:t>
      </w:r>
      <w:r w:rsidRPr="00A442DD">
        <w:rPr>
          <w:color w:val="C85100"/>
          <w:sz w:val="24"/>
        </w:rPr>
        <w:t>physically</w:t>
      </w:r>
      <w:r w:rsidRPr="00A442DD">
        <w:rPr>
          <w:color w:val="008380"/>
          <w:sz w:val="24"/>
        </w:rPr>
        <w:t xml:space="preserve"> </w:t>
      </w:r>
      <w:proofErr w:type="spellStart"/>
      <w:r w:rsidRPr="00A442DD">
        <w:rPr>
          <w:strike/>
          <w:color w:val="008380"/>
          <w:sz w:val="24"/>
        </w:rPr>
        <w:t>threaten</w:t>
      </w:r>
      <w:r w:rsidRPr="00A442DD">
        <w:rPr>
          <w:color w:val="008380"/>
          <w:sz w:val="24"/>
        </w:rPr>
        <w:t>threatening</w:t>
      </w:r>
      <w:r w:rsidRPr="00A442DD">
        <w:rPr>
          <w:strike/>
          <w:color w:val="008380"/>
          <w:sz w:val="24"/>
        </w:rPr>
        <w:t>s</w:t>
      </w:r>
      <w:proofErr w:type="spellEnd"/>
      <w:r w:rsidRPr="00A442DD">
        <w:rPr>
          <w:sz w:val="24"/>
        </w:rPr>
        <w:t xml:space="preserve">, or </w:t>
      </w:r>
      <w:proofErr w:type="spellStart"/>
      <w:r w:rsidRPr="00A442DD">
        <w:rPr>
          <w:sz w:val="24"/>
        </w:rPr>
        <w:t>endanger</w:t>
      </w:r>
      <w:r w:rsidRPr="00A442DD">
        <w:rPr>
          <w:color w:val="008380"/>
          <w:sz w:val="24"/>
        </w:rPr>
        <w:t>ing</w:t>
      </w:r>
      <w:r w:rsidRPr="00A442DD">
        <w:rPr>
          <w:strike/>
          <w:color w:val="008380"/>
          <w:sz w:val="24"/>
        </w:rPr>
        <w:t>s</w:t>
      </w:r>
      <w:proofErr w:type="spellEnd"/>
      <w:r w:rsidRPr="00A442DD">
        <w:rPr>
          <w:color w:val="008380"/>
          <w:sz w:val="24"/>
        </w:rPr>
        <w:t xml:space="preserve"> </w:t>
      </w:r>
      <w:r w:rsidRPr="00A442DD">
        <w:rPr>
          <w:sz w:val="24"/>
        </w:rPr>
        <w:t>the safety or well-being of</w:t>
      </w:r>
      <w:r w:rsidRPr="00A442DD">
        <w:rPr>
          <w:spacing w:val="-7"/>
          <w:sz w:val="24"/>
        </w:rPr>
        <w:t xml:space="preserve"> </w:t>
      </w:r>
      <w:r w:rsidRPr="00A442DD">
        <w:rPr>
          <w:sz w:val="24"/>
        </w:rPr>
        <w:t>another.</w:t>
      </w:r>
    </w:p>
    <w:p w:rsidR="006A60E3" w:rsidRPr="00A442DD" w:rsidRDefault="006A60E3">
      <w:pPr>
        <w:pStyle w:val="BodyText"/>
        <w:spacing w:before="2"/>
        <w:rPr>
          <w:sz w:val="16"/>
        </w:rPr>
      </w:pPr>
    </w:p>
    <w:p w:rsidR="006A60E3" w:rsidRPr="00A442DD" w:rsidRDefault="00A442DD">
      <w:pPr>
        <w:pStyle w:val="ListParagraph"/>
        <w:numPr>
          <w:ilvl w:val="1"/>
          <w:numId w:val="26"/>
        </w:numPr>
        <w:tabs>
          <w:tab w:val="left" w:pos="2259"/>
          <w:tab w:val="left" w:pos="2260"/>
        </w:tabs>
        <w:ind w:hanging="720"/>
        <w:rPr>
          <w:sz w:val="24"/>
        </w:rPr>
      </w:pPr>
      <w:r w:rsidRPr="00A442DD">
        <w:rPr>
          <w:sz w:val="24"/>
        </w:rPr>
        <w:t>Lewd or other unlawful</w:t>
      </w:r>
      <w:r w:rsidRPr="00A442DD">
        <w:rPr>
          <w:spacing w:val="-1"/>
          <w:sz w:val="24"/>
        </w:rPr>
        <w:t xml:space="preserve"> </w:t>
      </w:r>
      <w:r w:rsidRPr="00A442DD">
        <w:rPr>
          <w:sz w:val="24"/>
        </w:rPr>
        <w:t>conduct.</w:t>
      </w:r>
    </w:p>
    <w:p w:rsidR="006A60E3" w:rsidRPr="00A442DD" w:rsidRDefault="006A60E3">
      <w:pPr>
        <w:pStyle w:val="BodyText"/>
        <w:spacing w:before="2"/>
        <w:rPr>
          <w:sz w:val="16"/>
        </w:rPr>
      </w:pPr>
    </w:p>
    <w:p w:rsidR="006A60E3" w:rsidRPr="00A442DD" w:rsidRDefault="00A442DD">
      <w:pPr>
        <w:pStyle w:val="ListParagraph"/>
        <w:numPr>
          <w:ilvl w:val="1"/>
          <w:numId w:val="26"/>
        </w:numPr>
        <w:tabs>
          <w:tab w:val="left" w:pos="2260"/>
        </w:tabs>
        <w:ind w:right="338" w:hanging="720"/>
        <w:jc w:val="both"/>
        <w:rPr>
          <w:color w:val="C85100"/>
          <w:sz w:val="24"/>
        </w:rPr>
      </w:pPr>
      <w:r w:rsidRPr="00A442DD">
        <w:rPr>
          <w:color w:val="C85100"/>
          <w:sz w:val="24"/>
        </w:rPr>
        <w:t>Substantial disruption of University operations including obstruction of teaching, research, administration, other University activities, and/or other authorized non- University activities which occur on</w:t>
      </w:r>
      <w:r w:rsidRPr="00A442DD">
        <w:rPr>
          <w:color w:val="C85100"/>
          <w:spacing w:val="-3"/>
          <w:sz w:val="24"/>
        </w:rPr>
        <w:t xml:space="preserve"> </w:t>
      </w:r>
      <w:r w:rsidRPr="00A442DD">
        <w:rPr>
          <w:color w:val="C85100"/>
          <w:sz w:val="24"/>
        </w:rPr>
        <w:t>campus.</w:t>
      </w:r>
    </w:p>
    <w:p w:rsidR="006A60E3" w:rsidRPr="00A442DD" w:rsidRDefault="006A60E3">
      <w:pPr>
        <w:pStyle w:val="BodyText"/>
        <w:spacing w:before="3"/>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Identification/Falsification</w:t>
      </w:r>
    </w:p>
    <w:p w:rsidR="006A60E3" w:rsidRPr="00A442DD" w:rsidRDefault="006A60E3">
      <w:pPr>
        <w:pStyle w:val="BodyText"/>
        <w:spacing w:before="2"/>
        <w:rPr>
          <w:sz w:val="16"/>
        </w:rPr>
      </w:pPr>
    </w:p>
    <w:p w:rsidR="006A60E3" w:rsidRPr="00A442DD" w:rsidRDefault="00A442DD">
      <w:pPr>
        <w:pStyle w:val="ListParagraph"/>
        <w:numPr>
          <w:ilvl w:val="1"/>
          <w:numId w:val="25"/>
        </w:numPr>
        <w:tabs>
          <w:tab w:val="left" w:pos="2259"/>
          <w:tab w:val="left" w:pos="2260"/>
        </w:tabs>
        <w:rPr>
          <w:sz w:val="24"/>
        </w:rPr>
      </w:pPr>
      <w:r w:rsidRPr="00A442DD">
        <w:rPr>
          <w:sz w:val="24"/>
        </w:rPr>
        <w:t>Possession or use of falsified or altered</w:t>
      </w:r>
      <w:r w:rsidRPr="00A442DD">
        <w:rPr>
          <w:spacing w:val="-5"/>
          <w:sz w:val="24"/>
        </w:rPr>
        <w:t xml:space="preserve"> </w:t>
      </w:r>
      <w:r w:rsidRPr="00A442DD">
        <w:rPr>
          <w:sz w:val="24"/>
        </w:rPr>
        <w:t>identification.</w:t>
      </w:r>
    </w:p>
    <w:p w:rsidR="006A60E3" w:rsidRPr="00A442DD" w:rsidRDefault="006A60E3">
      <w:pPr>
        <w:pStyle w:val="BodyText"/>
        <w:spacing w:before="11"/>
        <w:rPr>
          <w:sz w:val="23"/>
        </w:rPr>
      </w:pPr>
    </w:p>
    <w:p w:rsidR="006A60E3" w:rsidRPr="00A442DD" w:rsidRDefault="00A442DD">
      <w:pPr>
        <w:pStyle w:val="ListParagraph"/>
        <w:numPr>
          <w:ilvl w:val="1"/>
          <w:numId w:val="25"/>
        </w:numPr>
        <w:tabs>
          <w:tab w:val="left" w:pos="2259"/>
          <w:tab w:val="left" w:pos="2260"/>
        </w:tabs>
        <w:spacing w:before="0"/>
        <w:rPr>
          <w:sz w:val="24"/>
        </w:rPr>
      </w:pPr>
      <w:r w:rsidRPr="00A442DD">
        <w:rPr>
          <w:sz w:val="24"/>
        </w:rPr>
        <w:t>Permitting another person to use</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color w:val="C85100"/>
          <w:spacing w:val="-8"/>
          <w:sz w:val="24"/>
        </w:rPr>
        <w:t xml:space="preserve"> </w:t>
      </w:r>
      <w:r w:rsidRPr="00A442DD">
        <w:rPr>
          <w:sz w:val="24"/>
        </w:rPr>
        <w:t>identification.</w:t>
      </w:r>
    </w:p>
    <w:p w:rsidR="006A60E3" w:rsidRPr="00A442DD" w:rsidRDefault="00A442DD">
      <w:pPr>
        <w:pStyle w:val="ListParagraph"/>
        <w:numPr>
          <w:ilvl w:val="1"/>
          <w:numId w:val="25"/>
        </w:numPr>
        <w:tabs>
          <w:tab w:val="left" w:pos="2259"/>
          <w:tab w:val="left" w:pos="2260"/>
        </w:tabs>
        <w:spacing w:before="72"/>
        <w:rPr>
          <w:sz w:val="24"/>
        </w:rPr>
      </w:pPr>
      <w:r w:rsidRPr="00A442DD">
        <w:rPr>
          <w:sz w:val="24"/>
        </w:rPr>
        <w:t>Inappropriate use of another person’s</w:t>
      </w:r>
      <w:r w:rsidRPr="00A442DD">
        <w:rPr>
          <w:spacing w:val="-3"/>
          <w:sz w:val="24"/>
        </w:rPr>
        <w:t xml:space="preserve"> </w:t>
      </w:r>
      <w:r w:rsidRPr="00A442DD">
        <w:rPr>
          <w:sz w:val="24"/>
        </w:rPr>
        <w:t>identification.</w:t>
      </w:r>
    </w:p>
    <w:p w:rsidR="006A60E3" w:rsidRPr="00A442DD" w:rsidRDefault="006A60E3">
      <w:pPr>
        <w:pStyle w:val="BodyText"/>
        <w:spacing w:before="11"/>
        <w:rPr>
          <w:sz w:val="23"/>
        </w:rPr>
      </w:pPr>
    </w:p>
    <w:p w:rsidR="006A60E3" w:rsidRPr="00A442DD" w:rsidRDefault="00A442DD">
      <w:pPr>
        <w:pStyle w:val="ListParagraph"/>
        <w:numPr>
          <w:ilvl w:val="1"/>
          <w:numId w:val="25"/>
        </w:numPr>
        <w:tabs>
          <w:tab w:val="left" w:pos="2260"/>
        </w:tabs>
        <w:spacing w:before="0"/>
        <w:ind w:right="337"/>
        <w:jc w:val="both"/>
        <w:rPr>
          <w:sz w:val="24"/>
        </w:rPr>
      </w:pPr>
      <w:r w:rsidRPr="00A442DD">
        <w:rPr>
          <w:sz w:val="24"/>
        </w:rPr>
        <w:t>Failure to show proper identification to a University official (Students are required to carry their student identification card while on campus. Refer to the Student</w:t>
      </w:r>
      <w:r w:rsidRPr="00A442DD">
        <w:rPr>
          <w:spacing w:val="-1"/>
          <w:sz w:val="24"/>
        </w:rPr>
        <w:t xml:space="preserve"> </w:t>
      </w:r>
      <w:r w:rsidRPr="00A442DD">
        <w:rPr>
          <w:sz w:val="24"/>
        </w:rPr>
        <w:t>Handbook).</w:t>
      </w:r>
    </w:p>
    <w:p w:rsidR="006A60E3" w:rsidRPr="00A442DD" w:rsidRDefault="006A60E3">
      <w:pPr>
        <w:pStyle w:val="BodyText"/>
      </w:pPr>
    </w:p>
    <w:p w:rsidR="006A60E3" w:rsidRPr="00A442DD" w:rsidRDefault="00A442DD">
      <w:pPr>
        <w:pStyle w:val="ListParagraph"/>
        <w:numPr>
          <w:ilvl w:val="1"/>
          <w:numId w:val="25"/>
        </w:numPr>
        <w:tabs>
          <w:tab w:val="left" w:pos="2259"/>
          <w:tab w:val="left" w:pos="2260"/>
        </w:tabs>
        <w:spacing w:before="0"/>
        <w:rPr>
          <w:sz w:val="24"/>
        </w:rPr>
      </w:pPr>
      <w:r w:rsidRPr="00A442DD">
        <w:rPr>
          <w:sz w:val="24"/>
        </w:rPr>
        <w:t>Forgery, alteration, or misuse of</w:t>
      </w:r>
      <w:r w:rsidRPr="00A442DD">
        <w:rPr>
          <w:spacing w:val="-4"/>
          <w:sz w:val="24"/>
        </w:rPr>
        <w:t xml:space="preserve"> </w:t>
      </w:r>
      <w:r w:rsidRPr="00A442DD">
        <w:rPr>
          <w:sz w:val="24"/>
        </w:rPr>
        <w:t>identification.</w:t>
      </w:r>
    </w:p>
    <w:p w:rsidR="006A60E3" w:rsidRPr="00A442DD" w:rsidRDefault="006A60E3">
      <w:pPr>
        <w:pStyle w:val="BodyText"/>
      </w:pPr>
    </w:p>
    <w:p w:rsidR="006A60E3" w:rsidRPr="00A442DD" w:rsidRDefault="00A442DD">
      <w:pPr>
        <w:pStyle w:val="ListParagraph"/>
        <w:numPr>
          <w:ilvl w:val="1"/>
          <w:numId w:val="25"/>
        </w:numPr>
        <w:tabs>
          <w:tab w:val="left" w:pos="2260"/>
        </w:tabs>
        <w:spacing w:before="0"/>
        <w:ind w:right="337"/>
        <w:jc w:val="both"/>
        <w:rPr>
          <w:sz w:val="24"/>
        </w:rPr>
      </w:pPr>
      <w:r w:rsidRPr="00A442DD">
        <w:rPr>
          <w:sz w:val="24"/>
        </w:rPr>
        <w:t>The furnishing of false or misleading information to a University official or others, and/or withholding required information from University officials or others.</w:t>
      </w:r>
    </w:p>
    <w:p w:rsidR="006A60E3" w:rsidRPr="00A442DD" w:rsidRDefault="006A60E3">
      <w:pPr>
        <w:pStyle w:val="BodyText"/>
      </w:pPr>
    </w:p>
    <w:p w:rsidR="006A60E3" w:rsidRPr="00A442DD" w:rsidRDefault="00A442DD">
      <w:pPr>
        <w:pStyle w:val="ListParagraph"/>
        <w:numPr>
          <w:ilvl w:val="1"/>
          <w:numId w:val="25"/>
        </w:numPr>
        <w:tabs>
          <w:tab w:val="left" w:pos="2259"/>
          <w:tab w:val="left" w:pos="2260"/>
        </w:tabs>
        <w:spacing w:before="0"/>
        <w:rPr>
          <w:sz w:val="24"/>
        </w:rPr>
      </w:pPr>
      <w:r w:rsidRPr="00A442DD">
        <w:rPr>
          <w:sz w:val="24"/>
        </w:rPr>
        <w:t>Misuse, alteration, or forgery of any documents, records, keys, or</w:t>
      </w:r>
      <w:r w:rsidRPr="00A442DD">
        <w:rPr>
          <w:spacing w:val="-16"/>
          <w:sz w:val="24"/>
        </w:rPr>
        <w:t xml:space="preserve"> </w:t>
      </w:r>
      <w:r w:rsidRPr="00A442DD">
        <w:rPr>
          <w:sz w:val="24"/>
        </w:rPr>
        <w:t>property.</w:t>
      </w:r>
    </w:p>
    <w:p w:rsidR="006A60E3" w:rsidRPr="00A442DD" w:rsidRDefault="006A60E3">
      <w:pPr>
        <w:pStyle w:val="BodyText"/>
      </w:pPr>
    </w:p>
    <w:p w:rsidR="006A60E3" w:rsidRPr="00A442DD" w:rsidRDefault="00A442DD">
      <w:pPr>
        <w:pStyle w:val="ListParagraph"/>
        <w:numPr>
          <w:ilvl w:val="1"/>
          <w:numId w:val="25"/>
        </w:numPr>
        <w:tabs>
          <w:tab w:val="left" w:pos="2260"/>
        </w:tabs>
        <w:spacing w:before="0"/>
        <w:ind w:right="340"/>
        <w:jc w:val="both"/>
        <w:rPr>
          <w:sz w:val="24"/>
        </w:rPr>
      </w:pPr>
      <w:r w:rsidRPr="00A442DD">
        <w:rPr>
          <w:sz w:val="24"/>
        </w:rPr>
        <w:t>Impersonation or misrepresentation. Acting on behalf of another person, group, or the University without authorization or prior</w:t>
      </w:r>
      <w:r w:rsidRPr="00A442DD">
        <w:rPr>
          <w:spacing w:val="-7"/>
          <w:sz w:val="24"/>
        </w:rPr>
        <w:t xml:space="preserve"> </w:t>
      </w:r>
      <w:r w:rsidRPr="00A442DD">
        <w:rPr>
          <w:sz w:val="24"/>
        </w:rPr>
        <w:t>consent.</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1"/>
        <w:rPr>
          <w:sz w:val="24"/>
        </w:rPr>
      </w:pPr>
      <w:r w:rsidRPr="00A442DD">
        <w:rPr>
          <w:sz w:val="24"/>
        </w:rPr>
        <w:t>Vandalism or</w:t>
      </w:r>
      <w:r w:rsidRPr="00A442DD">
        <w:rPr>
          <w:spacing w:val="-2"/>
          <w:sz w:val="24"/>
        </w:rPr>
        <w:t xml:space="preserve"> </w:t>
      </w:r>
      <w:r w:rsidRPr="00A442DD">
        <w:rPr>
          <w:sz w:val="24"/>
        </w:rPr>
        <w:t>Theft</w:t>
      </w:r>
    </w:p>
    <w:p w:rsidR="006A60E3" w:rsidRPr="00A442DD" w:rsidRDefault="006A60E3">
      <w:pPr>
        <w:pStyle w:val="BodyText"/>
        <w:spacing w:before="2"/>
        <w:rPr>
          <w:sz w:val="16"/>
        </w:rPr>
      </w:pPr>
    </w:p>
    <w:p w:rsidR="006A60E3" w:rsidRPr="00A442DD" w:rsidRDefault="00A442DD">
      <w:pPr>
        <w:pStyle w:val="ListParagraph"/>
        <w:numPr>
          <w:ilvl w:val="1"/>
          <w:numId w:val="24"/>
        </w:numPr>
        <w:tabs>
          <w:tab w:val="left" w:pos="2259"/>
          <w:tab w:val="left" w:pos="2260"/>
        </w:tabs>
        <w:rPr>
          <w:sz w:val="24"/>
        </w:rPr>
      </w:pPr>
      <w:r w:rsidRPr="00A442DD">
        <w:rPr>
          <w:sz w:val="24"/>
        </w:rPr>
        <w:t>Damage or destruction of public or private</w:t>
      </w:r>
      <w:r w:rsidRPr="00A442DD">
        <w:rPr>
          <w:spacing w:val="-6"/>
          <w:sz w:val="24"/>
        </w:rPr>
        <w:t xml:space="preserve"> </w:t>
      </w:r>
      <w:r w:rsidRPr="00A442DD">
        <w:rPr>
          <w:sz w:val="24"/>
        </w:rPr>
        <w:t>property.</w:t>
      </w:r>
    </w:p>
    <w:p w:rsidR="006A60E3" w:rsidRPr="00A442DD" w:rsidRDefault="006A60E3">
      <w:pPr>
        <w:pStyle w:val="BodyText"/>
        <w:spacing w:before="11"/>
        <w:rPr>
          <w:sz w:val="23"/>
        </w:rPr>
      </w:pPr>
    </w:p>
    <w:p w:rsidR="006A60E3" w:rsidRPr="00A442DD" w:rsidRDefault="00A442DD">
      <w:pPr>
        <w:pStyle w:val="ListParagraph"/>
        <w:numPr>
          <w:ilvl w:val="1"/>
          <w:numId w:val="24"/>
        </w:numPr>
        <w:tabs>
          <w:tab w:val="left" w:pos="2259"/>
          <w:tab w:val="left" w:pos="2260"/>
        </w:tabs>
        <w:spacing w:before="0"/>
        <w:rPr>
          <w:sz w:val="24"/>
        </w:rPr>
      </w:pPr>
      <w:r w:rsidRPr="00A442DD">
        <w:rPr>
          <w:sz w:val="24"/>
        </w:rPr>
        <w:t>Attempted damage, destruction, or theft of public or private</w:t>
      </w:r>
      <w:r w:rsidRPr="00A442DD">
        <w:rPr>
          <w:spacing w:val="-6"/>
          <w:sz w:val="24"/>
        </w:rPr>
        <w:t xml:space="preserve"> </w:t>
      </w:r>
      <w:r w:rsidRPr="00A442DD">
        <w:rPr>
          <w:sz w:val="24"/>
        </w:rPr>
        <w:t>property.</w:t>
      </w:r>
    </w:p>
    <w:p w:rsidR="006A60E3" w:rsidRPr="00A442DD" w:rsidRDefault="006A60E3">
      <w:pPr>
        <w:pStyle w:val="BodyText"/>
      </w:pPr>
    </w:p>
    <w:p w:rsidR="006A60E3" w:rsidRPr="00A442DD" w:rsidRDefault="00A442DD">
      <w:pPr>
        <w:pStyle w:val="ListParagraph"/>
        <w:numPr>
          <w:ilvl w:val="1"/>
          <w:numId w:val="24"/>
        </w:numPr>
        <w:tabs>
          <w:tab w:val="left" w:pos="2259"/>
          <w:tab w:val="left" w:pos="2260"/>
        </w:tabs>
        <w:spacing w:before="0"/>
        <w:ind w:right="340"/>
        <w:rPr>
          <w:sz w:val="24"/>
        </w:rPr>
      </w:pPr>
      <w:r w:rsidRPr="00A442DD">
        <w:rPr>
          <w:sz w:val="24"/>
        </w:rPr>
        <w:t>Theft: knowingly and without authorization removes or uses the property or services of the University or of another person, company or</w:t>
      </w:r>
      <w:r w:rsidRPr="00A442DD">
        <w:rPr>
          <w:spacing w:val="-13"/>
          <w:sz w:val="24"/>
        </w:rPr>
        <w:t xml:space="preserve"> </w:t>
      </w:r>
      <w:r w:rsidRPr="00A442DD">
        <w:rPr>
          <w:sz w:val="24"/>
        </w:rPr>
        <w:t>organization.</w:t>
      </w:r>
    </w:p>
    <w:p w:rsidR="006A60E3" w:rsidRPr="00A442DD" w:rsidRDefault="006A60E3">
      <w:pPr>
        <w:pStyle w:val="BodyText"/>
      </w:pPr>
    </w:p>
    <w:p w:rsidR="006A60E3" w:rsidRPr="00A442DD" w:rsidRDefault="00A442DD">
      <w:pPr>
        <w:pStyle w:val="ListParagraph"/>
        <w:numPr>
          <w:ilvl w:val="1"/>
          <w:numId w:val="24"/>
        </w:numPr>
        <w:tabs>
          <w:tab w:val="left" w:pos="2259"/>
          <w:tab w:val="left" w:pos="2260"/>
        </w:tabs>
        <w:spacing w:before="0"/>
        <w:rPr>
          <w:sz w:val="24"/>
        </w:rPr>
      </w:pPr>
      <w:r w:rsidRPr="00A442DD">
        <w:rPr>
          <w:sz w:val="24"/>
        </w:rPr>
        <w:t>Possession or sale of property or services that are known to have been</w:t>
      </w:r>
      <w:r w:rsidRPr="00A442DD">
        <w:rPr>
          <w:spacing w:val="-12"/>
          <w:sz w:val="24"/>
        </w:rPr>
        <w:t xml:space="preserve"> </w:t>
      </w:r>
      <w:r w:rsidRPr="00A442DD">
        <w:rPr>
          <w:sz w:val="24"/>
        </w:rPr>
        <w:t>stolen.</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Participation</w:t>
      </w:r>
    </w:p>
    <w:p w:rsidR="006A60E3" w:rsidRPr="00A442DD" w:rsidRDefault="006A60E3">
      <w:pPr>
        <w:pStyle w:val="BodyText"/>
        <w:spacing w:before="2"/>
        <w:rPr>
          <w:sz w:val="16"/>
        </w:rPr>
      </w:pPr>
    </w:p>
    <w:p w:rsidR="006A60E3" w:rsidRPr="00A442DD" w:rsidRDefault="00A442DD">
      <w:pPr>
        <w:pStyle w:val="ListParagraph"/>
        <w:numPr>
          <w:ilvl w:val="1"/>
          <w:numId w:val="23"/>
        </w:numPr>
        <w:tabs>
          <w:tab w:val="left" w:pos="2260"/>
        </w:tabs>
        <w:ind w:right="337"/>
        <w:jc w:val="both"/>
        <w:rPr>
          <w:sz w:val="24"/>
        </w:rPr>
      </w:pPr>
      <w:r w:rsidRPr="00A442DD">
        <w:rPr>
          <w:sz w:val="24"/>
        </w:rPr>
        <w:t>Involvement in any violation as outlined by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This includes failure to remove oneself from the incident or area where the violation is being</w:t>
      </w:r>
      <w:r w:rsidRPr="00A442DD">
        <w:rPr>
          <w:spacing w:val="-5"/>
          <w:sz w:val="24"/>
        </w:rPr>
        <w:t xml:space="preserve"> </w:t>
      </w:r>
      <w:r w:rsidRPr="00A442DD">
        <w:rPr>
          <w:sz w:val="24"/>
        </w:rPr>
        <w:t>committed.</w:t>
      </w:r>
    </w:p>
    <w:p w:rsidR="006A60E3" w:rsidRPr="00A442DD" w:rsidRDefault="006A60E3">
      <w:pPr>
        <w:pStyle w:val="BodyText"/>
        <w:spacing w:before="2"/>
        <w:rPr>
          <w:sz w:val="16"/>
        </w:rPr>
      </w:pPr>
    </w:p>
    <w:p w:rsidR="006A60E3" w:rsidRPr="00A442DD" w:rsidRDefault="00A442DD">
      <w:pPr>
        <w:pStyle w:val="ListParagraph"/>
        <w:numPr>
          <w:ilvl w:val="1"/>
          <w:numId w:val="23"/>
        </w:numPr>
        <w:tabs>
          <w:tab w:val="left" w:pos="2259"/>
          <w:tab w:val="left" w:pos="2260"/>
        </w:tabs>
        <w:ind w:right="337"/>
        <w:rPr>
          <w:color w:val="C85100"/>
          <w:sz w:val="24"/>
        </w:rPr>
      </w:pPr>
      <w:r w:rsidRPr="00A442DD">
        <w:rPr>
          <w:color w:val="C85100"/>
          <w:sz w:val="24"/>
        </w:rPr>
        <w:t>Complicity with or failure of any student to appropriately address known or obvious violations of the Student Code of Conduct or</w:t>
      </w:r>
      <w:r w:rsidRPr="00A442DD">
        <w:rPr>
          <w:color w:val="C85100"/>
          <w:spacing w:val="-6"/>
          <w:sz w:val="24"/>
        </w:rPr>
        <w:t xml:space="preserve"> </w:t>
      </w:r>
      <w:r w:rsidRPr="00A442DD">
        <w:rPr>
          <w:color w:val="C85100"/>
          <w:sz w:val="24"/>
        </w:rPr>
        <w:t>law.</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Disregard for the Conduct</w:t>
      </w:r>
      <w:r w:rsidRPr="00A442DD">
        <w:rPr>
          <w:spacing w:val="-1"/>
          <w:sz w:val="24"/>
        </w:rPr>
        <w:t xml:space="preserve"> </w:t>
      </w:r>
      <w:r w:rsidRPr="00A442DD">
        <w:rPr>
          <w:sz w:val="24"/>
        </w:rPr>
        <w:t>System</w:t>
      </w:r>
    </w:p>
    <w:p w:rsidR="006A60E3" w:rsidRPr="00A442DD" w:rsidRDefault="006A60E3">
      <w:pPr>
        <w:pStyle w:val="BodyText"/>
        <w:spacing w:before="3"/>
        <w:rPr>
          <w:sz w:val="16"/>
        </w:rPr>
      </w:pPr>
    </w:p>
    <w:p w:rsidR="006A60E3" w:rsidRPr="00A442DD" w:rsidRDefault="00A442DD">
      <w:pPr>
        <w:pStyle w:val="ListParagraph"/>
        <w:numPr>
          <w:ilvl w:val="1"/>
          <w:numId w:val="22"/>
        </w:numPr>
        <w:tabs>
          <w:tab w:val="left" w:pos="2259"/>
          <w:tab w:val="left" w:pos="2260"/>
        </w:tabs>
        <w:rPr>
          <w:sz w:val="24"/>
        </w:rPr>
      </w:pPr>
      <w:r w:rsidRPr="00A442DD">
        <w:rPr>
          <w:sz w:val="24"/>
        </w:rPr>
        <w:t>Failure to obey a Hearing Body directive(s) or</w:t>
      </w:r>
      <w:r w:rsidRPr="00A442DD">
        <w:rPr>
          <w:spacing w:val="-13"/>
          <w:sz w:val="24"/>
        </w:rPr>
        <w:t xml:space="preserve"> </w:t>
      </w:r>
      <w:r w:rsidRPr="00A442DD">
        <w:rPr>
          <w:sz w:val="24"/>
        </w:rPr>
        <w:t>order(s).</w:t>
      </w:r>
    </w:p>
    <w:p w:rsidR="006A60E3" w:rsidRPr="00A442DD" w:rsidRDefault="006A60E3">
      <w:pPr>
        <w:pStyle w:val="BodyText"/>
        <w:spacing w:before="11"/>
        <w:rPr>
          <w:sz w:val="23"/>
        </w:rPr>
      </w:pPr>
    </w:p>
    <w:p w:rsidR="006A60E3" w:rsidRPr="00A442DD" w:rsidRDefault="00A442DD">
      <w:pPr>
        <w:pStyle w:val="ListParagraph"/>
        <w:numPr>
          <w:ilvl w:val="1"/>
          <w:numId w:val="22"/>
        </w:numPr>
        <w:tabs>
          <w:tab w:val="left" w:pos="2259"/>
          <w:tab w:val="left" w:pos="2260"/>
        </w:tabs>
        <w:spacing w:before="0"/>
        <w:rPr>
          <w:sz w:val="24"/>
        </w:rPr>
      </w:pPr>
      <w:r w:rsidRPr="00A442DD">
        <w:rPr>
          <w:sz w:val="24"/>
        </w:rPr>
        <w:t>Improper actions during a conduct</w:t>
      </w:r>
      <w:r w:rsidRPr="00A442DD">
        <w:rPr>
          <w:spacing w:val="-3"/>
          <w:sz w:val="24"/>
        </w:rPr>
        <w:t xml:space="preserve"> </w:t>
      </w:r>
      <w:r w:rsidRPr="00A442DD">
        <w:rPr>
          <w:sz w:val="24"/>
        </w:rPr>
        <w:t>hearing.</w:t>
      </w:r>
    </w:p>
    <w:p w:rsidR="006A60E3" w:rsidRPr="00A442DD" w:rsidRDefault="006A60E3">
      <w:pPr>
        <w:pStyle w:val="BodyText"/>
      </w:pPr>
    </w:p>
    <w:p w:rsidR="006A60E3" w:rsidRPr="00A442DD" w:rsidRDefault="00A442DD">
      <w:pPr>
        <w:pStyle w:val="ListParagraph"/>
        <w:numPr>
          <w:ilvl w:val="1"/>
          <w:numId w:val="22"/>
        </w:numPr>
        <w:tabs>
          <w:tab w:val="left" w:pos="2259"/>
          <w:tab w:val="left" w:pos="2260"/>
        </w:tabs>
        <w:spacing w:before="0"/>
        <w:ind w:right="340"/>
        <w:rPr>
          <w:sz w:val="24"/>
        </w:rPr>
      </w:pPr>
      <w:r w:rsidRPr="00A442DD">
        <w:rPr>
          <w:sz w:val="24"/>
        </w:rPr>
        <w:t>Failure to respond to a request to appear before a Hearing Body when notified to do so.</w:t>
      </w:r>
    </w:p>
    <w:p w:rsidR="006A60E3" w:rsidRPr="00A442DD" w:rsidRDefault="006A60E3">
      <w:pPr>
        <w:pStyle w:val="BodyText"/>
      </w:pPr>
    </w:p>
    <w:p w:rsidR="006A60E3" w:rsidRPr="00A442DD" w:rsidRDefault="00A442DD">
      <w:pPr>
        <w:pStyle w:val="ListParagraph"/>
        <w:numPr>
          <w:ilvl w:val="1"/>
          <w:numId w:val="22"/>
        </w:numPr>
        <w:tabs>
          <w:tab w:val="left" w:pos="2259"/>
          <w:tab w:val="left" w:pos="2260"/>
        </w:tabs>
        <w:spacing w:before="0"/>
        <w:ind w:right="340"/>
        <w:rPr>
          <w:sz w:val="24"/>
        </w:rPr>
      </w:pPr>
      <w:r w:rsidRPr="00A442DD">
        <w:rPr>
          <w:sz w:val="24"/>
        </w:rPr>
        <w:t>Knowingly withholding, falsifying, or misrepresenting information before a Hearing</w:t>
      </w:r>
      <w:r w:rsidRPr="00A442DD">
        <w:rPr>
          <w:spacing w:val="-1"/>
          <w:sz w:val="24"/>
        </w:rPr>
        <w:t xml:space="preserve"> </w:t>
      </w:r>
      <w:r w:rsidRPr="00A442DD">
        <w:rPr>
          <w:sz w:val="24"/>
        </w:rPr>
        <w:t>Body.</w:t>
      </w:r>
    </w:p>
    <w:p w:rsidR="006A60E3" w:rsidRPr="00A442DD" w:rsidRDefault="00A442DD">
      <w:pPr>
        <w:pStyle w:val="ListParagraph"/>
        <w:numPr>
          <w:ilvl w:val="1"/>
          <w:numId w:val="22"/>
        </w:numPr>
        <w:tabs>
          <w:tab w:val="left" w:pos="2259"/>
          <w:tab w:val="left" w:pos="2260"/>
        </w:tabs>
        <w:spacing w:before="72"/>
        <w:rPr>
          <w:sz w:val="24"/>
        </w:rPr>
      </w:pPr>
      <w:r w:rsidRPr="00A442DD">
        <w:rPr>
          <w:sz w:val="24"/>
        </w:rPr>
        <w:t>Violation of the terms of the Hearing</w:t>
      </w:r>
      <w:r w:rsidRPr="00A442DD">
        <w:rPr>
          <w:spacing w:val="-6"/>
          <w:sz w:val="24"/>
        </w:rPr>
        <w:t xml:space="preserve"> </w:t>
      </w:r>
      <w:r w:rsidRPr="00A442DD">
        <w:rPr>
          <w:sz w:val="24"/>
        </w:rPr>
        <w:t>Decision.</w:t>
      </w:r>
    </w:p>
    <w:p w:rsidR="006A60E3" w:rsidRPr="00A442DD" w:rsidRDefault="006A60E3">
      <w:pPr>
        <w:pStyle w:val="BodyText"/>
        <w:spacing w:before="11"/>
        <w:rPr>
          <w:sz w:val="23"/>
        </w:rPr>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Unauthorized Entry or Use of University</w:t>
      </w:r>
      <w:r w:rsidRPr="00A442DD">
        <w:rPr>
          <w:spacing w:val="-13"/>
          <w:sz w:val="24"/>
        </w:rPr>
        <w:t xml:space="preserve"> </w:t>
      </w:r>
      <w:r w:rsidRPr="00A442DD">
        <w:rPr>
          <w:sz w:val="24"/>
        </w:rPr>
        <w:t>Facilities</w:t>
      </w:r>
    </w:p>
    <w:p w:rsidR="006A60E3" w:rsidRPr="00A442DD" w:rsidRDefault="006A60E3">
      <w:pPr>
        <w:pStyle w:val="BodyText"/>
        <w:spacing w:before="2"/>
        <w:rPr>
          <w:sz w:val="16"/>
        </w:rPr>
      </w:pPr>
    </w:p>
    <w:p w:rsidR="006A60E3" w:rsidRPr="00A442DD" w:rsidRDefault="00A442DD">
      <w:pPr>
        <w:pStyle w:val="ListParagraph"/>
        <w:numPr>
          <w:ilvl w:val="1"/>
          <w:numId w:val="21"/>
        </w:numPr>
        <w:tabs>
          <w:tab w:val="left" w:pos="2259"/>
          <w:tab w:val="left" w:pos="2260"/>
        </w:tabs>
        <w:rPr>
          <w:sz w:val="24"/>
        </w:rPr>
      </w:pPr>
      <w:r w:rsidRPr="00A442DD">
        <w:rPr>
          <w:sz w:val="24"/>
        </w:rPr>
        <w:t>Unauthorized entry into any University building, office, or</w:t>
      </w:r>
      <w:r w:rsidRPr="00A442DD">
        <w:rPr>
          <w:spacing w:val="-12"/>
          <w:sz w:val="24"/>
        </w:rPr>
        <w:t xml:space="preserve"> </w:t>
      </w:r>
      <w:r w:rsidRPr="00A442DD">
        <w:rPr>
          <w:sz w:val="24"/>
        </w:rPr>
        <w:t>facility.</w:t>
      </w:r>
    </w:p>
    <w:p w:rsidR="006A60E3" w:rsidRPr="00A442DD" w:rsidRDefault="006A60E3">
      <w:pPr>
        <w:pStyle w:val="BodyText"/>
      </w:pPr>
    </w:p>
    <w:p w:rsidR="006A60E3" w:rsidRPr="00A442DD" w:rsidRDefault="00A442DD">
      <w:pPr>
        <w:pStyle w:val="ListParagraph"/>
        <w:numPr>
          <w:ilvl w:val="1"/>
          <w:numId w:val="21"/>
        </w:numPr>
        <w:tabs>
          <w:tab w:val="left" w:pos="2259"/>
          <w:tab w:val="left" w:pos="2260"/>
        </w:tabs>
        <w:spacing w:before="0"/>
        <w:rPr>
          <w:sz w:val="24"/>
        </w:rPr>
      </w:pPr>
      <w:r w:rsidRPr="00A442DD">
        <w:rPr>
          <w:sz w:val="24"/>
        </w:rPr>
        <w:t>Unauthorized use of any University facility or</w:t>
      </w:r>
      <w:r w:rsidRPr="00A442DD">
        <w:rPr>
          <w:spacing w:val="-15"/>
          <w:sz w:val="24"/>
        </w:rPr>
        <w:t xml:space="preserve"> </w:t>
      </w:r>
      <w:r w:rsidRPr="00A442DD">
        <w:rPr>
          <w:sz w:val="24"/>
        </w:rPr>
        <w:t>equipment.</w:t>
      </w:r>
    </w:p>
    <w:p w:rsidR="006A60E3" w:rsidRPr="00A442DD" w:rsidRDefault="006A60E3">
      <w:pPr>
        <w:pStyle w:val="BodyText"/>
      </w:pPr>
    </w:p>
    <w:p w:rsidR="006A60E3" w:rsidRPr="00A442DD" w:rsidRDefault="00A442DD">
      <w:pPr>
        <w:pStyle w:val="ListParagraph"/>
        <w:numPr>
          <w:ilvl w:val="0"/>
          <w:numId w:val="34"/>
        </w:numPr>
        <w:tabs>
          <w:tab w:val="left" w:pos="1539"/>
          <w:tab w:val="left" w:pos="1540"/>
        </w:tabs>
        <w:spacing w:before="0"/>
        <w:rPr>
          <w:sz w:val="24"/>
        </w:rPr>
      </w:pPr>
      <w:r w:rsidRPr="00A442DD">
        <w:rPr>
          <w:sz w:val="24"/>
        </w:rPr>
        <w:t>Conspiracy</w:t>
      </w:r>
    </w:p>
    <w:p w:rsidR="006A60E3" w:rsidRPr="00A442DD" w:rsidRDefault="006A60E3">
      <w:pPr>
        <w:pStyle w:val="BodyText"/>
        <w:spacing w:before="2"/>
        <w:rPr>
          <w:sz w:val="16"/>
        </w:rPr>
      </w:pPr>
    </w:p>
    <w:p w:rsidR="006A60E3" w:rsidRPr="00A442DD" w:rsidRDefault="00A442DD">
      <w:pPr>
        <w:pStyle w:val="BodyText"/>
        <w:tabs>
          <w:tab w:val="left" w:pos="2259"/>
        </w:tabs>
        <w:spacing w:before="90"/>
        <w:ind w:left="820" w:right="389" w:firstLine="720"/>
      </w:pPr>
      <w:r w:rsidRPr="00A442DD">
        <w:t>20.0</w:t>
      </w:r>
      <w:r w:rsidRPr="00A442DD">
        <w:tab/>
        <w:t>Planning</w:t>
      </w:r>
      <w:r w:rsidRPr="00A442DD">
        <w:rPr>
          <w:color w:val="C85100"/>
        </w:rPr>
        <w:t xml:space="preserve"> </w:t>
      </w:r>
      <w:r w:rsidRPr="00A442DD">
        <w:rPr>
          <w:strike/>
          <w:color w:val="C85100"/>
        </w:rPr>
        <w:t>alone or</w:t>
      </w:r>
      <w:r w:rsidRPr="00A442DD">
        <w:rPr>
          <w:color w:val="C85100"/>
        </w:rPr>
        <w:t xml:space="preserve"> </w:t>
      </w:r>
      <w:r w:rsidRPr="00A442DD">
        <w:t>with others to commit violations of the</w:t>
      </w:r>
      <w:r w:rsidRPr="00A442DD">
        <w:rPr>
          <w:color w:val="C85100"/>
        </w:rPr>
        <w:t xml:space="preserve"> </w:t>
      </w:r>
      <w:r w:rsidRPr="00A442DD">
        <w:rPr>
          <w:strike/>
          <w:color w:val="C85100"/>
        </w:rPr>
        <w:t xml:space="preserve">Student Conduct </w:t>
      </w:r>
      <w:proofErr w:type="spellStart"/>
      <w:r w:rsidRPr="00A442DD">
        <w:rPr>
          <w:strike/>
          <w:color w:val="C85100"/>
        </w:rPr>
        <w:t>Code</w:t>
      </w:r>
      <w:r w:rsidRPr="00A442DD">
        <w:rPr>
          <w:color w:val="C85100"/>
        </w:rPr>
        <w:t>Student</w:t>
      </w:r>
      <w:proofErr w:type="spellEnd"/>
      <w:r w:rsidRPr="00A442DD">
        <w:rPr>
          <w:color w:val="C85100"/>
        </w:rPr>
        <w:t xml:space="preserve"> Code of</w:t>
      </w:r>
      <w:r w:rsidRPr="00A442DD">
        <w:rPr>
          <w:color w:val="C85100"/>
          <w:spacing w:val="-3"/>
        </w:rPr>
        <w:t xml:space="preserve"> </w:t>
      </w:r>
      <w:r w:rsidRPr="00A442DD">
        <w:rPr>
          <w:color w:val="C85100"/>
        </w:rPr>
        <w:t>Conduct</w:t>
      </w:r>
      <w:r w:rsidRPr="00A442DD">
        <w:t>.</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Violations of UNF Regulations, Policies, Rules, Guidelines or Related</w:t>
      </w:r>
      <w:r w:rsidRPr="00A442DD">
        <w:rPr>
          <w:spacing w:val="-11"/>
          <w:sz w:val="24"/>
        </w:rPr>
        <w:t xml:space="preserve"> </w:t>
      </w:r>
      <w:r w:rsidRPr="00A442DD">
        <w:rPr>
          <w:sz w:val="24"/>
        </w:rPr>
        <w:t>Requirements</w:t>
      </w:r>
    </w:p>
    <w:p w:rsidR="006A60E3" w:rsidRPr="00A442DD" w:rsidRDefault="006A60E3">
      <w:pPr>
        <w:pStyle w:val="BodyText"/>
        <w:spacing w:before="2"/>
        <w:rPr>
          <w:sz w:val="16"/>
        </w:rPr>
      </w:pPr>
    </w:p>
    <w:p w:rsidR="006A60E3" w:rsidRPr="00A442DD" w:rsidRDefault="00A442DD">
      <w:pPr>
        <w:pStyle w:val="BodyText"/>
        <w:spacing w:before="90"/>
        <w:ind w:left="1540" w:right="340"/>
        <w:jc w:val="both"/>
      </w:pPr>
      <w:r w:rsidRPr="00A442DD">
        <w:rPr>
          <w:strike/>
          <w:color w:val="C85100"/>
        </w:rPr>
        <w:t>21.0</w:t>
      </w:r>
      <w:r w:rsidRPr="00A442DD">
        <w:rPr>
          <w:color w:val="C85100"/>
        </w:rPr>
        <w:t xml:space="preserve"> </w:t>
      </w:r>
      <w:r w:rsidRPr="00A442DD">
        <w:t>This section includes, but not limited to, requirements for student behavior contained in the Student Handbook or official regulations and policies which can be located on the University Board of Trustees and/or President’s</w:t>
      </w:r>
      <w:r w:rsidRPr="00A442DD">
        <w:rPr>
          <w:spacing w:val="-8"/>
        </w:rPr>
        <w:t xml:space="preserve"> </w:t>
      </w:r>
      <w:r w:rsidRPr="00A442DD">
        <w:t>webpage.</w:t>
      </w:r>
    </w:p>
    <w:p w:rsidR="006A60E3" w:rsidRPr="00A442DD" w:rsidRDefault="006A60E3">
      <w:pPr>
        <w:pStyle w:val="BodyText"/>
      </w:pPr>
    </w:p>
    <w:p w:rsidR="006A60E3" w:rsidRPr="00A442DD" w:rsidRDefault="00A442DD">
      <w:pPr>
        <w:pStyle w:val="BodyText"/>
        <w:spacing w:before="1"/>
        <w:ind w:left="1540"/>
      </w:pPr>
      <w:r w:rsidRPr="00A442DD">
        <w:lastRenderedPageBreak/>
        <w:t>21.</w:t>
      </w:r>
      <w:r w:rsidRPr="00A442DD">
        <w:rPr>
          <w:strike/>
          <w:color w:val="C85100"/>
        </w:rPr>
        <w:t>1</w:t>
      </w:r>
      <w:r w:rsidRPr="00A442DD">
        <w:rPr>
          <w:color w:val="C85100"/>
        </w:rPr>
        <w:t xml:space="preserve">0 </w:t>
      </w:r>
      <w:r w:rsidRPr="00A442DD">
        <w:t>Violation of the Residential Housing rules, guidelines or requirements.</w:t>
      </w:r>
    </w:p>
    <w:p w:rsidR="006A60E3" w:rsidRPr="00A442DD" w:rsidRDefault="006A60E3">
      <w:pPr>
        <w:pStyle w:val="BodyText"/>
        <w:spacing w:before="2"/>
        <w:rPr>
          <w:sz w:val="16"/>
        </w:rPr>
      </w:pPr>
    </w:p>
    <w:p w:rsidR="006A60E3" w:rsidRPr="00A442DD" w:rsidRDefault="00A442DD">
      <w:pPr>
        <w:pStyle w:val="ListParagraph"/>
        <w:numPr>
          <w:ilvl w:val="1"/>
          <w:numId w:val="20"/>
        </w:numPr>
        <w:tabs>
          <w:tab w:val="left" w:pos="2020"/>
        </w:tabs>
        <w:ind w:right="338" w:hanging="720"/>
        <w:rPr>
          <w:sz w:val="24"/>
        </w:rPr>
      </w:pPr>
      <w:r w:rsidRPr="00A442DD">
        <w:rPr>
          <w:strike/>
          <w:color w:val="C85100"/>
          <w:sz w:val="24"/>
        </w:rPr>
        <w:t xml:space="preserve"> </w:t>
      </w:r>
      <w:r w:rsidRPr="00A442DD">
        <w:rPr>
          <w:color w:val="C85100"/>
          <w:sz w:val="24"/>
        </w:rPr>
        <w:t xml:space="preserve">1 </w:t>
      </w:r>
      <w:r w:rsidRPr="00A442DD">
        <w:rPr>
          <w:sz w:val="24"/>
        </w:rPr>
        <w:t xml:space="preserve">Violation of the rules, guidelines </w:t>
      </w:r>
      <w:proofErr w:type="gramStart"/>
      <w:r w:rsidRPr="00A442DD">
        <w:rPr>
          <w:sz w:val="24"/>
        </w:rPr>
        <w:t>or  requirements</w:t>
      </w:r>
      <w:proofErr w:type="gramEnd"/>
      <w:r w:rsidRPr="00A442DD">
        <w:rPr>
          <w:sz w:val="24"/>
        </w:rPr>
        <w:t xml:space="preserve">  established  for  fraternities and sororities as administered by the Office of Fraternity and Sorority</w:t>
      </w:r>
      <w:r w:rsidRPr="00A442DD">
        <w:rPr>
          <w:spacing w:val="-17"/>
          <w:sz w:val="24"/>
        </w:rPr>
        <w:t xml:space="preserve"> </w:t>
      </w:r>
      <w:r w:rsidRPr="00A442DD">
        <w:rPr>
          <w:sz w:val="24"/>
        </w:rPr>
        <w:t>Life.</w:t>
      </w:r>
    </w:p>
    <w:p w:rsidR="006A60E3" w:rsidRPr="00A442DD" w:rsidRDefault="006A60E3">
      <w:pPr>
        <w:pStyle w:val="BodyText"/>
        <w:spacing w:before="11"/>
        <w:rPr>
          <w:sz w:val="23"/>
        </w:rPr>
      </w:pPr>
    </w:p>
    <w:p w:rsidR="006A60E3" w:rsidRPr="00A442DD" w:rsidRDefault="00A442DD">
      <w:pPr>
        <w:pStyle w:val="ListParagraph"/>
        <w:numPr>
          <w:ilvl w:val="1"/>
          <w:numId w:val="20"/>
        </w:numPr>
        <w:tabs>
          <w:tab w:val="left" w:pos="2020"/>
        </w:tabs>
        <w:spacing w:before="0"/>
        <w:ind w:right="340" w:hanging="720"/>
        <w:rPr>
          <w:sz w:val="24"/>
        </w:rPr>
      </w:pPr>
      <w:r w:rsidRPr="00A442DD">
        <w:rPr>
          <w:strike/>
          <w:color w:val="C85100"/>
          <w:sz w:val="24"/>
        </w:rPr>
        <w:t xml:space="preserve"> </w:t>
      </w:r>
      <w:r w:rsidRPr="00A442DD">
        <w:rPr>
          <w:color w:val="C85100"/>
          <w:sz w:val="24"/>
        </w:rPr>
        <w:t xml:space="preserve">2 </w:t>
      </w:r>
      <w:r w:rsidRPr="00A442DD">
        <w:rPr>
          <w:sz w:val="24"/>
        </w:rPr>
        <w:t xml:space="preserve">Violation </w:t>
      </w:r>
      <w:proofErr w:type="gramStart"/>
      <w:r w:rsidRPr="00A442DD">
        <w:rPr>
          <w:sz w:val="24"/>
        </w:rPr>
        <w:t>of  the</w:t>
      </w:r>
      <w:proofErr w:type="gramEnd"/>
      <w:r w:rsidRPr="00A442DD">
        <w:rPr>
          <w:sz w:val="24"/>
        </w:rPr>
        <w:t xml:space="preserve">  UNF  Student  Club  &amp;  Advisor  Handbook  rules,  guidelines or</w:t>
      </w:r>
      <w:r w:rsidRPr="00A442DD">
        <w:rPr>
          <w:spacing w:val="-1"/>
          <w:sz w:val="24"/>
        </w:rPr>
        <w:t xml:space="preserve"> </w:t>
      </w:r>
      <w:r w:rsidRPr="00A442DD">
        <w:rPr>
          <w:sz w:val="24"/>
        </w:rPr>
        <w:t>requirements.</w:t>
      </w:r>
    </w:p>
    <w:p w:rsidR="006A60E3" w:rsidRPr="00A442DD" w:rsidRDefault="006A60E3">
      <w:pPr>
        <w:pStyle w:val="BodyText"/>
      </w:pPr>
    </w:p>
    <w:p w:rsidR="006A60E3" w:rsidRPr="00A442DD" w:rsidRDefault="00A442DD">
      <w:pPr>
        <w:pStyle w:val="ListParagraph"/>
        <w:numPr>
          <w:ilvl w:val="1"/>
          <w:numId w:val="20"/>
        </w:numPr>
        <w:tabs>
          <w:tab w:val="left" w:pos="2020"/>
        </w:tabs>
        <w:spacing w:before="0"/>
        <w:ind w:left="2020"/>
        <w:rPr>
          <w:sz w:val="24"/>
        </w:rPr>
      </w:pPr>
      <w:r w:rsidRPr="00A442DD">
        <w:rPr>
          <w:strike/>
          <w:color w:val="C85100"/>
          <w:sz w:val="24"/>
        </w:rPr>
        <w:t xml:space="preserve"> </w:t>
      </w:r>
      <w:r w:rsidRPr="00A442DD">
        <w:rPr>
          <w:color w:val="C85100"/>
          <w:sz w:val="24"/>
        </w:rPr>
        <w:t xml:space="preserve">3 </w:t>
      </w:r>
      <w:r w:rsidRPr="00A442DD">
        <w:rPr>
          <w:sz w:val="24"/>
        </w:rPr>
        <w:t>Violation of Information Technology Services Policies and</w:t>
      </w:r>
      <w:r w:rsidRPr="00A442DD">
        <w:rPr>
          <w:spacing w:val="-7"/>
          <w:sz w:val="24"/>
        </w:rPr>
        <w:t xml:space="preserve"> </w:t>
      </w:r>
      <w:r w:rsidRPr="00A442DD">
        <w:rPr>
          <w:sz w:val="24"/>
        </w:rPr>
        <w:t>Procedures.</w:t>
      </w:r>
    </w:p>
    <w:p w:rsidR="006A60E3" w:rsidRPr="00A442DD" w:rsidRDefault="006A60E3">
      <w:pPr>
        <w:pStyle w:val="BodyText"/>
        <w:spacing w:before="2"/>
        <w:rPr>
          <w:sz w:val="16"/>
        </w:rPr>
      </w:pPr>
    </w:p>
    <w:p w:rsidR="006A60E3" w:rsidRPr="00A442DD" w:rsidRDefault="00A442DD">
      <w:pPr>
        <w:pStyle w:val="ListParagraph"/>
        <w:numPr>
          <w:ilvl w:val="1"/>
          <w:numId w:val="20"/>
        </w:numPr>
        <w:tabs>
          <w:tab w:val="left" w:pos="2020"/>
        </w:tabs>
        <w:ind w:right="339" w:hanging="720"/>
        <w:jc w:val="both"/>
        <w:rPr>
          <w:sz w:val="24"/>
        </w:rPr>
      </w:pPr>
      <w:r w:rsidRPr="00A442DD">
        <w:rPr>
          <w:strike/>
          <w:color w:val="C85100"/>
          <w:sz w:val="24"/>
        </w:rPr>
        <w:t xml:space="preserve"> </w:t>
      </w:r>
      <w:r w:rsidRPr="00A442DD">
        <w:rPr>
          <w:color w:val="C85100"/>
          <w:sz w:val="24"/>
        </w:rPr>
        <w:t xml:space="preserve">4 </w:t>
      </w:r>
      <w:proofErr w:type="gramStart"/>
      <w:r w:rsidRPr="00A442DD">
        <w:rPr>
          <w:color w:val="C85100"/>
          <w:sz w:val="24"/>
        </w:rPr>
        <w:t>Violation  of</w:t>
      </w:r>
      <w:proofErr w:type="gramEnd"/>
      <w:r w:rsidRPr="00A442DD">
        <w:rPr>
          <w:color w:val="C85100"/>
          <w:sz w:val="24"/>
        </w:rPr>
        <w:t xml:space="preserve">  any  University  regulation,  policy,  rule,  guideline  or requirement.</w:t>
      </w:r>
      <w:r w:rsidRPr="00A442DD">
        <w:rPr>
          <w:strike/>
          <w:color w:val="C85100"/>
          <w:sz w:val="24"/>
        </w:rPr>
        <w:t xml:space="preserve"> </w:t>
      </w:r>
      <w:proofErr w:type="gramStart"/>
      <w:r w:rsidRPr="00A442DD">
        <w:rPr>
          <w:strike/>
          <w:color w:val="C85100"/>
          <w:sz w:val="24"/>
        </w:rPr>
        <w:t>Violation  of</w:t>
      </w:r>
      <w:proofErr w:type="gramEnd"/>
      <w:r w:rsidRPr="00A442DD">
        <w:rPr>
          <w:strike/>
          <w:color w:val="C85100"/>
          <w:sz w:val="24"/>
        </w:rPr>
        <w:t xml:space="preserve">  University  rules,  guidelines  or   requirements directly related to departments, organizations, or</w:t>
      </w:r>
      <w:r w:rsidRPr="00A442DD">
        <w:rPr>
          <w:strike/>
          <w:color w:val="C85100"/>
          <w:spacing w:val="-29"/>
          <w:sz w:val="24"/>
        </w:rPr>
        <w:t xml:space="preserve"> </w:t>
      </w:r>
      <w:r w:rsidRPr="00A442DD">
        <w:rPr>
          <w:strike/>
          <w:color w:val="C85100"/>
          <w:sz w:val="24"/>
        </w:rPr>
        <w:t>clubs.</w:t>
      </w:r>
    </w:p>
    <w:p w:rsidR="006A60E3" w:rsidRPr="00A442DD" w:rsidRDefault="006A60E3">
      <w:pPr>
        <w:pStyle w:val="BodyText"/>
        <w:spacing w:before="2"/>
        <w:rPr>
          <w:sz w:val="16"/>
        </w:rPr>
      </w:pPr>
    </w:p>
    <w:p w:rsidR="006A60E3" w:rsidRPr="00A442DD" w:rsidRDefault="00A442DD">
      <w:pPr>
        <w:pStyle w:val="ListParagraph"/>
        <w:numPr>
          <w:ilvl w:val="1"/>
          <w:numId w:val="20"/>
        </w:numPr>
        <w:tabs>
          <w:tab w:val="left" w:pos="2259"/>
          <w:tab w:val="left" w:pos="2260"/>
        </w:tabs>
        <w:ind w:right="338" w:hanging="720"/>
        <w:rPr>
          <w:color w:val="C85100"/>
          <w:sz w:val="24"/>
        </w:rPr>
      </w:pPr>
      <w:r w:rsidRPr="00A442DD">
        <w:rPr>
          <w:strike/>
          <w:color w:val="C85100"/>
          <w:sz w:val="24"/>
        </w:rPr>
        <w:t>Violation of any other University regulations, policies, rules, guidelines or requirements.</w:t>
      </w:r>
    </w:p>
    <w:p w:rsidR="006A60E3" w:rsidRPr="00A442DD" w:rsidRDefault="006A60E3">
      <w:pPr>
        <w:pStyle w:val="BodyText"/>
        <w:spacing w:before="2"/>
        <w:rPr>
          <w:sz w:val="16"/>
        </w:rPr>
      </w:pPr>
    </w:p>
    <w:p w:rsidR="006A60E3" w:rsidRPr="00A442DD" w:rsidRDefault="00A442DD">
      <w:pPr>
        <w:pStyle w:val="ListParagraph"/>
        <w:numPr>
          <w:ilvl w:val="0"/>
          <w:numId w:val="34"/>
        </w:numPr>
        <w:tabs>
          <w:tab w:val="left" w:pos="1539"/>
          <w:tab w:val="left" w:pos="1540"/>
        </w:tabs>
        <w:rPr>
          <w:sz w:val="24"/>
        </w:rPr>
      </w:pPr>
      <w:r w:rsidRPr="00A442DD">
        <w:rPr>
          <w:sz w:val="24"/>
        </w:rPr>
        <w:t>Violation of Criminal Law</w:t>
      </w:r>
    </w:p>
    <w:p w:rsidR="006A60E3" w:rsidRPr="00A442DD" w:rsidRDefault="006A60E3">
      <w:pPr>
        <w:pStyle w:val="BodyText"/>
        <w:spacing w:before="2"/>
        <w:rPr>
          <w:sz w:val="16"/>
        </w:rPr>
      </w:pPr>
    </w:p>
    <w:p w:rsidR="006A60E3" w:rsidRPr="00A442DD" w:rsidRDefault="00A442DD">
      <w:pPr>
        <w:pStyle w:val="ListParagraph"/>
        <w:numPr>
          <w:ilvl w:val="1"/>
          <w:numId w:val="19"/>
        </w:numPr>
        <w:tabs>
          <w:tab w:val="left" w:pos="2260"/>
        </w:tabs>
        <w:ind w:right="335"/>
        <w:jc w:val="both"/>
        <w:rPr>
          <w:sz w:val="24"/>
        </w:rPr>
      </w:pPr>
      <w:r w:rsidRPr="00A442DD">
        <w:rPr>
          <w:color w:val="C85100"/>
          <w:sz w:val="24"/>
        </w:rPr>
        <w:t xml:space="preserve">Violation of federal or state law or local ordinance. </w:t>
      </w:r>
      <w:r w:rsidRPr="00A442DD">
        <w:rPr>
          <w:sz w:val="24"/>
        </w:rPr>
        <w:t>Any student who is</w:t>
      </w:r>
      <w:r w:rsidRPr="00A442DD">
        <w:rPr>
          <w:color w:val="008380"/>
          <w:sz w:val="24"/>
        </w:rPr>
        <w:t xml:space="preserve"> charged and/or </w:t>
      </w:r>
      <w:r w:rsidRPr="00A442DD">
        <w:rPr>
          <w:sz w:val="24"/>
        </w:rPr>
        <w:t>convicted</w:t>
      </w:r>
      <w:r w:rsidRPr="00A442DD">
        <w:rPr>
          <w:color w:val="008380"/>
          <w:sz w:val="24"/>
        </w:rPr>
        <w:t xml:space="preserve"> </w:t>
      </w:r>
      <w:r w:rsidRPr="00A442DD">
        <w:rPr>
          <w:strike/>
          <w:color w:val="008380"/>
          <w:sz w:val="24"/>
        </w:rPr>
        <w:t>and/or charged</w:t>
      </w:r>
      <w:r w:rsidRPr="00A442DD">
        <w:rPr>
          <w:color w:val="008380"/>
          <w:sz w:val="24"/>
        </w:rPr>
        <w:t xml:space="preserve"> </w:t>
      </w:r>
      <w:r w:rsidRPr="00A442DD">
        <w:rPr>
          <w:sz w:val="24"/>
        </w:rPr>
        <w:t>with a criminal offense, other than a misdemeanor traffic offense, may be subject to disciplinary action under the</w:t>
      </w:r>
      <w:r w:rsidRPr="00A442DD">
        <w:rPr>
          <w:strike/>
          <w:color w:val="C85100"/>
          <w:sz w:val="24"/>
        </w:rPr>
        <w:t xml:space="preserve"> 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 </w:t>
      </w:r>
      <w:r w:rsidRPr="00A442DD">
        <w:rPr>
          <w:sz w:val="24"/>
        </w:rPr>
        <w:t>separately from any legally- imposed fine, penalty or prison</w:t>
      </w:r>
      <w:r w:rsidRPr="00A442DD">
        <w:rPr>
          <w:spacing w:val="-5"/>
          <w:sz w:val="24"/>
        </w:rPr>
        <w:t xml:space="preserve"> </w:t>
      </w:r>
      <w:r w:rsidRPr="00A442DD">
        <w:rPr>
          <w:sz w:val="24"/>
        </w:rPr>
        <w:t>sentence.</w:t>
      </w:r>
    </w:p>
    <w:p w:rsidR="006A60E3" w:rsidRPr="00A442DD" w:rsidRDefault="006A60E3">
      <w:pPr>
        <w:pStyle w:val="BodyText"/>
      </w:pPr>
    </w:p>
    <w:p w:rsidR="006A60E3" w:rsidRPr="00E37277" w:rsidRDefault="00A442DD" w:rsidP="00E37277">
      <w:pPr>
        <w:pStyle w:val="ListParagraph"/>
        <w:numPr>
          <w:ilvl w:val="1"/>
          <w:numId w:val="19"/>
        </w:numPr>
        <w:tabs>
          <w:tab w:val="left" w:pos="2260"/>
        </w:tabs>
        <w:spacing w:before="1"/>
        <w:ind w:left="2259" w:right="337"/>
        <w:jc w:val="both"/>
        <w:rPr>
          <w:sz w:val="24"/>
        </w:rPr>
      </w:pPr>
      <w:r w:rsidRPr="00A442DD">
        <w:rPr>
          <w:color w:val="C85100"/>
          <w:sz w:val="24"/>
        </w:rPr>
        <w:t xml:space="preserve">Duty to self-report a criminal offense. </w:t>
      </w:r>
      <w:r w:rsidRPr="00A442DD">
        <w:rPr>
          <w:sz w:val="24"/>
        </w:rPr>
        <w:t>Any student who is</w:t>
      </w:r>
      <w:r w:rsidRPr="00A442DD">
        <w:rPr>
          <w:color w:val="008380"/>
          <w:sz w:val="24"/>
        </w:rPr>
        <w:t xml:space="preserve"> charged and/or</w:t>
      </w:r>
      <w:r w:rsidRPr="00A442DD">
        <w:rPr>
          <w:sz w:val="24"/>
        </w:rPr>
        <w:t xml:space="preserve"> convicted</w:t>
      </w:r>
      <w:r w:rsidRPr="00A442DD">
        <w:rPr>
          <w:color w:val="008380"/>
          <w:sz w:val="24"/>
        </w:rPr>
        <w:t xml:space="preserve"> </w:t>
      </w:r>
      <w:r w:rsidRPr="00A442DD">
        <w:rPr>
          <w:strike/>
          <w:color w:val="008380"/>
          <w:sz w:val="24"/>
        </w:rPr>
        <w:t>and/or charged</w:t>
      </w:r>
      <w:r w:rsidRPr="00A442DD">
        <w:rPr>
          <w:color w:val="008380"/>
          <w:sz w:val="24"/>
        </w:rPr>
        <w:t xml:space="preserve"> </w:t>
      </w:r>
      <w:r w:rsidRPr="00A442DD">
        <w:rPr>
          <w:sz w:val="24"/>
        </w:rPr>
        <w:t>with a criminal offense, other than a misdemeanor traffic offense, has a duty to self-report the situation, in writing, to the Vice President for Student and International Affairs within 30 days of being charged with the crime. The Vice President for Student and International Affairs</w:t>
      </w:r>
      <w:r w:rsidRPr="00A442DD">
        <w:rPr>
          <w:spacing w:val="-15"/>
          <w:sz w:val="24"/>
        </w:rPr>
        <w:t xml:space="preserve"> </w:t>
      </w:r>
      <w:r w:rsidRPr="00A442DD">
        <w:rPr>
          <w:sz w:val="24"/>
        </w:rPr>
        <w:t>(or</w:t>
      </w:r>
      <w:r w:rsidR="00E37277">
        <w:rPr>
          <w:sz w:val="24"/>
        </w:rPr>
        <w:t xml:space="preserve"> </w:t>
      </w:r>
      <w:r w:rsidRPr="00E37277">
        <w:rPr>
          <w:sz w:val="24"/>
        </w:rPr>
        <w:t xml:space="preserve">designee) will review the alleged criminal conduct with the student to determine whether she or he should be exempt from further sanctions under the </w:t>
      </w:r>
      <w:r w:rsidRPr="00E37277">
        <w:rPr>
          <w:strike/>
          <w:color w:val="C85100"/>
          <w:sz w:val="24"/>
        </w:rPr>
        <w:t>Student</w:t>
      </w:r>
      <w:r w:rsidRPr="00E37277">
        <w:rPr>
          <w:color w:val="C85100"/>
          <w:sz w:val="24"/>
        </w:rPr>
        <w:t xml:space="preserve"> </w:t>
      </w:r>
      <w:r w:rsidRPr="00E37277">
        <w:rPr>
          <w:strike/>
          <w:color w:val="C85100"/>
          <w:sz w:val="24"/>
        </w:rPr>
        <w:t xml:space="preserve">Conduct </w:t>
      </w:r>
      <w:proofErr w:type="spellStart"/>
      <w:r w:rsidRPr="00E37277">
        <w:rPr>
          <w:strike/>
          <w:color w:val="C85100"/>
          <w:sz w:val="24"/>
        </w:rPr>
        <w:t>Code</w:t>
      </w:r>
      <w:r w:rsidRPr="00E37277">
        <w:rPr>
          <w:color w:val="C85100"/>
          <w:sz w:val="24"/>
        </w:rPr>
        <w:t>Student</w:t>
      </w:r>
      <w:proofErr w:type="spellEnd"/>
      <w:r w:rsidRPr="00E37277">
        <w:rPr>
          <w:color w:val="C85100"/>
          <w:sz w:val="24"/>
        </w:rPr>
        <w:t xml:space="preserve"> Code of Conduct</w:t>
      </w:r>
      <w:r w:rsidRPr="00E37277">
        <w:rPr>
          <w:sz w:val="24"/>
        </w:rPr>
        <w:t xml:space="preserve">. </w:t>
      </w:r>
      <w:r w:rsidRPr="00E37277">
        <w:rPr>
          <w:b/>
          <w:sz w:val="24"/>
        </w:rPr>
        <w:t>Note: Failure for a student to self- report being convicted and/or charged with a criminal offense, other than a minor traffic offense, after 30 days of being charged with a criminal offense constitutes grounds for immediate suspension or expulsion from the University.</w:t>
      </w:r>
    </w:p>
    <w:p w:rsidR="006A60E3" w:rsidRPr="00A442DD" w:rsidRDefault="006A60E3">
      <w:pPr>
        <w:pStyle w:val="BodyText"/>
        <w:spacing w:before="7"/>
        <w:rPr>
          <w:b/>
          <w:sz w:val="16"/>
        </w:rPr>
      </w:pPr>
    </w:p>
    <w:p w:rsidR="006A60E3" w:rsidRPr="00E37277" w:rsidRDefault="00A442DD" w:rsidP="00E37277">
      <w:pPr>
        <w:pStyle w:val="Heading2"/>
        <w:rPr>
          <w:strike/>
          <w:color w:val="008000"/>
        </w:rPr>
      </w:pPr>
      <w:r w:rsidRPr="00E37277">
        <w:rPr>
          <w:strike/>
          <w:color w:val="008000"/>
        </w:rPr>
        <w:t>Immediate</w:t>
      </w:r>
      <w:r w:rsidRPr="00E37277">
        <w:rPr>
          <w:strike/>
          <w:color w:val="008000"/>
          <w:spacing w:val="-2"/>
        </w:rPr>
        <w:t xml:space="preserve"> </w:t>
      </w:r>
      <w:r w:rsidRPr="00E37277">
        <w:rPr>
          <w:strike/>
          <w:color w:val="008000"/>
        </w:rPr>
        <w:t>Suspension</w:t>
      </w:r>
    </w:p>
    <w:p w:rsidR="006A60E3" w:rsidRPr="00A442DD" w:rsidRDefault="006A60E3">
      <w:pPr>
        <w:pStyle w:val="BodyText"/>
        <w:spacing w:before="8"/>
        <w:rPr>
          <w:b/>
          <w:sz w:val="15"/>
        </w:rPr>
      </w:pPr>
    </w:p>
    <w:p w:rsidR="006A60E3" w:rsidRPr="00A442DD" w:rsidRDefault="00A442DD">
      <w:pPr>
        <w:pStyle w:val="BodyText"/>
        <w:spacing w:before="90"/>
        <w:ind w:left="820" w:right="336"/>
        <w:jc w:val="both"/>
      </w:pPr>
      <w:r w:rsidRPr="00A442DD">
        <w:rPr>
          <w:strike/>
          <w:color w:val="008000"/>
        </w:rPr>
        <w:t>In certain circumstances involving a student’s actions that may affect the safety, health, or general welfare of the student or University community, (including, but not limited to violations of drug possession and/or intent to distribute, sexual misconduct, endangerment, harassment, and weapons possession) the Vice President for Student and International Affairs may impose an immediate University suspension prior to the student’s hearing with a hearing body. An immediate suspension means a student cannot be on University property, cannot attend classes, and cannot use University</w:t>
      </w:r>
      <w:r w:rsidRPr="00A442DD">
        <w:rPr>
          <w:color w:val="008000"/>
          <w:spacing w:val="-3"/>
        </w:rPr>
        <w:t xml:space="preserve"> </w:t>
      </w:r>
      <w:r w:rsidRPr="00A442DD">
        <w:rPr>
          <w:color w:val="008000"/>
        </w:rPr>
        <w:t>facilities.</w:t>
      </w:r>
    </w:p>
    <w:p w:rsidR="006A60E3" w:rsidRPr="00A442DD" w:rsidRDefault="006A60E3">
      <w:pPr>
        <w:pStyle w:val="BodyText"/>
        <w:spacing w:before="3"/>
        <w:rPr>
          <w:sz w:val="16"/>
        </w:rPr>
      </w:pPr>
    </w:p>
    <w:p w:rsidR="006A60E3" w:rsidRPr="00A442DD" w:rsidRDefault="00A442DD">
      <w:pPr>
        <w:pStyle w:val="ListParagraph"/>
        <w:numPr>
          <w:ilvl w:val="0"/>
          <w:numId w:val="18"/>
        </w:numPr>
        <w:tabs>
          <w:tab w:val="left" w:pos="1539"/>
          <w:tab w:val="left" w:pos="1540"/>
        </w:tabs>
        <w:ind w:right="337" w:firstLine="0"/>
        <w:rPr>
          <w:sz w:val="24"/>
        </w:rPr>
      </w:pPr>
      <w:r w:rsidRPr="00A442DD">
        <w:rPr>
          <w:strike/>
          <w:color w:val="008000"/>
          <w:sz w:val="24"/>
        </w:rPr>
        <w:t xml:space="preserve">An immediate suspension requires the student be notified in writing. Notice may be delivered </w:t>
      </w:r>
      <w:r w:rsidRPr="00A442DD">
        <w:rPr>
          <w:color w:val="008000"/>
          <w:sz w:val="24"/>
        </w:rPr>
        <w:t>to any campus location if prior attempts to notify the student at his/her residence</w:t>
      </w:r>
      <w:r w:rsidRPr="00A442DD">
        <w:rPr>
          <w:color w:val="008000"/>
          <w:spacing w:val="-19"/>
          <w:sz w:val="24"/>
        </w:rPr>
        <w:t xml:space="preserve"> </w:t>
      </w:r>
      <w:r w:rsidRPr="00A442DD">
        <w:rPr>
          <w:color w:val="008000"/>
          <w:sz w:val="24"/>
        </w:rPr>
        <w:t>fail.</w:t>
      </w:r>
    </w:p>
    <w:p w:rsidR="006A60E3" w:rsidRPr="00A442DD" w:rsidRDefault="006A60E3">
      <w:pPr>
        <w:pStyle w:val="BodyText"/>
        <w:spacing w:before="2"/>
        <w:rPr>
          <w:sz w:val="16"/>
        </w:rPr>
      </w:pPr>
    </w:p>
    <w:p w:rsidR="006A60E3" w:rsidRPr="00A442DD" w:rsidRDefault="00A442DD">
      <w:pPr>
        <w:pStyle w:val="ListParagraph"/>
        <w:numPr>
          <w:ilvl w:val="0"/>
          <w:numId w:val="18"/>
        </w:numPr>
        <w:tabs>
          <w:tab w:val="left" w:pos="1540"/>
        </w:tabs>
        <w:ind w:right="336" w:firstLine="0"/>
        <w:jc w:val="both"/>
        <w:rPr>
          <w:strike/>
          <w:sz w:val="24"/>
        </w:rPr>
      </w:pPr>
      <w:r w:rsidRPr="00A442DD">
        <w:rPr>
          <w:strike/>
          <w:color w:val="008000"/>
          <w:sz w:val="24"/>
        </w:rPr>
        <w:t xml:space="preserve">The student has the opportunity for an immediate suspension appeal, within three class </w:t>
      </w:r>
      <w:r w:rsidRPr="00A442DD">
        <w:rPr>
          <w:strike/>
          <w:color w:val="008000"/>
          <w:sz w:val="24"/>
        </w:rPr>
        <w:lastRenderedPageBreak/>
        <w:t xml:space="preserve">days of the student’s receipt of the notice of suspension, regarding whether the immediate suspension should continue until a regular hearing pursuant to Student Conduct procedures is held on the actual violations of the Code. The date of the immediate suspension appeal may be extended beyond three class days if both parties agree that the suspension appeal should be held </w:t>
      </w:r>
      <w:proofErr w:type="gramStart"/>
      <w:r w:rsidRPr="00A442DD">
        <w:rPr>
          <w:strike/>
          <w:color w:val="008000"/>
          <w:sz w:val="24"/>
        </w:rPr>
        <w:t>at</w:t>
      </w:r>
      <w:r w:rsidRPr="00A442DD">
        <w:rPr>
          <w:strike/>
          <w:color w:val="008000"/>
          <w:spacing w:val="6"/>
          <w:sz w:val="24"/>
        </w:rPr>
        <w:t xml:space="preserve"> </w:t>
      </w:r>
      <w:r w:rsidRPr="00A442DD">
        <w:rPr>
          <w:strike/>
          <w:color w:val="008000"/>
          <w:sz w:val="24"/>
        </w:rPr>
        <w:t>a</w:t>
      </w:r>
      <w:r w:rsidRPr="00A442DD">
        <w:rPr>
          <w:strike/>
          <w:color w:val="008000"/>
          <w:spacing w:val="6"/>
          <w:sz w:val="24"/>
        </w:rPr>
        <w:t xml:space="preserve"> </w:t>
      </w:r>
      <w:r w:rsidRPr="00A442DD">
        <w:rPr>
          <w:strike/>
          <w:color w:val="008000"/>
          <w:sz w:val="24"/>
        </w:rPr>
        <w:t>later</w:t>
      </w:r>
      <w:r w:rsidRPr="00A442DD">
        <w:rPr>
          <w:strike/>
          <w:color w:val="008000"/>
          <w:spacing w:val="6"/>
          <w:sz w:val="24"/>
        </w:rPr>
        <w:t xml:space="preserve"> </w:t>
      </w:r>
      <w:r w:rsidRPr="00A442DD">
        <w:rPr>
          <w:strike/>
          <w:color w:val="008000"/>
          <w:sz w:val="24"/>
        </w:rPr>
        <w:t>date</w:t>
      </w:r>
      <w:proofErr w:type="gramEnd"/>
      <w:r w:rsidRPr="00A442DD">
        <w:rPr>
          <w:strike/>
          <w:color w:val="008000"/>
          <w:sz w:val="24"/>
        </w:rPr>
        <w:t>.</w:t>
      </w:r>
      <w:r w:rsidRPr="00A442DD">
        <w:rPr>
          <w:strike/>
          <w:color w:val="008000"/>
          <w:spacing w:val="7"/>
          <w:sz w:val="24"/>
        </w:rPr>
        <w:t xml:space="preserve"> </w:t>
      </w:r>
      <w:r w:rsidRPr="00A442DD">
        <w:rPr>
          <w:strike/>
          <w:color w:val="008000"/>
          <w:sz w:val="24"/>
        </w:rPr>
        <w:t>The</w:t>
      </w:r>
      <w:r w:rsidRPr="00A442DD">
        <w:rPr>
          <w:strike/>
          <w:color w:val="008000"/>
          <w:spacing w:val="8"/>
          <w:sz w:val="24"/>
        </w:rPr>
        <w:t xml:space="preserve"> </w:t>
      </w:r>
      <w:r w:rsidRPr="00A442DD">
        <w:rPr>
          <w:strike/>
          <w:color w:val="008000"/>
          <w:sz w:val="24"/>
        </w:rPr>
        <w:t>appeal</w:t>
      </w:r>
      <w:r w:rsidRPr="00A442DD">
        <w:rPr>
          <w:strike/>
          <w:color w:val="008000"/>
          <w:spacing w:val="7"/>
          <w:sz w:val="24"/>
        </w:rPr>
        <w:t xml:space="preserve"> </w:t>
      </w:r>
      <w:r w:rsidRPr="00A442DD">
        <w:rPr>
          <w:strike/>
          <w:color w:val="008000"/>
          <w:sz w:val="24"/>
        </w:rPr>
        <w:t>hearing</w:t>
      </w:r>
      <w:r w:rsidRPr="00A442DD">
        <w:rPr>
          <w:strike/>
          <w:color w:val="008000"/>
          <w:spacing w:val="3"/>
          <w:sz w:val="24"/>
        </w:rPr>
        <w:t xml:space="preserve"> </w:t>
      </w:r>
      <w:r w:rsidRPr="00A442DD">
        <w:rPr>
          <w:strike/>
          <w:color w:val="008000"/>
          <w:sz w:val="24"/>
        </w:rPr>
        <w:t>may</w:t>
      </w:r>
      <w:r w:rsidRPr="00A442DD">
        <w:rPr>
          <w:strike/>
          <w:color w:val="008000"/>
          <w:spacing w:val="4"/>
          <w:sz w:val="24"/>
        </w:rPr>
        <w:t xml:space="preserve"> </w:t>
      </w:r>
      <w:r w:rsidRPr="00A442DD">
        <w:rPr>
          <w:strike/>
          <w:color w:val="008000"/>
          <w:sz w:val="24"/>
        </w:rPr>
        <w:t>occur</w:t>
      </w:r>
      <w:r w:rsidRPr="00A442DD">
        <w:rPr>
          <w:strike/>
          <w:color w:val="008000"/>
          <w:spacing w:val="6"/>
          <w:sz w:val="24"/>
        </w:rPr>
        <w:t xml:space="preserve"> </w:t>
      </w:r>
      <w:r w:rsidRPr="00A442DD">
        <w:rPr>
          <w:strike/>
          <w:color w:val="008000"/>
          <w:sz w:val="24"/>
        </w:rPr>
        <w:t>in</w:t>
      </w:r>
      <w:r w:rsidRPr="00A442DD">
        <w:rPr>
          <w:strike/>
          <w:color w:val="008000"/>
          <w:spacing w:val="7"/>
          <w:sz w:val="24"/>
        </w:rPr>
        <w:t xml:space="preserve"> </w:t>
      </w:r>
      <w:r w:rsidRPr="00A442DD">
        <w:rPr>
          <w:strike/>
          <w:color w:val="008000"/>
          <w:sz w:val="24"/>
        </w:rPr>
        <w:t>one</w:t>
      </w:r>
      <w:r w:rsidRPr="00A442DD">
        <w:rPr>
          <w:strike/>
          <w:color w:val="008000"/>
          <w:spacing w:val="6"/>
          <w:sz w:val="24"/>
        </w:rPr>
        <w:t xml:space="preserve"> </w:t>
      </w:r>
      <w:r w:rsidRPr="00A442DD">
        <w:rPr>
          <w:strike/>
          <w:color w:val="008000"/>
          <w:sz w:val="24"/>
        </w:rPr>
        <w:t>of</w:t>
      </w:r>
      <w:r w:rsidRPr="00A442DD">
        <w:rPr>
          <w:strike/>
          <w:color w:val="008000"/>
          <w:spacing w:val="6"/>
          <w:sz w:val="24"/>
        </w:rPr>
        <w:t xml:space="preserve"> </w:t>
      </w:r>
      <w:r w:rsidRPr="00A442DD">
        <w:rPr>
          <w:strike/>
          <w:color w:val="008000"/>
          <w:sz w:val="24"/>
        </w:rPr>
        <w:t>two</w:t>
      </w:r>
      <w:r w:rsidRPr="00A442DD">
        <w:rPr>
          <w:strike/>
          <w:color w:val="008000"/>
          <w:spacing w:val="9"/>
          <w:sz w:val="24"/>
        </w:rPr>
        <w:t xml:space="preserve"> </w:t>
      </w:r>
      <w:r w:rsidRPr="00A442DD">
        <w:rPr>
          <w:strike/>
          <w:color w:val="008000"/>
          <w:sz w:val="24"/>
        </w:rPr>
        <w:t>ways:</w:t>
      </w:r>
      <w:r w:rsidRPr="00A442DD">
        <w:rPr>
          <w:strike/>
          <w:color w:val="008000"/>
          <w:spacing w:val="6"/>
          <w:sz w:val="24"/>
        </w:rPr>
        <w:t xml:space="preserve"> </w:t>
      </w:r>
      <w:r w:rsidRPr="00A442DD">
        <w:rPr>
          <w:strike/>
          <w:color w:val="008000"/>
          <w:sz w:val="24"/>
        </w:rPr>
        <w:t>(1)</w:t>
      </w:r>
      <w:r w:rsidRPr="00A442DD">
        <w:rPr>
          <w:strike/>
          <w:color w:val="008000"/>
          <w:spacing w:val="16"/>
          <w:sz w:val="24"/>
        </w:rPr>
        <w:t xml:space="preserve"> </w:t>
      </w:r>
      <w:r w:rsidRPr="00A442DD">
        <w:rPr>
          <w:strike/>
          <w:color w:val="008000"/>
          <w:sz w:val="24"/>
        </w:rPr>
        <w:t>a</w:t>
      </w:r>
      <w:r w:rsidRPr="00A442DD">
        <w:rPr>
          <w:strike/>
          <w:color w:val="008000"/>
          <w:spacing w:val="6"/>
          <w:sz w:val="24"/>
        </w:rPr>
        <w:t xml:space="preserve"> </w:t>
      </w:r>
      <w:r w:rsidRPr="00A442DD">
        <w:rPr>
          <w:strike/>
          <w:color w:val="008000"/>
          <w:sz w:val="24"/>
        </w:rPr>
        <w:t>panel</w:t>
      </w:r>
      <w:r w:rsidRPr="00A442DD">
        <w:rPr>
          <w:strike/>
          <w:color w:val="008000"/>
          <w:spacing w:val="7"/>
          <w:sz w:val="24"/>
        </w:rPr>
        <w:t xml:space="preserve"> </w:t>
      </w:r>
      <w:r w:rsidRPr="00A442DD">
        <w:rPr>
          <w:strike/>
          <w:color w:val="008000"/>
          <w:sz w:val="24"/>
        </w:rPr>
        <w:t>appeal</w:t>
      </w:r>
      <w:r w:rsidRPr="00A442DD">
        <w:rPr>
          <w:strike/>
          <w:color w:val="008000"/>
          <w:spacing w:val="7"/>
          <w:sz w:val="24"/>
        </w:rPr>
        <w:t xml:space="preserve"> </w:t>
      </w:r>
      <w:r w:rsidRPr="00A442DD">
        <w:rPr>
          <w:strike/>
          <w:color w:val="008000"/>
          <w:sz w:val="24"/>
        </w:rPr>
        <w:t>hearing;</w:t>
      </w:r>
      <w:r w:rsidRPr="00A442DD">
        <w:rPr>
          <w:strike/>
          <w:color w:val="008000"/>
          <w:spacing w:val="6"/>
          <w:sz w:val="24"/>
        </w:rPr>
        <w:t xml:space="preserve"> </w:t>
      </w:r>
      <w:r w:rsidRPr="00A442DD">
        <w:rPr>
          <w:strike/>
          <w:color w:val="008000"/>
          <w:sz w:val="24"/>
        </w:rPr>
        <w:t>or</w:t>
      </w:r>
    </w:p>
    <w:p w:rsidR="006A60E3" w:rsidRPr="00A442DD" w:rsidRDefault="00A442DD">
      <w:pPr>
        <w:pStyle w:val="BodyText"/>
        <w:ind w:left="820" w:right="335"/>
        <w:jc w:val="both"/>
      </w:pPr>
      <w:r w:rsidRPr="00A442DD">
        <w:rPr>
          <w:strike/>
          <w:color w:val="008000"/>
        </w:rPr>
        <w:t>(2) a hearing directly with the Vice President for Student and International Affairs (or designee). However, based on a review of the issues the Vice President for Student and International Affairs (or designee), at his/her sole discretion, may determine that it is in the best interests of both the student and the University that an immediate suspension appeal should proceed to a panel. The appeal must be</w:t>
      </w:r>
      <w:r w:rsidRPr="00A442DD">
        <w:rPr>
          <w:color w:val="008000"/>
        </w:rPr>
        <w:t xml:space="preserve"> based </w:t>
      </w:r>
      <w:r w:rsidRPr="00A442DD">
        <w:rPr>
          <w:strike/>
          <w:color w:val="008000"/>
        </w:rPr>
        <w:t>o</w:t>
      </w:r>
      <w:r w:rsidRPr="00A442DD">
        <w:rPr>
          <w:color w:val="008000"/>
        </w:rPr>
        <w:t xml:space="preserve">n </w:t>
      </w:r>
      <w:r w:rsidRPr="00A442DD">
        <w:rPr>
          <w:strike/>
          <w:color w:val="008000"/>
        </w:rPr>
        <w:t>on</w:t>
      </w:r>
      <w:r w:rsidRPr="00A442DD">
        <w:rPr>
          <w:color w:val="008000"/>
        </w:rPr>
        <w:t xml:space="preserve">e </w:t>
      </w:r>
      <w:r w:rsidRPr="00A442DD">
        <w:rPr>
          <w:strike/>
          <w:color w:val="008000"/>
        </w:rPr>
        <w:t>o</w:t>
      </w:r>
      <w:r w:rsidRPr="00A442DD">
        <w:rPr>
          <w:color w:val="008000"/>
        </w:rPr>
        <w:t>f t</w:t>
      </w:r>
      <w:r w:rsidRPr="00A442DD">
        <w:rPr>
          <w:strike/>
          <w:color w:val="008000"/>
        </w:rPr>
        <w:t>h</w:t>
      </w:r>
      <w:r w:rsidRPr="00A442DD">
        <w:rPr>
          <w:color w:val="008000"/>
        </w:rPr>
        <w:t>e following:</w:t>
      </w:r>
    </w:p>
    <w:p w:rsidR="006A60E3" w:rsidRPr="00A442DD" w:rsidRDefault="006A60E3">
      <w:pPr>
        <w:pStyle w:val="BodyText"/>
        <w:spacing w:before="2"/>
        <w:rPr>
          <w:sz w:val="16"/>
        </w:rPr>
      </w:pPr>
    </w:p>
    <w:p w:rsidR="006A60E3" w:rsidRPr="00A442DD" w:rsidRDefault="00A442DD">
      <w:pPr>
        <w:pStyle w:val="ListParagraph"/>
        <w:numPr>
          <w:ilvl w:val="0"/>
          <w:numId w:val="17"/>
        </w:numPr>
        <w:tabs>
          <w:tab w:val="left" w:pos="1539"/>
          <w:tab w:val="left" w:pos="1540"/>
        </w:tabs>
        <w:rPr>
          <w:strike/>
          <w:sz w:val="24"/>
        </w:rPr>
      </w:pPr>
      <w:r w:rsidRPr="00A442DD">
        <w:rPr>
          <w:strike/>
          <w:color w:val="008000"/>
          <w:sz w:val="24"/>
        </w:rPr>
        <w:t>An egregious error pertaining to the student’s</w:t>
      </w:r>
      <w:r w:rsidRPr="00A442DD">
        <w:rPr>
          <w:strike/>
          <w:color w:val="008000"/>
          <w:spacing w:val="-6"/>
          <w:sz w:val="24"/>
        </w:rPr>
        <w:t xml:space="preserve"> </w:t>
      </w:r>
      <w:r w:rsidRPr="00A442DD">
        <w:rPr>
          <w:strike/>
          <w:color w:val="008000"/>
          <w:sz w:val="24"/>
        </w:rPr>
        <w:t>involvement.</w:t>
      </w:r>
    </w:p>
    <w:p w:rsidR="006A60E3" w:rsidRPr="00A442DD" w:rsidRDefault="006A60E3">
      <w:pPr>
        <w:pStyle w:val="BodyText"/>
        <w:spacing w:before="2"/>
        <w:rPr>
          <w:sz w:val="16"/>
        </w:rPr>
      </w:pPr>
    </w:p>
    <w:p w:rsidR="006A60E3" w:rsidRPr="00A442DD" w:rsidRDefault="00A442DD">
      <w:pPr>
        <w:pStyle w:val="ListParagraph"/>
        <w:numPr>
          <w:ilvl w:val="0"/>
          <w:numId w:val="17"/>
        </w:numPr>
        <w:tabs>
          <w:tab w:val="left" w:pos="1539"/>
          <w:tab w:val="left" w:pos="1540"/>
        </w:tabs>
        <w:ind w:left="820" w:right="338" w:firstLine="0"/>
        <w:rPr>
          <w:sz w:val="24"/>
        </w:rPr>
      </w:pPr>
      <w:r w:rsidRPr="00A442DD">
        <w:rPr>
          <w:strike/>
          <w:color w:val="008000"/>
          <w:sz w:val="24"/>
        </w:rPr>
        <w:t>Contention that the violation, even if proven, does not pose a threat to the safety, health, o</w:t>
      </w:r>
      <w:r w:rsidRPr="00A442DD">
        <w:rPr>
          <w:color w:val="008000"/>
          <w:sz w:val="24"/>
        </w:rPr>
        <w:t>r general welfare of t</w:t>
      </w:r>
      <w:r w:rsidRPr="00A442DD">
        <w:rPr>
          <w:strike/>
          <w:color w:val="008000"/>
          <w:sz w:val="24"/>
        </w:rPr>
        <w:t>h</w:t>
      </w:r>
      <w:r w:rsidRPr="00A442DD">
        <w:rPr>
          <w:color w:val="008000"/>
          <w:sz w:val="24"/>
        </w:rPr>
        <w:t>e University community and t</w:t>
      </w:r>
      <w:r w:rsidRPr="00A442DD">
        <w:rPr>
          <w:strike/>
          <w:color w:val="008000"/>
          <w:sz w:val="24"/>
        </w:rPr>
        <w:t>hu</w:t>
      </w:r>
      <w:r w:rsidRPr="00A442DD">
        <w:rPr>
          <w:color w:val="008000"/>
          <w:sz w:val="24"/>
        </w:rPr>
        <w:t xml:space="preserve">s does </w:t>
      </w:r>
      <w:r w:rsidRPr="00A442DD">
        <w:rPr>
          <w:strike/>
          <w:color w:val="008000"/>
          <w:sz w:val="24"/>
        </w:rPr>
        <w:t>no</w:t>
      </w:r>
      <w:r w:rsidRPr="00A442DD">
        <w:rPr>
          <w:color w:val="008000"/>
          <w:sz w:val="24"/>
        </w:rPr>
        <w:t>t warra</w:t>
      </w:r>
      <w:r w:rsidRPr="00A442DD">
        <w:rPr>
          <w:strike/>
          <w:color w:val="008000"/>
          <w:sz w:val="24"/>
        </w:rPr>
        <w:t>n</w:t>
      </w:r>
      <w:r w:rsidRPr="00A442DD">
        <w:rPr>
          <w:color w:val="008000"/>
          <w:sz w:val="24"/>
        </w:rPr>
        <w:t>t a</w:t>
      </w:r>
      <w:r w:rsidRPr="00A442DD">
        <w:rPr>
          <w:color w:val="008000"/>
          <w:spacing w:val="-12"/>
          <w:sz w:val="24"/>
        </w:rPr>
        <w:t xml:space="preserve"> </w:t>
      </w:r>
      <w:r w:rsidRPr="00A442DD">
        <w:rPr>
          <w:color w:val="008000"/>
          <w:sz w:val="24"/>
        </w:rPr>
        <w:t>suspension.</w:t>
      </w:r>
    </w:p>
    <w:p w:rsidR="006A60E3" w:rsidRPr="00A442DD" w:rsidRDefault="006A60E3">
      <w:pPr>
        <w:pStyle w:val="BodyText"/>
        <w:spacing w:before="2"/>
        <w:rPr>
          <w:sz w:val="16"/>
        </w:rPr>
      </w:pPr>
    </w:p>
    <w:p w:rsidR="006A60E3" w:rsidRPr="00A442DD" w:rsidRDefault="00A442DD">
      <w:pPr>
        <w:pStyle w:val="ListParagraph"/>
        <w:numPr>
          <w:ilvl w:val="0"/>
          <w:numId w:val="18"/>
        </w:numPr>
        <w:tabs>
          <w:tab w:val="left" w:pos="1540"/>
        </w:tabs>
        <w:ind w:right="336" w:firstLine="0"/>
        <w:jc w:val="both"/>
        <w:rPr>
          <w:strike/>
          <w:sz w:val="24"/>
        </w:rPr>
      </w:pPr>
      <w:r w:rsidRPr="00A442DD">
        <w:rPr>
          <w:strike/>
          <w:color w:val="008000"/>
          <w:sz w:val="24"/>
        </w:rPr>
        <w:t xml:space="preserve">A panel may consist of any number of individuals </w:t>
      </w:r>
      <w:proofErr w:type="gramStart"/>
      <w:r w:rsidRPr="00A442DD">
        <w:rPr>
          <w:strike/>
          <w:color w:val="008000"/>
          <w:sz w:val="24"/>
        </w:rPr>
        <w:t>as long as</w:t>
      </w:r>
      <w:proofErr w:type="gramEnd"/>
      <w:r w:rsidRPr="00A442DD">
        <w:rPr>
          <w:strike/>
          <w:color w:val="008000"/>
          <w:sz w:val="24"/>
        </w:rPr>
        <w:t xml:space="preserve"> it maintains 50% representation from the student population. The decision resulting from the panel appeal hearing </w:t>
      </w:r>
      <w:r w:rsidRPr="00A442DD">
        <w:rPr>
          <w:color w:val="008000"/>
          <w:sz w:val="24"/>
        </w:rPr>
        <w:t>is</w:t>
      </w:r>
      <w:r w:rsidRPr="00A442DD">
        <w:rPr>
          <w:color w:val="008000"/>
          <w:spacing w:val="-1"/>
          <w:sz w:val="24"/>
        </w:rPr>
        <w:t xml:space="preserve"> </w:t>
      </w:r>
      <w:r w:rsidRPr="00A442DD">
        <w:rPr>
          <w:color w:val="008000"/>
          <w:sz w:val="24"/>
        </w:rPr>
        <w:t>final</w:t>
      </w:r>
      <w:r w:rsidRPr="00A442DD">
        <w:rPr>
          <w:strike/>
          <w:color w:val="008000"/>
          <w:sz w:val="24"/>
        </w:rPr>
        <w:t>.</w:t>
      </w:r>
    </w:p>
    <w:p w:rsidR="006A60E3" w:rsidRPr="00A442DD" w:rsidRDefault="006A60E3">
      <w:pPr>
        <w:pStyle w:val="BodyText"/>
        <w:spacing w:before="2"/>
        <w:rPr>
          <w:sz w:val="16"/>
        </w:rPr>
      </w:pPr>
    </w:p>
    <w:p w:rsidR="006A60E3" w:rsidRPr="00A442DD" w:rsidRDefault="00A442DD">
      <w:pPr>
        <w:pStyle w:val="ListParagraph"/>
        <w:numPr>
          <w:ilvl w:val="0"/>
          <w:numId w:val="18"/>
        </w:numPr>
        <w:tabs>
          <w:tab w:val="left" w:pos="1539"/>
          <w:tab w:val="left" w:pos="1540"/>
        </w:tabs>
        <w:ind w:right="338" w:firstLine="0"/>
        <w:rPr>
          <w:sz w:val="24"/>
        </w:rPr>
      </w:pPr>
      <w:r w:rsidRPr="00A442DD">
        <w:rPr>
          <w:strike/>
          <w:color w:val="008000"/>
          <w:sz w:val="24"/>
        </w:rPr>
        <w:t>Formal disciplinary charges will normally be filed at the completion of all investigations o</w:t>
      </w:r>
      <w:r w:rsidRPr="00A442DD">
        <w:rPr>
          <w:color w:val="008000"/>
          <w:sz w:val="24"/>
        </w:rPr>
        <w:t>r as s</w:t>
      </w:r>
      <w:r w:rsidRPr="00A442DD">
        <w:rPr>
          <w:strike/>
          <w:color w:val="008000"/>
          <w:sz w:val="24"/>
        </w:rPr>
        <w:t>oo</w:t>
      </w:r>
      <w:r w:rsidRPr="00A442DD">
        <w:rPr>
          <w:color w:val="008000"/>
          <w:sz w:val="24"/>
        </w:rPr>
        <w:t>n thereafter as</w:t>
      </w:r>
      <w:r w:rsidRPr="00A442DD">
        <w:rPr>
          <w:color w:val="008000"/>
          <w:spacing w:val="-3"/>
          <w:sz w:val="24"/>
        </w:rPr>
        <w:t xml:space="preserve"> </w:t>
      </w:r>
      <w:r w:rsidRPr="00A442DD">
        <w:rPr>
          <w:color w:val="008000"/>
          <w:sz w:val="24"/>
        </w:rPr>
        <w:t>possible.</w:t>
      </w:r>
    </w:p>
    <w:p w:rsidR="006A60E3" w:rsidRPr="00A442DD" w:rsidRDefault="006A60E3">
      <w:pPr>
        <w:pStyle w:val="BodyText"/>
        <w:spacing w:before="2"/>
        <w:rPr>
          <w:sz w:val="16"/>
        </w:rPr>
      </w:pPr>
    </w:p>
    <w:p w:rsidR="006A60E3" w:rsidRPr="00A442DD" w:rsidRDefault="00A442DD">
      <w:pPr>
        <w:pStyle w:val="ListParagraph"/>
        <w:numPr>
          <w:ilvl w:val="0"/>
          <w:numId w:val="18"/>
        </w:numPr>
        <w:tabs>
          <w:tab w:val="left" w:pos="1540"/>
        </w:tabs>
        <w:ind w:right="338" w:firstLine="0"/>
        <w:jc w:val="both"/>
        <w:rPr>
          <w:strike/>
          <w:sz w:val="24"/>
        </w:rPr>
      </w:pPr>
      <w:r w:rsidRPr="00A442DD">
        <w:rPr>
          <w:strike/>
          <w:color w:val="008000"/>
          <w:sz w:val="24"/>
        </w:rPr>
        <w:t>Student organizations may be suspended by the Vice President for Student and International Affairs in circumstances involving actions related to that group that may affect the safety, health, or general welfare of its members, the University community, or others. The affected group has the right to a prompt administrative appeal hearing as</w:t>
      </w:r>
      <w:r w:rsidRPr="00A442DD">
        <w:rPr>
          <w:strike/>
          <w:color w:val="008000"/>
          <w:spacing w:val="12"/>
          <w:sz w:val="24"/>
        </w:rPr>
        <w:t xml:space="preserve"> </w:t>
      </w:r>
      <w:r w:rsidRPr="00A442DD">
        <w:rPr>
          <w:strike/>
          <w:color w:val="008000"/>
          <w:sz w:val="24"/>
        </w:rPr>
        <w:t>described in subsection</w:t>
      </w:r>
    </w:p>
    <w:p w:rsidR="006A60E3" w:rsidRPr="00A442DD" w:rsidRDefault="00A442DD">
      <w:pPr>
        <w:pStyle w:val="BodyText"/>
        <w:spacing w:before="72"/>
        <w:ind w:left="820" w:right="338"/>
        <w:jc w:val="both"/>
      </w:pPr>
      <w:r w:rsidRPr="00A442DD">
        <w:rPr>
          <w:dstrike/>
          <w:color w:val="008000"/>
        </w:rPr>
        <w:t>2 above. An immediate suspensi</w:t>
      </w:r>
      <w:r w:rsidRPr="00A442DD">
        <w:rPr>
          <w:strike/>
          <w:color w:val="008000"/>
        </w:rPr>
        <w:t>o</w:t>
      </w:r>
      <w:r w:rsidRPr="00A442DD">
        <w:rPr>
          <w:color w:val="008000"/>
        </w:rPr>
        <w:t xml:space="preserve">n </w:t>
      </w:r>
      <w:r w:rsidRPr="00A442DD">
        <w:rPr>
          <w:strike/>
          <w:color w:val="008000"/>
        </w:rPr>
        <w:t>o</w:t>
      </w:r>
      <w:r w:rsidRPr="00A442DD">
        <w:rPr>
          <w:color w:val="008000"/>
        </w:rPr>
        <w:t>f a student organizati</w:t>
      </w:r>
      <w:r w:rsidRPr="00A442DD">
        <w:rPr>
          <w:strike/>
          <w:color w:val="008000"/>
        </w:rPr>
        <w:t>o</w:t>
      </w:r>
      <w:r w:rsidRPr="00A442DD">
        <w:rPr>
          <w:color w:val="008000"/>
        </w:rPr>
        <w:t>n mea</w:t>
      </w:r>
      <w:r w:rsidRPr="00A442DD">
        <w:rPr>
          <w:strike/>
          <w:color w:val="008000"/>
        </w:rPr>
        <w:t>n</w:t>
      </w:r>
      <w:r w:rsidRPr="00A442DD">
        <w:rPr>
          <w:color w:val="008000"/>
        </w:rPr>
        <w:t>s all activities, programs,</w:t>
      </w:r>
      <w:r w:rsidRPr="00A442DD">
        <w:rPr>
          <w:dstrike/>
          <w:color w:val="008000"/>
        </w:rPr>
        <w:t xml:space="preserve"> social events, fundi</w:t>
      </w:r>
      <w:r w:rsidRPr="00A442DD">
        <w:rPr>
          <w:strike/>
          <w:color w:val="008000"/>
        </w:rPr>
        <w:t>n</w:t>
      </w:r>
      <w:r w:rsidRPr="00A442DD">
        <w:rPr>
          <w:color w:val="008000"/>
        </w:rPr>
        <w:t>g requests, a</w:t>
      </w:r>
      <w:r w:rsidRPr="00A442DD">
        <w:rPr>
          <w:strike/>
          <w:color w:val="008000"/>
        </w:rPr>
        <w:t>n</w:t>
      </w:r>
      <w:r w:rsidRPr="00A442DD">
        <w:rPr>
          <w:color w:val="008000"/>
        </w:rPr>
        <w:t>d budget expenditures are suspende</w:t>
      </w:r>
      <w:r w:rsidRPr="00A442DD">
        <w:rPr>
          <w:strike/>
          <w:color w:val="008000"/>
        </w:rPr>
        <w:t>d</w:t>
      </w:r>
      <w:r w:rsidRPr="00A442DD">
        <w:rPr>
          <w:color w:val="008000"/>
        </w:rPr>
        <w:t>. O</w:t>
      </w:r>
      <w:r w:rsidRPr="00A442DD">
        <w:rPr>
          <w:strike/>
          <w:color w:val="008000"/>
        </w:rPr>
        <w:t>n</w:t>
      </w:r>
      <w:r w:rsidRPr="00A442DD">
        <w:rPr>
          <w:color w:val="008000"/>
        </w:rPr>
        <w:t>e excepti</w:t>
      </w:r>
      <w:r w:rsidRPr="00A442DD">
        <w:rPr>
          <w:strike/>
          <w:color w:val="008000"/>
        </w:rPr>
        <w:t>o</w:t>
      </w:r>
      <w:r w:rsidRPr="00A442DD">
        <w:rPr>
          <w:color w:val="008000"/>
        </w:rPr>
        <w:t>n is that</w:t>
      </w:r>
      <w:r w:rsidRPr="00A442DD">
        <w:rPr>
          <w:dstrike/>
          <w:color w:val="008000"/>
        </w:rPr>
        <w:t xml:space="preserve"> fraternities a</w:t>
      </w:r>
      <w:r w:rsidRPr="00A442DD">
        <w:rPr>
          <w:strike/>
          <w:color w:val="008000"/>
        </w:rPr>
        <w:t>n</w:t>
      </w:r>
      <w:r w:rsidRPr="00A442DD">
        <w:rPr>
          <w:color w:val="008000"/>
        </w:rPr>
        <w:t xml:space="preserve">d sororities may </w:t>
      </w:r>
      <w:r w:rsidRPr="00A442DD">
        <w:rPr>
          <w:strike/>
          <w:color w:val="008000"/>
        </w:rPr>
        <w:t>b</w:t>
      </w:r>
      <w:r w:rsidRPr="00A442DD">
        <w:rPr>
          <w:color w:val="008000"/>
        </w:rPr>
        <w:t>e allowed to conduct business meetings provided they notify and</w:t>
      </w:r>
      <w:r w:rsidRPr="00A442DD">
        <w:rPr>
          <w:dstrike/>
          <w:color w:val="008000"/>
        </w:rPr>
        <w:t xml:space="preserve"> receive permission from the Office </w:t>
      </w:r>
      <w:r w:rsidRPr="00A442DD">
        <w:rPr>
          <w:strike/>
          <w:color w:val="008000"/>
        </w:rPr>
        <w:t>o</w:t>
      </w:r>
      <w:r w:rsidRPr="00A442DD">
        <w:rPr>
          <w:color w:val="008000"/>
        </w:rPr>
        <w:t>f Fraternity a</w:t>
      </w:r>
      <w:r w:rsidRPr="00A442DD">
        <w:rPr>
          <w:strike/>
          <w:color w:val="008000"/>
        </w:rPr>
        <w:t>n</w:t>
      </w:r>
      <w:r w:rsidRPr="00A442DD">
        <w:rPr>
          <w:color w:val="008000"/>
        </w:rPr>
        <w:t>d Sorority Life in advance a</w:t>
      </w:r>
      <w:r w:rsidRPr="00A442DD">
        <w:rPr>
          <w:strike/>
          <w:color w:val="008000"/>
        </w:rPr>
        <w:t>n</w:t>
      </w:r>
      <w:r w:rsidRPr="00A442DD">
        <w:rPr>
          <w:color w:val="008000"/>
        </w:rPr>
        <w:t>d t</w:t>
      </w:r>
      <w:r w:rsidRPr="00A442DD">
        <w:rPr>
          <w:strike/>
          <w:color w:val="008000"/>
        </w:rPr>
        <w:t>h</w:t>
      </w:r>
      <w:r w:rsidRPr="00A442DD">
        <w:rPr>
          <w:color w:val="008000"/>
        </w:rPr>
        <w:t>e meeti</w:t>
      </w:r>
      <w:r w:rsidRPr="00A442DD">
        <w:rPr>
          <w:strike/>
          <w:color w:val="008000"/>
        </w:rPr>
        <w:t>n</w:t>
      </w:r>
      <w:r w:rsidRPr="00A442DD">
        <w:rPr>
          <w:color w:val="008000"/>
        </w:rPr>
        <w:t>g is</w:t>
      </w:r>
      <w:r w:rsidRPr="00A442DD">
        <w:rPr>
          <w:dstrike/>
          <w:color w:val="008000"/>
        </w:rPr>
        <w:t xml:space="preserve"> attended by an advis</w:t>
      </w:r>
      <w:r w:rsidRPr="00A442DD">
        <w:rPr>
          <w:strike/>
          <w:color w:val="008000"/>
        </w:rPr>
        <w:t>o</w:t>
      </w:r>
      <w:r w:rsidRPr="00A442DD">
        <w:rPr>
          <w:color w:val="008000"/>
        </w:rPr>
        <w:t>r recognized by t</w:t>
      </w:r>
      <w:r w:rsidRPr="00A442DD">
        <w:rPr>
          <w:strike/>
          <w:color w:val="008000"/>
        </w:rPr>
        <w:t>h</w:t>
      </w:r>
      <w:r w:rsidRPr="00A442DD">
        <w:rPr>
          <w:color w:val="008000"/>
        </w:rPr>
        <w:t>e</w:t>
      </w:r>
      <w:r w:rsidRPr="00A442DD">
        <w:rPr>
          <w:color w:val="008000"/>
          <w:spacing w:val="-11"/>
        </w:rPr>
        <w:t xml:space="preserve"> </w:t>
      </w:r>
      <w:r w:rsidRPr="00A442DD">
        <w:rPr>
          <w:color w:val="008000"/>
        </w:rPr>
        <w:t>University.</w:t>
      </w:r>
    </w:p>
    <w:p w:rsidR="006A60E3" w:rsidRPr="00A442DD" w:rsidRDefault="006A60E3">
      <w:pPr>
        <w:pStyle w:val="BodyText"/>
        <w:spacing w:before="7"/>
        <w:rPr>
          <w:sz w:val="16"/>
        </w:rPr>
      </w:pPr>
    </w:p>
    <w:p w:rsidR="006A60E3" w:rsidRPr="00E37277" w:rsidRDefault="00A442DD" w:rsidP="00E37277">
      <w:pPr>
        <w:pStyle w:val="Heading2"/>
        <w:rPr>
          <w:color w:val="008000"/>
        </w:rPr>
      </w:pPr>
      <w:r w:rsidRPr="00E37277">
        <w:rPr>
          <w:dstrike/>
          <w:color w:val="008000"/>
        </w:rPr>
        <w:t>Rem</w:t>
      </w:r>
      <w:r w:rsidRPr="00E37277">
        <w:rPr>
          <w:strike/>
          <w:color w:val="008000"/>
        </w:rPr>
        <w:t>ova</w:t>
      </w:r>
      <w:r w:rsidRPr="00E37277">
        <w:rPr>
          <w:color w:val="008000"/>
        </w:rPr>
        <w:t>l from University</w:t>
      </w:r>
      <w:r w:rsidRPr="00E37277">
        <w:rPr>
          <w:color w:val="008000"/>
          <w:spacing w:val="-5"/>
        </w:rPr>
        <w:t xml:space="preserve"> </w:t>
      </w:r>
      <w:r w:rsidRPr="00E37277">
        <w:rPr>
          <w:color w:val="008000"/>
        </w:rPr>
        <w:t>Housing</w:t>
      </w:r>
    </w:p>
    <w:p w:rsidR="006A60E3" w:rsidRPr="00A442DD" w:rsidRDefault="006A60E3">
      <w:pPr>
        <w:pStyle w:val="BodyText"/>
        <w:spacing w:before="8"/>
        <w:rPr>
          <w:b/>
          <w:sz w:val="15"/>
        </w:rPr>
      </w:pPr>
    </w:p>
    <w:p w:rsidR="006A60E3" w:rsidRPr="00A442DD" w:rsidRDefault="00A442DD">
      <w:pPr>
        <w:pStyle w:val="BodyText"/>
        <w:spacing w:before="90"/>
        <w:ind w:left="820" w:right="335"/>
        <w:jc w:val="both"/>
      </w:pPr>
      <w:r w:rsidRPr="00A442DD">
        <w:rPr>
          <w:dstrike/>
          <w:color w:val="008000"/>
        </w:rPr>
        <w:t>A stude</w:t>
      </w:r>
      <w:r w:rsidRPr="00A442DD">
        <w:rPr>
          <w:strike/>
          <w:color w:val="008000"/>
        </w:rPr>
        <w:t>n</w:t>
      </w:r>
      <w:r w:rsidRPr="00A442DD">
        <w:rPr>
          <w:color w:val="008000"/>
        </w:rPr>
        <w:t>t reside</w:t>
      </w:r>
      <w:r w:rsidRPr="00A442DD">
        <w:rPr>
          <w:strike/>
          <w:color w:val="008000"/>
        </w:rPr>
        <w:t>n</w:t>
      </w:r>
      <w:r w:rsidRPr="00A442DD">
        <w:rPr>
          <w:color w:val="008000"/>
        </w:rPr>
        <w:t>t may be immediately removed fr</w:t>
      </w:r>
      <w:r w:rsidRPr="00A442DD">
        <w:rPr>
          <w:strike/>
          <w:color w:val="008000"/>
        </w:rPr>
        <w:t>o</w:t>
      </w:r>
      <w:r w:rsidRPr="00A442DD">
        <w:rPr>
          <w:color w:val="008000"/>
        </w:rPr>
        <w:t>m his/her University Housi</w:t>
      </w:r>
      <w:r w:rsidRPr="00A442DD">
        <w:rPr>
          <w:strike/>
          <w:color w:val="008000"/>
        </w:rPr>
        <w:t>n</w:t>
      </w:r>
      <w:r w:rsidRPr="00A442DD">
        <w:rPr>
          <w:color w:val="008000"/>
        </w:rPr>
        <w:t xml:space="preserve">g assignment, </w:t>
      </w:r>
      <w:r w:rsidRPr="00A442DD">
        <w:rPr>
          <w:dstrike/>
          <w:color w:val="008000"/>
        </w:rPr>
        <w:t>ha</w:t>
      </w:r>
      <w:r w:rsidRPr="00A442DD">
        <w:rPr>
          <w:strike/>
          <w:color w:val="008000"/>
        </w:rPr>
        <w:t>v</w:t>
      </w:r>
      <w:r w:rsidRPr="00A442DD">
        <w:rPr>
          <w:color w:val="008000"/>
        </w:rPr>
        <w:t>e their housing contract cancell</w:t>
      </w:r>
      <w:r w:rsidRPr="00A442DD">
        <w:rPr>
          <w:strike/>
          <w:color w:val="008000"/>
        </w:rPr>
        <w:t>e</w:t>
      </w:r>
      <w:r w:rsidRPr="00A442DD">
        <w:rPr>
          <w:color w:val="008000"/>
        </w:rPr>
        <w:t>d a</w:t>
      </w:r>
      <w:r w:rsidRPr="00A442DD">
        <w:rPr>
          <w:strike/>
          <w:color w:val="008000"/>
        </w:rPr>
        <w:t>n</w:t>
      </w:r>
      <w:r w:rsidRPr="00A442DD">
        <w:rPr>
          <w:color w:val="008000"/>
        </w:rPr>
        <w:t>d be prohibit</w:t>
      </w:r>
      <w:r w:rsidRPr="00A442DD">
        <w:rPr>
          <w:strike/>
          <w:color w:val="008000"/>
        </w:rPr>
        <w:t>e</w:t>
      </w:r>
      <w:r w:rsidRPr="00A442DD">
        <w:rPr>
          <w:color w:val="008000"/>
        </w:rPr>
        <w:t>d fr</w:t>
      </w:r>
      <w:r w:rsidRPr="00A442DD">
        <w:rPr>
          <w:strike/>
          <w:color w:val="008000"/>
        </w:rPr>
        <w:t>o</w:t>
      </w:r>
      <w:r w:rsidRPr="00A442DD">
        <w:rPr>
          <w:color w:val="008000"/>
        </w:rPr>
        <w:t>m visiti</w:t>
      </w:r>
      <w:r w:rsidRPr="00A442DD">
        <w:rPr>
          <w:strike/>
          <w:color w:val="008000"/>
        </w:rPr>
        <w:t>n</w:t>
      </w:r>
      <w:r w:rsidRPr="00A442DD">
        <w:rPr>
          <w:color w:val="008000"/>
        </w:rPr>
        <w:t>g t</w:t>
      </w:r>
      <w:r w:rsidRPr="00A442DD">
        <w:rPr>
          <w:strike/>
          <w:color w:val="008000"/>
        </w:rPr>
        <w:t>h</w:t>
      </w:r>
      <w:r w:rsidRPr="00A442DD">
        <w:rPr>
          <w:color w:val="008000"/>
        </w:rPr>
        <w:t>e housi</w:t>
      </w:r>
      <w:r w:rsidRPr="00A442DD">
        <w:rPr>
          <w:strike/>
          <w:color w:val="008000"/>
        </w:rPr>
        <w:t>n</w:t>
      </w:r>
      <w:r w:rsidRPr="00A442DD">
        <w:rPr>
          <w:color w:val="008000"/>
        </w:rPr>
        <w:t>g areas pri</w:t>
      </w:r>
      <w:r w:rsidRPr="00A442DD">
        <w:rPr>
          <w:strike/>
          <w:color w:val="008000"/>
        </w:rPr>
        <w:t>o</w:t>
      </w:r>
      <w:r w:rsidRPr="00A442DD">
        <w:rPr>
          <w:color w:val="008000"/>
        </w:rPr>
        <w:t xml:space="preserve">r to </w:t>
      </w:r>
      <w:r w:rsidRPr="00A442DD">
        <w:rPr>
          <w:dstrike/>
          <w:color w:val="008000"/>
        </w:rPr>
        <w:t>t</w:t>
      </w:r>
      <w:r w:rsidRPr="00A442DD">
        <w:rPr>
          <w:strike/>
          <w:color w:val="008000"/>
        </w:rPr>
        <w:t>h</w:t>
      </w:r>
      <w:r w:rsidRPr="00A442DD">
        <w:rPr>
          <w:color w:val="008000"/>
        </w:rPr>
        <w:t>e student’s conduct hearing with a hearing body. The Vice Preside</w:t>
      </w:r>
      <w:r w:rsidRPr="00A442DD">
        <w:rPr>
          <w:strike/>
          <w:color w:val="008000"/>
        </w:rPr>
        <w:t>n</w:t>
      </w:r>
      <w:r w:rsidRPr="00A442DD">
        <w:rPr>
          <w:color w:val="008000"/>
        </w:rPr>
        <w:t>t f</w:t>
      </w:r>
      <w:r w:rsidRPr="00A442DD">
        <w:rPr>
          <w:strike/>
          <w:color w:val="008000"/>
        </w:rPr>
        <w:t>o</w:t>
      </w:r>
      <w:r w:rsidRPr="00A442DD">
        <w:rPr>
          <w:color w:val="008000"/>
        </w:rPr>
        <w:t>r Stude</w:t>
      </w:r>
      <w:r w:rsidRPr="00A442DD">
        <w:rPr>
          <w:strike/>
          <w:color w:val="008000"/>
        </w:rPr>
        <w:t>n</w:t>
      </w:r>
      <w:r w:rsidRPr="00A442DD">
        <w:rPr>
          <w:color w:val="008000"/>
        </w:rPr>
        <w:t xml:space="preserve">t and </w:t>
      </w:r>
      <w:r w:rsidRPr="00A442DD">
        <w:rPr>
          <w:dstrike/>
          <w:color w:val="008000"/>
        </w:rPr>
        <w:t xml:space="preserve">International Affairs, </w:t>
      </w:r>
      <w:r w:rsidRPr="00A442DD">
        <w:rPr>
          <w:strike/>
          <w:color w:val="008000"/>
        </w:rPr>
        <w:t>o</w:t>
      </w:r>
      <w:r w:rsidRPr="00A442DD">
        <w:rPr>
          <w:color w:val="008000"/>
        </w:rPr>
        <w:t>r designee, must appr</w:t>
      </w:r>
      <w:r w:rsidRPr="00A442DD">
        <w:rPr>
          <w:strike/>
          <w:color w:val="008000"/>
        </w:rPr>
        <w:t>ov</w:t>
      </w:r>
      <w:r w:rsidRPr="00A442DD">
        <w:rPr>
          <w:color w:val="008000"/>
        </w:rPr>
        <w:t xml:space="preserve">e any such removal </w:t>
      </w:r>
      <w:r w:rsidRPr="00A442DD">
        <w:rPr>
          <w:strike/>
          <w:color w:val="008000"/>
        </w:rPr>
        <w:t>o</w:t>
      </w:r>
      <w:r w:rsidRPr="00A442DD">
        <w:rPr>
          <w:color w:val="008000"/>
        </w:rPr>
        <w:t>f a stude</w:t>
      </w:r>
      <w:r w:rsidRPr="00A442DD">
        <w:rPr>
          <w:strike/>
          <w:color w:val="008000"/>
        </w:rPr>
        <w:t>n</w:t>
      </w:r>
      <w:r w:rsidRPr="00A442DD">
        <w:rPr>
          <w:color w:val="008000"/>
        </w:rPr>
        <w:t xml:space="preserve">t as described in </w:t>
      </w:r>
      <w:r w:rsidRPr="00A442DD">
        <w:rPr>
          <w:dstrike/>
          <w:color w:val="008000"/>
        </w:rPr>
        <w:t>th</w:t>
      </w:r>
      <w:r w:rsidRPr="00A442DD">
        <w:rPr>
          <w:strike/>
          <w:color w:val="008000"/>
        </w:rPr>
        <w:t>i</w:t>
      </w:r>
      <w:r w:rsidRPr="00A442DD">
        <w:rPr>
          <w:color w:val="008000"/>
        </w:rPr>
        <w:t>s section.</w:t>
      </w:r>
    </w:p>
    <w:p w:rsidR="006A60E3" w:rsidRPr="00A442DD" w:rsidRDefault="006A60E3">
      <w:pPr>
        <w:pStyle w:val="BodyText"/>
        <w:spacing w:before="7"/>
        <w:rPr>
          <w:sz w:val="16"/>
        </w:rPr>
      </w:pPr>
    </w:p>
    <w:p w:rsidR="006A60E3" w:rsidRPr="00A442DD" w:rsidRDefault="00A442DD" w:rsidP="00E37277">
      <w:pPr>
        <w:pStyle w:val="Heading2"/>
        <w:numPr>
          <w:ilvl w:val="0"/>
          <w:numId w:val="0"/>
        </w:numPr>
        <w:ind w:left="819"/>
      </w:pPr>
      <w:r w:rsidRPr="00A442DD">
        <w:t>(</w:t>
      </w:r>
      <w:r w:rsidRPr="00A442DD">
        <w:rPr>
          <w:strike/>
          <w:color w:val="C85100"/>
        </w:rPr>
        <w:t>H</w:t>
      </w:r>
      <w:r w:rsidRPr="00A442DD">
        <w:rPr>
          <w:color w:val="C85100"/>
        </w:rPr>
        <w:t>F</w:t>
      </w:r>
      <w:r w:rsidRPr="00A442DD">
        <w:t>) Procedures</w:t>
      </w:r>
    </w:p>
    <w:p w:rsidR="006A60E3" w:rsidRPr="00A442DD" w:rsidRDefault="00A442DD">
      <w:pPr>
        <w:pStyle w:val="BodyText"/>
        <w:ind w:left="820" w:right="389"/>
      </w:pPr>
      <w:r w:rsidRPr="00A442DD">
        <w:rPr>
          <w:color w:val="008000"/>
        </w:rPr>
        <w:t xml:space="preserve">The procedures implemented by this </w:t>
      </w:r>
      <w:proofErr w:type="spellStart"/>
      <w:r w:rsidRPr="00A442DD">
        <w:rPr>
          <w:strike/>
          <w:color w:val="008000"/>
        </w:rPr>
        <w:t>C</w:t>
      </w:r>
      <w:r w:rsidRPr="00A442DD">
        <w:rPr>
          <w:color w:val="008380"/>
        </w:rPr>
        <w:t>c</w:t>
      </w:r>
      <w:r w:rsidRPr="00A442DD">
        <w:rPr>
          <w:color w:val="008000"/>
        </w:rPr>
        <w:t>ode</w:t>
      </w:r>
      <w:proofErr w:type="spellEnd"/>
      <w:r w:rsidRPr="00A442DD">
        <w:rPr>
          <w:color w:val="008000"/>
        </w:rPr>
        <w:t xml:space="preserve"> will be consistent with all appropriate rights accorded to students in </w:t>
      </w:r>
      <w:proofErr w:type="spellStart"/>
      <w:r w:rsidRPr="00A442DD">
        <w:rPr>
          <w:strike/>
          <w:color w:val="008000"/>
        </w:rPr>
        <w:t>U</w:t>
      </w:r>
      <w:r w:rsidRPr="00A442DD">
        <w:rPr>
          <w:color w:val="C85100"/>
        </w:rPr>
        <w:t>u</w:t>
      </w:r>
      <w:r w:rsidRPr="00A442DD">
        <w:rPr>
          <w:color w:val="008000"/>
        </w:rPr>
        <w:t>niversity</w:t>
      </w:r>
      <w:proofErr w:type="spellEnd"/>
      <w:r w:rsidRPr="00A442DD">
        <w:rPr>
          <w:color w:val="008000"/>
        </w:rPr>
        <w:t xml:space="preserve"> disciplinary</w:t>
      </w:r>
      <w:r w:rsidRPr="00A442DD">
        <w:rPr>
          <w:color w:val="008000"/>
          <w:spacing w:val="-11"/>
        </w:rPr>
        <w:t xml:space="preserve"> </w:t>
      </w:r>
      <w:r w:rsidRPr="00A442DD">
        <w:rPr>
          <w:color w:val="008000"/>
        </w:rPr>
        <w:t>decisions.</w:t>
      </w:r>
    </w:p>
    <w:p w:rsidR="006A60E3" w:rsidRPr="00A442DD" w:rsidRDefault="006A60E3">
      <w:pPr>
        <w:pStyle w:val="BodyText"/>
        <w:rPr>
          <w:sz w:val="20"/>
        </w:rPr>
      </w:pPr>
    </w:p>
    <w:p w:rsidR="006A60E3" w:rsidRPr="00A442DD" w:rsidRDefault="006A60E3">
      <w:pPr>
        <w:pStyle w:val="BodyText"/>
        <w:rPr>
          <w:sz w:val="20"/>
        </w:rPr>
      </w:pPr>
    </w:p>
    <w:p w:rsidR="006A60E3" w:rsidRPr="00A442DD" w:rsidRDefault="006A60E3">
      <w:pPr>
        <w:pStyle w:val="BodyText"/>
      </w:pPr>
    </w:p>
    <w:p w:rsidR="006A60E3" w:rsidRPr="00A442DD" w:rsidRDefault="00A442DD">
      <w:pPr>
        <w:pStyle w:val="ListParagraph"/>
        <w:numPr>
          <w:ilvl w:val="0"/>
          <w:numId w:val="16"/>
        </w:numPr>
        <w:tabs>
          <w:tab w:val="left" w:pos="1539"/>
          <w:tab w:val="left" w:pos="1540"/>
        </w:tabs>
        <w:rPr>
          <w:sz w:val="24"/>
        </w:rPr>
      </w:pPr>
      <w:r w:rsidRPr="00A442DD">
        <w:rPr>
          <w:color w:val="008380"/>
          <w:sz w:val="24"/>
        </w:rPr>
        <w:t>University as</w:t>
      </w:r>
      <w:r w:rsidRPr="00A442DD">
        <w:rPr>
          <w:color w:val="008380"/>
          <w:spacing w:val="-4"/>
          <w:sz w:val="24"/>
        </w:rPr>
        <w:t xml:space="preserve"> </w:t>
      </w:r>
      <w:r w:rsidRPr="00A442DD">
        <w:rPr>
          <w:color w:val="008380"/>
          <w:sz w:val="24"/>
        </w:rPr>
        <w:t>Convener</w:t>
      </w:r>
    </w:p>
    <w:p w:rsidR="006A60E3" w:rsidRPr="00A442DD" w:rsidRDefault="006A60E3">
      <w:pPr>
        <w:pStyle w:val="BodyText"/>
        <w:spacing w:before="2"/>
        <w:rPr>
          <w:sz w:val="16"/>
        </w:rPr>
      </w:pPr>
    </w:p>
    <w:p w:rsidR="006A60E3" w:rsidRPr="00A442DD" w:rsidRDefault="00A442DD">
      <w:pPr>
        <w:pStyle w:val="BodyText"/>
        <w:spacing w:before="90"/>
        <w:ind w:left="1540" w:right="375"/>
      </w:pPr>
      <w:r w:rsidRPr="00A442DD">
        <w:rPr>
          <w:color w:val="008380"/>
        </w:rPr>
        <w:t>The University is the convener of every action under this code. Within that action, there are several roles. The responding student is the person who is alleged to have violated the code. The party bringing the complaint, who may be</w:t>
      </w:r>
      <w:r w:rsidRPr="00A442DD">
        <w:rPr>
          <w:color w:val="C85100"/>
        </w:rPr>
        <w:t xml:space="preserve"> the </w:t>
      </w:r>
      <w:proofErr w:type="spellStart"/>
      <w:r w:rsidRPr="005168EC">
        <w:rPr>
          <w:strike/>
          <w:color w:val="0101FF"/>
        </w:rPr>
        <w:t>u</w:t>
      </w:r>
      <w:r w:rsidRPr="005168EC">
        <w:rPr>
          <w:color w:val="0101FF"/>
        </w:rPr>
        <w:t>U</w:t>
      </w:r>
      <w:r w:rsidRPr="00A442DD">
        <w:rPr>
          <w:color w:val="C85100"/>
        </w:rPr>
        <w:t>niversity</w:t>
      </w:r>
      <w:proofErr w:type="spellEnd"/>
      <w:r w:rsidRPr="00A442DD">
        <w:rPr>
          <w:color w:val="C85100"/>
        </w:rPr>
        <w:t xml:space="preserve">, an employee, </w:t>
      </w:r>
      <w:r w:rsidRPr="00A442DD">
        <w:rPr>
          <w:color w:val="008380"/>
        </w:rPr>
        <w:t xml:space="preserve">a </w:t>
      </w:r>
      <w:r w:rsidRPr="00A442DD">
        <w:rPr>
          <w:color w:val="008380"/>
        </w:rPr>
        <w:lastRenderedPageBreak/>
        <w:t>student,</w:t>
      </w:r>
      <w:r w:rsidRPr="005168EC">
        <w:rPr>
          <w:color w:val="0101FF"/>
        </w:rPr>
        <w:t xml:space="preserve"> a</w:t>
      </w:r>
      <w:r w:rsidRPr="00A442DD">
        <w:rPr>
          <w:color w:val="008380"/>
        </w:rPr>
        <w:t xml:space="preserve"> visitor, or </w:t>
      </w:r>
      <w:r w:rsidRPr="005168EC">
        <w:rPr>
          <w:color w:val="0101FF"/>
        </w:rPr>
        <w:t xml:space="preserve">a </w:t>
      </w:r>
      <w:r w:rsidRPr="00A442DD">
        <w:rPr>
          <w:color w:val="008380"/>
        </w:rPr>
        <w:t>guest, may choose to be present and participate in the process as fully as the responding student. There are witnesses, who may offer information regarding the allegation. There is an investigator(s) whose role is to present the allegations and share the evidence that the University has obtained regarding the allegations.</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0"/>
          <w:numId w:val="16"/>
        </w:numPr>
        <w:tabs>
          <w:tab w:val="left" w:pos="1539"/>
          <w:tab w:val="left" w:pos="1540"/>
        </w:tabs>
        <w:rPr>
          <w:sz w:val="24"/>
        </w:rPr>
      </w:pPr>
      <w:r w:rsidRPr="00A442DD">
        <w:rPr>
          <w:color w:val="008380"/>
          <w:sz w:val="24"/>
        </w:rPr>
        <w:t>Group</w:t>
      </w:r>
      <w:r w:rsidRPr="00A442DD">
        <w:rPr>
          <w:color w:val="008380"/>
          <w:spacing w:val="-1"/>
          <w:sz w:val="24"/>
        </w:rPr>
        <w:t xml:space="preserve"> </w:t>
      </w:r>
      <w:r w:rsidRPr="00A442DD">
        <w:rPr>
          <w:color w:val="008380"/>
          <w:sz w:val="24"/>
        </w:rPr>
        <w:t>Violations</w:t>
      </w:r>
    </w:p>
    <w:p w:rsidR="006A60E3" w:rsidRPr="00A442DD" w:rsidRDefault="006A60E3">
      <w:pPr>
        <w:pStyle w:val="BodyText"/>
        <w:spacing w:before="2"/>
        <w:rPr>
          <w:sz w:val="16"/>
        </w:rPr>
      </w:pPr>
    </w:p>
    <w:p w:rsidR="006A60E3" w:rsidRPr="00A442DD" w:rsidRDefault="00A442DD">
      <w:pPr>
        <w:pStyle w:val="BodyText"/>
        <w:spacing w:before="90"/>
        <w:ind w:left="1540" w:right="342"/>
      </w:pPr>
      <w:r w:rsidRPr="00A442DD">
        <w:rPr>
          <w:color w:val="008380"/>
        </w:rPr>
        <w:t>A student group or organization and its officers and membership may be held collectively and individually responsible when violations of this code by the organization or its member(s):</w:t>
      </w:r>
    </w:p>
    <w:p w:rsidR="006A60E3" w:rsidRPr="00A442DD" w:rsidRDefault="00A442DD">
      <w:pPr>
        <w:pStyle w:val="ListParagraph"/>
        <w:numPr>
          <w:ilvl w:val="1"/>
          <w:numId w:val="16"/>
        </w:numPr>
        <w:tabs>
          <w:tab w:val="left" w:pos="2319"/>
          <w:tab w:val="left" w:pos="2320"/>
        </w:tabs>
        <w:spacing w:before="2" w:line="293" w:lineRule="exact"/>
        <w:rPr>
          <w:sz w:val="24"/>
        </w:rPr>
      </w:pPr>
      <w:r w:rsidRPr="00A442DD">
        <w:rPr>
          <w:color w:val="008380"/>
          <w:sz w:val="24"/>
        </w:rPr>
        <w:t>Take place at events, whether participation or sponsorship is formal or</w:t>
      </w:r>
      <w:r w:rsidRPr="00A442DD">
        <w:rPr>
          <w:color w:val="008380"/>
          <w:spacing w:val="-11"/>
          <w:sz w:val="24"/>
        </w:rPr>
        <w:t xml:space="preserve"> </w:t>
      </w:r>
      <w:r w:rsidRPr="00A442DD">
        <w:rPr>
          <w:color w:val="008380"/>
          <w:sz w:val="24"/>
        </w:rPr>
        <w:t>informal</w:t>
      </w:r>
      <w:r w:rsidRPr="00A442DD">
        <w:rPr>
          <w:color w:val="800000"/>
          <w:sz w:val="24"/>
        </w:rPr>
        <w:t>;</w:t>
      </w:r>
    </w:p>
    <w:p w:rsidR="006A60E3" w:rsidRPr="00A442DD" w:rsidRDefault="00A442DD">
      <w:pPr>
        <w:pStyle w:val="ListParagraph"/>
        <w:numPr>
          <w:ilvl w:val="1"/>
          <w:numId w:val="16"/>
        </w:numPr>
        <w:tabs>
          <w:tab w:val="left" w:pos="2319"/>
          <w:tab w:val="left" w:pos="2320"/>
        </w:tabs>
        <w:spacing w:before="2" w:line="237" w:lineRule="auto"/>
        <w:ind w:right="1138"/>
        <w:rPr>
          <w:sz w:val="24"/>
        </w:rPr>
      </w:pPr>
      <w:r w:rsidRPr="00A442DD">
        <w:rPr>
          <w:color w:val="008380"/>
          <w:sz w:val="24"/>
        </w:rPr>
        <w:t>Have received the consent or encouragement of the organization or of the organization’s leaders or officers; or</w:t>
      </w:r>
    </w:p>
    <w:p w:rsidR="006A60E3" w:rsidRPr="00A442DD" w:rsidRDefault="00A442DD">
      <w:pPr>
        <w:pStyle w:val="ListParagraph"/>
        <w:numPr>
          <w:ilvl w:val="1"/>
          <w:numId w:val="16"/>
        </w:numPr>
        <w:tabs>
          <w:tab w:val="left" w:pos="2319"/>
          <w:tab w:val="left" w:pos="2320"/>
        </w:tabs>
        <w:spacing w:before="2"/>
        <w:rPr>
          <w:sz w:val="24"/>
        </w:rPr>
      </w:pPr>
      <w:r w:rsidRPr="00A442DD">
        <w:rPr>
          <w:color w:val="008380"/>
          <w:sz w:val="24"/>
        </w:rPr>
        <w:t>Were known or should have been known to the membership or its</w:t>
      </w:r>
      <w:r w:rsidRPr="00A442DD">
        <w:rPr>
          <w:color w:val="008380"/>
          <w:spacing w:val="-8"/>
          <w:sz w:val="24"/>
        </w:rPr>
        <w:t xml:space="preserve"> </w:t>
      </w:r>
      <w:r w:rsidRPr="00A442DD">
        <w:rPr>
          <w:color w:val="008380"/>
          <w:sz w:val="24"/>
        </w:rPr>
        <w:t>officers.</w:t>
      </w:r>
    </w:p>
    <w:p w:rsidR="006A60E3" w:rsidRPr="00A442DD" w:rsidRDefault="006A60E3">
      <w:pPr>
        <w:pStyle w:val="BodyText"/>
        <w:spacing w:before="11"/>
        <w:rPr>
          <w:sz w:val="15"/>
        </w:rPr>
      </w:pPr>
    </w:p>
    <w:p w:rsidR="006A60E3" w:rsidRPr="00A442DD" w:rsidRDefault="00A442DD">
      <w:pPr>
        <w:pStyle w:val="BodyText"/>
        <w:spacing w:before="90"/>
        <w:ind w:left="1540" w:right="742"/>
      </w:pPr>
      <w:r w:rsidRPr="00A442DD">
        <w:rPr>
          <w:color w:val="008380"/>
        </w:rPr>
        <w:t>Hearings for student groups or organizations follow the same general student conduct procedures. In any such action, individual determinations as to responsibility will be made and sanctions may be assigned collectively and individually and will be proportionate to the involvement of each individual and the organization.</w:t>
      </w:r>
    </w:p>
    <w:p w:rsidR="006A60E3" w:rsidRPr="00A442DD" w:rsidRDefault="006A60E3">
      <w:pPr>
        <w:pStyle w:val="BodyText"/>
        <w:rPr>
          <w:sz w:val="20"/>
        </w:rPr>
      </w:pPr>
    </w:p>
    <w:p w:rsidR="006A60E3" w:rsidRPr="00A442DD" w:rsidRDefault="006A60E3">
      <w:pPr>
        <w:pStyle w:val="BodyText"/>
        <w:spacing w:before="5"/>
        <w:rPr>
          <w:sz w:val="19"/>
        </w:rPr>
      </w:pPr>
    </w:p>
    <w:p w:rsidR="006A60E3" w:rsidRPr="00A442DD" w:rsidRDefault="00A442DD">
      <w:pPr>
        <w:pStyle w:val="ListParagraph"/>
        <w:numPr>
          <w:ilvl w:val="0"/>
          <w:numId w:val="16"/>
        </w:numPr>
        <w:tabs>
          <w:tab w:val="left" w:pos="1539"/>
          <w:tab w:val="left" w:pos="1540"/>
        </w:tabs>
        <w:rPr>
          <w:sz w:val="24"/>
        </w:rPr>
      </w:pPr>
      <w:r w:rsidRPr="00A442DD">
        <w:rPr>
          <w:color w:val="C85100"/>
          <w:sz w:val="24"/>
        </w:rPr>
        <w:t>Initiation of</w:t>
      </w:r>
      <w:r w:rsidRPr="00A442DD">
        <w:rPr>
          <w:color w:val="C85100"/>
          <w:spacing w:val="-2"/>
          <w:sz w:val="24"/>
        </w:rPr>
        <w:t xml:space="preserve"> </w:t>
      </w:r>
      <w:r w:rsidRPr="00A442DD">
        <w:rPr>
          <w:color w:val="C85100"/>
          <w:sz w:val="24"/>
        </w:rPr>
        <w:t>Charges</w:t>
      </w:r>
    </w:p>
    <w:p w:rsidR="006A60E3" w:rsidRPr="00A442DD" w:rsidRDefault="00A442DD">
      <w:pPr>
        <w:pStyle w:val="BodyText"/>
        <w:ind w:left="820" w:right="1335"/>
      </w:pPr>
      <w:r w:rsidRPr="00A442DD">
        <w:t xml:space="preserve">Any member of the University community, visitor or guest may </w:t>
      </w:r>
      <w:r w:rsidRPr="00A442DD">
        <w:rPr>
          <w:color w:val="008380"/>
        </w:rPr>
        <w:t xml:space="preserve">report </w:t>
      </w:r>
      <w:r w:rsidRPr="00A442DD">
        <w:t>allege</w:t>
      </w:r>
      <w:r w:rsidRPr="00A442DD">
        <w:rPr>
          <w:color w:val="008380"/>
        </w:rPr>
        <w:t xml:space="preserve">d </w:t>
      </w:r>
      <w:r w:rsidRPr="00A442DD">
        <w:rPr>
          <w:strike/>
          <w:color w:val="008380"/>
        </w:rPr>
        <w:t>a</w:t>
      </w:r>
      <w:r w:rsidRPr="00A442DD">
        <w:rPr>
          <w:color w:val="008380"/>
        </w:rPr>
        <w:t xml:space="preserve"> </w:t>
      </w:r>
      <w:r w:rsidRPr="00A442DD">
        <w:rPr>
          <w:strike/>
          <w:color w:val="008380"/>
        </w:rPr>
        <w:t>policy</w:t>
      </w:r>
      <w:r w:rsidRPr="00A442DD">
        <w:rPr>
          <w:color w:val="008380"/>
        </w:rPr>
        <w:t xml:space="preserve"> </w:t>
      </w:r>
      <w:r w:rsidRPr="00A442DD">
        <w:t xml:space="preserve">violation(s) by any student for misconduct under this </w:t>
      </w:r>
      <w:proofErr w:type="spellStart"/>
      <w:r w:rsidRPr="00A442DD">
        <w:rPr>
          <w:strike/>
          <w:color w:val="C85100"/>
        </w:rPr>
        <w:t>Code</w:t>
      </w:r>
      <w:r w:rsidRPr="00A442DD">
        <w:rPr>
          <w:strike/>
          <w:color w:val="008380"/>
        </w:rPr>
        <w:t>C</w:t>
      </w:r>
      <w:r w:rsidRPr="00A442DD">
        <w:rPr>
          <w:color w:val="008380"/>
        </w:rPr>
        <w:t>c</w:t>
      </w:r>
      <w:r w:rsidRPr="00A442DD">
        <w:rPr>
          <w:color w:val="C85100"/>
        </w:rPr>
        <w:t>ode</w:t>
      </w:r>
      <w:proofErr w:type="spellEnd"/>
      <w:r w:rsidRPr="00A442DD">
        <w:rPr>
          <w:color w:val="C85100"/>
        </w:rPr>
        <w:t>.</w:t>
      </w:r>
    </w:p>
    <w:p w:rsidR="006A60E3" w:rsidRPr="00A442DD" w:rsidRDefault="00A442DD">
      <w:pPr>
        <w:pStyle w:val="BodyText"/>
        <w:ind w:left="1540" w:right="343"/>
      </w:pPr>
      <w:r w:rsidRPr="00A442DD">
        <w:rPr>
          <w:color w:val="C85100"/>
        </w:rPr>
        <w:t xml:space="preserve">Reports of alleged violations should be submitted to either </w:t>
      </w:r>
      <w:r w:rsidRPr="00A442DD">
        <w:rPr>
          <w:strike/>
          <w:color w:val="008380"/>
        </w:rPr>
        <w:t xml:space="preserve">UPD or </w:t>
      </w:r>
      <w:r w:rsidRPr="00A442DD">
        <w:rPr>
          <w:color w:val="C85100"/>
        </w:rPr>
        <w:t xml:space="preserve">the Student Conduct Office </w:t>
      </w:r>
      <w:r w:rsidRPr="00A442DD">
        <w:rPr>
          <w:color w:val="008380"/>
        </w:rPr>
        <w:t xml:space="preserve">or University Police Department </w:t>
      </w:r>
      <w:r w:rsidRPr="00A442DD">
        <w:rPr>
          <w:color w:val="C85100"/>
        </w:rPr>
        <w:t>within a reasonable timeframe after the discovery of a possible violation of the Student Code of Conduct, except in extraordinary cases.</w:t>
      </w:r>
    </w:p>
    <w:p w:rsidR="006A60E3" w:rsidRPr="00A442DD" w:rsidRDefault="00A442DD">
      <w:pPr>
        <w:pStyle w:val="BodyText"/>
        <w:ind w:left="1540" w:right="374"/>
      </w:pPr>
      <w:r w:rsidRPr="00A442DD">
        <w:rPr>
          <w:color w:val="C85100"/>
        </w:rPr>
        <w:t>Receipt of a report will result in an investigation of the incident. Based on the outcome</w:t>
      </w:r>
      <w:r w:rsidRPr="00A442DD">
        <w:rPr>
          <w:color w:val="C85100"/>
          <w:spacing w:val="-18"/>
        </w:rPr>
        <w:t xml:space="preserve"> </w:t>
      </w:r>
      <w:r w:rsidRPr="00A442DD">
        <w:rPr>
          <w:color w:val="C85100"/>
        </w:rPr>
        <w:t xml:space="preserve">of the investigation a determination will be made as to whether or not </w:t>
      </w:r>
      <w:proofErr w:type="gramStart"/>
      <w:r w:rsidRPr="00A442DD">
        <w:rPr>
          <w:color w:val="C85100"/>
        </w:rPr>
        <w:t>the  student</w:t>
      </w:r>
      <w:proofErr w:type="gramEnd"/>
      <w:r w:rsidRPr="00A442DD">
        <w:rPr>
          <w:color w:val="C85100"/>
        </w:rPr>
        <w:t xml:space="preserve">/group will be charged with a violation of the Student Code of Conduct or whether alternative action is appropriate. </w:t>
      </w:r>
      <w:r w:rsidRPr="00A442DD">
        <w:rPr>
          <w:dstrike/>
          <w:color w:val="008000"/>
        </w:rPr>
        <w:t>The procedures implemented by th</w:t>
      </w:r>
      <w:r w:rsidRPr="00A442DD">
        <w:rPr>
          <w:strike/>
          <w:color w:val="008000"/>
        </w:rPr>
        <w:t>i</w:t>
      </w:r>
      <w:r w:rsidRPr="00A442DD">
        <w:rPr>
          <w:color w:val="008000"/>
        </w:rPr>
        <w:t>s Code w</w:t>
      </w:r>
      <w:r w:rsidRPr="00A442DD">
        <w:rPr>
          <w:strike/>
          <w:color w:val="008000"/>
        </w:rPr>
        <w:t>il</w:t>
      </w:r>
      <w:r w:rsidRPr="00A442DD">
        <w:rPr>
          <w:color w:val="008000"/>
        </w:rPr>
        <w:t xml:space="preserve">l be consistent with </w:t>
      </w:r>
      <w:r w:rsidRPr="00A442DD">
        <w:rPr>
          <w:dstrike/>
          <w:color w:val="008000"/>
        </w:rPr>
        <w:t>all appropriate rights accorded to students in University disciplinary</w:t>
      </w:r>
      <w:r w:rsidRPr="00A442DD">
        <w:rPr>
          <w:dstrike/>
          <w:color w:val="008000"/>
          <w:spacing w:val="-11"/>
        </w:rPr>
        <w:t xml:space="preserve"> </w:t>
      </w:r>
      <w:r w:rsidRPr="00A442DD">
        <w:rPr>
          <w:dstrike/>
          <w:color w:val="008000"/>
        </w:rPr>
        <w:t>decisions.</w:t>
      </w:r>
    </w:p>
    <w:p w:rsidR="006A60E3" w:rsidRPr="00A442DD" w:rsidRDefault="006A60E3">
      <w:pPr>
        <w:pStyle w:val="BodyText"/>
        <w:spacing w:before="2"/>
        <w:rPr>
          <w:sz w:val="16"/>
        </w:rPr>
      </w:pPr>
    </w:p>
    <w:p w:rsidR="006A60E3" w:rsidRPr="00A442DD" w:rsidRDefault="00A442DD">
      <w:pPr>
        <w:pStyle w:val="BodyText"/>
        <w:spacing w:before="90"/>
        <w:ind w:left="820" w:right="389"/>
        <w:rPr>
          <w:i/>
        </w:rPr>
      </w:pPr>
      <w:r w:rsidRPr="00A442DD">
        <w:rPr>
          <w:dstrike/>
          <w:color w:val="008000"/>
        </w:rPr>
        <w:t>Any member of the University community, visitor or guest may allege a policy violation(s) by</w:t>
      </w:r>
      <w:r w:rsidRPr="00A442DD">
        <w:rPr>
          <w:color w:val="008000"/>
        </w:rPr>
        <w:t xml:space="preserve"> </w:t>
      </w:r>
      <w:r w:rsidRPr="00A442DD">
        <w:rPr>
          <w:dstrike/>
          <w:color w:val="008000"/>
        </w:rPr>
        <w:t>any stude</w:t>
      </w:r>
      <w:r w:rsidRPr="00A442DD">
        <w:rPr>
          <w:strike/>
          <w:color w:val="008000"/>
        </w:rPr>
        <w:t>n</w:t>
      </w:r>
      <w:r w:rsidRPr="00A442DD">
        <w:rPr>
          <w:color w:val="008000"/>
        </w:rPr>
        <w:t>t f</w:t>
      </w:r>
      <w:r w:rsidRPr="00A442DD">
        <w:rPr>
          <w:strike/>
          <w:color w:val="008000"/>
        </w:rPr>
        <w:t>o</w:t>
      </w:r>
      <w:r w:rsidRPr="00A442DD">
        <w:rPr>
          <w:color w:val="008000"/>
        </w:rPr>
        <w:t xml:space="preserve">r misconduct under this </w:t>
      </w:r>
      <w:r w:rsidRPr="00A442DD">
        <w:rPr>
          <w:i/>
          <w:color w:val="008000"/>
        </w:rPr>
        <w:t>Code</w:t>
      </w:r>
    </w:p>
    <w:p w:rsidR="006A60E3" w:rsidRPr="00A442DD" w:rsidRDefault="006A60E3">
      <w:pPr>
        <w:pStyle w:val="BodyText"/>
        <w:spacing w:before="3"/>
        <w:rPr>
          <w:i/>
          <w:strike/>
          <w:sz w:val="16"/>
        </w:rPr>
      </w:pPr>
    </w:p>
    <w:p w:rsidR="006A60E3" w:rsidRPr="00A442DD" w:rsidRDefault="00A442DD">
      <w:pPr>
        <w:pStyle w:val="ListParagraph"/>
        <w:numPr>
          <w:ilvl w:val="0"/>
          <w:numId w:val="15"/>
        </w:numPr>
        <w:tabs>
          <w:tab w:val="left" w:pos="1540"/>
        </w:tabs>
        <w:ind w:right="336"/>
        <w:jc w:val="both"/>
        <w:rPr>
          <w:sz w:val="24"/>
        </w:rPr>
      </w:pPr>
      <w:r w:rsidRPr="00A442DD">
        <w:rPr>
          <w:strike/>
          <w:color w:val="C85100"/>
          <w:sz w:val="24"/>
        </w:rPr>
        <w:t xml:space="preserve">Initiation of Charges - Charges. Reports of alleged violations should be submitted to either law </w:t>
      </w:r>
      <w:proofErr w:type="spellStart"/>
      <w:r w:rsidRPr="00A442DD">
        <w:rPr>
          <w:strike/>
          <w:color w:val="C85100"/>
          <w:sz w:val="24"/>
        </w:rPr>
        <w:t>enforcementUPD</w:t>
      </w:r>
      <w:proofErr w:type="spellEnd"/>
      <w:r w:rsidRPr="00A442DD">
        <w:rPr>
          <w:strike/>
          <w:color w:val="C85100"/>
          <w:sz w:val="24"/>
        </w:rPr>
        <w:t xml:space="preserve"> or the appropriate </w:t>
      </w:r>
      <w:proofErr w:type="spellStart"/>
      <w:r w:rsidRPr="00A442DD">
        <w:rPr>
          <w:strike/>
          <w:color w:val="C85100"/>
          <w:sz w:val="24"/>
        </w:rPr>
        <w:t>administratorStudent</w:t>
      </w:r>
      <w:proofErr w:type="spellEnd"/>
      <w:r w:rsidRPr="00A442DD">
        <w:rPr>
          <w:strike/>
          <w:color w:val="C85100"/>
          <w:sz w:val="24"/>
        </w:rPr>
        <w:t xml:space="preserve"> Conduct Office within 180 days of the discovery of a possible violation of the Student Conduct Code, except in extraordinary cases (e.g. hospitalization of a student). Receipt of a report will result in an investigation of the incident. Based on the outcome of the investigation a determination will be made as to </w:t>
      </w:r>
      <w:proofErr w:type="gramStart"/>
      <w:r w:rsidRPr="00A442DD">
        <w:rPr>
          <w:strike/>
          <w:color w:val="C85100"/>
          <w:sz w:val="24"/>
        </w:rPr>
        <w:t>whether or not</w:t>
      </w:r>
      <w:proofErr w:type="gramEnd"/>
      <w:r w:rsidRPr="00A442DD">
        <w:rPr>
          <w:strike/>
          <w:color w:val="C85100"/>
          <w:sz w:val="24"/>
        </w:rPr>
        <w:t xml:space="preserve"> the A review of possible charges may be initiated in the following ways: student/group will be charged with a</w:t>
      </w:r>
      <w:r w:rsidRPr="00A442DD">
        <w:rPr>
          <w:color w:val="C85100"/>
          <w:sz w:val="24"/>
        </w:rPr>
        <w:t xml:space="preserve"> violation of the</w:t>
      </w:r>
      <w:r w:rsidRPr="00A442DD">
        <w:rPr>
          <w:strike/>
          <w:color w:val="C85100"/>
          <w:sz w:val="24"/>
        </w:rPr>
        <w:t xml:space="preserve"> Code of</w:t>
      </w:r>
      <w:r w:rsidRPr="00A442DD">
        <w:rPr>
          <w:strike/>
          <w:color w:val="C85100"/>
          <w:spacing w:val="-3"/>
          <w:sz w:val="24"/>
        </w:rPr>
        <w:t xml:space="preserve"> </w:t>
      </w:r>
      <w:r w:rsidRPr="00A442DD">
        <w:rPr>
          <w:strike/>
          <w:color w:val="C85100"/>
          <w:sz w:val="24"/>
        </w:rPr>
        <w:t>Conduct.</w:t>
      </w:r>
    </w:p>
    <w:p w:rsidR="006A60E3" w:rsidRPr="00A442DD" w:rsidRDefault="006A60E3">
      <w:pPr>
        <w:pStyle w:val="BodyText"/>
        <w:spacing w:before="2"/>
        <w:rPr>
          <w:sz w:val="16"/>
        </w:rPr>
      </w:pPr>
    </w:p>
    <w:p w:rsidR="006A60E3" w:rsidRPr="00A442DD" w:rsidRDefault="00A442DD">
      <w:pPr>
        <w:pStyle w:val="ListParagraph"/>
        <w:numPr>
          <w:ilvl w:val="1"/>
          <w:numId w:val="15"/>
        </w:numPr>
        <w:tabs>
          <w:tab w:val="left" w:pos="2260"/>
        </w:tabs>
        <w:ind w:right="338"/>
        <w:jc w:val="both"/>
        <w:rPr>
          <w:strike/>
          <w:sz w:val="24"/>
        </w:rPr>
      </w:pPr>
      <w:r w:rsidRPr="00A442DD">
        <w:rPr>
          <w:strike/>
          <w:color w:val="008380"/>
          <w:sz w:val="24"/>
        </w:rPr>
        <w:t>Receipt of a police report, either initiated by the police or filed by any person or entity (including University departments, offices, officials, staff, faculty, students, community members, etc.). Also included are reports requested of (or received by) another law enforcement</w:t>
      </w:r>
      <w:r w:rsidRPr="00A442DD">
        <w:rPr>
          <w:strike/>
          <w:color w:val="008380"/>
          <w:spacing w:val="-2"/>
          <w:sz w:val="24"/>
        </w:rPr>
        <w:t xml:space="preserve"> </w:t>
      </w:r>
      <w:r w:rsidRPr="00A442DD">
        <w:rPr>
          <w:strike/>
          <w:color w:val="008380"/>
          <w:sz w:val="24"/>
        </w:rPr>
        <w:t>agency.</w:t>
      </w:r>
    </w:p>
    <w:p w:rsidR="006A60E3" w:rsidRPr="00A442DD" w:rsidRDefault="006A60E3">
      <w:pPr>
        <w:pStyle w:val="BodyText"/>
        <w:spacing w:before="2"/>
        <w:rPr>
          <w:strike/>
          <w:sz w:val="16"/>
        </w:rPr>
      </w:pPr>
    </w:p>
    <w:p w:rsidR="006A60E3" w:rsidRPr="00A442DD" w:rsidRDefault="00A442DD">
      <w:pPr>
        <w:pStyle w:val="ListParagraph"/>
        <w:numPr>
          <w:ilvl w:val="1"/>
          <w:numId w:val="15"/>
        </w:numPr>
        <w:tabs>
          <w:tab w:val="left" w:pos="2260"/>
        </w:tabs>
        <w:ind w:right="339"/>
        <w:jc w:val="both"/>
        <w:rPr>
          <w:strike/>
          <w:sz w:val="24"/>
        </w:rPr>
      </w:pPr>
      <w:r w:rsidRPr="00A442DD">
        <w:rPr>
          <w:strike/>
          <w:color w:val="008380"/>
          <w:sz w:val="24"/>
        </w:rPr>
        <w:lastRenderedPageBreak/>
        <w:t>Any individual may provide a signed written statement to the Student Conduct Office. All information will then be reviewed by an appropriate staff member in the Student Conduct Office to determine whether Student Conduct Code charges will be filed or if alternative action is</w:t>
      </w:r>
      <w:r w:rsidRPr="00A442DD">
        <w:rPr>
          <w:strike/>
          <w:color w:val="008380"/>
          <w:spacing w:val="-6"/>
          <w:sz w:val="24"/>
        </w:rPr>
        <w:t xml:space="preserve"> </w:t>
      </w:r>
      <w:r w:rsidRPr="00A442DD">
        <w:rPr>
          <w:strike/>
          <w:color w:val="008380"/>
          <w:sz w:val="24"/>
        </w:rPr>
        <w:t>appropriate.</w:t>
      </w:r>
    </w:p>
    <w:p w:rsidR="006A60E3" w:rsidRPr="00A442DD" w:rsidRDefault="006A60E3">
      <w:pPr>
        <w:pStyle w:val="BodyText"/>
        <w:spacing w:before="2"/>
        <w:rPr>
          <w:strike/>
          <w:sz w:val="16"/>
        </w:rPr>
      </w:pPr>
    </w:p>
    <w:p w:rsidR="006A60E3" w:rsidRPr="00A442DD" w:rsidRDefault="00A442DD">
      <w:pPr>
        <w:pStyle w:val="ListParagraph"/>
        <w:numPr>
          <w:ilvl w:val="1"/>
          <w:numId w:val="15"/>
        </w:numPr>
        <w:tabs>
          <w:tab w:val="left" w:pos="2260"/>
        </w:tabs>
        <w:ind w:right="335"/>
        <w:jc w:val="both"/>
        <w:rPr>
          <w:strike/>
          <w:sz w:val="24"/>
        </w:rPr>
      </w:pPr>
      <w:r w:rsidRPr="00A442DD">
        <w:rPr>
          <w:strike/>
          <w:color w:val="008380"/>
          <w:sz w:val="24"/>
        </w:rPr>
        <w:t>Any information that comes to the attention of the University that is a violation of the Code of Conduct and has the potential to impact the safety and well-being of the University community may result in a student being charged with a Code of Conduct</w:t>
      </w:r>
      <w:r w:rsidRPr="00A442DD">
        <w:rPr>
          <w:strike/>
          <w:color w:val="008380"/>
          <w:spacing w:val="-1"/>
          <w:sz w:val="24"/>
        </w:rPr>
        <w:t xml:space="preserve"> </w:t>
      </w:r>
      <w:r w:rsidRPr="00A442DD">
        <w:rPr>
          <w:strike/>
          <w:color w:val="008380"/>
          <w:sz w:val="24"/>
        </w:rPr>
        <w:t>violation.</w:t>
      </w:r>
    </w:p>
    <w:p w:rsidR="006A60E3" w:rsidRPr="00A442DD" w:rsidRDefault="006A60E3">
      <w:pPr>
        <w:pStyle w:val="BodyText"/>
        <w:spacing w:before="2"/>
        <w:rPr>
          <w:sz w:val="16"/>
        </w:rPr>
      </w:pPr>
    </w:p>
    <w:p w:rsidR="006A60E3" w:rsidRPr="00A442DD" w:rsidRDefault="00A442DD">
      <w:pPr>
        <w:pStyle w:val="BodyText"/>
        <w:spacing w:before="90"/>
        <w:ind w:left="820"/>
        <w:jc w:val="both"/>
      </w:pPr>
      <w:r w:rsidRPr="00A442DD">
        <w:rPr>
          <w:strike/>
          <w:color w:val="C85100"/>
        </w:rPr>
        <w:t>2</w:t>
      </w:r>
      <w:r w:rsidRPr="00A442DD">
        <w:rPr>
          <w:color w:val="C85100"/>
        </w:rPr>
        <w:t>4</w:t>
      </w:r>
      <w:r w:rsidRPr="00A442DD">
        <w:t>. Charge Letter.</w:t>
      </w:r>
    </w:p>
    <w:p w:rsidR="006A60E3" w:rsidRPr="00A442DD" w:rsidRDefault="00A442DD">
      <w:pPr>
        <w:pStyle w:val="BodyText"/>
        <w:ind w:left="1540" w:right="334"/>
        <w:jc w:val="both"/>
      </w:pPr>
      <w:r w:rsidRPr="00A442DD">
        <w:rPr>
          <w:color w:val="C85100"/>
        </w:rPr>
        <w:t xml:space="preserve">Upon receipt of the allegation, a </w:t>
      </w:r>
      <w:r w:rsidRPr="00A442DD">
        <w:rPr>
          <w:strike/>
          <w:color w:val="C85100"/>
        </w:rPr>
        <w:t xml:space="preserve">Following the </w:t>
      </w:r>
      <w:r w:rsidRPr="00A442DD">
        <w:rPr>
          <w:color w:val="008380"/>
        </w:rPr>
        <w:t xml:space="preserve">determination </w:t>
      </w:r>
      <w:r w:rsidRPr="00A442DD">
        <w:rPr>
          <w:color w:val="C85100"/>
        </w:rPr>
        <w:t xml:space="preserve">will be made if </w:t>
      </w:r>
      <w:r w:rsidRPr="00A442DD">
        <w:rPr>
          <w:strike/>
          <w:color w:val="C85100"/>
        </w:rPr>
        <w:t>that</w:t>
      </w:r>
      <w:r w:rsidRPr="00A442DD">
        <w:rPr>
          <w:color w:val="C85100"/>
        </w:rPr>
        <w:t xml:space="preserve"> </w:t>
      </w:r>
      <w:r w:rsidRPr="00A442DD">
        <w:rPr>
          <w:color w:val="008380"/>
        </w:rPr>
        <w:t>reasonable cause exists</w:t>
      </w:r>
      <w:r w:rsidRPr="00A442DD">
        <w:rPr>
          <w:color w:val="C85100"/>
        </w:rPr>
        <w:t xml:space="preserve">, and </w:t>
      </w:r>
      <w:proofErr w:type="gramStart"/>
      <w:r w:rsidRPr="00A442DD">
        <w:rPr>
          <w:strike/>
          <w:color w:val="008380"/>
        </w:rPr>
        <w:t xml:space="preserve">The </w:t>
      </w:r>
      <w:r w:rsidRPr="00A442DD">
        <w:rPr>
          <w:color w:val="008380"/>
        </w:rPr>
        <w:t>a</w:t>
      </w:r>
      <w:proofErr w:type="gramEnd"/>
      <w:r w:rsidRPr="00A442DD">
        <w:rPr>
          <w:color w:val="008380"/>
        </w:rPr>
        <w:t xml:space="preserve"> </w:t>
      </w:r>
      <w:r w:rsidRPr="00A442DD">
        <w:t>charge letter</w:t>
      </w:r>
      <w:r w:rsidRPr="00A442DD">
        <w:rPr>
          <w:color w:val="C85100"/>
        </w:rPr>
        <w:t xml:space="preserve"> will be issued </w:t>
      </w:r>
      <w:r w:rsidRPr="00A442DD">
        <w:rPr>
          <w:strike/>
          <w:color w:val="008380"/>
        </w:rPr>
        <w:t xml:space="preserve">given to </w:t>
      </w:r>
      <w:proofErr w:type="spellStart"/>
      <w:r w:rsidRPr="00A442DD">
        <w:rPr>
          <w:strike/>
          <w:color w:val="008380"/>
        </w:rPr>
        <w:t>any</w:t>
      </w:r>
      <w:r w:rsidRPr="00A442DD">
        <w:rPr>
          <w:strike/>
          <w:color w:val="C85100"/>
        </w:rPr>
        <w:t>will</w:t>
      </w:r>
      <w:proofErr w:type="spellEnd"/>
      <w:r w:rsidRPr="00A442DD">
        <w:rPr>
          <w:strike/>
          <w:color w:val="C85100"/>
        </w:rPr>
        <w:t xml:space="preserve"> be issued</w:t>
      </w:r>
      <w:r w:rsidRPr="00A442DD">
        <w:rPr>
          <w:color w:val="C85100"/>
        </w:rPr>
        <w:t xml:space="preserve"> </w:t>
      </w:r>
      <w:r w:rsidRPr="00A442DD">
        <w:rPr>
          <w:color w:val="008380"/>
        </w:rPr>
        <w:t>to the</w:t>
      </w:r>
      <w:r w:rsidRPr="00A442DD">
        <w:rPr>
          <w:strike/>
          <w:color w:val="008380"/>
        </w:rPr>
        <w:t xml:space="preserve"> charged</w:t>
      </w:r>
      <w:r w:rsidRPr="00A442DD">
        <w:rPr>
          <w:color w:val="008380"/>
        </w:rPr>
        <w:t xml:space="preserve"> </w:t>
      </w:r>
      <w:r w:rsidRPr="00A442DD">
        <w:t>student</w:t>
      </w:r>
      <w:r w:rsidRPr="00A442DD">
        <w:rPr>
          <w:color w:val="C85100"/>
        </w:rPr>
        <w:t xml:space="preserve"> </w:t>
      </w:r>
      <w:r w:rsidRPr="00A442DD">
        <w:rPr>
          <w:strike/>
          <w:color w:val="C85100"/>
        </w:rPr>
        <w:t xml:space="preserve">using </w:t>
      </w:r>
      <w:r w:rsidRPr="00A442DD">
        <w:rPr>
          <w:color w:val="C85100"/>
        </w:rPr>
        <w:t xml:space="preserve">within 30 class days, except in extenuating circumstances. Charge letters are sent to students via </w:t>
      </w:r>
      <w:r w:rsidRPr="00A442DD">
        <w:rPr>
          <w:color w:val="008380"/>
        </w:rPr>
        <w:t xml:space="preserve">their University of North Florida email </w:t>
      </w:r>
      <w:proofErr w:type="spellStart"/>
      <w:r w:rsidRPr="00A442DD">
        <w:rPr>
          <w:color w:val="008380"/>
        </w:rPr>
        <w:t>accoun</w:t>
      </w:r>
      <w:r w:rsidRPr="00A442DD">
        <w:rPr>
          <w:color w:val="C85100"/>
        </w:rPr>
        <w:t>t</w:t>
      </w:r>
      <w:r w:rsidRPr="00A442DD">
        <w:rPr>
          <w:strike/>
          <w:color w:val="C85100"/>
        </w:rPr>
        <w:t>t</w:t>
      </w:r>
      <w:proofErr w:type="spellEnd"/>
      <w:proofErr w:type="gramStart"/>
      <w:r w:rsidRPr="00A442DD">
        <w:rPr>
          <w:strike/>
          <w:color w:val="C85100"/>
        </w:rPr>
        <w:t xml:space="preserve">. </w:t>
      </w:r>
      <w:r w:rsidRPr="00A442DD">
        <w:rPr>
          <w:color w:val="C85100"/>
        </w:rPr>
        <w:t>.</w:t>
      </w:r>
      <w:proofErr w:type="gramEnd"/>
      <w:r w:rsidRPr="00A442DD">
        <w:rPr>
          <w:color w:val="C85100"/>
        </w:rPr>
        <w:t xml:space="preserve"> </w:t>
      </w:r>
      <w:r w:rsidRPr="00A442DD">
        <w:rPr>
          <w:color w:val="008380"/>
        </w:rPr>
        <w:t>Charge letters</w:t>
      </w:r>
      <w:r w:rsidRPr="00A442DD">
        <w:rPr>
          <w:strike/>
          <w:color w:val="008380"/>
        </w:rPr>
        <w:t xml:space="preserve"> </w:t>
      </w:r>
      <w:proofErr w:type="spellStart"/>
      <w:r w:rsidRPr="00A442DD">
        <w:rPr>
          <w:strike/>
          <w:color w:val="008380"/>
        </w:rPr>
        <w:t>w</w:t>
      </w:r>
      <w:r w:rsidRPr="00A442DD">
        <w:rPr>
          <w:color w:val="008380"/>
        </w:rPr>
        <w:t>w</w:t>
      </w:r>
      <w:r w:rsidRPr="00A442DD">
        <w:t>ill</w:t>
      </w:r>
      <w:proofErr w:type="spellEnd"/>
      <w:r w:rsidRPr="00A442DD">
        <w:t xml:space="preserve"> include </w:t>
      </w:r>
      <w:r w:rsidRPr="00A442DD">
        <w:rPr>
          <w:color w:val="008380"/>
        </w:rPr>
        <w:t xml:space="preserve">a statement of charges, </w:t>
      </w:r>
      <w:proofErr w:type="gramStart"/>
      <w:r w:rsidRPr="00A442DD">
        <w:rPr>
          <w:color w:val="008380"/>
        </w:rPr>
        <w:t>sufficient</w:t>
      </w:r>
      <w:proofErr w:type="gramEnd"/>
      <w:r w:rsidRPr="00A442DD">
        <w:rPr>
          <w:color w:val="008380"/>
        </w:rPr>
        <w:t xml:space="preserve"> detail outlining the allegations, and sources of information that support the charge(s). </w:t>
      </w:r>
      <w:r w:rsidRPr="00A442DD">
        <w:rPr>
          <w:strike/>
          <w:color w:val="008380"/>
        </w:rPr>
        <w:t xml:space="preserve">the following: </w:t>
      </w:r>
      <w:r w:rsidRPr="00A442DD">
        <w:rPr>
          <w:color w:val="008380"/>
        </w:rPr>
        <w:t>The charge letter will instruct the student to contact the Student Conduct Office within 5</w:t>
      </w:r>
    </w:p>
    <w:p w:rsidR="006A60E3" w:rsidRPr="00A442DD" w:rsidRDefault="00A442DD">
      <w:pPr>
        <w:pStyle w:val="BodyText"/>
        <w:spacing w:before="72"/>
        <w:ind w:left="1540" w:right="389"/>
      </w:pPr>
      <w:r w:rsidRPr="00A442DD">
        <w:rPr>
          <w:color w:val="008380"/>
        </w:rPr>
        <w:t>class days of receipt of the letter to schedule a Conduct Review. Failure to contact the office will result in waiver of the conduct review.</w:t>
      </w:r>
    </w:p>
    <w:p w:rsidR="006A60E3" w:rsidRPr="00A442DD" w:rsidRDefault="006A60E3">
      <w:pPr>
        <w:pStyle w:val="BodyText"/>
        <w:spacing w:before="2"/>
        <w:rPr>
          <w:sz w:val="20"/>
        </w:rPr>
      </w:pPr>
    </w:p>
    <w:p w:rsidR="006A60E3" w:rsidRPr="00A442DD" w:rsidRDefault="00A442DD">
      <w:pPr>
        <w:pStyle w:val="BodyText"/>
        <w:spacing w:before="90"/>
        <w:ind w:left="1900"/>
      </w:pPr>
      <w:proofErr w:type="gramStart"/>
      <w:r w:rsidRPr="00A442DD">
        <w:rPr>
          <w:strike/>
          <w:color w:val="008380"/>
        </w:rPr>
        <w:t>Sufficient</w:t>
      </w:r>
      <w:proofErr w:type="gramEnd"/>
      <w:r w:rsidRPr="00A442DD">
        <w:rPr>
          <w:strike/>
          <w:color w:val="008380"/>
        </w:rPr>
        <w:t xml:space="preserve"> detail to answer the reported charge(s) of violation of the Student Conduct</w:t>
      </w:r>
      <w:r w:rsidRPr="00A442DD">
        <w:rPr>
          <w:color w:val="008380"/>
        </w:rPr>
        <w:t xml:space="preserve"> </w:t>
      </w:r>
      <w:r w:rsidRPr="00A442DD">
        <w:rPr>
          <w:strike/>
          <w:color w:val="008380"/>
        </w:rPr>
        <w:t>Code, including sources of information that support the charge(s).</w:t>
      </w:r>
    </w:p>
    <w:p w:rsidR="006A60E3" w:rsidRPr="00A442DD" w:rsidRDefault="006A60E3">
      <w:pPr>
        <w:pStyle w:val="BodyText"/>
        <w:spacing w:before="2"/>
        <w:rPr>
          <w:sz w:val="16"/>
        </w:rPr>
      </w:pPr>
    </w:p>
    <w:p w:rsidR="006A60E3" w:rsidRPr="00A442DD" w:rsidRDefault="00A442DD">
      <w:pPr>
        <w:pStyle w:val="ListParagraph"/>
        <w:numPr>
          <w:ilvl w:val="0"/>
          <w:numId w:val="14"/>
        </w:numPr>
        <w:tabs>
          <w:tab w:val="left" w:pos="1539"/>
          <w:tab w:val="left" w:pos="1540"/>
        </w:tabs>
        <w:rPr>
          <w:sz w:val="24"/>
        </w:rPr>
      </w:pPr>
      <w:r w:rsidRPr="00A442DD">
        <w:rPr>
          <w:sz w:val="24"/>
        </w:rPr>
        <w:t>Conduct</w:t>
      </w:r>
      <w:r w:rsidRPr="00A442DD">
        <w:rPr>
          <w:spacing w:val="-1"/>
          <w:sz w:val="24"/>
        </w:rPr>
        <w:t xml:space="preserve"> </w:t>
      </w:r>
      <w:r w:rsidRPr="00A442DD">
        <w:rPr>
          <w:sz w:val="24"/>
        </w:rPr>
        <w:t>review.</w:t>
      </w:r>
    </w:p>
    <w:p w:rsidR="006A60E3" w:rsidRPr="00A442DD" w:rsidRDefault="00A442DD" w:rsidP="005168EC">
      <w:pPr>
        <w:pStyle w:val="BodyText"/>
        <w:tabs>
          <w:tab w:val="left" w:pos="9519"/>
        </w:tabs>
        <w:ind w:left="1540" w:right="458"/>
      </w:pPr>
      <w:r w:rsidRPr="00A442DD">
        <w:rPr>
          <w:color w:val="008380"/>
        </w:rPr>
        <w:t>The purpose of the Conduct Review is to provide the charged student with the opportunity to discuss the allegations and review the reports and</w:t>
      </w:r>
      <w:r w:rsidRPr="00A442DD">
        <w:rPr>
          <w:color w:val="008380"/>
          <w:spacing w:val="-15"/>
        </w:rPr>
        <w:t xml:space="preserve"> </w:t>
      </w:r>
      <w:r w:rsidRPr="00A442DD">
        <w:rPr>
          <w:color w:val="008380"/>
        </w:rPr>
        <w:t>materials</w:t>
      </w:r>
      <w:r w:rsidRPr="00A442DD">
        <w:rPr>
          <w:color w:val="008380"/>
          <w:spacing w:val="-1"/>
        </w:rPr>
        <w:t xml:space="preserve"> </w:t>
      </w:r>
      <w:r w:rsidRPr="00A442DD">
        <w:rPr>
          <w:color w:val="008380"/>
        </w:rPr>
        <w:t>that</w:t>
      </w:r>
      <w:r w:rsidR="005168EC">
        <w:rPr>
          <w:color w:val="008380"/>
        </w:rPr>
        <w:t xml:space="preserve"> </w:t>
      </w:r>
      <w:r w:rsidRPr="00A442DD">
        <w:rPr>
          <w:color w:val="008380"/>
        </w:rPr>
        <w:t xml:space="preserve">led </w:t>
      </w:r>
      <w:r w:rsidRPr="00A442DD">
        <w:rPr>
          <w:color w:val="008380"/>
          <w:spacing w:val="-8"/>
        </w:rPr>
        <w:t>to</w:t>
      </w:r>
      <w:r w:rsidR="005168EC">
        <w:rPr>
          <w:color w:val="008380"/>
          <w:spacing w:val="-8"/>
        </w:rPr>
        <w:t xml:space="preserve"> </w:t>
      </w:r>
      <w:r w:rsidRPr="00A442DD">
        <w:rPr>
          <w:color w:val="008380"/>
        </w:rPr>
        <w:t>the</w:t>
      </w:r>
      <w:r w:rsidR="005168EC">
        <w:rPr>
          <w:color w:val="008380"/>
        </w:rPr>
        <w:t xml:space="preserve"> </w:t>
      </w:r>
      <w:r w:rsidRPr="00A442DD">
        <w:rPr>
          <w:color w:val="008380"/>
        </w:rPr>
        <w:t>referral. The hearing administrator will clarify the rights and options available, as well as describe a range of potential sanctions for the violation in question. The accused</w:t>
      </w:r>
      <w:r w:rsidRPr="00A442DD">
        <w:rPr>
          <w:color w:val="008380"/>
          <w:spacing w:val="-19"/>
        </w:rPr>
        <w:t xml:space="preserve"> </w:t>
      </w:r>
      <w:r w:rsidRPr="00A442DD">
        <w:rPr>
          <w:color w:val="008380"/>
        </w:rPr>
        <w:t xml:space="preserve">will have </w:t>
      </w:r>
      <w:r w:rsidRPr="00A442DD">
        <w:rPr>
          <w:color w:val="800000"/>
        </w:rPr>
        <w:t xml:space="preserve">the option </w:t>
      </w:r>
      <w:r w:rsidRPr="00A442DD">
        <w:rPr>
          <w:strike/>
          <w:color w:val="800000"/>
        </w:rPr>
        <w:t>an opportunity</w:t>
      </w:r>
      <w:r w:rsidRPr="00A442DD">
        <w:rPr>
          <w:color w:val="800000"/>
        </w:rPr>
        <w:t xml:space="preserve"> </w:t>
      </w:r>
      <w:r w:rsidRPr="00A442DD">
        <w:rPr>
          <w:color w:val="008380"/>
        </w:rPr>
        <w:t>to state responsibility for the charge during the</w:t>
      </w:r>
      <w:r w:rsidRPr="00A442DD">
        <w:rPr>
          <w:color w:val="008380"/>
          <w:spacing w:val="-20"/>
        </w:rPr>
        <w:t xml:space="preserve"> </w:t>
      </w:r>
      <w:r w:rsidRPr="00A442DD">
        <w:rPr>
          <w:color w:val="008380"/>
        </w:rPr>
        <w:t>Conduct</w:t>
      </w:r>
      <w:r w:rsidR="005168EC">
        <w:rPr>
          <w:color w:val="008380"/>
        </w:rPr>
        <w:t xml:space="preserve"> </w:t>
      </w:r>
      <w:r w:rsidRPr="00A442DD">
        <w:rPr>
          <w:color w:val="008380"/>
        </w:rPr>
        <w:t>Review.</w:t>
      </w:r>
    </w:p>
    <w:p w:rsidR="006A60E3" w:rsidRPr="00A442DD" w:rsidRDefault="006A60E3">
      <w:pPr>
        <w:pStyle w:val="BodyText"/>
        <w:spacing w:before="2"/>
        <w:rPr>
          <w:sz w:val="16"/>
        </w:rPr>
      </w:pPr>
    </w:p>
    <w:p w:rsidR="006A60E3" w:rsidRPr="00A442DD" w:rsidRDefault="00A442DD">
      <w:pPr>
        <w:pStyle w:val="BodyText"/>
        <w:spacing w:before="90"/>
        <w:ind w:left="1540" w:right="335"/>
        <w:jc w:val="both"/>
      </w:pPr>
      <w:r w:rsidRPr="00A442DD">
        <w:rPr>
          <w:strike/>
          <w:color w:val="008380"/>
        </w:rPr>
        <w:t xml:space="preserve">Charged students will have an opportunity to attend a conduct review information session to resolve issues, adjust charges, and clarify rights and procedures. </w:t>
      </w:r>
      <w:r w:rsidRPr="00A442DD">
        <w:rPr>
          <w:strike/>
          <w:color w:val="008380"/>
          <w:spacing w:val="-3"/>
        </w:rPr>
        <w:t xml:space="preserve">It </w:t>
      </w:r>
      <w:r w:rsidRPr="00A442DD">
        <w:rPr>
          <w:strike/>
          <w:color w:val="008380"/>
        </w:rPr>
        <w:t>is the student’s responsibility to schedule an appointment for a conduct review prior to the formal hearing.</w:t>
      </w:r>
    </w:p>
    <w:p w:rsidR="006A60E3" w:rsidRPr="00A442DD" w:rsidRDefault="005168EC">
      <w:pPr>
        <w:pStyle w:val="BodyText"/>
        <w:ind w:left="820"/>
        <w:jc w:val="both"/>
      </w:pPr>
      <w:r>
        <w:rPr>
          <w:color w:val="008380"/>
        </w:rPr>
        <w:t xml:space="preserve"> </w:t>
      </w:r>
      <w:r w:rsidR="00A442DD" w:rsidRPr="00A442DD">
        <w:rPr>
          <w:color w:val="008380"/>
        </w:rPr>
        <w:t>If a student accepts responsibility for the violation during the conduct review the student can:</w:t>
      </w:r>
    </w:p>
    <w:p w:rsidR="006A60E3" w:rsidRPr="00A442DD" w:rsidRDefault="00A442DD" w:rsidP="005168EC">
      <w:pPr>
        <w:pStyle w:val="ListParagraph"/>
        <w:numPr>
          <w:ilvl w:val="1"/>
          <w:numId w:val="14"/>
        </w:numPr>
        <w:tabs>
          <w:tab w:val="left" w:pos="3399"/>
          <w:tab w:val="left" w:pos="3400"/>
        </w:tabs>
        <w:spacing w:before="0"/>
        <w:ind w:right="338"/>
        <w:rPr>
          <w:sz w:val="24"/>
        </w:rPr>
      </w:pPr>
      <w:r w:rsidRPr="00A442DD">
        <w:rPr>
          <w:color w:val="008380"/>
          <w:sz w:val="24"/>
        </w:rPr>
        <w:t>choose to conclude the review by being sanctioned by the hearing administrator, who has been designated by the Vice President for Student and International Affairs to determine</w:t>
      </w:r>
      <w:r w:rsidRPr="00A442DD">
        <w:rPr>
          <w:color w:val="008380"/>
          <w:spacing w:val="-1"/>
          <w:sz w:val="24"/>
        </w:rPr>
        <w:t xml:space="preserve"> </w:t>
      </w:r>
      <w:r w:rsidRPr="00A442DD">
        <w:rPr>
          <w:color w:val="008380"/>
          <w:sz w:val="24"/>
        </w:rPr>
        <w:t>sanctions.</w:t>
      </w:r>
    </w:p>
    <w:p w:rsidR="006A60E3" w:rsidRPr="00A442DD" w:rsidRDefault="00A442DD" w:rsidP="005168EC">
      <w:pPr>
        <w:pStyle w:val="ListParagraph"/>
        <w:numPr>
          <w:ilvl w:val="1"/>
          <w:numId w:val="14"/>
        </w:numPr>
        <w:tabs>
          <w:tab w:val="left" w:pos="3399"/>
          <w:tab w:val="left" w:pos="3400"/>
        </w:tabs>
        <w:spacing w:before="0"/>
        <w:ind w:right="339"/>
        <w:rPr>
          <w:sz w:val="24"/>
        </w:rPr>
      </w:pPr>
      <w:r w:rsidRPr="00A442DD">
        <w:rPr>
          <w:color w:val="008380"/>
          <w:sz w:val="24"/>
        </w:rPr>
        <w:t>can request an administrative or panel hearing at which time the student can present information including witnesses and character witness written statements to be considered for</w:t>
      </w:r>
      <w:r w:rsidRPr="00A442DD">
        <w:rPr>
          <w:color w:val="008380"/>
          <w:spacing w:val="-4"/>
          <w:sz w:val="24"/>
        </w:rPr>
        <w:t xml:space="preserve"> </w:t>
      </w:r>
      <w:r w:rsidRPr="00A442DD">
        <w:rPr>
          <w:color w:val="008380"/>
          <w:sz w:val="24"/>
        </w:rPr>
        <w:t>sanctioning.</w:t>
      </w:r>
    </w:p>
    <w:p w:rsidR="006A60E3" w:rsidRPr="00A442DD" w:rsidRDefault="006A60E3">
      <w:pPr>
        <w:pStyle w:val="BodyText"/>
        <w:spacing w:before="5"/>
        <w:rPr>
          <w:sz w:val="18"/>
        </w:rPr>
      </w:pPr>
    </w:p>
    <w:p w:rsidR="006A60E3" w:rsidRPr="00A442DD" w:rsidRDefault="00A442DD">
      <w:pPr>
        <w:pStyle w:val="BodyText"/>
        <w:spacing w:line="261" w:lineRule="exact"/>
        <w:ind w:left="1540"/>
        <w:jc w:val="both"/>
      </w:pPr>
      <w:r w:rsidRPr="00A442DD">
        <w:rPr>
          <w:color w:val="008380"/>
        </w:rPr>
        <w:t>If the student does not accept responsibility for the violation during the conduct review,</w:t>
      </w:r>
    </w:p>
    <w:p w:rsidR="006A60E3" w:rsidRPr="00A442DD" w:rsidRDefault="00A442DD">
      <w:pPr>
        <w:pStyle w:val="BodyText"/>
        <w:ind w:left="1540" w:right="333"/>
        <w:jc w:val="both"/>
      </w:pPr>
      <w:r w:rsidRPr="00A442DD">
        <w:rPr>
          <w:color w:val="008380"/>
        </w:rPr>
        <w:t>the student will have an opportunity to request the forum (administrative or panel hearing) in which the case will be heard. However, the Hearing Administrator may determine that it is in the best interest of both the student and the University that a case be heard by a panel based on the seriousness of the violation or in the interest of fairness. The hearing will be scheduled no sooner than 3 class days after the conduct review and generally no later than 14 class days after the conduct review at the discretion of the Hearing</w:t>
      </w:r>
      <w:r w:rsidRPr="00A442DD">
        <w:rPr>
          <w:color w:val="008380"/>
          <w:spacing w:val="-4"/>
        </w:rPr>
        <w:t xml:space="preserve"> </w:t>
      </w:r>
      <w:r w:rsidRPr="00A442DD">
        <w:rPr>
          <w:color w:val="008380"/>
        </w:rPr>
        <w:t>Administrator.</w:t>
      </w:r>
    </w:p>
    <w:p w:rsidR="006A60E3" w:rsidRPr="00A442DD" w:rsidRDefault="006A60E3">
      <w:pPr>
        <w:pStyle w:val="BodyText"/>
        <w:spacing w:before="2"/>
        <w:rPr>
          <w:sz w:val="16"/>
        </w:rPr>
      </w:pPr>
    </w:p>
    <w:p w:rsidR="006A60E3" w:rsidRPr="00A442DD" w:rsidRDefault="00A442DD">
      <w:pPr>
        <w:pStyle w:val="ListParagraph"/>
        <w:numPr>
          <w:ilvl w:val="0"/>
          <w:numId w:val="13"/>
        </w:numPr>
        <w:tabs>
          <w:tab w:val="left" w:pos="2260"/>
        </w:tabs>
        <w:ind w:right="335"/>
        <w:jc w:val="both"/>
        <w:rPr>
          <w:sz w:val="24"/>
        </w:rPr>
      </w:pPr>
      <w:r w:rsidRPr="00A442DD">
        <w:rPr>
          <w:color w:val="C85100"/>
          <w:sz w:val="24"/>
        </w:rPr>
        <w:lastRenderedPageBreak/>
        <w:t xml:space="preserve">At least 3 class days before the hearing the student and their advisor, if any, have the right to review </w:t>
      </w:r>
      <w:proofErr w:type="gramStart"/>
      <w:r w:rsidRPr="00A442DD">
        <w:rPr>
          <w:color w:val="C85100"/>
          <w:sz w:val="24"/>
        </w:rPr>
        <w:t>all of</w:t>
      </w:r>
      <w:proofErr w:type="gramEnd"/>
      <w:r w:rsidRPr="00A442DD">
        <w:rPr>
          <w:color w:val="C85100"/>
          <w:sz w:val="24"/>
        </w:rPr>
        <w:t xml:space="preserve"> the information that will be presented against the student. The University also has the right to review all information the charged student intends to use at least 3 class days before the hearing. This information includes: documentary evidence, physical evidence, and a list of witnesses that intend to be called by either</w:t>
      </w:r>
      <w:r w:rsidRPr="00A442DD">
        <w:rPr>
          <w:color w:val="C85100"/>
          <w:spacing w:val="-7"/>
          <w:sz w:val="24"/>
        </w:rPr>
        <w:t xml:space="preserve"> </w:t>
      </w:r>
      <w:r w:rsidRPr="00A442DD">
        <w:rPr>
          <w:color w:val="C85100"/>
          <w:sz w:val="24"/>
        </w:rPr>
        <w:t>party.</w:t>
      </w:r>
    </w:p>
    <w:p w:rsidR="006A60E3" w:rsidRPr="00A442DD" w:rsidRDefault="006A60E3">
      <w:pPr>
        <w:pStyle w:val="BodyText"/>
        <w:spacing w:before="2"/>
        <w:rPr>
          <w:sz w:val="16"/>
        </w:rPr>
      </w:pPr>
    </w:p>
    <w:p w:rsidR="006A60E3" w:rsidRPr="00A442DD" w:rsidRDefault="00A442DD">
      <w:pPr>
        <w:pStyle w:val="ListParagraph"/>
        <w:numPr>
          <w:ilvl w:val="0"/>
          <w:numId w:val="13"/>
        </w:numPr>
        <w:tabs>
          <w:tab w:val="left" w:pos="2259"/>
          <w:tab w:val="left" w:pos="2260"/>
        </w:tabs>
        <w:ind w:right="338"/>
        <w:rPr>
          <w:color w:val="C85100"/>
          <w:sz w:val="24"/>
        </w:rPr>
      </w:pPr>
      <w:r w:rsidRPr="00A442DD">
        <w:rPr>
          <w:sz w:val="24"/>
        </w:rPr>
        <w:t>Students may waive the conduct review. The conduct review (or hearing, if student chooses to waive the conduct review) must be scheduled within 5 class days from the date on the notice or at the discretion of the Hearing Administrator. Information gathered at the conduct review will be used at the subsequent</w:t>
      </w:r>
      <w:r w:rsidRPr="00A442DD">
        <w:rPr>
          <w:color w:val="C85100"/>
          <w:sz w:val="24"/>
        </w:rPr>
        <w:t xml:space="preserve"> </w:t>
      </w:r>
      <w:r w:rsidRPr="00A442DD">
        <w:rPr>
          <w:strike/>
          <w:color w:val="C85100"/>
          <w:sz w:val="24"/>
        </w:rPr>
        <w:t>individual</w:t>
      </w:r>
      <w:r w:rsidRPr="00A442DD">
        <w:rPr>
          <w:color w:val="C85100"/>
          <w:sz w:val="24"/>
        </w:rPr>
        <w:t xml:space="preserve"> administrative </w:t>
      </w:r>
      <w:r w:rsidRPr="00A442DD">
        <w:rPr>
          <w:sz w:val="24"/>
        </w:rPr>
        <w:t>or panel hearing and can be shared</w:t>
      </w:r>
      <w:r w:rsidRPr="00A442DD">
        <w:rPr>
          <w:spacing w:val="-7"/>
          <w:sz w:val="24"/>
        </w:rPr>
        <w:t xml:space="preserve"> </w:t>
      </w:r>
      <w:r w:rsidRPr="00A442DD">
        <w:rPr>
          <w:sz w:val="24"/>
        </w:rPr>
        <w:t>accordingly.</w:t>
      </w:r>
    </w:p>
    <w:p w:rsidR="006A60E3" w:rsidRPr="00A442DD" w:rsidRDefault="00A442DD">
      <w:pPr>
        <w:pStyle w:val="BodyText"/>
        <w:spacing w:before="72"/>
        <w:ind w:left="2260" w:right="336"/>
        <w:jc w:val="both"/>
        <w:rPr>
          <w:strike/>
        </w:rPr>
      </w:pPr>
      <w:r w:rsidRPr="00A442DD">
        <w:rPr>
          <w:strike/>
          <w:color w:val="008380"/>
        </w:rPr>
        <w:t>During the conduct review the student may review all materials to be used in his/her case and subsequently have an opportunity to select the forum (individual administrative or panel hearing) in which the case will be heard. However, the Hearing Administrator may determine that it is in the best interest of both the student and the University that a case be heard by a panel based on the seriousness of the violation or in the interest of fairness</w:t>
      </w:r>
      <w:r w:rsidRPr="00A442DD">
        <w:rPr>
          <w:strike/>
          <w:color w:val="C85100"/>
        </w:rPr>
        <w:t xml:space="preserve">. </w:t>
      </w:r>
      <w:r w:rsidRPr="00A442DD">
        <w:rPr>
          <w:strike/>
          <w:color w:val="008380"/>
        </w:rPr>
        <w:t>A hearing appointment will be scheduled at the conclusion of the conduct review (if a conduct review is chosen</w:t>
      </w:r>
      <w:proofErr w:type="gramStart"/>
      <w:r w:rsidRPr="00A442DD">
        <w:rPr>
          <w:strike/>
          <w:color w:val="008380"/>
        </w:rPr>
        <w:t>), and</w:t>
      </w:r>
      <w:proofErr w:type="gramEnd"/>
      <w:r w:rsidRPr="00A442DD">
        <w:rPr>
          <w:strike/>
          <w:color w:val="008380"/>
        </w:rPr>
        <w:t xml:space="preserve"> will be no sooner than 3 class days after the conduct review and generally no later than 14 class days after the conduct review at the discretion of the Hearing</w:t>
      </w:r>
      <w:r w:rsidRPr="00A442DD">
        <w:rPr>
          <w:strike/>
          <w:color w:val="008380"/>
          <w:spacing w:val="-5"/>
        </w:rPr>
        <w:t xml:space="preserve"> </w:t>
      </w:r>
      <w:r w:rsidRPr="00A442DD">
        <w:rPr>
          <w:strike/>
          <w:color w:val="008380"/>
        </w:rPr>
        <w:t>Administrator.</w:t>
      </w:r>
    </w:p>
    <w:p w:rsidR="006A60E3" w:rsidRPr="00A442DD" w:rsidRDefault="006A60E3">
      <w:pPr>
        <w:pStyle w:val="BodyText"/>
        <w:spacing w:before="2"/>
        <w:rPr>
          <w:sz w:val="16"/>
        </w:rPr>
      </w:pPr>
    </w:p>
    <w:p w:rsidR="006A60E3" w:rsidRPr="00A442DD" w:rsidRDefault="00A442DD">
      <w:pPr>
        <w:pStyle w:val="BodyText"/>
        <w:spacing w:before="90"/>
        <w:ind w:left="2260" w:right="335" w:hanging="720"/>
        <w:jc w:val="both"/>
      </w:pPr>
      <w:proofErr w:type="spellStart"/>
      <w:r w:rsidRPr="00A442DD">
        <w:rPr>
          <w:strike/>
          <w:color w:val="C85100"/>
        </w:rPr>
        <w:t>b</w:t>
      </w:r>
      <w:r w:rsidRPr="00A442DD">
        <w:rPr>
          <w:color w:val="C85100"/>
        </w:rPr>
        <w:t>c</w:t>
      </w:r>
      <w:proofErr w:type="spellEnd"/>
      <w:r w:rsidRPr="00A442DD">
        <w:t xml:space="preserve">. If a student fails to schedule or attend </w:t>
      </w:r>
      <w:r w:rsidRPr="00A442DD">
        <w:rPr>
          <w:strike/>
          <w:color w:val="008380"/>
        </w:rPr>
        <w:t xml:space="preserve">a </w:t>
      </w:r>
      <w:proofErr w:type="spellStart"/>
      <w:r w:rsidRPr="00A442DD">
        <w:rPr>
          <w:strike/>
          <w:color w:val="008380"/>
        </w:rPr>
        <w:t>conduct</w:t>
      </w:r>
      <w:r w:rsidRPr="00A442DD">
        <w:rPr>
          <w:color w:val="008380"/>
        </w:rPr>
        <w:t>a</w:t>
      </w:r>
      <w:proofErr w:type="spellEnd"/>
      <w:r w:rsidRPr="00A442DD">
        <w:rPr>
          <w:color w:val="008380"/>
        </w:rPr>
        <w:t xml:space="preserve"> conduct </w:t>
      </w:r>
      <w:r w:rsidRPr="00A442DD">
        <w:t xml:space="preserve">review, and </w:t>
      </w:r>
      <w:r w:rsidRPr="00A442DD">
        <w:rPr>
          <w:strike/>
          <w:color w:val="C85100"/>
        </w:rPr>
        <w:t xml:space="preserve">five </w:t>
      </w:r>
      <w:r w:rsidRPr="00A442DD">
        <w:rPr>
          <w:color w:val="C85100"/>
        </w:rPr>
        <w:t xml:space="preserve">5 </w:t>
      </w:r>
      <w:r w:rsidRPr="00A442DD">
        <w:t xml:space="preserve">class days have expired since the date of the notice, the student waives </w:t>
      </w:r>
      <w:r w:rsidRPr="00A442DD">
        <w:rPr>
          <w:strike/>
          <w:color w:val="C85100"/>
        </w:rPr>
        <w:t>his/</w:t>
      </w:r>
      <w:proofErr w:type="spellStart"/>
      <w:r w:rsidRPr="00A442DD">
        <w:rPr>
          <w:strike/>
          <w:color w:val="C85100"/>
        </w:rPr>
        <w:t>her</w:t>
      </w:r>
      <w:r w:rsidRPr="00A442DD">
        <w:rPr>
          <w:color w:val="C85100"/>
        </w:rPr>
        <w:t>their</w:t>
      </w:r>
      <w:proofErr w:type="spellEnd"/>
      <w:r w:rsidRPr="00A442DD">
        <w:rPr>
          <w:color w:val="C85100"/>
        </w:rPr>
        <w:t xml:space="preserve"> </w:t>
      </w:r>
      <w:r w:rsidRPr="00A442DD">
        <w:t xml:space="preserve">right to a conduct review. At that time, a formal hearing (either </w:t>
      </w:r>
      <w:proofErr w:type="spellStart"/>
      <w:r w:rsidRPr="00A442DD">
        <w:rPr>
          <w:strike/>
          <w:color w:val="C85100"/>
        </w:rPr>
        <w:t>individual</w:t>
      </w:r>
      <w:r w:rsidRPr="00A442DD">
        <w:rPr>
          <w:color w:val="C85100"/>
        </w:rPr>
        <w:t>administrative</w:t>
      </w:r>
      <w:proofErr w:type="spellEnd"/>
      <w:r w:rsidRPr="00A442DD">
        <w:rPr>
          <w:color w:val="C85100"/>
        </w:rPr>
        <w:t xml:space="preserve"> </w:t>
      </w:r>
      <w:r w:rsidRPr="00A442DD">
        <w:t xml:space="preserve">or panel, which will be determined by the Hearing Administrator) may be scheduled in the student’s absence at the discretion of the Hearing Administrator. The student will be notified of date and time. If the student fails to appear at the scheduled formal hearing and failed to provide notice to this effect, the hearing will be held in the student’s absence and </w:t>
      </w:r>
      <w:r w:rsidRPr="00A442DD">
        <w:rPr>
          <w:strike/>
          <w:color w:val="C85100"/>
        </w:rPr>
        <w:t>he/</w:t>
      </w:r>
      <w:proofErr w:type="spellStart"/>
      <w:r w:rsidRPr="00A442DD">
        <w:rPr>
          <w:strike/>
          <w:color w:val="C85100"/>
        </w:rPr>
        <w:t>she</w:t>
      </w:r>
      <w:r w:rsidRPr="00A442DD">
        <w:rPr>
          <w:color w:val="C85100"/>
        </w:rPr>
        <w:t>they</w:t>
      </w:r>
      <w:proofErr w:type="spellEnd"/>
      <w:r w:rsidRPr="00A442DD">
        <w:rPr>
          <w:color w:val="C85100"/>
        </w:rPr>
        <w:t xml:space="preserve"> </w:t>
      </w:r>
      <w:r w:rsidRPr="00A442DD">
        <w:t>may be charged with additional violations of the</w:t>
      </w:r>
      <w:r w:rsidRPr="00A442DD">
        <w:rPr>
          <w:spacing w:val="17"/>
        </w:rPr>
        <w:t xml:space="preserve"> </w:t>
      </w:r>
      <w:r w:rsidRPr="00A442DD">
        <w:t>Code.</w:t>
      </w:r>
    </w:p>
    <w:p w:rsidR="006A60E3" w:rsidRPr="00A442DD" w:rsidRDefault="006A60E3">
      <w:pPr>
        <w:pStyle w:val="BodyText"/>
      </w:pPr>
    </w:p>
    <w:p w:rsidR="006A60E3" w:rsidRPr="00A442DD" w:rsidRDefault="00A442DD">
      <w:pPr>
        <w:pStyle w:val="BodyText"/>
        <w:ind w:left="2260" w:right="335" w:hanging="720"/>
        <w:jc w:val="both"/>
      </w:pPr>
      <w:r w:rsidRPr="00A442DD">
        <w:rPr>
          <w:strike/>
          <w:color w:val="C85100"/>
        </w:rPr>
        <w:t>c</w:t>
      </w:r>
      <w:r w:rsidRPr="00A442DD">
        <w:rPr>
          <w:color w:val="C85100"/>
        </w:rPr>
        <w:t>d</w:t>
      </w:r>
      <w:r w:rsidRPr="00A442DD">
        <w:t xml:space="preserve">. The charged student may be accompanied </w:t>
      </w:r>
      <w:proofErr w:type="gramStart"/>
      <w:r w:rsidRPr="00A442DD">
        <w:t>during  the</w:t>
      </w:r>
      <w:proofErr w:type="gramEnd"/>
      <w:r w:rsidRPr="00A442DD">
        <w:t xml:space="preserve">  conduct  review  by  an  advisor of </w:t>
      </w:r>
      <w:r w:rsidRPr="00A442DD">
        <w:rPr>
          <w:strike/>
          <w:color w:val="C85100"/>
        </w:rPr>
        <w:t>his/</w:t>
      </w:r>
      <w:proofErr w:type="spellStart"/>
      <w:r w:rsidRPr="00A442DD">
        <w:rPr>
          <w:strike/>
          <w:color w:val="C85100"/>
        </w:rPr>
        <w:t>her</w:t>
      </w:r>
      <w:r w:rsidRPr="00A442DD">
        <w:rPr>
          <w:color w:val="C85100"/>
        </w:rPr>
        <w:t>their</w:t>
      </w:r>
      <w:proofErr w:type="spellEnd"/>
      <w:r w:rsidRPr="00A442DD">
        <w:rPr>
          <w:color w:val="C85100"/>
        </w:rPr>
        <w:t xml:space="preserve"> </w:t>
      </w:r>
      <w:r w:rsidRPr="00A442DD">
        <w:t>choice.</w:t>
      </w:r>
      <w:r w:rsidRPr="00A442DD">
        <w:rPr>
          <w:color w:val="C85100"/>
        </w:rPr>
        <w:t xml:space="preserve"> </w:t>
      </w:r>
      <w:r w:rsidRPr="00A442DD">
        <w:rPr>
          <w:color w:val="C85100"/>
          <w:spacing w:val="-3"/>
        </w:rPr>
        <w:t xml:space="preserve">It </w:t>
      </w:r>
      <w:r w:rsidRPr="00A442DD">
        <w:rPr>
          <w:color w:val="C85100"/>
        </w:rPr>
        <w:t xml:space="preserve">is the student’s responsibility to </w:t>
      </w:r>
      <w:proofErr w:type="gramStart"/>
      <w:r w:rsidRPr="00A442DD">
        <w:rPr>
          <w:color w:val="C85100"/>
        </w:rPr>
        <w:t>make  appropriate</w:t>
      </w:r>
      <w:proofErr w:type="gramEnd"/>
      <w:r w:rsidRPr="00A442DD">
        <w:rPr>
          <w:color w:val="C85100"/>
        </w:rPr>
        <w:t xml:space="preserve"> arrangements for the advisor to attend the review or hearing which shall not be delayed due to scheduling conflicts of the chosen advisor. </w:t>
      </w:r>
      <w:r w:rsidRPr="00A442DD">
        <w:t xml:space="preserve">Students are required to address the hearing body in person, on their own behalf, although they may consult with their advisor during the conduct review. This consultation must take place in a manner that does not disrupt the proceedings. The advisor shall not speak on behalf of the student unless expressly authorized to do so </w:t>
      </w:r>
      <w:proofErr w:type="gramStart"/>
      <w:r w:rsidRPr="00A442DD">
        <w:t>by  the</w:t>
      </w:r>
      <w:proofErr w:type="gramEnd"/>
      <w:r w:rsidRPr="00A442DD">
        <w:t xml:space="preserve"> hearing body. If an attorney is to be the advisor, the charged student must notify the Hearing Administrator assigned to the case of the attorney’s name and address at least two</w:t>
      </w:r>
      <w:r w:rsidRPr="00A442DD">
        <w:rPr>
          <w:color w:val="800080"/>
        </w:rPr>
        <w:t xml:space="preserve"> (2) </w:t>
      </w:r>
      <w:r w:rsidRPr="00A442DD">
        <w:t xml:space="preserve">class days prior to the conduct review. The advisor may be removed from the conduct review if it is determined that </w:t>
      </w:r>
      <w:r w:rsidRPr="00A442DD">
        <w:rPr>
          <w:strike/>
          <w:color w:val="C85100"/>
        </w:rPr>
        <w:t>his/</w:t>
      </w:r>
      <w:proofErr w:type="spellStart"/>
      <w:r w:rsidRPr="00A442DD">
        <w:rPr>
          <w:strike/>
          <w:color w:val="C85100"/>
        </w:rPr>
        <w:t>her</w:t>
      </w:r>
      <w:r w:rsidRPr="00A442DD">
        <w:rPr>
          <w:color w:val="C85100"/>
        </w:rPr>
        <w:t>their</w:t>
      </w:r>
      <w:proofErr w:type="spellEnd"/>
      <w:r w:rsidRPr="00A442DD">
        <w:rPr>
          <w:color w:val="C85100"/>
        </w:rPr>
        <w:t xml:space="preserve"> </w:t>
      </w:r>
      <w:r w:rsidRPr="00A442DD">
        <w:t>presence is disruptive.</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BodyText"/>
        <w:spacing w:before="90"/>
        <w:ind w:left="820" w:right="337"/>
        <w:jc w:val="both"/>
      </w:pPr>
      <w:r w:rsidRPr="00A442DD">
        <w:rPr>
          <w:b/>
        </w:rPr>
        <w:t>NOTE</w:t>
      </w:r>
      <w:r w:rsidRPr="00A442DD">
        <w:t xml:space="preserve">: Holds. The Student Conduct Office may place a disciplinary hold on the records and registration of any student who fails to respond to a notice. Any pending disciplinary matters must be resolved prior to the awarding of any degree or certificate. Disciplinary notices will be sent to students electronically, using their Osprey e-mail account. If correspondence needs to be sent to </w:t>
      </w:r>
      <w:r w:rsidRPr="00A442DD">
        <w:lastRenderedPageBreak/>
        <w:t>an alternative address, the student’s permanent address as contained in the University’s Student Records will be used.</w:t>
      </w:r>
    </w:p>
    <w:p w:rsidR="006A60E3" w:rsidRPr="00A442DD" w:rsidRDefault="006A60E3">
      <w:pPr>
        <w:pStyle w:val="BodyText"/>
        <w:rPr>
          <w:sz w:val="20"/>
        </w:rPr>
      </w:pPr>
    </w:p>
    <w:p w:rsidR="006A60E3" w:rsidRPr="00A442DD" w:rsidRDefault="006A60E3">
      <w:pPr>
        <w:pStyle w:val="BodyText"/>
        <w:spacing w:before="3"/>
        <w:rPr>
          <w:sz w:val="20"/>
        </w:rPr>
      </w:pPr>
    </w:p>
    <w:p w:rsidR="006A60E3" w:rsidRPr="00A442DD" w:rsidRDefault="00A442DD">
      <w:pPr>
        <w:pStyle w:val="ListParagraph"/>
        <w:numPr>
          <w:ilvl w:val="0"/>
          <w:numId w:val="12"/>
        </w:numPr>
        <w:tabs>
          <w:tab w:val="left" w:pos="1539"/>
          <w:tab w:val="left" w:pos="1540"/>
          <w:tab w:val="left" w:pos="2979"/>
        </w:tabs>
        <w:rPr>
          <w:sz w:val="24"/>
        </w:rPr>
      </w:pPr>
      <w:r w:rsidRPr="00A442DD">
        <w:rPr>
          <w:color w:val="C85100"/>
          <w:sz w:val="24"/>
        </w:rPr>
        <w:t>Types</w:t>
      </w:r>
      <w:r w:rsidRPr="00A442DD">
        <w:rPr>
          <w:color w:val="C85100"/>
          <w:spacing w:val="-1"/>
          <w:sz w:val="24"/>
        </w:rPr>
        <w:t xml:space="preserve"> </w:t>
      </w:r>
      <w:r w:rsidRPr="00A442DD">
        <w:rPr>
          <w:color w:val="C85100"/>
          <w:sz w:val="24"/>
        </w:rPr>
        <w:t>of</w:t>
      </w:r>
      <w:r w:rsidRPr="00A442DD">
        <w:rPr>
          <w:color w:val="008380"/>
          <w:spacing w:val="-1"/>
          <w:sz w:val="24"/>
        </w:rPr>
        <w:t xml:space="preserve"> </w:t>
      </w:r>
      <w:r w:rsidRPr="00A442DD">
        <w:rPr>
          <w:strike/>
          <w:color w:val="008380"/>
          <w:sz w:val="24"/>
        </w:rPr>
        <w:t>4.</w:t>
      </w:r>
      <w:r w:rsidRPr="00A442DD">
        <w:rPr>
          <w:strike/>
          <w:color w:val="008380"/>
          <w:sz w:val="24"/>
        </w:rPr>
        <w:tab/>
      </w:r>
      <w:r w:rsidRPr="00A442DD">
        <w:rPr>
          <w:sz w:val="24"/>
        </w:rPr>
        <w:t>Hearing</w:t>
      </w:r>
      <w:r w:rsidRPr="00A442DD">
        <w:rPr>
          <w:color w:val="C85100"/>
          <w:sz w:val="24"/>
        </w:rPr>
        <w:t>s</w:t>
      </w:r>
      <w:r w:rsidRPr="00A442DD">
        <w:rPr>
          <w:sz w:val="24"/>
        </w:rPr>
        <w:t>.</w:t>
      </w:r>
    </w:p>
    <w:p w:rsidR="006A60E3" w:rsidRPr="00A442DD" w:rsidRDefault="00A442DD">
      <w:pPr>
        <w:pStyle w:val="BodyText"/>
        <w:ind w:right="341"/>
        <w:jc w:val="right"/>
      </w:pPr>
      <w:r w:rsidRPr="00A442DD">
        <w:rPr>
          <w:color w:val="C85100"/>
        </w:rPr>
        <w:t>The</w:t>
      </w:r>
      <w:r w:rsidRPr="00A442DD">
        <w:rPr>
          <w:color w:val="C85100"/>
          <w:spacing w:val="10"/>
        </w:rPr>
        <w:t xml:space="preserve"> </w:t>
      </w:r>
      <w:r w:rsidRPr="00A442DD">
        <w:rPr>
          <w:color w:val="C85100"/>
        </w:rPr>
        <w:t>purpose</w:t>
      </w:r>
      <w:r w:rsidRPr="00A442DD">
        <w:rPr>
          <w:color w:val="C85100"/>
          <w:spacing w:val="11"/>
        </w:rPr>
        <w:t xml:space="preserve"> </w:t>
      </w:r>
      <w:r w:rsidRPr="00A442DD">
        <w:rPr>
          <w:color w:val="C85100"/>
        </w:rPr>
        <w:t>of</w:t>
      </w:r>
      <w:r w:rsidRPr="00A442DD">
        <w:rPr>
          <w:color w:val="C85100"/>
          <w:spacing w:val="13"/>
        </w:rPr>
        <w:t xml:space="preserve"> </w:t>
      </w:r>
      <w:r w:rsidRPr="00A442DD">
        <w:rPr>
          <w:color w:val="C85100"/>
        </w:rPr>
        <w:t>a</w:t>
      </w:r>
      <w:r w:rsidRPr="00A442DD">
        <w:rPr>
          <w:color w:val="C85100"/>
          <w:spacing w:val="13"/>
        </w:rPr>
        <w:t xml:space="preserve"> </w:t>
      </w:r>
      <w:r w:rsidRPr="00A442DD">
        <w:rPr>
          <w:color w:val="C85100"/>
        </w:rPr>
        <w:t>hearing</w:t>
      </w:r>
      <w:r w:rsidRPr="00A442DD">
        <w:rPr>
          <w:color w:val="C85100"/>
          <w:spacing w:val="11"/>
        </w:rPr>
        <w:t xml:space="preserve"> </w:t>
      </w:r>
      <w:r w:rsidRPr="00A442DD">
        <w:rPr>
          <w:color w:val="C85100"/>
        </w:rPr>
        <w:t>is</w:t>
      </w:r>
      <w:r w:rsidRPr="00A442DD">
        <w:rPr>
          <w:color w:val="C85100"/>
          <w:spacing w:val="12"/>
        </w:rPr>
        <w:t xml:space="preserve"> </w:t>
      </w:r>
      <w:r w:rsidRPr="00A442DD">
        <w:rPr>
          <w:color w:val="C85100"/>
        </w:rPr>
        <w:t>to</w:t>
      </w:r>
      <w:r w:rsidRPr="00A442DD">
        <w:rPr>
          <w:color w:val="C85100"/>
          <w:spacing w:val="12"/>
        </w:rPr>
        <w:t xml:space="preserve"> </w:t>
      </w:r>
      <w:r w:rsidRPr="00A442DD">
        <w:rPr>
          <w:color w:val="C85100"/>
        </w:rPr>
        <w:t>provide</w:t>
      </w:r>
      <w:r w:rsidRPr="00A442DD">
        <w:rPr>
          <w:color w:val="C85100"/>
          <w:spacing w:val="13"/>
        </w:rPr>
        <w:t xml:space="preserve"> </w:t>
      </w:r>
      <w:r w:rsidRPr="00A442DD">
        <w:rPr>
          <w:color w:val="C85100"/>
        </w:rPr>
        <w:t>an</w:t>
      </w:r>
      <w:r w:rsidRPr="00A442DD">
        <w:rPr>
          <w:color w:val="C85100"/>
          <w:spacing w:val="14"/>
        </w:rPr>
        <w:t xml:space="preserve"> </w:t>
      </w:r>
      <w:r w:rsidRPr="00A442DD">
        <w:rPr>
          <w:color w:val="C85100"/>
        </w:rPr>
        <w:t>equitable</w:t>
      </w:r>
      <w:r w:rsidRPr="00A442DD">
        <w:rPr>
          <w:color w:val="C85100"/>
          <w:spacing w:val="10"/>
        </w:rPr>
        <w:t xml:space="preserve"> </w:t>
      </w:r>
      <w:r w:rsidRPr="00A442DD">
        <w:rPr>
          <w:color w:val="C85100"/>
        </w:rPr>
        <w:t>forum</w:t>
      </w:r>
      <w:r w:rsidRPr="00A442DD">
        <w:rPr>
          <w:color w:val="C85100"/>
          <w:spacing w:val="14"/>
        </w:rPr>
        <w:t xml:space="preserve"> </w:t>
      </w:r>
      <w:r w:rsidRPr="00A442DD">
        <w:rPr>
          <w:color w:val="C85100"/>
        </w:rPr>
        <w:t>for</w:t>
      </w:r>
      <w:r w:rsidRPr="00A442DD">
        <w:rPr>
          <w:color w:val="C85100"/>
          <w:spacing w:val="13"/>
        </w:rPr>
        <w:t xml:space="preserve"> </w:t>
      </w:r>
      <w:r w:rsidRPr="00A442DD">
        <w:rPr>
          <w:color w:val="C85100"/>
        </w:rPr>
        <w:t>the</w:t>
      </w:r>
      <w:r w:rsidRPr="00A442DD">
        <w:rPr>
          <w:color w:val="C85100"/>
          <w:spacing w:val="11"/>
        </w:rPr>
        <w:t xml:space="preserve"> </w:t>
      </w:r>
      <w:r w:rsidRPr="00A442DD">
        <w:rPr>
          <w:color w:val="C85100"/>
        </w:rPr>
        <w:t>party</w:t>
      </w:r>
      <w:r w:rsidRPr="00A442DD">
        <w:rPr>
          <w:color w:val="C85100"/>
          <w:spacing w:val="7"/>
        </w:rPr>
        <w:t xml:space="preserve"> </w:t>
      </w:r>
      <w:r w:rsidRPr="00A442DD">
        <w:rPr>
          <w:color w:val="C85100"/>
        </w:rPr>
        <w:t>bringing</w:t>
      </w:r>
      <w:r w:rsidRPr="00A442DD">
        <w:rPr>
          <w:color w:val="C85100"/>
          <w:spacing w:val="10"/>
        </w:rPr>
        <w:t xml:space="preserve"> </w:t>
      </w:r>
      <w:r w:rsidRPr="00A442DD">
        <w:rPr>
          <w:color w:val="C85100"/>
        </w:rPr>
        <w:t>charges</w:t>
      </w:r>
    </w:p>
    <w:p w:rsidR="006A60E3" w:rsidRPr="00A442DD" w:rsidRDefault="00A442DD">
      <w:pPr>
        <w:pStyle w:val="BodyText"/>
        <w:tabs>
          <w:tab w:val="left" w:pos="719"/>
        </w:tabs>
        <w:ind w:right="341"/>
        <w:jc w:val="right"/>
      </w:pPr>
      <w:r w:rsidRPr="00A442DD">
        <w:rPr>
          <w:color w:val="C85100"/>
        </w:rPr>
        <w:t xml:space="preserve"> </w:t>
      </w:r>
      <w:r w:rsidRPr="00A442DD">
        <w:rPr>
          <w:color w:val="C85100"/>
        </w:rPr>
        <w:tab/>
        <w:t>against</w:t>
      </w:r>
      <w:r w:rsidRPr="00A442DD">
        <w:rPr>
          <w:color w:val="C85100"/>
          <w:spacing w:val="48"/>
        </w:rPr>
        <w:t xml:space="preserve"> </w:t>
      </w:r>
      <w:r w:rsidRPr="00A442DD">
        <w:rPr>
          <w:color w:val="C85100"/>
        </w:rPr>
        <w:t>a</w:t>
      </w:r>
      <w:r w:rsidRPr="00A442DD">
        <w:rPr>
          <w:color w:val="C85100"/>
          <w:spacing w:val="48"/>
        </w:rPr>
        <w:t xml:space="preserve"> </w:t>
      </w:r>
      <w:r w:rsidRPr="00A442DD">
        <w:rPr>
          <w:color w:val="C85100"/>
        </w:rPr>
        <w:t>student</w:t>
      </w:r>
      <w:r w:rsidRPr="00A442DD">
        <w:rPr>
          <w:color w:val="C85100"/>
          <w:spacing w:val="48"/>
        </w:rPr>
        <w:t xml:space="preserve"> </w:t>
      </w:r>
      <w:r w:rsidRPr="00A442DD">
        <w:rPr>
          <w:color w:val="C85100"/>
        </w:rPr>
        <w:t>and</w:t>
      </w:r>
      <w:r w:rsidRPr="00A442DD">
        <w:rPr>
          <w:color w:val="C85100"/>
          <w:spacing w:val="49"/>
        </w:rPr>
        <w:t xml:space="preserve"> </w:t>
      </w:r>
      <w:r w:rsidRPr="00A442DD">
        <w:rPr>
          <w:color w:val="C85100"/>
        </w:rPr>
        <w:t>the</w:t>
      </w:r>
      <w:r w:rsidRPr="00A442DD">
        <w:rPr>
          <w:color w:val="C85100"/>
          <w:spacing w:val="48"/>
        </w:rPr>
        <w:t xml:space="preserve"> </w:t>
      </w:r>
      <w:r w:rsidRPr="00A442DD">
        <w:rPr>
          <w:color w:val="C85100"/>
        </w:rPr>
        <w:t>charged</w:t>
      </w:r>
      <w:r w:rsidRPr="00A442DD">
        <w:rPr>
          <w:color w:val="C85100"/>
          <w:spacing w:val="48"/>
        </w:rPr>
        <w:t xml:space="preserve"> </w:t>
      </w:r>
      <w:r w:rsidRPr="00A442DD">
        <w:rPr>
          <w:color w:val="C85100"/>
        </w:rPr>
        <w:t>student</w:t>
      </w:r>
      <w:r w:rsidRPr="00A442DD">
        <w:rPr>
          <w:color w:val="C85100"/>
          <w:spacing w:val="50"/>
        </w:rPr>
        <w:t xml:space="preserve"> </w:t>
      </w:r>
      <w:r w:rsidRPr="00A442DD">
        <w:rPr>
          <w:color w:val="C85100"/>
        </w:rPr>
        <w:t>to</w:t>
      </w:r>
      <w:r w:rsidRPr="00A442DD">
        <w:rPr>
          <w:color w:val="C85100"/>
          <w:spacing w:val="48"/>
        </w:rPr>
        <w:t xml:space="preserve"> </w:t>
      </w:r>
      <w:r w:rsidRPr="00A442DD">
        <w:rPr>
          <w:color w:val="C85100"/>
        </w:rPr>
        <w:t>present</w:t>
      </w:r>
      <w:r w:rsidRPr="00A442DD">
        <w:rPr>
          <w:color w:val="C85100"/>
          <w:spacing w:val="49"/>
        </w:rPr>
        <w:t xml:space="preserve"> </w:t>
      </w:r>
      <w:r w:rsidRPr="00A442DD">
        <w:rPr>
          <w:color w:val="C85100"/>
        </w:rPr>
        <w:t>their</w:t>
      </w:r>
      <w:r w:rsidRPr="00A442DD">
        <w:rPr>
          <w:color w:val="C85100"/>
          <w:spacing w:val="48"/>
        </w:rPr>
        <w:t xml:space="preserve"> </w:t>
      </w:r>
      <w:r w:rsidRPr="00A442DD">
        <w:rPr>
          <w:color w:val="C85100"/>
        </w:rPr>
        <w:t>case</w:t>
      </w:r>
      <w:r w:rsidRPr="00A442DD">
        <w:rPr>
          <w:color w:val="C85100"/>
          <w:spacing w:val="49"/>
        </w:rPr>
        <w:t xml:space="preserve"> </w:t>
      </w:r>
      <w:r w:rsidRPr="00A442DD">
        <w:rPr>
          <w:color w:val="C85100"/>
        </w:rPr>
        <w:t>regarding</w:t>
      </w:r>
      <w:r w:rsidRPr="00A442DD">
        <w:rPr>
          <w:color w:val="C85100"/>
          <w:spacing w:val="47"/>
        </w:rPr>
        <w:t xml:space="preserve"> </w:t>
      </w:r>
      <w:r w:rsidRPr="00A442DD">
        <w:rPr>
          <w:color w:val="C85100"/>
        </w:rPr>
        <w:t>the</w:t>
      </w:r>
      <w:r w:rsidRPr="00A442DD">
        <w:rPr>
          <w:color w:val="C85100"/>
          <w:spacing w:val="47"/>
        </w:rPr>
        <w:t xml:space="preserve"> </w:t>
      </w:r>
      <w:r w:rsidRPr="00A442DD">
        <w:rPr>
          <w:color w:val="C85100"/>
        </w:rPr>
        <w:t>alleged</w:t>
      </w:r>
    </w:p>
    <w:p w:rsidR="006A60E3" w:rsidRPr="00A442DD" w:rsidRDefault="00A442DD">
      <w:pPr>
        <w:pStyle w:val="BodyText"/>
        <w:tabs>
          <w:tab w:val="left" w:pos="719"/>
        </w:tabs>
        <w:ind w:right="338"/>
        <w:jc w:val="right"/>
      </w:pPr>
      <w:r w:rsidRPr="00A442DD">
        <w:rPr>
          <w:color w:val="C85100"/>
        </w:rPr>
        <w:t xml:space="preserve"> </w:t>
      </w:r>
      <w:r w:rsidRPr="00A442DD">
        <w:rPr>
          <w:color w:val="C85100"/>
        </w:rPr>
        <w:tab/>
        <w:t>misconduct.  The hearing authority will decide by the preponderance of evidence</w:t>
      </w:r>
      <w:r w:rsidRPr="00A442DD">
        <w:rPr>
          <w:color w:val="C85100"/>
          <w:spacing w:val="3"/>
        </w:rPr>
        <w:t xml:space="preserve"> </w:t>
      </w:r>
      <w:r w:rsidRPr="00A442DD">
        <w:rPr>
          <w:color w:val="C85100"/>
        </w:rPr>
        <w:t>whether</w:t>
      </w:r>
    </w:p>
    <w:p w:rsidR="006A60E3" w:rsidRPr="00A442DD" w:rsidRDefault="00A442DD">
      <w:pPr>
        <w:pStyle w:val="BodyText"/>
        <w:tabs>
          <w:tab w:val="left" w:pos="1539"/>
        </w:tabs>
        <w:ind w:left="820"/>
      </w:pPr>
      <w:r w:rsidRPr="00A442DD">
        <w:rPr>
          <w:color w:val="C85100"/>
        </w:rPr>
        <w:t xml:space="preserve"> </w:t>
      </w:r>
      <w:r w:rsidRPr="00A442DD">
        <w:rPr>
          <w:color w:val="C85100"/>
        </w:rPr>
        <w:tab/>
        <w:t>or not the charged student is</w:t>
      </w:r>
      <w:r w:rsidRPr="00A442DD">
        <w:rPr>
          <w:color w:val="C85100"/>
          <w:spacing w:val="-3"/>
        </w:rPr>
        <w:t xml:space="preserve"> </w:t>
      </w:r>
      <w:r w:rsidRPr="00A442DD">
        <w:rPr>
          <w:color w:val="C85100"/>
        </w:rPr>
        <w:t>responsible.</w:t>
      </w:r>
    </w:p>
    <w:p w:rsidR="006A60E3" w:rsidRPr="00A442DD" w:rsidRDefault="006A60E3">
      <w:pPr>
        <w:pStyle w:val="BodyText"/>
        <w:spacing w:before="5"/>
        <w:rPr>
          <w:sz w:val="15"/>
        </w:rPr>
      </w:pPr>
    </w:p>
    <w:p w:rsidR="006A60E3" w:rsidRPr="00A442DD" w:rsidRDefault="00A442DD">
      <w:pPr>
        <w:pStyle w:val="BodyText"/>
        <w:spacing w:before="90"/>
        <w:ind w:left="1540" w:right="335"/>
        <w:jc w:val="both"/>
      </w:pPr>
      <w:r w:rsidRPr="00A442DD">
        <w:t xml:space="preserve">There are two types of hearings, </w:t>
      </w:r>
      <w:proofErr w:type="spellStart"/>
      <w:r w:rsidRPr="00A442DD">
        <w:rPr>
          <w:strike/>
          <w:color w:val="C85100"/>
        </w:rPr>
        <w:t>individual</w:t>
      </w:r>
      <w:r w:rsidRPr="00A442DD">
        <w:rPr>
          <w:color w:val="C85100"/>
        </w:rPr>
        <w:t>administrative</w:t>
      </w:r>
      <w:proofErr w:type="spellEnd"/>
      <w:r w:rsidRPr="00A442DD">
        <w:rPr>
          <w:color w:val="C85100"/>
        </w:rPr>
        <w:t xml:space="preserve"> </w:t>
      </w:r>
      <w:r w:rsidRPr="00A442DD">
        <w:t xml:space="preserve">and panel hearings. Students may choose between an </w:t>
      </w:r>
      <w:proofErr w:type="spellStart"/>
      <w:r w:rsidRPr="00A442DD">
        <w:rPr>
          <w:strike/>
          <w:color w:val="C85100"/>
        </w:rPr>
        <w:t>individual</w:t>
      </w:r>
      <w:r w:rsidRPr="00A442DD">
        <w:rPr>
          <w:color w:val="C85100"/>
        </w:rPr>
        <w:t>administrative</w:t>
      </w:r>
      <w:proofErr w:type="spellEnd"/>
      <w:r w:rsidRPr="00A442DD">
        <w:rPr>
          <w:color w:val="C85100"/>
        </w:rPr>
        <w:t xml:space="preserve"> </w:t>
      </w:r>
      <w:r w:rsidRPr="00A442DD">
        <w:t xml:space="preserve">or panel hearing. However, the Hearing Administrator may determine that it is in the best interest of both the student and the University that a case be heard by a panel based on the seriousness of the violation or in the interest of fairness. When two or more individual cases stem from the same incident, those cases may be heard jointly if the students waive the right to individual hearings. In these situations, sanctions (if any) will be communicated separately. </w:t>
      </w:r>
      <w:r w:rsidRPr="00A442DD">
        <w:rPr>
          <w:color w:val="008380"/>
        </w:rPr>
        <w:t>Alleged pending violations from multiple incidents may be addressed in a single hearing.</w:t>
      </w:r>
    </w:p>
    <w:p w:rsidR="006A60E3" w:rsidRPr="00A442DD" w:rsidRDefault="006A60E3">
      <w:pPr>
        <w:pStyle w:val="BodyText"/>
        <w:spacing w:before="2"/>
        <w:rPr>
          <w:sz w:val="16"/>
        </w:rPr>
      </w:pPr>
    </w:p>
    <w:p w:rsidR="006A60E3" w:rsidRPr="00A442DD" w:rsidRDefault="00A442DD">
      <w:pPr>
        <w:pStyle w:val="ListParagraph"/>
        <w:numPr>
          <w:ilvl w:val="1"/>
          <w:numId w:val="12"/>
        </w:numPr>
        <w:tabs>
          <w:tab w:val="left" w:pos="2260"/>
        </w:tabs>
        <w:jc w:val="both"/>
        <w:rPr>
          <w:sz w:val="24"/>
        </w:rPr>
      </w:pPr>
      <w:r w:rsidRPr="00A442DD">
        <w:rPr>
          <w:color w:val="C85100"/>
          <w:sz w:val="24"/>
        </w:rPr>
        <w:t>Administrative</w:t>
      </w:r>
      <w:r w:rsidRPr="00A442DD">
        <w:rPr>
          <w:color w:val="C85100"/>
          <w:spacing w:val="-2"/>
          <w:sz w:val="24"/>
        </w:rPr>
        <w:t xml:space="preserve"> </w:t>
      </w:r>
      <w:r w:rsidRPr="00A442DD">
        <w:rPr>
          <w:color w:val="C85100"/>
          <w:sz w:val="24"/>
        </w:rPr>
        <w:t>Hearing</w:t>
      </w:r>
    </w:p>
    <w:p w:rsidR="006A60E3" w:rsidRPr="00A442DD" w:rsidRDefault="00A442DD">
      <w:pPr>
        <w:pStyle w:val="BodyText"/>
        <w:ind w:left="2260" w:right="336"/>
        <w:jc w:val="both"/>
      </w:pPr>
      <w:r w:rsidRPr="00A442DD">
        <w:rPr>
          <w:color w:val="C85100"/>
        </w:rPr>
        <w:t>The charged student meets individually with a Hearing Administrator who reviews the reported charges against the student and all other relevant information to determine whether a charged student is “responsible” or “not responsible,” for the</w:t>
      </w:r>
      <w:r w:rsidRPr="00A442DD">
        <w:rPr>
          <w:color w:val="C85100"/>
          <w:spacing w:val="-2"/>
        </w:rPr>
        <w:t xml:space="preserve"> </w:t>
      </w:r>
      <w:r w:rsidRPr="00A442DD">
        <w:rPr>
          <w:color w:val="C85100"/>
        </w:rPr>
        <w:t>charge(s).</w:t>
      </w:r>
    </w:p>
    <w:p w:rsidR="006A60E3" w:rsidRPr="00A442DD" w:rsidRDefault="006A60E3">
      <w:pPr>
        <w:pStyle w:val="BodyText"/>
        <w:spacing w:before="2"/>
        <w:rPr>
          <w:sz w:val="16"/>
        </w:rPr>
      </w:pPr>
    </w:p>
    <w:p w:rsidR="006A60E3" w:rsidRPr="00A442DD" w:rsidRDefault="00A442DD">
      <w:pPr>
        <w:pStyle w:val="ListParagraph"/>
        <w:numPr>
          <w:ilvl w:val="1"/>
          <w:numId w:val="12"/>
        </w:numPr>
        <w:tabs>
          <w:tab w:val="left" w:pos="2260"/>
        </w:tabs>
        <w:jc w:val="both"/>
        <w:rPr>
          <w:sz w:val="24"/>
        </w:rPr>
      </w:pPr>
      <w:r w:rsidRPr="00A442DD">
        <w:rPr>
          <w:color w:val="C85100"/>
          <w:sz w:val="24"/>
        </w:rPr>
        <w:t>Panel</w:t>
      </w:r>
      <w:r w:rsidRPr="00A442DD">
        <w:rPr>
          <w:color w:val="C85100"/>
          <w:spacing w:val="-1"/>
          <w:sz w:val="24"/>
        </w:rPr>
        <w:t xml:space="preserve"> </w:t>
      </w:r>
      <w:r w:rsidRPr="00A442DD">
        <w:rPr>
          <w:color w:val="C85100"/>
          <w:sz w:val="24"/>
        </w:rPr>
        <w:t>Hearing</w:t>
      </w:r>
    </w:p>
    <w:p w:rsidR="006A60E3" w:rsidRPr="00A442DD" w:rsidRDefault="00A442DD">
      <w:pPr>
        <w:pStyle w:val="BodyText"/>
        <w:spacing w:before="1"/>
        <w:ind w:left="2260" w:right="335"/>
        <w:jc w:val="both"/>
      </w:pPr>
      <w:r w:rsidRPr="00A442DD">
        <w:rPr>
          <w:color w:val="C85100"/>
        </w:rPr>
        <w:t xml:space="preserve">The charged student meets with the student conduct board. The panel will be comprised of 3-5 </w:t>
      </w:r>
      <w:proofErr w:type="gramStart"/>
      <w:r w:rsidRPr="00A442DD">
        <w:rPr>
          <w:color w:val="C85100"/>
        </w:rPr>
        <w:t>individuals, and</w:t>
      </w:r>
      <w:proofErr w:type="gramEnd"/>
      <w:r w:rsidRPr="00A442DD">
        <w:rPr>
          <w:color w:val="C85100"/>
        </w:rPr>
        <w:t xml:space="preserve"> maintain 50% student to faculty/staff ratio. The panel will review information and determine whether a student is “responsible” or “not responsible”.</w:t>
      </w:r>
    </w:p>
    <w:p w:rsidR="006A60E3" w:rsidRPr="00A442DD" w:rsidRDefault="006A60E3">
      <w:pPr>
        <w:pStyle w:val="BodyText"/>
        <w:spacing w:before="2"/>
        <w:rPr>
          <w:sz w:val="16"/>
        </w:rPr>
      </w:pPr>
    </w:p>
    <w:p w:rsidR="006A60E3" w:rsidRPr="00A442DD" w:rsidRDefault="00A442DD">
      <w:pPr>
        <w:pStyle w:val="BodyText"/>
        <w:spacing w:before="90"/>
        <w:ind w:left="2260" w:right="335"/>
        <w:jc w:val="both"/>
      </w:pPr>
      <w:r w:rsidRPr="00A442DD">
        <w:rPr>
          <w:color w:val="C85100"/>
        </w:rPr>
        <w:t xml:space="preserve">A hearing administer is present at each panel hearing to ensure that the student code of conduct procedures </w:t>
      </w:r>
      <w:proofErr w:type="gramStart"/>
      <w:r w:rsidRPr="00A442DD">
        <w:rPr>
          <w:color w:val="C85100"/>
        </w:rPr>
        <w:t>are</w:t>
      </w:r>
      <w:proofErr w:type="gramEnd"/>
      <w:r w:rsidRPr="00A442DD">
        <w:rPr>
          <w:color w:val="C85100"/>
        </w:rPr>
        <w:t xml:space="preserve"> followed. The hearing administrator will answer procedural questions asked by the </w:t>
      </w:r>
      <w:proofErr w:type="spellStart"/>
      <w:r w:rsidRPr="00A442DD">
        <w:rPr>
          <w:strike/>
          <w:color w:val="008380"/>
        </w:rPr>
        <w:t>board</w:t>
      </w:r>
      <w:r w:rsidRPr="00A442DD">
        <w:rPr>
          <w:color w:val="008380"/>
        </w:rPr>
        <w:t>panel</w:t>
      </w:r>
      <w:proofErr w:type="spellEnd"/>
      <w:r w:rsidRPr="00A442DD">
        <w:rPr>
          <w:color w:val="C85100"/>
        </w:rPr>
        <w:t xml:space="preserve">, the party bring charges, or charged student. The hearing administrator will also keep the proceedings focused on issues relevant to the specific allegations. The hearing administrator will not participate in a determination of a finding or sanction. </w:t>
      </w:r>
      <w:proofErr w:type="gramStart"/>
      <w:r w:rsidRPr="00A442DD">
        <w:rPr>
          <w:color w:val="C85100"/>
        </w:rPr>
        <w:t>However,  the</w:t>
      </w:r>
      <w:proofErr w:type="gramEnd"/>
      <w:r w:rsidRPr="00A442DD">
        <w:rPr>
          <w:color w:val="C85100"/>
        </w:rPr>
        <w:t xml:space="preserve"> administrator may be summoned by a deliberating </w:t>
      </w:r>
      <w:proofErr w:type="spellStart"/>
      <w:r w:rsidRPr="00A442DD">
        <w:rPr>
          <w:strike/>
          <w:color w:val="008380"/>
        </w:rPr>
        <w:t>board</w:t>
      </w:r>
      <w:r w:rsidRPr="00A442DD">
        <w:rPr>
          <w:color w:val="008380"/>
        </w:rPr>
        <w:t>panel</w:t>
      </w:r>
      <w:proofErr w:type="spellEnd"/>
      <w:r w:rsidRPr="00A442DD">
        <w:rPr>
          <w:color w:val="C85100"/>
        </w:rPr>
        <w:t xml:space="preserve"> to answer questions regarding the judicial</w:t>
      </w:r>
      <w:r w:rsidRPr="00A442DD">
        <w:rPr>
          <w:color w:val="C85100"/>
          <w:spacing w:val="-5"/>
        </w:rPr>
        <w:t xml:space="preserve"> </w:t>
      </w:r>
      <w:r w:rsidRPr="00A442DD">
        <w:rPr>
          <w:color w:val="C85100"/>
        </w:rPr>
        <w:t>process.</w:t>
      </w:r>
    </w:p>
    <w:p w:rsidR="006A60E3" w:rsidRPr="00A442DD" w:rsidRDefault="006A60E3">
      <w:pPr>
        <w:pStyle w:val="BodyText"/>
        <w:spacing w:before="2"/>
        <w:rPr>
          <w:sz w:val="16"/>
        </w:rPr>
      </w:pPr>
    </w:p>
    <w:p w:rsidR="006A60E3" w:rsidRPr="00A442DD" w:rsidRDefault="00A442DD">
      <w:pPr>
        <w:pStyle w:val="ListParagraph"/>
        <w:numPr>
          <w:ilvl w:val="0"/>
          <w:numId w:val="12"/>
        </w:numPr>
        <w:tabs>
          <w:tab w:val="left" w:pos="1539"/>
          <w:tab w:val="left" w:pos="1540"/>
        </w:tabs>
        <w:rPr>
          <w:sz w:val="24"/>
        </w:rPr>
      </w:pPr>
      <w:r w:rsidRPr="00A442DD">
        <w:rPr>
          <w:sz w:val="24"/>
        </w:rPr>
        <w:t>Hearing</w:t>
      </w:r>
      <w:r w:rsidRPr="00A442DD">
        <w:rPr>
          <w:color w:val="C85100"/>
          <w:sz w:val="24"/>
        </w:rPr>
        <w:t xml:space="preserve"> </w:t>
      </w:r>
      <w:r w:rsidRPr="00A442DD">
        <w:rPr>
          <w:strike/>
          <w:color w:val="C85100"/>
          <w:sz w:val="24"/>
        </w:rPr>
        <w:t>s will follow these</w:t>
      </w:r>
      <w:r w:rsidRPr="00A442DD">
        <w:rPr>
          <w:strike/>
          <w:color w:val="C85100"/>
          <w:spacing w:val="-6"/>
          <w:sz w:val="24"/>
        </w:rPr>
        <w:t xml:space="preserve"> </w:t>
      </w:r>
      <w:proofErr w:type="spellStart"/>
      <w:r w:rsidRPr="00A442DD">
        <w:rPr>
          <w:strike/>
          <w:color w:val="C85100"/>
          <w:sz w:val="24"/>
        </w:rPr>
        <w:t>g</w:t>
      </w:r>
      <w:r w:rsidRPr="00A442DD">
        <w:rPr>
          <w:color w:val="C85100"/>
          <w:sz w:val="24"/>
        </w:rPr>
        <w:t>Procedures</w:t>
      </w:r>
      <w:r w:rsidRPr="00A442DD">
        <w:rPr>
          <w:strike/>
          <w:color w:val="C85100"/>
          <w:sz w:val="24"/>
        </w:rPr>
        <w:t>uidelines</w:t>
      </w:r>
      <w:proofErr w:type="spellEnd"/>
      <w:r w:rsidRPr="00A442DD">
        <w:rPr>
          <w:sz w:val="24"/>
        </w:rPr>
        <w:t>:</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1"/>
          <w:numId w:val="12"/>
        </w:numPr>
        <w:tabs>
          <w:tab w:val="left" w:pos="1900"/>
        </w:tabs>
        <w:ind w:left="1900" w:right="339" w:hanging="360"/>
        <w:rPr>
          <w:sz w:val="24"/>
        </w:rPr>
      </w:pPr>
      <w:r w:rsidRPr="00A442DD">
        <w:rPr>
          <w:color w:val="C85100"/>
          <w:sz w:val="24"/>
        </w:rPr>
        <w:t>Hearings will be scheduled no sooner than three class days from the</w:t>
      </w:r>
      <w:r w:rsidRPr="00A442DD">
        <w:rPr>
          <w:color w:val="008380"/>
          <w:sz w:val="24"/>
        </w:rPr>
        <w:t xml:space="preserve"> </w:t>
      </w:r>
      <w:proofErr w:type="spellStart"/>
      <w:r w:rsidRPr="00A442DD">
        <w:rPr>
          <w:strike/>
          <w:color w:val="008380"/>
          <w:sz w:val="24"/>
        </w:rPr>
        <w:t>c</w:t>
      </w:r>
      <w:r w:rsidRPr="00A442DD">
        <w:rPr>
          <w:color w:val="008380"/>
          <w:sz w:val="24"/>
        </w:rPr>
        <w:t>C</w:t>
      </w:r>
      <w:r w:rsidRPr="00A442DD">
        <w:rPr>
          <w:color w:val="C85100"/>
          <w:sz w:val="24"/>
        </w:rPr>
        <w:t>onduct</w:t>
      </w:r>
      <w:proofErr w:type="spellEnd"/>
      <w:r w:rsidRPr="00A442DD">
        <w:rPr>
          <w:color w:val="008380"/>
          <w:sz w:val="24"/>
        </w:rPr>
        <w:t xml:space="preserve"> </w:t>
      </w:r>
      <w:proofErr w:type="spellStart"/>
      <w:r w:rsidRPr="00A442DD">
        <w:rPr>
          <w:color w:val="008380"/>
          <w:sz w:val="24"/>
        </w:rPr>
        <w:t>rR</w:t>
      </w:r>
      <w:r w:rsidRPr="00A442DD">
        <w:rPr>
          <w:color w:val="C85100"/>
          <w:sz w:val="24"/>
        </w:rPr>
        <w:t>eview</w:t>
      </w:r>
      <w:proofErr w:type="spellEnd"/>
      <w:r w:rsidRPr="00A442DD">
        <w:rPr>
          <w:color w:val="C85100"/>
          <w:sz w:val="24"/>
        </w:rPr>
        <w:t xml:space="preserve"> (unless requested by the student), no later than fourteen (14) class days, or</w:t>
      </w:r>
      <w:r w:rsidRPr="00A442DD">
        <w:rPr>
          <w:color w:val="C85100"/>
          <w:spacing w:val="20"/>
          <w:sz w:val="24"/>
        </w:rPr>
        <w:t xml:space="preserve"> </w:t>
      </w:r>
      <w:r w:rsidRPr="00A442DD">
        <w:rPr>
          <w:color w:val="C85100"/>
          <w:sz w:val="24"/>
        </w:rPr>
        <w:t>at</w:t>
      </w:r>
    </w:p>
    <w:p w:rsidR="006A60E3" w:rsidRPr="00A442DD" w:rsidRDefault="00A442DD">
      <w:pPr>
        <w:pStyle w:val="BodyText"/>
        <w:tabs>
          <w:tab w:val="left" w:pos="2259"/>
        </w:tabs>
        <w:ind w:left="1900"/>
      </w:pPr>
      <w:r w:rsidRPr="00A442DD">
        <w:rPr>
          <w:color w:val="C85100"/>
        </w:rPr>
        <w:t xml:space="preserve"> </w:t>
      </w:r>
      <w:r w:rsidRPr="00A442DD">
        <w:rPr>
          <w:color w:val="C85100"/>
        </w:rPr>
        <w:tab/>
        <w:t>the discretion of the hearing</w:t>
      </w:r>
      <w:r w:rsidRPr="00A442DD">
        <w:rPr>
          <w:color w:val="C85100"/>
          <w:spacing w:val="-7"/>
        </w:rPr>
        <w:t xml:space="preserve"> </w:t>
      </w:r>
      <w:r w:rsidRPr="00A442DD">
        <w:rPr>
          <w:color w:val="C85100"/>
        </w:rPr>
        <w:t>Administrator.</w:t>
      </w:r>
    </w:p>
    <w:p w:rsidR="006A60E3" w:rsidRPr="00A442DD" w:rsidRDefault="006A60E3">
      <w:pPr>
        <w:pStyle w:val="BodyText"/>
        <w:spacing w:before="2"/>
        <w:rPr>
          <w:sz w:val="16"/>
        </w:rPr>
      </w:pPr>
    </w:p>
    <w:p w:rsidR="006A60E3" w:rsidRPr="00A442DD" w:rsidRDefault="00A442DD">
      <w:pPr>
        <w:pStyle w:val="ListParagraph"/>
        <w:numPr>
          <w:ilvl w:val="1"/>
          <w:numId w:val="12"/>
        </w:numPr>
        <w:tabs>
          <w:tab w:val="left" w:pos="1900"/>
        </w:tabs>
        <w:ind w:left="1900" w:right="337" w:hanging="360"/>
        <w:jc w:val="both"/>
        <w:rPr>
          <w:sz w:val="24"/>
        </w:rPr>
      </w:pPr>
      <w:r w:rsidRPr="00A442DD">
        <w:rPr>
          <w:strike/>
          <w:color w:val="C85100"/>
          <w:sz w:val="24"/>
        </w:rPr>
        <w:t>a.</w:t>
      </w:r>
      <w:r w:rsidRPr="00A442DD">
        <w:rPr>
          <w:color w:val="C85100"/>
          <w:sz w:val="24"/>
        </w:rPr>
        <w:t xml:space="preserve"> If a student waives a</w:t>
      </w:r>
      <w:r w:rsidRPr="00A442DD">
        <w:rPr>
          <w:color w:val="008380"/>
          <w:sz w:val="24"/>
        </w:rPr>
        <w:t xml:space="preserve"> </w:t>
      </w:r>
      <w:proofErr w:type="spellStart"/>
      <w:r w:rsidRPr="00A442DD">
        <w:rPr>
          <w:strike/>
          <w:color w:val="008380"/>
          <w:sz w:val="24"/>
        </w:rPr>
        <w:t>c</w:t>
      </w:r>
      <w:r w:rsidRPr="00A442DD">
        <w:rPr>
          <w:color w:val="008380"/>
          <w:sz w:val="24"/>
        </w:rPr>
        <w:t>C</w:t>
      </w:r>
      <w:r w:rsidRPr="00A442DD">
        <w:rPr>
          <w:color w:val="C85100"/>
          <w:sz w:val="24"/>
        </w:rPr>
        <w:t>onduct</w:t>
      </w:r>
      <w:proofErr w:type="spellEnd"/>
      <w:r w:rsidRPr="00A442DD">
        <w:rPr>
          <w:color w:val="C85100"/>
          <w:sz w:val="24"/>
        </w:rPr>
        <w:t xml:space="preserve"> </w:t>
      </w:r>
      <w:proofErr w:type="spellStart"/>
      <w:r w:rsidRPr="00A442DD">
        <w:rPr>
          <w:color w:val="008380"/>
          <w:sz w:val="24"/>
        </w:rPr>
        <w:t>rR</w:t>
      </w:r>
      <w:r w:rsidRPr="00A442DD">
        <w:rPr>
          <w:color w:val="C85100"/>
          <w:sz w:val="24"/>
        </w:rPr>
        <w:t>eview</w:t>
      </w:r>
      <w:proofErr w:type="spellEnd"/>
      <w:r w:rsidRPr="00A442DD">
        <w:rPr>
          <w:color w:val="C85100"/>
          <w:sz w:val="24"/>
        </w:rPr>
        <w:t>, either voluntarily or involuntarily the Hearing Administrator will provide the charged student with a brief overview of the hearing and general conduct process before the</w:t>
      </w:r>
      <w:r w:rsidRPr="00A442DD">
        <w:rPr>
          <w:color w:val="C85100"/>
          <w:spacing w:val="-3"/>
          <w:sz w:val="24"/>
        </w:rPr>
        <w:t xml:space="preserve"> </w:t>
      </w:r>
      <w:r w:rsidRPr="00A442DD">
        <w:rPr>
          <w:color w:val="C85100"/>
          <w:sz w:val="24"/>
        </w:rPr>
        <w:t>hearing.</w:t>
      </w:r>
    </w:p>
    <w:p w:rsidR="006A60E3" w:rsidRPr="00A442DD" w:rsidRDefault="00A442DD">
      <w:pPr>
        <w:pStyle w:val="BodyText"/>
        <w:ind w:left="1180"/>
        <w:jc w:val="both"/>
      </w:pPr>
      <w:r w:rsidRPr="00A442DD">
        <w:rPr>
          <w:strike/>
          <w:color w:val="008380"/>
        </w:rPr>
        <w:t>All hearings will be fair and impartial.</w:t>
      </w:r>
    </w:p>
    <w:p w:rsidR="006A60E3" w:rsidRPr="00A442DD" w:rsidRDefault="00A442DD">
      <w:pPr>
        <w:pStyle w:val="BodyText"/>
        <w:ind w:left="1900" w:right="341" w:hanging="720"/>
        <w:jc w:val="both"/>
      </w:pPr>
      <w:r w:rsidRPr="00A442DD">
        <w:rPr>
          <w:strike/>
          <w:color w:val="C85100"/>
        </w:rPr>
        <w:lastRenderedPageBreak/>
        <w:t>The hearing administrator will explain each party’s rights and options and assure that fairness</w:t>
      </w:r>
      <w:r w:rsidRPr="00A442DD">
        <w:rPr>
          <w:color w:val="C85100"/>
        </w:rPr>
        <w:t xml:space="preserve"> </w:t>
      </w:r>
      <w:r w:rsidRPr="00A442DD">
        <w:rPr>
          <w:strike/>
          <w:color w:val="C85100"/>
        </w:rPr>
        <w:t>and due process are observed</w:t>
      </w:r>
      <w:r w:rsidRPr="00A442DD">
        <w:rPr>
          <w:strike/>
          <w:color w:val="C85100"/>
          <w:spacing w:val="57"/>
        </w:rPr>
        <w:t xml:space="preserve"> </w:t>
      </w:r>
      <w:r w:rsidRPr="00A442DD">
        <w:rPr>
          <w:strike/>
          <w:color w:val="C85100"/>
        </w:rPr>
        <w:t>hearing.</w:t>
      </w:r>
    </w:p>
    <w:p w:rsidR="006A60E3" w:rsidRPr="00A442DD" w:rsidRDefault="006A60E3">
      <w:pPr>
        <w:pStyle w:val="BodyText"/>
        <w:spacing w:before="2"/>
        <w:rPr>
          <w:sz w:val="16"/>
        </w:rPr>
      </w:pPr>
    </w:p>
    <w:p w:rsidR="006A60E3" w:rsidRPr="00A442DD" w:rsidRDefault="00A442DD">
      <w:pPr>
        <w:pStyle w:val="ListParagraph"/>
        <w:numPr>
          <w:ilvl w:val="1"/>
          <w:numId w:val="12"/>
        </w:numPr>
        <w:tabs>
          <w:tab w:val="left" w:pos="1900"/>
        </w:tabs>
        <w:ind w:left="1900" w:right="337" w:hanging="360"/>
        <w:jc w:val="both"/>
        <w:rPr>
          <w:sz w:val="24"/>
        </w:rPr>
      </w:pPr>
      <w:r w:rsidRPr="00A442DD">
        <w:rPr>
          <w:strike/>
          <w:color w:val="C85100"/>
          <w:sz w:val="24"/>
        </w:rPr>
        <w:t>b. If a student waives a conduct review, either voluntarily or involuntarily (for example: fails to schedule and/or attend a conduct review) the Hearing Administrator will provide the charged student with a brief overview of the hearing and general conduct process before the hearing.</w:t>
      </w:r>
      <w:r w:rsidRPr="00A442DD">
        <w:rPr>
          <w:color w:val="C85100"/>
          <w:sz w:val="24"/>
        </w:rPr>
        <w:t xml:space="preserve"> The hearing administrator will explain</w:t>
      </w:r>
      <w:r w:rsidRPr="00A442DD">
        <w:rPr>
          <w:color w:val="C85100"/>
          <w:spacing w:val="3"/>
          <w:sz w:val="24"/>
        </w:rPr>
        <w:t xml:space="preserve"> </w:t>
      </w:r>
      <w:r w:rsidRPr="00A442DD">
        <w:rPr>
          <w:color w:val="C85100"/>
          <w:sz w:val="24"/>
        </w:rPr>
        <w:t>each</w:t>
      </w:r>
    </w:p>
    <w:p w:rsidR="006A60E3" w:rsidRPr="00A442DD" w:rsidRDefault="00A442DD">
      <w:pPr>
        <w:pStyle w:val="BodyText"/>
        <w:spacing w:before="72"/>
        <w:ind w:left="1900"/>
      </w:pPr>
      <w:r w:rsidRPr="00A442DD">
        <w:rPr>
          <w:color w:val="C85100"/>
        </w:rPr>
        <w:t>party’s rights and options and assure that fairness and due process are observed throughout the hearing.</w:t>
      </w:r>
    </w:p>
    <w:p w:rsidR="006A60E3" w:rsidRPr="00A442DD" w:rsidRDefault="006A60E3">
      <w:pPr>
        <w:pStyle w:val="BodyText"/>
        <w:spacing w:before="2"/>
        <w:rPr>
          <w:sz w:val="16"/>
        </w:rPr>
      </w:pPr>
    </w:p>
    <w:p w:rsidR="006A60E3" w:rsidRPr="00A442DD" w:rsidRDefault="00A442DD">
      <w:pPr>
        <w:pStyle w:val="ListParagraph"/>
        <w:numPr>
          <w:ilvl w:val="1"/>
          <w:numId w:val="12"/>
        </w:numPr>
        <w:tabs>
          <w:tab w:val="left" w:pos="1900"/>
        </w:tabs>
        <w:ind w:left="1900" w:right="337" w:hanging="360"/>
        <w:jc w:val="both"/>
        <w:rPr>
          <w:sz w:val="24"/>
        </w:rPr>
      </w:pPr>
      <w:r w:rsidRPr="00A442DD">
        <w:rPr>
          <w:color w:val="C85100"/>
          <w:sz w:val="24"/>
        </w:rPr>
        <w:t>All Student Conduct hearings will be closed to the public and may include the person(s) bringing allegations against a student(s), the charged student(s), advisors, Hearing Administrators, alleged victim(s), and any witnesses who may offer relevant information regarding the allegation. Witnesses may only be present during the time they are</w:t>
      </w:r>
      <w:r w:rsidRPr="00A442DD">
        <w:rPr>
          <w:color w:val="C85100"/>
          <w:spacing w:val="-5"/>
          <w:sz w:val="24"/>
        </w:rPr>
        <w:t xml:space="preserve"> </w:t>
      </w:r>
      <w:r w:rsidRPr="00A442DD">
        <w:rPr>
          <w:color w:val="C85100"/>
          <w:sz w:val="24"/>
        </w:rPr>
        <w:t>testifying.</w:t>
      </w:r>
    </w:p>
    <w:p w:rsidR="006A60E3" w:rsidRPr="00A442DD" w:rsidRDefault="006A60E3">
      <w:pPr>
        <w:pStyle w:val="BodyText"/>
        <w:spacing w:before="2"/>
        <w:rPr>
          <w:sz w:val="16"/>
        </w:rPr>
      </w:pPr>
    </w:p>
    <w:p w:rsidR="006A60E3" w:rsidRPr="00A442DD" w:rsidRDefault="00A442DD">
      <w:pPr>
        <w:pStyle w:val="BodyText"/>
        <w:spacing w:before="90"/>
        <w:ind w:left="1180"/>
        <w:jc w:val="both"/>
      </w:pPr>
      <w:r w:rsidRPr="00A442DD">
        <w:rPr>
          <w:strike/>
          <w:color w:val="C85100"/>
        </w:rPr>
        <w:t xml:space="preserve">a.   </w:t>
      </w:r>
    </w:p>
    <w:p w:rsidR="006A60E3" w:rsidRPr="00A442DD" w:rsidRDefault="00A442DD">
      <w:pPr>
        <w:pStyle w:val="ListParagraph"/>
        <w:numPr>
          <w:ilvl w:val="1"/>
          <w:numId w:val="12"/>
        </w:numPr>
        <w:tabs>
          <w:tab w:val="left" w:pos="1900"/>
        </w:tabs>
        <w:spacing w:before="0"/>
        <w:ind w:left="1900" w:right="335" w:hanging="360"/>
        <w:jc w:val="both"/>
        <w:rPr>
          <w:sz w:val="24"/>
        </w:rPr>
      </w:pPr>
      <w:r w:rsidRPr="00A442DD">
        <w:rPr>
          <w:strike/>
          <w:color w:val="C85100"/>
          <w:sz w:val="24"/>
        </w:rPr>
        <w:t>c.</w:t>
      </w:r>
      <w:r w:rsidRPr="00A442DD">
        <w:rPr>
          <w:color w:val="C85100"/>
          <w:sz w:val="24"/>
        </w:rPr>
        <w:t xml:space="preserve"> </w:t>
      </w:r>
      <w:r w:rsidRPr="00A442DD">
        <w:rPr>
          <w:sz w:val="24"/>
        </w:rPr>
        <w:t>A student charged with violation(s) of the</w:t>
      </w:r>
      <w:r w:rsidRPr="00A442DD">
        <w:rPr>
          <w:color w:val="C85100"/>
          <w:sz w:val="24"/>
        </w:rPr>
        <w:t xml:space="preserve"> Code of </w:t>
      </w:r>
      <w:r w:rsidRPr="00A442DD">
        <w:rPr>
          <w:sz w:val="24"/>
        </w:rPr>
        <w:t>Conduct</w:t>
      </w:r>
      <w:r w:rsidRPr="00A442DD">
        <w:rPr>
          <w:color w:val="C85100"/>
          <w:sz w:val="24"/>
        </w:rPr>
        <w:t xml:space="preserve"> </w:t>
      </w:r>
      <w:r w:rsidRPr="00A442DD">
        <w:rPr>
          <w:strike/>
          <w:color w:val="C85100"/>
          <w:sz w:val="24"/>
        </w:rPr>
        <w:t>Code</w:t>
      </w:r>
      <w:r w:rsidRPr="00A442DD">
        <w:rPr>
          <w:color w:val="C85100"/>
          <w:sz w:val="24"/>
        </w:rPr>
        <w:t xml:space="preserve"> </w:t>
      </w:r>
      <w:r w:rsidRPr="00A442DD">
        <w:rPr>
          <w:sz w:val="24"/>
        </w:rPr>
        <w:t>will have the opportunity to present information on</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color w:val="C85100"/>
          <w:sz w:val="24"/>
        </w:rPr>
        <w:t xml:space="preserve"> </w:t>
      </w:r>
      <w:r w:rsidRPr="00A442DD">
        <w:rPr>
          <w:sz w:val="24"/>
        </w:rPr>
        <w:t>behalf, including presenting witnesses</w:t>
      </w:r>
      <w:r w:rsidRPr="00A442DD">
        <w:rPr>
          <w:color w:val="C85100"/>
          <w:sz w:val="24"/>
        </w:rPr>
        <w:t xml:space="preserve">, if available, </w:t>
      </w:r>
      <w:r w:rsidRPr="00A442DD">
        <w:rPr>
          <w:sz w:val="24"/>
        </w:rPr>
        <w:t>and/or signed</w:t>
      </w:r>
      <w:r w:rsidRPr="00A442DD">
        <w:rPr>
          <w:strike/>
          <w:color w:val="C85100"/>
          <w:sz w:val="24"/>
        </w:rPr>
        <w:t>,</w:t>
      </w:r>
      <w:r w:rsidRPr="00A442DD">
        <w:rPr>
          <w:color w:val="C85100"/>
          <w:sz w:val="24"/>
        </w:rPr>
        <w:t xml:space="preserve"> </w:t>
      </w:r>
      <w:r w:rsidRPr="00A442DD">
        <w:rPr>
          <w:sz w:val="24"/>
        </w:rPr>
        <w:t>written statements</w:t>
      </w:r>
      <w:r w:rsidRPr="00A442DD">
        <w:rPr>
          <w:color w:val="C85100"/>
          <w:sz w:val="24"/>
        </w:rPr>
        <w:t xml:space="preserve"> from witnesses, and </w:t>
      </w:r>
      <w:proofErr w:type="gramStart"/>
      <w:r w:rsidRPr="00A442DD">
        <w:rPr>
          <w:color w:val="C85100"/>
          <w:sz w:val="24"/>
        </w:rPr>
        <w:t>other</w:t>
      </w:r>
      <w:proofErr w:type="gramEnd"/>
      <w:r w:rsidRPr="00A442DD">
        <w:rPr>
          <w:color w:val="C85100"/>
          <w:sz w:val="24"/>
        </w:rPr>
        <w:t xml:space="preserve"> documentary evidence.</w:t>
      </w:r>
      <w:r w:rsidRPr="00A442DD">
        <w:rPr>
          <w:color w:val="800000"/>
          <w:sz w:val="24"/>
        </w:rPr>
        <w:t xml:space="preserve"> </w:t>
      </w:r>
      <w:r w:rsidRPr="00A442DD">
        <w:rPr>
          <w:strike/>
          <w:color w:val="800000"/>
          <w:sz w:val="24"/>
        </w:rPr>
        <w:t xml:space="preserve">Witness testimony is not required and the inability of the charged student to question a witness who has provided a written statement is not a violation of the due process rights of the charged student, as </w:t>
      </w:r>
      <w:proofErr w:type="spellStart"/>
      <w:r w:rsidRPr="00A442DD">
        <w:rPr>
          <w:strike/>
          <w:color w:val="800000"/>
          <w:sz w:val="24"/>
        </w:rPr>
        <w:t>the</w:t>
      </w:r>
      <w:r w:rsidRPr="00A442DD">
        <w:rPr>
          <w:color w:val="800000"/>
          <w:sz w:val="24"/>
        </w:rPr>
        <w:t>The</w:t>
      </w:r>
      <w:proofErr w:type="spellEnd"/>
      <w:r w:rsidRPr="00A442DD">
        <w:rPr>
          <w:color w:val="C85100"/>
          <w:sz w:val="24"/>
        </w:rPr>
        <w:t xml:space="preserve"> charged student has the opportunity to review and respond to written statements and may offer evidence to rebut witness statements and other evidence presented at the hearing. Witness statements are entitled to be given the same consideration by the hearing body as live witness testimony. Witness statements need not be sworn or in affidavit form.</w:t>
      </w:r>
    </w:p>
    <w:p w:rsidR="006A60E3" w:rsidRPr="00A442DD" w:rsidRDefault="006A60E3">
      <w:pPr>
        <w:pStyle w:val="BodyText"/>
        <w:spacing w:before="2"/>
        <w:rPr>
          <w:sz w:val="16"/>
        </w:rPr>
      </w:pPr>
    </w:p>
    <w:p w:rsidR="006A60E3" w:rsidRPr="00A442DD" w:rsidRDefault="00A442DD">
      <w:pPr>
        <w:pStyle w:val="BodyText"/>
        <w:spacing w:before="90"/>
        <w:ind w:left="1900" w:right="396" w:hanging="360"/>
      </w:pPr>
      <w:proofErr w:type="spellStart"/>
      <w:r w:rsidRPr="005168EC">
        <w:rPr>
          <w:strike/>
          <w:color w:val="0101FF"/>
        </w:rPr>
        <w:t>a.</w:t>
      </w:r>
      <w:r w:rsidRPr="005168EC">
        <w:rPr>
          <w:color w:val="0101FF"/>
        </w:rPr>
        <w:t>f.</w:t>
      </w:r>
      <w:proofErr w:type="spellEnd"/>
      <w:r w:rsidRPr="00A442DD">
        <w:rPr>
          <w:color w:val="C85100"/>
        </w:rPr>
        <w:t xml:space="preserve"> </w:t>
      </w:r>
      <w:r w:rsidRPr="00A442DD">
        <w:rPr>
          <w:strike/>
          <w:color w:val="C85100"/>
        </w:rPr>
        <w:t>d.</w:t>
      </w:r>
      <w:r w:rsidRPr="00A442DD">
        <w:rPr>
          <w:color w:val="C85100"/>
        </w:rPr>
        <w:t xml:space="preserve"> </w:t>
      </w:r>
      <w:r w:rsidRPr="00A442DD">
        <w:t>The charged student</w:t>
      </w:r>
      <w:r w:rsidRPr="00A442DD">
        <w:rPr>
          <w:color w:val="C85100"/>
        </w:rPr>
        <w:t xml:space="preserve">, alleged victim, and any witnesses </w:t>
      </w:r>
      <w:r w:rsidRPr="00A442DD">
        <w:t>may be accompanied during the hearing by an advisor of</w:t>
      </w:r>
      <w:r w:rsidRPr="00A442DD">
        <w:rPr>
          <w:color w:val="C85100"/>
        </w:rPr>
        <w:t xml:space="preserve"> </w:t>
      </w:r>
      <w:r w:rsidRPr="00A442DD">
        <w:rPr>
          <w:strike/>
          <w:color w:val="C85100"/>
        </w:rPr>
        <w:t>his/</w:t>
      </w:r>
      <w:proofErr w:type="spellStart"/>
      <w:r w:rsidRPr="00A442DD">
        <w:rPr>
          <w:strike/>
          <w:color w:val="C85100"/>
        </w:rPr>
        <w:t>her</w:t>
      </w:r>
      <w:r w:rsidRPr="00A442DD">
        <w:rPr>
          <w:color w:val="C85100"/>
        </w:rPr>
        <w:t>their</w:t>
      </w:r>
      <w:proofErr w:type="spellEnd"/>
      <w:r w:rsidRPr="00A442DD">
        <w:rPr>
          <w:color w:val="C85100"/>
        </w:rPr>
        <w:t xml:space="preserve"> </w:t>
      </w:r>
      <w:r w:rsidRPr="00A442DD">
        <w:t>choice.</w:t>
      </w:r>
      <w:r w:rsidRPr="00A442DD">
        <w:rPr>
          <w:color w:val="C85100"/>
        </w:rPr>
        <w:t xml:space="preserve"> It is the respective party’s responsibility to make appropriate arrangements for their advisor to attend the review or hearing which shall not be delayed due to scheduling conflicts of the chosen advisor. </w:t>
      </w:r>
      <w:r w:rsidRPr="00A442DD">
        <w:t>Students</w:t>
      </w:r>
      <w:r w:rsidRPr="00A442DD">
        <w:rPr>
          <w:color w:val="C85100"/>
        </w:rPr>
        <w:t xml:space="preserve">, alleged victims, and witnesses </w:t>
      </w:r>
      <w:r w:rsidRPr="00A442DD">
        <w:t>are required to address the hearing</w:t>
      </w:r>
    </w:p>
    <w:p w:rsidR="006A60E3" w:rsidRPr="00A442DD" w:rsidRDefault="00A442DD">
      <w:pPr>
        <w:pStyle w:val="BodyText"/>
        <w:ind w:left="1900" w:right="348" w:firstLine="360"/>
      </w:pPr>
      <w:r w:rsidRPr="00A442DD">
        <w:t>body in person, on their own behalf, although they may consult with their advisor during the hearing. This consultation must take place in a manner that does not disrupt the proceedings. The advisor shall not speak on behalf of the</w:t>
      </w:r>
      <w:r w:rsidRPr="00A442DD">
        <w:rPr>
          <w:color w:val="C85100"/>
        </w:rPr>
        <w:t>ir party</w:t>
      </w:r>
      <w:r w:rsidRPr="00A442DD">
        <w:rPr>
          <w:strike/>
          <w:color w:val="C85100"/>
        </w:rPr>
        <w:t xml:space="preserve"> student</w:t>
      </w:r>
      <w:r w:rsidRPr="00A442DD">
        <w:rPr>
          <w:color w:val="C85100"/>
        </w:rPr>
        <w:t xml:space="preserve"> </w:t>
      </w:r>
      <w:r w:rsidRPr="00A442DD">
        <w:t xml:space="preserve">unless expressly authorized to do so by the hearing body. </w:t>
      </w:r>
      <w:r w:rsidRPr="00A442DD">
        <w:rPr>
          <w:color w:val="C85100"/>
        </w:rPr>
        <w:t xml:space="preserve">The charged student, alleged victim, and witnesses shall provide the advisor’s name in writing to the Student Conduct Office two (2) class days prior to the hearing. </w:t>
      </w:r>
      <w:r w:rsidRPr="00A442DD">
        <w:t xml:space="preserve">If </w:t>
      </w:r>
      <w:proofErr w:type="spellStart"/>
      <w:r w:rsidRPr="00A442DD">
        <w:rPr>
          <w:strike/>
          <w:color w:val="C85100"/>
        </w:rPr>
        <w:t>the</w:t>
      </w:r>
      <w:r w:rsidRPr="00A442DD">
        <w:rPr>
          <w:color w:val="C85100"/>
        </w:rPr>
        <w:t>an</w:t>
      </w:r>
      <w:proofErr w:type="spellEnd"/>
      <w:r w:rsidRPr="00A442DD">
        <w:rPr>
          <w:color w:val="008380"/>
        </w:rPr>
        <w:t xml:space="preserve"> advisor is </w:t>
      </w:r>
      <w:r w:rsidRPr="00A442DD">
        <w:t>an attorney</w:t>
      </w:r>
      <w:r w:rsidRPr="00A442DD">
        <w:rPr>
          <w:strike/>
          <w:color w:val="008380"/>
        </w:rPr>
        <w:t xml:space="preserve"> is to be the advisor</w:t>
      </w:r>
      <w:r w:rsidRPr="00A442DD">
        <w:t xml:space="preserve">, the </w:t>
      </w:r>
      <w:r w:rsidRPr="00A442DD">
        <w:rPr>
          <w:strike/>
          <w:color w:val="C85100"/>
        </w:rPr>
        <w:t xml:space="preserve">charged </w:t>
      </w:r>
      <w:proofErr w:type="spellStart"/>
      <w:r w:rsidRPr="00A442DD">
        <w:rPr>
          <w:strike/>
          <w:color w:val="C85100"/>
        </w:rPr>
        <w:t>student</w:t>
      </w:r>
      <w:r w:rsidRPr="00A442DD">
        <w:rPr>
          <w:color w:val="C85100"/>
        </w:rPr>
        <w:t>respective</w:t>
      </w:r>
      <w:proofErr w:type="spellEnd"/>
      <w:r w:rsidRPr="00A442DD">
        <w:rPr>
          <w:color w:val="C85100"/>
        </w:rPr>
        <w:t xml:space="preserve"> party </w:t>
      </w:r>
      <w:r w:rsidRPr="00A442DD">
        <w:t>must notify the Hearing Administrator assigned to the case of the attorney’s name and address</w:t>
      </w:r>
      <w:r w:rsidRPr="00A442DD">
        <w:rPr>
          <w:strike/>
          <w:color w:val="C85100"/>
        </w:rPr>
        <w:t xml:space="preserve"> at</w:t>
      </w:r>
      <w:r w:rsidRPr="00A442DD">
        <w:rPr>
          <w:strike/>
          <w:color w:val="C85100"/>
          <w:spacing w:val="-20"/>
        </w:rPr>
        <w:t xml:space="preserve"> </w:t>
      </w:r>
      <w:r w:rsidRPr="00A442DD">
        <w:rPr>
          <w:strike/>
          <w:color w:val="C85100"/>
        </w:rPr>
        <w:t>least</w:t>
      </w:r>
      <w:r w:rsidRPr="00A442DD">
        <w:rPr>
          <w:color w:val="C85100"/>
        </w:rPr>
        <w:t xml:space="preserve"> </w:t>
      </w:r>
      <w:r w:rsidRPr="00A442DD">
        <w:rPr>
          <w:strike/>
          <w:color w:val="C85100"/>
        </w:rPr>
        <w:t>two class days prior to the hearing</w:t>
      </w:r>
      <w:r w:rsidRPr="00A442DD">
        <w:t xml:space="preserve">. </w:t>
      </w:r>
      <w:r w:rsidRPr="00A442DD">
        <w:rPr>
          <w:strike/>
          <w:color w:val="C85100"/>
        </w:rPr>
        <w:t xml:space="preserve">The </w:t>
      </w:r>
      <w:r w:rsidRPr="00A442DD">
        <w:rPr>
          <w:color w:val="C85100"/>
        </w:rPr>
        <w:t xml:space="preserve">An </w:t>
      </w:r>
      <w:r w:rsidRPr="00A442DD">
        <w:t xml:space="preserve">advisor may be removed from the hearing if it is determined that </w:t>
      </w:r>
      <w:r w:rsidRPr="00A442DD">
        <w:rPr>
          <w:strike/>
          <w:color w:val="C85100"/>
        </w:rPr>
        <w:t>his/</w:t>
      </w:r>
      <w:proofErr w:type="spellStart"/>
      <w:r w:rsidRPr="00A442DD">
        <w:rPr>
          <w:strike/>
          <w:color w:val="C85100"/>
        </w:rPr>
        <w:t>her</w:t>
      </w:r>
      <w:r w:rsidRPr="00A442DD">
        <w:rPr>
          <w:color w:val="C85100"/>
        </w:rPr>
        <w:t>their</w:t>
      </w:r>
      <w:proofErr w:type="spellEnd"/>
      <w:r w:rsidRPr="00A442DD">
        <w:rPr>
          <w:color w:val="C85100"/>
        </w:rPr>
        <w:t xml:space="preserve"> </w:t>
      </w:r>
      <w:r w:rsidRPr="00A442DD">
        <w:t xml:space="preserve">presence is disruptive. </w:t>
      </w:r>
      <w:r w:rsidRPr="00A442DD">
        <w:rPr>
          <w:color w:val="C85100"/>
        </w:rPr>
        <w:t>The advisor may not serve as a</w:t>
      </w:r>
      <w:r w:rsidRPr="00A442DD">
        <w:rPr>
          <w:color w:val="C85100"/>
          <w:spacing w:val="-2"/>
        </w:rPr>
        <w:t xml:space="preserve"> </w:t>
      </w:r>
      <w:r w:rsidRPr="00A442DD">
        <w:rPr>
          <w:color w:val="C85100"/>
        </w:rPr>
        <w:t>witness.</w:t>
      </w:r>
    </w:p>
    <w:p w:rsidR="006A60E3" w:rsidRPr="00A442DD" w:rsidRDefault="006A60E3">
      <w:pPr>
        <w:pStyle w:val="BodyText"/>
        <w:spacing w:before="3"/>
        <w:rPr>
          <w:sz w:val="16"/>
        </w:rPr>
      </w:pPr>
    </w:p>
    <w:p w:rsidR="006A60E3" w:rsidRPr="00A442DD" w:rsidRDefault="00A442DD">
      <w:pPr>
        <w:pStyle w:val="ListParagraph"/>
        <w:numPr>
          <w:ilvl w:val="0"/>
          <w:numId w:val="11"/>
        </w:numPr>
        <w:tabs>
          <w:tab w:val="left" w:pos="1900"/>
        </w:tabs>
        <w:ind w:right="336"/>
        <w:jc w:val="both"/>
        <w:rPr>
          <w:color w:val="C85100"/>
          <w:sz w:val="24"/>
        </w:rPr>
      </w:pPr>
      <w:r w:rsidRPr="00A442DD">
        <w:rPr>
          <w:color w:val="C85100"/>
          <w:sz w:val="24"/>
        </w:rPr>
        <w:t>Witnesses may be called by the University, the party bringing allegations against the charged student(s), and the charged student(s). The party bringing the allegation, the charged student, and the panel will have the privilege of questioning all present witnesses and questioning all present parties (directly or through the Hearing Administrator, at the discretion of the Hearing Administrator). Witnesses appear at hearings on a voluntary basis and cannot be compelled to attend a</w:t>
      </w:r>
      <w:r w:rsidRPr="00A442DD">
        <w:rPr>
          <w:color w:val="C85100"/>
          <w:spacing w:val="-10"/>
          <w:sz w:val="24"/>
        </w:rPr>
        <w:t xml:space="preserve"> </w:t>
      </w:r>
      <w:r w:rsidRPr="00A442DD">
        <w:rPr>
          <w:color w:val="C85100"/>
          <w:sz w:val="24"/>
        </w:rPr>
        <w:t>hearing.</w:t>
      </w:r>
    </w:p>
    <w:p w:rsidR="006A60E3" w:rsidRPr="00A442DD" w:rsidRDefault="006A60E3">
      <w:pPr>
        <w:pStyle w:val="BodyText"/>
        <w:spacing w:before="2"/>
        <w:rPr>
          <w:sz w:val="16"/>
        </w:rPr>
      </w:pPr>
    </w:p>
    <w:p w:rsidR="006A60E3" w:rsidRPr="00A442DD" w:rsidRDefault="00A442DD">
      <w:pPr>
        <w:pStyle w:val="ListParagraph"/>
        <w:numPr>
          <w:ilvl w:val="0"/>
          <w:numId w:val="11"/>
        </w:numPr>
        <w:tabs>
          <w:tab w:val="left" w:pos="1900"/>
        </w:tabs>
        <w:ind w:right="338"/>
        <w:rPr>
          <w:color w:val="008380"/>
          <w:sz w:val="24"/>
        </w:rPr>
      </w:pPr>
      <w:bookmarkStart w:id="0" w:name="_GoBack"/>
      <w:bookmarkEnd w:id="0"/>
      <w:r w:rsidRPr="00A442DD">
        <w:rPr>
          <w:strike/>
          <w:color w:val="C85100"/>
          <w:sz w:val="24"/>
        </w:rPr>
        <w:t>e.</w:t>
      </w:r>
      <w:r w:rsidRPr="00A442DD">
        <w:rPr>
          <w:color w:val="C85100"/>
          <w:sz w:val="24"/>
        </w:rPr>
        <w:t xml:space="preserve"> </w:t>
      </w:r>
      <w:r w:rsidRPr="00A442DD">
        <w:rPr>
          <w:sz w:val="24"/>
        </w:rPr>
        <w:t xml:space="preserve">A student may choose not to answer any and all questions posed by </w:t>
      </w:r>
      <w:proofErr w:type="gramStart"/>
      <w:r w:rsidRPr="00A442DD">
        <w:rPr>
          <w:sz w:val="24"/>
        </w:rPr>
        <w:t>a  hearing</w:t>
      </w:r>
      <w:proofErr w:type="gramEnd"/>
      <w:r w:rsidRPr="00A442DD">
        <w:rPr>
          <w:sz w:val="24"/>
        </w:rPr>
        <w:t xml:space="preserve"> body.</w:t>
      </w:r>
    </w:p>
    <w:p w:rsidR="006A60E3" w:rsidRPr="00A442DD" w:rsidRDefault="00A442DD">
      <w:pPr>
        <w:pStyle w:val="ListParagraph"/>
        <w:numPr>
          <w:ilvl w:val="2"/>
          <w:numId w:val="12"/>
        </w:numPr>
        <w:tabs>
          <w:tab w:val="left" w:pos="1900"/>
        </w:tabs>
        <w:spacing w:before="72"/>
        <w:ind w:right="338"/>
        <w:jc w:val="both"/>
        <w:rPr>
          <w:sz w:val="24"/>
        </w:rPr>
      </w:pPr>
      <w:r w:rsidRPr="00A442DD">
        <w:rPr>
          <w:strike/>
          <w:color w:val="C85100"/>
          <w:sz w:val="24"/>
        </w:rPr>
        <w:t xml:space="preserve">f. </w:t>
      </w:r>
      <w:r w:rsidRPr="00A442DD">
        <w:rPr>
          <w:strike/>
          <w:color w:val="008380"/>
          <w:sz w:val="24"/>
        </w:rPr>
        <w:t>However,</w:t>
      </w:r>
      <w:r w:rsidRPr="00A442DD">
        <w:rPr>
          <w:color w:val="008380"/>
          <w:sz w:val="24"/>
        </w:rPr>
        <w:t xml:space="preserve"> </w:t>
      </w:r>
      <w:proofErr w:type="spellStart"/>
      <w:r w:rsidRPr="00A442DD">
        <w:rPr>
          <w:color w:val="008380"/>
          <w:sz w:val="24"/>
        </w:rPr>
        <w:t>Tt</w:t>
      </w:r>
      <w:r w:rsidRPr="00A442DD">
        <w:rPr>
          <w:sz w:val="24"/>
        </w:rPr>
        <w:t>he</w:t>
      </w:r>
      <w:proofErr w:type="spellEnd"/>
      <w:r w:rsidRPr="00A442DD">
        <w:rPr>
          <w:sz w:val="24"/>
        </w:rPr>
        <w:t xml:space="preserve"> University is not required to postpone disciplinary proceedings pending the outcome on any criminal prosecution.</w:t>
      </w:r>
      <w:r w:rsidRPr="00A442DD">
        <w:rPr>
          <w:color w:val="C85100"/>
          <w:sz w:val="24"/>
        </w:rPr>
        <w:t xml:space="preserve"> </w:t>
      </w:r>
      <w:r w:rsidRPr="00A442DD">
        <w:rPr>
          <w:color w:val="C85100"/>
          <w:spacing w:val="-3"/>
          <w:sz w:val="24"/>
        </w:rPr>
        <w:t xml:space="preserve">If </w:t>
      </w:r>
      <w:r w:rsidRPr="00A442DD">
        <w:rPr>
          <w:color w:val="C85100"/>
          <w:sz w:val="24"/>
        </w:rPr>
        <w:t xml:space="preserve">a student chooses not to participate or answer questions during the conduct review or hearing, </w:t>
      </w:r>
      <w:proofErr w:type="spellStart"/>
      <w:r w:rsidRPr="00A442DD">
        <w:rPr>
          <w:color w:val="C85100"/>
          <w:sz w:val="24"/>
        </w:rPr>
        <w:t>the</w:t>
      </w:r>
      <w:r w:rsidRPr="00A442DD">
        <w:rPr>
          <w:strike/>
          <w:color w:val="C85100"/>
          <w:sz w:val="24"/>
        </w:rPr>
        <w:t>The</w:t>
      </w:r>
      <w:proofErr w:type="spellEnd"/>
      <w:r w:rsidRPr="00A442DD">
        <w:rPr>
          <w:color w:val="C85100"/>
          <w:sz w:val="24"/>
        </w:rPr>
        <w:t xml:space="preserve"> </w:t>
      </w:r>
      <w:r w:rsidRPr="00A442DD">
        <w:rPr>
          <w:sz w:val="24"/>
        </w:rPr>
        <w:t>Hearing Body may proceed with a hearing and base its decision on all available</w:t>
      </w:r>
      <w:r w:rsidRPr="00A442DD">
        <w:rPr>
          <w:spacing w:val="-16"/>
          <w:sz w:val="24"/>
        </w:rPr>
        <w:t xml:space="preserve"> </w:t>
      </w:r>
      <w:r w:rsidRPr="00A442DD">
        <w:rPr>
          <w:sz w:val="24"/>
        </w:rPr>
        <w:t>information.</w:t>
      </w:r>
    </w:p>
    <w:p w:rsidR="006A60E3" w:rsidRPr="00A442DD" w:rsidRDefault="006A60E3">
      <w:pPr>
        <w:pStyle w:val="BodyText"/>
      </w:pPr>
    </w:p>
    <w:p w:rsidR="006A60E3" w:rsidRPr="00A442DD" w:rsidRDefault="00A442DD">
      <w:pPr>
        <w:pStyle w:val="BodyText"/>
        <w:ind w:left="1899" w:right="337" w:hanging="360"/>
        <w:jc w:val="both"/>
      </w:pPr>
      <w:proofErr w:type="spellStart"/>
      <w:r w:rsidRPr="005168EC">
        <w:rPr>
          <w:strike/>
          <w:color w:val="0101FF"/>
        </w:rPr>
        <w:t>c.</w:t>
      </w:r>
      <w:r w:rsidRPr="005168EC">
        <w:rPr>
          <w:color w:val="0101FF"/>
        </w:rPr>
        <w:t>j.</w:t>
      </w:r>
      <w:proofErr w:type="spellEnd"/>
      <w:r w:rsidRPr="00A442DD">
        <w:rPr>
          <w:color w:val="C85100"/>
        </w:rPr>
        <w:t xml:space="preserve"> </w:t>
      </w:r>
      <w:r w:rsidRPr="00A442DD">
        <w:rPr>
          <w:strike/>
          <w:color w:val="C85100"/>
        </w:rPr>
        <w:t xml:space="preserve">f. </w:t>
      </w:r>
      <w:r w:rsidRPr="00A442DD">
        <w:rPr>
          <w:color w:val="C85100"/>
        </w:rPr>
        <w:t xml:space="preserve"> </w:t>
      </w:r>
      <w:r w:rsidRPr="00A442DD">
        <w:t xml:space="preserve">The student does not have the burden of proof regarding the charges that </w:t>
      </w:r>
      <w:proofErr w:type="gramStart"/>
      <w:r w:rsidRPr="00A442DD">
        <w:t>have  been</w:t>
      </w:r>
      <w:proofErr w:type="gramEnd"/>
      <w:r w:rsidRPr="00A442DD">
        <w:t xml:space="preserve"> brought against</w:t>
      </w:r>
      <w:r w:rsidRPr="00A442DD">
        <w:rPr>
          <w:color w:val="C85100"/>
        </w:rPr>
        <w:t xml:space="preserve"> </w:t>
      </w:r>
      <w:r w:rsidRPr="00A442DD">
        <w:rPr>
          <w:strike/>
          <w:color w:val="C85100"/>
        </w:rPr>
        <w:t xml:space="preserve">him or </w:t>
      </w:r>
      <w:proofErr w:type="spellStart"/>
      <w:r w:rsidRPr="00A442DD">
        <w:rPr>
          <w:strike/>
          <w:color w:val="C85100"/>
        </w:rPr>
        <w:t>her</w:t>
      </w:r>
      <w:r w:rsidRPr="00A442DD">
        <w:rPr>
          <w:color w:val="C85100"/>
        </w:rPr>
        <w:t>them</w:t>
      </w:r>
      <w:proofErr w:type="spellEnd"/>
      <w:r w:rsidRPr="00A442DD">
        <w:t>.</w:t>
      </w:r>
      <w:r w:rsidRPr="00A442DD">
        <w:rPr>
          <w:color w:val="008380"/>
        </w:rPr>
        <w:t xml:space="preserve"> A determination of responsibility is based on preponderance of evidence; that is if </w:t>
      </w:r>
      <w:r w:rsidRPr="00A442DD">
        <w:rPr>
          <w:strike/>
          <w:color w:val="008380"/>
        </w:rPr>
        <w:t>The student will only be held responsible for the conduct charges they are called to answer if</w:t>
      </w:r>
      <w:r w:rsidRPr="00A442DD">
        <w:rPr>
          <w:color w:val="008380"/>
        </w:rPr>
        <w:t xml:space="preserve"> </w:t>
      </w:r>
      <w:r w:rsidRPr="00A442DD">
        <w:t>the information provided at the hearing, as a whole, shows that it is more likely than not that the student committed the violation</w:t>
      </w:r>
      <w:r w:rsidRPr="00A442DD">
        <w:rPr>
          <w:strike/>
          <w:color w:val="008380"/>
        </w:rPr>
        <w:t xml:space="preserve"> they have been called to</w:t>
      </w:r>
      <w:r w:rsidRPr="00A442DD">
        <w:rPr>
          <w:strike/>
          <w:color w:val="008380"/>
          <w:spacing w:val="-5"/>
        </w:rPr>
        <w:t xml:space="preserve"> </w:t>
      </w:r>
      <w:r w:rsidRPr="00A442DD">
        <w:rPr>
          <w:strike/>
          <w:color w:val="008380"/>
        </w:rPr>
        <w:t>answer</w:t>
      </w:r>
      <w:r w:rsidRPr="00A442DD">
        <w:t>.</w:t>
      </w:r>
    </w:p>
    <w:p w:rsidR="006A60E3" w:rsidRPr="00A442DD" w:rsidRDefault="006A60E3">
      <w:pPr>
        <w:pStyle w:val="BodyText"/>
        <w:spacing w:before="2"/>
        <w:rPr>
          <w:sz w:val="16"/>
        </w:rPr>
      </w:pPr>
    </w:p>
    <w:p w:rsidR="006A60E3" w:rsidRPr="00A442DD" w:rsidRDefault="00A442DD">
      <w:pPr>
        <w:pStyle w:val="BodyText"/>
        <w:spacing w:before="90"/>
        <w:ind w:left="1900" w:right="389" w:hanging="360"/>
      </w:pPr>
      <w:proofErr w:type="spellStart"/>
      <w:r w:rsidRPr="005168EC">
        <w:rPr>
          <w:strike/>
          <w:color w:val="0101FF"/>
        </w:rPr>
        <w:t>d.</w:t>
      </w:r>
      <w:r w:rsidRPr="005168EC">
        <w:rPr>
          <w:color w:val="0101FF"/>
        </w:rPr>
        <w:t>k.</w:t>
      </w:r>
      <w:r w:rsidRPr="00A442DD">
        <w:rPr>
          <w:strike/>
          <w:color w:val="C85100"/>
        </w:rPr>
        <w:t>g</w:t>
      </w:r>
      <w:proofErr w:type="spellEnd"/>
      <w:r w:rsidRPr="00A442DD">
        <w:rPr>
          <w:strike/>
          <w:color w:val="C85100"/>
        </w:rPr>
        <w:t>.</w:t>
      </w:r>
      <w:r w:rsidRPr="00A442DD">
        <w:rPr>
          <w:color w:val="C85100"/>
        </w:rPr>
        <w:t xml:space="preserve"> </w:t>
      </w:r>
      <w:r w:rsidRPr="00A442DD">
        <w:t>In cases involving multiple students charged, information provided at one hearing may be used</w:t>
      </w:r>
      <w:r w:rsidRPr="00A442DD">
        <w:rPr>
          <w:color w:val="008380"/>
        </w:rPr>
        <w:t xml:space="preserve"> </w:t>
      </w:r>
      <w:r w:rsidRPr="00A442DD">
        <w:rPr>
          <w:strike/>
          <w:color w:val="008380"/>
        </w:rPr>
        <w:t>as evidence</w:t>
      </w:r>
      <w:r w:rsidRPr="00A442DD">
        <w:rPr>
          <w:color w:val="008380"/>
        </w:rPr>
        <w:t xml:space="preserve"> </w:t>
      </w:r>
      <w:r w:rsidRPr="00A442DD">
        <w:t>in the related case(s).</w:t>
      </w:r>
    </w:p>
    <w:p w:rsidR="006A60E3" w:rsidRPr="00A442DD" w:rsidRDefault="006A60E3">
      <w:pPr>
        <w:pStyle w:val="BodyText"/>
        <w:spacing w:before="2"/>
        <w:rPr>
          <w:sz w:val="16"/>
        </w:rPr>
      </w:pPr>
    </w:p>
    <w:p w:rsidR="006A60E3" w:rsidRPr="00A442DD" w:rsidRDefault="00A442DD">
      <w:pPr>
        <w:pStyle w:val="BodyText"/>
        <w:spacing w:before="90"/>
        <w:ind w:left="1900" w:right="389" w:hanging="360"/>
      </w:pPr>
      <w:proofErr w:type="spellStart"/>
      <w:r w:rsidRPr="005168EC">
        <w:rPr>
          <w:strike/>
          <w:color w:val="0101FF"/>
        </w:rPr>
        <w:t>e.</w:t>
      </w:r>
      <w:r w:rsidRPr="005168EC">
        <w:rPr>
          <w:color w:val="0101FF"/>
        </w:rPr>
        <w:t>l</w:t>
      </w:r>
      <w:proofErr w:type="spellEnd"/>
      <w:r w:rsidRPr="005168EC">
        <w:rPr>
          <w:color w:val="0101FF"/>
        </w:rPr>
        <w:t>.</w:t>
      </w:r>
      <w:r w:rsidRPr="00A442DD">
        <w:rPr>
          <w:color w:val="C85100"/>
        </w:rPr>
        <w:t xml:space="preserve"> </w:t>
      </w:r>
      <w:r w:rsidRPr="00A442DD">
        <w:rPr>
          <w:strike/>
          <w:color w:val="C85100"/>
        </w:rPr>
        <w:t>h.</w:t>
      </w:r>
      <w:r w:rsidRPr="00A442DD">
        <w:rPr>
          <w:color w:val="C85100"/>
        </w:rPr>
        <w:t xml:space="preserve"> </w:t>
      </w:r>
      <w:r w:rsidRPr="00A442DD">
        <w:t>Information obtained</w:t>
      </w:r>
      <w:r w:rsidRPr="00A442DD">
        <w:rPr>
          <w:color w:val="008380"/>
        </w:rPr>
        <w:t xml:space="preserve"> </w:t>
      </w:r>
      <w:r w:rsidRPr="00A442DD">
        <w:rPr>
          <w:strike/>
          <w:color w:val="008380"/>
        </w:rPr>
        <w:t>in</w:t>
      </w:r>
      <w:r w:rsidRPr="00A442DD">
        <w:rPr>
          <w:color w:val="008380"/>
        </w:rPr>
        <w:t xml:space="preserve"> during </w:t>
      </w:r>
      <w:r w:rsidRPr="00A442DD">
        <w:t>a hearing may result in the adjustment of the original charges</w:t>
      </w:r>
      <w:r w:rsidRPr="00A442DD">
        <w:rPr>
          <w:color w:val="008380"/>
        </w:rPr>
        <w:t>.</w:t>
      </w:r>
      <w:r w:rsidRPr="00A442DD">
        <w:rPr>
          <w:strike/>
          <w:color w:val="008380"/>
        </w:rPr>
        <w:t xml:space="preserve"> and sanctions may be imposed accordingly.</w:t>
      </w:r>
    </w:p>
    <w:p w:rsidR="006A60E3" w:rsidRPr="00A442DD" w:rsidRDefault="006A60E3">
      <w:pPr>
        <w:pStyle w:val="BodyText"/>
        <w:spacing w:before="2"/>
        <w:rPr>
          <w:sz w:val="16"/>
        </w:rPr>
      </w:pPr>
    </w:p>
    <w:p w:rsidR="006A60E3" w:rsidRPr="00A442DD" w:rsidRDefault="00A442DD">
      <w:pPr>
        <w:pStyle w:val="BodyText"/>
        <w:spacing w:before="90"/>
        <w:ind w:left="1900" w:right="335" w:hanging="360"/>
        <w:jc w:val="both"/>
        <w:rPr>
          <w:strike/>
        </w:rPr>
      </w:pPr>
      <w:r w:rsidRPr="00A442DD">
        <w:rPr>
          <w:color w:val="C85100"/>
        </w:rPr>
        <w:t>f</w:t>
      </w:r>
      <w:r w:rsidRPr="00A442DD">
        <w:rPr>
          <w:strike/>
          <w:color w:val="C85100"/>
        </w:rPr>
        <w:t xml:space="preserve">.  </w:t>
      </w:r>
      <w:proofErr w:type="spellStart"/>
      <w:r w:rsidRPr="00A442DD">
        <w:rPr>
          <w:strike/>
          <w:color w:val="C85100"/>
        </w:rPr>
        <w:t>i</w:t>
      </w:r>
      <w:proofErr w:type="spellEnd"/>
      <w:r w:rsidRPr="00A442DD">
        <w:rPr>
          <w:strike/>
          <w:color w:val="C85100"/>
        </w:rPr>
        <w:t>.  Hearings. All Student Conduct hearings will be closed to the public and may  include the person(s) bringing charges allegations against a student, the charged student, advisors, Hearing Administrators, University employees to whom a violation was reported, Residence Life staff (including RAs), alleged victim(s), and any witnesses may offer information regarding the allegation who can give a firsthand account of the incident. Witnesses may only be present during the time they are testifying.</w:t>
      </w:r>
    </w:p>
    <w:p w:rsidR="006A60E3" w:rsidRPr="00A442DD" w:rsidRDefault="006A60E3">
      <w:pPr>
        <w:pStyle w:val="BodyText"/>
        <w:spacing w:before="2"/>
        <w:rPr>
          <w:sz w:val="16"/>
        </w:rPr>
      </w:pPr>
    </w:p>
    <w:p w:rsidR="006A60E3" w:rsidRPr="00A442DD" w:rsidRDefault="00A442DD">
      <w:pPr>
        <w:pStyle w:val="BodyText"/>
        <w:spacing w:before="90"/>
        <w:ind w:left="1900" w:right="337"/>
        <w:jc w:val="both"/>
        <w:rPr>
          <w:strike/>
        </w:rPr>
      </w:pPr>
      <w:r w:rsidRPr="00A442DD">
        <w:rPr>
          <w:strike/>
          <w:color w:val="C85100"/>
        </w:rPr>
        <w:t>j. All hearing decisions will be communicated in writing to the charged student and will include the rationale, the hearing decision, and sanction(s) imposed (if applicable).</w:t>
      </w:r>
    </w:p>
    <w:p w:rsidR="006A60E3" w:rsidRPr="00A442DD" w:rsidRDefault="00A442DD">
      <w:pPr>
        <w:pStyle w:val="BodyText"/>
        <w:ind w:left="1900" w:right="340" w:hanging="360"/>
        <w:jc w:val="both"/>
      </w:pPr>
      <w:r w:rsidRPr="00A442DD">
        <w:rPr>
          <w:color w:val="C85100"/>
        </w:rPr>
        <w:t>m. If the charged student fails to appear at the scheduled hearing after proper notice, the hearing may be held in the charged student’s absence.</w:t>
      </w:r>
    </w:p>
    <w:p w:rsidR="006A60E3" w:rsidRPr="00A442DD" w:rsidRDefault="006A60E3">
      <w:pPr>
        <w:pStyle w:val="BodyText"/>
        <w:rPr>
          <w:sz w:val="20"/>
        </w:rPr>
      </w:pPr>
    </w:p>
    <w:p w:rsidR="006A60E3" w:rsidRPr="00A442DD" w:rsidRDefault="006A60E3">
      <w:pPr>
        <w:pStyle w:val="BodyText"/>
        <w:rPr>
          <w:sz w:val="20"/>
        </w:rPr>
      </w:pPr>
    </w:p>
    <w:p w:rsidR="006A60E3" w:rsidRPr="00A442DD" w:rsidRDefault="006A60E3">
      <w:pPr>
        <w:pStyle w:val="BodyText"/>
        <w:spacing w:before="2"/>
      </w:pPr>
    </w:p>
    <w:p w:rsidR="006A60E3" w:rsidRPr="00A442DD" w:rsidRDefault="00A442DD">
      <w:pPr>
        <w:pStyle w:val="ListParagraph"/>
        <w:numPr>
          <w:ilvl w:val="0"/>
          <w:numId w:val="10"/>
        </w:numPr>
        <w:tabs>
          <w:tab w:val="left" w:pos="2260"/>
          <w:tab w:val="left" w:pos="5521"/>
        </w:tabs>
        <w:ind w:right="335" w:firstLine="0"/>
        <w:jc w:val="both"/>
        <w:rPr>
          <w:strike/>
          <w:sz w:val="24"/>
        </w:rPr>
      </w:pPr>
      <w:r w:rsidRPr="00A442DD">
        <w:rPr>
          <w:strike/>
          <w:color w:val="C85100"/>
          <w:sz w:val="24"/>
        </w:rPr>
        <w:t xml:space="preserve">Witnesses may be called by the </w:t>
      </w:r>
      <w:proofErr w:type="spellStart"/>
      <w:r w:rsidRPr="00A442DD">
        <w:rPr>
          <w:strike/>
          <w:color w:val="C85100"/>
          <w:sz w:val="24"/>
        </w:rPr>
        <w:t>Universitthe</w:t>
      </w:r>
      <w:proofErr w:type="spellEnd"/>
      <w:r w:rsidRPr="00A442DD">
        <w:rPr>
          <w:strike/>
          <w:color w:val="C85100"/>
          <w:sz w:val="24"/>
        </w:rPr>
        <w:t xml:space="preserve"> party bringing allegations against the charged student(s</w:t>
      </w:r>
      <w:proofErr w:type="gramStart"/>
      <w:r w:rsidRPr="00A442DD">
        <w:rPr>
          <w:strike/>
          <w:color w:val="C85100"/>
          <w:sz w:val="24"/>
        </w:rPr>
        <w:t>),the</w:t>
      </w:r>
      <w:proofErr w:type="gramEnd"/>
      <w:r w:rsidRPr="00A442DD">
        <w:rPr>
          <w:strike/>
          <w:color w:val="C85100"/>
          <w:sz w:val="24"/>
        </w:rPr>
        <w:t xml:space="preserve"> (s)y when necessary to support charges. k. Witnesses may be called by the University when necessary to support charges. Witnesses who appear may be questioned by the Hearing Administrator who will accept written questions from the charged student</w:t>
      </w:r>
      <w:r w:rsidRPr="00A442DD">
        <w:rPr>
          <w:strike/>
          <w:color w:val="C85100"/>
          <w:spacing w:val="34"/>
          <w:sz w:val="24"/>
        </w:rPr>
        <w:t xml:space="preserve"> </w:t>
      </w:r>
      <w:r w:rsidRPr="00A442DD">
        <w:rPr>
          <w:strike/>
          <w:color w:val="C85100"/>
          <w:sz w:val="24"/>
        </w:rPr>
        <w:t>in</w:t>
      </w:r>
      <w:r w:rsidRPr="00A442DD">
        <w:rPr>
          <w:strike/>
          <w:color w:val="C85100"/>
          <w:spacing w:val="17"/>
          <w:sz w:val="24"/>
        </w:rPr>
        <w:t xml:space="preserve"> </w:t>
      </w:r>
      <w:r w:rsidRPr="00A442DD">
        <w:rPr>
          <w:strike/>
          <w:color w:val="C85100"/>
          <w:sz w:val="24"/>
        </w:rPr>
        <w:t>accordance</w:t>
      </w:r>
      <w:r w:rsidRPr="00A442DD">
        <w:rPr>
          <w:strike/>
          <w:color w:val="C85100"/>
          <w:sz w:val="24"/>
        </w:rPr>
        <w:tab/>
        <w:t>with the procedures set forth below. Witnesses, who have firsthand knowledge of the incident giving rise to the charge or the issues relating to it, may also be called by the charged student to an Individual or Panel hearing. Witnesses appear at hearings on a voluntary basis and cannot be compelled to attend a hearing.</w:t>
      </w:r>
    </w:p>
    <w:p w:rsidR="006A60E3" w:rsidRPr="00A442DD" w:rsidRDefault="006A60E3">
      <w:pPr>
        <w:pStyle w:val="BodyText"/>
        <w:spacing w:before="3"/>
        <w:rPr>
          <w:strike/>
          <w:sz w:val="16"/>
        </w:rPr>
      </w:pPr>
    </w:p>
    <w:p w:rsidR="006A60E3" w:rsidRPr="00A442DD" w:rsidRDefault="00A442DD">
      <w:pPr>
        <w:pStyle w:val="ListParagraph"/>
        <w:numPr>
          <w:ilvl w:val="0"/>
          <w:numId w:val="10"/>
        </w:numPr>
        <w:tabs>
          <w:tab w:val="left" w:pos="1539"/>
          <w:tab w:val="left" w:pos="1540"/>
        </w:tabs>
        <w:ind w:left="820" w:right="841" w:firstLine="0"/>
        <w:jc w:val="left"/>
        <w:rPr>
          <w:strike/>
          <w:sz w:val="24"/>
        </w:rPr>
      </w:pPr>
      <w:r w:rsidRPr="00A442DD">
        <w:rPr>
          <w:strike/>
          <w:color w:val="C85100"/>
          <w:sz w:val="24"/>
        </w:rPr>
        <w:t>If the charged student fails to appear at the scheduled hearing after proper notice, the hearing may be held in the charged student’s</w:t>
      </w:r>
      <w:r w:rsidRPr="00A442DD">
        <w:rPr>
          <w:strike/>
          <w:color w:val="C85100"/>
          <w:spacing w:val="-11"/>
          <w:sz w:val="24"/>
        </w:rPr>
        <w:t xml:space="preserve"> </w:t>
      </w:r>
      <w:r w:rsidRPr="00A442DD">
        <w:rPr>
          <w:strike/>
          <w:color w:val="C85100"/>
          <w:sz w:val="24"/>
        </w:rPr>
        <w:t>absence.</w:t>
      </w:r>
    </w:p>
    <w:p w:rsidR="006A60E3" w:rsidRPr="00A442DD" w:rsidRDefault="006A60E3">
      <w:pPr>
        <w:pStyle w:val="BodyText"/>
        <w:spacing w:before="2"/>
        <w:rPr>
          <w:sz w:val="16"/>
        </w:rPr>
      </w:pPr>
    </w:p>
    <w:p w:rsidR="006A60E3" w:rsidRPr="00A442DD" w:rsidRDefault="00A442DD">
      <w:pPr>
        <w:pStyle w:val="BodyText"/>
        <w:spacing w:before="90"/>
        <w:ind w:left="1900" w:hanging="360"/>
      </w:pPr>
      <w:proofErr w:type="spellStart"/>
      <w:r w:rsidRPr="005168EC">
        <w:rPr>
          <w:strike/>
          <w:color w:val="0101FF"/>
        </w:rPr>
        <w:t>g.</w:t>
      </w:r>
      <w:r w:rsidRPr="005168EC">
        <w:rPr>
          <w:color w:val="0101FF"/>
        </w:rPr>
        <w:t>n.</w:t>
      </w:r>
      <w:r w:rsidRPr="00A442DD">
        <w:rPr>
          <w:strike/>
          <w:color w:val="C85100"/>
        </w:rPr>
        <w:t>m</w:t>
      </w:r>
      <w:proofErr w:type="spellEnd"/>
      <w:r w:rsidRPr="00A442DD">
        <w:rPr>
          <w:strike/>
          <w:color w:val="C85100"/>
        </w:rPr>
        <w:t>.</w:t>
      </w:r>
      <w:r w:rsidRPr="00A442DD">
        <w:rPr>
          <w:color w:val="C85100"/>
        </w:rPr>
        <w:t xml:space="preserve"> </w:t>
      </w:r>
      <w:r w:rsidRPr="00A442DD">
        <w:t>Prior records of disciplinary action,</w:t>
      </w:r>
      <w:r w:rsidRPr="00A442DD">
        <w:rPr>
          <w:color w:val="C85100"/>
        </w:rPr>
        <w:t xml:space="preserve"> past criminal convictions, </w:t>
      </w:r>
      <w:r w:rsidRPr="00A442DD">
        <w:rPr>
          <w:strike/>
          <w:color w:val="C85100"/>
        </w:rPr>
        <w:t>victim</w:t>
      </w:r>
      <w:r w:rsidRPr="00A442DD">
        <w:rPr>
          <w:color w:val="C85100"/>
        </w:rPr>
        <w:t xml:space="preserve"> </w:t>
      </w:r>
      <w:r w:rsidRPr="00A442DD">
        <w:t>impact statements and character witness statements are considered by the hearing body only</w:t>
      </w:r>
    </w:p>
    <w:p w:rsidR="006A60E3" w:rsidRPr="00A442DD" w:rsidRDefault="006A60E3">
      <w:pPr>
        <w:sectPr w:rsidR="006A60E3" w:rsidRPr="00A442DD">
          <w:pgSz w:w="12240" w:h="15840"/>
          <w:pgMar w:top="640" w:right="1100" w:bottom="980" w:left="620" w:header="0" w:footer="794" w:gutter="0"/>
          <w:cols w:space="720"/>
        </w:sectPr>
      </w:pPr>
    </w:p>
    <w:p w:rsidR="006A60E3" w:rsidRPr="00A442DD" w:rsidRDefault="00A442DD">
      <w:pPr>
        <w:pStyle w:val="BodyText"/>
        <w:spacing w:before="72"/>
        <w:ind w:left="1900"/>
      </w:pPr>
      <w:r w:rsidRPr="00A442DD">
        <w:lastRenderedPageBreak/>
        <w:t xml:space="preserve">in the sanctioning phase of deliberations. </w:t>
      </w:r>
      <w:r w:rsidRPr="00A442DD">
        <w:rPr>
          <w:strike/>
          <w:color w:val="C85100"/>
        </w:rPr>
        <w:t>Past criminal convictions also may be</w:t>
      </w:r>
      <w:r w:rsidRPr="00A442DD">
        <w:rPr>
          <w:color w:val="C85100"/>
        </w:rPr>
        <w:t xml:space="preserve"> </w:t>
      </w:r>
      <w:r w:rsidRPr="00A442DD">
        <w:rPr>
          <w:strike/>
          <w:color w:val="C85100"/>
        </w:rPr>
        <w:t>considered if relevant to the proceedings.</w:t>
      </w:r>
    </w:p>
    <w:p w:rsidR="006A60E3" w:rsidRPr="00A442DD" w:rsidRDefault="006A60E3">
      <w:pPr>
        <w:pStyle w:val="BodyText"/>
        <w:spacing w:before="2"/>
        <w:rPr>
          <w:sz w:val="16"/>
        </w:rPr>
      </w:pPr>
    </w:p>
    <w:p w:rsidR="006A60E3" w:rsidRPr="00A442DD" w:rsidRDefault="00A442DD">
      <w:pPr>
        <w:pStyle w:val="ListParagraph"/>
        <w:numPr>
          <w:ilvl w:val="1"/>
          <w:numId w:val="10"/>
        </w:numPr>
        <w:tabs>
          <w:tab w:val="left" w:pos="1900"/>
        </w:tabs>
        <w:ind w:right="337"/>
        <w:rPr>
          <w:color w:val="C85100"/>
          <w:sz w:val="24"/>
        </w:rPr>
      </w:pPr>
      <w:r w:rsidRPr="00A442DD">
        <w:rPr>
          <w:strike/>
          <w:color w:val="C85100"/>
          <w:sz w:val="24"/>
        </w:rPr>
        <w:t>n.</w:t>
      </w:r>
      <w:r w:rsidRPr="00A442DD">
        <w:rPr>
          <w:color w:val="C85100"/>
          <w:sz w:val="24"/>
        </w:rPr>
        <w:t xml:space="preserve"> </w:t>
      </w:r>
      <w:r w:rsidRPr="00A442DD">
        <w:rPr>
          <w:sz w:val="24"/>
        </w:rPr>
        <w:t>The hearing body’s determination of “responsible” or “not responsible” will be based</w:t>
      </w:r>
      <w:r w:rsidRPr="00A442DD">
        <w:rPr>
          <w:color w:val="800000"/>
          <w:sz w:val="24"/>
        </w:rPr>
        <w:t xml:space="preserve"> </w:t>
      </w:r>
      <w:r w:rsidRPr="00A442DD">
        <w:rPr>
          <w:strike/>
          <w:color w:val="800000"/>
          <w:sz w:val="24"/>
        </w:rPr>
        <w:t>solely</w:t>
      </w:r>
      <w:r w:rsidRPr="00A442DD">
        <w:rPr>
          <w:color w:val="800000"/>
          <w:sz w:val="24"/>
        </w:rPr>
        <w:t xml:space="preserve"> </w:t>
      </w:r>
      <w:r w:rsidRPr="00A442DD">
        <w:rPr>
          <w:sz w:val="24"/>
        </w:rPr>
        <w:t>on the information presented at the</w:t>
      </w:r>
      <w:r w:rsidRPr="00A442DD">
        <w:rPr>
          <w:spacing w:val="-8"/>
          <w:sz w:val="24"/>
        </w:rPr>
        <w:t xml:space="preserve"> </w:t>
      </w:r>
      <w:r w:rsidRPr="00A442DD">
        <w:rPr>
          <w:sz w:val="24"/>
        </w:rPr>
        <w:t>hearing.</w:t>
      </w:r>
    </w:p>
    <w:p w:rsidR="006A60E3" w:rsidRPr="00A442DD" w:rsidRDefault="006A60E3">
      <w:pPr>
        <w:pStyle w:val="BodyText"/>
        <w:spacing w:before="2"/>
        <w:rPr>
          <w:sz w:val="16"/>
        </w:rPr>
      </w:pPr>
    </w:p>
    <w:p w:rsidR="006A60E3" w:rsidRPr="00A442DD" w:rsidRDefault="00A442DD">
      <w:pPr>
        <w:pStyle w:val="ListParagraph"/>
        <w:numPr>
          <w:ilvl w:val="1"/>
          <w:numId w:val="10"/>
        </w:numPr>
        <w:tabs>
          <w:tab w:val="left" w:pos="1900"/>
        </w:tabs>
        <w:ind w:right="338"/>
        <w:jc w:val="both"/>
        <w:rPr>
          <w:color w:val="008380"/>
          <w:sz w:val="24"/>
        </w:rPr>
      </w:pPr>
      <w:r w:rsidRPr="00A442DD">
        <w:rPr>
          <w:color w:val="C85100"/>
          <w:sz w:val="24"/>
        </w:rPr>
        <w:t xml:space="preserve">After the hearing is concluded, the Hearing Body will </w:t>
      </w:r>
      <w:r w:rsidRPr="00A442DD">
        <w:rPr>
          <w:color w:val="008380"/>
          <w:sz w:val="24"/>
        </w:rPr>
        <w:t>provide a recommendation of responsibility and potential sanction to a designee of the Vice President for Student and International</w:t>
      </w:r>
      <w:r w:rsidRPr="00A442DD">
        <w:rPr>
          <w:color w:val="008380"/>
          <w:spacing w:val="1"/>
          <w:sz w:val="24"/>
        </w:rPr>
        <w:t xml:space="preserve"> </w:t>
      </w:r>
      <w:r w:rsidRPr="00A442DD">
        <w:rPr>
          <w:color w:val="008380"/>
          <w:sz w:val="24"/>
        </w:rPr>
        <w:t>Affairs.</w:t>
      </w:r>
    </w:p>
    <w:p w:rsidR="006A60E3" w:rsidRPr="00A442DD" w:rsidRDefault="006A60E3">
      <w:pPr>
        <w:pStyle w:val="BodyText"/>
        <w:spacing w:before="2"/>
        <w:rPr>
          <w:sz w:val="16"/>
        </w:rPr>
      </w:pPr>
    </w:p>
    <w:p w:rsidR="006A60E3" w:rsidRPr="00A442DD" w:rsidRDefault="00A442DD">
      <w:pPr>
        <w:pStyle w:val="ListParagraph"/>
        <w:numPr>
          <w:ilvl w:val="1"/>
          <w:numId w:val="10"/>
        </w:numPr>
        <w:tabs>
          <w:tab w:val="left" w:pos="1900"/>
        </w:tabs>
        <w:ind w:right="333"/>
        <w:jc w:val="both"/>
        <w:rPr>
          <w:color w:val="C85100"/>
          <w:sz w:val="24"/>
        </w:rPr>
      </w:pPr>
      <w:r w:rsidRPr="00A442DD">
        <w:rPr>
          <w:strike/>
          <w:color w:val="008380"/>
          <w:sz w:val="24"/>
        </w:rPr>
        <w:t xml:space="preserve">determine whether the charged student should be held responsible for the charges that he or she has been required to answer. If the charged student is found responsible, the Vice President for Student and International Affair, or designee, will determine an appropriate </w:t>
      </w:r>
      <w:proofErr w:type="spellStart"/>
      <w:proofErr w:type="gramStart"/>
      <w:r w:rsidRPr="00A442DD">
        <w:rPr>
          <w:strike/>
          <w:color w:val="008380"/>
          <w:sz w:val="24"/>
        </w:rPr>
        <w:t>sanction.</w:t>
      </w:r>
      <w:r w:rsidRPr="00A442DD">
        <w:rPr>
          <w:color w:val="008380"/>
          <w:sz w:val="24"/>
        </w:rPr>
        <w:t>The</w:t>
      </w:r>
      <w:proofErr w:type="spellEnd"/>
      <w:proofErr w:type="gramEnd"/>
      <w:r w:rsidRPr="00A442DD">
        <w:rPr>
          <w:color w:val="008380"/>
          <w:sz w:val="24"/>
        </w:rPr>
        <w:t xml:space="preserve"> Vice President for Student and International Affairs</w:t>
      </w:r>
      <w:r w:rsidRPr="00A442DD">
        <w:rPr>
          <w:color w:val="C85100"/>
          <w:sz w:val="24"/>
        </w:rPr>
        <w:t xml:space="preserve"> </w:t>
      </w:r>
      <w:proofErr w:type="spellStart"/>
      <w:r w:rsidRPr="00A442DD">
        <w:rPr>
          <w:strike/>
          <w:color w:val="C85100"/>
          <w:sz w:val="24"/>
        </w:rPr>
        <w:t>will</w:t>
      </w:r>
      <w:r w:rsidRPr="00A442DD">
        <w:rPr>
          <w:color w:val="C85100"/>
          <w:sz w:val="24"/>
        </w:rPr>
        <w:t>may</w:t>
      </w:r>
      <w:proofErr w:type="spellEnd"/>
      <w:r w:rsidRPr="00A442DD">
        <w:rPr>
          <w:color w:val="008380"/>
          <w:sz w:val="24"/>
        </w:rPr>
        <w:t xml:space="preserve"> select a designee to review the Hearing</w:t>
      </w:r>
      <w:r w:rsidRPr="00A442DD">
        <w:rPr>
          <w:color w:val="C85100"/>
          <w:sz w:val="24"/>
        </w:rPr>
        <w:t xml:space="preserve"> </w:t>
      </w:r>
      <w:proofErr w:type="spellStart"/>
      <w:r w:rsidRPr="00A442DD">
        <w:rPr>
          <w:strike/>
          <w:color w:val="C85100"/>
          <w:sz w:val="24"/>
        </w:rPr>
        <w:t>Authority</w:t>
      </w:r>
      <w:r w:rsidRPr="00A442DD">
        <w:rPr>
          <w:color w:val="C85100"/>
          <w:sz w:val="24"/>
        </w:rPr>
        <w:t>Body</w:t>
      </w:r>
      <w:r w:rsidRPr="00A442DD">
        <w:rPr>
          <w:color w:val="008380"/>
          <w:sz w:val="24"/>
        </w:rPr>
        <w:t>’s</w:t>
      </w:r>
      <w:proofErr w:type="spellEnd"/>
      <w:r w:rsidRPr="00A442DD">
        <w:rPr>
          <w:color w:val="008380"/>
          <w:sz w:val="24"/>
        </w:rPr>
        <w:t xml:space="preserve"> recommendation regarding responsibility and sanctions, and make an official decision. The designee may adopt, modify or reject the recommended decision and sanctions, or remand for a rehearing. Any differences between the Hearing</w:t>
      </w:r>
      <w:r w:rsidRPr="00A442DD">
        <w:rPr>
          <w:color w:val="C85100"/>
          <w:sz w:val="24"/>
        </w:rPr>
        <w:t xml:space="preserve"> </w:t>
      </w:r>
      <w:proofErr w:type="spellStart"/>
      <w:r w:rsidRPr="00A442DD">
        <w:rPr>
          <w:strike/>
          <w:color w:val="C85100"/>
          <w:sz w:val="24"/>
        </w:rPr>
        <w:t>Authority</w:t>
      </w:r>
      <w:r w:rsidRPr="00A442DD">
        <w:rPr>
          <w:color w:val="C85100"/>
          <w:sz w:val="24"/>
        </w:rPr>
        <w:t>Body</w:t>
      </w:r>
      <w:proofErr w:type="spellEnd"/>
      <w:r w:rsidRPr="00A442DD">
        <w:rPr>
          <w:color w:val="008380"/>
          <w:sz w:val="24"/>
        </w:rPr>
        <w:t xml:space="preserve"> and official decision, and the reasons therefore, will be communicated to the student in</w:t>
      </w:r>
      <w:r w:rsidRPr="00A442DD">
        <w:rPr>
          <w:color w:val="008380"/>
          <w:spacing w:val="-4"/>
          <w:sz w:val="24"/>
        </w:rPr>
        <w:t xml:space="preserve"> </w:t>
      </w:r>
      <w:r w:rsidRPr="00A442DD">
        <w:rPr>
          <w:color w:val="008380"/>
          <w:sz w:val="24"/>
        </w:rPr>
        <w:t>writing.</w:t>
      </w:r>
    </w:p>
    <w:p w:rsidR="006A60E3" w:rsidRPr="00A442DD" w:rsidRDefault="006A60E3">
      <w:pPr>
        <w:pStyle w:val="BodyText"/>
        <w:spacing w:before="2"/>
        <w:rPr>
          <w:sz w:val="16"/>
        </w:rPr>
      </w:pPr>
    </w:p>
    <w:p w:rsidR="006A60E3" w:rsidRPr="00A442DD" w:rsidRDefault="00A442DD">
      <w:pPr>
        <w:pStyle w:val="ListParagraph"/>
        <w:numPr>
          <w:ilvl w:val="1"/>
          <w:numId w:val="10"/>
        </w:numPr>
        <w:tabs>
          <w:tab w:val="left" w:pos="1900"/>
        </w:tabs>
        <w:ind w:right="335"/>
        <w:jc w:val="both"/>
        <w:rPr>
          <w:color w:val="C85100"/>
          <w:sz w:val="24"/>
        </w:rPr>
      </w:pPr>
      <w:r w:rsidRPr="00A442DD">
        <w:rPr>
          <w:color w:val="C85100"/>
          <w:sz w:val="24"/>
        </w:rPr>
        <w:t xml:space="preserve">All hearing decisions will be communicated in writing to the charged student within fourteen (14) class days from the conclusion of the hearing process. The decision letter will include the rationale, the hearing decision, and sanction(s) imposed (if applicable). This time limit may be extended if </w:t>
      </w:r>
      <w:proofErr w:type="gramStart"/>
      <w:r w:rsidRPr="00A442DD">
        <w:rPr>
          <w:color w:val="C85100"/>
          <w:sz w:val="24"/>
        </w:rPr>
        <w:t>necessary</w:t>
      </w:r>
      <w:proofErr w:type="gramEnd"/>
      <w:r w:rsidRPr="00A442DD">
        <w:rPr>
          <w:color w:val="C85100"/>
          <w:sz w:val="24"/>
        </w:rPr>
        <w:t xml:space="preserve"> where additional consideration of evidence and deliberation is required. The student will be informed (by phone, email, mail or in person) of the estimated duration of this extended time period.</w:t>
      </w:r>
    </w:p>
    <w:p w:rsidR="006A60E3" w:rsidRPr="00A442DD" w:rsidRDefault="006A60E3">
      <w:pPr>
        <w:pStyle w:val="BodyText"/>
        <w:spacing w:before="2"/>
        <w:rPr>
          <w:sz w:val="16"/>
        </w:rPr>
      </w:pPr>
    </w:p>
    <w:p w:rsidR="006A60E3" w:rsidRDefault="00A442DD">
      <w:pPr>
        <w:pStyle w:val="BodyText"/>
        <w:spacing w:before="90"/>
        <w:ind w:left="1900" w:hanging="360"/>
        <w:rPr>
          <w:color w:val="C85100"/>
        </w:rPr>
      </w:pPr>
      <w:proofErr w:type="spellStart"/>
      <w:r w:rsidRPr="005168EC">
        <w:rPr>
          <w:strike/>
          <w:color w:val="0101FF"/>
        </w:rPr>
        <w:t>h.</w:t>
      </w:r>
      <w:r w:rsidRPr="005168EC">
        <w:rPr>
          <w:color w:val="0101FF"/>
        </w:rPr>
        <w:t>s.</w:t>
      </w:r>
      <w:proofErr w:type="spellEnd"/>
      <w:r w:rsidRPr="00A442DD">
        <w:rPr>
          <w:color w:val="C85100"/>
        </w:rPr>
        <w:t xml:space="preserve"> All hearings will be recorded. This recording will serve as the official record of the proceedings.</w:t>
      </w:r>
    </w:p>
    <w:p w:rsidR="00E37277" w:rsidRDefault="00E37277" w:rsidP="00E37277">
      <w:pPr>
        <w:spacing w:line="266" w:lineRule="exact"/>
        <w:rPr>
          <w:strike/>
          <w:color w:val="C85100"/>
          <w:sz w:val="24"/>
          <w:u w:val="single" w:color="C85100"/>
        </w:rPr>
      </w:pPr>
    </w:p>
    <w:p w:rsidR="00E37277" w:rsidRDefault="00E37277" w:rsidP="00E37277">
      <w:pPr>
        <w:spacing w:line="266" w:lineRule="exact"/>
        <w:ind w:left="820"/>
        <w:rPr>
          <w:color w:val="C85100"/>
          <w:sz w:val="24"/>
        </w:rPr>
      </w:pPr>
      <w:r w:rsidRPr="00E37277">
        <w:rPr>
          <w:strike/>
          <w:color w:val="C85100"/>
          <w:sz w:val="24"/>
        </w:rPr>
        <w:t>5</w:t>
      </w:r>
      <w:r>
        <w:rPr>
          <w:color w:val="C85100"/>
          <w:sz w:val="24"/>
        </w:rPr>
        <w:t>.</w:t>
      </w:r>
      <w:r w:rsidRPr="00E37277">
        <w:rPr>
          <w:color w:val="C85100"/>
          <w:sz w:val="24"/>
        </w:rPr>
        <w:t xml:space="preserve">8 </w:t>
      </w:r>
      <w:r w:rsidRPr="00E37277">
        <w:rPr>
          <w:strike/>
          <w:color w:val="C85100"/>
          <w:sz w:val="24"/>
        </w:rPr>
        <w:t xml:space="preserve">  </w:t>
      </w:r>
      <w:r w:rsidRPr="00E37277">
        <w:rPr>
          <w:strike/>
          <w:color w:val="C85100"/>
          <w:sz w:val="24"/>
        </w:rPr>
        <w:t xml:space="preserve">Types of </w:t>
      </w:r>
      <w:proofErr w:type="spellStart"/>
      <w:r w:rsidRPr="00E37277">
        <w:rPr>
          <w:strike/>
          <w:color w:val="C85100"/>
          <w:sz w:val="24"/>
        </w:rPr>
        <w:t>Hearings</w:t>
      </w:r>
      <w:r w:rsidRPr="00E37277">
        <w:rPr>
          <w:color w:val="C85100"/>
          <w:sz w:val="24"/>
        </w:rPr>
        <w:t>Hearing</w:t>
      </w:r>
      <w:proofErr w:type="spellEnd"/>
      <w:r w:rsidRPr="00E37277">
        <w:rPr>
          <w:color w:val="C85100"/>
          <w:sz w:val="24"/>
        </w:rPr>
        <w:t xml:space="preserve"> Guidelines.</w:t>
      </w:r>
    </w:p>
    <w:p w:rsidR="00E37277" w:rsidRPr="00E37277" w:rsidRDefault="00E37277" w:rsidP="00E37277">
      <w:pPr>
        <w:spacing w:line="266" w:lineRule="exact"/>
        <w:ind w:left="820"/>
        <w:rPr>
          <w:sz w:val="24"/>
        </w:rPr>
      </w:pPr>
    </w:p>
    <w:p w:rsidR="00E37277" w:rsidRPr="00E37277" w:rsidRDefault="00E37277" w:rsidP="00E37277">
      <w:pPr>
        <w:spacing w:line="266" w:lineRule="exact"/>
        <w:ind w:left="360"/>
        <w:rPr>
          <w:strike/>
          <w:sz w:val="24"/>
        </w:rPr>
      </w:pPr>
      <w:r w:rsidRPr="00E37277">
        <w:rPr>
          <w:strike/>
          <w:color w:val="C85100"/>
          <w:sz w:val="24"/>
        </w:rPr>
        <w:t>Two distinct types of hearings (individual and panel) are provided for by this Code.</w:t>
      </w:r>
    </w:p>
    <w:p w:rsidR="00E37277" w:rsidRPr="00E37277" w:rsidRDefault="00E37277" w:rsidP="00E37277">
      <w:pPr>
        <w:pStyle w:val="BodyText"/>
        <w:numPr>
          <w:ilvl w:val="0"/>
          <w:numId w:val="44"/>
        </w:numPr>
        <w:spacing w:before="90"/>
        <w:rPr>
          <w:strike/>
          <w:color w:val="C85100"/>
        </w:rPr>
      </w:pPr>
      <w:r w:rsidRPr="00E37277">
        <w:rPr>
          <w:strike/>
          <w:color w:val="C85100"/>
        </w:rPr>
        <w:t xml:space="preserve">Individual Hearings: </w:t>
      </w:r>
    </w:p>
    <w:p w:rsidR="006A60E3" w:rsidRPr="00E37277" w:rsidRDefault="00E37277" w:rsidP="00E37277">
      <w:pPr>
        <w:pStyle w:val="ListParagraph"/>
        <w:numPr>
          <w:ilvl w:val="0"/>
          <w:numId w:val="42"/>
        </w:numPr>
        <w:spacing w:before="72"/>
        <w:ind w:left="820" w:right="18"/>
        <w:jc w:val="both"/>
        <w:rPr>
          <w:strike/>
        </w:rPr>
      </w:pPr>
      <w:r w:rsidRPr="00E37277">
        <w:rPr>
          <w:strike/>
          <w:color w:val="C85100"/>
          <w:sz w:val="24"/>
        </w:rPr>
        <w:t>The Hearing Administrator does not automatically call witnesses to support the charges, although he/she may gather any additional information needed, including calling witnesses. The charged student will be informed of any additional information gathered by the Hearing Administrator and have an opportunity to review the information, if it is in document form, and respond to all information compiled by the Conduct Office at the hearing. The charged student will have the opportunity to provide questions to be asked adverse witnesses by submitting their questions in writing to the Hearing Administrator preferably within two class days prior to the Hearing. However, it is understood that unanticipated questions may arise based on the statements of a witness at a hearing. In such a scenario, the charged student may also provide written questions to the Hearing Administrator during the hearing who will have the sole discretion whether to pose any of the questions provided by the charged student to the witness. The</w:t>
      </w:r>
      <w:r w:rsidRPr="00E37277">
        <w:rPr>
          <w:strike/>
          <w:color w:val="C85100"/>
          <w:spacing w:val="13"/>
          <w:sz w:val="24"/>
        </w:rPr>
        <w:t xml:space="preserve"> </w:t>
      </w:r>
      <w:r w:rsidRPr="00E37277">
        <w:rPr>
          <w:strike/>
          <w:color w:val="C85100"/>
          <w:sz w:val="24"/>
        </w:rPr>
        <w:t>charged</w:t>
      </w:r>
      <w:r w:rsidRPr="00E37277">
        <w:rPr>
          <w:strike/>
          <w:color w:val="C85100"/>
          <w:spacing w:val="15"/>
          <w:sz w:val="24"/>
        </w:rPr>
        <w:t xml:space="preserve"> </w:t>
      </w:r>
      <w:r w:rsidRPr="00E37277">
        <w:rPr>
          <w:strike/>
          <w:color w:val="C85100"/>
          <w:sz w:val="24"/>
        </w:rPr>
        <w:t>student</w:t>
      </w:r>
      <w:r w:rsidRPr="00E37277">
        <w:rPr>
          <w:strike/>
          <w:color w:val="C85100"/>
          <w:spacing w:val="16"/>
          <w:sz w:val="24"/>
        </w:rPr>
        <w:t xml:space="preserve"> </w:t>
      </w:r>
      <w:r w:rsidRPr="00E37277">
        <w:rPr>
          <w:strike/>
          <w:color w:val="C85100"/>
          <w:sz w:val="24"/>
        </w:rPr>
        <w:t>may</w:t>
      </w:r>
      <w:r w:rsidRPr="00E37277">
        <w:rPr>
          <w:strike/>
          <w:color w:val="C85100"/>
          <w:spacing w:val="13"/>
          <w:sz w:val="24"/>
        </w:rPr>
        <w:t xml:space="preserve"> </w:t>
      </w:r>
      <w:r w:rsidRPr="00E37277">
        <w:rPr>
          <w:strike/>
          <w:color w:val="C85100"/>
          <w:sz w:val="24"/>
        </w:rPr>
        <w:t>call</w:t>
      </w:r>
      <w:r w:rsidRPr="00E37277">
        <w:rPr>
          <w:strike/>
          <w:color w:val="C85100"/>
          <w:spacing w:val="15"/>
          <w:sz w:val="24"/>
        </w:rPr>
        <w:t xml:space="preserve"> </w:t>
      </w:r>
      <w:r w:rsidRPr="00E37277">
        <w:rPr>
          <w:strike/>
          <w:color w:val="C85100"/>
          <w:sz w:val="24"/>
        </w:rPr>
        <w:t>witnesses</w:t>
      </w:r>
      <w:r w:rsidRPr="00E37277">
        <w:rPr>
          <w:strike/>
          <w:color w:val="C85100"/>
          <w:spacing w:val="16"/>
          <w:sz w:val="24"/>
        </w:rPr>
        <w:t xml:space="preserve"> </w:t>
      </w:r>
      <w:r w:rsidRPr="00E37277">
        <w:rPr>
          <w:strike/>
          <w:color w:val="C85100"/>
          <w:sz w:val="24"/>
        </w:rPr>
        <w:t>and</w:t>
      </w:r>
      <w:r w:rsidRPr="00E37277">
        <w:rPr>
          <w:strike/>
          <w:color w:val="C85100"/>
          <w:spacing w:val="15"/>
          <w:sz w:val="24"/>
        </w:rPr>
        <w:t xml:space="preserve"> </w:t>
      </w:r>
      <w:r w:rsidRPr="00E37277">
        <w:rPr>
          <w:strike/>
          <w:color w:val="C85100"/>
          <w:sz w:val="24"/>
        </w:rPr>
        <w:t>present</w:t>
      </w:r>
      <w:r w:rsidRPr="00E37277">
        <w:rPr>
          <w:strike/>
          <w:color w:val="C85100"/>
          <w:spacing w:val="16"/>
          <w:sz w:val="24"/>
        </w:rPr>
        <w:t xml:space="preserve"> </w:t>
      </w:r>
      <w:r w:rsidRPr="00E37277">
        <w:rPr>
          <w:strike/>
          <w:color w:val="C85100"/>
          <w:sz w:val="24"/>
        </w:rPr>
        <w:t>evidence.</w:t>
      </w:r>
      <w:r w:rsidRPr="00E37277">
        <w:rPr>
          <w:strike/>
          <w:color w:val="C85100"/>
          <w:spacing w:val="14"/>
          <w:sz w:val="24"/>
        </w:rPr>
        <w:t xml:space="preserve"> </w:t>
      </w:r>
      <w:r w:rsidRPr="00E37277">
        <w:rPr>
          <w:strike/>
          <w:color w:val="C85100"/>
          <w:sz w:val="24"/>
        </w:rPr>
        <w:t>Only</w:t>
      </w:r>
      <w:r w:rsidRPr="00E37277">
        <w:rPr>
          <w:strike/>
          <w:color w:val="C85100"/>
          <w:spacing w:val="8"/>
          <w:sz w:val="24"/>
        </w:rPr>
        <w:t xml:space="preserve"> </w:t>
      </w:r>
      <w:r w:rsidRPr="00E37277">
        <w:rPr>
          <w:strike/>
          <w:color w:val="C85100"/>
          <w:sz w:val="24"/>
        </w:rPr>
        <w:t>one</w:t>
      </w:r>
      <w:r w:rsidRPr="00E37277">
        <w:rPr>
          <w:strike/>
          <w:color w:val="C85100"/>
          <w:spacing w:val="14"/>
          <w:sz w:val="24"/>
        </w:rPr>
        <w:t xml:space="preserve"> </w:t>
      </w:r>
      <w:r w:rsidRPr="00E37277">
        <w:rPr>
          <w:strike/>
          <w:color w:val="C85100"/>
          <w:sz w:val="24"/>
        </w:rPr>
        <w:t>witness</w:t>
      </w:r>
      <w:r w:rsidRPr="00E37277">
        <w:rPr>
          <w:strike/>
          <w:color w:val="C85100"/>
          <w:spacing w:val="16"/>
          <w:sz w:val="24"/>
        </w:rPr>
        <w:t xml:space="preserve"> </w:t>
      </w:r>
      <w:r w:rsidRPr="00E37277">
        <w:rPr>
          <w:strike/>
          <w:color w:val="C85100"/>
          <w:sz w:val="24"/>
        </w:rPr>
        <w:t>will</w:t>
      </w:r>
      <w:r w:rsidRPr="00E37277">
        <w:rPr>
          <w:strike/>
          <w:color w:val="C85100"/>
          <w:spacing w:val="16"/>
          <w:sz w:val="24"/>
        </w:rPr>
        <w:t xml:space="preserve"> </w:t>
      </w:r>
      <w:r w:rsidRPr="00E37277">
        <w:rPr>
          <w:strike/>
          <w:color w:val="C85100"/>
          <w:sz w:val="24"/>
        </w:rPr>
        <w:t>be</w:t>
      </w:r>
      <w:r w:rsidRPr="00E37277">
        <w:rPr>
          <w:strike/>
          <w:color w:val="C85100"/>
          <w:spacing w:val="13"/>
          <w:sz w:val="24"/>
        </w:rPr>
        <w:t xml:space="preserve"> </w:t>
      </w:r>
      <w:r w:rsidRPr="00E37277">
        <w:rPr>
          <w:strike/>
          <w:color w:val="C85100"/>
          <w:sz w:val="24"/>
        </w:rPr>
        <w:t>present</w:t>
      </w:r>
      <w:r>
        <w:rPr>
          <w:strike/>
          <w:color w:val="C85100"/>
          <w:sz w:val="24"/>
        </w:rPr>
        <w:t xml:space="preserve"> </w:t>
      </w:r>
      <w:r w:rsidR="00A442DD" w:rsidRPr="00E37277">
        <w:rPr>
          <w:strike/>
          <w:color w:val="C85100"/>
        </w:rPr>
        <w:t>at the hearing at a time and each witness will be dismissed by the Hearing Administrator after questioning.</w:t>
      </w:r>
    </w:p>
    <w:p w:rsidR="006A60E3" w:rsidRPr="005168EC" w:rsidRDefault="006A60E3">
      <w:pPr>
        <w:pStyle w:val="BodyText"/>
        <w:spacing w:before="2"/>
        <w:rPr>
          <w:strike/>
          <w:sz w:val="16"/>
        </w:rPr>
      </w:pPr>
    </w:p>
    <w:p w:rsidR="006A60E3" w:rsidRPr="005168EC" w:rsidRDefault="00A442DD">
      <w:pPr>
        <w:pStyle w:val="ListParagraph"/>
        <w:numPr>
          <w:ilvl w:val="0"/>
          <w:numId w:val="9"/>
        </w:numPr>
        <w:tabs>
          <w:tab w:val="left" w:pos="819"/>
          <w:tab w:val="left" w:pos="820"/>
          <w:tab w:val="left" w:pos="5139"/>
        </w:tabs>
        <w:ind w:right="340"/>
        <w:rPr>
          <w:strike/>
          <w:sz w:val="24"/>
        </w:rPr>
      </w:pPr>
      <w:r w:rsidRPr="005168EC">
        <w:rPr>
          <w:strike/>
          <w:color w:val="C85100"/>
          <w:sz w:val="24"/>
        </w:rPr>
        <w:t>Will be no sooner than three class days from the conduct review (unless requested by the student), no later than fourteen</w:t>
      </w:r>
      <w:r w:rsidRPr="005168EC">
        <w:rPr>
          <w:strike/>
          <w:color w:val="C85100"/>
          <w:spacing w:val="-7"/>
          <w:sz w:val="24"/>
        </w:rPr>
        <w:t xml:space="preserve"> </w:t>
      </w:r>
      <w:r w:rsidRPr="005168EC">
        <w:rPr>
          <w:strike/>
          <w:color w:val="C85100"/>
          <w:sz w:val="24"/>
        </w:rPr>
        <w:t>class</w:t>
      </w:r>
      <w:r w:rsidRPr="005168EC">
        <w:rPr>
          <w:strike/>
          <w:color w:val="C85100"/>
          <w:spacing w:val="-1"/>
          <w:sz w:val="24"/>
        </w:rPr>
        <w:t xml:space="preserve"> </w:t>
      </w:r>
      <w:r w:rsidRPr="005168EC">
        <w:rPr>
          <w:strike/>
          <w:color w:val="C85100"/>
          <w:sz w:val="24"/>
        </w:rPr>
        <w:t>days,</w:t>
      </w:r>
      <w:r w:rsidRPr="005168EC">
        <w:rPr>
          <w:strike/>
          <w:color w:val="C85100"/>
          <w:sz w:val="24"/>
        </w:rPr>
        <w:tab/>
        <w:t>or at the discretion of the hearing</w:t>
      </w:r>
      <w:r w:rsidRPr="005168EC">
        <w:rPr>
          <w:strike/>
          <w:color w:val="C85100"/>
          <w:spacing w:val="-9"/>
          <w:sz w:val="24"/>
        </w:rPr>
        <w:t xml:space="preserve"> </w:t>
      </w:r>
      <w:r w:rsidRPr="005168EC">
        <w:rPr>
          <w:strike/>
          <w:color w:val="C85100"/>
          <w:sz w:val="24"/>
        </w:rPr>
        <w:lastRenderedPageBreak/>
        <w:t>Administrator.</w:t>
      </w:r>
    </w:p>
    <w:p w:rsidR="006A60E3" w:rsidRPr="005168EC" w:rsidRDefault="006A60E3">
      <w:pPr>
        <w:pStyle w:val="BodyText"/>
        <w:spacing w:before="2"/>
        <w:rPr>
          <w:strike/>
          <w:sz w:val="16"/>
        </w:rPr>
      </w:pPr>
    </w:p>
    <w:p w:rsidR="006A60E3" w:rsidRPr="005168EC" w:rsidRDefault="00A442DD">
      <w:pPr>
        <w:pStyle w:val="ListParagraph"/>
        <w:numPr>
          <w:ilvl w:val="0"/>
          <w:numId w:val="9"/>
        </w:numPr>
        <w:tabs>
          <w:tab w:val="left" w:pos="819"/>
          <w:tab w:val="left" w:pos="820"/>
        </w:tabs>
        <w:rPr>
          <w:strike/>
          <w:sz w:val="24"/>
        </w:rPr>
      </w:pPr>
      <w:r w:rsidRPr="005168EC">
        <w:rPr>
          <w:strike/>
          <w:color w:val="C85100"/>
          <w:sz w:val="24"/>
        </w:rPr>
        <w:t>Will be recorded. This recording will serve as the official record of the</w:t>
      </w:r>
      <w:r w:rsidRPr="005168EC">
        <w:rPr>
          <w:strike/>
          <w:color w:val="C85100"/>
          <w:spacing w:val="-9"/>
          <w:sz w:val="24"/>
        </w:rPr>
        <w:t xml:space="preserve"> </w:t>
      </w:r>
      <w:r w:rsidRPr="005168EC">
        <w:rPr>
          <w:strike/>
          <w:color w:val="C85100"/>
          <w:sz w:val="24"/>
        </w:rPr>
        <w:t>proceedings.</w:t>
      </w:r>
    </w:p>
    <w:p w:rsidR="006A60E3" w:rsidRPr="005168EC" w:rsidRDefault="006A60E3">
      <w:pPr>
        <w:pStyle w:val="BodyText"/>
        <w:spacing w:before="2"/>
        <w:rPr>
          <w:strike/>
          <w:sz w:val="16"/>
        </w:rPr>
      </w:pPr>
    </w:p>
    <w:p w:rsidR="006A60E3" w:rsidRPr="005168EC" w:rsidRDefault="00A442DD">
      <w:pPr>
        <w:pStyle w:val="ListParagraph"/>
        <w:numPr>
          <w:ilvl w:val="0"/>
          <w:numId w:val="9"/>
        </w:numPr>
        <w:tabs>
          <w:tab w:val="left" w:pos="820"/>
        </w:tabs>
        <w:ind w:right="338"/>
        <w:jc w:val="both"/>
        <w:rPr>
          <w:strike/>
          <w:sz w:val="24"/>
        </w:rPr>
      </w:pPr>
      <w:r w:rsidRPr="005168EC">
        <w:rPr>
          <w:strike/>
          <w:color w:val="C85100"/>
          <w:sz w:val="24"/>
        </w:rPr>
        <w:t>After the hearing is concluded, the Hearing Administrator will determine whether the charged student should be held responsible for the charges that he or she has been required to answer. If the charged student is found responsible, the Vice President for Student and International Affair, or designee, will determine an appropriate</w:t>
      </w:r>
      <w:r w:rsidRPr="005168EC">
        <w:rPr>
          <w:strike/>
          <w:color w:val="C85100"/>
          <w:spacing w:val="-4"/>
          <w:sz w:val="24"/>
        </w:rPr>
        <w:t xml:space="preserve"> </w:t>
      </w:r>
      <w:r w:rsidRPr="005168EC">
        <w:rPr>
          <w:strike/>
          <w:color w:val="C85100"/>
          <w:sz w:val="24"/>
        </w:rPr>
        <w:t>sanction.</w:t>
      </w:r>
    </w:p>
    <w:p w:rsidR="006A60E3" w:rsidRPr="005168EC" w:rsidRDefault="006A60E3">
      <w:pPr>
        <w:pStyle w:val="BodyText"/>
        <w:spacing w:before="2"/>
        <w:rPr>
          <w:strike/>
          <w:sz w:val="16"/>
        </w:rPr>
      </w:pPr>
    </w:p>
    <w:p w:rsidR="006A60E3" w:rsidRPr="005168EC" w:rsidRDefault="00A442DD">
      <w:pPr>
        <w:pStyle w:val="ListParagraph"/>
        <w:numPr>
          <w:ilvl w:val="0"/>
          <w:numId w:val="9"/>
        </w:numPr>
        <w:tabs>
          <w:tab w:val="left" w:pos="820"/>
        </w:tabs>
        <w:ind w:right="338"/>
        <w:jc w:val="both"/>
        <w:rPr>
          <w:strike/>
          <w:sz w:val="24"/>
        </w:rPr>
      </w:pPr>
      <w:r w:rsidRPr="005168EC">
        <w:rPr>
          <w:strike/>
          <w:color w:val="C85100"/>
          <w:sz w:val="24"/>
        </w:rPr>
        <w:t xml:space="preserve">A decision letter will be sent to the student within fourteen (14) class days from the conclusion of the hearing process. This time limit may be extended if </w:t>
      </w:r>
      <w:proofErr w:type="gramStart"/>
      <w:r w:rsidRPr="005168EC">
        <w:rPr>
          <w:strike/>
          <w:color w:val="C85100"/>
          <w:sz w:val="24"/>
        </w:rPr>
        <w:t>necessary</w:t>
      </w:r>
      <w:proofErr w:type="gramEnd"/>
      <w:r w:rsidRPr="005168EC">
        <w:rPr>
          <w:strike/>
          <w:color w:val="C85100"/>
          <w:sz w:val="24"/>
        </w:rPr>
        <w:t xml:space="preserve"> where additional consideration of evidence and deliberation is required by the Hearing Administrator. The student will be informed (by phone, email, mail or in person) of the estimated duration of this extended time</w:t>
      </w:r>
      <w:r w:rsidRPr="005168EC">
        <w:rPr>
          <w:strike/>
          <w:color w:val="C85100"/>
          <w:spacing w:val="-2"/>
          <w:sz w:val="24"/>
        </w:rPr>
        <w:t xml:space="preserve"> </w:t>
      </w:r>
      <w:r w:rsidRPr="005168EC">
        <w:rPr>
          <w:strike/>
          <w:color w:val="C85100"/>
          <w:sz w:val="24"/>
        </w:rPr>
        <w:t>period.</w:t>
      </w:r>
    </w:p>
    <w:p w:rsidR="006A60E3" w:rsidRPr="005168EC" w:rsidRDefault="006A60E3">
      <w:pPr>
        <w:pStyle w:val="BodyText"/>
        <w:spacing w:before="2"/>
        <w:rPr>
          <w:strike/>
          <w:sz w:val="16"/>
        </w:rPr>
      </w:pPr>
    </w:p>
    <w:p w:rsidR="006A60E3" w:rsidRPr="005168EC" w:rsidRDefault="00A442DD">
      <w:pPr>
        <w:pStyle w:val="BodyText"/>
        <w:tabs>
          <w:tab w:val="left" w:pos="819"/>
        </w:tabs>
        <w:spacing w:before="90"/>
        <w:ind w:left="100"/>
        <w:rPr>
          <w:strike/>
        </w:rPr>
      </w:pPr>
      <w:r w:rsidRPr="005168EC">
        <w:rPr>
          <w:strike/>
          <w:color w:val="C85100"/>
        </w:rPr>
        <w:t>b.</w:t>
      </w:r>
      <w:r w:rsidRPr="005168EC">
        <w:rPr>
          <w:strike/>
          <w:color w:val="C85100"/>
        </w:rPr>
        <w:tab/>
        <w:t>Panel</w:t>
      </w:r>
      <w:r w:rsidRPr="005168EC">
        <w:rPr>
          <w:strike/>
          <w:color w:val="C85100"/>
          <w:spacing w:val="-1"/>
        </w:rPr>
        <w:t xml:space="preserve"> </w:t>
      </w:r>
      <w:r w:rsidRPr="005168EC">
        <w:rPr>
          <w:strike/>
          <w:color w:val="C85100"/>
        </w:rPr>
        <w:t>Hearings:</w:t>
      </w:r>
    </w:p>
    <w:p w:rsidR="006A60E3" w:rsidRPr="005168EC" w:rsidRDefault="006A60E3">
      <w:pPr>
        <w:pStyle w:val="BodyText"/>
        <w:spacing w:before="2"/>
        <w:rPr>
          <w:strike/>
          <w:sz w:val="16"/>
        </w:rPr>
      </w:pPr>
    </w:p>
    <w:p w:rsidR="006A60E3" w:rsidRPr="005168EC" w:rsidRDefault="00A442DD">
      <w:pPr>
        <w:pStyle w:val="ListParagraph"/>
        <w:numPr>
          <w:ilvl w:val="0"/>
          <w:numId w:val="8"/>
        </w:numPr>
        <w:tabs>
          <w:tab w:val="left" w:pos="820"/>
        </w:tabs>
        <w:ind w:right="335"/>
        <w:jc w:val="both"/>
        <w:rPr>
          <w:strike/>
          <w:sz w:val="24"/>
        </w:rPr>
      </w:pPr>
      <w:r w:rsidRPr="005168EC">
        <w:rPr>
          <w:strike/>
          <w:color w:val="C85100"/>
          <w:sz w:val="24"/>
        </w:rPr>
        <w:t xml:space="preserve">Witnesses may be called to provide information to support the charges. Charged students who wish to question witnesses will be given the opportunity to submit questions for witnesses by submitting their questions in writing two class days prior to the Panel Hearing to the Hearing Administrator who after reviewing the questions will have the sole discretion whether to pose questions to any witnesses. </w:t>
      </w:r>
      <w:r w:rsidRPr="005168EC">
        <w:rPr>
          <w:strike/>
          <w:color w:val="C85100"/>
          <w:spacing w:val="-3"/>
          <w:sz w:val="24"/>
        </w:rPr>
        <w:t xml:space="preserve">It </w:t>
      </w:r>
      <w:r w:rsidRPr="005168EC">
        <w:rPr>
          <w:strike/>
          <w:color w:val="C85100"/>
          <w:sz w:val="24"/>
        </w:rPr>
        <w:t>is understood that unanticipated questions may arise based on the statements of a witness at a hearing. In such a scenario, the charged student may also provide written questions to the Hearing Administrator during the hearing who like above, will have the sole discretion whether to pose the additional questions to the</w:t>
      </w:r>
      <w:r w:rsidRPr="005168EC">
        <w:rPr>
          <w:strike/>
          <w:color w:val="C85100"/>
          <w:spacing w:val="-7"/>
          <w:sz w:val="24"/>
        </w:rPr>
        <w:t xml:space="preserve"> </w:t>
      </w:r>
      <w:r w:rsidRPr="005168EC">
        <w:rPr>
          <w:strike/>
          <w:color w:val="C85100"/>
          <w:sz w:val="24"/>
        </w:rPr>
        <w:t>witness.</w:t>
      </w:r>
    </w:p>
    <w:p w:rsidR="006A60E3" w:rsidRPr="005168EC" w:rsidRDefault="006A60E3">
      <w:pPr>
        <w:pStyle w:val="BodyText"/>
        <w:spacing w:before="2"/>
        <w:rPr>
          <w:strike/>
          <w:sz w:val="16"/>
        </w:rPr>
      </w:pPr>
    </w:p>
    <w:p w:rsidR="006A60E3" w:rsidRPr="005168EC" w:rsidRDefault="00A442DD">
      <w:pPr>
        <w:pStyle w:val="ListParagraph"/>
        <w:numPr>
          <w:ilvl w:val="0"/>
          <w:numId w:val="8"/>
        </w:numPr>
        <w:tabs>
          <w:tab w:val="left" w:pos="819"/>
          <w:tab w:val="left" w:pos="820"/>
        </w:tabs>
        <w:ind w:right="341"/>
        <w:jc w:val="left"/>
        <w:rPr>
          <w:strike/>
          <w:sz w:val="24"/>
        </w:rPr>
      </w:pPr>
      <w:r w:rsidRPr="005168EC">
        <w:rPr>
          <w:strike/>
          <w:color w:val="C85100"/>
          <w:sz w:val="24"/>
        </w:rPr>
        <w:t>Will be scheduled no sooner than three class days after notice is received by the charged student (unless a hearing is requested</w:t>
      </w:r>
      <w:r w:rsidRPr="005168EC">
        <w:rPr>
          <w:strike/>
          <w:color w:val="C85100"/>
          <w:spacing w:val="-5"/>
          <w:sz w:val="24"/>
        </w:rPr>
        <w:t xml:space="preserve"> </w:t>
      </w:r>
      <w:r w:rsidRPr="005168EC">
        <w:rPr>
          <w:strike/>
          <w:color w:val="C85100"/>
          <w:sz w:val="24"/>
        </w:rPr>
        <w:t>sooner).</w:t>
      </w:r>
    </w:p>
    <w:p w:rsidR="006A60E3" w:rsidRPr="005168EC" w:rsidRDefault="006A60E3">
      <w:pPr>
        <w:pStyle w:val="BodyText"/>
        <w:spacing w:before="2"/>
        <w:rPr>
          <w:strike/>
          <w:sz w:val="16"/>
        </w:rPr>
      </w:pPr>
    </w:p>
    <w:p w:rsidR="006A60E3" w:rsidRPr="005168EC" w:rsidRDefault="00A442DD">
      <w:pPr>
        <w:pStyle w:val="ListParagraph"/>
        <w:numPr>
          <w:ilvl w:val="0"/>
          <w:numId w:val="8"/>
        </w:numPr>
        <w:tabs>
          <w:tab w:val="left" w:pos="819"/>
          <w:tab w:val="left" w:pos="820"/>
        </w:tabs>
        <w:jc w:val="left"/>
        <w:rPr>
          <w:strike/>
          <w:sz w:val="24"/>
        </w:rPr>
      </w:pPr>
      <w:r w:rsidRPr="005168EC">
        <w:rPr>
          <w:strike/>
          <w:color w:val="C85100"/>
          <w:sz w:val="24"/>
        </w:rPr>
        <w:t>Will be recorded. This recording will serve as the official record of the</w:t>
      </w:r>
      <w:r w:rsidRPr="005168EC">
        <w:rPr>
          <w:strike/>
          <w:color w:val="C85100"/>
          <w:spacing w:val="-9"/>
          <w:sz w:val="24"/>
        </w:rPr>
        <w:t xml:space="preserve"> </w:t>
      </w:r>
      <w:r w:rsidRPr="005168EC">
        <w:rPr>
          <w:strike/>
          <w:color w:val="C85100"/>
          <w:sz w:val="24"/>
        </w:rPr>
        <w:t>proceedings.</w:t>
      </w:r>
    </w:p>
    <w:p w:rsidR="006A60E3" w:rsidRPr="005168EC" w:rsidRDefault="006A60E3">
      <w:pPr>
        <w:pStyle w:val="BodyText"/>
        <w:spacing w:before="2"/>
        <w:rPr>
          <w:strike/>
          <w:sz w:val="16"/>
        </w:rPr>
      </w:pPr>
    </w:p>
    <w:p w:rsidR="006A60E3" w:rsidRPr="005168EC" w:rsidRDefault="00A442DD">
      <w:pPr>
        <w:pStyle w:val="ListParagraph"/>
        <w:numPr>
          <w:ilvl w:val="0"/>
          <w:numId w:val="8"/>
        </w:numPr>
        <w:tabs>
          <w:tab w:val="left" w:pos="820"/>
        </w:tabs>
        <w:ind w:right="338"/>
        <w:jc w:val="both"/>
        <w:rPr>
          <w:strike/>
          <w:sz w:val="24"/>
        </w:rPr>
      </w:pPr>
      <w:r w:rsidRPr="005168EC">
        <w:rPr>
          <w:strike/>
          <w:color w:val="C85100"/>
          <w:sz w:val="24"/>
        </w:rPr>
        <w:t xml:space="preserve">After the hearing is concluded, the Hearing Panel will determine whether the charged student should be held responsible for the charges that he or she has been required to answer. </w:t>
      </w:r>
      <w:r w:rsidRPr="005168EC">
        <w:rPr>
          <w:strike/>
          <w:color w:val="C85100"/>
          <w:spacing w:val="-3"/>
          <w:sz w:val="24"/>
        </w:rPr>
        <w:t xml:space="preserve">If </w:t>
      </w:r>
      <w:r w:rsidRPr="005168EC">
        <w:rPr>
          <w:strike/>
          <w:color w:val="C85100"/>
          <w:sz w:val="24"/>
        </w:rPr>
        <w:t>the charged student is found responsible, the Vice President for Student and International Affair, or designee, will determine an appropriate</w:t>
      </w:r>
      <w:r w:rsidRPr="005168EC">
        <w:rPr>
          <w:strike/>
          <w:color w:val="C85100"/>
          <w:spacing w:val="-1"/>
          <w:sz w:val="24"/>
        </w:rPr>
        <w:t xml:space="preserve"> </w:t>
      </w:r>
      <w:r w:rsidRPr="005168EC">
        <w:rPr>
          <w:strike/>
          <w:color w:val="C85100"/>
          <w:sz w:val="24"/>
        </w:rPr>
        <w:t>sanction.</w:t>
      </w:r>
    </w:p>
    <w:p w:rsidR="006A60E3" w:rsidRPr="005168EC" w:rsidRDefault="006A60E3">
      <w:pPr>
        <w:pStyle w:val="BodyText"/>
        <w:spacing w:before="3"/>
        <w:rPr>
          <w:strike/>
          <w:sz w:val="16"/>
        </w:rPr>
      </w:pPr>
    </w:p>
    <w:p w:rsidR="006A60E3" w:rsidRPr="005168EC" w:rsidRDefault="00A442DD">
      <w:pPr>
        <w:pStyle w:val="ListParagraph"/>
        <w:numPr>
          <w:ilvl w:val="0"/>
          <w:numId w:val="8"/>
        </w:numPr>
        <w:tabs>
          <w:tab w:val="left" w:pos="820"/>
        </w:tabs>
        <w:spacing w:before="89"/>
        <w:ind w:right="336"/>
        <w:jc w:val="both"/>
        <w:rPr>
          <w:strike/>
          <w:sz w:val="24"/>
        </w:rPr>
      </w:pPr>
      <w:r w:rsidRPr="005168EC">
        <w:rPr>
          <w:strike/>
          <w:color w:val="C85100"/>
          <w:sz w:val="24"/>
        </w:rPr>
        <w:t xml:space="preserve">A decision letter will be sent to the student within fourteen (14) class days from the conclusion of the hearing process. This time limit may be extended if </w:t>
      </w:r>
      <w:proofErr w:type="gramStart"/>
      <w:r w:rsidRPr="005168EC">
        <w:rPr>
          <w:strike/>
          <w:color w:val="C85100"/>
          <w:sz w:val="24"/>
        </w:rPr>
        <w:t>necessary</w:t>
      </w:r>
      <w:proofErr w:type="gramEnd"/>
      <w:r w:rsidRPr="005168EC">
        <w:rPr>
          <w:strike/>
          <w:color w:val="C85100"/>
          <w:sz w:val="24"/>
        </w:rPr>
        <w:t xml:space="preserve"> where additional consideration of evidence and deliberation is required by the panel. The student will be informed (by phone, email, mail or in</w:t>
      </w:r>
      <w:r w:rsidRPr="005168EC">
        <w:rPr>
          <w:strike/>
          <w:color w:val="C85100"/>
          <w:spacing w:val="-5"/>
          <w:sz w:val="24"/>
        </w:rPr>
        <w:t xml:space="preserve"> </w:t>
      </w:r>
      <w:r w:rsidRPr="005168EC">
        <w:rPr>
          <w:strike/>
          <w:color w:val="C85100"/>
          <w:sz w:val="24"/>
        </w:rPr>
        <w:t>person).</w:t>
      </w:r>
    </w:p>
    <w:p w:rsidR="006A60E3" w:rsidRPr="00A442DD" w:rsidRDefault="006A60E3">
      <w:pPr>
        <w:pStyle w:val="BodyText"/>
        <w:spacing w:before="3"/>
        <w:rPr>
          <w:sz w:val="16"/>
        </w:rPr>
      </w:pPr>
    </w:p>
    <w:p w:rsidR="006A60E3" w:rsidRPr="00A442DD" w:rsidRDefault="00A442DD">
      <w:pPr>
        <w:pStyle w:val="ListParagraph"/>
        <w:numPr>
          <w:ilvl w:val="0"/>
          <w:numId w:val="8"/>
        </w:numPr>
        <w:tabs>
          <w:tab w:val="left" w:pos="2259"/>
          <w:tab w:val="left" w:pos="2260"/>
        </w:tabs>
        <w:ind w:left="1540" w:right="703" w:firstLine="0"/>
        <w:jc w:val="left"/>
        <w:rPr>
          <w:sz w:val="24"/>
        </w:rPr>
      </w:pPr>
      <w:r w:rsidRPr="00A442DD">
        <w:rPr>
          <w:sz w:val="24"/>
        </w:rPr>
        <w:t>The following order of presentation is recommended for use in</w:t>
      </w:r>
      <w:r w:rsidRPr="00A442DD">
        <w:rPr>
          <w:color w:val="C85100"/>
          <w:sz w:val="24"/>
        </w:rPr>
        <w:t xml:space="preserve"> </w:t>
      </w:r>
      <w:r w:rsidRPr="00A442DD">
        <w:rPr>
          <w:strike/>
          <w:color w:val="C85100"/>
          <w:sz w:val="24"/>
        </w:rPr>
        <w:t>Panel</w:t>
      </w:r>
      <w:r w:rsidRPr="00A442DD">
        <w:rPr>
          <w:color w:val="C85100"/>
          <w:spacing w:val="-18"/>
          <w:sz w:val="24"/>
        </w:rPr>
        <w:t xml:space="preserve"> </w:t>
      </w:r>
      <w:r w:rsidRPr="00A442DD">
        <w:rPr>
          <w:sz w:val="24"/>
        </w:rPr>
        <w:t>hearings. The</w:t>
      </w:r>
      <w:r w:rsidRPr="00A442DD">
        <w:rPr>
          <w:strike/>
          <w:color w:val="C85100"/>
          <w:sz w:val="24"/>
        </w:rPr>
        <w:t xml:space="preserve"> </w:t>
      </w:r>
      <w:proofErr w:type="spellStart"/>
      <w:r w:rsidRPr="00A442DD">
        <w:rPr>
          <w:strike/>
          <w:color w:val="C85100"/>
          <w:sz w:val="24"/>
        </w:rPr>
        <w:t>h</w:t>
      </w:r>
      <w:r w:rsidRPr="00A442DD">
        <w:rPr>
          <w:color w:val="C85100"/>
          <w:sz w:val="24"/>
        </w:rPr>
        <w:t>h</w:t>
      </w:r>
      <w:r w:rsidRPr="00A442DD">
        <w:rPr>
          <w:sz w:val="24"/>
        </w:rPr>
        <w:t>earing</w:t>
      </w:r>
      <w:proofErr w:type="spellEnd"/>
      <w:r w:rsidRPr="00A442DD">
        <w:rPr>
          <w:sz w:val="24"/>
        </w:rPr>
        <w:t xml:space="preserve"> body</w:t>
      </w:r>
      <w:r w:rsidRPr="00A442DD">
        <w:rPr>
          <w:color w:val="C85100"/>
          <w:sz w:val="24"/>
        </w:rPr>
        <w:t xml:space="preserve"> or hearing administrator </w:t>
      </w:r>
      <w:r w:rsidRPr="00A442DD">
        <w:rPr>
          <w:sz w:val="24"/>
        </w:rPr>
        <w:t>may change the order if</w:t>
      </w:r>
      <w:r w:rsidRPr="00A442DD">
        <w:rPr>
          <w:spacing w:val="-17"/>
          <w:sz w:val="24"/>
        </w:rPr>
        <w:t xml:space="preserve"> </w:t>
      </w:r>
      <w:r w:rsidRPr="00A442DD">
        <w:rPr>
          <w:sz w:val="24"/>
        </w:rPr>
        <w:t>necessary:</w:t>
      </w:r>
    </w:p>
    <w:p w:rsidR="006A60E3" w:rsidRPr="00A442DD" w:rsidRDefault="00A442DD">
      <w:pPr>
        <w:pStyle w:val="ListParagraph"/>
        <w:numPr>
          <w:ilvl w:val="0"/>
          <w:numId w:val="7"/>
        </w:numPr>
        <w:tabs>
          <w:tab w:val="left" w:pos="1900"/>
        </w:tabs>
        <w:spacing w:before="72"/>
        <w:ind w:right="339"/>
        <w:rPr>
          <w:sz w:val="24"/>
        </w:rPr>
      </w:pPr>
      <w:r w:rsidRPr="00A442DD">
        <w:rPr>
          <w:color w:val="C85100"/>
          <w:sz w:val="24"/>
        </w:rPr>
        <w:t>The hearing body will explain the accused’s rights and options and assure that fairness and due process will be observed throughout the</w:t>
      </w:r>
      <w:r w:rsidRPr="00A442DD">
        <w:rPr>
          <w:color w:val="C85100"/>
          <w:spacing w:val="-4"/>
          <w:sz w:val="24"/>
        </w:rPr>
        <w:t xml:space="preserve"> </w:t>
      </w:r>
      <w:r w:rsidRPr="00A442DD">
        <w:rPr>
          <w:color w:val="C85100"/>
          <w:sz w:val="24"/>
        </w:rPr>
        <w:t>hearing.</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rPr>
          <w:sz w:val="24"/>
        </w:rPr>
      </w:pPr>
      <w:r w:rsidRPr="00A442DD">
        <w:rPr>
          <w:color w:val="C85100"/>
          <w:sz w:val="24"/>
        </w:rPr>
        <w:t>The hearing body will outline the</w:t>
      </w:r>
      <w:r w:rsidRPr="00A442DD">
        <w:rPr>
          <w:color w:val="C85100"/>
          <w:spacing w:val="-10"/>
          <w:sz w:val="24"/>
        </w:rPr>
        <w:t xml:space="preserve"> </w:t>
      </w:r>
      <w:r w:rsidRPr="00A442DD">
        <w:rPr>
          <w:color w:val="C85100"/>
          <w:sz w:val="24"/>
        </w:rPr>
        <w:t>charges.</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40"/>
        <w:rPr>
          <w:sz w:val="24"/>
        </w:rPr>
      </w:pPr>
      <w:r w:rsidRPr="00A442DD">
        <w:rPr>
          <w:color w:val="C85100"/>
          <w:sz w:val="24"/>
        </w:rPr>
        <w:t>Both the University and charged student will be given the opportunity to make an opening statement highlighting the main points of their</w:t>
      </w:r>
      <w:r w:rsidRPr="00A442DD">
        <w:rPr>
          <w:color w:val="C85100"/>
          <w:spacing w:val="-9"/>
          <w:sz w:val="24"/>
        </w:rPr>
        <w:t xml:space="preserve"> </w:t>
      </w:r>
      <w:r w:rsidRPr="00A442DD">
        <w:rPr>
          <w:color w:val="C85100"/>
          <w:sz w:val="24"/>
        </w:rPr>
        <w:t>case.</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36"/>
        <w:jc w:val="both"/>
        <w:rPr>
          <w:sz w:val="24"/>
        </w:rPr>
      </w:pPr>
      <w:r w:rsidRPr="00A442DD">
        <w:rPr>
          <w:color w:val="C85100"/>
          <w:sz w:val="24"/>
        </w:rPr>
        <w:lastRenderedPageBreak/>
        <w:t>The University will then present its side of the case followed by a presentation by the charged student. Case presentations may include statements, evidence, and witnesses.</w:t>
      </w:r>
      <w:r w:rsidRPr="00A442DD">
        <w:rPr>
          <w:color w:val="008000"/>
          <w:sz w:val="24"/>
        </w:rPr>
        <w:t xml:space="preserve"> Only one witness at a time will be present at the hearing and each witness will be dismissed by the Hearing Administrator after</w:t>
      </w:r>
      <w:r w:rsidRPr="00A442DD">
        <w:rPr>
          <w:color w:val="008000"/>
          <w:spacing w:val="-9"/>
          <w:sz w:val="24"/>
        </w:rPr>
        <w:t xml:space="preserve"> </w:t>
      </w:r>
      <w:r w:rsidRPr="00A442DD">
        <w:rPr>
          <w:color w:val="008000"/>
          <w:sz w:val="24"/>
        </w:rPr>
        <w:t>questioning.</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37"/>
        <w:jc w:val="both"/>
        <w:rPr>
          <w:sz w:val="24"/>
        </w:rPr>
      </w:pPr>
      <w:r w:rsidRPr="00A442DD">
        <w:rPr>
          <w:color w:val="C85100"/>
          <w:sz w:val="24"/>
        </w:rPr>
        <w:t>Both sides will be questioned by the hearing body and will have an opportunity to question one another and witnesses</w:t>
      </w:r>
      <w:r w:rsidRPr="00A442DD">
        <w:rPr>
          <w:color w:val="800000"/>
          <w:sz w:val="24"/>
        </w:rPr>
        <w:t xml:space="preserve"> present</w:t>
      </w:r>
      <w:r w:rsidRPr="00A442DD">
        <w:rPr>
          <w:color w:val="C85100"/>
          <w:sz w:val="24"/>
        </w:rPr>
        <w:t>. Question</w:t>
      </w:r>
      <w:r w:rsidRPr="00A442DD">
        <w:rPr>
          <w:strike/>
          <w:color w:val="800000"/>
          <w:sz w:val="24"/>
        </w:rPr>
        <w:t>ing</w:t>
      </w:r>
      <w:r w:rsidRPr="00A442DD">
        <w:rPr>
          <w:color w:val="800000"/>
          <w:sz w:val="24"/>
        </w:rPr>
        <w:t xml:space="preserve">s </w:t>
      </w:r>
      <w:r w:rsidRPr="00A442DD">
        <w:rPr>
          <w:strike/>
          <w:color w:val="800000"/>
          <w:sz w:val="24"/>
        </w:rPr>
        <w:t>one another</w:t>
      </w:r>
      <w:r w:rsidRPr="00A442DD">
        <w:rPr>
          <w:color w:val="800000"/>
          <w:sz w:val="24"/>
        </w:rPr>
        <w:t xml:space="preserve"> </w:t>
      </w:r>
      <w:r w:rsidRPr="00A442DD">
        <w:rPr>
          <w:color w:val="C85100"/>
          <w:sz w:val="24"/>
        </w:rPr>
        <w:t>will be monitored by the hearing</w:t>
      </w:r>
      <w:r w:rsidRPr="00A442DD">
        <w:rPr>
          <w:color w:val="C85100"/>
          <w:spacing w:val="-7"/>
          <w:sz w:val="24"/>
        </w:rPr>
        <w:t xml:space="preserve"> </w:t>
      </w:r>
      <w:r w:rsidRPr="00A442DD">
        <w:rPr>
          <w:color w:val="C85100"/>
          <w:sz w:val="24"/>
        </w:rPr>
        <w:t>administrator.</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899"/>
          <w:tab w:val="left" w:pos="1900"/>
        </w:tabs>
        <w:ind w:right="333"/>
        <w:rPr>
          <w:sz w:val="24"/>
        </w:rPr>
      </w:pPr>
      <w:r w:rsidRPr="00A442DD">
        <w:rPr>
          <w:color w:val="C85100"/>
          <w:sz w:val="24"/>
        </w:rPr>
        <w:t>Following case presentations, the University and then the charged</w:t>
      </w:r>
      <w:r w:rsidRPr="00A442DD">
        <w:rPr>
          <w:color w:val="800000"/>
          <w:sz w:val="24"/>
        </w:rPr>
        <w:t xml:space="preserve"> student</w:t>
      </w:r>
      <w:r w:rsidRPr="00A442DD">
        <w:rPr>
          <w:color w:val="C85100"/>
          <w:sz w:val="24"/>
        </w:rPr>
        <w:t xml:space="preserve"> may summarize their</w:t>
      </w:r>
      <w:r w:rsidRPr="00A442DD">
        <w:rPr>
          <w:color w:val="C85100"/>
          <w:spacing w:val="-3"/>
          <w:sz w:val="24"/>
        </w:rPr>
        <w:t xml:space="preserve"> </w:t>
      </w:r>
      <w:r w:rsidRPr="00A442DD">
        <w:rPr>
          <w:color w:val="C85100"/>
          <w:sz w:val="24"/>
        </w:rPr>
        <w:t>case.</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37"/>
        <w:jc w:val="both"/>
        <w:rPr>
          <w:sz w:val="24"/>
        </w:rPr>
      </w:pPr>
      <w:r w:rsidRPr="00A442DD">
        <w:rPr>
          <w:color w:val="C85100"/>
          <w:sz w:val="24"/>
        </w:rPr>
        <w:t>The victim will be given the opportunity to submit a sealed, written statement of impact to be considered in the event the charged student is found in violation of the offense and then will be excused from the hearing prior to</w:t>
      </w:r>
      <w:r w:rsidRPr="00A442DD">
        <w:rPr>
          <w:color w:val="C85100"/>
          <w:spacing w:val="-5"/>
          <w:sz w:val="24"/>
        </w:rPr>
        <w:t xml:space="preserve"> </w:t>
      </w:r>
      <w:r w:rsidRPr="00A442DD">
        <w:rPr>
          <w:color w:val="C85100"/>
          <w:sz w:val="24"/>
        </w:rPr>
        <w:t>deliberation.</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38"/>
        <w:jc w:val="both"/>
        <w:rPr>
          <w:sz w:val="24"/>
        </w:rPr>
      </w:pPr>
      <w:r w:rsidRPr="00A442DD">
        <w:rPr>
          <w:color w:val="C85100"/>
          <w:sz w:val="24"/>
        </w:rPr>
        <w:t>The</w:t>
      </w:r>
      <w:r w:rsidRPr="00A442DD">
        <w:rPr>
          <w:color w:val="800000"/>
          <w:sz w:val="24"/>
        </w:rPr>
        <w:t xml:space="preserve"> </w:t>
      </w:r>
      <w:proofErr w:type="spellStart"/>
      <w:r w:rsidRPr="00A442DD">
        <w:rPr>
          <w:strike/>
          <w:color w:val="800000"/>
          <w:sz w:val="24"/>
        </w:rPr>
        <w:t>C</w:t>
      </w:r>
      <w:r w:rsidRPr="00A442DD">
        <w:rPr>
          <w:color w:val="800000"/>
          <w:sz w:val="24"/>
        </w:rPr>
        <w:t>c</w:t>
      </w:r>
      <w:r w:rsidRPr="00A442DD">
        <w:rPr>
          <w:color w:val="C85100"/>
          <w:sz w:val="24"/>
        </w:rPr>
        <w:t>harged</w:t>
      </w:r>
      <w:proofErr w:type="spellEnd"/>
      <w:r w:rsidRPr="00A442DD">
        <w:rPr>
          <w:color w:val="C85100"/>
          <w:sz w:val="24"/>
        </w:rPr>
        <w:t xml:space="preserve"> student will be given the opportunity to provide written character witness statements to be considered in the event the charged student is found in violation of the offense and then will be excused from the hearing prior to deliberation.</w:t>
      </w:r>
    </w:p>
    <w:p w:rsidR="006A60E3" w:rsidRPr="00A442DD" w:rsidRDefault="006A60E3">
      <w:pPr>
        <w:pStyle w:val="BodyText"/>
        <w:spacing w:before="2"/>
        <w:rPr>
          <w:sz w:val="16"/>
        </w:rPr>
      </w:pPr>
    </w:p>
    <w:p w:rsidR="006A60E3" w:rsidRPr="00A442DD" w:rsidRDefault="00A442DD">
      <w:pPr>
        <w:pStyle w:val="ListParagraph"/>
        <w:numPr>
          <w:ilvl w:val="0"/>
          <w:numId w:val="7"/>
        </w:numPr>
        <w:tabs>
          <w:tab w:val="left" w:pos="1900"/>
        </w:tabs>
        <w:ind w:right="337"/>
        <w:jc w:val="both"/>
        <w:rPr>
          <w:sz w:val="24"/>
        </w:rPr>
      </w:pPr>
      <w:r w:rsidRPr="00A442DD">
        <w:rPr>
          <w:color w:val="C85100"/>
          <w:sz w:val="24"/>
        </w:rPr>
        <w:t>The hearing body will go into closed session to determine by the preponderance of evidence whether the accused will be found in violation of the student code of conduct. Panel boards determine findings by majority</w:t>
      </w:r>
      <w:r w:rsidRPr="00A442DD">
        <w:rPr>
          <w:color w:val="C85100"/>
          <w:spacing w:val="-12"/>
          <w:sz w:val="24"/>
        </w:rPr>
        <w:t xml:space="preserve"> </w:t>
      </w:r>
      <w:r w:rsidRPr="00A442DD">
        <w:rPr>
          <w:color w:val="C85100"/>
          <w:sz w:val="24"/>
        </w:rPr>
        <w:t>vote.</w:t>
      </w:r>
    </w:p>
    <w:p w:rsidR="006A60E3" w:rsidRPr="005168EC" w:rsidRDefault="00A442DD">
      <w:pPr>
        <w:pStyle w:val="ListParagraph"/>
        <w:numPr>
          <w:ilvl w:val="1"/>
          <w:numId w:val="7"/>
        </w:numPr>
        <w:tabs>
          <w:tab w:val="left" w:pos="2980"/>
        </w:tabs>
        <w:spacing w:before="0"/>
        <w:jc w:val="both"/>
        <w:rPr>
          <w:sz w:val="24"/>
        </w:rPr>
      </w:pPr>
      <w:r w:rsidRPr="005168EC">
        <w:rPr>
          <w:color w:val="C85100"/>
          <w:sz w:val="24"/>
        </w:rPr>
        <w:t>Presentation of</w:t>
      </w:r>
      <w:r w:rsidRPr="005168EC">
        <w:rPr>
          <w:color w:val="C85100"/>
          <w:spacing w:val="-2"/>
          <w:sz w:val="24"/>
        </w:rPr>
        <w:t xml:space="preserve"> </w:t>
      </w:r>
      <w:r w:rsidRPr="005168EC">
        <w:rPr>
          <w:color w:val="C85100"/>
          <w:sz w:val="24"/>
        </w:rPr>
        <w:t>charges.</w:t>
      </w:r>
    </w:p>
    <w:p w:rsidR="006A60E3" w:rsidRPr="005168EC" w:rsidRDefault="006A60E3">
      <w:pPr>
        <w:pStyle w:val="BodyText"/>
        <w:spacing w:before="2"/>
        <w:rPr>
          <w:sz w:val="16"/>
        </w:rPr>
      </w:pPr>
    </w:p>
    <w:p w:rsidR="006A60E3" w:rsidRPr="005168EC" w:rsidRDefault="00A442DD">
      <w:pPr>
        <w:pStyle w:val="ListParagraph"/>
        <w:numPr>
          <w:ilvl w:val="1"/>
          <w:numId w:val="7"/>
        </w:numPr>
        <w:tabs>
          <w:tab w:val="left" w:pos="2979"/>
          <w:tab w:val="left" w:pos="2980"/>
        </w:tabs>
        <w:ind w:right="338"/>
        <w:rPr>
          <w:strike/>
          <w:sz w:val="24"/>
        </w:rPr>
      </w:pPr>
      <w:r w:rsidRPr="005168EC">
        <w:rPr>
          <w:strike/>
          <w:color w:val="C85100"/>
          <w:sz w:val="24"/>
        </w:rPr>
        <w:t>Opening statements (if any) by the University followed by the opening statement of the charged</w:t>
      </w:r>
      <w:r w:rsidRPr="005168EC">
        <w:rPr>
          <w:strike/>
          <w:color w:val="C85100"/>
          <w:spacing w:val="-1"/>
          <w:sz w:val="24"/>
        </w:rPr>
        <w:t xml:space="preserve"> </w:t>
      </w:r>
      <w:r w:rsidRPr="005168EC">
        <w:rPr>
          <w:strike/>
          <w:color w:val="C85100"/>
          <w:sz w:val="24"/>
        </w:rPr>
        <w:t>student.</w:t>
      </w:r>
    </w:p>
    <w:p w:rsidR="006A60E3" w:rsidRPr="005168EC" w:rsidRDefault="006A60E3">
      <w:pPr>
        <w:pStyle w:val="BodyText"/>
        <w:spacing w:before="2"/>
        <w:rPr>
          <w:strike/>
          <w:sz w:val="16"/>
        </w:rPr>
      </w:pPr>
    </w:p>
    <w:p w:rsidR="006A60E3" w:rsidRPr="005168EC" w:rsidRDefault="00A442DD">
      <w:pPr>
        <w:pStyle w:val="ListParagraph"/>
        <w:numPr>
          <w:ilvl w:val="1"/>
          <w:numId w:val="7"/>
        </w:numPr>
        <w:tabs>
          <w:tab w:val="left" w:pos="2980"/>
        </w:tabs>
        <w:ind w:right="336"/>
        <w:jc w:val="both"/>
        <w:rPr>
          <w:strike/>
          <w:sz w:val="24"/>
        </w:rPr>
      </w:pPr>
      <w:r w:rsidRPr="005168EC">
        <w:rPr>
          <w:strike/>
          <w:color w:val="C85100"/>
          <w:sz w:val="24"/>
        </w:rPr>
        <w:t xml:space="preserve">Presentation of evidence and witnesses by the University, followed by questioning of those witnesses. </w:t>
      </w:r>
      <w:r w:rsidRPr="005168EC">
        <w:rPr>
          <w:strike/>
          <w:color w:val="008000"/>
          <w:sz w:val="24"/>
        </w:rPr>
        <w:t>Only one witness at a time will be present at the hearing and each witness will be dismissed by the Hearing Administrator after</w:t>
      </w:r>
      <w:r w:rsidRPr="005168EC">
        <w:rPr>
          <w:strike/>
          <w:color w:val="008000"/>
          <w:spacing w:val="-3"/>
          <w:sz w:val="24"/>
        </w:rPr>
        <w:t xml:space="preserve"> </w:t>
      </w:r>
      <w:r w:rsidRPr="005168EC">
        <w:rPr>
          <w:strike/>
          <w:color w:val="008000"/>
          <w:sz w:val="24"/>
        </w:rPr>
        <w:t>questioning.</w:t>
      </w:r>
    </w:p>
    <w:p w:rsidR="006A60E3" w:rsidRPr="005168EC" w:rsidRDefault="006A60E3">
      <w:pPr>
        <w:pStyle w:val="BodyText"/>
        <w:spacing w:before="3"/>
        <w:rPr>
          <w:strike/>
          <w:sz w:val="16"/>
        </w:rPr>
      </w:pPr>
    </w:p>
    <w:p w:rsidR="006A60E3" w:rsidRPr="005168EC" w:rsidRDefault="00A442DD">
      <w:pPr>
        <w:pStyle w:val="ListParagraph"/>
        <w:numPr>
          <w:ilvl w:val="1"/>
          <w:numId w:val="7"/>
        </w:numPr>
        <w:tabs>
          <w:tab w:val="left" w:pos="2980"/>
        </w:tabs>
        <w:ind w:right="337"/>
        <w:jc w:val="both"/>
        <w:rPr>
          <w:strike/>
          <w:sz w:val="24"/>
        </w:rPr>
      </w:pPr>
      <w:r w:rsidRPr="005168EC">
        <w:rPr>
          <w:strike/>
          <w:color w:val="C85100"/>
          <w:sz w:val="24"/>
        </w:rPr>
        <w:t>Presentation of evidence and witnesses by the charged student, followed by questioning of those witnesses. Only one witness at a time will be present at the hearing and each witness will be dismissed by the Hearing Administrator after</w:t>
      </w:r>
      <w:r w:rsidRPr="005168EC">
        <w:rPr>
          <w:strike/>
          <w:color w:val="C85100"/>
          <w:spacing w:val="-3"/>
          <w:sz w:val="24"/>
        </w:rPr>
        <w:t xml:space="preserve"> </w:t>
      </w:r>
      <w:r w:rsidRPr="005168EC">
        <w:rPr>
          <w:strike/>
          <w:color w:val="C85100"/>
          <w:sz w:val="24"/>
        </w:rPr>
        <w:t>questioning.</w:t>
      </w:r>
    </w:p>
    <w:p w:rsidR="006A60E3" w:rsidRPr="005168EC" w:rsidRDefault="006A60E3">
      <w:pPr>
        <w:pStyle w:val="BodyText"/>
        <w:spacing w:before="2"/>
        <w:rPr>
          <w:strike/>
          <w:sz w:val="16"/>
        </w:rPr>
      </w:pPr>
    </w:p>
    <w:p w:rsidR="006A60E3" w:rsidRPr="005168EC" w:rsidRDefault="00A442DD">
      <w:pPr>
        <w:pStyle w:val="ListParagraph"/>
        <w:numPr>
          <w:ilvl w:val="1"/>
          <w:numId w:val="7"/>
        </w:numPr>
        <w:tabs>
          <w:tab w:val="left" w:pos="2979"/>
          <w:tab w:val="left" w:pos="2980"/>
        </w:tabs>
        <w:rPr>
          <w:strike/>
          <w:sz w:val="24"/>
        </w:rPr>
      </w:pPr>
      <w:r w:rsidRPr="005168EC">
        <w:rPr>
          <w:strike/>
          <w:color w:val="C85100"/>
          <w:sz w:val="24"/>
        </w:rPr>
        <w:t>Questions directed to the charged student by the hearing</w:t>
      </w:r>
      <w:r w:rsidRPr="005168EC">
        <w:rPr>
          <w:strike/>
          <w:color w:val="C85100"/>
          <w:spacing w:val="-11"/>
          <w:sz w:val="24"/>
        </w:rPr>
        <w:t xml:space="preserve"> </w:t>
      </w:r>
      <w:r w:rsidRPr="005168EC">
        <w:rPr>
          <w:strike/>
          <w:color w:val="C85100"/>
          <w:sz w:val="24"/>
        </w:rPr>
        <w:t>body.</w:t>
      </w:r>
    </w:p>
    <w:p w:rsidR="006A60E3" w:rsidRPr="005168EC" w:rsidRDefault="00A442DD">
      <w:pPr>
        <w:pStyle w:val="ListParagraph"/>
        <w:numPr>
          <w:ilvl w:val="1"/>
          <w:numId w:val="7"/>
        </w:numPr>
        <w:tabs>
          <w:tab w:val="left" w:pos="2979"/>
          <w:tab w:val="left" w:pos="2980"/>
        </w:tabs>
        <w:spacing w:before="72"/>
        <w:ind w:right="335"/>
        <w:rPr>
          <w:strike/>
          <w:sz w:val="24"/>
        </w:rPr>
      </w:pPr>
      <w:r w:rsidRPr="005168EC">
        <w:rPr>
          <w:strike/>
          <w:color w:val="C85100"/>
          <w:sz w:val="24"/>
        </w:rPr>
        <w:t>Closing statements (if any) by the University, followed by the closing statement (if any) of the charged</w:t>
      </w:r>
      <w:r w:rsidRPr="005168EC">
        <w:rPr>
          <w:strike/>
          <w:color w:val="C85100"/>
          <w:spacing w:val="-3"/>
          <w:sz w:val="24"/>
        </w:rPr>
        <w:t xml:space="preserve"> </w:t>
      </w:r>
      <w:r w:rsidRPr="005168EC">
        <w:rPr>
          <w:strike/>
          <w:color w:val="C85100"/>
          <w:sz w:val="24"/>
        </w:rPr>
        <w:t>student.</w:t>
      </w:r>
    </w:p>
    <w:p w:rsidR="006A60E3" w:rsidRPr="00A442DD" w:rsidRDefault="006A60E3">
      <w:pPr>
        <w:pStyle w:val="BodyText"/>
        <w:rPr>
          <w:sz w:val="20"/>
        </w:rPr>
      </w:pPr>
    </w:p>
    <w:p w:rsidR="006A60E3" w:rsidRPr="00A442DD" w:rsidRDefault="006A60E3">
      <w:pPr>
        <w:pStyle w:val="BodyText"/>
        <w:spacing w:before="7"/>
        <w:rPr>
          <w:sz w:val="20"/>
        </w:rPr>
      </w:pPr>
    </w:p>
    <w:p w:rsidR="006A60E3" w:rsidRPr="00A442DD" w:rsidRDefault="00A442DD" w:rsidP="00E37277">
      <w:pPr>
        <w:pStyle w:val="Heading2"/>
        <w:numPr>
          <w:ilvl w:val="0"/>
          <w:numId w:val="0"/>
        </w:numPr>
        <w:ind w:left="1211"/>
      </w:pPr>
      <w:r w:rsidRPr="00A442DD">
        <w:t>(</w:t>
      </w:r>
      <w:r w:rsidRPr="00A442DD">
        <w:rPr>
          <w:strike/>
          <w:color w:val="C85100"/>
        </w:rPr>
        <w:t>I</w:t>
      </w:r>
      <w:r w:rsidRPr="00A442DD">
        <w:rPr>
          <w:color w:val="C85100"/>
        </w:rPr>
        <w:t>G</w:t>
      </w:r>
      <w:r w:rsidRPr="00A442DD">
        <w:t>) Victim’s Rights in the Conduct Process</w:t>
      </w:r>
    </w:p>
    <w:p w:rsidR="006A60E3" w:rsidRPr="00A442DD" w:rsidRDefault="006A60E3">
      <w:pPr>
        <w:pStyle w:val="BodyText"/>
        <w:spacing w:before="8"/>
        <w:rPr>
          <w:b/>
          <w:sz w:val="15"/>
        </w:rPr>
      </w:pPr>
    </w:p>
    <w:p w:rsidR="006A60E3" w:rsidRPr="00A442DD" w:rsidRDefault="00A442DD">
      <w:pPr>
        <w:pStyle w:val="ListParagraph"/>
        <w:numPr>
          <w:ilvl w:val="0"/>
          <w:numId w:val="6"/>
        </w:numPr>
        <w:tabs>
          <w:tab w:val="left" w:pos="1900"/>
        </w:tabs>
        <w:ind w:right="338"/>
        <w:rPr>
          <w:sz w:val="24"/>
        </w:rPr>
      </w:pPr>
      <w:r w:rsidRPr="00A442DD">
        <w:rPr>
          <w:sz w:val="24"/>
        </w:rPr>
        <w:t>Victim’s rights apply to the following types of cases (refer to Victim Services section of the Student</w:t>
      </w:r>
      <w:r w:rsidRPr="00A442DD">
        <w:rPr>
          <w:spacing w:val="-3"/>
          <w:sz w:val="24"/>
        </w:rPr>
        <w:t xml:space="preserve"> </w:t>
      </w:r>
      <w:r w:rsidRPr="00A442DD">
        <w:rPr>
          <w:sz w:val="24"/>
        </w:rPr>
        <w:t>Handbook):</w:t>
      </w:r>
    </w:p>
    <w:p w:rsidR="006A60E3" w:rsidRPr="00A442DD" w:rsidRDefault="006A60E3">
      <w:pPr>
        <w:pStyle w:val="BodyText"/>
      </w:pPr>
    </w:p>
    <w:p w:rsidR="006A60E3" w:rsidRPr="00A442DD" w:rsidRDefault="00A442DD">
      <w:pPr>
        <w:pStyle w:val="ListParagraph"/>
        <w:numPr>
          <w:ilvl w:val="1"/>
          <w:numId w:val="6"/>
        </w:numPr>
        <w:tabs>
          <w:tab w:val="left" w:pos="2246"/>
        </w:tabs>
        <w:spacing w:before="0"/>
        <w:rPr>
          <w:sz w:val="24"/>
        </w:rPr>
      </w:pPr>
      <w:r w:rsidRPr="00A442DD">
        <w:rPr>
          <w:sz w:val="24"/>
        </w:rPr>
        <w:t>Sexual</w:t>
      </w:r>
      <w:r w:rsidRPr="00A442DD">
        <w:rPr>
          <w:spacing w:val="-1"/>
          <w:sz w:val="24"/>
        </w:rPr>
        <w:t xml:space="preserve"> </w:t>
      </w:r>
      <w:r w:rsidRPr="00A442DD">
        <w:rPr>
          <w:sz w:val="24"/>
        </w:rPr>
        <w:t>Misconduct</w:t>
      </w:r>
    </w:p>
    <w:p w:rsidR="006A60E3" w:rsidRPr="00A442DD" w:rsidRDefault="006A60E3">
      <w:pPr>
        <w:pStyle w:val="BodyText"/>
        <w:ind w:left="639"/>
        <w:rPr>
          <w:sz w:val="20"/>
        </w:rPr>
      </w:pPr>
    </w:p>
    <w:p w:rsidR="006A60E3" w:rsidRPr="00A442DD" w:rsidRDefault="00A442DD">
      <w:pPr>
        <w:pStyle w:val="ListParagraph"/>
        <w:numPr>
          <w:ilvl w:val="1"/>
          <w:numId w:val="6"/>
        </w:numPr>
        <w:tabs>
          <w:tab w:val="left" w:pos="2260"/>
        </w:tabs>
        <w:spacing w:before="0" w:line="231" w:lineRule="exact"/>
        <w:ind w:left="2260" w:hanging="360"/>
        <w:rPr>
          <w:sz w:val="24"/>
        </w:rPr>
      </w:pPr>
      <w:r w:rsidRPr="00A442DD">
        <w:rPr>
          <w:sz w:val="24"/>
        </w:rPr>
        <w:t>Endangerment</w:t>
      </w:r>
    </w:p>
    <w:p w:rsidR="006A60E3" w:rsidRPr="00A442DD" w:rsidRDefault="006A60E3">
      <w:pPr>
        <w:pStyle w:val="BodyText"/>
        <w:ind w:left="639"/>
        <w:rPr>
          <w:sz w:val="20"/>
        </w:rPr>
      </w:pPr>
    </w:p>
    <w:p w:rsidR="006A60E3" w:rsidRPr="00A442DD" w:rsidRDefault="00A442DD">
      <w:pPr>
        <w:pStyle w:val="ListParagraph"/>
        <w:numPr>
          <w:ilvl w:val="1"/>
          <w:numId w:val="6"/>
        </w:numPr>
        <w:tabs>
          <w:tab w:val="left" w:pos="2246"/>
        </w:tabs>
        <w:spacing w:before="0" w:line="231" w:lineRule="exact"/>
        <w:rPr>
          <w:sz w:val="24"/>
        </w:rPr>
      </w:pPr>
      <w:r w:rsidRPr="00A442DD">
        <w:rPr>
          <w:sz w:val="24"/>
        </w:rPr>
        <w:t>Harassment</w:t>
      </w:r>
    </w:p>
    <w:p w:rsidR="006A60E3" w:rsidRPr="00A442DD" w:rsidRDefault="006A60E3">
      <w:pPr>
        <w:pStyle w:val="BodyText"/>
        <w:spacing w:before="2"/>
        <w:rPr>
          <w:sz w:val="16"/>
        </w:rPr>
      </w:pPr>
    </w:p>
    <w:p w:rsidR="006A60E3" w:rsidRPr="00A442DD" w:rsidRDefault="00A442DD">
      <w:pPr>
        <w:pStyle w:val="ListParagraph"/>
        <w:numPr>
          <w:ilvl w:val="1"/>
          <w:numId w:val="6"/>
        </w:numPr>
        <w:tabs>
          <w:tab w:val="left" w:pos="2260"/>
        </w:tabs>
        <w:ind w:left="1900" w:right="7432" w:firstLine="0"/>
        <w:rPr>
          <w:sz w:val="24"/>
        </w:rPr>
      </w:pPr>
      <w:r w:rsidRPr="00A442DD">
        <w:rPr>
          <w:sz w:val="24"/>
        </w:rPr>
        <w:t>Hazing</w:t>
      </w:r>
      <w:r w:rsidRPr="00A442DD">
        <w:rPr>
          <w:color w:val="008380"/>
          <w:sz w:val="24"/>
        </w:rPr>
        <w:t xml:space="preserve"> e.</w:t>
      </w:r>
      <w:r w:rsidRPr="00A442DD">
        <w:rPr>
          <w:color w:val="008380"/>
          <w:spacing w:val="4"/>
          <w:sz w:val="24"/>
        </w:rPr>
        <w:t xml:space="preserve"> </w:t>
      </w:r>
      <w:r w:rsidRPr="00A442DD">
        <w:rPr>
          <w:color w:val="008380"/>
          <w:spacing w:val="-3"/>
          <w:sz w:val="24"/>
        </w:rPr>
        <w:t>Bullying</w:t>
      </w:r>
    </w:p>
    <w:p w:rsidR="006A60E3" w:rsidRPr="00A442DD" w:rsidRDefault="006A60E3">
      <w:pPr>
        <w:pStyle w:val="BodyText"/>
        <w:spacing w:before="2"/>
        <w:rPr>
          <w:sz w:val="16"/>
        </w:rPr>
      </w:pPr>
    </w:p>
    <w:p w:rsidR="006A60E3" w:rsidRPr="00A442DD" w:rsidRDefault="00A442DD">
      <w:pPr>
        <w:pStyle w:val="ListParagraph"/>
        <w:numPr>
          <w:ilvl w:val="0"/>
          <w:numId w:val="6"/>
        </w:numPr>
        <w:tabs>
          <w:tab w:val="left" w:pos="1900"/>
        </w:tabs>
        <w:rPr>
          <w:sz w:val="24"/>
        </w:rPr>
      </w:pPr>
      <w:r w:rsidRPr="00A442DD">
        <w:rPr>
          <w:sz w:val="24"/>
        </w:rPr>
        <w:t>Victims have the following rights regarding these types of</w:t>
      </w:r>
      <w:r w:rsidRPr="00A442DD">
        <w:rPr>
          <w:spacing w:val="-12"/>
          <w:sz w:val="24"/>
        </w:rPr>
        <w:t xml:space="preserve"> </w:t>
      </w:r>
      <w:r w:rsidRPr="00A442DD">
        <w:rPr>
          <w:sz w:val="24"/>
        </w:rPr>
        <w:t>violations:</w:t>
      </w:r>
    </w:p>
    <w:p w:rsidR="006A60E3" w:rsidRPr="00A442DD" w:rsidRDefault="006A60E3">
      <w:pPr>
        <w:pStyle w:val="BodyText"/>
      </w:pPr>
    </w:p>
    <w:p w:rsidR="006A60E3" w:rsidRPr="00A442DD" w:rsidRDefault="00A442DD">
      <w:pPr>
        <w:pStyle w:val="ListParagraph"/>
        <w:numPr>
          <w:ilvl w:val="1"/>
          <w:numId w:val="6"/>
        </w:numPr>
        <w:tabs>
          <w:tab w:val="left" w:pos="2260"/>
        </w:tabs>
        <w:spacing w:before="0"/>
        <w:ind w:left="2260" w:right="341" w:hanging="420"/>
        <w:jc w:val="both"/>
        <w:rPr>
          <w:sz w:val="24"/>
        </w:rPr>
      </w:pPr>
      <w:r w:rsidRPr="00A442DD">
        <w:rPr>
          <w:sz w:val="24"/>
        </w:rPr>
        <w:t>To have an advisor of the alleged victim’s choice accompany</w:t>
      </w:r>
      <w:r w:rsidRPr="00A442DD">
        <w:rPr>
          <w:color w:val="C85100"/>
          <w:sz w:val="24"/>
        </w:rPr>
        <w:t xml:space="preserve"> </w:t>
      </w:r>
      <w:r w:rsidRPr="00A442DD">
        <w:rPr>
          <w:strike/>
          <w:color w:val="C85100"/>
          <w:sz w:val="24"/>
        </w:rPr>
        <w:t>him/</w:t>
      </w:r>
      <w:proofErr w:type="spellStart"/>
      <w:r w:rsidRPr="00A442DD">
        <w:rPr>
          <w:strike/>
          <w:color w:val="C85100"/>
          <w:sz w:val="24"/>
        </w:rPr>
        <w:t>her</w:t>
      </w:r>
      <w:r w:rsidRPr="00A442DD">
        <w:rPr>
          <w:color w:val="C85100"/>
          <w:sz w:val="24"/>
        </w:rPr>
        <w:t>them</w:t>
      </w:r>
      <w:proofErr w:type="spellEnd"/>
      <w:r w:rsidRPr="00A442DD">
        <w:rPr>
          <w:color w:val="C85100"/>
          <w:sz w:val="24"/>
        </w:rPr>
        <w:t xml:space="preserve"> </w:t>
      </w:r>
      <w:r w:rsidRPr="00A442DD">
        <w:rPr>
          <w:sz w:val="24"/>
        </w:rPr>
        <w:t>when presenting information to the hearing body and to any other relevant meetings held throughout the disciplinary process. An advisor, however, may not speak on behalf of the student or take any other active role in the conduct</w:t>
      </w:r>
      <w:r w:rsidRPr="00A442DD">
        <w:rPr>
          <w:spacing w:val="-12"/>
          <w:sz w:val="24"/>
        </w:rPr>
        <w:t xml:space="preserve"> </w:t>
      </w:r>
      <w:r w:rsidRPr="00A442DD">
        <w:rPr>
          <w:sz w:val="24"/>
        </w:rPr>
        <w:t>process.</w:t>
      </w:r>
    </w:p>
    <w:p w:rsidR="006A60E3" w:rsidRPr="00A442DD" w:rsidRDefault="006A60E3">
      <w:pPr>
        <w:pStyle w:val="BodyText"/>
      </w:pPr>
    </w:p>
    <w:p w:rsidR="006A60E3" w:rsidRPr="00A442DD" w:rsidRDefault="00A442DD">
      <w:pPr>
        <w:pStyle w:val="ListParagraph"/>
        <w:numPr>
          <w:ilvl w:val="1"/>
          <w:numId w:val="6"/>
        </w:numPr>
        <w:tabs>
          <w:tab w:val="left" w:pos="2260"/>
        </w:tabs>
        <w:spacing w:before="0"/>
        <w:ind w:left="2260" w:right="335" w:hanging="420"/>
        <w:jc w:val="both"/>
        <w:rPr>
          <w:sz w:val="24"/>
        </w:rPr>
      </w:pPr>
      <w:r w:rsidRPr="00A442DD">
        <w:rPr>
          <w:sz w:val="24"/>
        </w:rPr>
        <w:t xml:space="preserve">To submit a victim impact statement to the hearing body. If the charged student is found responsible for the charge(s), this information would be used only in the sanctioning phase of deliberations. If the charged student appeals the decision </w:t>
      </w:r>
      <w:proofErr w:type="gramStart"/>
      <w:r w:rsidRPr="00A442DD">
        <w:rPr>
          <w:sz w:val="24"/>
        </w:rPr>
        <w:t>on the basis of</w:t>
      </w:r>
      <w:proofErr w:type="gramEnd"/>
      <w:r w:rsidRPr="00A442DD">
        <w:rPr>
          <w:sz w:val="24"/>
        </w:rPr>
        <w:t xml:space="preserve"> severity of the sanction imposed,</w:t>
      </w:r>
      <w:r w:rsidRPr="00A442DD">
        <w:rPr>
          <w:color w:val="C85100"/>
          <w:sz w:val="24"/>
        </w:rPr>
        <w:t xml:space="preserve"> </w:t>
      </w:r>
      <w:r w:rsidRPr="00A442DD">
        <w:rPr>
          <w:strike/>
          <w:color w:val="C85100"/>
          <w:sz w:val="24"/>
        </w:rPr>
        <w:t>he/</w:t>
      </w:r>
      <w:proofErr w:type="spellStart"/>
      <w:r w:rsidRPr="00A442DD">
        <w:rPr>
          <w:strike/>
          <w:color w:val="C85100"/>
          <w:sz w:val="24"/>
        </w:rPr>
        <w:t>she</w:t>
      </w:r>
      <w:r w:rsidRPr="00A442DD">
        <w:rPr>
          <w:color w:val="C85100"/>
          <w:sz w:val="24"/>
        </w:rPr>
        <w:t>they</w:t>
      </w:r>
      <w:proofErr w:type="spellEnd"/>
      <w:r w:rsidRPr="00A442DD">
        <w:rPr>
          <w:color w:val="C85100"/>
          <w:sz w:val="24"/>
        </w:rPr>
        <w:t xml:space="preserve"> </w:t>
      </w:r>
      <w:r w:rsidRPr="00A442DD">
        <w:rPr>
          <w:sz w:val="24"/>
        </w:rPr>
        <w:t>will have the right to view the victim impact statement upon</w:t>
      </w:r>
      <w:r w:rsidRPr="00A442DD">
        <w:rPr>
          <w:spacing w:val="-3"/>
          <w:sz w:val="24"/>
        </w:rPr>
        <w:t xml:space="preserve"> </w:t>
      </w:r>
      <w:r w:rsidRPr="00A442DD">
        <w:rPr>
          <w:sz w:val="24"/>
        </w:rPr>
        <w:t>request.</w:t>
      </w:r>
    </w:p>
    <w:p w:rsidR="006A60E3" w:rsidRPr="00A442DD" w:rsidRDefault="006A60E3">
      <w:pPr>
        <w:pStyle w:val="BodyText"/>
      </w:pPr>
    </w:p>
    <w:p w:rsidR="006A60E3" w:rsidRPr="00A442DD" w:rsidRDefault="00A442DD">
      <w:pPr>
        <w:pStyle w:val="ListParagraph"/>
        <w:numPr>
          <w:ilvl w:val="1"/>
          <w:numId w:val="6"/>
        </w:numPr>
        <w:tabs>
          <w:tab w:val="left" w:pos="2260"/>
        </w:tabs>
        <w:spacing w:before="0"/>
        <w:ind w:left="2260" w:right="333" w:hanging="420"/>
        <w:jc w:val="both"/>
        <w:rPr>
          <w:sz w:val="24"/>
        </w:rPr>
      </w:pPr>
      <w:r w:rsidRPr="00A442DD">
        <w:rPr>
          <w:sz w:val="24"/>
        </w:rPr>
        <w:t>To have unrelated past behavior excluded from the hearing. The Hearing Administrator will decide if such information is unrelated. The past sexual history of the alleged victim is not usually considered</w:t>
      </w:r>
      <w:r w:rsidRPr="00A442DD">
        <w:rPr>
          <w:spacing w:val="-9"/>
          <w:sz w:val="24"/>
        </w:rPr>
        <w:t xml:space="preserve"> </w:t>
      </w:r>
      <w:r w:rsidRPr="00A442DD">
        <w:rPr>
          <w:sz w:val="24"/>
        </w:rPr>
        <w:t>relevant.</w:t>
      </w:r>
    </w:p>
    <w:p w:rsidR="006A60E3" w:rsidRPr="00A442DD" w:rsidRDefault="006A60E3">
      <w:pPr>
        <w:pStyle w:val="BodyText"/>
      </w:pPr>
    </w:p>
    <w:p w:rsidR="006A60E3" w:rsidRPr="00A442DD" w:rsidRDefault="00A442DD">
      <w:pPr>
        <w:pStyle w:val="ListParagraph"/>
        <w:numPr>
          <w:ilvl w:val="1"/>
          <w:numId w:val="6"/>
        </w:numPr>
        <w:tabs>
          <w:tab w:val="left" w:pos="2260"/>
        </w:tabs>
        <w:spacing w:before="0"/>
        <w:ind w:left="2260" w:right="337" w:hanging="420"/>
        <w:jc w:val="both"/>
        <w:rPr>
          <w:sz w:val="24"/>
        </w:rPr>
      </w:pPr>
      <w:r w:rsidRPr="00A442DD">
        <w:rPr>
          <w:sz w:val="24"/>
        </w:rPr>
        <w:t>To be present throughout the hearing, or portions thereof. This option will be offered only by the Hearing</w:t>
      </w:r>
      <w:r w:rsidRPr="00A442DD">
        <w:rPr>
          <w:spacing w:val="-14"/>
          <w:sz w:val="24"/>
        </w:rPr>
        <w:t xml:space="preserve"> </w:t>
      </w:r>
      <w:r w:rsidRPr="00A442DD">
        <w:rPr>
          <w:sz w:val="24"/>
        </w:rPr>
        <w:t>Administrator.</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rsidP="005168EC">
      <w:pPr>
        <w:pStyle w:val="ListParagraph"/>
        <w:numPr>
          <w:ilvl w:val="1"/>
          <w:numId w:val="6"/>
        </w:numPr>
        <w:tabs>
          <w:tab w:val="left" w:pos="2259"/>
          <w:tab w:val="left" w:pos="2260"/>
          <w:tab w:val="left" w:pos="2809"/>
          <w:tab w:val="left" w:pos="2850"/>
          <w:tab w:val="left" w:pos="2979"/>
          <w:tab w:val="left" w:pos="3327"/>
          <w:tab w:val="left" w:pos="3699"/>
          <w:tab w:val="left" w:pos="4328"/>
          <w:tab w:val="left" w:pos="4419"/>
          <w:tab w:val="left" w:pos="5960"/>
          <w:tab w:val="left" w:pos="6358"/>
          <w:tab w:val="left" w:pos="6874"/>
          <w:tab w:val="left" w:pos="8045"/>
          <w:tab w:val="left" w:pos="8470"/>
          <w:tab w:val="left" w:pos="8988"/>
        </w:tabs>
        <w:ind w:left="1840" w:right="333" w:firstLine="0"/>
        <w:rPr>
          <w:sz w:val="24"/>
        </w:rPr>
      </w:pPr>
      <w:r w:rsidRPr="00A442DD">
        <w:rPr>
          <w:sz w:val="24"/>
        </w:rPr>
        <w:t>To</w:t>
      </w:r>
      <w:r w:rsidRPr="00A442DD">
        <w:rPr>
          <w:color w:val="008380"/>
          <w:spacing w:val="12"/>
          <w:sz w:val="24"/>
        </w:rPr>
        <w:t xml:space="preserve"> </w:t>
      </w:r>
      <w:r w:rsidRPr="00A442DD">
        <w:rPr>
          <w:color w:val="008380"/>
          <w:sz w:val="24"/>
        </w:rPr>
        <w:t>question</w:t>
      </w:r>
      <w:r w:rsidRPr="00A442DD">
        <w:rPr>
          <w:color w:val="008380"/>
          <w:spacing w:val="12"/>
          <w:sz w:val="24"/>
        </w:rPr>
        <w:t xml:space="preserve"> </w:t>
      </w:r>
      <w:r w:rsidRPr="00A442DD">
        <w:rPr>
          <w:color w:val="008380"/>
          <w:sz w:val="24"/>
        </w:rPr>
        <w:t>the</w:t>
      </w:r>
      <w:r w:rsidRPr="00A442DD">
        <w:rPr>
          <w:color w:val="008380"/>
          <w:spacing w:val="11"/>
          <w:sz w:val="24"/>
        </w:rPr>
        <w:t xml:space="preserve"> </w:t>
      </w:r>
      <w:r w:rsidRPr="00A442DD">
        <w:rPr>
          <w:color w:val="008380"/>
          <w:sz w:val="24"/>
        </w:rPr>
        <w:t>charged</w:t>
      </w:r>
      <w:r w:rsidRPr="00A442DD">
        <w:rPr>
          <w:color w:val="008380"/>
          <w:spacing w:val="12"/>
          <w:sz w:val="24"/>
        </w:rPr>
        <w:t xml:space="preserve"> </w:t>
      </w:r>
      <w:r w:rsidRPr="00A442DD">
        <w:rPr>
          <w:color w:val="008380"/>
          <w:sz w:val="24"/>
        </w:rPr>
        <w:t>party</w:t>
      </w:r>
      <w:r w:rsidRPr="00A442DD">
        <w:rPr>
          <w:color w:val="008380"/>
          <w:spacing w:val="7"/>
          <w:sz w:val="24"/>
        </w:rPr>
        <w:t xml:space="preserve"> </w:t>
      </w:r>
      <w:r w:rsidRPr="00A442DD">
        <w:rPr>
          <w:color w:val="008380"/>
          <w:sz w:val="24"/>
        </w:rPr>
        <w:t>and</w:t>
      </w:r>
      <w:r w:rsidRPr="00A442DD">
        <w:rPr>
          <w:color w:val="008380"/>
          <w:spacing w:val="14"/>
          <w:sz w:val="24"/>
        </w:rPr>
        <w:t xml:space="preserve"> </w:t>
      </w:r>
      <w:r w:rsidRPr="00A442DD">
        <w:rPr>
          <w:color w:val="008380"/>
          <w:sz w:val="24"/>
        </w:rPr>
        <w:t>any</w:t>
      </w:r>
      <w:r w:rsidRPr="00A442DD">
        <w:rPr>
          <w:color w:val="008380"/>
          <w:spacing w:val="7"/>
          <w:sz w:val="24"/>
        </w:rPr>
        <w:t xml:space="preserve"> </w:t>
      </w:r>
      <w:r w:rsidRPr="00A442DD">
        <w:rPr>
          <w:color w:val="008380"/>
          <w:sz w:val="24"/>
        </w:rPr>
        <w:t>witnesses</w:t>
      </w:r>
      <w:r w:rsidRPr="00A442DD">
        <w:rPr>
          <w:color w:val="008380"/>
          <w:spacing w:val="12"/>
          <w:sz w:val="24"/>
        </w:rPr>
        <w:t xml:space="preserve"> </w:t>
      </w:r>
      <w:r w:rsidRPr="00A442DD">
        <w:rPr>
          <w:color w:val="008380"/>
          <w:sz w:val="24"/>
        </w:rPr>
        <w:t>in</w:t>
      </w:r>
      <w:r w:rsidRPr="00A442DD">
        <w:rPr>
          <w:color w:val="008380"/>
          <w:spacing w:val="12"/>
          <w:sz w:val="24"/>
        </w:rPr>
        <w:t xml:space="preserve"> </w:t>
      </w:r>
      <w:r w:rsidRPr="00A442DD">
        <w:rPr>
          <w:color w:val="008380"/>
          <w:sz w:val="24"/>
        </w:rPr>
        <w:t>attendance</w:t>
      </w:r>
      <w:r w:rsidRPr="00A442DD">
        <w:rPr>
          <w:color w:val="008380"/>
          <w:spacing w:val="11"/>
          <w:sz w:val="24"/>
        </w:rPr>
        <w:t xml:space="preserve"> </w:t>
      </w:r>
      <w:r w:rsidRPr="00A442DD">
        <w:rPr>
          <w:color w:val="008380"/>
          <w:sz w:val="24"/>
        </w:rPr>
        <w:t>(directly</w:t>
      </w:r>
      <w:r w:rsidRPr="00A442DD">
        <w:rPr>
          <w:color w:val="008380"/>
          <w:spacing w:val="7"/>
          <w:sz w:val="24"/>
        </w:rPr>
        <w:t xml:space="preserve"> </w:t>
      </w:r>
      <w:r w:rsidRPr="00A442DD">
        <w:rPr>
          <w:color w:val="008380"/>
          <w:sz w:val="24"/>
        </w:rPr>
        <w:t>or through</w:t>
      </w:r>
      <w:r w:rsidRPr="00A442DD">
        <w:rPr>
          <w:color w:val="008380"/>
          <w:sz w:val="24"/>
        </w:rPr>
        <w:tab/>
        <w:t>the</w:t>
      </w:r>
      <w:r w:rsidRPr="00A442DD">
        <w:rPr>
          <w:color w:val="008380"/>
          <w:sz w:val="24"/>
        </w:rPr>
        <w:tab/>
        <w:t>Hearing</w:t>
      </w:r>
      <w:r w:rsidRPr="00A442DD">
        <w:rPr>
          <w:color w:val="008380"/>
          <w:sz w:val="24"/>
        </w:rPr>
        <w:tab/>
        <w:t>Administrator,</w:t>
      </w:r>
      <w:r w:rsidRPr="00A442DD">
        <w:rPr>
          <w:color w:val="008380"/>
          <w:sz w:val="24"/>
        </w:rPr>
        <w:tab/>
        <w:t>at</w:t>
      </w:r>
      <w:r w:rsidRPr="00A442DD">
        <w:rPr>
          <w:color w:val="008380"/>
          <w:sz w:val="24"/>
        </w:rPr>
        <w:tab/>
        <w:t>the</w:t>
      </w:r>
      <w:r w:rsidRPr="00A442DD">
        <w:rPr>
          <w:color w:val="008380"/>
          <w:sz w:val="24"/>
        </w:rPr>
        <w:tab/>
        <w:t>discretion</w:t>
      </w:r>
      <w:r w:rsidRPr="00A442DD">
        <w:rPr>
          <w:color w:val="008380"/>
          <w:sz w:val="24"/>
        </w:rPr>
        <w:tab/>
        <w:t>of</w:t>
      </w:r>
      <w:r w:rsidRPr="00A442DD">
        <w:rPr>
          <w:color w:val="008380"/>
          <w:sz w:val="24"/>
        </w:rPr>
        <w:tab/>
        <w:t>the</w:t>
      </w:r>
      <w:r w:rsidRPr="00A442DD">
        <w:rPr>
          <w:color w:val="008380"/>
          <w:sz w:val="24"/>
        </w:rPr>
        <w:tab/>
      </w:r>
      <w:r w:rsidRPr="00A442DD">
        <w:rPr>
          <w:color w:val="008380"/>
          <w:spacing w:val="-1"/>
          <w:sz w:val="24"/>
        </w:rPr>
        <w:t xml:space="preserve">Hearing </w:t>
      </w:r>
      <w:r w:rsidRPr="00A442DD">
        <w:rPr>
          <w:color w:val="008380"/>
          <w:sz w:val="24"/>
        </w:rPr>
        <w:t>Administrator).</w:t>
      </w:r>
      <w:r w:rsidRPr="00A442DD">
        <w:rPr>
          <w:color w:val="008380"/>
          <w:spacing w:val="30"/>
          <w:sz w:val="24"/>
        </w:rPr>
        <w:t xml:space="preserve"> </w:t>
      </w:r>
      <w:r w:rsidRPr="00A442DD">
        <w:rPr>
          <w:color w:val="008380"/>
          <w:sz w:val="24"/>
        </w:rPr>
        <w:t>If</w:t>
      </w:r>
      <w:r w:rsidRPr="00A442DD">
        <w:rPr>
          <w:color w:val="008380"/>
          <w:spacing w:val="27"/>
          <w:sz w:val="24"/>
        </w:rPr>
        <w:t xml:space="preserve"> </w:t>
      </w:r>
      <w:r w:rsidRPr="00A442DD">
        <w:rPr>
          <w:color w:val="008380"/>
          <w:sz w:val="24"/>
        </w:rPr>
        <w:t>the</w:t>
      </w:r>
      <w:r w:rsidRPr="00A442DD">
        <w:rPr>
          <w:color w:val="008380"/>
          <w:spacing w:val="27"/>
          <w:sz w:val="24"/>
        </w:rPr>
        <w:t xml:space="preserve"> </w:t>
      </w:r>
      <w:r w:rsidRPr="00A442DD">
        <w:rPr>
          <w:color w:val="008380"/>
          <w:sz w:val="24"/>
        </w:rPr>
        <w:t>victim</w:t>
      </w:r>
      <w:r w:rsidRPr="00A442DD">
        <w:rPr>
          <w:color w:val="008380"/>
          <w:spacing w:val="28"/>
          <w:sz w:val="24"/>
        </w:rPr>
        <w:t xml:space="preserve"> </w:t>
      </w:r>
      <w:r w:rsidRPr="00A442DD">
        <w:rPr>
          <w:color w:val="008380"/>
          <w:sz w:val="24"/>
        </w:rPr>
        <w:t>is</w:t>
      </w:r>
      <w:r w:rsidRPr="00A442DD">
        <w:rPr>
          <w:color w:val="008380"/>
          <w:spacing w:val="28"/>
          <w:sz w:val="24"/>
        </w:rPr>
        <w:t xml:space="preserve"> </w:t>
      </w:r>
      <w:r w:rsidRPr="00A442DD">
        <w:rPr>
          <w:color w:val="008380"/>
          <w:sz w:val="24"/>
        </w:rPr>
        <w:t>not</w:t>
      </w:r>
      <w:r w:rsidRPr="00A442DD">
        <w:rPr>
          <w:color w:val="008380"/>
          <w:spacing w:val="29"/>
          <w:sz w:val="24"/>
        </w:rPr>
        <w:t xml:space="preserve"> </w:t>
      </w:r>
      <w:r w:rsidRPr="00A442DD">
        <w:rPr>
          <w:color w:val="008380"/>
          <w:sz w:val="24"/>
        </w:rPr>
        <w:t>going</w:t>
      </w:r>
      <w:r w:rsidRPr="00A442DD">
        <w:rPr>
          <w:color w:val="008380"/>
          <w:spacing w:val="25"/>
          <w:sz w:val="24"/>
        </w:rPr>
        <w:t xml:space="preserve"> </w:t>
      </w:r>
      <w:r w:rsidRPr="00A442DD">
        <w:rPr>
          <w:color w:val="008380"/>
          <w:sz w:val="24"/>
        </w:rPr>
        <w:t>to</w:t>
      </w:r>
      <w:r w:rsidRPr="00A442DD">
        <w:rPr>
          <w:color w:val="008380"/>
          <w:spacing w:val="31"/>
          <w:sz w:val="24"/>
        </w:rPr>
        <w:t xml:space="preserve"> </w:t>
      </w:r>
      <w:r w:rsidRPr="00A442DD">
        <w:rPr>
          <w:color w:val="008380"/>
          <w:sz w:val="24"/>
        </w:rPr>
        <w:t>attend</w:t>
      </w:r>
      <w:r w:rsidRPr="00A442DD">
        <w:rPr>
          <w:color w:val="008380"/>
          <w:spacing w:val="27"/>
          <w:sz w:val="24"/>
        </w:rPr>
        <w:t xml:space="preserve"> </w:t>
      </w:r>
      <w:r w:rsidRPr="00A442DD">
        <w:rPr>
          <w:color w:val="008380"/>
          <w:sz w:val="24"/>
        </w:rPr>
        <w:t>the</w:t>
      </w:r>
      <w:r w:rsidRPr="00A442DD">
        <w:rPr>
          <w:color w:val="008380"/>
          <w:spacing w:val="27"/>
          <w:sz w:val="24"/>
        </w:rPr>
        <w:t xml:space="preserve"> </w:t>
      </w:r>
      <w:r w:rsidRPr="00A442DD">
        <w:rPr>
          <w:color w:val="008380"/>
          <w:sz w:val="24"/>
        </w:rPr>
        <w:t>hearing,</w:t>
      </w:r>
      <w:r w:rsidRPr="00A442DD">
        <w:rPr>
          <w:color w:val="C85100"/>
          <w:spacing w:val="27"/>
          <w:sz w:val="24"/>
        </w:rPr>
        <w:t xml:space="preserve"> </w:t>
      </w:r>
      <w:r w:rsidRPr="00A442DD">
        <w:rPr>
          <w:strike/>
          <w:color w:val="C85100"/>
          <w:sz w:val="24"/>
        </w:rPr>
        <w:t>he/</w:t>
      </w:r>
      <w:proofErr w:type="spellStart"/>
      <w:r w:rsidRPr="00A442DD">
        <w:rPr>
          <w:strike/>
          <w:color w:val="C85100"/>
          <w:sz w:val="24"/>
        </w:rPr>
        <w:t>she</w:t>
      </w:r>
      <w:r w:rsidRPr="00A442DD">
        <w:rPr>
          <w:color w:val="C85100"/>
          <w:sz w:val="24"/>
        </w:rPr>
        <w:t>they</w:t>
      </w:r>
      <w:proofErr w:type="spellEnd"/>
      <w:r w:rsidRPr="00A442DD">
        <w:rPr>
          <w:color w:val="C85100"/>
          <w:spacing w:val="23"/>
          <w:sz w:val="24"/>
        </w:rPr>
        <w:t xml:space="preserve"> </w:t>
      </w:r>
      <w:r w:rsidRPr="00A442DD">
        <w:rPr>
          <w:color w:val="008380"/>
          <w:sz w:val="24"/>
        </w:rPr>
        <w:t xml:space="preserve">may </w:t>
      </w:r>
      <w:r w:rsidRPr="00A442DD">
        <w:rPr>
          <w:sz w:val="24"/>
        </w:rPr>
        <w:t>submit</w:t>
      </w:r>
      <w:r w:rsidR="005168EC">
        <w:rPr>
          <w:sz w:val="24"/>
        </w:rPr>
        <w:t xml:space="preserve"> </w:t>
      </w:r>
      <w:r w:rsidRPr="00A442DD">
        <w:rPr>
          <w:sz w:val="24"/>
        </w:rPr>
        <w:t>questions to the Hearing Administrator</w:t>
      </w:r>
      <w:r w:rsidRPr="00A442DD">
        <w:rPr>
          <w:color w:val="008380"/>
          <w:sz w:val="24"/>
        </w:rPr>
        <w:t xml:space="preserve"> </w:t>
      </w:r>
      <w:r w:rsidRPr="00A442DD">
        <w:rPr>
          <w:strike/>
          <w:color w:val="008380"/>
          <w:sz w:val="24"/>
        </w:rPr>
        <w:t>two class days</w:t>
      </w:r>
      <w:r w:rsidRPr="00A442DD">
        <w:rPr>
          <w:color w:val="008380"/>
          <w:sz w:val="24"/>
        </w:rPr>
        <w:t xml:space="preserve"> </w:t>
      </w:r>
      <w:r w:rsidRPr="00A442DD">
        <w:rPr>
          <w:sz w:val="24"/>
        </w:rPr>
        <w:t>prior to</w:t>
      </w:r>
      <w:r w:rsidRPr="00A442DD">
        <w:rPr>
          <w:spacing w:val="18"/>
          <w:sz w:val="24"/>
        </w:rPr>
        <w:t xml:space="preserve"> </w:t>
      </w:r>
      <w:r w:rsidRPr="00A442DD">
        <w:rPr>
          <w:sz w:val="24"/>
        </w:rPr>
        <w:t>the</w:t>
      </w:r>
      <w:r w:rsidRPr="00A442DD">
        <w:rPr>
          <w:spacing w:val="1"/>
          <w:sz w:val="24"/>
        </w:rPr>
        <w:t xml:space="preserve"> </w:t>
      </w:r>
      <w:r w:rsidRPr="00A442DD">
        <w:rPr>
          <w:sz w:val="24"/>
        </w:rPr>
        <w:t>hearing. The</w:t>
      </w:r>
      <w:r w:rsidR="005168EC">
        <w:rPr>
          <w:spacing w:val="-2"/>
          <w:sz w:val="24"/>
        </w:rPr>
        <w:t xml:space="preserve"> </w:t>
      </w:r>
      <w:r w:rsidRPr="00A442DD">
        <w:rPr>
          <w:sz w:val="24"/>
        </w:rPr>
        <w:t xml:space="preserve">Hearing </w:t>
      </w:r>
      <w:r w:rsidRPr="00A442DD">
        <w:rPr>
          <w:sz w:val="24"/>
        </w:rPr>
        <w:tab/>
      </w:r>
      <w:r w:rsidRPr="00A442DD">
        <w:rPr>
          <w:sz w:val="24"/>
        </w:rPr>
        <w:tab/>
        <w:t>Administrator will then consider posing these</w:t>
      </w:r>
      <w:r w:rsidRPr="00A442DD">
        <w:rPr>
          <w:spacing w:val="27"/>
          <w:sz w:val="24"/>
        </w:rPr>
        <w:t xml:space="preserve"> </w:t>
      </w:r>
      <w:r w:rsidRPr="00A442DD">
        <w:rPr>
          <w:sz w:val="24"/>
        </w:rPr>
        <w:t>questions</w:t>
      </w:r>
      <w:r w:rsidRPr="00A442DD">
        <w:rPr>
          <w:spacing w:val="6"/>
          <w:sz w:val="24"/>
        </w:rPr>
        <w:t xml:space="preserve"> </w:t>
      </w:r>
      <w:r w:rsidRPr="00A442DD">
        <w:rPr>
          <w:sz w:val="24"/>
        </w:rPr>
        <w:t>to identified</w:t>
      </w:r>
      <w:r w:rsidRPr="00A442DD">
        <w:rPr>
          <w:spacing w:val="-2"/>
          <w:sz w:val="24"/>
        </w:rPr>
        <w:t xml:space="preserve"> </w:t>
      </w:r>
      <w:r w:rsidRPr="00A442DD">
        <w:rPr>
          <w:sz w:val="24"/>
        </w:rPr>
        <w:t>witnesses</w:t>
      </w:r>
      <w:r w:rsidRPr="00A442DD">
        <w:rPr>
          <w:spacing w:val="-1"/>
          <w:sz w:val="24"/>
        </w:rPr>
        <w:t xml:space="preserve"> </w:t>
      </w:r>
      <w:r w:rsidRPr="00A442DD">
        <w:rPr>
          <w:sz w:val="24"/>
        </w:rPr>
        <w:t>or</w:t>
      </w:r>
      <w:r w:rsidR="005168EC">
        <w:rPr>
          <w:sz w:val="24"/>
        </w:rPr>
        <w:t xml:space="preserve"> </w:t>
      </w:r>
      <w:r w:rsidRPr="00A442DD">
        <w:rPr>
          <w:sz w:val="24"/>
        </w:rPr>
        <w:t>the charged student.</w:t>
      </w:r>
      <w:r w:rsidRPr="00A442DD">
        <w:rPr>
          <w:strike/>
          <w:color w:val="008380"/>
          <w:sz w:val="24"/>
        </w:rPr>
        <w:t xml:space="preserve"> However, it is</w:t>
      </w:r>
      <w:r w:rsidRPr="00A442DD">
        <w:rPr>
          <w:strike/>
          <w:color w:val="008380"/>
          <w:spacing w:val="21"/>
          <w:sz w:val="24"/>
        </w:rPr>
        <w:t xml:space="preserve"> </w:t>
      </w:r>
      <w:r w:rsidRPr="00A442DD">
        <w:rPr>
          <w:strike/>
          <w:color w:val="008380"/>
          <w:sz w:val="24"/>
        </w:rPr>
        <w:t>understood</w:t>
      </w:r>
      <w:r w:rsidRPr="00A442DD">
        <w:rPr>
          <w:strike/>
          <w:color w:val="008380"/>
          <w:spacing w:val="3"/>
          <w:sz w:val="24"/>
        </w:rPr>
        <w:t xml:space="preserve"> </w:t>
      </w:r>
      <w:r w:rsidRPr="00A442DD">
        <w:rPr>
          <w:strike/>
          <w:color w:val="008380"/>
          <w:sz w:val="24"/>
        </w:rPr>
        <w:t>that</w:t>
      </w:r>
      <w:r w:rsidRPr="00A442DD">
        <w:rPr>
          <w:color w:val="008380"/>
          <w:sz w:val="24"/>
        </w:rPr>
        <w:t xml:space="preserve"> </w:t>
      </w:r>
      <w:r w:rsidRPr="00A442DD">
        <w:rPr>
          <w:strike/>
          <w:color w:val="008380"/>
          <w:sz w:val="24"/>
        </w:rPr>
        <w:t>unanticipated questions may arise based on the statements of an individual</w:t>
      </w:r>
      <w:r w:rsidRPr="00A442DD">
        <w:rPr>
          <w:strike/>
          <w:color w:val="008380"/>
          <w:spacing w:val="38"/>
          <w:sz w:val="24"/>
        </w:rPr>
        <w:t xml:space="preserve"> </w:t>
      </w:r>
      <w:r w:rsidRPr="00A442DD">
        <w:rPr>
          <w:strike/>
          <w:color w:val="008380"/>
          <w:sz w:val="24"/>
        </w:rPr>
        <w:t>at</w:t>
      </w:r>
      <w:r w:rsidRPr="00A442DD">
        <w:rPr>
          <w:strike/>
          <w:color w:val="008380"/>
          <w:spacing w:val="4"/>
          <w:sz w:val="24"/>
        </w:rPr>
        <w:t xml:space="preserve"> </w:t>
      </w:r>
      <w:r w:rsidRPr="00A442DD">
        <w:rPr>
          <w:strike/>
          <w:color w:val="008380"/>
          <w:sz w:val="24"/>
        </w:rPr>
        <w:t>a</w:t>
      </w:r>
      <w:r w:rsidRPr="00A442DD">
        <w:rPr>
          <w:color w:val="008380"/>
          <w:sz w:val="24"/>
        </w:rPr>
        <w:t xml:space="preserve"> </w:t>
      </w:r>
      <w:r w:rsidRPr="00A442DD">
        <w:rPr>
          <w:strike/>
          <w:color w:val="008380"/>
          <w:sz w:val="24"/>
        </w:rPr>
        <w:t>hearing.</w:t>
      </w:r>
      <w:r w:rsidRPr="00A442DD">
        <w:rPr>
          <w:strike/>
          <w:color w:val="008380"/>
          <w:sz w:val="24"/>
        </w:rPr>
        <w:tab/>
      </w:r>
      <w:r w:rsidRPr="00A442DD">
        <w:rPr>
          <w:strike/>
          <w:color w:val="008380"/>
          <w:sz w:val="24"/>
        </w:rPr>
        <w:tab/>
        <w:t xml:space="preserve">In such a scenario, if the victim is </w:t>
      </w:r>
      <w:proofErr w:type="gramStart"/>
      <w:r w:rsidRPr="00A442DD">
        <w:rPr>
          <w:strike/>
          <w:color w:val="008380"/>
          <w:sz w:val="24"/>
        </w:rPr>
        <w:t>present</w:t>
      </w:r>
      <w:proofErr w:type="gramEnd"/>
      <w:r w:rsidRPr="00A442DD">
        <w:rPr>
          <w:strike/>
          <w:color w:val="008380"/>
          <w:sz w:val="24"/>
        </w:rPr>
        <w:t xml:space="preserve"> she/he may</w:t>
      </w:r>
      <w:r w:rsidRPr="00A442DD">
        <w:rPr>
          <w:strike/>
          <w:color w:val="008380"/>
          <w:spacing w:val="-15"/>
          <w:sz w:val="24"/>
        </w:rPr>
        <w:t xml:space="preserve"> </w:t>
      </w:r>
      <w:r w:rsidRPr="00A442DD">
        <w:rPr>
          <w:strike/>
          <w:color w:val="008380"/>
          <w:sz w:val="24"/>
        </w:rPr>
        <w:t>provide</w:t>
      </w:r>
      <w:r w:rsidRPr="00A442DD">
        <w:rPr>
          <w:strike/>
          <w:color w:val="008380"/>
          <w:spacing w:val="53"/>
          <w:sz w:val="24"/>
        </w:rPr>
        <w:t xml:space="preserve"> </w:t>
      </w:r>
      <w:r w:rsidRPr="00A442DD">
        <w:rPr>
          <w:strike/>
          <w:color w:val="008380"/>
          <w:sz w:val="24"/>
        </w:rPr>
        <w:t>written</w:t>
      </w:r>
      <w:r w:rsidRPr="00A442DD">
        <w:rPr>
          <w:color w:val="008380"/>
          <w:w w:val="99"/>
          <w:sz w:val="24"/>
        </w:rPr>
        <w:t xml:space="preserve"> </w:t>
      </w:r>
      <w:r w:rsidRPr="00A442DD">
        <w:rPr>
          <w:strike/>
          <w:color w:val="008380"/>
          <w:sz w:val="24"/>
        </w:rPr>
        <w:t>questions</w:t>
      </w:r>
      <w:r w:rsidRPr="00A442DD">
        <w:rPr>
          <w:strike/>
          <w:color w:val="008380"/>
          <w:spacing w:val="44"/>
          <w:sz w:val="24"/>
        </w:rPr>
        <w:t xml:space="preserve"> </w:t>
      </w:r>
      <w:r w:rsidRPr="00A442DD">
        <w:rPr>
          <w:strike/>
          <w:color w:val="008380"/>
          <w:sz w:val="24"/>
        </w:rPr>
        <w:t>to</w:t>
      </w:r>
      <w:r w:rsidRPr="00A442DD">
        <w:rPr>
          <w:strike/>
          <w:color w:val="008380"/>
          <w:spacing w:val="45"/>
          <w:sz w:val="24"/>
        </w:rPr>
        <w:t xml:space="preserve"> </w:t>
      </w:r>
      <w:r w:rsidRPr="00A442DD">
        <w:rPr>
          <w:strike/>
          <w:color w:val="008380"/>
          <w:sz w:val="24"/>
        </w:rPr>
        <w:t>the</w:t>
      </w:r>
      <w:r w:rsidRPr="00A442DD">
        <w:rPr>
          <w:strike/>
          <w:color w:val="008380"/>
          <w:spacing w:val="43"/>
          <w:sz w:val="24"/>
        </w:rPr>
        <w:t xml:space="preserve"> </w:t>
      </w:r>
      <w:r w:rsidRPr="00A442DD">
        <w:rPr>
          <w:strike/>
          <w:color w:val="008380"/>
          <w:sz w:val="24"/>
        </w:rPr>
        <w:t>Hearing</w:t>
      </w:r>
      <w:r w:rsidRPr="00A442DD">
        <w:rPr>
          <w:strike/>
          <w:color w:val="008380"/>
          <w:spacing w:val="45"/>
          <w:sz w:val="24"/>
        </w:rPr>
        <w:t xml:space="preserve"> </w:t>
      </w:r>
      <w:r w:rsidRPr="00A442DD">
        <w:rPr>
          <w:strike/>
          <w:color w:val="008380"/>
          <w:sz w:val="24"/>
        </w:rPr>
        <w:t>Administrator</w:t>
      </w:r>
      <w:r w:rsidRPr="00A442DD">
        <w:rPr>
          <w:strike/>
          <w:color w:val="008380"/>
          <w:spacing w:val="43"/>
          <w:sz w:val="24"/>
        </w:rPr>
        <w:t xml:space="preserve"> </w:t>
      </w:r>
      <w:r w:rsidRPr="00A442DD">
        <w:rPr>
          <w:strike/>
          <w:color w:val="008380"/>
          <w:sz w:val="24"/>
        </w:rPr>
        <w:t>during</w:t>
      </w:r>
      <w:r w:rsidRPr="00A442DD">
        <w:rPr>
          <w:strike/>
          <w:color w:val="008380"/>
          <w:spacing w:val="45"/>
          <w:sz w:val="24"/>
        </w:rPr>
        <w:t xml:space="preserve"> </w:t>
      </w:r>
      <w:r w:rsidRPr="00A442DD">
        <w:rPr>
          <w:strike/>
          <w:color w:val="008380"/>
          <w:sz w:val="24"/>
        </w:rPr>
        <w:t>the</w:t>
      </w:r>
      <w:r w:rsidRPr="00A442DD">
        <w:rPr>
          <w:strike/>
          <w:color w:val="008380"/>
          <w:spacing w:val="43"/>
          <w:sz w:val="24"/>
        </w:rPr>
        <w:t xml:space="preserve"> </w:t>
      </w:r>
      <w:r w:rsidRPr="00A442DD">
        <w:rPr>
          <w:strike/>
          <w:color w:val="008380"/>
          <w:sz w:val="24"/>
        </w:rPr>
        <w:t>hearing</w:t>
      </w:r>
      <w:r w:rsidRPr="00A442DD">
        <w:rPr>
          <w:strike/>
          <w:color w:val="008380"/>
          <w:spacing w:val="45"/>
          <w:sz w:val="24"/>
        </w:rPr>
        <w:t xml:space="preserve"> </w:t>
      </w:r>
      <w:r w:rsidRPr="00A442DD">
        <w:rPr>
          <w:strike/>
          <w:color w:val="008380"/>
          <w:sz w:val="24"/>
        </w:rPr>
        <w:t>who</w:t>
      </w:r>
      <w:r w:rsidRPr="00A442DD">
        <w:rPr>
          <w:strike/>
          <w:color w:val="008380"/>
          <w:spacing w:val="45"/>
          <w:sz w:val="24"/>
        </w:rPr>
        <w:t xml:space="preserve"> </w:t>
      </w:r>
      <w:r w:rsidRPr="00A442DD">
        <w:rPr>
          <w:strike/>
          <w:color w:val="008380"/>
          <w:sz w:val="24"/>
        </w:rPr>
        <w:t>will</w:t>
      </w:r>
      <w:r w:rsidRPr="00A442DD">
        <w:rPr>
          <w:strike/>
          <w:color w:val="008380"/>
          <w:spacing w:val="45"/>
          <w:sz w:val="24"/>
        </w:rPr>
        <w:t xml:space="preserve"> </w:t>
      </w:r>
      <w:r w:rsidRPr="00A442DD">
        <w:rPr>
          <w:strike/>
          <w:color w:val="008380"/>
          <w:sz w:val="24"/>
        </w:rPr>
        <w:t>have</w:t>
      </w:r>
      <w:r w:rsidRPr="00A442DD">
        <w:rPr>
          <w:strike/>
          <w:color w:val="008380"/>
          <w:spacing w:val="44"/>
          <w:sz w:val="24"/>
        </w:rPr>
        <w:t xml:space="preserve"> </w:t>
      </w:r>
      <w:r w:rsidRPr="00A442DD">
        <w:rPr>
          <w:strike/>
          <w:color w:val="008380"/>
          <w:sz w:val="24"/>
        </w:rPr>
        <w:t>the</w:t>
      </w:r>
      <w:r w:rsidRPr="00A442DD">
        <w:rPr>
          <w:strike/>
          <w:color w:val="008380"/>
          <w:spacing w:val="43"/>
          <w:sz w:val="24"/>
        </w:rPr>
        <w:t xml:space="preserve"> </w:t>
      </w:r>
      <w:r w:rsidRPr="00A442DD">
        <w:rPr>
          <w:strike/>
          <w:color w:val="008380"/>
          <w:sz w:val="24"/>
        </w:rPr>
        <w:t>sole</w:t>
      </w:r>
    </w:p>
    <w:p w:rsidR="006A60E3" w:rsidRPr="00A442DD" w:rsidRDefault="00A442DD">
      <w:pPr>
        <w:pStyle w:val="BodyText"/>
        <w:spacing w:before="72"/>
        <w:ind w:left="1840"/>
      </w:pPr>
      <w:r w:rsidRPr="00A442DD">
        <w:rPr>
          <w:strike/>
          <w:color w:val="008380"/>
        </w:rPr>
        <w:t>discretion whether to pose any of the questions to the witness or charged student,</w:t>
      </w:r>
      <w:r w:rsidRPr="00A442DD">
        <w:rPr>
          <w:color w:val="008380"/>
        </w:rPr>
        <w:t xml:space="preserve"> </w:t>
      </w:r>
      <w:r w:rsidRPr="00A442DD">
        <w:rPr>
          <w:strike/>
          <w:color w:val="008380"/>
        </w:rPr>
        <w:t>whichever is applicable.</w:t>
      </w:r>
    </w:p>
    <w:p w:rsidR="006A60E3" w:rsidRPr="00A442DD" w:rsidRDefault="006A60E3">
      <w:pPr>
        <w:pStyle w:val="BodyText"/>
        <w:spacing w:before="2"/>
        <w:rPr>
          <w:sz w:val="16"/>
        </w:rPr>
      </w:pPr>
    </w:p>
    <w:p w:rsidR="006A60E3" w:rsidRPr="00A442DD" w:rsidRDefault="00A442DD">
      <w:pPr>
        <w:pStyle w:val="ListParagraph"/>
        <w:numPr>
          <w:ilvl w:val="1"/>
          <w:numId w:val="6"/>
        </w:numPr>
        <w:tabs>
          <w:tab w:val="left" w:pos="2260"/>
        </w:tabs>
        <w:ind w:left="2260" w:right="337" w:hanging="420"/>
        <w:jc w:val="both"/>
        <w:rPr>
          <w:sz w:val="24"/>
        </w:rPr>
      </w:pPr>
      <w:r w:rsidRPr="00A442DD">
        <w:rPr>
          <w:sz w:val="24"/>
        </w:rPr>
        <w:t>At the request of a victim in cases involving sexual misconduct, physical violence or stalking charges, the alleged victim may request to present</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color w:val="C85100"/>
          <w:sz w:val="24"/>
        </w:rPr>
        <w:t xml:space="preserve"> </w:t>
      </w:r>
      <w:r w:rsidRPr="00A442DD">
        <w:rPr>
          <w:sz w:val="24"/>
        </w:rPr>
        <w:t>side of the</w:t>
      </w:r>
      <w:r w:rsidRPr="00A442DD">
        <w:rPr>
          <w:color w:val="C85100"/>
          <w:sz w:val="24"/>
        </w:rPr>
        <w:t xml:space="preserve"> </w:t>
      </w:r>
      <w:r w:rsidRPr="00A442DD">
        <w:rPr>
          <w:strike/>
          <w:color w:val="C85100"/>
          <w:sz w:val="24"/>
        </w:rPr>
        <w:t>story</w:t>
      </w:r>
      <w:r w:rsidRPr="00A442DD">
        <w:rPr>
          <w:color w:val="C85100"/>
          <w:sz w:val="24"/>
        </w:rPr>
        <w:t xml:space="preserve"> alleged conduct violation </w:t>
      </w:r>
      <w:r w:rsidRPr="00A442DD">
        <w:rPr>
          <w:sz w:val="24"/>
        </w:rPr>
        <w:t>in a separate room from the charged student so long as the process does not unduly compromise the charged student’s right to question the</w:t>
      </w:r>
      <w:r w:rsidRPr="00A442DD">
        <w:rPr>
          <w:spacing w:val="-2"/>
          <w:sz w:val="24"/>
        </w:rPr>
        <w:t xml:space="preserve"> </w:t>
      </w:r>
      <w:r w:rsidRPr="00A442DD">
        <w:rPr>
          <w:sz w:val="24"/>
        </w:rPr>
        <w:t>witness.</w:t>
      </w:r>
    </w:p>
    <w:p w:rsidR="006A60E3" w:rsidRPr="00A442DD" w:rsidRDefault="006A60E3">
      <w:pPr>
        <w:pStyle w:val="BodyText"/>
      </w:pPr>
    </w:p>
    <w:p w:rsidR="006A60E3" w:rsidRPr="00A442DD" w:rsidRDefault="00A442DD">
      <w:pPr>
        <w:pStyle w:val="ListParagraph"/>
        <w:numPr>
          <w:ilvl w:val="1"/>
          <w:numId w:val="6"/>
        </w:numPr>
        <w:tabs>
          <w:tab w:val="left" w:pos="2260"/>
        </w:tabs>
        <w:spacing w:before="0"/>
        <w:ind w:left="2260" w:right="336" w:hanging="420"/>
        <w:jc w:val="both"/>
        <w:rPr>
          <w:sz w:val="24"/>
        </w:rPr>
      </w:pPr>
      <w:r w:rsidRPr="00A442DD">
        <w:rPr>
          <w:sz w:val="24"/>
        </w:rPr>
        <w:t>A victim of an</w:t>
      </w:r>
      <w:r w:rsidRPr="00A442DD">
        <w:rPr>
          <w:color w:val="C85100"/>
          <w:sz w:val="24"/>
        </w:rPr>
        <w:t xml:space="preserve"> alleged </w:t>
      </w:r>
      <w:r w:rsidRPr="00A442DD">
        <w:rPr>
          <w:sz w:val="24"/>
        </w:rPr>
        <w:t>offense set forth in this section has the ability to request that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 xml:space="preserve">Student and International Affairs (or designee) review a Hearing Body’s finding of the charged </w:t>
      </w:r>
      <w:proofErr w:type="gramStart"/>
      <w:r w:rsidRPr="00A442DD">
        <w:rPr>
          <w:sz w:val="24"/>
        </w:rPr>
        <w:t>students</w:t>
      </w:r>
      <w:proofErr w:type="gramEnd"/>
      <w:r w:rsidRPr="00A442DD">
        <w:rPr>
          <w:sz w:val="24"/>
        </w:rPr>
        <w:t xml:space="preserve"> responsibility for a violation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Should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Student and International Affairs (or designee) grant the appeal request,</w:t>
      </w:r>
      <w:r w:rsidRPr="00A442DD">
        <w:rPr>
          <w:color w:val="C85100"/>
          <w:sz w:val="24"/>
        </w:rPr>
        <w:t xml:space="preserve"> </w:t>
      </w:r>
      <w:r w:rsidRPr="00A442DD">
        <w:rPr>
          <w:strike/>
          <w:color w:val="C85100"/>
          <w:sz w:val="24"/>
        </w:rPr>
        <w:t>he/</w:t>
      </w:r>
      <w:proofErr w:type="spellStart"/>
      <w:r w:rsidRPr="00A442DD">
        <w:rPr>
          <w:strike/>
          <w:color w:val="C85100"/>
          <w:sz w:val="24"/>
        </w:rPr>
        <w:t>she</w:t>
      </w:r>
      <w:r w:rsidRPr="00A442DD">
        <w:rPr>
          <w:color w:val="C85100"/>
          <w:sz w:val="24"/>
        </w:rPr>
        <w:t>they</w:t>
      </w:r>
      <w:proofErr w:type="spellEnd"/>
      <w:r w:rsidRPr="00A442DD">
        <w:rPr>
          <w:color w:val="C85100"/>
          <w:sz w:val="24"/>
        </w:rPr>
        <w:t xml:space="preserve"> </w:t>
      </w:r>
      <w:r w:rsidRPr="00A442DD">
        <w:rPr>
          <w:sz w:val="24"/>
        </w:rPr>
        <w:t xml:space="preserve">will assign someone to hear the appeal other than the person who initially heard the </w:t>
      </w:r>
      <w:r w:rsidRPr="00A442DD">
        <w:rPr>
          <w:sz w:val="24"/>
        </w:rPr>
        <w:lastRenderedPageBreak/>
        <w:t xml:space="preserve">case and/or determined the charged student’s sanction. A victim </w:t>
      </w:r>
      <w:r w:rsidRPr="00A442DD">
        <w:rPr>
          <w:i/>
          <w:sz w:val="24"/>
        </w:rPr>
        <w:t xml:space="preserve">choosing </w:t>
      </w:r>
      <w:r w:rsidRPr="00A442DD">
        <w:rPr>
          <w:sz w:val="24"/>
        </w:rPr>
        <w:t>to request an appeal must do so in writing to the</w:t>
      </w:r>
      <w:r w:rsidRPr="00A442DD">
        <w:rPr>
          <w:color w:val="A4A000"/>
          <w:sz w:val="24"/>
        </w:rPr>
        <w:t xml:space="preserve"> </w:t>
      </w:r>
      <w:r w:rsidRPr="005168EC">
        <w:rPr>
          <w:color w:val="0101FF"/>
          <w:sz w:val="24"/>
        </w:rPr>
        <w:t xml:space="preserve">Student Conduct </w:t>
      </w:r>
      <w:proofErr w:type="spellStart"/>
      <w:r w:rsidRPr="005168EC">
        <w:rPr>
          <w:color w:val="0101FF"/>
          <w:sz w:val="24"/>
        </w:rPr>
        <w:t>Office</w:t>
      </w:r>
      <w:r w:rsidRPr="005168EC">
        <w:rPr>
          <w:strike/>
          <w:color w:val="0101FF"/>
          <w:sz w:val="24"/>
        </w:rPr>
        <w:t>Vice</w:t>
      </w:r>
      <w:proofErr w:type="spellEnd"/>
      <w:r w:rsidRPr="005168EC">
        <w:rPr>
          <w:strike/>
          <w:color w:val="0101FF"/>
          <w:sz w:val="24"/>
        </w:rPr>
        <w:t xml:space="preserve"> President for Student and International Affairs</w:t>
      </w:r>
      <w:r w:rsidRPr="00A442DD">
        <w:rPr>
          <w:color w:val="A4A000"/>
          <w:sz w:val="24"/>
        </w:rPr>
        <w:t xml:space="preserve"> </w:t>
      </w:r>
      <w:r w:rsidRPr="00A442DD">
        <w:rPr>
          <w:sz w:val="24"/>
        </w:rPr>
        <w:t>within five class days of the date on the decision letter. Supporting documentation should accompany all appeal requests. An appeal request must be based on one or more of the following grounds:</w:t>
      </w:r>
    </w:p>
    <w:p w:rsidR="006A60E3" w:rsidRPr="00A442DD" w:rsidRDefault="006A60E3">
      <w:pPr>
        <w:pStyle w:val="BodyText"/>
        <w:spacing w:before="4"/>
      </w:pPr>
    </w:p>
    <w:p w:rsidR="006A60E3" w:rsidRPr="00A442DD" w:rsidRDefault="00A442DD">
      <w:pPr>
        <w:pStyle w:val="ListParagraph"/>
        <w:numPr>
          <w:ilvl w:val="2"/>
          <w:numId w:val="6"/>
        </w:numPr>
        <w:tabs>
          <w:tab w:val="left" w:pos="2979"/>
          <w:tab w:val="left" w:pos="2980"/>
        </w:tabs>
        <w:spacing w:before="1" w:line="237" w:lineRule="auto"/>
        <w:ind w:right="337"/>
        <w:rPr>
          <w:sz w:val="24"/>
        </w:rPr>
      </w:pPr>
      <w:r w:rsidRPr="00A442DD">
        <w:rPr>
          <w:sz w:val="24"/>
        </w:rPr>
        <w:t>Errors in the hearing proceedings that substantially affected the outcome of the</w:t>
      </w:r>
      <w:r w:rsidRPr="00A442DD">
        <w:rPr>
          <w:spacing w:val="-3"/>
          <w:sz w:val="24"/>
        </w:rPr>
        <w:t xml:space="preserve"> </w:t>
      </w:r>
      <w:r w:rsidRPr="00A442DD">
        <w:rPr>
          <w:sz w:val="24"/>
        </w:rPr>
        <w:t>hearing.</w:t>
      </w:r>
    </w:p>
    <w:p w:rsidR="006A60E3" w:rsidRPr="00A442DD" w:rsidRDefault="006A60E3">
      <w:pPr>
        <w:pStyle w:val="BodyText"/>
        <w:spacing w:before="4"/>
      </w:pPr>
    </w:p>
    <w:p w:rsidR="006A60E3" w:rsidRPr="00A442DD" w:rsidRDefault="00A442DD">
      <w:pPr>
        <w:pStyle w:val="ListParagraph"/>
        <w:numPr>
          <w:ilvl w:val="2"/>
          <w:numId w:val="6"/>
        </w:numPr>
        <w:tabs>
          <w:tab w:val="left" w:pos="2979"/>
          <w:tab w:val="left" w:pos="2980"/>
        </w:tabs>
        <w:spacing w:before="0" w:line="237" w:lineRule="auto"/>
        <w:ind w:right="338"/>
        <w:rPr>
          <w:sz w:val="24"/>
        </w:rPr>
      </w:pPr>
      <w:r w:rsidRPr="00A442DD">
        <w:rPr>
          <w:sz w:val="24"/>
        </w:rPr>
        <w:t>The sanction(s) is (are) extraordinarily disproportionate to the violation committed.</w:t>
      </w:r>
    </w:p>
    <w:p w:rsidR="006A60E3" w:rsidRPr="00A442DD" w:rsidRDefault="006A60E3">
      <w:pPr>
        <w:pStyle w:val="BodyText"/>
        <w:spacing w:before="4"/>
      </w:pPr>
    </w:p>
    <w:p w:rsidR="006A60E3" w:rsidRPr="00A442DD" w:rsidRDefault="00A442DD">
      <w:pPr>
        <w:pStyle w:val="ListParagraph"/>
        <w:numPr>
          <w:ilvl w:val="2"/>
          <w:numId w:val="6"/>
        </w:numPr>
        <w:tabs>
          <w:tab w:val="left" w:pos="2979"/>
          <w:tab w:val="left" w:pos="2980"/>
        </w:tabs>
        <w:spacing w:before="1" w:line="237" w:lineRule="auto"/>
        <w:ind w:right="336"/>
        <w:rPr>
          <w:sz w:val="24"/>
        </w:rPr>
      </w:pPr>
      <w:r w:rsidRPr="00A442DD">
        <w:rPr>
          <w:sz w:val="24"/>
        </w:rPr>
        <w:t>New information that was not available at the time of the original hearing that substantially affected the outcome of the</w:t>
      </w:r>
      <w:r w:rsidRPr="00A442DD">
        <w:rPr>
          <w:spacing w:val="-11"/>
          <w:sz w:val="24"/>
        </w:rPr>
        <w:t xml:space="preserve"> </w:t>
      </w:r>
      <w:r w:rsidRPr="00A442DD">
        <w:rPr>
          <w:sz w:val="24"/>
        </w:rPr>
        <w:t>hearing.</w:t>
      </w:r>
    </w:p>
    <w:p w:rsidR="006A60E3" w:rsidRPr="00A442DD" w:rsidRDefault="006A60E3">
      <w:pPr>
        <w:pStyle w:val="BodyText"/>
      </w:pPr>
    </w:p>
    <w:p w:rsidR="006A60E3" w:rsidRPr="00A442DD" w:rsidRDefault="00A442DD">
      <w:pPr>
        <w:pStyle w:val="BodyText"/>
        <w:ind w:left="2260"/>
      </w:pPr>
      <w:r w:rsidRPr="00A442DD">
        <w:t>For more information on the appeal process please see (</w:t>
      </w:r>
      <w:r w:rsidRPr="00A442DD">
        <w:rPr>
          <w:strike/>
          <w:color w:val="800000"/>
        </w:rPr>
        <w:t>K</w:t>
      </w:r>
      <w:r w:rsidRPr="00A442DD">
        <w:rPr>
          <w:color w:val="800000"/>
        </w:rPr>
        <w:t>L</w:t>
      </w:r>
      <w:r w:rsidRPr="00A442DD">
        <w:t>) Appeals 2-3.</w:t>
      </w:r>
    </w:p>
    <w:p w:rsidR="006A60E3" w:rsidRPr="00A442DD" w:rsidRDefault="006A60E3">
      <w:pPr>
        <w:pStyle w:val="BodyText"/>
        <w:spacing w:before="2"/>
        <w:rPr>
          <w:sz w:val="16"/>
        </w:rPr>
      </w:pPr>
    </w:p>
    <w:p w:rsidR="006A60E3" w:rsidRPr="00A442DD" w:rsidRDefault="00A442DD">
      <w:pPr>
        <w:pStyle w:val="ListParagraph"/>
        <w:numPr>
          <w:ilvl w:val="1"/>
          <w:numId w:val="6"/>
        </w:numPr>
        <w:tabs>
          <w:tab w:val="left" w:pos="2260"/>
        </w:tabs>
        <w:ind w:left="2260" w:right="335" w:hanging="420"/>
        <w:jc w:val="both"/>
        <w:rPr>
          <w:sz w:val="24"/>
        </w:rPr>
      </w:pPr>
      <w:r w:rsidRPr="00A442DD">
        <w:rPr>
          <w:sz w:val="24"/>
        </w:rPr>
        <w:t>To have any personal property returned to them if in current possession of the University. The determination of when this property is to be returned is left to the discretion of the Hearing</w:t>
      </w:r>
      <w:r w:rsidRPr="00A442DD">
        <w:rPr>
          <w:spacing w:val="-3"/>
          <w:sz w:val="24"/>
        </w:rPr>
        <w:t xml:space="preserve"> </w:t>
      </w:r>
      <w:r w:rsidRPr="00A442DD">
        <w:rPr>
          <w:sz w:val="24"/>
        </w:rPr>
        <w:t>Administrator.</w:t>
      </w:r>
    </w:p>
    <w:p w:rsidR="006A60E3" w:rsidRPr="00A442DD" w:rsidRDefault="006A60E3">
      <w:pPr>
        <w:pStyle w:val="BodyText"/>
      </w:pPr>
    </w:p>
    <w:p w:rsidR="006A60E3" w:rsidRPr="00A442DD" w:rsidRDefault="00A442DD">
      <w:pPr>
        <w:pStyle w:val="ListParagraph"/>
        <w:numPr>
          <w:ilvl w:val="1"/>
          <w:numId w:val="6"/>
        </w:numPr>
        <w:tabs>
          <w:tab w:val="left" w:pos="2320"/>
        </w:tabs>
        <w:spacing w:before="0"/>
        <w:ind w:left="2260" w:right="335" w:hanging="420"/>
        <w:jc w:val="both"/>
        <w:rPr>
          <w:sz w:val="24"/>
        </w:rPr>
      </w:pPr>
      <w:r w:rsidRPr="00A442DD">
        <w:tab/>
      </w:r>
      <w:r w:rsidRPr="00A442DD">
        <w:rPr>
          <w:sz w:val="24"/>
        </w:rPr>
        <w:t>To be notified of the outcome in writing, including both the decision and the sanctions of the disciplinary process within five</w:t>
      </w:r>
      <w:r w:rsidRPr="00A442DD">
        <w:rPr>
          <w:color w:val="C85100"/>
          <w:sz w:val="24"/>
        </w:rPr>
        <w:t xml:space="preserve"> (5) </w:t>
      </w:r>
      <w:r w:rsidRPr="00A442DD">
        <w:rPr>
          <w:sz w:val="24"/>
        </w:rPr>
        <w:t>class days of student notification.</w:t>
      </w:r>
    </w:p>
    <w:p w:rsidR="006A60E3" w:rsidRPr="00A442DD" w:rsidRDefault="006A60E3">
      <w:pPr>
        <w:pStyle w:val="BodyText"/>
        <w:spacing w:before="5"/>
      </w:pPr>
    </w:p>
    <w:p w:rsidR="006A60E3" w:rsidRPr="00A442DD" w:rsidRDefault="00A442DD" w:rsidP="00E37277">
      <w:pPr>
        <w:pStyle w:val="Heading2"/>
        <w:numPr>
          <w:ilvl w:val="0"/>
          <w:numId w:val="0"/>
        </w:numPr>
        <w:ind w:left="1211"/>
      </w:pPr>
      <w:r w:rsidRPr="00A442DD">
        <w:t>(</w:t>
      </w:r>
      <w:r w:rsidRPr="00A442DD">
        <w:rPr>
          <w:strike/>
        </w:rPr>
        <w:t>F</w:t>
      </w:r>
      <w:r w:rsidRPr="00A442DD">
        <w:rPr>
          <w:color w:val="C85100"/>
        </w:rPr>
        <w:t>H</w:t>
      </w:r>
      <w:r w:rsidRPr="00A442DD">
        <w:t>) Immediate Suspension</w:t>
      </w:r>
    </w:p>
    <w:p w:rsidR="006A60E3" w:rsidRPr="00A442DD" w:rsidRDefault="006A60E3">
      <w:pPr>
        <w:pStyle w:val="BodyText"/>
        <w:spacing w:before="8"/>
        <w:rPr>
          <w:b/>
          <w:sz w:val="15"/>
        </w:rPr>
      </w:pPr>
    </w:p>
    <w:p w:rsidR="006A60E3" w:rsidRPr="00A442DD" w:rsidRDefault="00A442DD" w:rsidP="00E37277">
      <w:pPr>
        <w:pStyle w:val="BodyText"/>
        <w:spacing w:before="90"/>
        <w:ind w:left="820" w:right="336"/>
        <w:jc w:val="both"/>
      </w:pPr>
      <w:r w:rsidRPr="00A442DD">
        <w:rPr>
          <w:color w:val="008000"/>
        </w:rPr>
        <w:t>In certain circumstances involving a student’s actions that may affect the safety, health, or general welfare of the student or University community, (including, but not limited to violations of drug possession and/or intent to distribute, sexual misconduct, endangerment, harassment, and weapons possession) the Vice President for Student and International Affairs may impose an immediate</w:t>
      </w:r>
      <w:r w:rsidRPr="00A442DD">
        <w:rPr>
          <w:color w:val="008000"/>
          <w:spacing w:val="16"/>
        </w:rPr>
        <w:t xml:space="preserve"> </w:t>
      </w:r>
      <w:r w:rsidRPr="00A442DD">
        <w:rPr>
          <w:color w:val="008000"/>
        </w:rPr>
        <w:t>University</w:t>
      </w:r>
      <w:r w:rsidRPr="00A442DD">
        <w:rPr>
          <w:color w:val="008000"/>
          <w:spacing w:val="13"/>
        </w:rPr>
        <w:t xml:space="preserve"> </w:t>
      </w:r>
      <w:r w:rsidRPr="00A442DD">
        <w:rPr>
          <w:color w:val="008000"/>
        </w:rPr>
        <w:t>suspension</w:t>
      </w:r>
      <w:r w:rsidRPr="00A442DD">
        <w:rPr>
          <w:color w:val="008000"/>
          <w:spacing w:val="18"/>
        </w:rPr>
        <w:t xml:space="preserve"> </w:t>
      </w:r>
      <w:r w:rsidRPr="00A442DD">
        <w:rPr>
          <w:color w:val="008000"/>
        </w:rPr>
        <w:t>prior</w:t>
      </w:r>
      <w:r w:rsidRPr="00A442DD">
        <w:rPr>
          <w:color w:val="008000"/>
          <w:spacing w:val="17"/>
        </w:rPr>
        <w:t xml:space="preserve"> </w:t>
      </w:r>
      <w:r w:rsidRPr="00A442DD">
        <w:rPr>
          <w:color w:val="008000"/>
        </w:rPr>
        <w:t>to</w:t>
      </w:r>
      <w:r w:rsidRPr="00A442DD">
        <w:rPr>
          <w:color w:val="008000"/>
          <w:spacing w:val="18"/>
        </w:rPr>
        <w:t xml:space="preserve"> </w:t>
      </w:r>
      <w:r w:rsidRPr="00A442DD">
        <w:rPr>
          <w:color w:val="008000"/>
        </w:rPr>
        <w:t>the</w:t>
      </w:r>
      <w:r w:rsidRPr="00A442DD">
        <w:rPr>
          <w:color w:val="008000"/>
          <w:spacing w:val="13"/>
        </w:rPr>
        <w:t xml:space="preserve"> </w:t>
      </w:r>
      <w:r w:rsidRPr="00A442DD">
        <w:rPr>
          <w:color w:val="008000"/>
        </w:rPr>
        <w:t>student’s</w:t>
      </w:r>
      <w:r w:rsidRPr="00A442DD">
        <w:rPr>
          <w:color w:val="008000"/>
          <w:spacing w:val="18"/>
        </w:rPr>
        <w:t xml:space="preserve"> </w:t>
      </w:r>
      <w:r w:rsidRPr="00A442DD">
        <w:rPr>
          <w:color w:val="008000"/>
        </w:rPr>
        <w:t>hearing</w:t>
      </w:r>
      <w:r w:rsidRPr="00A442DD">
        <w:rPr>
          <w:color w:val="008000"/>
          <w:spacing w:val="15"/>
        </w:rPr>
        <w:t xml:space="preserve"> </w:t>
      </w:r>
      <w:r w:rsidRPr="00A442DD">
        <w:rPr>
          <w:color w:val="008000"/>
        </w:rPr>
        <w:t>with</w:t>
      </w:r>
      <w:r w:rsidRPr="00A442DD">
        <w:rPr>
          <w:color w:val="008000"/>
          <w:spacing w:val="20"/>
        </w:rPr>
        <w:t xml:space="preserve"> </w:t>
      </w:r>
      <w:r w:rsidRPr="00A442DD">
        <w:rPr>
          <w:color w:val="008000"/>
        </w:rPr>
        <w:t>a</w:t>
      </w:r>
      <w:r w:rsidRPr="00A442DD">
        <w:rPr>
          <w:color w:val="008000"/>
          <w:spacing w:val="17"/>
        </w:rPr>
        <w:t xml:space="preserve"> </w:t>
      </w:r>
      <w:r w:rsidRPr="00A442DD">
        <w:rPr>
          <w:color w:val="008000"/>
        </w:rPr>
        <w:t>hearing</w:t>
      </w:r>
      <w:r w:rsidRPr="00A442DD">
        <w:rPr>
          <w:color w:val="008000"/>
          <w:spacing w:val="15"/>
        </w:rPr>
        <w:t xml:space="preserve"> </w:t>
      </w:r>
      <w:r w:rsidRPr="00A442DD">
        <w:rPr>
          <w:color w:val="008000"/>
        </w:rPr>
        <w:t>body.</w:t>
      </w:r>
      <w:r w:rsidRPr="00A442DD">
        <w:rPr>
          <w:color w:val="008000"/>
          <w:spacing w:val="17"/>
        </w:rPr>
        <w:t xml:space="preserve"> </w:t>
      </w:r>
      <w:r w:rsidRPr="00A442DD">
        <w:rPr>
          <w:color w:val="008000"/>
        </w:rPr>
        <w:t>An</w:t>
      </w:r>
      <w:r w:rsidR="00E37277">
        <w:t xml:space="preserve"> </w:t>
      </w:r>
      <w:r w:rsidR="00E37277">
        <w:rPr>
          <w:color w:val="008000"/>
        </w:rPr>
        <w:t>i</w:t>
      </w:r>
      <w:r w:rsidRPr="00A442DD">
        <w:rPr>
          <w:color w:val="008000"/>
        </w:rPr>
        <w:t>mmediate suspension means a student cannot be on University property, cannot attend classes, and cannot use University facilities.</w:t>
      </w:r>
    </w:p>
    <w:p w:rsidR="006A60E3" w:rsidRPr="00A442DD" w:rsidRDefault="006A60E3">
      <w:pPr>
        <w:pStyle w:val="BodyText"/>
        <w:spacing w:before="2"/>
        <w:rPr>
          <w:sz w:val="16"/>
        </w:rPr>
      </w:pPr>
    </w:p>
    <w:p w:rsidR="006A60E3" w:rsidRPr="00A442DD" w:rsidRDefault="00A442DD">
      <w:pPr>
        <w:pStyle w:val="ListParagraph"/>
        <w:numPr>
          <w:ilvl w:val="0"/>
          <w:numId w:val="5"/>
        </w:numPr>
        <w:tabs>
          <w:tab w:val="left" w:pos="1540"/>
        </w:tabs>
        <w:ind w:right="340"/>
        <w:jc w:val="both"/>
        <w:rPr>
          <w:sz w:val="24"/>
        </w:rPr>
      </w:pPr>
      <w:r w:rsidRPr="00A442DD">
        <w:rPr>
          <w:color w:val="008000"/>
          <w:sz w:val="24"/>
        </w:rPr>
        <w:t xml:space="preserve">An immediate suspension requires the student be notified in writing. </w:t>
      </w:r>
      <w:r w:rsidRPr="00A442DD">
        <w:rPr>
          <w:color w:val="C85100"/>
          <w:sz w:val="24"/>
        </w:rPr>
        <w:t>Notification will be sent to the student’s official UNF email account.</w:t>
      </w:r>
      <w:r w:rsidRPr="00A442DD">
        <w:rPr>
          <w:strike/>
          <w:color w:val="008000"/>
          <w:sz w:val="24"/>
        </w:rPr>
        <w:t xml:space="preserve"> Notice may be delivered to any campus location if prior attempts to notify the student at his/her residence</w:t>
      </w:r>
      <w:r w:rsidRPr="00A442DD">
        <w:rPr>
          <w:strike/>
          <w:color w:val="008000"/>
          <w:spacing w:val="-12"/>
          <w:sz w:val="24"/>
        </w:rPr>
        <w:t xml:space="preserve"> </w:t>
      </w:r>
      <w:r w:rsidRPr="00A442DD">
        <w:rPr>
          <w:strike/>
          <w:color w:val="008000"/>
          <w:sz w:val="24"/>
        </w:rPr>
        <w:t>fail.</w:t>
      </w:r>
    </w:p>
    <w:p w:rsidR="006A60E3" w:rsidRPr="00A442DD" w:rsidRDefault="006A60E3">
      <w:pPr>
        <w:pStyle w:val="BodyText"/>
        <w:spacing w:before="2"/>
        <w:rPr>
          <w:sz w:val="16"/>
        </w:rPr>
      </w:pPr>
    </w:p>
    <w:p w:rsidR="006A60E3" w:rsidRPr="00A442DD" w:rsidRDefault="00A442DD">
      <w:pPr>
        <w:pStyle w:val="ListParagraph"/>
        <w:numPr>
          <w:ilvl w:val="0"/>
          <w:numId w:val="5"/>
        </w:numPr>
        <w:tabs>
          <w:tab w:val="left" w:pos="1540"/>
        </w:tabs>
        <w:ind w:right="337"/>
        <w:jc w:val="both"/>
        <w:rPr>
          <w:sz w:val="24"/>
        </w:rPr>
      </w:pPr>
      <w:r w:rsidRPr="00A442DD">
        <w:rPr>
          <w:color w:val="008000"/>
          <w:sz w:val="24"/>
        </w:rPr>
        <w:t xml:space="preserve">The student </w:t>
      </w:r>
      <w:proofErr w:type="gramStart"/>
      <w:r w:rsidRPr="00A442DD">
        <w:rPr>
          <w:color w:val="008000"/>
          <w:sz w:val="24"/>
        </w:rPr>
        <w:t xml:space="preserve">has the opportunity </w:t>
      </w:r>
      <w:r w:rsidRPr="00A442DD">
        <w:rPr>
          <w:color w:val="C85100"/>
          <w:sz w:val="24"/>
        </w:rPr>
        <w:t>to</w:t>
      </w:r>
      <w:proofErr w:type="gramEnd"/>
      <w:r w:rsidRPr="00A442DD">
        <w:rPr>
          <w:color w:val="C85100"/>
          <w:sz w:val="24"/>
        </w:rPr>
        <w:t xml:space="preserve"> appeal</w:t>
      </w:r>
      <w:r w:rsidRPr="00A442DD">
        <w:rPr>
          <w:color w:val="008000"/>
          <w:sz w:val="24"/>
        </w:rPr>
        <w:t xml:space="preserve"> </w:t>
      </w:r>
      <w:r w:rsidRPr="00A442DD">
        <w:rPr>
          <w:strike/>
          <w:color w:val="008000"/>
          <w:sz w:val="24"/>
        </w:rPr>
        <w:t xml:space="preserve">for </w:t>
      </w:r>
      <w:proofErr w:type="spellStart"/>
      <w:r w:rsidRPr="00A442DD">
        <w:rPr>
          <w:strike/>
          <w:color w:val="008000"/>
          <w:sz w:val="24"/>
        </w:rPr>
        <w:t>an</w:t>
      </w:r>
      <w:r w:rsidRPr="00A442DD">
        <w:rPr>
          <w:color w:val="C85100"/>
          <w:sz w:val="24"/>
        </w:rPr>
        <w:t>the</w:t>
      </w:r>
      <w:proofErr w:type="spellEnd"/>
      <w:r w:rsidRPr="00A442DD">
        <w:rPr>
          <w:color w:val="C85100"/>
          <w:sz w:val="24"/>
        </w:rPr>
        <w:t xml:space="preserve"> </w:t>
      </w:r>
      <w:r w:rsidRPr="00A442DD">
        <w:rPr>
          <w:color w:val="008000"/>
          <w:sz w:val="24"/>
        </w:rPr>
        <w:t>immediate suspension</w:t>
      </w:r>
      <w:r w:rsidRPr="00A442DD">
        <w:rPr>
          <w:color w:val="C85100"/>
          <w:sz w:val="24"/>
        </w:rPr>
        <w:t>. Request for appeal must be submitted</w:t>
      </w:r>
      <w:r w:rsidRPr="00A442DD">
        <w:rPr>
          <w:strike/>
          <w:color w:val="008000"/>
          <w:sz w:val="24"/>
        </w:rPr>
        <w:t xml:space="preserve"> appeal,</w:t>
      </w:r>
      <w:r w:rsidRPr="00A442DD">
        <w:rPr>
          <w:color w:val="008000"/>
          <w:sz w:val="24"/>
        </w:rPr>
        <w:t xml:space="preserve"> </w:t>
      </w:r>
      <w:r w:rsidRPr="00A442DD">
        <w:rPr>
          <w:color w:val="C85100"/>
          <w:sz w:val="24"/>
        </w:rPr>
        <w:t>to the Student Conduct Office</w:t>
      </w:r>
      <w:r w:rsidRPr="00A442DD">
        <w:rPr>
          <w:color w:val="008000"/>
          <w:sz w:val="24"/>
        </w:rPr>
        <w:t xml:space="preserve"> within three class </w:t>
      </w:r>
      <w:proofErr w:type="gramStart"/>
      <w:r w:rsidRPr="00A442DD">
        <w:rPr>
          <w:color w:val="008000"/>
          <w:sz w:val="24"/>
        </w:rPr>
        <w:t>days  of</w:t>
      </w:r>
      <w:proofErr w:type="gramEnd"/>
      <w:r w:rsidRPr="00A442DD">
        <w:rPr>
          <w:color w:val="008000"/>
          <w:sz w:val="24"/>
        </w:rPr>
        <w:t xml:space="preserve"> the student’s receipt of the notice of suspension</w:t>
      </w:r>
      <w:r w:rsidRPr="00A442DD">
        <w:rPr>
          <w:color w:val="C85100"/>
          <w:sz w:val="24"/>
        </w:rPr>
        <w:t xml:space="preserve">. The date of the immediate suspension appeal may be extended beyond three class days if both parties agree that the suspension appeal should be held </w:t>
      </w:r>
      <w:proofErr w:type="gramStart"/>
      <w:r w:rsidRPr="00A442DD">
        <w:rPr>
          <w:color w:val="C85100"/>
          <w:sz w:val="24"/>
        </w:rPr>
        <w:t>at a later</w:t>
      </w:r>
      <w:r w:rsidRPr="00A442DD">
        <w:rPr>
          <w:color w:val="C85100"/>
          <w:spacing w:val="-2"/>
          <w:sz w:val="24"/>
        </w:rPr>
        <w:t xml:space="preserve"> </w:t>
      </w:r>
      <w:r w:rsidRPr="00A442DD">
        <w:rPr>
          <w:color w:val="C85100"/>
          <w:sz w:val="24"/>
        </w:rPr>
        <w:t>date</w:t>
      </w:r>
      <w:proofErr w:type="gramEnd"/>
      <w:r w:rsidRPr="00A442DD">
        <w:rPr>
          <w:color w:val="C85100"/>
          <w:sz w:val="24"/>
        </w:rPr>
        <w:t>.</w:t>
      </w:r>
    </w:p>
    <w:p w:rsidR="006A60E3" w:rsidRPr="00A442DD" w:rsidRDefault="006A60E3">
      <w:pPr>
        <w:pStyle w:val="BodyText"/>
        <w:spacing w:before="4"/>
        <w:rPr>
          <w:sz w:val="18"/>
        </w:rPr>
      </w:pPr>
    </w:p>
    <w:p w:rsidR="006A60E3" w:rsidRPr="00A442DD" w:rsidRDefault="00A442DD">
      <w:pPr>
        <w:pStyle w:val="BodyText"/>
        <w:spacing w:line="261" w:lineRule="exact"/>
        <w:ind w:left="1540"/>
        <w:jc w:val="both"/>
      </w:pPr>
      <w:r w:rsidRPr="00A442DD">
        <w:rPr>
          <w:color w:val="C85100"/>
        </w:rPr>
        <w:t>Appeal hearings are conducted in the form of a panel hearing. The appeal panel will</w:t>
      </w:r>
    </w:p>
    <w:p w:rsidR="006A60E3" w:rsidRPr="00A442DD" w:rsidRDefault="00A442DD">
      <w:pPr>
        <w:pStyle w:val="BodyText"/>
        <w:ind w:left="1540" w:right="336"/>
        <w:jc w:val="both"/>
      </w:pPr>
      <w:r w:rsidRPr="00A442DD">
        <w:rPr>
          <w:color w:val="C85100"/>
        </w:rPr>
        <w:t>determine</w:t>
      </w:r>
      <w:r w:rsidRPr="00A442DD">
        <w:rPr>
          <w:strike/>
          <w:color w:val="008000"/>
        </w:rPr>
        <w:t xml:space="preserve">, regarding </w:t>
      </w:r>
      <w:r w:rsidRPr="00A442DD">
        <w:rPr>
          <w:color w:val="008000"/>
        </w:rPr>
        <w:t>whether the immediate suspension</w:t>
      </w:r>
      <w:r w:rsidRPr="00A442DD">
        <w:rPr>
          <w:strike/>
          <w:color w:val="008000"/>
        </w:rPr>
        <w:t xml:space="preserve"> should continue</w:t>
      </w:r>
      <w:r w:rsidRPr="00A442DD">
        <w:rPr>
          <w:color w:val="008000"/>
        </w:rPr>
        <w:t xml:space="preserve"> </w:t>
      </w:r>
      <w:r w:rsidRPr="00A442DD">
        <w:rPr>
          <w:color w:val="C85100"/>
        </w:rPr>
        <w:t>will remain in effect</w:t>
      </w:r>
      <w:r w:rsidRPr="00A442DD">
        <w:rPr>
          <w:color w:val="008000"/>
        </w:rPr>
        <w:t xml:space="preserve"> until a regular hearing </w:t>
      </w:r>
      <w:r w:rsidRPr="00A442DD">
        <w:rPr>
          <w:strike/>
          <w:color w:val="008000"/>
        </w:rPr>
        <w:t xml:space="preserve">pursuant to Student Conduct procedures </w:t>
      </w:r>
      <w:r w:rsidRPr="00A442DD">
        <w:rPr>
          <w:color w:val="008000"/>
        </w:rPr>
        <w:t xml:space="preserve">is held on the actual violations of the Code. </w:t>
      </w:r>
      <w:r w:rsidRPr="00A442DD">
        <w:rPr>
          <w:strike/>
          <w:color w:val="008000"/>
        </w:rPr>
        <w:t>The date of the immediate suspension appeal may be extended</w:t>
      </w:r>
      <w:r w:rsidRPr="00A442DD">
        <w:rPr>
          <w:color w:val="008000"/>
        </w:rPr>
        <w:t xml:space="preserve"> </w:t>
      </w:r>
      <w:r w:rsidRPr="00A442DD">
        <w:rPr>
          <w:strike/>
          <w:color w:val="008000"/>
        </w:rPr>
        <w:t xml:space="preserve">beyond three class days if both parties agree that the suspension appeal should be held </w:t>
      </w:r>
      <w:proofErr w:type="gramStart"/>
      <w:r w:rsidRPr="00A442DD">
        <w:rPr>
          <w:strike/>
          <w:color w:val="008000"/>
        </w:rPr>
        <w:t>at</w:t>
      </w:r>
      <w:r w:rsidRPr="00A442DD">
        <w:rPr>
          <w:color w:val="008000"/>
        </w:rPr>
        <w:t xml:space="preserve"> </w:t>
      </w:r>
      <w:r w:rsidRPr="00A442DD">
        <w:rPr>
          <w:strike/>
          <w:color w:val="008000"/>
        </w:rPr>
        <w:t>a later</w:t>
      </w:r>
      <w:r w:rsidRPr="00A442DD">
        <w:rPr>
          <w:strike/>
          <w:color w:val="008000"/>
          <w:spacing w:val="-3"/>
        </w:rPr>
        <w:t xml:space="preserve"> </w:t>
      </w:r>
      <w:r w:rsidRPr="00A442DD">
        <w:rPr>
          <w:strike/>
          <w:color w:val="008000"/>
        </w:rPr>
        <w:t>date</w:t>
      </w:r>
      <w:proofErr w:type="gramEnd"/>
      <w:r w:rsidRPr="00A442DD">
        <w:rPr>
          <w:strike/>
          <w:color w:val="008000"/>
        </w:rPr>
        <w:t>.</w:t>
      </w:r>
      <w:r w:rsidRPr="00A442DD">
        <w:rPr>
          <w:strike/>
          <w:color w:val="008000"/>
          <w:spacing w:val="2"/>
        </w:rPr>
        <w:t xml:space="preserve"> </w:t>
      </w:r>
    </w:p>
    <w:p w:rsidR="006A60E3" w:rsidRPr="00A442DD" w:rsidRDefault="006A60E3">
      <w:pPr>
        <w:pStyle w:val="BodyText"/>
        <w:spacing w:before="2"/>
        <w:rPr>
          <w:sz w:val="16"/>
        </w:rPr>
      </w:pPr>
    </w:p>
    <w:p w:rsidR="006A60E3" w:rsidRPr="00A442DD" w:rsidRDefault="00A442DD">
      <w:pPr>
        <w:pStyle w:val="BodyText"/>
        <w:spacing w:before="90"/>
        <w:ind w:left="1540" w:right="336"/>
        <w:jc w:val="both"/>
      </w:pPr>
      <w:r w:rsidRPr="00A442DD">
        <w:rPr>
          <w:strike/>
          <w:color w:val="008000"/>
        </w:rPr>
        <w:t>The appeal hearing may occur in one of two ways: (1) a panel appeal hearing; or (2) a</w:t>
      </w:r>
      <w:r w:rsidRPr="00A442DD">
        <w:rPr>
          <w:color w:val="008000"/>
        </w:rPr>
        <w:t xml:space="preserve"> </w:t>
      </w:r>
      <w:r w:rsidRPr="00A442DD">
        <w:rPr>
          <w:strike/>
          <w:color w:val="008000"/>
        </w:rPr>
        <w:t>hearing directly with the Vice President for Student and International Affairs (or</w:t>
      </w:r>
      <w:r w:rsidRPr="00A442DD">
        <w:rPr>
          <w:color w:val="008000"/>
        </w:rPr>
        <w:t xml:space="preserve"> </w:t>
      </w:r>
      <w:r w:rsidRPr="00A442DD">
        <w:rPr>
          <w:strike/>
          <w:color w:val="008000"/>
        </w:rPr>
        <w:t>designee). However, based on a review of the issues the Vice President for Student and</w:t>
      </w:r>
      <w:r w:rsidRPr="00A442DD">
        <w:rPr>
          <w:color w:val="008000"/>
        </w:rPr>
        <w:t xml:space="preserve"> </w:t>
      </w:r>
      <w:r w:rsidRPr="00A442DD">
        <w:rPr>
          <w:strike/>
          <w:color w:val="008000"/>
        </w:rPr>
        <w:t>International Affairs (or designee), at his/her sole discretion, may determine that it is in</w:t>
      </w:r>
      <w:r w:rsidRPr="00A442DD">
        <w:rPr>
          <w:color w:val="008000"/>
        </w:rPr>
        <w:t xml:space="preserve"> </w:t>
      </w:r>
      <w:r w:rsidRPr="00A442DD">
        <w:rPr>
          <w:strike/>
          <w:color w:val="008000"/>
        </w:rPr>
        <w:t>the best interests of both the student and the University that an immediate suspension</w:t>
      </w:r>
      <w:r w:rsidRPr="00A442DD">
        <w:rPr>
          <w:color w:val="008000"/>
        </w:rPr>
        <w:t xml:space="preserve"> </w:t>
      </w:r>
      <w:r w:rsidRPr="00A442DD">
        <w:rPr>
          <w:strike/>
          <w:color w:val="008000"/>
        </w:rPr>
        <w:t xml:space="preserve">appeal should proceed to a panel. </w:t>
      </w:r>
      <w:r w:rsidRPr="00A442DD">
        <w:rPr>
          <w:color w:val="008000"/>
        </w:rPr>
        <w:t>The appeal must be based on one of the following:</w:t>
      </w:r>
    </w:p>
    <w:p w:rsidR="006A60E3" w:rsidRPr="00A442DD" w:rsidRDefault="006A60E3">
      <w:pPr>
        <w:pStyle w:val="BodyText"/>
        <w:spacing w:before="2"/>
        <w:rPr>
          <w:sz w:val="16"/>
        </w:rPr>
      </w:pPr>
    </w:p>
    <w:p w:rsidR="006A60E3" w:rsidRPr="00A442DD" w:rsidRDefault="00A442DD">
      <w:pPr>
        <w:pStyle w:val="ListParagraph"/>
        <w:numPr>
          <w:ilvl w:val="1"/>
          <w:numId w:val="5"/>
        </w:numPr>
        <w:tabs>
          <w:tab w:val="left" w:pos="2259"/>
          <w:tab w:val="left" w:pos="2260"/>
        </w:tabs>
        <w:rPr>
          <w:sz w:val="24"/>
        </w:rPr>
      </w:pPr>
      <w:r w:rsidRPr="00A442DD">
        <w:rPr>
          <w:color w:val="008000"/>
          <w:sz w:val="24"/>
        </w:rPr>
        <w:t>An egregious error pertaining to the student’s</w:t>
      </w:r>
      <w:r w:rsidRPr="00A442DD">
        <w:rPr>
          <w:color w:val="008000"/>
          <w:spacing w:val="-7"/>
          <w:sz w:val="24"/>
        </w:rPr>
        <w:t xml:space="preserve"> </w:t>
      </w:r>
      <w:r w:rsidRPr="00A442DD">
        <w:rPr>
          <w:color w:val="008000"/>
          <w:sz w:val="24"/>
        </w:rPr>
        <w:t>involvement.</w:t>
      </w:r>
    </w:p>
    <w:p w:rsidR="006A60E3" w:rsidRPr="00A442DD" w:rsidRDefault="006A60E3">
      <w:pPr>
        <w:pStyle w:val="BodyText"/>
        <w:spacing w:before="2"/>
        <w:rPr>
          <w:sz w:val="16"/>
        </w:rPr>
      </w:pPr>
    </w:p>
    <w:p w:rsidR="006A60E3" w:rsidRPr="00A442DD" w:rsidRDefault="00A442DD">
      <w:pPr>
        <w:pStyle w:val="ListParagraph"/>
        <w:numPr>
          <w:ilvl w:val="1"/>
          <w:numId w:val="5"/>
        </w:numPr>
        <w:tabs>
          <w:tab w:val="left" w:pos="2260"/>
        </w:tabs>
        <w:ind w:right="338"/>
        <w:jc w:val="both"/>
        <w:rPr>
          <w:sz w:val="24"/>
        </w:rPr>
      </w:pPr>
      <w:r w:rsidRPr="00A442DD">
        <w:rPr>
          <w:color w:val="008000"/>
          <w:sz w:val="24"/>
        </w:rPr>
        <w:t>Contention that the violation, even if proven, does not pose a threat to the safety, health, or general welfare of the University community and thus does not warrant a</w:t>
      </w:r>
      <w:r w:rsidRPr="00A442DD">
        <w:rPr>
          <w:color w:val="008000"/>
          <w:spacing w:val="-1"/>
          <w:sz w:val="24"/>
        </w:rPr>
        <w:t xml:space="preserve"> </w:t>
      </w:r>
      <w:r w:rsidRPr="00A442DD">
        <w:rPr>
          <w:color w:val="008000"/>
          <w:sz w:val="24"/>
        </w:rPr>
        <w:t>suspension.</w:t>
      </w:r>
    </w:p>
    <w:p w:rsidR="006A60E3" w:rsidRPr="00A442DD" w:rsidRDefault="006A60E3">
      <w:pPr>
        <w:pStyle w:val="BodyText"/>
        <w:spacing w:before="2"/>
        <w:rPr>
          <w:sz w:val="16"/>
        </w:rPr>
      </w:pPr>
    </w:p>
    <w:p w:rsidR="006A60E3" w:rsidRPr="00A442DD" w:rsidRDefault="00A442DD">
      <w:pPr>
        <w:pStyle w:val="ListParagraph"/>
        <w:numPr>
          <w:ilvl w:val="0"/>
          <w:numId w:val="5"/>
        </w:numPr>
        <w:tabs>
          <w:tab w:val="left" w:pos="1540"/>
        </w:tabs>
        <w:ind w:right="337"/>
        <w:jc w:val="both"/>
        <w:rPr>
          <w:sz w:val="24"/>
        </w:rPr>
      </w:pPr>
      <w:proofErr w:type="spellStart"/>
      <w:r w:rsidRPr="00A442DD">
        <w:rPr>
          <w:strike/>
          <w:color w:val="008000"/>
          <w:sz w:val="24"/>
        </w:rPr>
        <w:t>A</w:t>
      </w:r>
      <w:r w:rsidRPr="00A442DD">
        <w:rPr>
          <w:color w:val="C85100"/>
          <w:sz w:val="24"/>
        </w:rPr>
        <w:t>The</w:t>
      </w:r>
      <w:proofErr w:type="spellEnd"/>
      <w:r w:rsidRPr="00A442DD">
        <w:rPr>
          <w:color w:val="C85100"/>
          <w:sz w:val="24"/>
        </w:rPr>
        <w:t xml:space="preserve"> </w:t>
      </w:r>
      <w:r w:rsidRPr="00A442DD">
        <w:rPr>
          <w:color w:val="008000"/>
          <w:sz w:val="24"/>
        </w:rPr>
        <w:t xml:space="preserve">panel may consist of any number of individuals </w:t>
      </w:r>
      <w:proofErr w:type="gramStart"/>
      <w:r w:rsidRPr="00A442DD">
        <w:rPr>
          <w:color w:val="008000"/>
          <w:sz w:val="24"/>
        </w:rPr>
        <w:t>as long as</w:t>
      </w:r>
      <w:proofErr w:type="gramEnd"/>
      <w:r w:rsidRPr="00A442DD">
        <w:rPr>
          <w:color w:val="008000"/>
          <w:sz w:val="24"/>
        </w:rPr>
        <w:t xml:space="preserve"> it maintains 50% representation from the student population. The decision resulting from the panel appeal hearing is</w:t>
      </w:r>
      <w:r w:rsidRPr="00A442DD">
        <w:rPr>
          <w:color w:val="008000"/>
          <w:spacing w:val="-4"/>
          <w:sz w:val="24"/>
        </w:rPr>
        <w:t xml:space="preserve"> </w:t>
      </w:r>
      <w:r w:rsidRPr="00A442DD">
        <w:rPr>
          <w:color w:val="008000"/>
          <w:sz w:val="24"/>
        </w:rPr>
        <w:t>final.</w:t>
      </w:r>
    </w:p>
    <w:p w:rsidR="006A60E3" w:rsidRPr="00A442DD" w:rsidRDefault="006A60E3">
      <w:pPr>
        <w:pStyle w:val="BodyText"/>
        <w:spacing w:before="2"/>
        <w:rPr>
          <w:sz w:val="16"/>
        </w:rPr>
      </w:pPr>
    </w:p>
    <w:p w:rsidR="006A60E3" w:rsidRPr="00A442DD" w:rsidRDefault="00A442DD">
      <w:pPr>
        <w:pStyle w:val="ListParagraph"/>
        <w:numPr>
          <w:ilvl w:val="0"/>
          <w:numId w:val="5"/>
        </w:numPr>
        <w:tabs>
          <w:tab w:val="left" w:pos="1539"/>
          <w:tab w:val="left" w:pos="1540"/>
        </w:tabs>
        <w:ind w:right="338"/>
        <w:rPr>
          <w:sz w:val="24"/>
        </w:rPr>
      </w:pPr>
      <w:r w:rsidRPr="00A442DD">
        <w:rPr>
          <w:color w:val="008000"/>
          <w:sz w:val="24"/>
        </w:rPr>
        <w:t>Formal disciplinary charges will normally be filed at the completion of all investigations or as soon thereafter as</w:t>
      </w:r>
      <w:r w:rsidRPr="00A442DD">
        <w:rPr>
          <w:color w:val="008000"/>
          <w:spacing w:val="-3"/>
          <w:sz w:val="24"/>
        </w:rPr>
        <w:t xml:space="preserve"> </w:t>
      </w:r>
      <w:r w:rsidRPr="00A442DD">
        <w:rPr>
          <w:color w:val="008000"/>
          <w:sz w:val="24"/>
        </w:rPr>
        <w:t>possible.</w:t>
      </w:r>
    </w:p>
    <w:p w:rsidR="006A60E3" w:rsidRPr="00A442DD" w:rsidRDefault="006A60E3">
      <w:pPr>
        <w:pStyle w:val="BodyText"/>
        <w:spacing w:before="2"/>
        <w:rPr>
          <w:sz w:val="16"/>
        </w:rPr>
      </w:pPr>
    </w:p>
    <w:p w:rsidR="006A60E3" w:rsidRPr="00E37277" w:rsidRDefault="00A442DD" w:rsidP="00E37277">
      <w:pPr>
        <w:pStyle w:val="ListParagraph"/>
        <w:numPr>
          <w:ilvl w:val="0"/>
          <w:numId w:val="5"/>
        </w:numPr>
        <w:tabs>
          <w:tab w:val="left" w:pos="1540"/>
        </w:tabs>
        <w:ind w:right="336"/>
        <w:jc w:val="both"/>
        <w:rPr>
          <w:sz w:val="24"/>
        </w:rPr>
      </w:pPr>
      <w:r w:rsidRPr="00A442DD">
        <w:rPr>
          <w:color w:val="008000"/>
          <w:sz w:val="24"/>
        </w:rPr>
        <w:t xml:space="preserve">Student organizations may be suspended by the Vice President for Student and International Affairs in circumstances involving actions related to that group that may affect the safety, health, or general welfare of its members, the University community, or others. The affected group has the right to a prompt administrative appeal hearing as described in subsection 2 above. An immediate suspension of a student organization means all activities, programs, social events, funding requests, and budget expenditures are suspended. One exception is that fraternities and sororities may be </w:t>
      </w:r>
      <w:proofErr w:type="gramStart"/>
      <w:r w:rsidRPr="00A442DD">
        <w:rPr>
          <w:color w:val="008000"/>
          <w:sz w:val="24"/>
        </w:rPr>
        <w:t>allowed  to</w:t>
      </w:r>
      <w:proofErr w:type="gramEnd"/>
      <w:r w:rsidRPr="00A442DD">
        <w:rPr>
          <w:color w:val="008000"/>
          <w:sz w:val="24"/>
        </w:rPr>
        <w:t xml:space="preserve"> conduct</w:t>
      </w:r>
      <w:r w:rsidRPr="00A442DD">
        <w:rPr>
          <w:color w:val="008000"/>
          <w:spacing w:val="21"/>
          <w:sz w:val="24"/>
        </w:rPr>
        <w:t xml:space="preserve"> </w:t>
      </w:r>
      <w:r w:rsidRPr="00A442DD">
        <w:rPr>
          <w:color w:val="008000"/>
          <w:sz w:val="24"/>
        </w:rPr>
        <w:t>business</w:t>
      </w:r>
      <w:r w:rsidRPr="00A442DD">
        <w:rPr>
          <w:color w:val="008000"/>
          <w:spacing w:val="20"/>
          <w:sz w:val="24"/>
        </w:rPr>
        <w:t xml:space="preserve"> </w:t>
      </w:r>
      <w:r w:rsidRPr="00A442DD">
        <w:rPr>
          <w:color w:val="008000"/>
          <w:sz w:val="24"/>
        </w:rPr>
        <w:t>meetings</w:t>
      </w:r>
      <w:r w:rsidRPr="00A442DD">
        <w:rPr>
          <w:color w:val="008000"/>
          <w:spacing w:val="20"/>
          <w:sz w:val="24"/>
        </w:rPr>
        <w:t xml:space="preserve"> </w:t>
      </w:r>
      <w:r w:rsidRPr="00A442DD">
        <w:rPr>
          <w:color w:val="008000"/>
          <w:sz w:val="24"/>
        </w:rPr>
        <w:t>provided</w:t>
      </w:r>
      <w:r w:rsidRPr="00A442DD">
        <w:rPr>
          <w:color w:val="008000"/>
          <w:spacing w:val="21"/>
          <w:sz w:val="24"/>
        </w:rPr>
        <w:t xml:space="preserve"> </w:t>
      </w:r>
      <w:r w:rsidRPr="00A442DD">
        <w:rPr>
          <w:color w:val="008000"/>
          <w:sz w:val="24"/>
        </w:rPr>
        <w:t>they</w:t>
      </w:r>
      <w:r w:rsidRPr="00A442DD">
        <w:rPr>
          <w:color w:val="008000"/>
          <w:spacing w:val="15"/>
          <w:sz w:val="24"/>
        </w:rPr>
        <w:t xml:space="preserve"> </w:t>
      </w:r>
      <w:r w:rsidRPr="00A442DD">
        <w:rPr>
          <w:color w:val="008000"/>
          <w:sz w:val="24"/>
        </w:rPr>
        <w:t>notify</w:t>
      </w:r>
      <w:r w:rsidRPr="00A442DD">
        <w:rPr>
          <w:color w:val="008000"/>
          <w:spacing w:val="18"/>
          <w:sz w:val="24"/>
        </w:rPr>
        <w:t xml:space="preserve"> </w:t>
      </w:r>
      <w:r w:rsidRPr="00A442DD">
        <w:rPr>
          <w:color w:val="008000"/>
          <w:sz w:val="24"/>
        </w:rPr>
        <w:t>and</w:t>
      </w:r>
      <w:r w:rsidRPr="00A442DD">
        <w:rPr>
          <w:color w:val="008000"/>
          <w:spacing w:val="20"/>
          <w:sz w:val="24"/>
        </w:rPr>
        <w:t xml:space="preserve"> </w:t>
      </w:r>
      <w:r w:rsidRPr="00A442DD">
        <w:rPr>
          <w:color w:val="008000"/>
          <w:sz w:val="24"/>
        </w:rPr>
        <w:t>receive</w:t>
      </w:r>
      <w:r w:rsidRPr="00A442DD">
        <w:rPr>
          <w:color w:val="008000"/>
          <w:spacing w:val="20"/>
          <w:sz w:val="24"/>
        </w:rPr>
        <w:t xml:space="preserve"> </w:t>
      </w:r>
      <w:r w:rsidRPr="00A442DD">
        <w:rPr>
          <w:color w:val="008000"/>
          <w:sz w:val="24"/>
        </w:rPr>
        <w:t>permission</w:t>
      </w:r>
      <w:r w:rsidRPr="00A442DD">
        <w:rPr>
          <w:color w:val="008000"/>
          <w:spacing w:val="20"/>
          <w:sz w:val="24"/>
        </w:rPr>
        <w:t xml:space="preserve"> </w:t>
      </w:r>
      <w:r w:rsidRPr="00A442DD">
        <w:rPr>
          <w:color w:val="008000"/>
          <w:sz w:val="24"/>
        </w:rPr>
        <w:t>from</w:t>
      </w:r>
      <w:r w:rsidRPr="00A442DD">
        <w:rPr>
          <w:color w:val="008000"/>
          <w:spacing w:val="21"/>
          <w:sz w:val="24"/>
        </w:rPr>
        <w:t xml:space="preserve"> </w:t>
      </w:r>
      <w:r w:rsidRPr="00A442DD">
        <w:rPr>
          <w:color w:val="008000"/>
          <w:sz w:val="24"/>
        </w:rPr>
        <w:t>the</w:t>
      </w:r>
      <w:r w:rsidRPr="00A442DD">
        <w:rPr>
          <w:color w:val="008000"/>
          <w:spacing w:val="19"/>
          <w:sz w:val="24"/>
        </w:rPr>
        <w:t xml:space="preserve"> </w:t>
      </w:r>
      <w:r w:rsidRPr="00A442DD">
        <w:rPr>
          <w:color w:val="008000"/>
          <w:sz w:val="24"/>
        </w:rPr>
        <w:t>Office</w:t>
      </w:r>
      <w:r w:rsidR="00E37277">
        <w:rPr>
          <w:color w:val="008000"/>
          <w:sz w:val="24"/>
        </w:rPr>
        <w:t xml:space="preserve"> </w:t>
      </w:r>
      <w:r w:rsidRPr="00E37277">
        <w:rPr>
          <w:color w:val="008000"/>
        </w:rPr>
        <w:t>of Fraternity and Sorority Life in advance and the meeting is attended by an advisor recognized by the University.</w:t>
      </w:r>
    </w:p>
    <w:p w:rsidR="006A60E3" w:rsidRPr="00A442DD" w:rsidRDefault="006A60E3">
      <w:pPr>
        <w:pStyle w:val="BodyText"/>
        <w:spacing w:before="7"/>
        <w:rPr>
          <w:sz w:val="16"/>
        </w:rPr>
      </w:pPr>
    </w:p>
    <w:p w:rsidR="006A60E3" w:rsidRPr="00E37277" w:rsidRDefault="00A442DD" w:rsidP="00E37277">
      <w:pPr>
        <w:pStyle w:val="Heading2"/>
        <w:numPr>
          <w:ilvl w:val="0"/>
          <w:numId w:val="0"/>
        </w:numPr>
        <w:ind w:left="1211"/>
        <w:rPr>
          <w:color w:val="008000"/>
        </w:rPr>
      </w:pPr>
      <w:r w:rsidRPr="00E37277">
        <w:rPr>
          <w:color w:val="008000"/>
        </w:rPr>
        <w:t>(</w:t>
      </w:r>
      <w:r w:rsidRPr="00E37277">
        <w:rPr>
          <w:strike/>
          <w:color w:val="008000"/>
        </w:rPr>
        <w:t>G</w:t>
      </w:r>
      <w:r w:rsidRPr="00E37277">
        <w:rPr>
          <w:color w:val="C85100"/>
        </w:rPr>
        <w:t>I</w:t>
      </w:r>
      <w:r w:rsidRPr="00E37277">
        <w:rPr>
          <w:color w:val="008000"/>
        </w:rPr>
        <w:t>) Removal from University Housing</w:t>
      </w:r>
    </w:p>
    <w:p w:rsidR="006A60E3" w:rsidRPr="00A442DD" w:rsidRDefault="006A60E3">
      <w:pPr>
        <w:pStyle w:val="BodyText"/>
        <w:spacing w:before="8"/>
        <w:rPr>
          <w:b/>
          <w:sz w:val="15"/>
        </w:rPr>
      </w:pPr>
    </w:p>
    <w:p w:rsidR="006A60E3" w:rsidRPr="00A442DD" w:rsidRDefault="00A442DD">
      <w:pPr>
        <w:pStyle w:val="BodyText"/>
        <w:spacing w:before="90"/>
        <w:ind w:left="820" w:right="335"/>
        <w:jc w:val="both"/>
      </w:pPr>
      <w:r w:rsidRPr="00A442DD">
        <w:rPr>
          <w:color w:val="008000"/>
        </w:rPr>
        <w:t xml:space="preserve">A student resident may be immediately removed from </w:t>
      </w:r>
      <w:r w:rsidRPr="00A442DD">
        <w:rPr>
          <w:strike/>
          <w:color w:val="008000"/>
        </w:rPr>
        <w:t>his/</w:t>
      </w:r>
      <w:proofErr w:type="spellStart"/>
      <w:r w:rsidRPr="00A442DD">
        <w:rPr>
          <w:strike/>
          <w:color w:val="008000"/>
        </w:rPr>
        <w:t>her</w:t>
      </w:r>
      <w:r w:rsidRPr="00A442DD">
        <w:rPr>
          <w:color w:val="C85100"/>
        </w:rPr>
        <w:t>their</w:t>
      </w:r>
      <w:proofErr w:type="spellEnd"/>
      <w:r w:rsidRPr="00A442DD">
        <w:rPr>
          <w:color w:val="008000"/>
        </w:rPr>
        <w:t xml:space="preserve"> University Housing assignment, have their housing contract cancelled and be prohibited from visiting the housing areas prior to the student’s conduct hearing with a hearing body. The Vice President for Student and International Affairs, or designee, must approve any such removal of a student as described in this section.</w:t>
      </w:r>
    </w:p>
    <w:p w:rsidR="006A60E3" w:rsidRPr="00A442DD" w:rsidRDefault="006A60E3">
      <w:pPr>
        <w:pStyle w:val="BodyText"/>
        <w:rPr>
          <w:sz w:val="20"/>
        </w:rPr>
      </w:pPr>
    </w:p>
    <w:p w:rsidR="006A60E3" w:rsidRPr="00A442DD" w:rsidRDefault="006A60E3">
      <w:pPr>
        <w:pStyle w:val="BodyText"/>
        <w:spacing w:before="7"/>
        <w:rPr>
          <w:sz w:val="20"/>
        </w:rPr>
      </w:pPr>
    </w:p>
    <w:p w:rsidR="006A60E3" w:rsidRPr="00A442DD" w:rsidRDefault="00A442DD" w:rsidP="00E37277">
      <w:pPr>
        <w:pStyle w:val="Heading2"/>
        <w:numPr>
          <w:ilvl w:val="0"/>
          <w:numId w:val="4"/>
        </w:numPr>
      </w:pPr>
      <w:r w:rsidRPr="00A442DD">
        <w:t>Sanctions</w:t>
      </w:r>
    </w:p>
    <w:p w:rsidR="006A60E3" w:rsidRPr="00A442DD" w:rsidRDefault="006A60E3">
      <w:pPr>
        <w:pStyle w:val="BodyText"/>
        <w:spacing w:before="7"/>
        <w:rPr>
          <w:b/>
          <w:sz w:val="23"/>
        </w:rPr>
      </w:pPr>
    </w:p>
    <w:p w:rsidR="006A60E3" w:rsidRPr="00A442DD" w:rsidRDefault="00A442DD">
      <w:pPr>
        <w:pStyle w:val="ListParagraph"/>
        <w:numPr>
          <w:ilvl w:val="1"/>
          <w:numId w:val="4"/>
        </w:numPr>
        <w:tabs>
          <w:tab w:val="left" w:pos="2260"/>
        </w:tabs>
        <w:spacing w:before="0"/>
        <w:ind w:right="336"/>
        <w:jc w:val="both"/>
        <w:rPr>
          <w:sz w:val="24"/>
        </w:rPr>
      </w:pPr>
      <w:r w:rsidRPr="00A442DD">
        <w:rPr>
          <w:sz w:val="24"/>
        </w:rPr>
        <w:t>A sanction is the University’s educational response to address student behavior when a student has been found responsible for violations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 Sanctions will be determined by the Vice President</w:t>
      </w:r>
      <w:r w:rsidRPr="00A442DD">
        <w:rPr>
          <w:color w:val="C85100"/>
          <w:sz w:val="24"/>
        </w:rPr>
        <w:t xml:space="preserve"> </w:t>
      </w:r>
      <w:r w:rsidRPr="00A442DD">
        <w:rPr>
          <w:strike/>
          <w:color w:val="C85100"/>
          <w:sz w:val="24"/>
        </w:rPr>
        <w:t>of</w:t>
      </w:r>
      <w:r w:rsidRPr="00A442DD">
        <w:rPr>
          <w:color w:val="C85100"/>
          <w:sz w:val="24"/>
        </w:rPr>
        <w:t xml:space="preserve"> for </w:t>
      </w:r>
      <w:r w:rsidRPr="00A442DD">
        <w:rPr>
          <w:sz w:val="24"/>
        </w:rPr>
        <w:t>Student and International Affairs (or designee) after</w:t>
      </w:r>
      <w:r w:rsidRPr="00A442DD">
        <w:rPr>
          <w:color w:val="C85100"/>
          <w:sz w:val="24"/>
        </w:rPr>
        <w:t xml:space="preserve"> </w:t>
      </w:r>
      <w:r w:rsidRPr="00A442DD">
        <w:rPr>
          <w:strike/>
          <w:color w:val="C85100"/>
          <w:sz w:val="24"/>
        </w:rPr>
        <w:t>his/</w:t>
      </w:r>
      <w:proofErr w:type="spellStart"/>
      <w:r w:rsidRPr="00A442DD">
        <w:rPr>
          <w:strike/>
          <w:color w:val="C85100"/>
          <w:sz w:val="24"/>
        </w:rPr>
        <w:t>her</w:t>
      </w:r>
      <w:r w:rsidRPr="00A442DD">
        <w:rPr>
          <w:color w:val="C85100"/>
          <w:sz w:val="24"/>
        </w:rPr>
        <w:t>their</w:t>
      </w:r>
      <w:proofErr w:type="spellEnd"/>
      <w:r w:rsidRPr="00A442DD">
        <w:rPr>
          <w:sz w:val="24"/>
        </w:rPr>
        <w:t xml:space="preserve"> review of the Hearing Body’s decision that a student is responsible for the reported conduct charges</w:t>
      </w:r>
      <w:r w:rsidRPr="00A442DD">
        <w:rPr>
          <w:strike/>
          <w:color w:val="C85100"/>
          <w:sz w:val="24"/>
        </w:rPr>
        <w:t xml:space="preserve"> he or she has been required to</w:t>
      </w:r>
      <w:r w:rsidRPr="00A442DD">
        <w:rPr>
          <w:strike/>
          <w:color w:val="C85100"/>
          <w:spacing w:val="-5"/>
          <w:sz w:val="24"/>
        </w:rPr>
        <w:t xml:space="preserve"> </w:t>
      </w:r>
      <w:r w:rsidRPr="00A442DD">
        <w:rPr>
          <w:strike/>
          <w:color w:val="C85100"/>
          <w:sz w:val="24"/>
        </w:rPr>
        <w:t>answer</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1"/>
          <w:numId w:val="4"/>
        </w:numPr>
        <w:tabs>
          <w:tab w:val="left" w:pos="2260"/>
        </w:tabs>
        <w:ind w:right="338"/>
        <w:jc w:val="both"/>
        <w:rPr>
          <w:sz w:val="24"/>
        </w:rPr>
      </w:pPr>
      <w:proofErr w:type="gramStart"/>
      <w:r w:rsidRPr="00A442DD">
        <w:rPr>
          <w:sz w:val="24"/>
        </w:rPr>
        <w:t>In light of</w:t>
      </w:r>
      <w:proofErr w:type="gramEnd"/>
      <w:r w:rsidRPr="00A442DD">
        <w:rPr>
          <w:sz w:val="24"/>
        </w:rPr>
        <w:t xml:space="preserve"> the facts and circumstances of each case, the following sanctions, or combination of sanctions (with or without appropriate modifications) may be </w:t>
      </w:r>
      <w:r w:rsidRPr="00A442DD">
        <w:rPr>
          <w:sz w:val="24"/>
        </w:rPr>
        <w:lastRenderedPageBreak/>
        <w:t>imposed upon any student found to have violated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w:t>
      </w:r>
      <w:r w:rsidRPr="00A442DD">
        <w:rPr>
          <w:color w:val="C85100"/>
          <w:spacing w:val="-3"/>
          <w:sz w:val="24"/>
        </w:rPr>
        <w:t xml:space="preserve"> </w:t>
      </w:r>
      <w:r w:rsidRPr="00A442DD">
        <w:rPr>
          <w:color w:val="C85100"/>
          <w:sz w:val="24"/>
        </w:rPr>
        <w:t>Conduct</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263"/>
        </w:tabs>
        <w:ind w:right="335" w:hanging="360"/>
        <w:rPr>
          <w:sz w:val="24"/>
        </w:rPr>
      </w:pPr>
      <w:r w:rsidRPr="00A442DD">
        <w:rPr>
          <w:sz w:val="24"/>
        </w:rPr>
        <w:t xml:space="preserve">Reprimand. A written statement placed in a </w:t>
      </w:r>
      <w:proofErr w:type="gramStart"/>
      <w:r w:rsidRPr="00A442DD">
        <w:rPr>
          <w:sz w:val="24"/>
        </w:rPr>
        <w:t>student’s  disciplinary</w:t>
      </w:r>
      <w:proofErr w:type="gramEnd"/>
      <w:r w:rsidRPr="00A442DD">
        <w:rPr>
          <w:sz w:val="24"/>
        </w:rPr>
        <w:t xml:space="preserve"> file regarding  a violation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w:t>
      </w:r>
      <w:r w:rsidRPr="00A442DD">
        <w:rPr>
          <w:color w:val="C85100"/>
          <w:spacing w:val="-8"/>
          <w:sz w:val="24"/>
        </w:rPr>
        <w:t xml:space="preserve"> </w:t>
      </w:r>
      <w:r w:rsidRPr="00A442DD">
        <w:rPr>
          <w:color w:val="C85100"/>
          <w:sz w:val="24"/>
        </w:rPr>
        <w:t>Conduct</w:t>
      </w:r>
      <w:r w:rsidRPr="00A442DD">
        <w:rPr>
          <w:sz w:val="24"/>
        </w:rPr>
        <w:t>.</w:t>
      </w:r>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277"/>
        </w:tabs>
        <w:ind w:right="339" w:hanging="360"/>
        <w:jc w:val="both"/>
        <w:rPr>
          <w:sz w:val="24"/>
        </w:rPr>
      </w:pPr>
      <w:r w:rsidRPr="00A442DD">
        <w:rPr>
          <w:sz w:val="24"/>
        </w:rPr>
        <w:t>Community Service Hours. Assignment to perform tasks or services under the supervision of a University department or community service</w:t>
      </w:r>
      <w:r w:rsidRPr="00A442DD">
        <w:rPr>
          <w:spacing w:val="-15"/>
          <w:sz w:val="24"/>
        </w:rPr>
        <w:t xml:space="preserve"> </w:t>
      </w:r>
      <w:r w:rsidRPr="00A442DD">
        <w:rPr>
          <w:sz w:val="24"/>
        </w:rPr>
        <w:t>agency.</w:t>
      </w:r>
    </w:p>
    <w:p w:rsidR="006A60E3" w:rsidRPr="00A442DD" w:rsidRDefault="006A60E3">
      <w:pPr>
        <w:pStyle w:val="BodyText"/>
      </w:pPr>
    </w:p>
    <w:p w:rsidR="006A60E3" w:rsidRPr="00A442DD" w:rsidRDefault="00A442DD">
      <w:pPr>
        <w:pStyle w:val="ListParagraph"/>
        <w:numPr>
          <w:ilvl w:val="2"/>
          <w:numId w:val="4"/>
        </w:numPr>
        <w:tabs>
          <w:tab w:val="left" w:pos="2260"/>
        </w:tabs>
        <w:spacing w:before="0"/>
        <w:ind w:right="336" w:hanging="360"/>
        <w:jc w:val="both"/>
        <w:rPr>
          <w:sz w:val="24"/>
        </w:rPr>
      </w:pPr>
      <w:r w:rsidRPr="00A442DD">
        <w:rPr>
          <w:sz w:val="24"/>
        </w:rPr>
        <w:t>Reflective Learning. Attendance at educational programs, interviews with appropriate officials, planning and implementing educational programs, writing research papers, or other educational</w:t>
      </w:r>
      <w:r w:rsidRPr="00A442DD">
        <w:rPr>
          <w:spacing w:val="-1"/>
          <w:sz w:val="24"/>
        </w:rPr>
        <w:t xml:space="preserve"> </w:t>
      </w:r>
      <w:r w:rsidRPr="00A442DD">
        <w:rPr>
          <w:sz w:val="24"/>
        </w:rPr>
        <w:t>activities.</w:t>
      </w:r>
    </w:p>
    <w:p w:rsidR="006A60E3" w:rsidRPr="00A442DD" w:rsidRDefault="006A60E3">
      <w:pPr>
        <w:pStyle w:val="BodyText"/>
      </w:pPr>
    </w:p>
    <w:p w:rsidR="006A60E3" w:rsidRPr="00A442DD" w:rsidRDefault="00A442DD">
      <w:pPr>
        <w:pStyle w:val="ListParagraph"/>
        <w:numPr>
          <w:ilvl w:val="2"/>
          <w:numId w:val="4"/>
        </w:numPr>
        <w:tabs>
          <w:tab w:val="left" w:pos="2260"/>
        </w:tabs>
        <w:spacing w:before="0"/>
        <w:ind w:right="337" w:hanging="360"/>
        <w:jc w:val="both"/>
        <w:rPr>
          <w:sz w:val="24"/>
        </w:rPr>
      </w:pPr>
      <w:r w:rsidRPr="00A442DD">
        <w:rPr>
          <w:sz w:val="24"/>
        </w:rPr>
        <w:t>Counseling Assessment and Compliance. Referral for assessment (at the student’s expense) to a licensed mental health professional or counseling center for general mental health or other counseling issues. Students found responsible for alcohol and/or drug violations will normally be referred to the UNF Office of</w:t>
      </w:r>
      <w:r w:rsidRPr="00A442DD">
        <w:rPr>
          <w:color w:val="008380"/>
          <w:sz w:val="24"/>
        </w:rPr>
        <w:t xml:space="preserve"> the Dean of Students </w:t>
      </w:r>
      <w:r w:rsidRPr="00A442DD">
        <w:rPr>
          <w:sz w:val="24"/>
        </w:rPr>
        <w:t xml:space="preserve">for alcohol and/or drug education and </w:t>
      </w:r>
      <w:proofErr w:type="gramStart"/>
      <w:r w:rsidRPr="00A442DD">
        <w:rPr>
          <w:sz w:val="24"/>
        </w:rPr>
        <w:t>assessment, but</w:t>
      </w:r>
      <w:proofErr w:type="gramEnd"/>
      <w:r w:rsidRPr="00A442DD">
        <w:rPr>
          <w:sz w:val="24"/>
        </w:rPr>
        <w:t xml:space="preserve"> may be referred to an outside agency or counselor based on the seriousness of the violation. Students must comply with all recommendations established as a result of any</w:t>
      </w:r>
      <w:r w:rsidRPr="00A442DD">
        <w:rPr>
          <w:spacing w:val="-17"/>
          <w:sz w:val="24"/>
        </w:rPr>
        <w:t xml:space="preserve"> </w:t>
      </w:r>
      <w:r w:rsidRPr="00A442DD">
        <w:rPr>
          <w:sz w:val="24"/>
        </w:rPr>
        <w:t>assessment.</w:t>
      </w:r>
    </w:p>
    <w:p w:rsidR="006A60E3" w:rsidRPr="00A442DD" w:rsidRDefault="006A60E3">
      <w:pPr>
        <w:pStyle w:val="BodyText"/>
      </w:pPr>
    </w:p>
    <w:p w:rsidR="006A60E3" w:rsidRPr="00A442DD" w:rsidRDefault="00A442DD">
      <w:pPr>
        <w:pStyle w:val="ListParagraph"/>
        <w:numPr>
          <w:ilvl w:val="2"/>
          <w:numId w:val="4"/>
        </w:numPr>
        <w:tabs>
          <w:tab w:val="left" w:pos="2260"/>
        </w:tabs>
        <w:spacing w:before="1"/>
        <w:ind w:right="340" w:hanging="360"/>
        <w:jc w:val="both"/>
        <w:rPr>
          <w:sz w:val="24"/>
        </w:rPr>
      </w:pPr>
      <w:r w:rsidRPr="00A442DD">
        <w:rPr>
          <w:sz w:val="24"/>
        </w:rPr>
        <w:t>Restitution. Payment of actual damages or loss of services to the University or victim.</w:t>
      </w:r>
    </w:p>
    <w:p w:rsidR="006A60E3" w:rsidRPr="00A442DD" w:rsidRDefault="006A60E3">
      <w:pPr>
        <w:pStyle w:val="BodyText"/>
        <w:spacing w:before="11"/>
        <w:rPr>
          <w:sz w:val="23"/>
        </w:rPr>
      </w:pPr>
    </w:p>
    <w:p w:rsidR="006A60E3" w:rsidRPr="00A442DD" w:rsidRDefault="00A442DD">
      <w:pPr>
        <w:pStyle w:val="ListParagraph"/>
        <w:numPr>
          <w:ilvl w:val="2"/>
          <w:numId w:val="4"/>
        </w:numPr>
        <w:tabs>
          <w:tab w:val="left" w:pos="2287"/>
        </w:tabs>
        <w:spacing w:before="0"/>
        <w:ind w:right="334" w:hanging="300"/>
        <w:jc w:val="both"/>
        <w:rPr>
          <w:sz w:val="24"/>
        </w:rPr>
      </w:pPr>
      <w:r w:rsidRPr="00A442DD">
        <w:rPr>
          <w:sz w:val="24"/>
        </w:rPr>
        <w:t xml:space="preserve">Disciplinary Probation. </w:t>
      </w:r>
      <w:proofErr w:type="gramStart"/>
      <w:r w:rsidRPr="00A442DD">
        <w:rPr>
          <w:sz w:val="24"/>
        </w:rPr>
        <w:t>A period of time</w:t>
      </w:r>
      <w:proofErr w:type="gramEnd"/>
      <w:r w:rsidRPr="00A442DD">
        <w:rPr>
          <w:sz w:val="24"/>
        </w:rPr>
        <w:t xml:space="preserve"> during which any further violation of the</w:t>
      </w:r>
      <w:r w:rsidRPr="00A442DD">
        <w:rPr>
          <w:strike/>
          <w:color w:val="C85100"/>
          <w:sz w:val="24"/>
        </w:rPr>
        <w:t xml:space="preserve"> Student</w:t>
      </w:r>
      <w:r w:rsidRPr="00A442DD">
        <w:rPr>
          <w:strike/>
          <w:color w:val="C85100"/>
          <w:spacing w:val="10"/>
          <w:sz w:val="24"/>
        </w:rPr>
        <w:t xml:space="preserve"> </w:t>
      </w:r>
      <w:r w:rsidRPr="00A442DD">
        <w:rPr>
          <w:strike/>
          <w:color w:val="C85100"/>
          <w:sz w:val="24"/>
        </w:rPr>
        <w:t>Conduct</w:t>
      </w:r>
      <w:r w:rsidRPr="00A442DD">
        <w:rPr>
          <w:strike/>
          <w:color w:val="C85100"/>
          <w:spacing w:val="11"/>
          <w:sz w:val="24"/>
        </w:rPr>
        <w:t xml:space="preserve"> </w:t>
      </w:r>
      <w:proofErr w:type="spellStart"/>
      <w:r w:rsidRPr="00A442DD">
        <w:rPr>
          <w:strike/>
          <w:color w:val="C85100"/>
          <w:sz w:val="24"/>
        </w:rPr>
        <w:t>Code</w:t>
      </w:r>
      <w:r w:rsidRPr="00A442DD">
        <w:rPr>
          <w:color w:val="C85100"/>
          <w:sz w:val="24"/>
        </w:rPr>
        <w:t>Student</w:t>
      </w:r>
      <w:proofErr w:type="spellEnd"/>
      <w:r w:rsidRPr="00A442DD">
        <w:rPr>
          <w:color w:val="C85100"/>
          <w:spacing w:val="11"/>
          <w:sz w:val="24"/>
        </w:rPr>
        <w:t xml:space="preserve"> </w:t>
      </w:r>
      <w:r w:rsidRPr="00A442DD">
        <w:rPr>
          <w:color w:val="C85100"/>
          <w:sz w:val="24"/>
        </w:rPr>
        <w:t>Code</w:t>
      </w:r>
      <w:r w:rsidRPr="00A442DD">
        <w:rPr>
          <w:color w:val="C85100"/>
          <w:spacing w:val="10"/>
          <w:sz w:val="24"/>
        </w:rPr>
        <w:t xml:space="preserve"> </w:t>
      </w:r>
      <w:r w:rsidRPr="00A442DD">
        <w:rPr>
          <w:color w:val="C85100"/>
          <w:sz w:val="24"/>
        </w:rPr>
        <w:t>of</w:t>
      </w:r>
      <w:r w:rsidRPr="00A442DD">
        <w:rPr>
          <w:color w:val="C85100"/>
          <w:spacing w:val="10"/>
          <w:sz w:val="24"/>
        </w:rPr>
        <w:t xml:space="preserve"> </w:t>
      </w:r>
      <w:r w:rsidRPr="00A442DD">
        <w:rPr>
          <w:color w:val="C85100"/>
          <w:sz w:val="24"/>
        </w:rPr>
        <w:t>Conduct</w:t>
      </w:r>
      <w:r w:rsidRPr="00A442DD">
        <w:rPr>
          <w:color w:val="C85100"/>
          <w:spacing w:val="11"/>
          <w:sz w:val="24"/>
        </w:rPr>
        <w:t xml:space="preserve"> </w:t>
      </w:r>
      <w:r w:rsidRPr="00A442DD">
        <w:rPr>
          <w:sz w:val="24"/>
        </w:rPr>
        <w:t>puts</w:t>
      </w:r>
      <w:r w:rsidRPr="00A442DD">
        <w:rPr>
          <w:spacing w:val="11"/>
          <w:sz w:val="24"/>
        </w:rPr>
        <w:t xml:space="preserve"> </w:t>
      </w:r>
      <w:r w:rsidRPr="00A442DD">
        <w:rPr>
          <w:sz w:val="24"/>
        </w:rPr>
        <w:t>the</w:t>
      </w:r>
      <w:r w:rsidRPr="00A442DD">
        <w:rPr>
          <w:spacing w:val="10"/>
          <w:sz w:val="24"/>
        </w:rPr>
        <w:t xml:space="preserve"> </w:t>
      </w:r>
      <w:r w:rsidRPr="00A442DD">
        <w:rPr>
          <w:sz w:val="24"/>
        </w:rPr>
        <w:t>student’s</w:t>
      </w:r>
      <w:r w:rsidRPr="00A442DD">
        <w:rPr>
          <w:spacing w:val="11"/>
          <w:sz w:val="24"/>
        </w:rPr>
        <w:t xml:space="preserve"> </w:t>
      </w:r>
      <w:r w:rsidRPr="00A442DD">
        <w:rPr>
          <w:sz w:val="24"/>
        </w:rPr>
        <w:t>status</w:t>
      </w:r>
      <w:r w:rsidRPr="00A442DD">
        <w:rPr>
          <w:spacing w:val="8"/>
          <w:sz w:val="24"/>
        </w:rPr>
        <w:t xml:space="preserve"> </w:t>
      </w:r>
      <w:r w:rsidRPr="00A442DD">
        <w:rPr>
          <w:sz w:val="24"/>
        </w:rPr>
        <w:t>with</w:t>
      </w:r>
      <w:r w:rsidRPr="00A442DD">
        <w:rPr>
          <w:spacing w:val="11"/>
          <w:sz w:val="24"/>
        </w:rPr>
        <w:t xml:space="preserve"> </w:t>
      </w:r>
      <w:r w:rsidRPr="00A442DD">
        <w:rPr>
          <w:sz w:val="24"/>
        </w:rPr>
        <w:t>the</w:t>
      </w:r>
    </w:p>
    <w:p w:rsidR="006A60E3" w:rsidRPr="00A442DD" w:rsidRDefault="00A442DD">
      <w:pPr>
        <w:pStyle w:val="BodyText"/>
        <w:tabs>
          <w:tab w:val="left" w:pos="8739"/>
        </w:tabs>
        <w:spacing w:before="72"/>
        <w:ind w:left="2260" w:right="389"/>
      </w:pPr>
      <w:r w:rsidRPr="00A442DD">
        <w:t>University in jeopardy. If the student is found “responsible” for another violation of the Code during the period of Disciplinary</w:t>
      </w:r>
      <w:r w:rsidRPr="00A442DD">
        <w:rPr>
          <w:spacing w:val="-14"/>
        </w:rPr>
        <w:t xml:space="preserve"> </w:t>
      </w:r>
      <w:r w:rsidRPr="00A442DD">
        <w:t>Probation, serious</w:t>
      </w:r>
      <w:r w:rsidRPr="00A442DD">
        <w:tab/>
        <w:t>consideration will be given to imposing a sanction of Suspension or Expulsion from the University.</w:t>
      </w:r>
    </w:p>
    <w:p w:rsidR="006A60E3" w:rsidRPr="00A442DD" w:rsidRDefault="006A60E3">
      <w:pPr>
        <w:pStyle w:val="BodyText"/>
      </w:pPr>
    </w:p>
    <w:p w:rsidR="006A60E3" w:rsidRPr="00A442DD" w:rsidRDefault="00A442DD">
      <w:pPr>
        <w:pStyle w:val="ListParagraph"/>
        <w:numPr>
          <w:ilvl w:val="2"/>
          <w:numId w:val="4"/>
        </w:numPr>
        <w:tabs>
          <w:tab w:val="left" w:pos="2325"/>
        </w:tabs>
        <w:spacing w:before="0"/>
        <w:ind w:left="2440" w:right="339" w:hanging="480"/>
        <w:rPr>
          <w:sz w:val="24"/>
        </w:rPr>
      </w:pPr>
      <w:r w:rsidRPr="00A442DD">
        <w:rPr>
          <w:sz w:val="24"/>
        </w:rPr>
        <w:t>Restrictions. Some of the restrictions that may be placed on a student include, but are not limited</w:t>
      </w:r>
      <w:r w:rsidRPr="00A442DD">
        <w:rPr>
          <w:spacing w:val="-2"/>
          <w:sz w:val="24"/>
        </w:rPr>
        <w:t xml:space="preserve"> </w:t>
      </w:r>
      <w:r w:rsidRPr="00A442DD">
        <w:rPr>
          <w:sz w:val="24"/>
        </w:rPr>
        <w:t>to:</w:t>
      </w:r>
    </w:p>
    <w:p w:rsidR="006A60E3" w:rsidRPr="00A442DD" w:rsidRDefault="006A60E3">
      <w:pPr>
        <w:pStyle w:val="BodyText"/>
      </w:pPr>
    </w:p>
    <w:p w:rsidR="006A60E3" w:rsidRPr="00A442DD" w:rsidRDefault="00A442DD">
      <w:pPr>
        <w:pStyle w:val="ListParagraph"/>
        <w:numPr>
          <w:ilvl w:val="3"/>
          <w:numId w:val="4"/>
        </w:numPr>
        <w:tabs>
          <w:tab w:val="left" w:pos="2979"/>
          <w:tab w:val="left" w:pos="2980"/>
        </w:tabs>
        <w:spacing w:before="0"/>
        <w:rPr>
          <w:sz w:val="24"/>
        </w:rPr>
      </w:pPr>
      <w:r w:rsidRPr="00A442DD">
        <w:rPr>
          <w:sz w:val="24"/>
        </w:rPr>
        <w:t>Participation in student clubs, groups, activities or</w:t>
      </w:r>
      <w:r w:rsidRPr="00A442DD">
        <w:rPr>
          <w:spacing w:val="-4"/>
          <w:sz w:val="24"/>
        </w:rPr>
        <w:t xml:space="preserve"> </w:t>
      </w:r>
      <w:r w:rsidRPr="00A442DD">
        <w:rPr>
          <w:sz w:val="24"/>
        </w:rPr>
        <w:t>events.</w:t>
      </w:r>
    </w:p>
    <w:p w:rsidR="006A60E3" w:rsidRPr="00A442DD" w:rsidRDefault="006A60E3">
      <w:pPr>
        <w:pStyle w:val="BodyText"/>
      </w:pPr>
    </w:p>
    <w:p w:rsidR="006A60E3" w:rsidRPr="00A442DD" w:rsidRDefault="00A442DD">
      <w:pPr>
        <w:pStyle w:val="ListParagraph"/>
        <w:numPr>
          <w:ilvl w:val="3"/>
          <w:numId w:val="4"/>
        </w:numPr>
        <w:tabs>
          <w:tab w:val="left" w:pos="2979"/>
          <w:tab w:val="left" w:pos="2980"/>
        </w:tabs>
        <w:spacing w:before="0"/>
        <w:rPr>
          <w:sz w:val="24"/>
        </w:rPr>
      </w:pPr>
      <w:r w:rsidRPr="00A442DD">
        <w:rPr>
          <w:sz w:val="24"/>
        </w:rPr>
        <w:t>Representation of the University on athletic</w:t>
      </w:r>
      <w:r w:rsidRPr="00A442DD">
        <w:rPr>
          <w:spacing w:val="-7"/>
          <w:sz w:val="24"/>
        </w:rPr>
        <w:t xml:space="preserve"> </w:t>
      </w:r>
      <w:r w:rsidRPr="00A442DD">
        <w:rPr>
          <w:sz w:val="24"/>
        </w:rPr>
        <w:t>teams.</w:t>
      </w:r>
    </w:p>
    <w:p w:rsidR="006A60E3" w:rsidRPr="00A442DD" w:rsidRDefault="006A60E3">
      <w:pPr>
        <w:pStyle w:val="BodyText"/>
      </w:pPr>
    </w:p>
    <w:p w:rsidR="006A60E3" w:rsidRPr="00A442DD" w:rsidRDefault="00A442DD">
      <w:pPr>
        <w:pStyle w:val="ListParagraph"/>
        <w:numPr>
          <w:ilvl w:val="3"/>
          <w:numId w:val="4"/>
        </w:numPr>
        <w:tabs>
          <w:tab w:val="left" w:pos="2980"/>
        </w:tabs>
        <w:spacing w:before="0"/>
        <w:ind w:right="341"/>
        <w:jc w:val="both"/>
        <w:rPr>
          <w:sz w:val="24"/>
        </w:rPr>
      </w:pPr>
      <w:r w:rsidRPr="00A442DD">
        <w:rPr>
          <w:sz w:val="24"/>
        </w:rPr>
        <w:t>Holding leadership positions (e.g. Student Government or Resident Assistant).</w:t>
      </w:r>
    </w:p>
    <w:p w:rsidR="006A60E3" w:rsidRPr="00A442DD" w:rsidRDefault="006A60E3">
      <w:pPr>
        <w:pStyle w:val="BodyText"/>
      </w:pPr>
    </w:p>
    <w:p w:rsidR="006A60E3" w:rsidRPr="00A442DD" w:rsidRDefault="00A442DD">
      <w:pPr>
        <w:pStyle w:val="ListParagraph"/>
        <w:numPr>
          <w:ilvl w:val="3"/>
          <w:numId w:val="4"/>
        </w:numPr>
        <w:tabs>
          <w:tab w:val="left" w:pos="2979"/>
          <w:tab w:val="left" w:pos="2980"/>
        </w:tabs>
        <w:spacing w:before="0"/>
        <w:rPr>
          <w:sz w:val="24"/>
        </w:rPr>
      </w:pPr>
      <w:r w:rsidRPr="00A442DD">
        <w:rPr>
          <w:sz w:val="24"/>
        </w:rPr>
        <w:t>Entrance to University Housing areas or any other areas on</w:t>
      </w:r>
      <w:r w:rsidRPr="00A442DD">
        <w:rPr>
          <w:spacing w:val="-12"/>
          <w:sz w:val="24"/>
        </w:rPr>
        <w:t xml:space="preserve"> </w:t>
      </w:r>
      <w:r w:rsidRPr="00A442DD">
        <w:rPr>
          <w:sz w:val="24"/>
        </w:rPr>
        <w:t>campus.</w:t>
      </w:r>
    </w:p>
    <w:p w:rsidR="006A60E3" w:rsidRPr="00A442DD" w:rsidRDefault="006A60E3">
      <w:pPr>
        <w:pStyle w:val="BodyText"/>
      </w:pPr>
    </w:p>
    <w:p w:rsidR="006A60E3" w:rsidRPr="00A442DD" w:rsidRDefault="00A442DD">
      <w:pPr>
        <w:pStyle w:val="ListParagraph"/>
        <w:numPr>
          <w:ilvl w:val="3"/>
          <w:numId w:val="4"/>
        </w:numPr>
        <w:tabs>
          <w:tab w:val="left" w:pos="2979"/>
          <w:tab w:val="left" w:pos="2980"/>
        </w:tabs>
        <w:spacing w:before="0"/>
        <w:rPr>
          <w:sz w:val="24"/>
        </w:rPr>
      </w:pPr>
      <w:r w:rsidRPr="00A442DD">
        <w:rPr>
          <w:sz w:val="24"/>
        </w:rPr>
        <w:t>Contact with another specified</w:t>
      </w:r>
      <w:r w:rsidRPr="00A442DD">
        <w:rPr>
          <w:spacing w:val="-2"/>
          <w:sz w:val="24"/>
        </w:rPr>
        <w:t xml:space="preserve"> </w:t>
      </w:r>
      <w:r w:rsidRPr="00A442DD">
        <w:rPr>
          <w:sz w:val="24"/>
        </w:rPr>
        <w:t>person(s).</w:t>
      </w:r>
    </w:p>
    <w:p w:rsidR="006A60E3" w:rsidRPr="00A442DD" w:rsidRDefault="006A60E3">
      <w:pPr>
        <w:pStyle w:val="BodyText"/>
      </w:pPr>
    </w:p>
    <w:p w:rsidR="006A60E3" w:rsidRPr="00A442DD" w:rsidRDefault="00A442DD">
      <w:pPr>
        <w:pStyle w:val="ListParagraph"/>
        <w:numPr>
          <w:ilvl w:val="3"/>
          <w:numId w:val="4"/>
        </w:numPr>
        <w:tabs>
          <w:tab w:val="left" w:pos="2979"/>
          <w:tab w:val="left" w:pos="2980"/>
        </w:tabs>
        <w:spacing w:before="0"/>
        <w:rPr>
          <w:sz w:val="24"/>
        </w:rPr>
      </w:pPr>
      <w:r w:rsidRPr="00A442DD">
        <w:rPr>
          <w:sz w:val="24"/>
        </w:rPr>
        <w:t>Change in University Housing</w:t>
      </w:r>
      <w:r w:rsidRPr="00A442DD">
        <w:rPr>
          <w:spacing w:val="-6"/>
          <w:sz w:val="24"/>
        </w:rPr>
        <w:t xml:space="preserve"> </w:t>
      </w:r>
      <w:r w:rsidRPr="00A442DD">
        <w:rPr>
          <w:sz w:val="24"/>
        </w:rPr>
        <w:t>assignment.</w:t>
      </w:r>
    </w:p>
    <w:p w:rsidR="006A60E3" w:rsidRPr="00A442DD" w:rsidRDefault="006A60E3">
      <w:pPr>
        <w:pStyle w:val="BodyText"/>
      </w:pPr>
    </w:p>
    <w:p w:rsidR="006A60E3" w:rsidRPr="00A442DD" w:rsidRDefault="00A442DD">
      <w:pPr>
        <w:pStyle w:val="ListParagraph"/>
        <w:numPr>
          <w:ilvl w:val="3"/>
          <w:numId w:val="4"/>
        </w:numPr>
        <w:tabs>
          <w:tab w:val="left" w:pos="2980"/>
        </w:tabs>
        <w:spacing w:before="0"/>
        <w:ind w:right="336"/>
        <w:jc w:val="both"/>
        <w:rPr>
          <w:color w:val="C85100"/>
          <w:sz w:val="24"/>
        </w:rPr>
      </w:pPr>
      <w:r w:rsidRPr="005168EC">
        <w:rPr>
          <w:strike/>
          <w:color w:val="C85100"/>
          <w:sz w:val="24"/>
        </w:rPr>
        <w:t>Parental Notification. (per the UNF Alcohol and Other Drugs Policy) Parental notification may occur for both alcohol and drug policy violations, based on this policy and the discretion of the Hearing Administrator</w:t>
      </w:r>
      <w:r w:rsidRPr="00A442DD">
        <w:rPr>
          <w:strike/>
          <w:color w:val="C85100"/>
          <w:sz w:val="24"/>
        </w:rPr>
        <w:t>.</w:t>
      </w:r>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260"/>
        </w:tabs>
        <w:ind w:hanging="300"/>
        <w:rPr>
          <w:color w:val="C85100"/>
          <w:sz w:val="24"/>
        </w:rPr>
      </w:pPr>
      <w:proofErr w:type="spellStart"/>
      <w:r w:rsidRPr="00A442DD">
        <w:rPr>
          <w:strike/>
          <w:color w:val="C85100"/>
          <w:sz w:val="24"/>
        </w:rPr>
        <w:lastRenderedPageBreak/>
        <w:t>Removal</w:t>
      </w:r>
      <w:r w:rsidRPr="00A442DD">
        <w:rPr>
          <w:color w:val="C85100"/>
          <w:sz w:val="24"/>
        </w:rPr>
        <w:t>h</w:t>
      </w:r>
      <w:proofErr w:type="spellEnd"/>
      <w:r w:rsidRPr="00A442DD">
        <w:rPr>
          <w:color w:val="C85100"/>
          <w:sz w:val="24"/>
        </w:rPr>
        <w:t>.  Removal</w:t>
      </w:r>
      <w:r w:rsidRPr="00A442DD">
        <w:rPr>
          <w:sz w:val="24"/>
        </w:rPr>
        <w:t xml:space="preserve"> from the</w:t>
      </w:r>
      <w:r w:rsidRPr="00A442DD">
        <w:rPr>
          <w:spacing w:val="-11"/>
          <w:sz w:val="24"/>
        </w:rPr>
        <w:t xml:space="preserve"> </w:t>
      </w:r>
      <w:r w:rsidRPr="00A442DD">
        <w:rPr>
          <w:sz w:val="24"/>
        </w:rPr>
        <w:t>classroom.</w:t>
      </w:r>
    </w:p>
    <w:p w:rsidR="006A60E3" w:rsidRPr="00A442DD" w:rsidRDefault="006A60E3">
      <w:pPr>
        <w:pStyle w:val="BodyText"/>
        <w:rPr>
          <w:sz w:val="20"/>
        </w:rPr>
      </w:pPr>
    </w:p>
    <w:p w:rsidR="006A60E3" w:rsidRPr="00A442DD" w:rsidRDefault="006A60E3">
      <w:pPr>
        <w:pStyle w:val="BodyText"/>
        <w:spacing w:before="2"/>
        <w:rPr>
          <w:sz w:val="20"/>
        </w:rPr>
      </w:pPr>
    </w:p>
    <w:p w:rsidR="006A60E3" w:rsidRPr="00A442DD" w:rsidRDefault="00A442DD">
      <w:pPr>
        <w:pStyle w:val="ListParagraph"/>
        <w:numPr>
          <w:ilvl w:val="2"/>
          <w:numId w:val="4"/>
        </w:numPr>
        <w:tabs>
          <w:tab w:val="left" w:pos="2319"/>
          <w:tab w:val="left" w:pos="2320"/>
        </w:tabs>
        <w:ind w:left="2320" w:hanging="360"/>
        <w:rPr>
          <w:sz w:val="24"/>
        </w:rPr>
      </w:pPr>
      <w:r w:rsidRPr="00A442DD">
        <w:rPr>
          <w:sz w:val="24"/>
        </w:rPr>
        <w:t>Exclusion from University Housing (either temporary or</w:t>
      </w:r>
      <w:r w:rsidRPr="00A442DD">
        <w:rPr>
          <w:spacing w:val="-16"/>
          <w:sz w:val="24"/>
        </w:rPr>
        <w:t xml:space="preserve"> </w:t>
      </w:r>
      <w:r w:rsidRPr="00A442DD">
        <w:rPr>
          <w:sz w:val="24"/>
        </w:rPr>
        <w:t>permanent</w:t>
      </w:r>
      <w:proofErr w:type="gramStart"/>
      <w:r w:rsidRPr="00A442DD">
        <w:rPr>
          <w:sz w:val="24"/>
        </w:rPr>
        <w:t>).*</w:t>
      </w:r>
      <w:proofErr w:type="gramEnd"/>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268"/>
        </w:tabs>
        <w:ind w:left="2267" w:hanging="308"/>
        <w:rPr>
          <w:sz w:val="24"/>
        </w:rPr>
      </w:pPr>
      <w:r w:rsidRPr="00A442DD">
        <w:rPr>
          <w:sz w:val="24"/>
        </w:rPr>
        <w:t>Suspension. Separation from the University for a specified period of</w:t>
      </w:r>
      <w:r w:rsidRPr="00A442DD">
        <w:rPr>
          <w:spacing w:val="-12"/>
          <w:sz w:val="24"/>
        </w:rPr>
        <w:t xml:space="preserve"> </w:t>
      </w:r>
      <w:proofErr w:type="gramStart"/>
      <w:r w:rsidRPr="00A442DD">
        <w:rPr>
          <w:sz w:val="24"/>
        </w:rPr>
        <w:t>time.*</w:t>
      </w:r>
      <w:proofErr w:type="gramEnd"/>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141"/>
        </w:tabs>
        <w:ind w:right="337" w:hanging="300"/>
      </w:pPr>
      <w:r w:rsidRPr="00A442DD">
        <w:rPr>
          <w:sz w:val="24"/>
        </w:rPr>
        <w:t xml:space="preserve">  </w:t>
      </w:r>
      <w:r w:rsidRPr="00A442DD">
        <w:rPr>
          <w:spacing w:val="19"/>
          <w:sz w:val="24"/>
        </w:rPr>
        <w:t xml:space="preserve"> </w:t>
      </w:r>
      <w:r w:rsidRPr="00A442DD">
        <w:rPr>
          <w:sz w:val="24"/>
        </w:rPr>
        <w:t xml:space="preserve">  </w:t>
      </w:r>
      <w:r w:rsidRPr="00A442DD">
        <w:rPr>
          <w:spacing w:val="19"/>
          <w:sz w:val="24"/>
        </w:rPr>
        <w:t xml:space="preserve"> </w:t>
      </w:r>
      <w:r w:rsidRPr="00A442DD">
        <w:rPr>
          <w:sz w:val="24"/>
        </w:rPr>
        <w:t xml:space="preserve">Expulsion. Separation from the University without the possibility of </w:t>
      </w:r>
      <w:proofErr w:type="gramStart"/>
      <w:r w:rsidRPr="00A442DD">
        <w:rPr>
          <w:sz w:val="24"/>
        </w:rPr>
        <w:t>readmission.*</w:t>
      </w:r>
      <w:proofErr w:type="gramEnd"/>
    </w:p>
    <w:p w:rsidR="006A60E3" w:rsidRPr="00A442DD" w:rsidRDefault="006A60E3">
      <w:pPr>
        <w:pStyle w:val="BodyText"/>
      </w:pPr>
    </w:p>
    <w:p w:rsidR="006A60E3" w:rsidRPr="00A442DD" w:rsidRDefault="00A442DD">
      <w:pPr>
        <w:pStyle w:val="ListParagraph"/>
        <w:numPr>
          <w:ilvl w:val="2"/>
          <w:numId w:val="4"/>
        </w:numPr>
        <w:tabs>
          <w:tab w:val="left" w:pos="2268"/>
        </w:tabs>
        <w:spacing w:before="0"/>
        <w:ind w:left="2267" w:hanging="308"/>
        <w:rPr>
          <w:sz w:val="24"/>
        </w:rPr>
      </w:pPr>
      <w:r w:rsidRPr="00A442DD">
        <w:rPr>
          <w:sz w:val="24"/>
        </w:rPr>
        <w:t>Withholding of registration, diplomas, transcripts or other</w:t>
      </w:r>
      <w:r w:rsidRPr="00A442DD">
        <w:rPr>
          <w:spacing w:val="-9"/>
          <w:sz w:val="24"/>
        </w:rPr>
        <w:t xml:space="preserve"> </w:t>
      </w:r>
      <w:r w:rsidRPr="00A442DD">
        <w:rPr>
          <w:sz w:val="24"/>
        </w:rPr>
        <w:t>records.</w:t>
      </w:r>
    </w:p>
    <w:p w:rsidR="006A60E3" w:rsidRPr="00A442DD" w:rsidRDefault="006A60E3">
      <w:pPr>
        <w:pStyle w:val="BodyText"/>
        <w:spacing w:before="2"/>
        <w:rPr>
          <w:sz w:val="16"/>
        </w:rPr>
      </w:pPr>
    </w:p>
    <w:p w:rsidR="006A60E3" w:rsidRPr="00A442DD" w:rsidRDefault="00A442DD">
      <w:pPr>
        <w:pStyle w:val="ListParagraph"/>
        <w:numPr>
          <w:ilvl w:val="2"/>
          <w:numId w:val="4"/>
        </w:numPr>
        <w:tabs>
          <w:tab w:val="left" w:pos="2248"/>
        </w:tabs>
        <w:ind w:right="338" w:hanging="360"/>
        <w:rPr>
          <w:sz w:val="24"/>
        </w:rPr>
      </w:pPr>
      <w:r w:rsidRPr="00A442DD">
        <w:rPr>
          <w:sz w:val="24"/>
        </w:rPr>
        <w:t>Transcript Notations. A written notation indicating that disciplinary action was taken.</w:t>
      </w:r>
    </w:p>
    <w:p w:rsidR="006A60E3" w:rsidRPr="00A442DD" w:rsidRDefault="006A60E3">
      <w:pPr>
        <w:pStyle w:val="BodyText"/>
        <w:spacing w:before="2"/>
        <w:rPr>
          <w:sz w:val="14"/>
        </w:rPr>
      </w:pPr>
    </w:p>
    <w:p w:rsidR="006A60E3" w:rsidRPr="00A442DD" w:rsidRDefault="00A442DD" w:rsidP="005168EC">
      <w:pPr>
        <w:tabs>
          <w:tab w:val="left" w:pos="10179"/>
        </w:tabs>
        <w:spacing w:before="91"/>
        <w:ind w:right="333"/>
        <w:jc w:val="both"/>
      </w:pPr>
      <w:r w:rsidRPr="00A442DD">
        <w:rPr>
          <w:b/>
          <w:color w:val="008000"/>
        </w:rPr>
        <w:t>*Note</w:t>
      </w:r>
      <w:r w:rsidRPr="00A442DD">
        <w:rPr>
          <w:color w:val="008000"/>
        </w:rPr>
        <w:t>: Students will normally forfeit tuition, Housing rent and fees, and</w:t>
      </w:r>
      <w:r w:rsidRPr="00A442DD">
        <w:rPr>
          <w:color w:val="008000"/>
          <w:spacing w:val="-26"/>
        </w:rPr>
        <w:t xml:space="preserve"> </w:t>
      </w:r>
      <w:r w:rsidRPr="00A442DD">
        <w:rPr>
          <w:color w:val="008000"/>
        </w:rPr>
        <w:t>other</w:t>
      </w:r>
      <w:r w:rsidRPr="00A442DD">
        <w:rPr>
          <w:color w:val="008000"/>
          <w:spacing w:val="-1"/>
        </w:rPr>
        <w:t xml:space="preserve"> </w:t>
      </w:r>
      <w:r w:rsidRPr="00A442DD">
        <w:rPr>
          <w:color w:val="008000"/>
        </w:rPr>
        <w:t xml:space="preserve">University fees if found responsible for a </w:t>
      </w:r>
      <w:r w:rsidRPr="00A442DD">
        <w:rPr>
          <w:strike/>
          <w:color w:val="008000"/>
        </w:rPr>
        <w:t xml:space="preserve">Student Conduct </w:t>
      </w:r>
      <w:proofErr w:type="spellStart"/>
      <w:r w:rsidRPr="00A442DD">
        <w:rPr>
          <w:strike/>
          <w:color w:val="008000"/>
        </w:rPr>
        <w:t>Code</w:t>
      </w:r>
      <w:r w:rsidRPr="00A442DD">
        <w:rPr>
          <w:color w:val="C85100"/>
        </w:rPr>
        <w:t>Student</w:t>
      </w:r>
      <w:proofErr w:type="spellEnd"/>
      <w:r w:rsidRPr="00A442DD">
        <w:rPr>
          <w:color w:val="C85100"/>
        </w:rPr>
        <w:t xml:space="preserve"> Code of Conduct </w:t>
      </w:r>
      <w:r w:rsidRPr="00A442DD">
        <w:rPr>
          <w:color w:val="008000"/>
        </w:rPr>
        <w:t>violation</w:t>
      </w:r>
      <w:r w:rsidRPr="00A442DD">
        <w:rPr>
          <w:color w:val="008000"/>
          <w:spacing w:val="49"/>
        </w:rPr>
        <w:t xml:space="preserve"> </w:t>
      </w:r>
      <w:r w:rsidRPr="00A442DD">
        <w:rPr>
          <w:color w:val="008000"/>
        </w:rPr>
        <w:t>resulting</w:t>
      </w:r>
      <w:r w:rsidR="005168EC">
        <w:rPr>
          <w:color w:val="008000"/>
        </w:rPr>
        <w:t xml:space="preserve"> </w:t>
      </w:r>
      <w:r w:rsidRPr="00A442DD">
        <w:rPr>
          <w:color w:val="008000"/>
        </w:rPr>
        <w:t>in suspension</w:t>
      </w:r>
      <w:r w:rsidRPr="00A442DD">
        <w:rPr>
          <w:color w:val="008000"/>
          <w:spacing w:val="-3"/>
        </w:rPr>
        <w:t xml:space="preserve"> </w:t>
      </w:r>
      <w:r w:rsidRPr="00A442DD">
        <w:rPr>
          <w:color w:val="008000"/>
        </w:rPr>
        <w:t>or</w:t>
      </w:r>
      <w:r w:rsidR="005168EC">
        <w:rPr>
          <w:color w:val="008000"/>
        </w:rPr>
        <w:t xml:space="preserve"> </w:t>
      </w:r>
      <w:r w:rsidRPr="00A442DD">
        <w:rPr>
          <w:color w:val="008000"/>
        </w:rPr>
        <w:t>expulsion. A student may also forfeit academic credit accordingly and must</w:t>
      </w:r>
      <w:r w:rsidRPr="00A442DD">
        <w:rPr>
          <w:color w:val="008000"/>
          <w:spacing w:val="-7"/>
        </w:rPr>
        <w:t xml:space="preserve"> </w:t>
      </w:r>
      <w:r w:rsidRPr="00A442DD">
        <w:rPr>
          <w:color w:val="008000"/>
        </w:rPr>
        <w:t>see</w:t>
      </w:r>
      <w:r w:rsidRPr="00A442DD">
        <w:rPr>
          <w:color w:val="008000"/>
          <w:spacing w:val="-2"/>
        </w:rPr>
        <w:t xml:space="preserve"> </w:t>
      </w:r>
      <w:r w:rsidRPr="00A442DD">
        <w:rPr>
          <w:strike/>
          <w:color w:val="008000"/>
        </w:rPr>
        <w:t>his/</w:t>
      </w:r>
      <w:proofErr w:type="spellStart"/>
      <w:r w:rsidRPr="00A442DD">
        <w:rPr>
          <w:strike/>
          <w:color w:val="008000"/>
        </w:rPr>
        <w:t>her</w:t>
      </w:r>
      <w:r w:rsidRPr="00A442DD">
        <w:rPr>
          <w:color w:val="C85100"/>
        </w:rPr>
        <w:t>their</w:t>
      </w:r>
      <w:proofErr w:type="spellEnd"/>
      <w:r w:rsidR="005168EC">
        <w:rPr>
          <w:color w:val="C85100"/>
        </w:rPr>
        <w:t xml:space="preserve"> </w:t>
      </w:r>
      <w:r w:rsidRPr="00A442DD">
        <w:rPr>
          <w:color w:val="008000"/>
        </w:rPr>
        <w:t>professor to determine the impact on grades based on the withdrawal. Students</w:t>
      </w:r>
      <w:r w:rsidRPr="00A442DD">
        <w:rPr>
          <w:color w:val="008000"/>
          <w:spacing w:val="-9"/>
        </w:rPr>
        <w:t xml:space="preserve"> </w:t>
      </w:r>
      <w:r w:rsidRPr="00A442DD">
        <w:rPr>
          <w:color w:val="008000"/>
        </w:rPr>
        <w:t>who</w:t>
      </w:r>
      <w:r w:rsidRPr="00A442DD">
        <w:rPr>
          <w:color w:val="008000"/>
          <w:spacing w:val="-1"/>
        </w:rPr>
        <w:t xml:space="preserve"> </w:t>
      </w:r>
      <w:r w:rsidRPr="00A442DD">
        <w:rPr>
          <w:color w:val="008000"/>
        </w:rPr>
        <w:t>are</w:t>
      </w:r>
      <w:r w:rsidR="005168EC">
        <w:rPr>
          <w:color w:val="008000"/>
        </w:rPr>
        <w:t xml:space="preserve"> </w:t>
      </w:r>
      <w:r w:rsidRPr="00A442DD">
        <w:rPr>
          <w:color w:val="008000"/>
        </w:rPr>
        <w:t>excluded from living in University Housing must contact the Director</w:t>
      </w:r>
      <w:r w:rsidRPr="00A442DD">
        <w:rPr>
          <w:color w:val="008000"/>
          <w:spacing w:val="-11"/>
        </w:rPr>
        <w:t xml:space="preserve"> </w:t>
      </w:r>
      <w:r w:rsidRPr="00A442DD">
        <w:rPr>
          <w:color w:val="008000"/>
        </w:rPr>
        <w:t>of Housing</w:t>
      </w:r>
      <w:r w:rsidR="005168EC">
        <w:rPr>
          <w:color w:val="008000"/>
        </w:rPr>
        <w:t xml:space="preserve"> </w:t>
      </w:r>
      <w:r w:rsidRPr="00A442DD">
        <w:rPr>
          <w:color w:val="008000"/>
        </w:rPr>
        <w:t>Operations to determine the financial impact of the canceled</w:t>
      </w:r>
      <w:r w:rsidRPr="00A442DD">
        <w:rPr>
          <w:color w:val="008000"/>
          <w:spacing w:val="-4"/>
        </w:rPr>
        <w:t xml:space="preserve"> </w:t>
      </w:r>
      <w:r w:rsidRPr="00A442DD">
        <w:rPr>
          <w:color w:val="008000"/>
        </w:rPr>
        <w:t>contract.</w:t>
      </w:r>
    </w:p>
    <w:p w:rsidR="006A60E3" w:rsidRPr="00A442DD" w:rsidRDefault="00A442DD">
      <w:pPr>
        <w:pStyle w:val="ListParagraph"/>
        <w:numPr>
          <w:ilvl w:val="1"/>
          <w:numId w:val="4"/>
        </w:numPr>
        <w:tabs>
          <w:tab w:val="left" w:pos="1539"/>
          <w:tab w:val="left" w:pos="1540"/>
        </w:tabs>
        <w:spacing w:before="72"/>
        <w:ind w:left="1540"/>
        <w:jc w:val="left"/>
        <w:rPr>
          <w:sz w:val="24"/>
        </w:rPr>
      </w:pPr>
      <w:r w:rsidRPr="00A442DD">
        <w:rPr>
          <w:color w:val="C85100"/>
          <w:sz w:val="24"/>
        </w:rPr>
        <w:t xml:space="preserve">Sanctions for Groups: </w:t>
      </w:r>
      <w:r w:rsidRPr="00A442DD">
        <w:rPr>
          <w:sz w:val="24"/>
        </w:rPr>
        <w:t>The following sanctions may be imposed upon groups</w:t>
      </w:r>
      <w:r w:rsidRPr="00A442DD">
        <w:rPr>
          <w:spacing w:val="29"/>
          <w:sz w:val="24"/>
        </w:rPr>
        <w:t xml:space="preserve"> </w:t>
      </w:r>
      <w:r w:rsidRPr="00A442DD">
        <w:rPr>
          <w:sz w:val="24"/>
        </w:rPr>
        <w:t>or</w:t>
      </w:r>
    </w:p>
    <w:p w:rsidR="006A60E3" w:rsidRPr="00A442DD" w:rsidRDefault="00A442DD">
      <w:pPr>
        <w:pStyle w:val="BodyText"/>
        <w:tabs>
          <w:tab w:val="left" w:pos="2259"/>
        </w:tabs>
        <w:ind w:left="1540" w:right="389"/>
      </w:pPr>
      <w:r w:rsidRPr="00A442DD">
        <w:t xml:space="preserve"> </w:t>
      </w:r>
      <w:r w:rsidRPr="00A442DD">
        <w:tab/>
        <w:t xml:space="preserve">organizations found to have violated the </w:t>
      </w:r>
      <w:r w:rsidRPr="00A442DD">
        <w:rPr>
          <w:strike/>
          <w:color w:val="C85100"/>
        </w:rPr>
        <w:t xml:space="preserve">Student Conduct </w:t>
      </w:r>
      <w:proofErr w:type="spellStart"/>
      <w:r w:rsidRPr="00A442DD">
        <w:rPr>
          <w:strike/>
          <w:color w:val="C85100"/>
        </w:rPr>
        <w:t>Code</w:t>
      </w:r>
      <w:r w:rsidRPr="00A442DD">
        <w:rPr>
          <w:color w:val="C85100"/>
        </w:rPr>
        <w:t>Student</w:t>
      </w:r>
      <w:proofErr w:type="spellEnd"/>
      <w:r w:rsidRPr="00A442DD">
        <w:rPr>
          <w:color w:val="C85100"/>
        </w:rPr>
        <w:t xml:space="preserve"> Code of Conduct</w:t>
      </w:r>
      <w:r w:rsidRPr="00A442DD">
        <w:t>:</w:t>
      </w:r>
    </w:p>
    <w:p w:rsidR="006A60E3" w:rsidRPr="005168EC" w:rsidRDefault="006A60E3">
      <w:pPr>
        <w:pStyle w:val="BodyText"/>
        <w:spacing w:before="2"/>
        <w:rPr>
          <w:strike/>
          <w:sz w:val="16"/>
        </w:rPr>
      </w:pPr>
    </w:p>
    <w:p w:rsidR="006A60E3" w:rsidRPr="005168EC" w:rsidRDefault="00A442DD" w:rsidP="005168EC">
      <w:pPr>
        <w:spacing w:before="92"/>
        <w:ind w:left="2260" w:right="333"/>
        <w:rPr>
          <w:strike/>
        </w:rPr>
      </w:pPr>
      <w:r w:rsidRPr="005168EC">
        <w:rPr>
          <w:b/>
          <w:strike/>
          <w:color w:val="008000"/>
        </w:rPr>
        <w:t>*Note</w:t>
      </w:r>
      <w:r w:rsidRPr="005168EC">
        <w:rPr>
          <w:strike/>
          <w:color w:val="008000"/>
        </w:rPr>
        <w:t>: Students will normally forfeit tuition, Housing rent and fees, and other University fees if found responsible for a Student Conduct Code violation resulting in suspension or expulsion. A student may also forfeit academic credit accordingly and must see his/her professor to determine the impact on grades based on the withdrawal. Students who are excluded from living in University Housing must contact the Director of Housing</w:t>
      </w:r>
      <w:r w:rsidR="005168EC">
        <w:rPr>
          <w:strike/>
        </w:rPr>
        <w:t xml:space="preserve"> </w:t>
      </w:r>
      <w:r w:rsidRPr="005168EC">
        <w:rPr>
          <w:strike/>
          <w:color w:val="008000"/>
        </w:rPr>
        <w:t>Operations to determine the financial</w:t>
      </w:r>
      <w:r w:rsidRPr="00A442DD">
        <w:rPr>
          <w:color w:val="008000"/>
        </w:rPr>
        <w:t xml:space="preserve"> imp</w:t>
      </w:r>
      <w:r w:rsidRPr="00A442DD">
        <w:rPr>
          <w:strike/>
          <w:color w:val="008000"/>
        </w:rPr>
        <w:t>ac</w:t>
      </w:r>
      <w:r w:rsidRPr="00A442DD">
        <w:rPr>
          <w:color w:val="008000"/>
        </w:rPr>
        <w:t>t of the canceled</w:t>
      </w:r>
      <w:r w:rsidRPr="00A442DD">
        <w:rPr>
          <w:color w:val="008000"/>
          <w:spacing w:val="-8"/>
        </w:rPr>
        <w:t xml:space="preserve"> </w:t>
      </w:r>
      <w:r w:rsidRPr="00A442DD">
        <w:rPr>
          <w:color w:val="008000"/>
        </w:rPr>
        <w:t>contract.</w:t>
      </w:r>
    </w:p>
    <w:p w:rsidR="006A60E3" w:rsidRPr="00A442DD" w:rsidRDefault="006A60E3">
      <w:pPr>
        <w:pStyle w:val="BodyText"/>
        <w:spacing w:before="9"/>
        <w:rPr>
          <w:sz w:val="21"/>
        </w:rPr>
      </w:pPr>
    </w:p>
    <w:p w:rsidR="006A60E3" w:rsidRPr="00A442DD" w:rsidRDefault="00A442DD">
      <w:pPr>
        <w:pStyle w:val="ListParagraph"/>
        <w:numPr>
          <w:ilvl w:val="2"/>
          <w:numId w:val="4"/>
        </w:numPr>
        <w:tabs>
          <w:tab w:val="left" w:pos="2260"/>
        </w:tabs>
        <w:spacing w:before="1"/>
        <w:ind w:right="337"/>
        <w:jc w:val="both"/>
        <w:rPr>
          <w:sz w:val="24"/>
        </w:rPr>
      </w:pPr>
      <w:r w:rsidRPr="00A442DD">
        <w:rPr>
          <w:sz w:val="24"/>
        </w:rPr>
        <w:t xml:space="preserve">Those sanctions listed in Section </w:t>
      </w:r>
      <w:r w:rsidRPr="00A442DD">
        <w:rPr>
          <w:b/>
          <w:sz w:val="24"/>
        </w:rPr>
        <w:t xml:space="preserve">2 </w:t>
      </w:r>
      <w:r w:rsidRPr="00A442DD">
        <w:rPr>
          <w:sz w:val="24"/>
        </w:rPr>
        <w:t>above. Suspension or Expulsion of student organizations includes temporary or permanent loss of recognized status with the University.</w:t>
      </w:r>
    </w:p>
    <w:p w:rsidR="006A60E3" w:rsidRPr="00A442DD" w:rsidRDefault="006A60E3">
      <w:pPr>
        <w:pStyle w:val="BodyText"/>
        <w:spacing w:before="11"/>
        <w:rPr>
          <w:sz w:val="23"/>
        </w:rPr>
      </w:pPr>
    </w:p>
    <w:p w:rsidR="006A60E3" w:rsidRPr="00A442DD" w:rsidRDefault="00A442DD">
      <w:pPr>
        <w:pStyle w:val="ListParagraph"/>
        <w:numPr>
          <w:ilvl w:val="2"/>
          <w:numId w:val="4"/>
        </w:numPr>
        <w:tabs>
          <w:tab w:val="left" w:pos="2260"/>
        </w:tabs>
        <w:spacing w:before="0"/>
        <w:ind w:right="338"/>
        <w:jc w:val="both"/>
        <w:rPr>
          <w:sz w:val="24"/>
        </w:rPr>
      </w:pPr>
      <w:r w:rsidRPr="00A442DD">
        <w:rPr>
          <w:sz w:val="24"/>
        </w:rPr>
        <w:t>Additional sanctions specific to student organizations are found in fraternity, sorority and other organizational constitutions</w:t>
      </w:r>
      <w:r w:rsidRPr="00A442DD">
        <w:rPr>
          <w:strike/>
          <w:color w:val="C85100"/>
          <w:sz w:val="24"/>
        </w:rPr>
        <w:t>, in</w:t>
      </w:r>
      <w:r w:rsidRPr="00A442DD">
        <w:rPr>
          <w:color w:val="C85100"/>
          <w:sz w:val="24"/>
        </w:rPr>
        <w:t xml:space="preserve">, in </w:t>
      </w:r>
      <w:r w:rsidRPr="00A442DD">
        <w:rPr>
          <w:sz w:val="24"/>
        </w:rPr>
        <w:t>the Office of Fraternity and Sorority Life</w:t>
      </w:r>
      <w:r w:rsidRPr="00A442DD">
        <w:rPr>
          <w:color w:val="C85100"/>
          <w:sz w:val="24"/>
        </w:rPr>
        <w:t xml:space="preserve"> </w:t>
      </w:r>
      <w:r w:rsidRPr="00A442DD">
        <w:rPr>
          <w:strike/>
          <w:color w:val="C85100"/>
          <w:sz w:val="24"/>
        </w:rPr>
        <w:t xml:space="preserve">and </w:t>
      </w:r>
      <w:proofErr w:type="spellStart"/>
      <w:r w:rsidRPr="00A442DD">
        <w:rPr>
          <w:strike/>
          <w:color w:val="C85100"/>
          <w:sz w:val="24"/>
        </w:rPr>
        <w:t>Club</w:t>
      </w:r>
      <w:r w:rsidRPr="00A442DD">
        <w:rPr>
          <w:color w:val="C85100"/>
          <w:sz w:val="24"/>
        </w:rPr>
        <w:t>and</w:t>
      </w:r>
      <w:proofErr w:type="spellEnd"/>
      <w:r w:rsidRPr="00A442DD">
        <w:rPr>
          <w:color w:val="C85100"/>
          <w:sz w:val="24"/>
        </w:rPr>
        <w:t xml:space="preserve"> Club </w:t>
      </w:r>
      <w:r w:rsidRPr="00A442DD">
        <w:rPr>
          <w:sz w:val="24"/>
        </w:rPr>
        <w:t>Alliance, an agency of Student Government’s policies, which are hereby incorporated by</w:t>
      </w:r>
      <w:r w:rsidRPr="00A442DD">
        <w:rPr>
          <w:spacing w:val="-8"/>
          <w:sz w:val="24"/>
        </w:rPr>
        <w:t xml:space="preserve"> </w:t>
      </w:r>
      <w:r w:rsidRPr="00A442DD">
        <w:rPr>
          <w:sz w:val="24"/>
        </w:rPr>
        <w:t>reference.</w:t>
      </w:r>
    </w:p>
    <w:p w:rsidR="006A60E3" w:rsidRPr="00A442DD" w:rsidRDefault="006A60E3">
      <w:pPr>
        <w:pStyle w:val="BodyText"/>
      </w:pPr>
    </w:p>
    <w:p w:rsidR="006A60E3" w:rsidRPr="00A442DD" w:rsidRDefault="00A442DD">
      <w:pPr>
        <w:pStyle w:val="ListParagraph"/>
        <w:numPr>
          <w:ilvl w:val="1"/>
          <w:numId w:val="4"/>
        </w:numPr>
        <w:tabs>
          <w:tab w:val="left" w:pos="1540"/>
        </w:tabs>
        <w:spacing w:before="0"/>
        <w:ind w:left="1540" w:right="339"/>
        <w:jc w:val="both"/>
        <w:rPr>
          <w:sz w:val="24"/>
        </w:rPr>
      </w:pPr>
      <w:r w:rsidRPr="00A442DD">
        <w:rPr>
          <w:sz w:val="24"/>
        </w:rPr>
        <w:t>Any sanction that separates a student from the University will be noted on that student’s academic transcript. A lesser sanction may not be noted on the</w:t>
      </w:r>
      <w:r w:rsidRPr="00A442DD">
        <w:rPr>
          <w:spacing w:val="-11"/>
          <w:sz w:val="24"/>
        </w:rPr>
        <w:t xml:space="preserve"> </w:t>
      </w:r>
      <w:r w:rsidRPr="00A442DD">
        <w:rPr>
          <w:sz w:val="24"/>
        </w:rPr>
        <w:t>transcript.</w:t>
      </w:r>
    </w:p>
    <w:p w:rsidR="006A60E3" w:rsidRPr="00A442DD" w:rsidRDefault="006A60E3">
      <w:pPr>
        <w:pStyle w:val="BodyText"/>
      </w:pPr>
    </w:p>
    <w:p w:rsidR="006A60E3" w:rsidRPr="00A442DD" w:rsidRDefault="00A442DD">
      <w:pPr>
        <w:pStyle w:val="ListParagraph"/>
        <w:numPr>
          <w:ilvl w:val="1"/>
          <w:numId w:val="4"/>
        </w:numPr>
        <w:tabs>
          <w:tab w:val="left" w:pos="1540"/>
        </w:tabs>
        <w:spacing w:before="0"/>
        <w:ind w:left="1540" w:right="338"/>
        <w:jc w:val="both"/>
        <w:rPr>
          <w:sz w:val="24"/>
        </w:rPr>
      </w:pPr>
      <w:r w:rsidRPr="00A442DD">
        <w:rPr>
          <w:sz w:val="24"/>
        </w:rPr>
        <w:t>Decisions regarding falsification of admission or re-admission information may be forwarded to the appropriate office for review of the application and appropriate action regarding</w:t>
      </w:r>
      <w:r w:rsidRPr="00A442DD">
        <w:rPr>
          <w:spacing w:val="-1"/>
          <w:sz w:val="24"/>
        </w:rPr>
        <w:t xml:space="preserve"> </w:t>
      </w:r>
      <w:r w:rsidRPr="00A442DD">
        <w:rPr>
          <w:sz w:val="24"/>
        </w:rPr>
        <w:t>admission.</w:t>
      </w:r>
    </w:p>
    <w:p w:rsidR="006A60E3" w:rsidRPr="00A442DD" w:rsidRDefault="006A60E3">
      <w:pPr>
        <w:pStyle w:val="BodyText"/>
      </w:pPr>
    </w:p>
    <w:p w:rsidR="006A60E3" w:rsidRPr="00A442DD" w:rsidRDefault="00A442DD">
      <w:pPr>
        <w:pStyle w:val="ListParagraph"/>
        <w:numPr>
          <w:ilvl w:val="1"/>
          <w:numId w:val="4"/>
        </w:numPr>
        <w:tabs>
          <w:tab w:val="left" w:pos="1540"/>
        </w:tabs>
        <w:spacing w:before="0"/>
        <w:ind w:left="1540" w:right="340"/>
        <w:jc w:val="both"/>
        <w:rPr>
          <w:sz w:val="24"/>
        </w:rPr>
      </w:pPr>
      <w:r w:rsidRPr="00A442DD">
        <w:rPr>
          <w:sz w:val="24"/>
        </w:rPr>
        <w:t>Any student who fails to complete sanctions will have a disciplinary hold placed on their records and may receive additional</w:t>
      </w:r>
      <w:r w:rsidRPr="00A442DD">
        <w:rPr>
          <w:spacing w:val="-3"/>
          <w:sz w:val="24"/>
        </w:rPr>
        <w:t xml:space="preserve"> </w:t>
      </w:r>
      <w:r w:rsidRPr="00A442DD">
        <w:rPr>
          <w:sz w:val="24"/>
        </w:rPr>
        <w:t>charges.</w:t>
      </w:r>
    </w:p>
    <w:p w:rsidR="006A60E3" w:rsidRPr="00A442DD" w:rsidRDefault="006A60E3">
      <w:pPr>
        <w:pStyle w:val="BodyText"/>
        <w:spacing w:before="7"/>
        <w:rPr>
          <w:sz w:val="16"/>
        </w:rPr>
      </w:pPr>
    </w:p>
    <w:p w:rsidR="006A60E3" w:rsidRPr="00E37277" w:rsidRDefault="00A442DD" w:rsidP="00E37277">
      <w:pPr>
        <w:pStyle w:val="Heading2"/>
        <w:numPr>
          <w:ilvl w:val="0"/>
          <w:numId w:val="4"/>
        </w:numPr>
        <w:rPr>
          <w:color w:val="C85100"/>
        </w:rPr>
      </w:pPr>
      <w:r w:rsidRPr="00E37277">
        <w:rPr>
          <w:color w:val="C85100"/>
        </w:rPr>
        <w:t>Parental</w:t>
      </w:r>
      <w:r w:rsidRPr="00E37277">
        <w:rPr>
          <w:color w:val="C85100"/>
          <w:spacing w:val="-1"/>
        </w:rPr>
        <w:t xml:space="preserve"> </w:t>
      </w:r>
      <w:r w:rsidRPr="00E37277">
        <w:rPr>
          <w:color w:val="C85100"/>
        </w:rPr>
        <w:t>Notification</w:t>
      </w:r>
    </w:p>
    <w:p w:rsidR="006A60E3" w:rsidRPr="00A442DD" w:rsidRDefault="00A442DD">
      <w:pPr>
        <w:pStyle w:val="BodyText"/>
        <w:ind w:left="1540" w:right="337"/>
        <w:jc w:val="both"/>
      </w:pPr>
      <w:r w:rsidRPr="00A442DD">
        <w:rPr>
          <w:color w:val="C85100"/>
        </w:rPr>
        <w:t xml:space="preserve">In accordance with the University </w:t>
      </w:r>
      <w:r w:rsidRPr="00A442DD">
        <w:rPr>
          <w:color w:val="800000"/>
        </w:rPr>
        <w:t xml:space="preserve">Alcohol and Other Drug Policy, </w:t>
      </w:r>
      <w:r w:rsidRPr="00A442DD">
        <w:rPr>
          <w:strike/>
          <w:color w:val="800000"/>
        </w:rPr>
        <w:t>Parental Notification</w:t>
      </w:r>
      <w:r w:rsidRPr="00A442DD">
        <w:rPr>
          <w:color w:val="800000"/>
        </w:rPr>
        <w:t xml:space="preserve"> </w:t>
      </w:r>
      <w:r w:rsidRPr="00A442DD">
        <w:rPr>
          <w:strike/>
          <w:color w:val="800000"/>
        </w:rPr>
        <w:lastRenderedPageBreak/>
        <w:t xml:space="preserve">policy, </w:t>
      </w:r>
      <w:r w:rsidRPr="00A442DD">
        <w:rPr>
          <w:color w:val="C85100"/>
        </w:rPr>
        <w:t>the University may also notify parents/guardians of all students who are under the age of 21 of alcohol and/or other drug violations. Parental notification may also be utilized discretionarily by administrators when permitted by FERPA or consent of the student.</w:t>
      </w:r>
    </w:p>
    <w:p w:rsidR="006A60E3" w:rsidRPr="00A442DD" w:rsidRDefault="006A60E3">
      <w:pPr>
        <w:pStyle w:val="BodyText"/>
        <w:spacing w:before="5"/>
        <w:rPr>
          <w:sz w:val="16"/>
        </w:rPr>
      </w:pPr>
    </w:p>
    <w:p w:rsidR="006A60E3" w:rsidRPr="00A442DD" w:rsidRDefault="00A442DD" w:rsidP="00E37277">
      <w:pPr>
        <w:pStyle w:val="Heading2"/>
        <w:numPr>
          <w:ilvl w:val="0"/>
          <w:numId w:val="0"/>
        </w:numPr>
        <w:ind w:left="1211"/>
      </w:pPr>
      <w:r w:rsidRPr="00A442DD">
        <w:t>(</w:t>
      </w:r>
      <w:r w:rsidRPr="00A442DD">
        <w:rPr>
          <w:strike/>
          <w:color w:val="C85100"/>
        </w:rPr>
        <w:t>K</w:t>
      </w:r>
      <w:r w:rsidRPr="00A442DD">
        <w:rPr>
          <w:color w:val="C85100"/>
        </w:rPr>
        <w:t>L</w:t>
      </w:r>
      <w:r w:rsidRPr="00A442DD">
        <w:t>) Appeals</w:t>
      </w:r>
    </w:p>
    <w:p w:rsidR="006A60E3" w:rsidRPr="00A442DD" w:rsidRDefault="006A60E3">
      <w:pPr>
        <w:pStyle w:val="BodyText"/>
        <w:spacing w:before="9"/>
        <w:rPr>
          <w:b/>
          <w:sz w:val="15"/>
        </w:rPr>
      </w:pPr>
    </w:p>
    <w:p w:rsidR="006A60E3" w:rsidRPr="00A442DD" w:rsidRDefault="00A442DD">
      <w:pPr>
        <w:pStyle w:val="ListParagraph"/>
        <w:numPr>
          <w:ilvl w:val="0"/>
          <w:numId w:val="3"/>
        </w:numPr>
        <w:tabs>
          <w:tab w:val="left" w:pos="1540"/>
        </w:tabs>
        <w:ind w:right="336"/>
        <w:jc w:val="both"/>
        <w:rPr>
          <w:sz w:val="24"/>
        </w:rPr>
      </w:pPr>
      <w:r w:rsidRPr="00A442DD">
        <w:rPr>
          <w:sz w:val="24"/>
        </w:rPr>
        <w:t xml:space="preserve">Appeal Requests. A student </w:t>
      </w:r>
      <w:proofErr w:type="gramStart"/>
      <w:r w:rsidRPr="00A442DD">
        <w:rPr>
          <w:sz w:val="24"/>
        </w:rPr>
        <w:t>has the ability to</w:t>
      </w:r>
      <w:proofErr w:type="gramEnd"/>
      <w:r w:rsidRPr="00A442DD">
        <w:rPr>
          <w:sz w:val="24"/>
        </w:rPr>
        <w:t xml:space="preserve"> request that the Vice President</w:t>
      </w:r>
      <w:r w:rsidRPr="00A442DD">
        <w:rPr>
          <w:color w:val="C85100"/>
          <w:sz w:val="24"/>
        </w:rPr>
        <w:t xml:space="preserve"> </w:t>
      </w:r>
      <w:r w:rsidRPr="00A442DD">
        <w:rPr>
          <w:strike/>
          <w:color w:val="C85100"/>
          <w:sz w:val="24"/>
        </w:rPr>
        <w:t>of</w:t>
      </w:r>
      <w:r w:rsidRPr="00A442DD">
        <w:rPr>
          <w:color w:val="C85100"/>
          <w:sz w:val="24"/>
        </w:rPr>
        <w:t xml:space="preserve"> for</w:t>
      </w:r>
      <w:r w:rsidRPr="00A442DD">
        <w:rPr>
          <w:sz w:val="24"/>
        </w:rPr>
        <w:t xml:space="preserve"> Student and International Affairs (or designee) review a</w:t>
      </w:r>
      <w:r w:rsidRPr="00A442DD">
        <w:rPr>
          <w:color w:val="C85100"/>
          <w:sz w:val="24"/>
        </w:rPr>
        <w:t xml:space="preserve"> </w:t>
      </w:r>
      <w:r w:rsidRPr="00A442DD">
        <w:rPr>
          <w:strike/>
          <w:color w:val="C85100"/>
          <w:sz w:val="24"/>
        </w:rPr>
        <w:t>Hearing</w:t>
      </w:r>
      <w:r w:rsidRPr="00A442DD">
        <w:rPr>
          <w:color w:val="C85100"/>
          <w:sz w:val="24"/>
        </w:rPr>
        <w:t xml:space="preserve"> </w:t>
      </w:r>
      <w:proofErr w:type="spellStart"/>
      <w:r w:rsidRPr="00A442DD">
        <w:rPr>
          <w:color w:val="C85100"/>
          <w:sz w:val="24"/>
        </w:rPr>
        <w:t>hearing</w:t>
      </w:r>
      <w:proofErr w:type="spellEnd"/>
      <w:r w:rsidRPr="00A442DD">
        <w:rPr>
          <w:color w:val="C85100"/>
          <w:sz w:val="24"/>
        </w:rPr>
        <w:t xml:space="preserve"> </w:t>
      </w:r>
      <w:r w:rsidRPr="00A442DD">
        <w:rPr>
          <w:strike/>
          <w:color w:val="C85100"/>
          <w:sz w:val="24"/>
        </w:rPr>
        <w:t>Body’s</w:t>
      </w:r>
      <w:r w:rsidRPr="00A442DD">
        <w:rPr>
          <w:color w:val="C85100"/>
          <w:sz w:val="24"/>
        </w:rPr>
        <w:t xml:space="preserve"> </w:t>
      </w:r>
      <w:proofErr w:type="spellStart"/>
      <w:r w:rsidRPr="00A442DD">
        <w:rPr>
          <w:color w:val="C85100"/>
          <w:sz w:val="24"/>
        </w:rPr>
        <w:t>body’s</w:t>
      </w:r>
      <w:proofErr w:type="spellEnd"/>
      <w:r w:rsidRPr="00A442DD">
        <w:rPr>
          <w:sz w:val="24"/>
        </w:rPr>
        <w:t xml:space="preserve"> finding that the student is responsible for a violation of the</w:t>
      </w:r>
      <w:r w:rsidRPr="00A442DD">
        <w:rPr>
          <w:color w:val="C85100"/>
          <w:sz w:val="24"/>
        </w:rPr>
        <w:t xml:space="preserve"> </w:t>
      </w:r>
      <w:r w:rsidRPr="00A442DD">
        <w:rPr>
          <w:strike/>
          <w:color w:val="C85100"/>
          <w:sz w:val="24"/>
        </w:rPr>
        <w:t xml:space="preserve">Student Conduct </w:t>
      </w:r>
      <w:proofErr w:type="spellStart"/>
      <w:r w:rsidRPr="00A442DD">
        <w:rPr>
          <w:strike/>
          <w:color w:val="C85100"/>
          <w:sz w:val="24"/>
        </w:rPr>
        <w:t>Code</w:t>
      </w:r>
      <w:r w:rsidRPr="00A442DD">
        <w:rPr>
          <w:color w:val="C85100"/>
          <w:sz w:val="24"/>
        </w:rPr>
        <w:t>Student</w:t>
      </w:r>
      <w:proofErr w:type="spellEnd"/>
      <w:r w:rsidRPr="00A442DD">
        <w:rPr>
          <w:color w:val="C85100"/>
          <w:sz w:val="24"/>
        </w:rPr>
        <w:t xml:space="preserve"> Code of Conduct</w:t>
      </w:r>
      <w:r w:rsidRPr="00A442DD">
        <w:rPr>
          <w:sz w:val="24"/>
        </w:rPr>
        <w:t>.</w:t>
      </w:r>
      <w:r w:rsidRPr="00A442DD">
        <w:rPr>
          <w:color w:val="008000"/>
          <w:sz w:val="24"/>
        </w:rPr>
        <w:t xml:space="preserve"> A student </w:t>
      </w:r>
      <w:r w:rsidRPr="00A442DD">
        <w:rPr>
          <w:i/>
          <w:color w:val="008000"/>
          <w:sz w:val="24"/>
        </w:rPr>
        <w:t xml:space="preserve">choosing </w:t>
      </w:r>
      <w:r w:rsidRPr="00A442DD">
        <w:rPr>
          <w:color w:val="008000"/>
          <w:sz w:val="24"/>
        </w:rPr>
        <w:t>to request an appeal must do so in writing to the</w:t>
      </w:r>
      <w:r w:rsidRPr="00A442DD">
        <w:rPr>
          <w:strike/>
          <w:color w:val="008000"/>
          <w:sz w:val="24"/>
        </w:rPr>
        <w:t xml:space="preserve"> Vice President for Student and International </w:t>
      </w:r>
      <w:proofErr w:type="spellStart"/>
      <w:r w:rsidRPr="00A442DD">
        <w:rPr>
          <w:strike/>
          <w:color w:val="008000"/>
          <w:sz w:val="24"/>
        </w:rPr>
        <w:t>Affairs</w:t>
      </w:r>
      <w:r w:rsidRPr="005168EC">
        <w:rPr>
          <w:color w:val="0101FF"/>
          <w:sz w:val="24"/>
        </w:rPr>
        <w:t>Student</w:t>
      </w:r>
      <w:proofErr w:type="spellEnd"/>
      <w:r w:rsidRPr="005168EC">
        <w:rPr>
          <w:color w:val="0101FF"/>
          <w:sz w:val="24"/>
        </w:rPr>
        <w:t xml:space="preserve"> Conduct Office</w:t>
      </w:r>
      <w:r w:rsidRPr="00A442DD">
        <w:rPr>
          <w:color w:val="008000"/>
          <w:sz w:val="24"/>
        </w:rPr>
        <w:t xml:space="preserve"> within five class days of the date on the decision letter. Supporting documentation should accompany all appeal requests. An appeal request must be based on one or more of the following grounds:</w:t>
      </w:r>
    </w:p>
    <w:p w:rsidR="006A60E3" w:rsidRPr="00A442DD" w:rsidRDefault="006A60E3">
      <w:pPr>
        <w:pStyle w:val="BodyText"/>
        <w:spacing w:before="11"/>
        <w:rPr>
          <w:sz w:val="15"/>
        </w:rPr>
      </w:pPr>
    </w:p>
    <w:p w:rsidR="006A60E3" w:rsidRPr="00A442DD" w:rsidRDefault="00A442DD">
      <w:pPr>
        <w:pStyle w:val="ListParagraph"/>
        <w:numPr>
          <w:ilvl w:val="1"/>
          <w:numId w:val="3"/>
        </w:numPr>
        <w:tabs>
          <w:tab w:val="left" w:pos="2259"/>
          <w:tab w:val="left" w:pos="2260"/>
        </w:tabs>
        <w:ind w:right="680"/>
        <w:rPr>
          <w:color w:val="008000"/>
          <w:sz w:val="24"/>
        </w:rPr>
      </w:pPr>
      <w:r w:rsidRPr="00A442DD">
        <w:rPr>
          <w:color w:val="008000"/>
          <w:sz w:val="24"/>
        </w:rPr>
        <w:t>Errors in the hearing proceedings that substantially affected the outcome of the hearing.</w:t>
      </w:r>
    </w:p>
    <w:p w:rsidR="006A60E3" w:rsidRPr="00A442DD" w:rsidRDefault="006A60E3">
      <w:pPr>
        <w:pStyle w:val="BodyText"/>
        <w:spacing w:before="5"/>
        <w:rPr>
          <w:sz w:val="15"/>
        </w:rPr>
      </w:pPr>
    </w:p>
    <w:p w:rsidR="006A60E3" w:rsidRPr="00A442DD" w:rsidRDefault="00A442DD">
      <w:pPr>
        <w:pStyle w:val="ListParagraph"/>
        <w:numPr>
          <w:ilvl w:val="1"/>
          <w:numId w:val="3"/>
        </w:numPr>
        <w:tabs>
          <w:tab w:val="left" w:pos="2259"/>
          <w:tab w:val="left" w:pos="2260"/>
        </w:tabs>
        <w:ind w:right="1406"/>
        <w:rPr>
          <w:color w:val="008000"/>
          <w:sz w:val="24"/>
        </w:rPr>
      </w:pPr>
      <w:r w:rsidRPr="00A442DD">
        <w:rPr>
          <w:color w:val="008000"/>
          <w:sz w:val="24"/>
        </w:rPr>
        <w:t>The sanction(s) is (are) extraordinarily disproportionate to the violation committed.</w:t>
      </w:r>
    </w:p>
    <w:p w:rsidR="006A60E3" w:rsidRPr="00A442DD" w:rsidRDefault="006A60E3">
      <w:pPr>
        <w:pStyle w:val="BodyText"/>
        <w:spacing w:before="2"/>
        <w:rPr>
          <w:sz w:val="16"/>
        </w:rPr>
      </w:pPr>
    </w:p>
    <w:p w:rsidR="006A60E3" w:rsidRPr="00A442DD" w:rsidRDefault="00A442DD">
      <w:pPr>
        <w:pStyle w:val="ListParagraph"/>
        <w:numPr>
          <w:ilvl w:val="1"/>
          <w:numId w:val="3"/>
        </w:numPr>
        <w:tabs>
          <w:tab w:val="left" w:pos="2259"/>
          <w:tab w:val="left" w:pos="2260"/>
        </w:tabs>
        <w:ind w:right="773"/>
        <w:rPr>
          <w:color w:val="008000"/>
          <w:sz w:val="24"/>
        </w:rPr>
      </w:pPr>
      <w:r w:rsidRPr="00A442DD">
        <w:rPr>
          <w:color w:val="008000"/>
          <w:sz w:val="24"/>
        </w:rPr>
        <w:t>New information that was not available at the time of the original hearing that substantially affected the outcome of the</w:t>
      </w:r>
      <w:r w:rsidRPr="00A442DD">
        <w:rPr>
          <w:color w:val="008000"/>
          <w:spacing w:val="-8"/>
          <w:sz w:val="24"/>
        </w:rPr>
        <w:t xml:space="preserve"> </w:t>
      </w:r>
      <w:r w:rsidRPr="00A442DD">
        <w:rPr>
          <w:color w:val="008000"/>
          <w:sz w:val="24"/>
        </w:rPr>
        <w:t>hearing.</w:t>
      </w:r>
    </w:p>
    <w:p w:rsidR="006A60E3" w:rsidRPr="00A442DD" w:rsidRDefault="006A60E3">
      <w:pPr>
        <w:pStyle w:val="BodyText"/>
        <w:spacing w:before="2"/>
        <w:rPr>
          <w:sz w:val="16"/>
        </w:rPr>
      </w:pPr>
    </w:p>
    <w:p w:rsidR="006A60E3" w:rsidRPr="00A442DD" w:rsidRDefault="00A442DD">
      <w:pPr>
        <w:pStyle w:val="BodyText"/>
        <w:tabs>
          <w:tab w:val="left" w:pos="1539"/>
        </w:tabs>
        <w:spacing w:before="90"/>
        <w:ind w:left="1540" w:right="335" w:hanging="720"/>
        <w:jc w:val="both"/>
      </w:pPr>
      <w:r w:rsidRPr="00A442DD">
        <w:t xml:space="preserve"> </w:t>
      </w:r>
      <w:r w:rsidRPr="00A442DD">
        <w:tab/>
        <w:t xml:space="preserve">Should the Vice President </w:t>
      </w:r>
      <w:r w:rsidRPr="00A442DD">
        <w:rPr>
          <w:strike/>
          <w:color w:val="C85100"/>
        </w:rPr>
        <w:t xml:space="preserve">of </w:t>
      </w:r>
      <w:r w:rsidRPr="00A442DD">
        <w:rPr>
          <w:color w:val="C85100"/>
        </w:rPr>
        <w:t xml:space="preserve">for </w:t>
      </w:r>
      <w:r w:rsidRPr="00A442DD">
        <w:t xml:space="preserve">Student and International Affairs (or designee) grant the appeal request, </w:t>
      </w:r>
      <w:r w:rsidRPr="00A442DD">
        <w:rPr>
          <w:strike/>
          <w:color w:val="C85100"/>
        </w:rPr>
        <w:t>he/</w:t>
      </w:r>
      <w:proofErr w:type="spellStart"/>
      <w:r w:rsidRPr="00A442DD">
        <w:rPr>
          <w:strike/>
          <w:color w:val="C85100"/>
        </w:rPr>
        <w:t>she</w:t>
      </w:r>
      <w:r w:rsidRPr="00A442DD">
        <w:rPr>
          <w:color w:val="C85100"/>
        </w:rPr>
        <w:t>they</w:t>
      </w:r>
      <w:proofErr w:type="spellEnd"/>
      <w:r w:rsidRPr="00A442DD">
        <w:rPr>
          <w:color w:val="C85100"/>
        </w:rPr>
        <w:t xml:space="preserve"> </w:t>
      </w:r>
      <w:r w:rsidRPr="00A442DD">
        <w:t xml:space="preserve">will assign </w:t>
      </w:r>
      <w:proofErr w:type="spellStart"/>
      <w:r w:rsidRPr="00A442DD">
        <w:rPr>
          <w:strike/>
          <w:color w:val="C85100"/>
        </w:rPr>
        <w:t>someone</w:t>
      </w:r>
      <w:r w:rsidRPr="00A442DD">
        <w:rPr>
          <w:color w:val="C85100"/>
        </w:rPr>
        <w:t>a</w:t>
      </w:r>
      <w:proofErr w:type="spellEnd"/>
      <w:r w:rsidRPr="00A442DD">
        <w:rPr>
          <w:color w:val="C85100"/>
        </w:rPr>
        <w:t xml:space="preserve"> person or </w:t>
      </w:r>
      <w:r w:rsidRPr="005168EC">
        <w:rPr>
          <w:color w:val="0101FF"/>
        </w:rPr>
        <w:t xml:space="preserve">a hearing </w:t>
      </w:r>
      <w:r w:rsidRPr="00A442DD">
        <w:rPr>
          <w:color w:val="C85100"/>
        </w:rPr>
        <w:t>panel</w:t>
      </w:r>
      <w:r w:rsidRPr="00A442DD">
        <w:rPr>
          <w:strike/>
          <w:color w:val="C85100"/>
        </w:rPr>
        <w:t xml:space="preserve"> to</w:t>
      </w:r>
      <w:r w:rsidRPr="00A442DD">
        <w:rPr>
          <w:color w:val="C85100"/>
        </w:rPr>
        <w:t xml:space="preserve"> </w:t>
      </w:r>
      <w:r w:rsidRPr="005168EC">
        <w:rPr>
          <w:color w:val="0101FF"/>
        </w:rPr>
        <w:t>consisting</w:t>
      </w:r>
      <w:r w:rsidRPr="00A442DD">
        <w:rPr>
          <w:color w:val="A4A000"/>
        </w:rPr>
        <w:t xml:space="preserve"> </w:t>
      </w:r>
      <w:r w:rsidRPr="005168EC">
        <w:rPr>
          <w:color w:val="0101FF"/>
        </w:rPr>
        <w:t xml:space="preserve">of </w:t>
      </w:r>
      <w:proofErr w:type="spellStart"/>
      <w:r w:rsidRPr="005168EC">
        <w:rPr>
          <w:strike/>
          <w:color w:val="0101FF"/>
        </w:rPr>
        <w:t>of</w:t>
      </w:r>
      <w:proofErr w:type="spellEnd"/>
      <w:r w:rsidRPr="005168EC">
        <w:rPr>
          <w:strike/>
          <w:color w:val="0101FF"/>
        </w:rPr>
        <w:t xml:space="preserve"> </w:t>
      </w:r>
      <w:r w:rsidRPr="00A442DD">
        <w:rPr>
          <w:color w:val="C85100"/>
        </w:rPr>
        <w:t xml:space="preserve">individuals who have not heard the original case to hear the </w:t>
      </w:r>
      <w:proofErr w:type="spellStart"/>
      <w:proofErr w:type="gramStart"/>
      <w:r w:rsidRPr="00A442DD">
        <w:rPr>
          <w:color w:val="C85100"/>
        </w:rPr>
        <w:t>appeal.</w:t>
      </w:r>
      <w:r w:rsidRPr="00A442DD">
        <w:rPr>
          <w:strike/>
          <w:color w:val="C85100"/>
        </w:rPr>
        <w:t>hear</w:t>
      </w:r>
      <w:proofErr w:type="spellEnd"/>
      <w:proofErr w:type="gramEnd"/>
      <w:r w:rsidRPr="00A442DD">
        <w:rPr>
          <w:strike/>
          <w:color w:val="C85100"/>
        </w:rPr>
        <w:t xml:space="preserve"> the appeal</w:t>
      </w:r>
      <w:r w:rsidRPr="00A442DD">
        <w:rPr>
          <w:color w:val="C85100"/>
        </w:rPr>
        <w:t xml:space="preserve"> </w:t>
      </w:r>
      <w:r w:rsidRPr="00A442DD">
        <w:rPr>
          <w:strike/>
          <w:color w:val="C85100"/>
        </w:rPr>
        <w:t>other than the person who initially heard the case.</w:t>
      </w:r>
      <w:r w:rsidRPr="00A442DD">
        <w:rPr>
          <w:color w:val="C85100"/>
        </w:rPr>
        <w:t xml:space="preserve"> </w:t>
      </w:r>
      <w:r w:rsidRPr="00A442DD">
        <w:rPr>
          <w:color w:val="008000"/>
        </w:rPr>
        <w:t xml:space="preserve">A student </w:t>
      </w:r>
      <w:r w:rsidRPr="00A442DD">
        <w:rPr>
          <w:i/>
          <w:color w:val="008000"/>
        </w:rPr>
        <w:t xml:space="preserve">choosing </w:t>
      </w:r>
      <w:r w:rsidRPr="00A442DD">
        <w:rPr>
          <w:color w:val="008000"/>
        </w:rPr>
        <w:t xml:space="preserve">to request an </w:t>
      </w:r>
      <w:r w:rsidRPr="00A442DD">
        <w:rPr>
          <w:dstrike/>
          <w:color w:val="008000"/>
        </w:rPr>
        <w:t xml:space="preserve">appeal must </w:t>
      </w:r>
      <w:r w:rsidRPr="00A442DD">
        <w:rPr>
          <w:strike/>
          <w:color w:val="008000"/>
        </w:rPr>
        <w:t>d</w:t>
      </w:r>
      <w:r w:rsidRPr="00A442DD">
        <w:rPr>
          <w:color w:val="008000"/>
        </w:rPr>
        <w:t>o so in writi</w:t>
      </w:r>
      <w:r w:rsidRPr="00A442DD">
        <w:rPr>
          <w:strike/>
          <w:color w:val="008000"/>
        </w:rPr>
        <w:t>n</w:t>
      </w:r>
      <w:r w:rsidRPr="00A442DD">
        <w:rPr>
          <w:color w:val="008000"/>
        </w:rPr>
        <w:t>g to t</w:t>
      </w:r>
      <w:r w:rsidRPr="00A442DD">
        <w:rPr>
          <w:strike/>
          <w:color w:val="008000"/>
        </w:rPr>
        <w:t>h</w:t>
      </w:r>
      <w:r w:rsidRPr="00A442DD">
        <w:rPr>
          <w:color w:val="008000"/>
        </w:rPr>
        <w:t>e Vice President f</w:t>
      </w:r>
      <w:r w:rsidRPr="00A442DD">
        <w:rPr>
          <w:strike/>
          <w:color w:val="008000"/>
        </w:rPr>
        <w:t>o</w:t>
      </w:r>
      <w:r w:rsidRPr="00A442DD">
        <w:rPr>
          <w:color w:val="008000"/>
        </w:rPr>
        <w:t>r Stude</w:t>
      </w:r>
      <w:r w:rsidRPr="00A442DD">
        <w:rPr>
          <w:strike/>
          <w:color w:val="008000"/>
        </w:rPr>
        <w:t>n</w:t>
      </w:r>
      <w:r w:rsidRPr="00A442DD">
        <w:rPr>
          <w:color w:val="008000"/>
        </w:rPr>
        <w:t>t a</w:t>
      </w:r>
      <w:r w:rsidRPr="00A442DD">
        <w:rPr>
          <w:strike/>
          <w:color w:val="008000"/>
        </w:rPr>
        <w:t>n</w:t>
      </w:r>
      <w:r w:rsidRPr="00A442DD">
        <w:rPr>
          <w:color w:val="008000"/>
        </w:rPr>
        <w:t xml:space="preserve">d International Affairs </w:t>
      </w:r>
      <w:r w:rsidRPr="00A442DD">
        <w:rPr>
          <w:dstrike/>
          <w:color w:val="008000"/>
        </w:rPr>
        <w:t>within fi</w:t>
      </w:r>
      <w:r w:rsidRPr="00A442DD">
        <w:rPr>
          <w:strike/>
          <w:color w:val="008000"/>
        </w:rPr>
        <w:t>v</w:t>
      </w:r>
      <w:r w:rsidRPr="00A442DD">
        <w:rPr>
          <w:color w:val="008000"/>
        </w:rPr>
        <w:t xml:space="preserve">e class days </w:t>
      </w:r>
      <w:r w:rsidRPr="00A442DD">
        <w:rPr>
          <w:strike/>
          <w:color w:val="008000"/>
        </w:rPr>
        <w:t>o</w:t>
      </w:r>
      <w:r w:rsidRPr="00A442DD">
        <w:rPr>
          <w:color w:val="008000"/>
        </w:rPr>
        <w:t>f t</w:t>
      </w:r>
      <w:r w:rsidRPr="00A442DD">
        <w:rPr>
          <w:strike/>
          <w:color w:val="008000"/>
        </w:rPr>
        <w:t>h</w:t>
      </w:r>
      <w:r w:rsidRPr="00A442DD">
        <w:rPr>
          <w:color w:val="008000"/>
        </w:rPr>
        <w:t xml:space="preserve">e date </w:t>
      </w:r>
      <w:r w:rsidRPr="00A442DD">
        <w:rPr>
          <w:strike/>
          <w:color w:val="008000"/>
        </w:rPr>
        <w:t>o</w:t>
      </w:r>
      <w:r w:rsidRPr="00A442DD">
        <w:rPr>
          <w:color w:val="008000"/>
        </w:rPr>
        <w:t>n t</w:t>
      </w:r>
      <w:r w:rsidRPr="00A442DD">
        <w:rPr>
          <w:strike/>
          <w:color w:val="008000"/>
        </w:rPr>
        <w:t>h</w:t>
      </w:r>
      <w:r w:rsidRPr="00A442DD">
        <w:rPr>
          <w:color w:val="008000"/>
        </w:rPr>
        <w:t>e decisi</w:t>
      </w:r>
      <w:r w:rsidRPr="00A442DD">
        <w:rPr>
          <w:strike/>
          <w:color w:val="008000"/>
        </w:rPr>
        <w:t>o</w:t>
      </w:r>
      <w:r w:rsidRPr="00A442DD">
        <w:rPr>
          <w:color w:val="008000"/>
        </w:rPr>
        <w:t>n letter. Supporti</w:t>
      </w:r>
      <w:r w:rsidRPr="00A442DD">
        <w:rPr>
          <w:strike/>
          <w:color w:val="008000"/>
        </w:rPr>
        <w:t>n</w:t>
      </w:r>
      <w:r w:rsidRPr="00A442DD">
        <w:rPr>
          <w:color w:val="008000"/>
        </w:rPr>
        <w:t>g documentati</w:t>
      </w:r>
      <w:r w:rsidRPr="00A442DD">
        <w:rPr>
          <w:strike/>
          <w:color w:val="008000"/>
        </w:rPr>
        <w:t>o</w:t>
      </w:r>
      <w:r w:rsidRPr="00A442DD">
        <w:rPr>
          <w:color w:val="008000"/>
        </w:rPr>
        <w:t xml:space="preserve">n should </w:t>
      </w:r>
      <w:r w:rsidRPr="00A442DD">
        <w:rPr>
          <w:dstrike/>
          <w:color w:val="008000"/>
        </w:rPr>
        <w:t>accompany all appe</w:t>
      </w:r>
      <w:r w:rsidRPr="00A442DD">
        <w:rPr>
          <w:strike/>
          <w:color w:val="008000"/>
        </w:rPr>
        <w:t>a</w:t>
      </w:r>
      <w:r w:rsidRPr="00A442DD">
        <w:rPr>
          <w:color w:val="008000"/>
        </w:rPr>
        <w:t xml:space="preserve">l requests. An appeal request must </w:t>
      </w:r>
      <w:r w:rsidRPr="00A442DD">
        <w:rPr>
          <w:strike/>
          <w:color w:val="008000"/>
        </w:rPr>
        <w:t>b</w:t>
      </w:r>
      <w:r w:rsidRPr="00A442DD">
        <w:rPr>
          <w:color w:val="008000"/>
        </w:rPr>
        <w:t xml:space="preserve">e based </w:t>
      </w:r>
      <w:r w:rsidRPr="00A442DD">
        <w:rPr>
          <w:strike/>
          <w:color w:val="008000"/>
        </w:rPr>
        <w:t>o</w:t>
      </w:r>
      <w:r w:rsidRPr="00A442DD">
        <w:rPr>
          <w:color w:val="008000"/>
        </w:rPr>
        <w:t xml:space="preserve">n </w:t>
      </w:r>
      <w:r w:rsidRPr="00A442DD">
        <w:rPr>
          <w:strike/>
          <w:color w:val="008000"/>
        </w:rPr>
        <w:t>on</w:t>
      </w:r>
      <w:r w:rsidRPr="00A442DD">
        <w:rPr>
          <w:color w:val="008000"/>
        </w:rPr>
        <w:t xml:space="preserve">e </w:t>
      </w:r>
      <w:r w:rsidRPr="00A442DD">
        <w:rPr>
          <w:strike/>
          <w:color w:val="008000"/>
        </w:rPr>
        <w:t>o</w:t>
      </w:r>
      <w:r w:rsidRPr="00A442DD">
        <w:rPr>
          <w:color w:val="008000"/>
        </w:rPr>
        <w:t xml:space="preserve">r more </w:t>
      </w:r>
      <w:r w:rsidRPr="00A442DD">
        <w:rPr>
          <w:strike/>
          <w:color w:val="008000"/>
        </w:rPr>
        <w:t>o</w:t>
      </w:r>
      <w:r w:rsidRPr="00A442DD">
        <w:rPr>
          <w:color w:val="008000"/>
        </w:rPr>
        <w:t xml:space="preserve">f the </w:t>
      </w:r>
      <w:r w:rsidRPr="00A442DD">
        <w:rPr>
          <w:dstrike/>
          <w:color w:val="008000"/>
        </w:rPr>
        <w:t>followi</w:t>
      </w:r>
      <w:r w:rsidRPr="00A442DD">
        <w:rPr>
          <w:strike/>
          <w:color w:val="008000"/>
        </w:rPr>
        <w:t>n</w:t>
      </w:r>
      <w:r w:rsidRPr="00A442DD">
        <w:rPr>
          <w:color w:val="008000"/>
        </w:rPr>
        <w:t>g</w:t>
      </w:r>
      <w:r w:rsidRPr="00A442DD">
        <w:rPr>
          <w:color w:val="008000"/>
          <w:spacing w:val="-1"/>
        </w:rPr>
        <w:t xml:space="preserve"> </w:t>
      </w:r>
      <w:r w:rsidRPr="00A442DD">
        <w:rPr>
          <w:color w:val="008000"/>
        </w:rPr>
        <w:t>grounds:</w:t>
      </w:r>
    </w:p>
    <w:p w:rsidR="006A60E3" w:rsidRPr="00A442DD" w:rsidRDefault="006A60E3">
      <w:pPr>
        <w:pStyle w:val="BodyText"/>
        <w:spacing w:before="2"/>
        <w:rPr>
          <w:sz w:val="16"/>
        </w:rPr>
      </w:pPr>
    </w:p>
    <w:p w:rsidR="006A60E3" w:rsidRPr="005168EC" w:rsidRDefault="00A442DD">
      <w:pPr>
        <w:pStyle w:val="ListParagraph"/>
        <w:numPr>
          <w:ilvl w:val="0"/>
          <w:numId w:val="2"/>
        </w:numPr>
        <w:tabs>
          <w:tab w:val="left" w:pos="1539"/>
          <w:tab w:val="left" w:pos="1540"/>
        </w:tabs>
        <w:rPr>
          <w:strike/>
          <w:sz w:val="24"/>
        </w:rPr>
      </w:pPr>
      <w:r w:rsidRPr="005168EC">
        <w:rPr>
          <w:strike/>
          <w:color w:val="008000"/>
          <w:sz w:val="24"/>
        </w:rPr>
        <w:t>Errors in the hearing proceedings that substantially affected the outcome of the</w:t>
      </w:r>
      <w:r w:rsidRPr="005168EC">
        <w:rPr>
          <w:strike/>
          <w:color w:val="008000"/>
          <w:spacing w:val="-16"/>
          <w:sz w:val="24"/>
        </w:rPr>
        <w:t xml:space="preserve"> </w:t>
      </w:r>
      <w:r w:rsidRPr="005168EC">
        <w:rPr>
          <w:strike/>
          <w:color w:val="008000"/>
          <w:sz w:val="24"/>
        </w:rPr>
        <w:t>hearing.</w:t>
      </w:r>
    </w:p>
    <w:p w:rsidR="006A60E3" w:rsidRPr="005168EC" w:rsidRDefault="006A60E3">
      <w:pPr>
        <w:pStyle w:val="BodyText"/>
        <w:spacing w:before="3"/>
        <w:rPr>
          <w:strike/>
          <w:sz w:val="16"/>
        </w:rPr>
      </w:pPr>
    </w:p>
    <w:p w:rsidR="006A60E3" w:rsidRPr="005168EC" w:rsidRDefault="00A442DD">
      <w:pPr>
        <w:pStyle w:val="ListParagraph"/>
        <w:numPr>
          <w:ilvl w:val="0"/>
          <w:numId w:val="2"/>
        </w:numPr>
        <w:tabs>
          <w:tab w:val="left" w:pos="1539"/>
          <w:tab w:val="left" w:pos="1540"/>
        </w:tabs>
        <w:rPr>
          <w:strike/>
          <w:sz w:val="24"/>
        </w:rPr>
      </w:pPr>
      <w:r w:rsidRPr="005168EC">
        <w:rPr>
          <w:strike/>
          <w:color w:val="008000"/>
          <w:sz w:val="24"/>
        </w:rPr>
        <w:t>The sanction(s) is (are) extraordinarily disproportionate to the violation</w:t>
      </w:r>
      <w:r w:rsidRPr="005168EC">
        <w:rPr>
          <w:strike/>
          <w:color w:val="008000"/>
          <w:spacing w:val="-13"/>
          <w:sz w:val="24"/>
        </w:rPr>
        <w:t xml:space="preserve"> </w:t>
      </w:r>
      <w:r w:rsidRPr="005168EC">
        <w:rPr>
          <w:strike/>
          <w:color w:val="008000"/>
          <w:sz w:val="24"/>
        </w:rPr>
        <w:t>committed.</w:t>
      </w:r>
    </w:p>
    <w:p w:rsidR="006A60E3" w:rsidRPr="005168EC" w:rsidRDefault="006A60E3">
      <w:pPr>
        <w:pStyle w:val="BodyText"/>
        <w:spacing w:before="2"/>
        <w:rPr>
          <w:strike/>
          <w:sz w:val="16"/>
        </w:rPr>
      </w:pPr>
    </w:p>
    <w:p w:rsidR="006A60E3" w:rsidRPr="00A442DD" w:rsidRDefault="00A442DD">
      <w:pPr>
        <w:pStyle w:val="ListParagraph"/>
        <w:numPr>
          <w:ilvl w:val="0"/>
          <w:numId w:val="2"/>
        </w:numPr>
        <w:tabs>
          <w:tab w:val="left" w:pos="1539"/>
          <w:tab w:val="left" w:pos="1540"/>
        </w:tabs>
        <w:ind w:right="341"/>
        <w:rPr>
          <w:sz w:val="24"/>
        </w:rPr>
      </w:pPr>
      <w:r w:rsidRPr="005168EC">
        <w:rPr>
          <w:strike/>
          <w:color w:val="008000"/>
          <w:sz w:val="24"/>
        </w:rPr>
        <w:t>New information that was not available at the time of the original hearing that</w:t>
      </w:r>
      <w:r w:rsidRPr="00A442DD">
        <w:rPr>
          <w:dstrike/>
          <w:color w:val="008000"/>
          <w:sz w:val="24"/>
        </w:rPr>
        <w:t xml:space="preserve"> substantially affected t</w:t>
      </w:r>
      <w:r w:rsidRPr="00A442DD">
        <w:rPr>
          <w:strike/>
          <w:color w:val="008000"/>
          <w:sz w:val="24"/>
        </w:rPr>
        <w:t>h</w:t>
      </w:r>
      <w:r w:rsidRPr="00A442DD">
        <w:rPr>
          <w:color w:val="008000"/>
          <w:sz w:val="24"/>
        </w:rPr>
        <w:t xml:space="preserve">e outcome </w:t>
      </w:r>
      <w:r w:rsidRPr="00A442DD">
        <w:rPr>
          <w:strike/>
          <w:color w:val="008000"/>
          <w:sz w:val="24"/>
        </w:rPr>
        <w:t>o</w:t>
      </w:r>
      <w:r w:rsidRPr="00A442DD">
        <w:rPr>
          <w:color w:val="008000"/>
          <w:sz w:val="24"/>
        </w:rPr>
        <w:t>f t</w:t>
      </w:r>
      <w:r w:rsidRPr="00A442DD">
        <w:rPr>
          <w:strike/>
          <w:color w:val="008000"/>
          <w:sz w:val="24"/>
        </w:rPr>
        <w:t>h</w:t>
      </w:r>
      <w:r w:rsidRPr="00A442DD">
        <w:rPr>
          <w:color w:val="008000"/>
          <w:sz w:val="24"/>
        </w:rPr>
        <w:t>e</w:t>
      </w:r>
      <w:r w:rsidRPr="00A442DD">
        <w:rPr>
          <w:color w:val="008000"/>
          <w:spacing w:val="-8"/>
          <w:sz w:val="24"/>
        </w:rPr>
        <w:t xml:space="preserve"> </w:t>
      </w:r>
      <w:r w:rsidRPr="00A442DD">
        <w:rPr>
          <w:color w:val="008000"/>
          <w:sz w:val="24"/>
        </w:rPr>
        <w:t>hearing.</w:t>
      </w:r>
    </w:p>
    <w:p w:rsidR="006A60E3" w:rsidRPr="00A442DD" w:rsidRDefault="006A60E3">
      <w:pPr>
        <w:pStyle w:val="BodyText"/>
        <w:spacing w:before="2"/>
        <w:rPr>
          <w:sz w:val="16"/>
        </w:rPr>
      </w:pPr>
    </w:p>
    <w:p w:rsidR="006A60E3" w:rsidRPr="00A442DD" w:rsidRDefault="00A442DD">
      <w:pPr>
        <w:pStyle w:val="ListParagraph"/>
        <w:numPr>
          <w:ilvl w:val="0"/>
          <w:numId w:val="3"/>
        </w:numPr>
        <w:tabs>
          <w:tab w:val="left" w:pos="1539"/>
          <w:tab w:val="left" w:pos="1540"/>
        </w:tabs>
        <w:rPr>
          <w:sz w:val="24"/>
        </w:rPr>
      </w:pPr>
      <w:r w:rsidRPr="00A442DD">
        <w:rPr>
          <w:sz w:val="24"/>
        </w:rPr>
        <w:t>Appeal</w:t>
      </w:r>
      <w:r w:rsidRPr="00A442DD">
        <w:rPr>
          <w:spacing w:val="-1"/>
          <w:sz w:val="24"/>
        </w:rPr>
        <w:t xml:space="preserve"> </w:t>
      </w:r>
      <w:r w:rsidRPr="00A442DD">
        <w:rPr>
          <w:sz w:val="24"/>
        </w:rPr>
        <w:t>Hearings</w:t>
      </w:r>
    </w:p>
    <w:p w:rsidR="006A60E3" w:rsidRPr="00A442DD" w:rsidRDefault="006A60E3">
      <w:pPr>
        <w:pStyle w:val="BodyText"/>
        <w:spacing w:before="2"/>
        <w:rPr>
          <w:sz w:val="16"/>
        </w:rPr>
      </w:pPr>
    </w:p>
    <w:p w:rsidR="006A60E3" w:rsidRPr="00A442DD" w:rsidRDefault="00A442DD">
      <w:pPr>
        <w:pStyle w:val="ListParagraph"/>
        <w:numPr>
          <w:ilvl w:val="1"/>
          <w:numId w:val="3"/>
        </w:numPr>
        <w:tabs>
          <w:tab w:val="left" w:pos="2259"/>
          <w:tab w:val="left" w:pos="2260"/>
        </w:tabs>
        <w:ind w:right="341"/>
        <w:rPr>
          <w:sz w:val="24"/>
        </w:rPr>
      </w:pPr>
      <w:r w:rsidRPr="00A442DD">
        <w:rPr>
          <w:sz w:val="24"/>
        </w:rPr>
        <w:t>Appeals will be heard by the Vice President for Student and International Affairs (or</w:t>
      </w:r>
      <w:r w:rsidRPr="00A442DD">
        <w:rPr>
          <w:spacing w:val="-2"/>
          <w:sz w:val="24"/>
        </w:rPr>
        <w:t xml:space="preserve"> </w:t>
      </w:r>
      <w:r w:rsidRPr="00A442DD">
        <w:rPr>
          <w:sz w:val="24"/>
        </w:rPr>
        <w:t>designee).</w:t>
      </w:r>
    </w:p>
    <w:p w:rsidR="006A60E3" w:rsidRPr="00A442DD" w:rsidRDefault="006A60E3">
      <w:pPr>
        <w:pStyle w:val="BodyText"/>
      </w:pPr>
    </w:p>
    <w:p w:rsidR="006A60E3" w:rsidRPr="00A442DD" w:rsidRDefault="00A442DD">
      <w:pPr>
        <w:pStyle w:val="ListParagraph"/>
        <w:numPr>
          <w:ilvl w:val="1"/>
          <w:numId w:val="3"/>
        </w:numPr>
        <w:tabs>
          <w:tab w:val="left" w:pos="2259"/>
          <w:tab w:val="left" w:pos="2260"/>
        </w:tabs>
        <w:spacing w:before="0"/>
        <w:ind w:right="336"/>
        <w:rPr>
          <w:sz w:val="24"/>
        </w:rPr>
      </w:pPr>
      <w:r w:rsidRPr="00A442DD">
        <w:rPr>
          <w:sz w:val="24"/>
        </w:rPr>
        <w:t>The appeals will be scheduled within ten class days of receiving the written request for appeal.</w:t>
      </w:r>
    </w:p>
    <w:p w:rsidR="006A60E3" w:rsidRPr="00A442DD" w:rsidRDefault="006A60E3">
      <w:pPr>
        <w:pStyle w:val="BodyText"/>
      </w:pPr>
    </w:p>
    <w:p w:rsidR="006A60E3" w:rsidRPr="00A442DD" w:rsidRDefault="00A442DD">
      <w:pPr>
        <w:pStyle w:val="ListParagraph"/>
        <w:numPr>
          <w:ilvl w:val="1"/>
          <w:numId w:val="3"/>
        </w:numPr>
        <w:tabs>
          <w:tab w:val="left" w:pos="2259"/>
          <w:tab w:val="left" w:pos="2260"/>
        </w:tabs>
        <w:spacing w:before="0"/>
        <w:ind w:right="339"/>
        <w:rPr>
          <w:sz w:val="24"/>
        </w:rPr>
      </w:pPr>
      <w:r w:rsidRPr="00A442DD">
        <w:rPr>
          <w:sz w:val="24"/>
        </w:rPr>
        <w:t>The necessity for an Appeal Hearing will be at the discretion of the Vice President for Student and International Affairs, or his</w:t>
      </w:r>
      <w:r w:rsidRPr="00A442DD">
        <w:rPr>
          <w:spacing w:val="-2"/>
          <w:sz w:val="24"/>
        </w:rPr>
        <w:t xml:space="preserve"> </w:t>
      </w:r>
      <w:r w:rsidRPr="00A442DD">
        <w:rPr>
          <w:sz w:val="24"/>
        </w:rPr>
        <w:t>designee.</w:t>
      </w:r>
    </w:p>
    <w:p w:rsidR="006A60E3" w:rsidRPr="00A442DD" w:rsidRDefault="006A60E3">
      <w:pPr>
        <w:pStyle w:val="BodyText"/>
      </w:pPr>
    </w:p>
    <w:p w:rsidR="006A60E3" w:rsidRPr="00A442DD" w:rsidRDefault="00A442DD">
      <w:pPr>
        <w:pStyle w:val="ListParagraph"/>
        <w:numPr>
          <w:ilvl w:val="1"/>
          <w:numId w:val="3"/>
        </w:numPr>
        <w:tabs>
          <w:tab w:val="left" w:pos="2259"/>
          <w:tab w:val="left" w:pos="2260"/>
        </w:tabs>
        <w:spacing w:before="0"/>
        <w:rPr>
          <w:sz w:val="24"/>
        </w:rPr>
      </w:pPr>
      <w:r w:rsidRPr="00A442DD">
        <w:rPr>
          <w:sz w:val="24"/>
        </w:rPr>
        <w:t>The student may bring an advisor to the appeal</w:t>
      </w:r>
      <w:r w:rsidRPr="00A442DD">
        <w:rPr>
          <w:spacing w:val="-10"/>
          <w:sz w:val="24"/>
        </w:rPr>
        <w:t xml:space="preserve"> </w:t>
      </w:r>
      <w:r w:rsidRPr="00A442DD">
        <w:rPr>
          <w:sz w:val="24"/>
        </w:rPr>
        <w:t>hearing.</w:t>
      </w:r>
    </w:p>
    <w:p w:rsidR="006A60E3" w:rsidRPr="00A442DD" w:rsidRDefault="006A60E3">
      <w:pPr>
        <w:pStyle w:val="BodyText"/>
      </w:pPr>
    </w:p>
    <w:p w:rsidR="006A60E3" w:rsidRPr="00A442DD" w:rsidRDefault="00A442DD">
      <w:pPr>
        <w:pStyle w:val="ListParagraph"/>
        <w:numPr>
          <w:ilvl w:val="1"/>
          <w:numId w:val="3"/>
        </w:numPr>
        <w:tabs>
          <w:tab w:val="left" w:pos="2259"/>
          <w:tab w:val="left" w:pos="2260"/>
        </w:tabs>
        <w:spacing w:before="0"/>
        <w:ind w:right="339"/>
        <w:rPr>
          <w:sz w:val="24"/>
        </w:rPr>
      </w:pPr>
      <w:r w:rsidRPr="00A442DD">
        <w:rPr>
          <w:sz w:val="24"/>
        </w:rPr>
        <w:lastRenderedPageBreak/>
        <w:t>On appeal, the burden of proof rests with the student to clearly show that an error has occurred during the original</w:t>
      </w:r>
      <w:r w:rsidRPr="00A442DD">
        <w:rPr>
          <w:spacing w:val="-5"/>
          <w:sz w:val="24"/>
        </w:rPr>
        <w:t xml:space="preserve"> </w:t>
      </w:r>
      <w:r w:rsidRPr="00A442DD">
        <w:rPr>
          <w:sz w:val="24"/>
        </w:rPr>
        <w:t>hearing.</w:t>
      </w:r>
    </w:p>
    <w:p w:rsidR="006A60E3" w:rsidRPr="00A442DD" w:rsidRDefault="006A60E3">
      <w:pPr>
        <w:pStyle w:val="BodyText"/>
      </w:pPr>
    </w:p>
    <w:p w:rsidR="006A60E3" w:rsidRPr="00A442DD" w:rsidRDefault="00A442DD">
      <w:pPr>
        <w:pStyle w:val="ListParagraph"/>
        <w:numPr>
          <w:ilvl w:val="0"/>
          <w:numId w:val="3"/>
        </w:numPr>
        <w:tabs>
          <w:tab w:val="left" w:pos="1539"/>
          <w:tab w:val="left" w:pos="1540"/>
        </w:tabs>
        <w:spacing w:before="0"/>
        <w:rPr>
          <w:sz w:val="24"/>
        </w:rPr>
      </w:pPr>
      <w:r w:rsidRPr="00A442DD">
        <w:rPr>
          <w:sz w:val="24"/>
        </w:rPr>
        <w:t>Appeal</w:t>
      </w:r>
      <w:r w:rsidRPr="00A442DD">
        <w:rPr>
          <w:spacing w:val="-1"/>
          <w:sz w:val="24"/>
        </w:rPr>
        <w:t xml:space="preserve"> </w:t>
      </w:r>
      <w:r w:rsidRPr="00A442DD">
        <w:rPr>
          <w:sz w:val="24"/>
        </w:rPr>
        <w:t>Decisions.</w:t>
      </w:r>
    </w:p>
    <w:p w:rsidR="006A60E3" w:rsidRPr="00A442DD" w:rsidRDefault="006A60E3">
      <w:pPr>
        <w:pStyle w:val="BodyText"/>
        <w:spacing w:before="2"/>
        <w:rPr>
          <w:sz w:val="16"/>
        </w:rPr>
      </w:pPr>
    </w:p>
    <w:p w:rsidR="006A60E3" w:rsidRPr="00A442DD" w:rsidRDefault="00A442DD">
      <w:pPr>
        <w:pStyle w:val="ListParagraph"/>
        <w:numPr>
          <w:ilvl w:val="1"/>
          <w:numId w:val="3"/>
        </w:numPr>
        <w:tabs>
          <w:tab w:val="left" w:pos="2260"/>
        </w:tabs>
        <w:ind w:right="338"/>
        <w:jc w:val="both"/>
        <w:rPr>
          <w:sz w:val="24"/>
        </w:rPr>
      </w:pPr>
      <w:r w:rsidRPr="00A442DD">
        <w:rPr>
          <w:sz w:val="24"/>
        </w:rPr>
        <w:t>The Vice President for Student and International Affairs (or designee) may affirm, modify, reverse</w:t>
      </w:r>
      <w:r w:rsidRPr="00A442DD">
        <w:rPr>
          <w:color w:val="008380"/>
          <w:sz w:val="24"/>
        </w:rPr>
        <w:t xml:space="preserve"> </w:t>
      </w:r>
      <w:r w:rsidRPr="00A442DD">
        <w:rPr>
          <w:strike/>
          <w:color w:val="008380"/>
          <w:sz w:val="24"/>
        </w:rPr>
        <w:t>or remand</w:t>
      </w:r>
      <w:r w:rsidRPr="00A442DD">
        <w:rPr>
          <w:color w:val="008380"/>
          <w:sz w:val="24"/>
        </w:rPr>
        <w:t xml:space="preserve"> </w:t>
      </w:r>
      <w:r w:rsidRPr="00A442DD">
        <w:rPr>
          <w:sz w:val="24"/>
        </w:rPr>
        <w:t>the original hearing decision, or order that a new hearing will be</w:t>
      </w:r>
      <w:r w:rsidRPr="00A442DD">
        <w:rPr>
          <w:spacing w:val="-5"/>
          <w:sz w:val="24"/>
        </w:rPr>
        <w:t xml:space="preserve"> </w:t>
      </w:r>
      <w:r w:rsidRPr="00A442DD">
        <w:rPr>
          <w:sz w:val="24"/>
        </w:rPr>
        <w:t>held.</w:t>
      </w:r>
    </w:p>
    <w:p w:rsidR="006A60E3" w:rsidRPr="00A442DD" w:rsidRDefault="006A60E3">
      <w:pPr>
        <w:pStyle w:val="BodyText"/>
      </w:pPr>
    </w:p>
    <w:p w:rsidR="006A60E3" w:rsidRPr="00A442DD" w:rsidRDefault="00A442DD">
      <w:pPr>
        <w:pStyle w:val="ListParagraph"/>
        <w:numPr>
          <w:ilvl w:val="1"/>
          <w:numId w:val="3"/>
        </w:numPr>
        <w:tabs>
          <w:tab w:val="left" w:pos="2260"/>
        </w:tabs>
        <w:spacing w:before="0"/>
        <w:ind w:right="338"/>
        <w:jc w:val="both"/>
        <w:rPr>
          <w:sz w:val="24"/>
        </w:rPr>
      </w:pPr>
      <w:r w:rsidRPr="00A442DD">
        <w:rPr>
          <w:sz w:val="24"/>
        </w:rPr>
        <w:t>Are communicated within twenty class days of the appeal hearing unless notification is given that additional time is necessary for consideration of the record on</w:t>
      </w:r>
      <w:r w:rsidRPr="00A442DD">
        <w:rPr>
          <w:spacing w:val="1"/>
          <w:sz w:val="24"/>
        </w:rPr>
        <w:t xml:space="preserve"> </w:t>
      </w:r>
      <w:r w:rsidRPr="00A442DD">
        <w:rPr>
          <w:sz w:val="24"/>
        </w:rPr>
        <w:t>appeal.</w:t>
      </w:r>
    </w:p>
    <w:p w:rsidR="006A60E3" w:rsidRPr="00A442DD" w:rsidRDefault="00A442DD">
      <w:pPr>
        <w:pStyle w:val="ListParagraph"/>
        <w:numPr>
          <w:ilvl w:val="1"/>
          <w:numId w:val="3"/>
        </w:numPr>
        <w:tabs>
          <w:tab w:val="left" w:pos="2260"/>
        </w:tabs>
        <w:spacing w:before="72"/>
        <w:ind w:right="337"/>
        <w:jc w:val="both"/>
        <w:rPr>
          <w:sz w:val="24"/>
        </w:rPr>
      </w:pPr>
      <w:r w:rsidRPr="00A442DD">
        <w:rPr>
          <w:sz w:val="24"/>
        </w:rPr>
        <w:t>Except in the case of an immediate suspension, the student’s status will remain unchanged during the appeal</w:t>
      </w:r>
      <w:r w:rsidRPr="00A442DD">
        <w:rPr>
          <w:spacing w:val="-3"/>
          <w:sz w:val="24"/>
        </w:rPr>
        <w:t xml:space="preserve"> </w:t>
      </w:r>
      <w:r w:rsidRPr="00A442DD">
        <w:rPr>
          <w:sz w:val="24"/>
        </w:rPr>
        <w:t>process.</w:t>
      </w:r>
    </w:p>
    <w:p w:rsidR="006A60E3" w:rsidRPr="00A442DD" w:rsidRDefault="006A60E3">
      <w:pPr>
        <w:pStyle w:val="BodyText"/>
      </w:pPr>
    </w:p>
    <w:p w:rsidR="006A60E3" w:rsidRPr="00A442DD" w:rsidRDefault="00A442DD">
      <w:pPr>
        <w:pStyle w:val="ListParagraph"/>
        <w:numPr>
          <w:ilvl w:val="1"/>
          <w:numId w:val="3"/>
        </w:numPr>
        <w:tabs>
          <w:tab w:val="left" w:pos="2260"/>
        </w:tabs>
        <w:spacing w:before="0"/>
        <w:ind w:right="336"/>
        <w:jc w:val="both"/>
        <w:rPr>
          <w:sz w:val="24"/>
        </w:rPr>
      </w:pPr>
      <w:r w:rsidRPr="00A442DD">
        <w:rPr>
          <w:sz w:val="24"/>
        </w:rPr>
        <w:t>Constitute final University action and therefore cannot be appealed further within the University. If a student receives a sanction where he or she is suspended or expelled, the student will be notified in the decision letter that the student may appeal the University’s final action to an outside judicial</w:t>
      </w:r>
      <w:r w:rsidRPr="00A442DD">
        <w:rPr>
          <w:spacing w:val="-6"/>
          <w:sz w:val="24"/>
        </w:rPr>
        <w:t xml:space="preserve"> </w:t>
      </w:r>
      <w:r w:rsidRPr="00A442DD">
        <w:rPr>
          <w:sz w:val="24"/>
        </w:rPr>
        <w:t>forum.</w:t>
      </w:r>
    </w:p>
    <w:p w:rsidR="006A60E3" w:rsidRPr="00A442DD" w:rsidRDefault="006A60E3">
      <w:pPr>
        <w:pStyle w:val="BodyText"/>
        <w:spacing w:before="4"/>
      </w:pPr>
    </w:p>
    <w:p w:rsidR="006A60E3" w:rsidRPr="00A442DD" w:rsidRDefault="00A442DD" w:rsidP="00E37277">
      <w:pPr>
        <w:pStyle w:val="Heading2"/>
        <w:numPr>
          <w:ilvl w:val="0"/>
          <w:numId w:val="0"/>
        </w:numPr>
        <w:ind w:left="1211"/>
      </w:pPr>
      <w:r w:rsidRPr="00A442DD">
        <w:t>(</w:t>
      </w:r>
      <w:r w:rsidRPr="00A442DD">
        <w:rPr>
          <w:strike/>
          <w:color w:val="C85100"/>
        </w:rPr>
        <w:t>L</w:t>
      </w:r>
      <w:r w:rsidRPr="00A442DD">
        <w:rPr>
          <w:color w:val="C85100"/>
        </w:rPr>
        <w:t>M</w:t>
      </w:r>
      <w:r w:rsidRPr="00A442DD">
        <w:t>) Records</w:t>
      </w:r>
    </w:p>
    <w:p w:rsidR="006A60E3" w:rsidRPr="00A442DD" w:rsidRDefault="006A60E3">
      <w:pPr>
        <w:pStyle w:val="BodyText"/>
        <w:spacing w:before="8"/>
        <w:rPr>
          <w:b/>
          <w:sz w:val="15"/>
        </w:rPr>
      </w:pPr>
    </w:p>
    <w:p w:rsidR="006A60E3" w:rsidRPr="00A442DD" w:rsidRDefault="00A442DD">
      <w:pPr>
        <w:pStyle w:val="ListParagraph"/>
        <w:numPr>
          <w:ilvl w:val="0"/>
          <w:numId w:val="1"/>
        </w:numPr>
        <w:tabs>
          <w:tab w:val="left" w:pos="1539"/>
          <w:tab w:val="left" w:pos="1540"/>
        </w:tabs>
        <w:rPr>
          <w:sz w:val="24"/>
        </w:rPr>
      </w:pPr>
      <w:r w:rsidRPr="00A442DD">
        <w:rPr>
          <w:sz w:val="24"/>
        </w:rPr>
        <w:t>Records of all disciplinary cases will be maintained in the Division of Student</w:t>
      </w:r>
      <w:r w:rsidRPr="00A442DD">
        <w:rPr>
          <w:spacing w:val="-17"/>
          <w:sz w:val="24"/>
        </w:rPr>
        <w:t xml:space="preserve"> </w:t>
      </w:r>
      <w:r w:rsidRPr="00A442DD">
        <w:rPr>
          <w:sz w:val="24"/>
        </w:rPr>
        <w:t>Affairs.</w:t>
      </w:r>
    </w:p>
    <w:p w:rsidR="006A60E3" w:rsidRPr="00A442DD" w:rsidRDefault="006A60E3">
      <w:pPr>
        <w:pStyle w:val="BodyText"/>
      </w:pPr>
    </w:p>
    <w:p w:rsidR="006A60E3" w:rsidRPr="00A442DD" w:rsidRDefault="00A442DD">
      <w:pPr>
        <w:pStyle w:val="ListParagraph"/>
        <w:numPr>
          <w:ilvl w:val="0"/>
          <w:numId w:val="1"/>
        </w:numPr>
        <w:tabs>
          <w:tab w:val="left" w:pos="1540"/>
        </w:tabs>
        <w:spacing w:before="0"/>
        <w:ind w:right="337"/>
        <w:jc w:val="both"/>
        <w:rPr>
          <w:sz w:val="24"/>
        </w:rPr>
      </w:pPr>
      <w:r w:rsidRPr="00A442DD">
        <w:rPr>
          <w:sz w:val="24"/>
        </w:rPr>
        <w:t>Records</w:t>
      </w:r>
      <w:r w:rsidRPr="00A442DD">
        <w:rPr>
          <w:color w:val="C85100"/>
          <w:sz w:val="24"/>
        </w:rPr>
        <w:t xml:space="preserve"> </w:t>
      </w:r>
      <w:r w:rsidRPr="00A442DD">
        <w:rPr>
          <w:strike/>
          <w:color w:val="C85100"/>
          <w:sz w:val="24"/>
        </w:rPr>
        <w:t>containing a sanction</w:t>
      </w:r>
      <w:r w:rsidRPr="00A442DD">
        <w:rPr>
          <w:color w:val="C85100"/>
          <w:sz w:val="24"/>
        </w:rPr>
        <w:t xml:space="preserve"> </w:t>
      </w:r>
      <w:r w:rsidRPr="00A442DD">
        <w:rPr>
          <w:sz w:val="24"/>
        </w:rPr>
        <w:t>of expulsion will be maintained in a permanent file</w:t>
      </w:r>
      <w:r w:rsidRPr="00A442DD">
        <w:rPr>
          <w:color w:val="C85100"/>
          <w:sz w:val="24"/>
        </w:rPr>
        <w:t xml:space="preserve"> in the Student Conduct Office.</w:t>
      </w:r>
      <w:r w:rsidRPr="00A442DD">
        <w:rPr>
          <w:strike/>
          <w:color w:val="C85100"/>
          <w:sz w:val="24"/>
        </w:rPr>
        <w:t xml:space="preserve"> and </w:t>
      </w:r>
      <w:proofErr w:type="spellStart"/>
      <w:r w:rsidRPr="00A442DD">
        <w:rPr>
          <w:strike/>
          <w:color w:val="C85100"/>
          <w:sz w:val="24"/>
        </w:rPr>
        <w:t>t</w:t>
      </w:r>
      <w:r w:rsidRPr="00A442DD">
        <w:rPr>
          <w:color w:val="C85100"/>
          <w:sz w:val="24"/>
        </w:rPr>
        <w:t>T</w:t>
      </w:r>
      <w:r w:rsidRPr="00A442DD">
        <w:rPr>
          <w:sz w:val="24"/>
        </w:rPr>
        <w:t>he</w:t>
      </w:r>
      <w:proofErr w:type="spellEnd"/>
      <w:r w:rsidRPr="00A442DD">
        <w:rPr>
          <w:sz w:val="24"/>
        </w:rPr>
        <w:t xml:space="preserve"> Office of the Registrar will be notified of </w:t>
      </w:r>
      <w:proofErr w:type="gramStart"/>
      <w:r w:rsidRPr="00A442DD">
        <w:rPr>
          <w:sz w:val="24"/>
        </w:rPr>
        <w:t>the  expulsion</w:t>
      </w:r>
      <w:proofErr w:type="gramEnd"/>
      <w:r w:rsidRPr="00A442DD">
        <w:rPr>
          <w:color w:val="C85100"/>
          <w:sz w:val="24"/>
        </w:rPr>
        <w:t xml:space="preserve"> and place a </w:t>
      </w:r>
      <w:r w:rsidRPr="00A442DD">
        <w:rPr>
          <w:strike/>
          <w:color w:val="C85100"/>
          <w:sz w:val="24"/>
        </w:rPr>
        <w:t>for</w:t>
      </w:r>
      <w:r w:rsidRPr="00A442DD">
        <w:rPr>
          <w:color w:val="C85100"/>
          <w:sz w:val="24"/>
        </w:rPr>
        <w:t xml:space="preserve"> </w:t>
      </w:r>
      <w:r w:rsidRPr="00A442DD">
        <w:rPr>
          <w:sz w:val="24"/>
        </w:rPr>
        <w:t>notation</w:t>
      </w:r>
      <w:r w:rsidRPr="00A442DD">
        <w:rPr>
          <w:color w:val="C85100"/>
          <w:sz w:val="24"/>
        </w:rPr>
        <w:t xml:space="preserve"> of disciplinary expulsion </w:t>
      </w:r>
      <w:r w:rsidRPr="00A442DD">
        <w:rPr>
          <w:strike/>
          <w:color w:val="C85100"/>
          <w:sz w:val="24"/>
        </w:rPr>
        <w:t>to</w:t>
      </w:r>
      <w:r w:rsidRPr="00A442DD">
        <w:rPr>
          <w:color w:val="C85100"/>
          <w:sz w:val="24"/>
        </w:rPr>
        <w:t xml:space="preserve">on </w:t>
      </w:r>
      <w:r w:rsidRPr="00A442DD">
        <w:rPr>
          <w:sz w:val="24"/>
        </w:rPr>
        <w:t>the student’s permanent academic</w:t>
      </w:r>
      <w:r w:rsidRPr="00A442DD">
        <w:rPr>
          <w:spacing w:val="-2"/>
          <w:sz w:val="24"/>
        </w:rPr>
        <w:t xml:space="preserve"> </w:t>
      </w:r>
      <w:r w:rsidRPr="00A442DD">
        <w:rPr>
          <w:sz w:val="24"/>
        </w:rPr>
        <w:t>record.</w:t>
      </w:r>
    </w:p>
    <w:p w:rsidR="006A60E3" w:rsidRPr="00A442DD" w:rsidRDefault="006A60E3">
      <w:pPr>
        <w:pStyle w:val="BodyText"/>
      </w:pPr>
    </w:p>
    <w:p w:rsidR="006A60E3" w:rsidRPr="00A442DD" w:rsidRDefault="00A442DD">
      <w:pPr>
        <w:pStyle w:val="ListParagraph"/>
        <w:numPr>
          <w:ilvl w:val="0"/>
          <w:numId w:val="1"/>
        </w:numPr>
        <w:tabs>
          <w:tab w:val="left" w:pos="1540"/>
        </w:tabs>
        <w:spacing w:before="1"/>
        <w:ind w:right="335"/>
        <w:jc w:val="both"/>
        <w:rPr>
          <w:sz w:val="24"/>
        </w:rPr>
      </w:pPr>
      <w:r w:rsidRPr="00A442DD">
        <w:rPr>
          <w:sz w:val="24"/>
        </w:rPr>
        <w:t>Suspensions will be noted on a student’s academic record only during the period of suspension.</w:t>
      </w:r>
    </w:p>
    <w:p w:rsidR="006A60E3" w:rsidRPr="00A442DD" w:rsidRDefault="006A60E3">
      <w:pPr>
        <w:pStyle w:val="BodyText"/>
        <w:spacing w:before="11"/>
        <w:rPr>
          <w:sz w:val="23"/>
        </w:rPr>
      </w:pPr>
    </w:p>
    <w:p w:rsidR="006A60E3" w:rsidRPr="00A442DD" w:rsidRDefault="00A442DD">
      <w:pPr>
        <w:pStyle w:val="ListParagraph"/>
        <w:numPr>
          <w:ilvl w:val="0"/>
          <w:numId w:val="1"/>
        </w:numPr>
        <w:tabs>
          <w:tab w:val="left" w:pos="1540"/>
        </w:tabs>
        <w:spacing w:before="0"/>
        <w:ind w:right="338"/>
        <w:jc w:val="both"/>
        <w:rPr>
          <w:sz w:val="24"/>
        </w:rPr>
      </w:pPr>
      <w:r w:rsidRPr="00A442DD">
        <w:rPr>
          <w:color w:val="C85100"/>
          <w:sz w:val="24"/>
        </w:rPr>
        <w:t>Records which result in a finding of not responsible or result in suspension or a less severe sanction shall be maintained in compliance with Florida Public Records law. Expulsion records will be permanently retained as official records. Any records kept beyond these limits for statistical purposes will not be considered or released as official student conduct</w:t>
      </w:r>
      <w:r w:rsidRPr="00A442DD">
        <w:rPr>
          <w:color w:val="C85100"/>
          <w:spacing w:val="-1"/>
          <w:sz w:val="24"/>
        </w:rPr>
        <w:t xml:space="preserve"> </w:t>
      </w:r>
      <w:r w:rsidRPr="00A442DD">
        <w:rPr>
          <w:color w:val="C85100"/>
          <w:sz w:val="24"/>
        </w:rPr>
        <w:t>records.</w:t>
      </w:r>
    </w:p>
    <w:p w:rsidR="006A60E3" w:rsidRPr="00A442DD" w:rsidRDefault="00A442DD">
      <w:pPr>
        <w:pStyle w:val="BodyText"/>
        <w:ind w:left="1540" w:right="338" w:hanging="720"/>
        <w:jc w:val="both"/>
      </w:pPr>
      <w:r w:rsidRPr="00A442DD">
        <w:rPr>
          <w:strike/>
          <w:color w:val="C85100"/>
        </w:rPr>
        <w:t>Records of all disciplinary cases (with the exception noted in 2above) will be kept on file for five</w:t>
      </w:r>
      <w:r w:rsidRPr="00A442DD">
        <w:rPr>
          <w:color w:val="C85100"/>
        </w:rPr>
        <w:t xml:space="preserve"> </w:t>
      </w:r>
      <w:r w:rsidRPr="00A442DD">
        <w:rPr>
          <w:strike/>
          <w:color w:val="C85100"/>
        </w:rPr>
        <w:t>years following the student’s matriculation at the University, in accordance with the</w:t>
      </w:r>
      <w:r w:rsidRPr="00A442DD">
        <w:rPr>
          <w:color w:val="C85100"/>
        </w:rPr>
        <w:t xml:space="preserve"> </w:t>
      </w:r>
      <w:r w:rsidRPr="00A442DD">
        <w:rPr>
          <w:strike/>
          <w:color w:val="C85100"/>
        </w:rPr>
        <w:t>State’s Record Retention Schedule.</w:t>
      </w:r>
    </w:p>
    <w:p w:rsidR="006A60E3" w:rsidRPr="00A442DD" w:rsidRDefault="006A60E3">
      <w:pPr>
        <w:pStyle w:val="BodyText"/>
        <w:spacing w:before="2"/>
        <w:rPr>
          <w:sz w:val="16"/>
        </w:rPr>
      </w:pPr>
    </w:p>
    <w:p w:rsidR="006A60E3" w:rsidRPr="00A442DD" w:rsidRDefault="00A442DD">
      <w:pPr>
        <w:pStyle w:val="ListParagraph"/>
        <w:numPr>
          <w:ilvl w:val="0"/>
          <w:numId w:val="1"/>
        </w:numPr>
        <w:tabs>
          <w:tab w:val="left" w:pos="1540"/>
        </w:tabs>
        <w:ind w:right="340"/>
        <w:jc w:val="both"/>
        <w:rPr>
          <w:sz w:val="24"/>
        </w:rPr>
      </w:pPr>
      <w:r w:rsidRPr="00A442DD">
        <w:rPr>
          <w:sz w:val="24"/>
        </w:rPr>
        <w:t xml:space="preserve">A student’s prior disciplinary record will be considered only during the sanctioning phase of deliberations, not to determine </w:t>
      </w:r>
      <w:proofErr w:type="gramStart"/>
      <w:r w:rsidRPr="00A442DD">
        <w:rPr>
          <w:sz w:val="24"/>
        </w:rPr>
        <w:t>whether or not</w:t>
      </w:r>
      <w:proofErr w:type="gramEnd"/>
      <w:r w:rsidRPr="00A442DD">
        <w:rPr>
          <w:sz w:val="24"/>
        </w:rPr>
        <w:t xml:space="preserve"> to find a student “responsible” or “not responsible” for the alleged</w:t>
      </w:r>
      <w:r w:rsidRPr="00A442DD">
        <w:rPr>
          <w:spacing w:val="-4"/>
          <w:sz w:val="24"/>
        </w:rPr>
        <w:t xml:space="preserve"> </w:t>
      </w:r>
      <w:r w:rsidRPr="00A442DD">
        <w:rPr>
          <w:sz w:val="24"/>
        </w:rPr>
        <w:t>violation.</w:t>
      </w:r>
    </w:p>
    <w:p w:rsidR="006A60E3" w:rsidRPr="00A442DD" w:rsidRDefault="006A60E3">
      <w:pPr>
        <w:pStyle w:val="BodyText"/>
        <w:spacing w:before="7"/>
        <w:rPr>
          <w:sz w:val="20"/>
        </w:rPr>
      </w:pPr>
    </w:p>
    <w:p w:rsidR="006A60E3" w:rsidRPr="00A442DD" w:rsidRDefault="00A442DD">
      <w:pPr>
        <w:pStyle w:val="ListParagraph"/>
        <w:numPr>
          <w:ilvl w:val="0"/>
          <w:numId w:val="1"/>
        </w:numPr>
        <w:tabs>
          <w:tab w:val="left" w:pos="1539"/>
          <w:tab w:val="left" w:pos="1540"/>
        </w:tabs>
        <w:spacing w:before="0" w:line="231" w:lineRule="exact"/>
        <w:rPr>
          <w:sz w:val="24"/>
        </w:rPr>
      </w:pPr>
      <w:r w:rsidRPr="00A442DD">
        <w:rPr>
          <w:sz w:val="24"/>
        </w:rPr>
        <w:t>The release of student disciplinary records will be governed by applicable Federal</w:t>
      </w:r>
      <w:r w:rsidRPr="00A442DD">
        <w:rPr>
          <w:spacing w:val="-14"/>
          <w:sz w:val="24"/>
        </w:rPr>
        <w:t xml:space="preserve"> </w:t>
      </w:r>
      <w:r w:rsidRPr="00A442DD">
        <w:rPr>
          <w:sz w:val="24"/>
        </w:rPr>
        <w:t>and</w:t>
      </w:r>
    </w:p>
    <w:p w:rsidR="006A60E3" w:rsidRPr="00A442DD" w:rsidRDefault="00A442DD">
      <w:pPr>
        <w:pStyle w:val="BodyText"/>
        <w:tabs>
          <w:tab w:val="left" w:pos="1539"/>
        </w:tabs>
        <w:ind w:left="820"/>
      </w:pPr>
      <w:r w:rsidRPr="00A442DD">
        <w:t xml:space="preserve"> </w:t>
      </w:r>
      <w:r w:rsidRPr="00A442DD">
        <w:tab/>
        <w:t>State laws regarding the privacy of educational</w:t>
      </w:r>
      <w:r w:rsidRPr="00A442DD">
        <w:rPr>
          <w:spacing w:val="-8"/>
        </w:rPr>
        <w:t xml:space="preserve"> </w:t>
      </w:r>
      <w:r w:rsidRPr="00A442DD">
        <w:t>records.</w:t>
      </w:r>
    </w:p>
    <w:p w:rsidR="006A60E3" w:rsidRPr="00A442DD" w:rsidRDefault="006A60E3">
      <w:pPr>
        <w:pStyle w:val="BodyText"/>
        <w:rPr>
          <w:sz w:val="20"/>
        </w:rPr>
      </w:pPr>
    </w:p>
    <w:p w:rsidR="006A60E3" w:rsidRPr="00A442DD" w:rsidRDefault="006A60E3">
      <w:pPr>
        <w:pStyle w:val="BodyText"/>
        <w:rPr>
          <w:sz w:val="20"/>
        </w:rPr>
      </w:pPr>
    </w:p>
    <w:p w:rsidR="006A60E3" w:rsidRPr="00A442DD" w:rsidRDefault="006A60E3">
      <w:pPr>
        <w:pStyle w:val="BodyText"/>
        <w:spacing w:before="2"/>
      </w:pPr>
    </w:p>
    <w:p w:rsidR="006A60E3" w:rsidRPr="00A442DD" w:rsidRDefault="00A442DD">
      <w:pPr>
        <w:pStyle w:val="ListParagraph"/>
        <w:numPr>
          <w:ilvl w:val="0"/>
          <w:numId w:val="1"/>
        </w:numPr>
        <w:tabs>
          <w:tab w:val="left" w:pos="1539"/>
          <w:tab w:val="left" w:pos="1540"/>
        </w:tabs>
        <w:rPr>
          <w:color w:val="C85100"/>
          <w:sz w:val="24"/>
        </w:rPr>
      </w:pPr>
      <w:r w:rsidRPr="00A442DD">
        <w:rPr>
          <w:color w:val="C85100"/>
          <w:sz w:val="24"/>
        </w:rPr>
        <w:t>Student Conduct Record</w:t>
      </w:r>
      <w:r w:rsidRPr="00A442DD">
        <w:rPr>
          <w:color w:val="C85100"/>
          <w:spacing w:val="59"/>
          <w:sz w:val="24"/>
        </w:rPr>
        <w:t xml:space="preserve"> </w:t>
      </w:r>
      <w:r w:rsidRPr="00A442DD">
        <w:rPr>
          <w:color w:val="008380"/>
          <w:sz w:val="24"/>
        </w:rPr>
        <w:t>Forgiveness</w:t>
      </w:r>
    </w:p>
    <w:p w:rsidR="006A60E3" w:rsidRPr="00A442DD" w:rsidRDefault="006A60E3">
      <w:pPr>
        <w:pStyle w:val="BodyText"/>
        <w:spacing w:before="7"/>
        <w:rPr>
          <w:sz w:val="16"/>
        </w:rPr>
      </w:pPr>
    </w:p>
    <w:p w:rsidR="006A60E3" w:rsidRPr="00A442DD" w:rsidRDefault="00A442DD">
      <w:pPr>
        <w:pStyle w:val="ListParagraph"/>
        <w:numPr>
          <w:ilvl w:val="1"/>
          <w:numId w:val="1"/>
        </w:numPr>
        <w:tabs>
          <w:tab w:val="left" w:pos="1900"/>
        </w:tabs>
        <w:ind w:right="460"/>
        <w:rPr>
          <w:sz w:val="24"/>
        </w:rPr>
      </w:pPr>
      <w:r w:rsidRPr="00A442DD">
        <w:rPr>
          <w:color w:val="C85100"/>
          <w:sz w:val="24"/>
        </w:rPr>
        <w:t>A student’s conduct record is eligible to be reviewed and</w:t>
      </w:r>
      <w:r w:rsidRPr="00A442DD">
        <w:rPr>
          <w:color w:val="008380"/>
          <w:sz w:val="24"/>
        </w:rPr>
        <w:t xml:space="preserve"> forgiven</w:t>
      </w:r>
      <w:r w:rsidRPr="00A442DD">
        <w:rPr>
          <w:color w:val="C85100"/>
          <w:sz w:val="24"/>
        </w:rPr>
        <w:t xml:space="preserve"> if the incident(s) in question are minor and did not result in suspension or expulsion and where</w:t>
      </w:r>
      <w:r w:rsidRPr="00A442DD">
        <w:rPr>
          <w:color w:val="C85100"/>
          <w:spacing w:val="-14"/>
          <w:sz w:val="24"/>
        </w:rPr>
        <w:t xml:space="preserve"> </w:t>
      </w:r>
      <w:r w:rsidRPr="00A442DD">
        <w:rPr>
          <w:color w:val="C85100"/>
          <w:sz w:val="24"/>
        </w:rPr>
        <w:t>further violations would not likely result in suspension or expulsion from the</w:t>
      </w:r>
      <w:r w:rsidRPr="00A442DD">
        <w:rPr>
          <w:color w:val="C85100"/>
          <w:spacing w:val="-15"/>
          <w:sz w:val="24"/>
        </w:rPr>
        <w:t xml:space="preserve"> </w:t>
      </w:r>
      <w:r w:rsidRPr="00A442DD">
        <w:rPr>
          <w:color w:val="C85100"/>
          <w:sz w:val="24"/>
        </w:rPr>
        <w:t>university.</w:t>
      </w:r>
    </w:p>
    <w:p w:rsidR="006A60E3" w:rsidRPr="00A442DD" w:rsidRDefault="00A442DD">
      <w:pPr>
        <w:pStyle w:val="BodyText"/>
        <w:ind w:left="1900"/>
      </w:pPr>
      <w:r w:rsidRPr="00A442DD">
        <w:rPr>
          <w:color w:val="C85100"/>
        </w:rPr>
        <w:t xml:space="preserve">Students with Senior status (90 credits or above) may submit a request to have their records </w:t>
      </w:r>
      <w:r w:rsidRPr="00A442DD">
        <w:rPr>
          <w:color w:val="008380"/>
        </w:rPr>
        <w:t>forgiven</w:t>
      </w:r>
      <w:r w:rsidRPr="00A442DD">
        <w:rPr>
          <w:color w:val="C85100"/>
        </w:rPr>
        <w:t>.</w:t>
      </w:r>
    </w:p>
    <w:p w:rsidR="006A60E3" w:rsidRPr="00A442DD" w:rsidRDefault="006A60E3">
      <w:pPr>
        <w:pStyle w:val="BodyText"/>
        <w:spacing w:before="7"/>
        <w:rPr>
          <w:sz w:val="20"/>
        </w:rPr>
      </w:pPr>
    </w:p>
    <w:p w:rsidR="006A60E3" w:rsidRPr="00A442DD" w:rsidRDefault="00A442DD" w:rsidP="00E37277">
      <w:pPr>
        <w:pStyle w:val="ListParagraph"/>
        <w:numPr>
          <w:ilvl w:val="1"/>
          <w:numId w:val="1"/>
        </w:numPr>
        <w:tabs>
          <w:tab w:val="left" w:pos="1900"/>
        </w:tabs>
        <w:spacing w:before="72"/>
        <w:ind w:right="457"/>
      </w:pPr>
      <w:r w:rsidRPr="00E37277">
        <w:rPr>
          <w:color w:val="C85100"/>
          <w:sz w:val="24"/>
        </w:rPr>
        <w:t xml:space="preserve">A student conduct record may be </w:t>
      </w:r>
      <w:r w:rsidRPr="00E37277">
        <w:rPr>
          <w:color w:val="008380"/>
          <w:sz w:val="24"/>
        </w:rPr>
        <w:t>forgiven</w:t>
      </w:r>
      <w:r w:rsidRPr="00E37277">
        <w:rPr>
          <w:color w:val="C85100"/>
          <w:sz w:val="24"/>
        </w:rPr>
        <w:t xml:space="preserve"> upon submission and review of</w:t>
      </w:r>
      <w:r w:rsidRPr="00E37277">
        <w:rPr>
          <w:color w:val="C85100"/>
          <w:spacing w:val="-18"/>
          <w:sz w:val="24"/>
        </w:rPr>
        <w:t xml:space="preserve"> </w:t>
      </w:r>
      <w:r w:rsidRPr="00E37277">
        <w:rPr>
          <w:color w:val="C85100"/>
          <w:sz w:val="24"/>
        </w:rPr>
        <w:t>appropriate documentation to the Student Conduct Office. Requests should be submitted to</w:t>
      </w:r>
      <w:r w:rsidRPr="00E37277">
        <w:rPr>
          <w:color w:val="C85100"/>
          <w:spacing w:val="-9"/>
          <w:sz w:val="24"/>
        </w:rPr>
        <w:t xml:space="preserve"> </w:t>
      </w:r>
      <w:r w:rsidRPr="00E37277">
        <w:rPr>
          <w:color w:val="C85100"/>
          <w:sz w:val="24"/>
        </w:rPr>
        <w:t>the</w:t>
      </w:r>
      <w:r w:rsidR="00E37277">
        <w:rPr>
          <w:color w:val="C85100"/>
          <w:sz w:val="24"/>
        </w:rPr>
        <w:t xml:space="preserve"> </w:t>
      </w:r>
      <w:r w:rsidRPr="00E37277">
        <w:rPr>
          <w:color w:val="C85100"/>
        </w:rPr>
        <w:t xml:space="preserve">Conduct Officer in writing, who will verify that the record </w:t>
      </w:r>
      <w:r w:rsidRPr="00E37277">
        <w:rPr>
          <w:color w:val="008380"/>
        </w:rPr>
        <w:t>forgiveness</w:t>
      </w:r>
      <w:r w:rsidRPr="00E37277">
        <w:rPr>
          <w:color w:val="C85100"/>
        </w:rPr>
        <w:t xml:space="preserve"> request </w:t>
      </w:r>
      <w:proofErr w:type="gramStart"/>
      <w:r w:rsidRPr="00E37277">
        <w:rPr>
          <w:color w:val="C85100"/>
        </w:rPr>
        <w:t>is in compliance with</w:t>
      </w:r>
      <w:proofErr w:type="gramEnd"/>
      <w:r w:rsidRPr="00E37277">
        <w:rPr>
          <w:color w:val="C85100"/>
        </w:rPr>
        <w:t xml:space="preserve"> subsection (a). Request should include a written statement discussing what students have learned and how they have grown as a member of the UNF community, including information showing what the student has done to go above and beyond the basic requirements of their sanctions. Letters of recommendation and character references from members of the faculty, staff or from employers will also be accepted in support of the request.</w:t>
      </w:r>
    </w:p>
    <w:p w:rsidR="006A60E3" w:rsidRPr="00A442DD" w:rsidRDefault="006A60E3">
      <w:pPr>
        <w:pStyle w:val="BodyText"/>
        <w:spacing w:before="10"/>
        <w:rPr>
          <w:sz w:val="20"/>
        </w:rPr>
      </w:pPr>
    </w:p>
    <w:p w:rsidR="006A60E3" w:rsidRPr="00A442DD" w:rsidRDefault="00A442DD">
      <w:pPr>
        <w:pStyle w:val="ListParagraph"/>
        <w:numPr>
          <w:ilvl w:val="1"/>
          <w:numId w:val="1"/>
        </w:numPr>
        <w:tabs>
          <w:tab w:val="left" w:pos="1900"/>
        </w:tabs>
        <w:spacing w:before="0"/>
        <w:ind w:right="627"/>
        <w:rPr>
          <w:sz w:val="24"/>
        </w:rPr>
      </w:pPr>
      <w:r w:rsidRPr="00A442DD">
        <w:rPr>
          <w:color w:val="C85100"/>
          <w:sz w:val="24"/>
        </w:rPr>
        <w:t>The Records Review Committee, appointed by the Vice President for Student and International Affairs, or designee, and comprised of faculty, staff, and students will review and make a recommendation to the Vice President for Student and International Affairs, or designee.</w:t>
      </w:r>
    </w:p>
    <w:p w:rsidR="006A60E3" w:rsidRPr="00A442DD" w:rsidRDefault="006A60E3">
      <w:pPr>
        <w:pStyle w:val="BodyText"/>
        <w:spacing w:before="10"/>
        <w:rPr>
          <w:sz w:val="20"/>
        </w:rPr>
      </w:pPr>
    </w:p>
    <w:p w:rsidR="006A60E3" w:rsidRPr="00A442DD" w:rsidRDefault="00A442DD">
      <w:pPr>
        <w:pStyle w:val="ListParagraph"/>
        <w:numPr>
          <w:ilvl w:val="1"/>
          <w:numId w:val="1"/>
        </w:numPr>
        <w:tabs>
          <w:tab w:val="left" w:pos="1900"/>
        </w:tabs>
        <w:spacing w:before="0"/>
        <w:ind w:right="422"/>
        <w:rPr>
          <w:sz w:val="24"/>
        </w:rPr>
      </w:pPr>
      <w:r w:rsidRPr="00A442DD">
        <w:rPr>
          <w:color w:val="C85100"/>
          <w:sz w:val="24"/>
        </w:rPr>
        <w:t>The Records Review Committee’s decision will be based on the following factors: severity of the violation, effect of the violation on the University community, sanctions applied, completion of sanctions, and ethical development demonstrated by the</w:t>
      </w:r>
      <w:r w:rsidRPr="00A442DD">
        <w:rPr>
          <w:color w:val="C85100"/>
          <w:spacing w:val="-1"/>
          <w:sz w:val="24"/>
        </w:rPr>
        <w:t xml:space="preserve"> </w:t>
      </w:r>
      <w:r w:rsidRPr="00A442DD">
        <w:rPr>
          <w:color w:val="C85100"/>
          <w:sz w:val="24"/>
        </w:rPr>
        <w:t>student.</w:t>
      </w:r>
    </w:p>
    <w:p w:rsidR="006A60E3" w:rsidRPr="00A442DD" w:rsidRDefault="006A60E3">
      <w:pPr>
        <w:pStyle w:val="BodyText"/>
        <w:spacing w:before="10"/>
        <w:rPr>
          <w:sz w:val="20"/>
        </w:rPr>
      </w:pPr>
    </w:p>
    <w:p w:rsidR="006A60E3" w:rsidRPr="00A442DD" w:rsidRDefault="00A442DD">
      <w:pPr>
        <w:pStyle w:val="ListParagraph"/>
        <w:numPr>
          <w:ilvl w:val="1"/>
          <w:numId w:val="1"/>
        </w:numPr>
        <w:tabs>
          <w:tab w:val="left" w:pos="1900"/>
        </w:tabs>
        <w:spacing w:before="0"/>
        <w:ind w:right="541"/>
        <w:rPr>
          <w:sz w:val="24"/>
        </w:rPr>
      </w:pPr>
      <w:r w:rsidRPr="00A442DD">
        <w:rPr>
          <w:color w:val="C85100"/>
          <w:sz w:val="24"/>
        </w:rPr>
        <w:t>The Vice President for Student and International Affairs, or designee, will provide</w:t>
      </w:r>
      <w:r w:rsidRPr="00A442DD">
        <w:rPr>
          <w:color w:val="C85100"/>
          <w:spacing w:val="-21"/>
          <w:sz w:val="24"/>
        </w:rPr>
        <w:t xml:space="preserve"> </w:t>
      </w:r>
      <w:r w:rsidRPr="00A442DD">
        <w:rPr>
          <w:color w:val="C85100"/>
          <w:sz w:val="24"/>
        </w:rPr>
        <w:t>a decision to the student, in writing, fifteen (15) class days of receipt of the</w:t>
      </w:r>
      <w:r w:rsidRPr="00A442DD">
        <w:rPr>
          <w:color w:val="C85100"/>
          <w:spacing w:val="-16"/>
          <w:sz w:val="24"/>
        </w:rPr>
        <w:t xml:space="preserve"> </w:t>
      </w:r>
      <w:r w:rsidRPr="00A442DD">
        <w:rPr>
          <w:color w:val="C85100"/>
          <w:sz w:val="24"/>
        </w:rPr>
        <w:t>request.</w:t>
      </w:r>
    </w:p>
    <w:p w:rsidR="006A60E3" w:rsidRPr="00A442DD" w:rsidRDefault="006A60E3">
      <w:pPr>
        <w:pStyle w:val="BodyText"/>
        <w:spacing w:before="10"/>
        <w:rPr>
          <w:sz w:val="20"/>
        </w:rPr>
      </w:pPr>
    </w:p>
    <w:p w:rsidR="006A60E3" w:rsidRPr="00A442DD" w:rsidRDefault="00A442DD">
      <w:pPr>
        <w:pStyle w:val="ListParagraph"/>
        <w:numPr>
          <w:ilvl w:val="1"/>
          <w:numId w:val="1"/>
        </w:numPr>
        <w:tabs>
          <w:tab w:val="left" w:pos="1899"/>
          <w:tab w:val="left" w:pos="1900"/>
        </w:tabs>
        <w:spacing w:before="0"/>
        <w:rPr>
          <w:sz w:val="24"/>
        </w:rPr>
      </w:pPr>
      <w:r w:rsidRPr="00A442DD">
        <w:rPr>
          <w:color w:val="C85100"/>
          <w:sz w:val="24"/>
        </w:rPr>
        <w:t>There is no appeal process for a Record</w:t>
      </w:r>
      <w:r w:rsidRPr="00A442DD">
        <w:rPr>
          <w:color w:val="C85100"/>
          <w:spacing w:val="-4"/>
          <w:sz w:val="24"/>
        </w:rPr>
        <w:t xml:space="preserve"> </w:t>
      </w:r>
      <w:r w:rsidRPr="00A442DD">
        <w:rPr>
          <w:color w:val="008380"/>
          <w:sz w:val="24"/>
        </w:rPr>
        <w:t>Forgiveness</w:t>
      </w:r>
      <w:r w:rsidRPr="00A442DD">
        <w:rPr>
          <w:color w:val="C85100"/>
          <w:sz w:val="24"/>
        </w:rPr>
        <w:t>.</w:t>
      </w:r>
    </w:p>
    <w:p w:rsidR="006A60E3" w:rsidRPr="00A442DD" w:rsidRDefault="006A60E3">
      <w:pPr>
        <w:pStyle w:val="BodyText"/>
        <w:spacing w:before="10"/>
        <w:rPr>
          <w:sz w:val="20"/>
        </w:rPr>
      </w:pPr>
    </w:p>
    <w:p w:rsidR="006A60E3" w:rsidRPr="00A442DD" w:rsidRDefault="00A442DD">
      <w:pPr>
        <w:pStyle w:val="ListParagraph"/>
        <w:numPr>
          <w:ilvl w:val="1"/>
          <w:numId w:val="1"/>
        </w:numPr>
        <w:tabs>
          <w:tab w:val="left" w:pos="1900"/>
        </w:tabs>
        <w:spacing w:before="0"/>
        <w:ind w:right="590"/>
        <w:rPr>
          <w:sz w:val="24"/>
        </w:rPr>
      </w:pPr>
      <w:r w:rsidRPr="00A442DD">
        <w:rPr>
          <w:color w:val="C85100"/>
          <w:sz w:val="24"/>
        </w:rPr>
        <w:t>Any additional violations committed after a student’s record has been reviewed</w:t>
      </w:r>
      <w:r w:rsidRPr="00A442DD">
        <w:rPr>
          <w:color w:val="C85100"/>
          <w:spacing w:val="-19"/>
          <w:sz w:val="24"/>
        </w:rPr>
        <w:t xml:space="preserve"> </w:t>
      </w:r>
      <w:r w:rsidRPr="00A442DD">
        <w:rPr>
          <w:color w:val="C85100"/>
          <w:sz w:val="24"/>
        </w:rPr>
        <w:t>and</w:t>
      </w:r>
      <w:r w:rsidRPr="00A442DD">
        <w:rPr>
          <w:color w:val="008380"/>
          <w:sz w:val="24"/>
        </w:rPr>
        <w:t xml:space="preserve"> forgiven</w:t>
      </w:r>
      <w:r w:rsidRPr="00A442DD">
        <w:rPr>
          <w:color w:val="C85100"/>
          <w:sz w:val="24"/>
        </w:rPr>
        <w:t xml:space="preserve"> will reinstate the original</w:t>
      </w:r>
      <w:r w:rsidRPr="00A442DD">
        <w:rPr>
          <w:color w:val="C85100"/>
          <w:spacing w:val="-4"/>
          <w:sz w:val="24"/>
        </w:rPr>
        <w:t xml:space="preserve"> </w:t>
      </w:r>
      <w:r w:rsidRPr="00A442DD">
        <w:rPr>
          <w:color w:val="C85100"/>
          <w:sz w:val="24"/>
        </w:rPr>
        <w:t>record.</w:t>
      </w:r>
    </w:p>
    <w:p w:rsidR="006A60E3" w:rsidRPr="00A442DD" w:rsidRDefault="006A60E3">
      <w:pPr>
        <w:pStyle w:val="BodyText"/>
        <w:rPr>
          <w:sz w:val="20"/>
        </w:rPr>
      </w:pPr>
    </w:p>
    <w:p w:rsidR="006A60E3" w:rsidRPr="00A442DD" w:rsidRDefault="006A60E3">
      <w:pPr>
        <w:pStyle w:val="BodyText"/>
        <w:spacing w:before="1"/>
        <w:rPr>
          <w:sz w:val="17"/>
        </w:rPr>
      </w:pPr>
    </w:p>
    <w:p w:rsidR="006A60E3" w:rsidRDefault="00A442DD">
      <w:pPr>
        <w:spacing w:before="92"/>
        <w:ind w:left="820" w:right="334"/>
        <w:jc w:val="both"/>
        <w:rPr>
          <w:i/>
        </w:rPr>
      </w:pPr>
      <w:r w:rsidRPr="00A442DD">
        <w:rPr>
          <w:i/>
        </w:rPr>
        <w:t>Resolution of the Florida Board of Governors dated January 7, 2003, Florida Statutes 1006.60 and BOG Regulation 6.0105. History: NEW 1-27-06; Repealed 6C9-3.381 (Revised October 2009) and approved by BOT October 8, 2009; and, revised (December 2011) and approved by BOT</w:t>
      </w:r>
      <w:r>
        <w:rPr>
          <w:i/>
        </w:rPr>
        <w:t xml:space="preserve"> January 17,</w:t>
      </w:r>
      <w:r>
        <w:rPr>
          <w:i/>
          <w:spacing w:val="-14"/>
        </w:rPr>
        <w:t xml:space="preserve"> </w:t>
      </w:r>
      <w:r>
        <w:rPr>
          <w:i/>
        </w:rPr>
        <w:t>2012.</w:t>
      </w:r>
    </w:p>
    <w:sectPr w:rsidR="006A60E3">
      <w:pgSz w:w="12240" w:h="15840"/>
      <w:pgMar w:top="640" w:right="1100" w:bottom="980" w:left="620" w:header="0"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2DD" w:rsidRDefault="00A442DD">
      <w:r>
        <w:separator/>
      </w:r>
    </w:p>
  </w:endnote>
  <w:endnote w:type="continuationSeparator" w:id="0">
    <w:p w:rsidR="00A442DD" w:rsidRDefault="00A44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42DD" w:rsidRDefault="00A442DD">
    <w:pPr>
      <w:pStyle w:val="BodyText"/>
      <w:spacing w:line="14" w:lineRule="auto"/>
      <w:rPr>
        <w:sz w:val="20"/>
      </w:rPr>
    </w:pPr>
    <w:r>
      <w:rPr>
        <w:noProof/>
      </w:rPr>
      <mc:AlternateContent>
        <mc:Choice Requires="wps">
          <w:drawing>
            <wp:inline distT="0" distB="0" distL="0" distR="0">
              <wp:extent cx="2286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42DD" w:rsidRDefault="00A442DD">
                          <w:pPr>
                            <w:pStyle w:val="BodyText"/>
                            <w:spacing w:before="10"/>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8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" filled="f" stroked="f">
              <v:textbox inset="0,0,0,0">
                <w:txbxContent>
                  <w:p w:rsidR="00A442DD" w:rsidRDefault="00A442DD">
                    <w:pPr>
                      <w:pStyle w:val="BodyText"/>
                      <w:spacing w:before="10"/>
                      <w:ind w:left="60"/>
                    </w:pPr>
                    <w:r>
                      <w:fldChar w:fldCharType="begin"/>
                    </w:r>
                    <w:r>
                      <w:instrText xml:space="preserve"> PAGE </w:instrText>
                    </w:r>
                    <w:r>
                      <w:fldChar w:fldCharType="separate"/>
                    </w:r>
                    <w:r>
                      <w:t>10</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2DD" w:rsidRDefault="00A442DD">
      <w:r>
        <w:separator/>
      </w:r>
    </w:p>
  </w:footnote>
  <w:footnote w:type="continuationSeparator" w:id="0">
    <w:p w:rsidR="00A442DD" w:rsidRDefault="00A442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573A"/>
    <w:multiLevelType w:val="multilevel"/>
    <w:tmpl w:val="83BEA49A"/>
    <w:lvl w:ilvl="0">
      <w:start w:val="19"/>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1" w15:restartNumberingAfterBreak="0">
    <w:nsid w:val="03395FE5"/>
    <w:multiLevelType w:val="multilevel"/>
    <w:tmpl w:val="145C647C"/>
    <w:lvl w:ilvl="0">
      <w:start w:val="17"/>
      <w:numFmt w:val="decimal"/>
      <w:lvlText w:val="%1"/>
      <w:lvlJc w:val="left"/>
      <w:pPr>
        <w:ind w:left="2260" w:hanging="720"/>
      </w:pPr>
      <w:rPr>
        <w:rFonts w:hint="default"/>
        <w:lang w:val="en-US" w:eastAsia="en-US" w:bidi="en-US"/>
      </w:rPr>
    </w:lvl>
    <w:lvl w:ilvl="1">
      <w:numFmt w:val="decimal"/>
      <w:lvlText w:val="%1.%2"/>
      <w:lvlJc w:val="left"/>
      <w:pPr>
        <w:ind w:left="2260" w:hanging="720"/>
      </w:pPr>
      <w:rPr>
        <w:rFonts w:hint="default"/>
        <w:spacing w:val="-25"/>
        <w:w w:val="99"/>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2" w15:restartNumberingAfterBreak="0">
    <w:nsid w:val="04265150"/>
    <w:multiLevelType w:val="hybridMultilevel"/>
    <w:tmpl w:val="7148677E"/>
    <w:lvl w:ilvl="0" w:tplc="D78A8298">
      <w:start w:val="1"/>
      <w:numFmt w:val="lowerLetter"/>
      <w:lvlText w:val="%1."/>
      <w:lvlJc w:val="left"/>
      <w:pPr>
        <w:ind w:left="1540" w:hanging="720"/>
      </w:pPr>
      <w:rPr>
        <w:rFonts w:ascii="Times New Roman" w:eastAsia="Times New Roman" w:hAnsi="Times New Roman" w:cs="Times New Roman" w:hint="default"/>
        <w:color w:val="008000"/>
        <w:spacing w:val="-3"/>
        <w:w w:val="99"/>
        <w:sz w:val="24"/>
        <w:szCs w:val="24"/>
        <w:lang w:val="en-US" w:eastAsia="en-US" w:bidi="en-US"/>
      </w:rPr>
    </w:lvl>
    <w:lvl w:ilvl="1" w:tplc="7E04ECD0">
      <w:numFmt w:val="bullet"/>
      <w:lvlText w:val="•"/>
      <w:lvlJc w:val="left"/>
      <w:pPr>
        <w:ind w:left="2438" w:hanging="720"/>
      </w:pPr>
      <w:rPr>
        <w:rFonts w:hint="default"/>
        <w:lang w:val="en-US" w:eastAsia="en-US" w:bidi="en-US"/>
      </w:rPr>
    </w:lvl>
    <w:lvl w:ilvl="2" w:tplc="99CE0DF0">
      <w:numFmt w:val="bullet"/>
      <w:lvlText w:val="•"/>
      <w:lvlJc w:val="left"/>
      <w:pPr>
        <w:ind w:left="3336" w:hanging="720"/>
      </w:pPr>
      <w:rPr>
        <w:rFonts w:hint="default"/>
        <w:lang w:val="en-US" w:eastAsia="en-US" w:bidi="en-US"/>
      </w:rPr>
    </w:lvl>
    <w:lvl w:ilvl="3" w:tplc="1054D08E">
      <w:numFmt w:val="bullet"/>
      <w:lvlText w:val="•"/>
      <w:lvlJc w:val="left"/>
      <w:pPr>
        <w:ind w:left="4234" w:hanging="720"/>
      </w:pPr>
      <w:rPr>
        <w:rFonts w:hint="default"/>
        <w:lang w:val="en-US" w:eastAsia="en-US" w:bidi="en-US"/>
      </w:rPr>
    </w:lvl>
    <w:lvl w:ilvl="4" w:tplc="6CB6E30C">
      <w:numFmt w:val="bullet"/>
      <w:lvlText w:val="•"/>
      <w:lvlJc w:val="left"/>
      <w:pPr>
        <w:ind w:left="5132" w:hanging="720"/>
      </w:pPr>
      <w:rPr>
        <w:rFonts w:hint="default"/>
        <w:lang w:val="en-US" w:eastAsia="en-US" w:bidi="en-US"/>
      </w:rPr>
    </w:lvl>
    <w:lvl w:ilvl="5" w:tplc="EC04F560">
      <w:numFmt w:val="bullet"/>
      <w:lvlText w:val="•"/>
      <w:lvlJc w:val="left"/>
      <w:pPr>
        <w:ind w:left="6030" w:hanging="720"/>
      </w:pPr>
      <w:rPr>
        <w:rFonts w:hint="default"/>
        <w:lang w:val="en-US" w:eastAsia="en-US" w:bidi="en-US"/>
      </w:rPr>
    </w:lvl>
    <w:lvl w:ilvl="6" w:tplc="26FABAF4">
      <w:numFmt w:val="bullet"/>
      <w:lvlText w:val="•"/>
      <w:lvlJc w:val="left"/>
      <w:pPr>
        <w:ind w:left="6928" w:hanging="720"/>
      </w:pPr>
      <w:rPr>
        <w:rFonts w:hint="default"/>
        <w:lang w:val="en-US" w:eastAsia="en-US" w:bidi="en-US"/>
      </w:rPr>
    </w:lvl>
    <w:lvl w:ilvl="7" w:tplc="9E7EBA2E">
      <w:numFmt w:val="bullet"/>
      <w:lvlText w:val="•"/>
      <w:lvlJc w:val="left"/>
      <w:pPr>
        <w:ind w:left="7826" w:hanging="720"/>
      </w:pPr>
      <w:rPr>
        <w:rFonts w:hint="default"/>
        <w:lang w:val="en-US" w:eastAsia="en-US" w:bidi="en-US"/>
      </w:rPr>
    </w:lvl>
    <w:lvl w:ilvl="8" w:tplc="087E1A28">
      <w:numFmt w:val="bullet"/>
      <w:lvlText w:val="•"/>
      <w:lvlJc w:val="left"/>
      <w:pPr>
        <w:ind w:left="8724" w:hanging="720"/>
      </w:pPr>
      <w:rPr>
        <w:rFonts w:hint="default"/>
        <w:lang w:val="en-US" w:eastAsia="en-US" w:bidi="en-US"/>
      </w:rPr>
    </w:lvl>
  </w:abstractNum>
  <w:abstractNum w:abstractNumId="3" w15:restartNumberingAfterBreak="0">
    <w:nsid w:val="044B6EAC"/>
    <w:multiLevelType w:val="hybridMultilevel"/>
    <w:tmpl w:val="073ABE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1A61"/>
    <w:multiLevelType w:val="multilevel"/>
    <w:tmpl w:val="626A1C20"/>
    <w:lvl w:ilvl="0">
      <w:start w:val="1"/>
      <w:numFmt w:val="decimal"/>
      <w:lvlText w:val="%1."/>
      <w:lvlJc w:val="left"/>
      <w:pPr>
        <w:ind w:left="1540" w:hanging="720"/>
      </w:pPr>
      <w:rPr>
        <w:rFonts w:ascii="Times New Roman" w:eastAsia="Times New Roman" w:hAnsi="Times New Roman" w:cs="Times New Roman" w:hint="default"/>
        <w:spacing w:val="-1"/>
        <w:w w:val="99"/>
        <w:sz w:val="24"/>
        <w:szCs w:val="24"/>
        <w:lang w:val="en-US" w:eastAsia="en-US" w:bidi="en-US"/>
      </w:rPr>
    </w:lvl>
    <w:lvl w:ilvl="1">
      <w:numFmt w:val="decimal"/>
      <w:lvlText w:val="%1.%2"/>
      <w:lvlJc w:val="left"/>
      <w:pPr>
        <w:ind w:left="2260" w:hanging="720"/>
      </w:pPr>
      <w:rPr>
        <w:rFonts w:hint="default"/>
        <w:spacing w:val="-30"/>
        <w:w w:val="99"/>
        <w:lang w:val="en-US" w:eastAsia="en-US" w:bidi="en-US"/>
      </w:rPr>
    </w:lvl>
    <w:lvl w:ilvl="2">
      <w:numFmt w:val="bullet"/>
      <w:lvlText w:val="•"/>
      <w:lvlJc w:val="left"/>
      <w:pPr>
        <w:ind w:left="3177" w:hanging="720"/>
      </w:pPr>
      <w:rPr>
        <w:rFonts w:hint="default"/>
        <w:lang w:val="en-US" w:eastAsia="en-US" w:bidi="en-US"/>
      </w:rPr>
    </w:lvl>
    <w:lvl w:ilvl="3">
      <w:numFmt w:val="bullet"/>
      <w:lvlText w:val="•"/>
      <w:lvlJc w:val="left"/>
      <w:pPr>
        <w:ind w:left="4095" w:hanging="720"/>
      </w:pPr>
      <w:rPr>
        <w:rFonts w:hint="default"/>
        <w:lang w:val="en-US" w:eastAsia="en-US" w:bidi="en-US"/>
      </w:rPr>
    </w:lvl>
    <w:lvl w:ilvl="4">
      <w:numFmt w:val="bullet"/>
      <w:lvlText w:val="•"/>
      <w:lvlJc w:val="left"/>
      <w:pPr>
        <w:ind w:left="5013" w:hanging="720"/>
      </w:pPr>
      <w:rPr>
        <w:rFonts w:hint="default"/>
        <w:lang w:val="en-US" w:eastAsia="en-US" w:bidi="en-US"/>
      </w:rPr>
    </w:lvl>
    <w:lvl w:ilvl="5">
      <w:numFmt w:val="bullet"/>
      <w:lvlText w:val="•"/>
      <w:lvlJc w:val="left"/>
      <w:pPr>
        <w:ind w:left="5931" w:hanging="720"/>
      </w:pPr>
      <w:rPr>
        <w:rFonts w:hint="default"/>
        <w:lang w:val="en-US" w:eastAsia="en-US" w:bidi="en-US"/>
      </w:rPr>
    </w:lvl>
    <w:lvl w:ilvl="6">
      <w:numFmt w:val="bullet"/>
      <w:lvlText w:val="•"/>
      <w:lvlJc w:val="left"/>
      <w:pPr>
        <w:ind w:left="6848" w:hanging="720"/>
      </w:pPr>
      <w:rPr>
        <w:rFonts w:hint="default"/>
        <w:lang w:val="en-US" w:eastAsia="en-US" w:bidi="en-US"/>
      </w:rPr>
    </w:lvl>
    <w:lvl w:ilvl="7">
      <w:numFmt w:val="bullet"/>
      <w:lvlText w:val="•"/>
      <w:lvlJc w:val="left"/>
      <w:pPr>
        <w:ind w:left="7766" w:hanging="720"/>
      </w:pPr>
      <w:rPr>
        <w:rFonts w:hint="default"/>
        <w:lang w:val="en-US" w:eastAsia="en-US" w:bidi="en-US"/>
      </w:rPr>
    </w:lvl>
    <w:lvl w:ilvl="8">
      <w:numFmt w:val="bullet"/>
      <w:lvlText w:val="•"/>
      <w:lvlJc w:val="left"/>
      <w:pPr>
        <w:ind w:left="8684" w:hanging="720"/>
      </w:pPr>
      <w:rPr>
        <w:rFonts w:hint="default"/>
        <w:lang w:val="en-US" w:eastAsia="en-US" w:bidi="en-US"/>
      </w:rPr>
    </w:lvl>
  </w:abstractNum>
  <w:abstractNum w:abstractNumId="5" w15:restartNumberingAfterBreak="0">
    <w:nsid w:val="051529E1"/>
    <w:multiLevelType w:val="hybridMultilevel"/>
    <w:tmpl w:val="CFE63944"/>
    <w:lvl w:ilvl="0" w:tplc="515E12EE">
      <w:start w:val="6"/>
      <w:numFmt w:val="decimal"/>
      <w:lvlText w:val="%1."/>
      <w:lvlJc w:val="left"/>
      <w:pPr>
        <w:ind w:left="1540" w:hanging="720"/>
      </w:pPr>
      <w:rPr>
        <w:rFonts w:ascii="Times New Roman" w:eastAsia="Times New Roman" w:hAnsi="Times New Roman" w:cs="Times New Roman" w:hint="default"/>
        <w:spacing w:val="-30"/>
        <w:w w:val="99"/>
        <w:sz w:val="24"/>
        <w:szCs w:val="24"/>
        <w:lang w:val="en-US" w:eastAsia="en-US" w:bidi="en-US"/>
      </w:rPr>
    </w:lvl>
    <w:lvl w:ilvl="1" w:tplc="A7AABDAC">
      <w:numFmt w:val="bullet"/>
      <w:lvlText w:val="•"/>
      <w:lvlJc w:val="left"/>
      <w:pPr>
        <w:ind w:left="2438" w:hanging="720"/>
      </w:pPr>
      <w:rPr>
        <w:rFonts w:hint="default"/>
        <w:lang w:val="en-US" w:eastAsia="en-US" w:bidi="en-US"/>
      </w:rPr>
    </w:lvl>
    <w:lvl w:ilvl="2" w:tplc="DF8CA0E8">
      <w:numFmt w:val="bullet"/>
      <w:lvlText w:val="•"/>
      <w:lvlJc w:val="left"/>
      <w:pPr>
        <w:ind w:left="3336" w:hanging="720"/>
      </w:pPr>
      <w:rPr>
        <w:rFonts w:hint="default"/>
        <w:lang w:val="en-US" w:eastAsia="en-US" w:bidi="en-US"/>
      </w:rPr>
    </w:lvl>
    <w:lvl w:ilvl="3" w:tplc="70E6A3A2">
      <w:numFmt w:val="bullet"/>
      <w:lvlText w:val="•"/>
      <w:lvlJc w:val="left"/>
      <w:pPr>
        <w:ind w:left="4234" w:hanging="720"/>
      </w:pPr>
      <w:rPr>
        <w:rFonts w:hint="default"/>
        <w:lang w:val="en-US" w:eastAsia="en-US" w:bidi="en-US"/>
      </w:rPr>
    </w:lvl>
    <w:lvl w:ilvl="4" w:tplc="099CF462">
      <w:numFmt w:val="bullet"/>
      <w:lvlText w:val="•"/>
      <w:lvlJc w:val="left"/>
      <w:pPr>
        <w:ind w:left="5132" w:hanging="720"/>
      </w:pPr>
      <w:rPr>
        <w:rFonts w:hint="default"/>
        <w:lang w:val="en-US" w:eastAsia="en-US" w:bidi="en-US"/>
      </w:rPr>
    </w:lvl>
    <w:lvl w:ilvl="5" w:tplc="0FB0495E">
      <w:numFmt w:val="bullet"/>
      <w:lvlText w:val="•"/>
      <w:lvlJc w:val="left"/>
      <w:pPr>
        <w:ind w:left="6030" w:hanging="720"/>
      </w:pPr>
      <w:rPr>
        <w:rFonts w:hint="default"/>
        <w:lang w:val="en-US" w:eastAsia="en-US" w:bidi="en-US"/>
      </w:rPr>
    </w:lvl>
    <w:lvl w:ilvl="6" w:tplc="FEFEFE8C">
      <w:numFmt w:val="bullet"/>
      <w:lvlText w:val="•"/>
      <w:lvlJc w:val="left"/>
      <w:pPr>
        <w:ind w:left="6928" w:hanging="720"/>
      </w:pPr>
      <w:rPr>
        <w:rFonts w:hint="default"/>
        <w:lang w:val="en-US" w:eastAsia="en-US" w:bidi="en-US"/>
      </w:rPr>
    </w:lvl>
    <w:lvl w:ilvl="7" w:tplc="FAAAF176">
      <w:numFmt w:val="bullet"/>
      <w:lvlText w:val="•"/>
      <w:lvlJc w:val="left"/>
      <w:pPr>
        <w:ind w:left="7826" w:hanging="720"/>
      </w:pPr>
      <w:rPr>
        <w:rFonts w:hint="default"/>
        <w:lang w:val="en-US" w:eastAsia="en-US" w:bidi="en-US"/>
      </w:rPr>
    </w:lvl>
    <w:lvl w:ilvl="8" w:tplc="D3AAA91E">
      <w:numFmt w:val="bullet"/>
      <w:lvlText w:val="•"/>
      <w:lvlJc w:val="left"/>
      <w:pPr>
        <w:ind w:left="8724" w:hanging="720"/>
      </w:pPr>
      <w:rPr>
        <w:rFonts w:hint="default"/>
        <w:lang w:val="en-US" w:eastAsia="en-US" w:bidi="en-US"/>
      </w:rPr>
    </w:lvl>
  </w:abstractNum>
  <w:abstractNum w:abstractNumId="6" w15:restartNumberingAfterBreak="0">
    <w:nsid w:val="08723545"/>
    <w:multiLevelType w:val="hybridMultilevel"/>
    <w:tmpl w:val="C5F62924"/>
    <w:lvl w:ilvl="0" w:tplc="ADAC1BFA">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7" w15:restartNumberingAfterBreak="0">
    <w:nsid w:val="0A062AA2"/>
    <w:multiLevelType w:val="hybridMultilevel"/>
    <w:tmpl w:val="92E4CDB4"/>
    <w:lvl w:ilvl="0" w:tplc="FCDC4680">
      <w:numFmt w:val="bullet"/>
      <w:lvlText w:val=""/>
      <w:lvlJc w:val="left"/>
      <w:pPr>
        <w:ind w:left="453" w:hanging="274"/>
      </w:pPr>
      <w:rPr>
        <w:rFonts w:ascii="Wingdings" w:eastAsia="Wingdings" w:hAnsi="Wingdings" w:cs="Wingdings" w:hint="default"/>
        <w:w w:val="100"/>
        <w:sz w:val="24"/>
        <w:szCs w:val="24"/>
        <w:lang w:val="en-US" w:eastAsia="en-US" w:bidi="en-US"/>
      </w:rPr>
    </w:lvl>
    <w:lvl w:ilvl="1" w:tplc="F388480E">
      <w:numFmt w:val="bullet"/>
      <w:lvlText w:val="•"/>
      <w:lvlJc w:val="left"/>
      <w:pPr>
        <w:ind w:left="597" w:hanging="274"/>
      </w:pPr>
      <w:rPr>
        <w:rFonts w:hint="default"/>
        <w:lang w:val="en-US" w:eastAsia="en-US" w:bidi="en-US"/>
      </w:rPr>
    </w:lvl>
    <w:lvl w:ilvl="2" w:tplc="AA72780A">
      <w:numFmt w:val="bullet"/>
      <w:lvlText w:val="•"/>
      <w:lvlJc w:val="left"/>
      <w:pPr>
        <w:ind w:left="735" w:hanging="274"/>
      </w:pPr>
      <w:rPr>
        <w:rFonts w:hint="default"/>
        <w:lang w:val="en-US" w:eastAsia="en-US" w:bidi="en-US"/>
      </w:rPr>
    </w:lvl>
    <w:lvl w:ilvl="3" w:tplc="977A89F8">
      <w:numFmt w:val="bullet"/>
      <w:lvlText w:val="•"/>
      <w:lvlJc w:val="left"/>
      <w:pPr>
        <w:ind w:left="873" w:hanging="274"/>
      </w:pPr>
      <w:rPr>
        <w:rFonts w:hint="default"/>
        <w:lang w:val="en-US" w:eastAsia="en-US" w:bidi="en-US"/>
      </w:rPr>
    </w:lvl>
    <w:lvl w:ilvl="4" w:tplc="534CEFF4">
      <w:numFmt w:val="bullet"/>
      <w:lvlText w:val="•"/>
      <w:lvlJc w:val="left"/>
      <w:pPr>
        <w:ind w:left="1011" w:hanging="274"/>
      </w:pPr>
      <w:rPr>
        <w:rFonts w:hint="default"/>
        <w:lang w:val="en-US" w:eastAsia="en-US" w:bidi="en-US"/>
      </w:rPr>
    </w:lvl>
    <w:lvl w:ilvl="5" w:tplc="E2C062B4">
      <w:numFmt w:val="bullet"/>
      <w:lvlText w:val="•"/>
      <w:lvlJc w:val="left"/>
      <w:pPr>
        <w:ind w:left="1149" w:hanging="274"/>
      </w:pPr>
      <w:rPr>
        <w:rFonts w:hint="default"/>
        <w:lang w:val="en-US" w:eastAsia="en-US" w:bidi="en-US"/>
      </w:rPr>
    </w:lvl>
    <w:lvl w:ilvl="6" w:tplc="FFCE2CF4">
      <w:numFmt w:val="bullet"/>
      <w:lvlText w:val="•"/>
      <w:lvlJc w:val="left"/>
      <w:pPr>
        <w:ind w:left="1286" w:hanging="274"/>
      </w:pPr>
      <w:rPr>
        <w:rFonts w:hint="default"/>
        <w:lang w:val="en-US" w:eastAsia="en-US" w:bidi="en-US"/>
      </w:rPr>
    </w:lvl>
    <w:lvl w:ilvl="7" w:tplc="17FA36EA">
      <w:numFmt w:val="bullet"/>
      <w:lvlText w:val="•"/>
      <w:lvlJc w:val="left"/>
      <w:pPr>
        <w:ind w:left="1424" w:hanging="274"/>
      </w:pPr>
      <w:rPr>
        <w:rFonts w:hint="default"/>
        <w:lang w:val="en-US" w:eastAsia="en-US" w:bidi="en-US"/>
      </w:rPr>
    </w:lvl>
    <w:lvl w:ilvl="8" w:tplc="2DBE410E">
      <w:numFmt w:val="bullet"/>
      <w:lvlText w:val="•"/>
      <w:lvlJc w:val="left"/>
      <w:pPr>
        <w:ind w:left="1562" w:hanging="274"/>
      </w:pPr>
      <w:rPr>
        <w:rFonts w:hint="default"/>
        <w:lang w:val="en-US" w:eastAsia="en-US" w:bidi="en-US"/>
      </w:rPr>
    </w:lvl>
  </w:abstractNum>
  <w:abstractNum w:abstractNumId="8" w15:restartNumberingAfterBreak="0">
    <w:nsid w:val="0D1B6CD7"/>
    <w:multiLevelType w:val="hybridMultilevel"/>
    <w:tmpl w:val="DD3605E8"/>
    <w:lvl w:ilvl="0" w:tplc="190C22D0">
      <w:start w:val="1"/>
      <w:numFmt w:val="decimal"/>
      <w:lvlText w:val="%1."/>
      <w:lvlJc w:val="left"/>
      <w:pPr>
        <w:ind w:left="1540" w:hanging="720"/>
      </w:pPr>
      <w:rPr>
        <w:rFonts w:ascii="Times New Roman" w:eastAsia="Times New Roman" w:hAnsi="Times New Roman" w:cs="Times New Roman" w:hint="default"/>
        <w:color w:val="C85100"/>
        <w:spacing w:val="-3"/>
        <w:w w:val="99"/>
        <w:sz w:val="24"/>
        <w:szCs w:val="24"/>
        <w:lang w:val="en-US" w:eastAsia="en-US" w:bidi="en-US"/>
      </w:rPr>
    </w:lvl>
    <w:lvl w:ilvl="1" w:tplc="113C6E6E">
      <w:numFmt w:val="bullet"/>
      <w:lvlText w:val=""/>
      <w:lvlJc w:val="left"/>
      <w:pPr>
        <w:ind w:left="2320" w:hanging="360"/>
      </w:pPr>
      <w:rPr>
        <w:rFonts w:ascii="Symbol" w:eastAsia="Symbol" w:hAnsi="Symbol" w:cs="Symbol" w:hint="default"/>
        <w:color w:val="008380"/>
        <w:w w:val="100"/>
        <w:sz w:val="24"/>
        <w:szCs w:val="24"/>
        <w:u w:val="none"/>
        <w:lang w:val="en-US" w:eastAsia="en-US" w:bidi="en-US"/>
      </w:rPr>
    </w:lvl>
    <w:lvl w:ilvl="2" w:tplc="3C76C5DC">
      <w:numFmt w:val="bullet"/>
      <w:lvlText w:val="•"/>
      <w:lvlJc w:val="left"/>
      <w:pPr>
        <w:ind w:left="3231" w:hanging="360"/>
      </w:pPr>
      <w:rPr>
        <w:rFonts w:hint="default"/>
        <w:lang w:val="en-US" w:eastAsia="en-US" w:bidi="en-US"/>
      </w:rPr>
    </w:lvl>
    <w:lvl w:ilvl="3" w:tplc="096247C0">
      <w:numFmt w:val="bullet"/>
      <w:lvlText w:val="•"/>
      <w:lvlJc w:val="left"/>
      <w:pPr>
        <w:ind w:left="4142" w:hanging="360"/>
      </w:pPr>
      <w:rPr>
        <w:rFonts w:hint="default"/>
        <w:lang w:val="en-US" w:eastAsia="en-US" w:bidi="en-US"/>
      </w:rPr>
    </w:lvl>
    <w:lvl w:ilvl="4" w:tplc="DEB43B30">
      <w:numFmt w:val="bullet"/>
      <w:lvlText w:val="•"/>
      <w:lvlJc w:val="left"/>
      <w:pPr>
        <w:ind w:left="5053" w:hanging="360"/>
      </w:pPr>
      <w:rPr>
        <w:rFonts w:hint="default"/>
        <w:lang w:val="en-US" w:eastAsia="en-US" w:bidi="en-US"/>
      </w:rPr>
    </w:lvl>
    <w:lvl w:ilvl="5" w:tplc="2236EB34">
      <w:numFmt w:val="bullet"/>
      <w:lvlText w:val="•"/>
      <w:lvlJc w:val="left"/>
      <w:pPr>
        <w:ind w:left="5964" w:hanging="360"/>
      </w:pPr>
      <w:rPr>
        <w:rFonts w:hint="default"/>
        <w:lang w:val="en-US" w:eastAsia="en-US" w:bidi="en-US"/>
      </w:rPr>
    </w:lvl>
    <w:lvl w:ilvl="6" w:tplc="EE388E50">
      <w:numFmt w:val="bullet"/>
      <w:lvlText w:val="•"/>
      <w:lvlJc w:val="left"/>
      <w:pPr>
        <w:ind w:left="6875" w:hanging="360"/>
      </w:pPr>
      <w:rPr>
        <w:rFonts w:hint="default"/>
        <w:lang w:val="en-US" w:eastAsia="en-US" w:bidi="en-US"/>
      </w:rPr>
    </w:lvl>
    <w:lvl w:ilvl="7" w:tplc="3F12EE2C">
      <w:numFmt w:val="bullet"/>
      <w:lvlText w:val="•"/>
      <w:lvlJc w:val="left"/>
      <w:pPr>
        <w:ind w:left="7786" w:hanging="360"/>
      </w:pPr>
      <w:rPr>
        <w:rFonts w:hint="default"/>
        <w:lang w:val="en-US" w:eastAsia="en-US" w:bidi="en-US"/>
      </w:rPr>
    </w:lvl>
    <w:lvl w:ilvl="8" w:tplc="BFF47A72">
      <w:numFmt w:val="bullet"/>
      <w:lvlText w:val="•"/>
      <w:lvlJc w:val="left"/>
      <w:pPr>
        <w:ind w:left="8697" w:hanging="360"/>
      </w:pPr>
      <w:rPr>
        <w:rFonts w:hint="default"/>
        <w:lang w:val="en-US" w:eastAsia="en-US" w:bidi="en-US"/>
      </w:rPr>
    </w:lvl>
  </w:abstractNum>
  <w:abstractNum w:abstractNumId="9" w15:restartNumberingAfterBreak="0">
    <w:nsid w:val="0ED53B37"/>
    <w:multiLevelType w:val="multilevel"/>
    <w:tmpl w:val="4452722A"/>
    <w:lvl w:ilvl="0">
      <w:start w:val="16"/>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10" w15:restartNumberingAfterBreak="0">
    <w:nsid w:val="10F668D0"/>
    <w:multiLevelType w:val="hybridMultilevel"/>
    <w:tmpl w:val="8ECE0186"/>
    <w:lvl w:ilvl="0" w:tplc="CFAEC9BA">
      <w:start w:val="1"/>
      <w:numFmt w:val="decimal"/>
      <w:lvlText w:val="%1."/>
      <w:lvlJc w:val="left"/>
      <w:pPr>
        <w:ind w:left="1540" w:hanging="720"/>
      </w:pPr>
      <w:rPr>
        <w:rFonts w:ascii="Times New Roman" w:eastAsia="Times New Roman" w:hAnsi="Times New Roman" w:cs="Times New Roman" w:hint="default"/>
        <w:color w:val="008000"/>
        <w:spacing w:val="-5"/>
        <w:w w:val="99"/>
        <w:sz w:val="24"/>
        <w:szCs w:val="24"/>
        <w:lang w:val="en-US" w:eastAsia="en-US" w:bidi="en-US"/>
      </w:rPr>
    </w:lvl>
    <w:lvl w:ilvl="1" w:tplc="81562CDA">
      <w:start w:val="1"/>
      <w:numFmt w:val="lowerLetter"/>
      <w:lvlText w:val="%2."/>
      <w:lvlJc w:val="left"/>
      <w:pPr>
        <w:ind w:left="2260" w:hanging="720"/>
      </w:pPr>
      <w:rPr>
        <w:rFonts w:ascii="Times New Roman" w:eastAsia="Times New Roman" w:hAnsi="Times New Roman" w:cs="Times New Roman" w:hint="default"/>
        <w:color w:val="008000"/>
        <w:spacing w:val="-3"/>
        <w:w w:val="99"/>
        <w:sz w:val="24"/>
        <w:szCs w:val="24"/>
        <w:lang w:val="en-US" w:eastAsia="en-US" w:bidi="en-US"/>
      </w:rPr>
    </w:lvl>
    <w:lvl w:ilvl="2" w:tplc="1D2439D6">
      <w:numFmt w:val="bullet"/>
      <w:lvlText w:val="•"/>
      <w:lvlJc w:val="left"/>
      <w:pPr>
        <w:ind w:left="3177" w:hanging="720"/>
      </w:pPr>
      <w:rPr>
        <w:rFonts w:hint="default"/>
        <w:lang w:val="en-US" w:eastAsia="en-US" w:bidi="en-US"/>
      </w:rPr>
    </w:lvl>
    <w:lvl w:ilvl="3" w:tplc="3998F84A">
      <w:numFmt w:val="bullet"/>
      <w:lvlText w:val="•"/>
      <w:lvlJc w:val="left"/>
      <w:pPr>
        <w:ind w:left="4095" w:hanging="720"/>
      </w:pPr>
      <w:rPr>
        <w:rFonts w:hint="default"/>
        <w:lang w:val="en-US" w:eastAsia="en-US" w:bidi="en-US"/>
      </w:rPr>
    </w:lvl>
    <w:lvl w:ilvl="4" w:tplc="FA842536">
      <w:numFmt w:val="bullet"/>
      <w:lvlText w:val="•"/>
      <w:lvlJc w:val="left"/>
      <w:pPr>
        <w:ind w:left="5013" w:hanging="720"/>
      </w:pPr>
      <w:rPr>
        <w:rFonts w:hint="default"/>
        <w:lang w:val="en-US" w:eastAsia="en-US" w:bidi="en-US"/>
      </w:rPr>
    </w:lvl>
    <w:lvl w:ilvl="5" w:tplc="CA000BF8">
      <w:numFmt w:val="bullet"/>
      <w:lvlText w:val="•"/>
      <w:lvlJc w:val="left"/>
      <w:pPr>
        <w:ind w:left="5931" w:hanging="720"/>
      </w:pPr>
      <w:rPr>
        <w:rFonts w:hint="default"/>
        <w:lang w:val="en-US" w:eastAsia="en-US" w:bidi="en-US"/>
      </w:rPr>
    </w:lvl>
    <w:lvl w:ilvl="6" w:tplc="928695BA">
      <w:numFmt w:val="bullet"/>
      <w:lvlText w:val="•"/>
      <w:lvlJc w:val="left"/>
      <w:pPr>
        <w:ind w:left="6848" w:hanging="720"/>
      </w:pPr>
      <w:rPr>
        <w:rFonts w:hint="default"/>
        <w:lang w:val="en-US" w:eastAsia="en-US" w:bidi="en-US"/>
      </w:rPr>
    </w:lvl>
    <w:lvl w:ilvl="7" w:tplc="8C063AEC">
      <w:numFmt w:val="bullet"/>
      <w:lvlText w:val="•"/>
      <w:lvlJc w:val="left"/>
      <w:pPr>
        <w:ind w:left="7766" w:hanging="720"/>
      </w:pPr>
      <w:rPr>
        <w:rFonts w:hint="default"/>
        <w:lang w:val="en-US" w:eastAsia="en-US" w:bidi="en-US"/>
      </w:rPr>
    </w:lvl>
    <w:lvl w:ilvl="8" w:tplc="FB5C80E8">
      <w:numFmt w:val="bullet"/>
      <w:lvlText w:val="•"/>
      <w:lvlJc w:val="left"/>
      <w:pPr>
        <w:ind w:left="8684" w:hanging="720"/>
      </w:pPr>
      <w:rPr>
        <w:rFonts w:hint="default"/>
        <w:lang w:val="en-US" w:eastAsia="en-US" w:bidi="en-US"/>
      </w:rPr>
    </w:lvl>
  </w:abstractNum>
  <w:abstractNum w:abstractNumId="11" w15:restartNumberingAfterBreak="0">
    <w:nsid w:val="113C681C"/>
    <w:multiLevelType w:val="multilevel"/>
    <w:tmpl w:val="4BE64F0A"/>
    <w:lvl w:ilvl="0">
      <w:start w:val="4"/>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color w:val="800080"/>
        <w:spacing w:val="-5"/>
        <w:w w:val="99"/>
        <w:sz w:val="24"/>
        <w:szCs w:val="24"/>
        <w:lang w:val="en-US" w:eastAsia="en-US" w:bidi="en-US"/>
      </w:rPr>
    </w:lvl>
    <w:lvl w:ilvl="2">
      <w:start w:val="1"/>
      <w:numFmt w:val="lowerLetter"/>
      <w:lvlText w:val="(%3)"/>
      <w:lvlJc w:val="left"/>
      <w:pPr>
        <w:ind w:left="2980" w:hanging="504"/>
      </w:pPr>
      <w:rPr>
        <w:rFonts w:ascii="Times New Roman" w:eastAsia="Times New Roman" w:hAnsi="Times New Roman" w:cs="Times New Roman" w:hint="default"/>
        <w:color w:val="800080"/>
        <w:spacing w:val="-5"/>
        <w:w w:val="99"/>
        <w:sz w:val="24"/>
        <w:szCs w:val="24"/>
        <w:u w:val="single" w:color="800080"/>
        <w:lang w:val="en-US" w:eastAsia="en-US" w:bidi="en-US"/>
      </w:rPr>
    </w:lvl>
    <w:lvl w:ilvl="3">
      <w:numFmt w:val="bullet"/>
      <w:lvlText w:val="•"/>
      <w:lvlJc w:val="left"/>
      <w:pPr>
        <w:ind w:left="4655" w:hanging="504"/>
      </w:pPr>
      <w:rPr>
        <w:rFonts w:hint="default"/>
        <w:lang w:val="en-US" w:eastAsia="en-US" w:bidi="en-US"/>
      </w:rPr>
    </w:lvl>
    <w:lvl w:ilvl="4">
      <w:numFmt w:val="bullet"/>
      <w:lvlText w:val="•"/>
      <w:lvlJc w:val="left"/>
      <w:pPr>
        <w:ind w:left="5493" w:hanging="504"/>
      </w:pPr>
      <w:rPr>
        <w:rFonts w:hint="default"/>
        <w:lang w:val="en-US" w:eastAsia="en-US" w:bidi="en-US"/>
      </w:rPr>
    </w:lvl>
    <w:lvl w:ilvl="5">
      <w:numFmt w:val="bullet"/>
      <w:lvlText w:val="•"/>
      <w:lvlJc w:val="left"/>
      <w:pPr>
        <w:ind w:left="6331" w:hanging="504"/>
      </w:pPr>
      <w:rPr>
        <w:rFonts w:hint="default"/>
        <w:lang w:val="en-US" w:eastAsia="en-US" w:bidi="en-US"/>
      </w:rPr>
    </w:lvl>
    <w:lvl w:ilvl="6">
      <w:numFmt w:val="bullet"/>
      <w:lvlText w:val="•"/>
      <w:lvlJc w:val="left"/>
      <w:pPr>
        <w:ind w:left="7168" w:hanging="504"/>
      </w:pPr>
      <w:rPr>
        <w:rFonts w:hint="default"/>
        <w:lang w:val="en-US" w:eastAsia="en-US" w:bidi="en-US"/>
      </w:rPr>
    </w:lvl>
    <w:lvl w:ilvl="7">
      <w:numFmt w:val="bullet"/>
      <w:lvlText w:val="•"/>
      <w:lvlJc w:val="left"/>
      <w:pPr>
        <w:ind w:left="8006" w:hanging="504"/>
      </w:pPr>
      <w:rPr>
        <w:rFonts w:hint="default"/>
        <w:lang w:val="en-US" w:eastAsia="en-US" w:bidi="en-US"/>
      </w:rPr>
    </w:lvl>
    <w:lvl w:ilvl="8">
      <w:numFmt w:val="bullet"/>
      <w:lvlText w:val="•"/>
      <w:lvlJc w:val="left"/>
      <w:pPr>
        <w:ind w:left="8844" w:hanging="504"/>
      </w:pPr>
      <w:rPr>
        <w:rFonts w:hint="default"/>
        <w:lang w:val="en-US" w:eastAsia="en-US" w:bidi="en-US"/>
      </w:rPr>
    </w:lvl>
  </w:abstractNum>
  <w:abstractNum w:abstractNumId="12" w15:restartNumberingAfterBreak="0">
    <w:nsid w:val="11731C68"/>
    <w:multiLevelType w:val="multilevel"/>
    <w:tmpl w:val="9AA2E46C"/>
    <w:lvl w:ilvl="0">
      <w:start w:val="22"/>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13" w15:restartNumberingAfterBreak="0">
    <w:nsid w:val="16D35232"/>
    <w:multiLevelType w:val="hybridMultilevel"/>
    <w:tmpl w:val="15969540"/>
    <w:lvl w:ilvl="0" w:tplc="229E7C38">
      <w:numFmt w:val="bullet"/>
      <w:lvlText w:val=""/>
      <w:lvlJc w:val="left"/>
      <w:pPr>
        <w:ind w:left="343" w:hanging="240"/>
      </w:pPr>
      <w:rPr>
        <w:rFonts w:ascii="Wingdings" w:eastAsia="Wingdings" w:hAnsi="Wingdings" w:cs="Wingdings" w:hint="default"/>
        <w:w w:val="100"/>
        <w:sz w:val="24"/>
        <w:szCs w:val="24"/>
        <w:lang w:val="en-US" w:eastAsia="en-US" w:bidi="en-US"/>
      </w:rPr>
    </w:lvl>
    <w:lvl w:ilvl="1" w:tplc="1340BDEC">
      <w:numFmt w:val="bullet"/>
      <w:lvlText w:val="•"/>
      <w:lvlJc w:val="left"/>
      <w:pPr>
        <w:ind w:left="557" w:hanging="240"/>
      </w:pPr>
      <w:rPr>
        <w:rFonts w:hint="default"/>
        <w:lang w:val="en-US" w:eastAsia="en-US" w:bidi="en-US"/>
      </w:rPr>
    </w:lvl>
    <w:lvl w:ilvl="2" w:tplc="A34E675A">
      <w:numFmt w:val="bullet"/>
      <w:lvlText w:val="•"/>
      <w:lvlJc w:val="left"/>
      <w:pPr>
        <w:ind w:left="775" w:hanging="240"/>
      </w:pPr>
      <w:rPr>
        <w:rFonts w:hint="default"/>
        <w:lang w:val="en-US" w:eastAsia="en-US" w:bidi="en-US"/>
      </w:rPr>
    </w:lvl>
    <w:lvl w:ilvl="3" w:tplc="3E0E218E">
      <w:numFmt w:val="bullet"/>
      <w:lvlText w:val="•"/>
      <w:lvlJc w:val="left"/>
      <w:pPr>
        <w:ind w:left="992" w:hanging="240"/>
      </w:pPr>
      <w:rPr>
        <w:rFonts w:hint="default"/>
        <w:lang w:val="en-US" w:eastAsia="en-US" w:bidi="en-US"/>
      </w:rPr>
    </w:lvl>
    <w:lvl w:ilvl="4" w:tplc="AB6AA3F6">
      <w:numFmt w:val="bullet"/>
      <w:lvlText w:val="•"/>
      <w:lvlJc w:val="left"/>
      <w:pPr>
        <w:ind w:left="1210" w:hanging="240"/>
      </w:pPr>
      <w:rPr>
        <w:rFonts w:hint="default"/>
        <w:lang w:val="en-US" w:eastAsia="en-US" w:bidi="en-US"/>
      </w:rPr>
    </w:lvl>
    <w:lvl w:ilvl="5" w:tplc="ABB6DC22">
      <w:numFmt w:val="bullet"/>
      <w:lvlText w:val="•"/>
      <w:lvlJc w:val="left"/>
      <w:pPr>
        <w:ind w:left="1428" w:hanging="240"/>
      </w:pPr>
      <w:rPr>
        <w:rFonts w:hint="default"/>
        <w:lang w:val="en-US" w:eastAsia="en-US" w:bidi="en-US"/>
      </w:rPr>
    </w:lvl>
    <w:lvl w:ilvl="6" w:tplc="B26A3ED2">
      <w:numFmt w:val="bullet"/>
      <w:lvlText w:val="•"/>
      <w:lvlJc w:val="left"/>
      <w:pPr>
        <w:ind w:left="1645" w:hanging="240"/>
      </w:pPr>
      <w:rPr>
        <w:rFonts w:hint="default"/>
        <w:lang w:val="en-US" w:eastAsia="en-US" w:bidi="en-US"/>
      </w:rPr>
    </w:lvl>
    <w:lvl w:ilvl="7" w:tplc="70B2EB7E">
      <w:numFmt w:val="bullet"/>
      <w:lvlText w:val="•"/>
      <w:lvlJc w:val="left"/>
      <w:pPr>
        <w:ind w:left="1863" w:hanging="240"/>
      </w:pPr>
      <w:rPr>
        <w:rFonts w:hint="default"/>
        <w:lang w:val="en-US" w:eastAsia="en-US" w:bidi="en-US"/>
      </w:rPr>
    </w:lvl>
    <w:lvl w:ilvl="8" w:tplc="FFBA37AC">
      <w:numFmt w:val="bullet"/>
      <w:lvlText w:val="•"/>
      <w:lvlJc w:val="left"/>
      <w:pPr>
        <w:ind w:left="2080" w:hanging="240"/>
      </w:pPr>
      <w:rPr>
        <w:rFonts w:hint="default"/>
        <w:lang w:val="en-US" w:eastAsia="en-US" w:bidi="en-US"/>
      </w:rPr>
    </w:lvl>
  </w:abstractNum>
  <w:abstractNum w:abstractNumId="14" w15:restartNumberingAfterBreak="0">
    <w:nsid w:val="1BBD6227"/>
    <w:multiLevelType w:val="hybridMultilevel"/>
    <w:tmpl w:val="94A04D84"/>
    <w:lvl w:ilvl="0" w:tplc="29E0EB50">
      <w:start w:val="1"/>
      <w:numFmt w:val="decimal"/>
      <w:lvlText w:val="%1."/>
      <w:lvlJc w:val="left"/>
      <w:pPr>
        <w:ind w:left="1540" w:hanging="720"/>
      </w:pPr>
      <w:rPr>
        <w:rFonts w:ascii="Times New Roman" w:eastAsia="Times New Roman" w:hAnsi="Times New Roman" w:cs="Times New Roman" w:hint="default"/>
        <w:spacing w:val="-30"/>
        <w:w w:val="99"/>
        <w:sz w:val="24"/>
        <w:szCs w:val="24"/>
        <w:lang w:val="en-US" w:eastAsia="en-US" w:bidi="en-US"/>
      </w:rPr>
    </w:lvl>
    <w:lvl w:ilvl="1" w:tplc="DCF07936">
      <w:start w:val="1"/>
      <w:numFmt w:val="lowerLetter"/>
      <w:lvlText w:val="%2."/>
      <w:lvlJc w:val="left"/>
      <w:pPr>
        <w:ind w:left="2260" w:hanging="720"/>
      </w:pPr>
      <w:rPr>
        <w:rFonts w:hint="default"/>
        <w:spacing w:val="-9"/>
        <w:w w:val="99"/>
        <w:lang w:val="en-US" w:eastAsia="en-US" w:bidi="en-US"/>
      </w:rPr>
    </w:lvl>
    <w:lvl w:ilvl="2" w:tplc="9586B6F2">
      <w:numFmt w:val="bullet"/>
      <w:lvlText w:val="•"/>
      <w:lvlJc w:val="left"/>
      <w:pPr>
        <w:ind w:left="3177" w:hanging="720"/>
      </w:pPr>
      <w:rPr>
        <w:rFonts w:hint="default"/>
        <w:lang w:val="en-US" w:eastAsia="en-US" w:bidi="en-US"/>
      </w:rPr>
    </w:lvl>
    <w:lvl w:ilvl="3" w:tplc="1294FBA8">
      <w:numFmt w:val="bullet"/>
      <w:lvlText w:val="•"/>
      <w:lvlJc w:val="left"/>
      <w:pPr>
        <w:ind w:left="4095" w:hanging="720"/>
      </w:pPr>
      <w:rPr>
        <w:rFonts w:hint="default"/>
        <w:lang w:val="en-US" w:eastAsia="en-US" w:bidi="en-US"/>
      </w:rPr>
    </w:lvl>
    <w:lvl w:ilvl="4" w:tplc="E970FB66">
      <w:numFmt w:val="bullet"/>
      <w:lvlText w:val="•"/>
      <w:lvlJc w:val="left"/>
      <w:pPr>
        <w:ind w:left="5013" w:hanging="720"/>
      </w:pPr>
      <w:rPr>
        <w:rFonts w:hint="default"/>
        <w:lang w:val="en-US" w:eastAsia="en-US" w:bidi="en-US"/>
      </w:rPr>
    </w:lvl>
    <w:lvl w:ilvl="5" w:tplc="2C52C5CE">
      <w:numFmt w:val="bullet"/>
      <w:lvlText w:val="•"/>
      <w:lvlJc w:val="left"/>
      <w:pPr>
        <w:ind w:left="5931" w:hanging="720"/>
      </w:pPr>
      <w:rPr>
        <w:rFonts w:hint="default"/>
        <w:lang w:val="en-US" w:eastAsia="en-US" w:bidi="en-US"/>
      </w:rPr>
    </w:lvl>
    <w:lvl w:ilvl="6" w:tplc="E74CD17C">
      <w:numFmt w:val="bullet"/>
      <w:lvlText w:val="•"/>
      <w:lvlJc w:val="left"/>
      <w:pPr>
        <w:ind w:left="6848" w:hanging="720"/>
      </w:pPr>
      <w:rPr>
        <w:rFonts w:hint="default"/>
        <w:lang w:val="en-US" w:eastAsia="en-US" w:bidi="en-US"/>
      </w:rPr>
    </w:lvl>
    <w:lvl w:ilvl="7" w:tplc="1E7CC0E0">
      <w:numFmt w:val="bullet"/>
      <w:lvlText w:val="•"/>
      <w:lvlJc w:val="left"/>
      <w:pPr>
        <w:ind w:left="7766" w:hanging="720"/>
      </w:pPr>
      <w:rPr>
        <w:rFonts w:hint="default"/>
        <w:lang w:val="en-US" w:eastAsia="en-US" w:bidi="en-US"/>
      </w:rPr>
    </w:lvl>
    <w:lvl w:ilvl="8" w:tplc="E340B704">
      <w:numFmt w:val="bullet"/>
      <w:lvlText w:val="•"/>
      <w:lvlJc w:val="left"/>
      <w:pPr>
        <w:ind w:left="8684" w:hanging="720"/>
      </w:pPr>
      <w:rPr>
        <w:rFonts w:hint="default"/>
        <w:lang w:val="en-US" w:eastAsia="en-US" w:bidi="en-US"/>
      </w:rPr>
    </w:lvl>
  </w:abstractNum>
  <w:abstractNum w:abstractNumId="15" w15:restartNumberingAfterBreak="0">
    <w:nsid w:val="1E445EDB"/>
    <w:multiLevelType w:val="hybridMultilevel"/>
    <w:tmpl w:val="13B43674"/>
    <w:lvl w:ilvl="0" w:tplc="619E4430">
      <w:start w:val="1"/>
      <w:numFmt w:val="lowerLetter"/>
      <w:lvlText w:val="%1."/>
      <w:lvlJc w:val="left"/>
      <w:pPr>
        <w:ind w:left="1900" w:hanging="360"/>
      </w:pPr>
      <w:rPr>
        <w:rFonts w:ascii="Times New Roman" w:eastAsia="Times New Roman" w:hAnsi="Times New Roman" w:cs="Times New Roman" w:hint="default"/>
        <w:color w:val="C85100"/>
        <w:spacing w:val="-3"/>
        <w:w w:val="99"/>
        <w:sz w:val="24"/>
        <w:szCs w:val="24"/>
        <w:u w:val="none"/>
        <w:lang w:val="en-US" w:eastAsia="en-US" w:bidi="en-US"/>
      </w:rPr>
    </w:lvl>
    <w:lvl w:ilvl="1" w:tplc="84BEFB12">
      <w:start w:val="1"/>
      <w:numFmt w:val="lowerLetter"/>
      <w:lvlText w:val="(%2)"/>
      <w:lvlJc w:val="left"/>
      <w:pPr>
        <w:ind w:left="2980" w:hanging="720"/>
      </w:pPr>
      <w:rPr>
        <w:rFonts w:ascii="Times New Roman" w:eastAsia="Times New Roman" w:hAnsi="Times New Roman" w:cs="Times New Roman" w:hint="default"/>
        <w:strike/>
        <w:color w:val="C85100"/>
        <w:spacing w:val="-25"/>
        <w:w w:val="99"/>
        <w:sz w:val="24"/>
        <w:szCs w:val="24"/>
        <w:lang w:val="en-US" w:eastAsia="en-US" w:bidi="en-US"/>
      </w:rPr>
    </w:lvl>
    <w:lvl w:ilvl="2" w:tplc="8D6872EA">
      <w:numFmt w:val="bullet"/>
      <w:lvlText w:val="•"/>
      <w:lvlJc w:val="left"/>
      <w:pPr>
        <w:ind w:left="3817" w:hanging="720"/>
      </w:pPr>
      <w:rPr>
        <w:rFonts w:hint="default"/>
        <w:lang w:val="en-US" w:eastAsia="en-US" w:bidi="en-US"/>
      </w:rPr>
    </w:lvl>
    <w:lvl w:ilvl="3" w:tplc="064010CC">
      <w:numFmt w:val="bullet"/>
      <w:lvlText w:val="•"/>
      <w:lvlJc w:val="left"/>
      <w:pPr>
        <w:ind w:left="4655" w:hanging="720"/>
      </w:pPr>
      <w:rPr>
        <w:rFonts w:hint="default"/>
        <w:lang w:val="en-US" w:eastAsia="en-US" w:bidi="en-US"/>
      </w:rPr>
    </w:lvl>
    <w:lvl w:ilvl="4" w:tplc="B3B4A0E8">
      <w:numFmt w:val="bullet"/>
      <w:lvlText w:val="•"/>
      <w:lvlJc w:val="left"/>
      <w:pPr>
        <w:ind w:left="5493" w:hanging="720"/>
      </w:pPr>
      <w:rPr>
        <w:rFonts w:hint="default"/>
        <w:lang w:val="en-US" w:eastAsia="en-US" w:bidi="en-US"/>
      </w:rPr>
    </w:lvl>
    <w:lvl w:ilvl="5" w:tplc="86444826">
      <w:numFmt w:val="bullet"/>
      <w:lvlText w:val="•"/>
      <w:lvlJc w:val="left"/>
      <w:pPr>
        <w:ind w:left="6331" w:hanging="720"/>
      </w:pPr>
      <w:rPr>
        <w:rFonts w:hint="default"/>
        <w:lang w:val="en-US" w:eastAsia="en-US" w:bidi="en-US"/>
      </w:rPr>
    </w:lvl>
    <w:lvl w:ilvl="6" w:tplc="318C238A">
      <w:numFmt w:val="bullet"/>
      <w:lvlText w:val="•"/>
      <w:lvlJc w:val="left"/>
      <w:pPr>
        <w:ind w:left="7168" w:hanging="720"/>
      </w:pPr>
      <w:rPr>
        <w:rFonts w:hint="default"/>
        <w:lang w:val="en-US" w:eastAsia="en-US" w:bidi="en-US"/>
      </w:rPr>
    </w:lvl>
    <w:lvl w:ilvl="7" w:tplc="CBB0AA38">
      <w:numFmt w:val="bullet"/>
      <w:lvlText w:val="•"/>
      <w:lvlJc w:val="left"/>
      <w:pPr>
        <w:ind w:left="8006" w:hanging="720"/>
      </w:pPr>
      <w:rPr>
        <w:rFonts w:hint="default"/>
        <w:lang w:val="en-US" w:eastAsia="en-US" w:bidi="en-US"/>
      </w:rPr>
    </w:lvl>
    <w:lvl w:ilvl="8" w:tplc="9BA21BB2">
      <w:numFmt w:val="bullet"/>
      <w:lvlText w:val="•"/>
      <w:lvlJc w:val="left"/>
      <w:pPr>
        <w:ind w:left="8844" w:hanging="720"/>
      </w:pPr>
      <w:rPr>
        <w:rFonts w:hint="default"/>
        <w:lang w:val="en-US" w:eastAsia="en-US" w:bidi="en-US"/>
      </w:rPr>
    </w:lvl>
  </w:abstractNum>
  <w:abstractNum w:abstractNumId="16" w15:restartNumberingAfterBreak="0">
    <w:nsid w:val="2699075D"/>
    <w:multiLevelType w:val="multilevel"/>
    <w:tmpl w:val="92925DBC"/>
    <w:lvl w:ilvl="0">
      <w:start w:val="15"/>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1"/>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17" w15:restartNumberingAfterBreak="0">
    <w:nsid w:val="286B5BAD"/>
    <w:multiLevelType w:val="multilevel"/>
    <w:tmpl w:val="693E112C"/>
    <w:lvl w:ilvl="0">
      <w:start w:val="11"/>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18" w15:restartNumberingAfterBreak="0">
    <w:nsid w:val="293B6DEE"/>
    <w:multiLevelType w:val="multilevel"/>
    <w:tmpl w:val="79E47D86"/>
    <w:lvl w:ilvl="0">
      <w:start w:val="6"/>
      <w:numFmt w:val="decimal"/>
      <w:lvlText w:val="%1."/>
      <w:lvlJc w:val="left"/>
      <w:pPr>
        <w:ind w:left="1540" w:hanging="720"/>
      </w:pPr>
      <w:rPr>
        <w:rFonts w:ascii="Times New Roman" w:eastAsia="Times New Roman" w:hAnsi="Times New Roman" w:cs="Times New Roman" w:hint="default"/>
        <w:color w:val="C85100"/>
        <w:spacing w:val="-5"/>
        <w:w w:val="99"/>
        <w:sz w:val="24"/>
        <w:szCs w:val="24"/>
        <w:lang w:val="en-US" w:eastAsia="en-US" w:bidi="en-US"/>
      </w:rPr>
    </w:lvl>
    <w:lvl w:ilvl="1">
      <w:start w:val="1"/>
      <w:numFmt w:val="lowerLetter"/>
      <w:lvlText w:val="%2."/>
      <w:lvlJc w:val="left"/>
      <w:pPr>
        <w:ind w:left="2260" w:hanging="720"/>
      </w:pPr>
      <w:rPr>
        <w:rFonts w:ascii="Times New Roman" w:eastAsia="Times New Roman" w:hAnsi="Times New Roman" w:cs="Times New Roman" w:hint="default"/>
        <w:color w:val="C85100"/>
        <w:spacing w:val="-1"/>
        <w:w w:val="99"/>
        <w:sz w:val="24"/>
        <w:szCs w:val="24"/>
        <w:u w:val="none"/>
        <w:lang w:val="en-US" w:eastAsia="en-US" w:bidi="en-US"/>
      </w:rPr>
    </w:lvl>
    <w:lvl w:ilvl="2">
      <w:start w:val="1"/>
      <w:numFmt w:val="lowerRoman"/>
      <w:lvlText w:val="%2.%3."/>
      <w:lvlJc w:val="left"/>
      <w:pPr>
        <w:ind w:left="1900" w:hanging="360"/>
      </w:pPr>
      <w:rPr>
        <w:rFonts w:ascii="Times New Roman" w:eastAsia="Times New Roman" w:hAnsi="Times New Roman" w:cs="Times New Roman" w:hint="default"/>
        <w:strike/>
        <w:color w:val="818181"/>
        <w:w w:val="100"/>
        <w:sz w:val="24"/>
        <w:szCs w:val="24"/>
        <w:lang w:val="en-US" w:eastAsia="en-US" w:bidi="en-US"/>
      </w:rPr>
    </w:lvl>
    <w:lvl w:ilvl="3">
      <w:numFmt w:val="bullet"/>
      <w:lvlText w:val="•"/>
      <w:lvlJc w:val="left"/>
      <w:pPr>
        <w:ind w:left="3292" w:hanging="360"/>
      </w:pPr>
      <w:rPr>
        <w:rFonts w:hint="default"/>
        <w:lang w:val="en-US" w:eastAsia="en-US" w:bidi="en-US"/>
      </w:rPr>
    </w:lvl>
    <w:lvl w:ilvl="4">
      <w:numFmt w:val="bullet"/>
      <w:lvlText w:val="•"/>
      <w:lvlJc w:val="left"/>
      <w:pPr>
        <w:ind w:left="4325" w:hanging="360"/>
      </w:pPr>
      <w:rPr>
        <w:rFonts w:hint="default"/>
        <w:lang w:val="en-US" w:eastAsia="en-US" w:bidi="en-US"/>
      </w:rPr>
    </w:lvl>
    <w:lvl w:ilvl="5">
      <w:numFmt w:val="bullet"/>
      <w:lvlText w:val="•"/>
      <w:lvlJc w:val="left"/>
      <w:pPr>
        <w:ind w:left="5357" w:hanging="360"/>
      </w:pPr>
      <w:rPr>
        <w:rFonts w:hint="default"/>
        <w:lang w:val="en-US" w:eastAsia="en-US" w:bidi="en-US"/>
      </w:rPr>
    </w:lvl>
    <w:lvl w:ilvl="6">
      <w:numFmt w:val="bullet"/>
      <w:lvlText w:val="•"/>
      <w:lvlJc w:val="left"/>
      <w:pPr>
        <w:ind w:left="6390" w:hanging="360"/>
      </w:pPr>
      <w:rPr>
        <w:rFonts w:hint="default"/>
        <w:lang w:val="en-US" w:eastAsia="en-US" w:bidi="en-US"/>
      </w:rPr>
    </w:lvl>
    <w:lvl w:ilvl="7">
      <w:numFmt w:val="bullet"/>
      <w:lvlText w:val="•"/>
      <w:lvlJc w:val="left"/>
      <w:pPr>
        <w:ind w:left="7422" w:hanging="360"/>
      </w:pPr>
      <w:rPr>
        <w:rFonts w:hint="default"/>
        <w:lang w:val="en-US" w:eastAsia="en-US" w:bidi="en-US"/>
      </w:rPr>
    </w:lvl>
    <w:lvl w:ilvl="8">
      <w:numFmt w:val="bullet"/>
      <w:lvlText w:val="•"/>
      <w:lvlJc w:val="left"/>
      <w:pPr>
        <w:ind w:left="8455" w:hanging="360"/>
      </w:pPr>
      <w:rPr>
        <w:rFonts w:hint="default"/>
        <w:lang w:val="en-US" w:eastAsia="en-US" w:bidi="en-US"/>
      </w:rPr>
    </w:lvl>
  </w:abstractNum>
  <w:abstractNum w:abstractNumId="19" w15:restartNumberingAfterBreak="0">
    <w:nsid w:val="2F017926"/>
    <w:multiLevelType w:val="multilevel"/>
    <w:tmpl w:val="D8F6D688"/>
    <w:lvl w:ilvl="0">
      <w:start w:val="14"/>
      <w:numFmt w:val="decimal"/>
      <w:lvlText w:val="%1"/>
      <w:lvlJc w:val="left"/>
      <w:pPr>
        <w:ind w:left="2260" w:hanging="737"/>
      </w:pPr>
      <w:rPr>
        <w:rFonts w:hint="default"/>
        <w:lang w:val="en-US" w:eastAsia="en-US" w:bidi="en-US"/>
      </w:rPr>
    </w:lvl>
    <w:lvl w:ilvl="1">
      <w:numFmt w:val="decimal"/>
      <w:lvlText w:val="%1.%2"/>
      <w:lvlJc w:val="left"/>
      <w:pPr>
        <w:ind w:left="2260" w:hanging="737"/>
      </w:pPr>
      <w:rPr>
        <w:rFonts w:hint="default"/>
        <w:spacing w:val="-5"/>
        <w:w w:val="99"/>
        <w:lang w:val="en-US" w:eastAsia="en-US" w:bidi="en-US"/>
      </w:rPr>
    </w:lvl>
    <w:lvl w:ilvl="2">
      <w:numFmt w:val="bullet"/>
      <w:lvlText w:val="•"/>
      <w:lvlJc w:val="left"/>
      <w:pPr>
        <w:ind w:left="3912" w:hanging="737"/>
      </w:pPr>
      <w:rPr>
        <w:rFonts w:hint="default"/>
        <w:lang w:val="en-US" w:eastAsia="en-US" w:bidi="en-US"/>
      </w:rPr>
    </w:lvl>
    <w:lvl w:ilvl="3">
      <w:numFmt w:val="bullet"/>
      <w:lvlText w:val="•"/>
      <w:lvlJc w:val="left"/>
      <w:pPr>
        <w:ind w:left="4738" w:hanging="737"/>
      </w:pPr>
      <w:rPr>
        <w:rFonts w:hint="default"/>
        <w:lang w:val="en-US" w:eastAsia="en-US" w:bidi="en-US"/>
      </w:rPr>
    </w:lvl>
    <w:lvl w:ilvl="4">
      <w:numFmt w:val="bullet"/>
      <w:lvlText w:val="•"/>
      <w:lvlJc w:val="left"/>
      <w:pPr>
        <w:ind w:left="5564" w:hanging="737"/>
      </w:pPr>
      <w:rPr>
        <w:rFonts w:hint="default"/>
        <w:lang w:val="en-US" w:eastAsia="en-US" w:bidi="en-US"/>
      </w:rPr>
    </w:lvl>
    <w:lvl w:ilvl="5">
      <w:numFmt w:val="bullet"/>
      <w:lvlText w:val="•"/>
      <w:lvlJc w:val="left"/>
      <w:pPr>
        <w:ind w:left="6390" w:hanging="737"/>
      </w:pPr>
      <w:rPr>
        <w:rFonts w:hint="default"/>
        <w:lang w:val="en-US" w:eastAsia="en-US" w:bidi="en-US"/>
      </w:rPr>
    </w:lvl>
    <w:lvl w:ilvl="6">
      <w:numFmt w:val="bullet"/>
      <w:lvlText w:val="•"/>
      <w:lvlJc w:val="left"/>
      <w:pPr>
        <w:ind w:left="7216" w:hanging="737"/>
      </w:pPr>
      <w:rPr>
        <w:rFonts w:hint="default"/>
        <w:lang w:val="en-US" w:eastAsia="en-US" w:bidi="en-US"/>
      </w:rPr>
    </w:lvl>
    <w:lvl w:ilvl="7">
      <w:numFmt w:val="bullet"/>
      <w:lvlText w:val="•"/>
      <w:lvlJc w:val="left"/>
      <w:pPr>
        <w:ind w:left="8042" w:hanging="737"/>
      </w:pPr>
      <w:rPr>
        <w:rFonts w:hint="default"/>
        <w:lang w:val="en-US" w:eastAsia="en-US" w:bidi="en-US"/>
      </w:rPr>
    </w:lvl>
    <w:lvl w:ilvl="8">
      <w:numFmt w:val="bullet"/>
      <w:lvlText w:val="•"/>
      <w:lvlJc w:val="left"/>
      <w:pPr>
        <w:ind w:left="8868" w:hanging="737"/>
      </w:pPr>
      <w:rPr>
        <w:rFonts w:hint="default"/>
        <w:lang w:val="en-US" w:eastAsia="en-US" w:bidi="en-US"/>
      </w:rPr>
    </w:lvl>
  </w:abstractNum>
  <w:abstractNum w:abstractNumId="20" w15:restartNumberingAfterBreak="0">
    <w:nsid w:val="348C1785"/>
    <w:multiLevelType w:val="multilevel"/>
    <w:tmpl w:val="AF84023C"/>
    <w:lvl w:ilvl="0">
      <w:start w:val="9"/>
      <w:numFmt w:val="decimal"/>
      <w:lvlText w:val="%1"/>
      <w:lvlJc w:val="left"/>
      <w:pPr>
        <w:ind w:left="2260" w:hanging="720"/>
      </w:pPr>
      <w:rPr>
        <w:rFonts w:hint="default"/>
        <w:lang w:val="en-US" w:eastAsia="en-US" w:bidi="en-US"/>
      </w:rPr>
    </w:lvl>
    <w:lvl w:ilvl="1">
      <w:numFmt w:val="decimal"/>
      <w:lvlText w:val="%1.%2"/>
      <w:lvlJc w:val="left"/>
      <w:pPr>
        <w:ind w:left="2260" w:hanging="720"/>
      </w:pPr>
      <w:rPr>
        <w:rFonts w:hint="default"/>
        <w:spacing w:val="-5"/>
        <w:w w:val="99"/>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21" w15:restartNumberingAfterBreak="0">
    <w:nsid w:val="3AB15BB8"/>
    <w:multiLevelType w:val="hybridMultilevel"/>
    <w:tmpl w:val="C30295AC"/>
    <w:lvl w:ilvl="0" w:tplc="73027554">
      <w:start w:val="1"/>
      <w:numFmt w:val="decimal"/>
      <w:lvlText w:val="%1."/>
      <w:lvlJc w:val="left"/>
      <w:pPr>
        <w:ind w:left="1540" w:hanging="720"/>
      </w:pPr>
      <w:rPr>
        <w:rFonts w:ascii="Times New Roman" w:eastAsia="Times New Roman" w:hAnsi="Times New Roman" w:cs="Times New Roman" w:hint="default"/>
        <w:spacing w:val="-30"/>
        <w:w w:val="99"/>
        <w:sz w:val="24"/>
        <w:szCs w:val="24"/>
        <w:lang w:val="en-US" w:eastAsia="en-US" w:bidi="en-US"/>
      </w:rPr>
    </w:lvl>
    <w:lvl w:ilvl="1" w:tplc="ABB493DE">
      <w:numFmt w:val="bullet"/>
      <w:lvlText w:val="•"/>
      <w:lvlJc w:val="left"/>
      <w:pPr>
        <w:ind w:left="2438" w:hanging="720"/>
      </w:pPr>
      <w:rPr>
        <w:rFonts w:hint="default"/>
        <w:lang w:val="en-US" w:eastAsia="en-US" w:bidi="en-US"/>
      </w:rPr>
    </w:lvl>
    <w:lvl w:ilvl="2" w:tplc="42D6957E">
      <w:numFmt w:val="bullet"/>
      <w:lvlText w:val="•"/>
      <w:lvlJc w:val="left"/>
      <w:pPr>
        <w:ind w:left="3336" w:hanging="720"/>
      </w:pPr>
      <w:rPr>
        <w:rFonts w:hint="default"/>
        <w:lang w:val="en-US" w:eastAsia="en-US" w:bidi="en-US"/>
      </w:rPr>
    </w:lvl>
    <w:lvl w:ilvl="3" w:tplc="7EDC4514">
      <w:numFmt w:val="bullet"/>
      <w:lvlText w:val="•"/>
      <w:lvlJc w:val="left"/>
      <w:pPr>
        <w:ind w:left="4234" w:hanging="720"/>
      </w:pPr>
      <w:rPr>
        <w:rFonts w:hint="default"/>
        <w:lang w:val="en-US" w:eastAsia="en-US" w:bidi="en-US"/>
      </w:rPr>
    </w:lvl>
    <w:lvl w:ilvl="4" w:tplc="A24CDAC4">
      <w:numFmt w:val="bullet"/>
      <w:lvlText w:val="•"/>
      <w:lvlJc w:val="left"/>
      <w:pPr>
        <w:ind w:left="5132" w:hanging="720"/>
      </w:pPr>
      <w:rPr>
        <w:rFonts w:hint="default"/>
        <w:lang w:val="en-US" w:eastAsia="en-US" w:bidi="en-US"/>
      </w:rPr>
    </w:lvl>
    <w:lvl w:ilvl="5" w:tplc="1E32D7F0">
      <w:numFmt w:val="bullet"/>
      <w:lvlText w:val="•"/>
      <w:lvlJc w:val="left"/>
      <w:pPr>
        <w:ind w:left="6030" w:hanging="720"/>
      </w:pPr>
      <w:rPr>
        <w:rFonts w:hint="default"/>
        <w:lang w:val="en-US" w:eastAsia="en-US" w:bidi="en-US"/>
      </w:rPr>
    </w:lvl>
    <w:lvl w:ilvl="6" w:tplc="9B2EC906">
      <w:numFmt w:val="bullet"/>
      <w:lvlText w:val="•"/>
      <w:lvlJc w:val="left"/>
      <w:pPr>
        <w:ind w:left="6928" w:hanging="720"/>
      </w:pPr>
      <w:rPr>
        <w:rFonts w:hint="default"/>
        <w:lang w:val="en-US" w:eastAsia="en-US" w:bidi="en-US"/>
      </w:rPr>
    </w:lvl>
    <w:lvl w:ilvl="7" w:tplc="5D9A3D50">
      <w:numFmt w:val="bullet"/>
      <w:lvlText w:val="•"/>
      <w:lvlJc w:val="left"/>
      <w:pPr>
        <w:ind w:left="7826" w:hanging="720"/>
      </w:pPr>
      <w:rPr>
        <w:rFonts w:hint="default"/>
        <w:lang w:val="en-US" w:eastAsia="en-US" w:bidi="en-US"/>
      </w:rPr>
    </w:lvl>
    <w:lvl w:ilvl="8" w:tplc="9F74B868">
      <w:numFmt w:val="bullet"/>
      <w:lvlText w:val="•"/>
      <w:lvlJc w:val="left"/>
      <w:pPr>
        <w:ind w:left="8724" w:hanging="720"/>
      </w:pPr>
      <w:rPr>
        <w:rFonts w:hint="default"/>
        <w:lang w:val="en-US" w:eastAsia="en-US" w:bidi="en-US"/>
      </w:rPr>
    </w:lvl>
  </w:abstractNum>
  <w:abstractNum w:abstractNumId="22" w15:restartNumberingAfterBreak="0">
    <w:nsid w:val="3ACF4DD5"/>
    <w:multiLevelType w:val="multilevel"/>
    <w:tmpl w:val="1DDA808A"/>
    <w:lvl w:ilvl="0">
      <w:start w:val="12"/>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7"/>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23" w15:restartNumberingAfterBreak="0">
    <w:nsid w:val="3FAF5306"/>
    <w:multiLevelType w:val="hybridMultilevel"/>
    <w:tmpl w:val="9628F8BC"/>
    <w:lvl w:ilvl="0" w:tplc="CB74B208">
      <w:start w:val="2"/>
      <w:numFmt w:val="decimal"/>
      <w:lvlText w:val="(%1)"/>
      <w:lvlJc w:val="left"/>
      <w:pPr>
        <w:ind w:left="1350" w:hanging="720"/>
      </w:pPr>
      <w:rPr>
        <w:rFonts w:ascii="Times New Roman" w:eastAsia="Times New Roman" w:hAnsi="Times New Roman" w:cs="Times New Roman" w:hint="default"/>
        <w:color w:val="C85100"/>
        <w:spacing w:val="-10"/>
        <w:w w:val="99"/>
        <w:sz w:val="24"/>
        <w:szCs w:val="24"/>
        <w:lang w:val="en-US" w:eastAsia="en-US" w:bidi="en-US"/>
      </w:rPr>
    </w:lvl>
    <w:lvl w:ilvl="1" w:tplc="4C166DAA">
      <w:numFmt w:val="bullet"/>
      <w:lvlText w:val="•"/>
      <w:lvlJc w:val="left"/>
      <w:pPr>
        <w:ind w:left="2320" w:hanging="720"/>
      </w:pPr>
      <w:rPr>
        <w:rFonts w:hint="default"/>
        <w:lang w:val="en-US" w:eastAsia="en-US" w:bidi="en-US"/>
      </w:rPr>
    </w:lvl>
    <w:lvl w:ilvl="2" w:tplc="883AA950">
      <w:numFmt w:val="bullet"/>
      <w:lvlText w:val="•"/>
      <w:lvlJc w:val="left"/>
      <w:pPr>
        <w:ind w:left="3290" w:hanging="720"/>
      </w:pPr>
      <w:rPr>
        <w:rFonts w:hint="default"/>
        <w:lang w:val="en-US" w:eastAsia="en-US" w:bidi="en-US"/>
      </w:rPr>
    </w:lvl>
    <w:lvl w:ilvl="3" w:tplc="DE201B30">
      <w:numFmt w:val="bullet"/>
      <w:lvlText w:val="•"/>
      <w:lvlJc w:val="left"/>
      <w:pPr>
        <w:ind w:left="4260" w:hanging="720"/>
      </w:pPr>
      <w:rPr>
        <w:rFonts w:hint="default"/>
        <w:lang w:val="en-US" w:eastAsia="en-US" w:bidi="en-US"/>
      </w:rPr>
    </w:lvl>
    <w:lvl w:ilvl="4" w:tplc="5192E594">
      <w:numFmt w:val="bullet"/>
      <w:lvlText w:val="•"/>
      <w:lvlJc w:val="left"/>
      <w:pPr>
        <w:ind w:left="5230" w:hanging="720"/>
      </w:pPr>
      <w:rPr>
        <w:rFonts w:hint="default"/>
        <w:lang w:val="en-US" w:eastAsia="en-US" w:bidi="en-US"/>
      </w:rPr>
    </w:lvl>
    <w:lvl w:ilvl="5" w:tplc="195C5916">
      <w:numFmt w:val="bullet"/>
      <w:lvlText w:val="•"/>
      <w:lvlJc w:val="left"/>
      <w:pPr>
        <w:ind w:left="6200" w:hanging="720"/>
      </w:pPr>
      <w:rPr>
        <w:rFonts w:hint="default"/>
        <w:lang w:val="en-US" w:eastAsia="en-US" w:bidi="en-US"/>
      </w:rPr>
    </w:lvl>
    <w:lvl w:ilvl="6" w:tplc="1D627DCC">
      <w:numFmt w:val="bullet"/>
      <w:lvlText w:val="•"/>
      <w:lvlJc w:val="left"/>
      <w:pPr>
        <w:ind w:left="7170" w:hanging="720"/>
      </w:pPr>
      <w:rPr>
        <w:rFonts w:hint="default"/>
        <w:lang w:val="en-US" w:eastAsia="en-US" w:bidi="en-US"/>
      </w:rPr>
    </w:lvl>
    <w:lvl w:ilvl="7" w:tplc="60A6505E">
      <w:numFmt w:val="bullet"/>
      <w:lvlText w:val="•"/>
      <w:lvlJc w:val="left"/>
      <w:pPr>
        <w:ind w:left="8140" w:hanging="720"/>
      </w:pPr>
      <w:rPr>
        <w:rFonts w:hint="default"/>
        <w:lang w:val="en-US" w:eastAsia="en-US" w:bidi="en-US"/>
      </w:rPr>
    </w:lvl>
    <w:lvl w:ilvl="8" w:tplc="B9E07CA2">
      <w:numFmt w:val="bullet"/>
      <w:lvlText w:val="•"/>
      <w:lvlJc w:val="left"/>
      <w:pPr>
        <w:ind w:left="9110" w:hanging="720"/>
      </w:pPr>
      <w:rPr>
        <w:rFonts w:hint="default"/>
        <w:lang w:val="en-US" w:eastAsia="en-US" w:bidi="en-US"/>
      </w:rPr>
    </w:lvl>
  </w:abstractNum>
  <w:abstractNum w:abstractNumId="24" w15:restartNumberingAfterBreak="0">
    <w:nsid w:val="42E22C92"/>
    <w:multiLevelType w:val="multilevel"/>
    <w:tmpl w:val="A3C43190"/>
    <w:lvl w:ilvl="0">
      <w:start w:val="8"/>
      <w:numFmt w:val="decimal"/>
      <w:lvlText w:val="%1"/>
      <w:lvlJc w:val="left"/>
      <w:pPr>
        <w:ind w:left="2260" w:hanging="720"/>
      </w:pPr>
      <w:rPr>
        <w:rFonts w:hint="default"/>
        <w:lang w:val="en-US" w:eastAsia="en-US" w:bidi="en-US"/>
      </w:rPr>
    </w:lvl>
    <w:lvl w:ilvl="1">
      <w:numFmt w:val="decimal"/>
      <w:lvlText w:val="%1.%2"/>
      <w:lvlJc w:val="left"/>
      <w:pPr>
        <w:ind w:left="2260" w:hanging="720"/>
      </w:pPr>
      <w:rPr>
        <w:rFonts w:hint="default"/>
        <w:spacing w:val="-5"/>
        <w:w w:val="99"/>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25" w15:restartNumberingAfterBreak="0">
    <w:nsid w:val="440D612D"/>
    <w:multiLevelType w:val="multilevel"/>
    <w:tmpl w:val="7070FB96"/>
    <w:lvl w:ilvl="0">
      <w:start w:val="5"/>
      <w:numFmt w:val="decimal"/>
      <w:lvlText w:val="%1"/>
      <w:lvlJc w:val="left"/>
      <w:pPr>
        <w:ind w:left="360" w:hanging="360"/>
      </w:pPr>
      <w:rPr>
        <w:rFonts w:hint="default"/>
        <w:color w:val="C85100"/>
        <w:u w:val="single"/>
      </w:rPr>
    </w:lvl>
    <w:lvl w:ilvl="1">
      <w:start w:val="8"/>
      <w:numFmt w:val="decimal"/>
      <w:lvlText w:val="%1.%2"/>
      <w:lvlJc w:val="left"/>
      <w:pPr>
        <w:ind w:left="1800" w:hanging="360"/>
      </w:pPr>
      <w:rPr>
        <w:rFonts w:hint="default"/>
        <w:color w:val="C85100"/>
        <w:u w:val="none"/>
      </w:rPr>
    </w:lvl>
    <w:lvl w:ilvl="2">
      <w:start w:val="1"/>
      <w:numFmt w:val="decimal"/>
      <w:lvlText w:val="%1.%2.%3"/>
      <w:lvlJc w:val="left"/>
      <w:pPr>
        <w:ind w:left="3800" w:hanging="720"/>
      </w:pPr>
      <w:rPr>
        <w:rFonts w:hint="default"/>
        <w:color w:val="C85100"/>
        <w:u w:val="single"/>
      </w:rPr>
    </w:lvl>
    <w:lvl w:ilvl="3">
      <w:start w:val="1"/>
      <w:numFmt w:val="decimal"/>
      <w:lvlText w:val="%1.%2.%3.%4"/>
      <w:lvlJc w:val="left"/>
      <w:pPr>
        <w:ind w:left="5340" w:hanging="720"/>
      </w:pPr>
      <w:rPr>
        <w:rFonts w:hint="default"/>
        <w:color w:val="C85100"/>
        <w:u w:val="single"/>
      </w:rPr>
    </w:lvl>
    <w:lvl w:ilvl="4">
      <w:start w:val="1"/>
      <w:numFmt w:val="decimal"/>
      <w:lvlText w:val="%1.%2.%3.%4.%5"/>
      <w:lvlJc w:val="left"/>
      <w:pPr>
        <w:ind w:left="7240" w:hanging="1080"/>
      </w:pPr>
      <w:rPr>
        <w:rFonts w:hint="default"/>
        <w:color w:val="C85100"/>
        <w:u w:val="single"/>
      </w:rPr>
    </w:lvl>
    <w:lvl w:ilvl="5">
      <w:start w:val="1"/>
      <w:numFmt w:val="decimal"/>
      <w:lvlText w:val="%1.%2.%3.%4.%5.%6"/>
      <w:lvlJc w:val="left"/>
      <w:pPr>
        <w:ind w:left="8780" w:hanging="1080"/>
      </w:pPr>
      <w:rPr>
        <w:rFonts w:hint="default"/>
        <w:color w:val="C85100"/>
        <w:u w:val="single"/>
      </w:rPr>
    </w:lvl>
    <w:lvl w:ilvl="6">
      <w:start w:val="1"/>
      <w:numFmt w:val="decimal"/>
      <w:lvlText w:val="%1.%2.%3.%4.%5.%6.%7"/>
      <w:lvlJc w:val="left"/>
      <w:pPr>
        <w:ind w:left="10680" w:hanging="1440"/>
      </w:pPr>
      <w:rPr>
        <w:rFonts w:hint="default"/>
        <w:color w:val="C85100"/>
        <w:u w:val="single"/>
      </w:rPr>
    </w:lvl>
    <w:lvl w:ilvl="7">
      <w:start w:val="1"/>
      <w:numFmt w:val="decimal"/>
      <w:lvlText w:val="%1.%2.%3.%4.%5.%6.%7.%8"/>
      <w:lvlJc w:val="left"/>
      <w:pPr>
        <w:ind w:left="12220" w:hanging="1440"/>
      </w:pPr>
      <w:rPr>
        <w:rFonts w:hint="default"/>
        <w:color w:val="C85100"/>
        <w:u w:val="single"/>
      </w:rPr>
    </w:lvl>
    <w:lvl w:ilvl="8">
      <w:start w:val="1"/>
      <w:numFmt w:val="decimal"/>
      <w:lvlText w:val="%1.%2.%3.%4.%5.%6.%7.%8.%9"/>
      <w:lvlJc w:val="left"/>
      <w:pPr>
        <w:ind w:left="14120" w:hanging="1800"/>
      </w:pPr>
      <w:rPr>
        <w:rFonts w:hint="default"/>
        <w:color w:val="C85100"/>
        <w:u w:val="single"/>
      </w:rPr>
    </w:lvl>
  </w:abstractNum>
  <w:abstractNum w:abstractNumId="26" w15:restartNumberingAfterBreak="0">
    <w:nsid w:val="450F251B"/>
    <w:multiLevelType w:val="hybridMultilevel"/>
    <w:tmpl w:val="ADDA1022"/>
    <w:lvl w:ilvl="0" w:tplc="3E20CBFC">
      <w:start w:val="1"/>
      <w:numFmt w:val="upperLetter"/>
      <w:pStyle w:val="Heading2"/>
      <w:lvlText w:val="(%1)"/>
      <w:lvlJc w:val="left"/>
      <w:pPr>
        <w:ind w:left="1211" w:hanging="392"/>
      </w:pPr>
      <w:rPr>
        <w:rFonts w:hint="default"/>
        <w:b/>
        <w:bCs/>
        <w:spacing w:val="-1"/>
        <w:w w:val="99"/>
        <w:lang w:val="en-US" w:eastAsia="en-US" w:bidi="en-US"/>
      </w:rPr>
    </w:lvl>
    <w:lvl w:ilvl="1" w:tplc="532C135E">
      <w:numFmt w:val="bullet"/>
      <w:lvlText w:val=""/>
      <w:lvlJc w:val="left"/>
      <w:pPr>
        <w:ind w:left="1540" w:hanging="360"/>
      </w:pPr>
      <w:rPr>
        <w:rFonts w:ascii="Symbol" w:eastAsia="Symbol" w:hAnsi="Symbol" w:cs="Symbol" w:hint="default"/>
        <w:color w:val="008380"/>
        <w:w w:val="100"/>
        <w:sz w:val="24"/>
        <w:szCs w:val="24"/>
        <w:u w:val="none"/>
        <w:lang w:val="en-US" w:eastAsia="en-US" w:bidi="en-US"/>
      </w:rPr>
    </w:lvl>
    <w:lvl w:ilvl="2" w:tplc="288E4B86">
      <w:numFmt w:val="bullet"/>
      <w:lvlText w:val="•"/>
      <w:lvlJc w:val="left"/>
      <w:pPr>
        <w:ind w:left="2537" w:hanging="360"/>
      </w:pPr>
      <w:rPr>
        <w:rFonts w:hint="default"/>
        <w:lang w:val="en-US" w:eastAsia="en-US" w:bidi="en-US"/>
      </w:rPr>
    </w:lvl>
    <w:lvl w:ilvl="3" w:tplc="B038035A">
      <w:numFmt w:val="bullet"/>
      <w:lvlText w:val="•"/>
      <w:lvlJc w:val="left"/>
      <w:pPr>
        <w:ind w:left="3535" w:hanging="360"/>
      </w:pPr>
      <w:rPr>
        <w:rFonts w:hint="default"/>
        <w:lang w:val="en-US" w:eastAsia="en-US" w:bidi="en-US"/>
      </w:rPr>
    </w:lvl>
    <w:lvl w:ilvl="4" w:tplc="D31434A0">
      <w:numFmt w:val="bullet"/>
      <w:lvlText w:val="•"/>
      <w:lvlJc w:val="left"/>
      <w:pPr>
        <w:ind w:left="4533" w:hanging="360"/>
      </w:pPr>
      <w:rPr>
        <w:rFonts w:hint="default"/>
        <w:lang w:val="en-US" w:eastAsia="en-US" w:bidi="en-US"/>
      </w:rPr>
    </w:lvl>
    <w:lvl w:ilvl="5" w:tplc="62783510">
      <w:numFmt w:val="bullet"/>
      <w:lvlText w:val="•"/>
      <w:lvlJc w:val="left"/>
      <w:pPr>
        <w:ind w:left="5531" w:hanging="360"/>
      </w:pPr>
      <w:rPr>
        <w:rFonts w:hint="default"/>
        <w:lang w:val="en-US" w:eastAsia="en-US" w:bidi="en-US"/>
      </w:rPr>
    </w:lvl>
    <w:lvl w:ilvl="6" w:tplc="0EBCBB00">
      <w:numFmt w:val="bullet"/>
      <w:lvlText w:val="•"/>
      <w:lvlJc w:val="left"/>
      <w:pPr>
        <w:ind w:left="6528" w:hanging="360"/>
      </w:pPr>
      <w:rPr>
        <w:rFonts w:hint="default"/>
        <w:lang w:val="en-US" w:eastAsia="en-US" w:bidi="en-US"/>
      </w:rPr>
    </w:lvl>
    <w:lvl w:ilvl="7" w:tplc="93C2E08E">
      <w:numFmt w:val="bullet"/>
      <w:lvlText w:val="•"/>
      <w:lvlJc w:val="left"/>
      <w:pPr>
        <w:ind w:left="7526" w:hanging="360"/>
      </w:pPr>
      <w:rPr>
        <w:rFonts w:hint="default"/>
        <w:lang w:val="en-US" w:eastAsia="en-US" w:bidi="en-US"/>
      </w:rPr>
    </w:lvl>
    <w:lvl w:ilvl="8" w:tplc="3E9C466C">
      <w:numFmt w:val="bullet"/>
      <w:lvlText w:val="•"/>
      <w:lvlJc w:val="left"/>
      <w:pPr>
        <w:ind w:left="8524" w:hanging="360"/>
      </w:pPr>
      <w:rPr>
        <w:rFonts w:hint="default"/>
        <w:lang w:val="en-US" w:eastAsia="en-US" w:bidi="en-US"/>
      </w:rPr>
    </w:lvl>
  </w:abstractNum>
  <w:abstractNum w:abstractNumId="27" w15:restartNumberingAfterBreak="0">
    <w:nsid w:val="485F1C0A"/>
    <w:multiLevelType w:val="hybridMultilevel"/>
    <w:tmpl w:val="CF184ECC"/>
    <w:lvl w:ilvl="0" w:tplc="4AE802C8">
      <w:start w:val="1"/>
      <w:numFmt w:val="lowerLetter"/>
      <w:lvlText w:val="%1."/>
      <w:lvlJc w:val="left"/>
      <w:pPr>
        <w:ind w:left="1540" w:hanging="720"/>
      </w:pPr>
      <w:rPr>
        <w:rFonts w:ascii="Times New Roman" w:eastAsia="Times New Roman" w:hAnsi="Times New Roman" w:cs="Times New Roman" w:hint="default"/>
        <w:color w:val="008000"/>
        <w:spacing w:val="-3"/>
        <w:w w:val="99"/>
        <w:sz w:val="24"/>
        <w:szCs w:val="24"/>
        <w:lang w:val="en-US" w:eastAsia="en-US" w:bidi="en-US"/>
      </w:rPr>
    </w:lvl>
    <w:lvl w:ilvl="1" w:tplc="153E3284">
      <w:numFmt w:val="bullet"/>
      <w:lvlText w:val="•"/>
      <w:lvlJc w:val="left"/>
      <w:pPr>
        <w:ind w:left="2438" w:hanging="720"/>
      </w:pPr>
      <w:rPr>
        <w:rFonts w:hint="default"/>
        <w:lang w:val="en-US" w:eastAsia="en-US" w:bidi="en-US"/>
      </w:rPr>
    </w:lvl>
    <w:lvl w:ilvl="2" w:tplc="47EEF57E">
      <w:numFmt w:val="bullet"/>
      <w:lvlText w:val="•"/>
      <w:lvlJc w:val="left"/>
      <w:pPr>
        <w:ind w:left="3336" w:hanging="720"/>
      </w:pPr>
      <w:rPr>
        <w:rFonts w:hint="default"/>
        <w:lang w:val="en-US" w:eastAsia="en-US" w:bidi="en-US"/>
      </w:rPr>
    </w:lvl>
    <w:lvl w:ilvl="3" w:tplc="AE907A56">
      <w:numFmt w:val="bullet"/>
      <w:lvlText w:val="•"/>
      <w:lvlJc w:val="left"/>
      <w:pPr>
        <w:ind w:left="4234" w:hanging="720"/>
      </w:pPr>
      <w:rPr>
        <w:rFonts w:hint="default"/>
        <w:lang w:val="en-US" w:eastAsia="en-US" w:bidi="en-US"/>
      </w:rPr>
    </w:lvl>
    <w:lvl w:ilvl="4" w:tplc="C0B67A52">
      <w:numFmt w:val="bullet"/>
      <w:lvlText w:val="•"/>
      <w:lvlJc w:val="left"/>
      <w:pPr>
        <w:ind w:left="5132" w:hanging="720"/>
      </w:pPr>
      <w:rPr>
        <w:rFonts w:hint="default"/>
        <w:lang w:val="en-US" w:eastAsia="en-US" w:bidi="en-US"/>
      </w:rPr>
    </w:lvl>
    <w:lvl w:ilvl="5" w:tplc="162AC3A6">
      <w:numFmt w:val="bullet"/>
      <w:lvlText w:val="•"/>
      <w:lvlJc w:val="left"/>
      <w:pPr>
        <w:ind w:left="6030" w:hanging="720"/>
      </w:pPr>
      <w:rPr>
        <w:rFonts w:hint="default"/>
        <w:lang w:val="en-US" w:eastAsia="en-US" w:bidi="en-US"/>
      </w:rPr>
    </w:lvl>
    <w:lvl w:ilvl="6" w:tplc="387AFCB2">
      <w:numFmt w:val="bullet"/>
      <w:lvlText w:val="•"/>
      <w:lvlJc w:val="left"/>
      <w:pPr>
        <w:ind w:left="6928" w:hanging="720"/>
      </w:pPr>
      <w:rPr>
        <w:rFonts w:hint="default"/>
        <w:lang w:val="en-US" w:eastAsia="en-US" w:bidi="en-US"/>
      </w:rPr>
    </w:lvl>
    <w:lvl w:ilvl="7" w:tplc="F7EA5888">
      <w:numFmt w:val="bullet"/>
      <w:lvlText w:val="•"/>
      <w:lvlJc w:val="left"/>
      <w:pPr>
        <w:ind w:left="7826" w:hanging="720"/>
      </w:pPr>
      <w:rPr>
        <w:rFonts w:hint="default"/>
        <w:lang w:val="en-US" w:eastAsia="en-US" w:bidi="en-US"/>
      </w:rPr>
    </w:lvl>
    <w:lvl w:ilvl="8" w:tplc="C4E40452">
      <w:numFmt w:val="bullet"/>
      <w:lvlText w:val="•"/>
      <w:lvlJc w:val="left"/>
      <w:pPr>
        <w:ind w:left="8724" w:hanging="720"/>
      </w:pPr>
      <w:rPr>
        <w:rFonts w:hint="default"/>
        <w:lang w:val="en-US" w:eastAsia="en-US" w:bidi="en-US"/>
      </w:rPr>
    </w:lvl>
  </w:abstractNum>
  <w:abstractNum w:abstractNumId="28" w15:restartNumberingAfterBreak="0">
    <w:nsid w:val="4ACC31A1"/>
    <w:multiLevelType w:val="hybridMultilevel"/>
    <w:tmpl w:val="270ECF26"/>
    <w:lvl w:ilvl="0" w:tplc="48C64ECA">
      <w:start w:val="1"/>
      <w:numFmt w:val="decimal"/>
      <w:lvlText w:val="%1."/>
      <w:lvlJc w:val="left"/>
      <w:pPr>
        <w:ind w:left="1540" w:hanging="720"/>
      </w:pPr>
      <w:rPr>
        <w:rFonts w:hint="default"/>
        <w:spacing w:val="-3"/>
        <w:w w:val="99"/>
        <w:lang w:val="en-US" w:eastAsia="en-US" w:bidi="en-US"/>
      </w:rPr>
    </w:lvl>
    <w:lvl w:ilvl="1" w:tplc="5E3A2BCE">
      <w:start w:val="1"/>
      <w:numFmt w:val="lowerLetter"/>
      <w:lvlText w:val="%2."/>
      <w:lvlJc w:val="left"/>
      <w:pPr>
        <w:ind w:left="1900" w:hanging="360"/>
      </w:pPr>
      <w:rPr>
        <w:rFonts w:ascii="Times New Roman" w:eastAsia="Times New Roman" w:hAnsi="Times New Roman" w:cs="Times New Roman" w:hint="default"/>
        <w:color w:val="C85100"/>
        <w:spacing w:val="-5"/>
        <w:w w:val="99"/>
        <w:sz w:val="24"/>
        <w:szCs w:val="24"/>
        <w:u w:val="none"/>
        <w:lang w:val="en-US" w:eastAsia="en-US" w:bidi="en-US"/>
      </w:rPr>
    </w:lvl>
    <w:lvl w:ilvl="2" w:tplc="BBD094C0">
      <w:numFmt w:val="bullet"/>
      <w:lvlText w:val="•"/>
      <w:lvlJc w:val="left"/>
      <w:pPr>
        <w:ind w:left="2857" w:hanging="360"/>
      </w:pPr>
      <w:rPr>
        <w:rFonts w:hint="default"/>
        <w:lang w:val="en-US" w:eastAsia="en-US" w:bidi="en-US"/>
      </w:rPr>
    </w:lvl>
    <w:lvl w:ilvl="3" w:tplc="F3D26060">
      <w:numFmt w:val="bullet"/>
      <w:lvlText w:val="•"/>
      <w:lvlJc w:val="left"/>
      <w:pPr>
        <w:ind w:left="3815" w:hanging="360"/>
      </w:pPr>
      <w:rPr>
        <w:rFonts w:hint="default"/>
        <w:lang w:val="en-US" w:eastAsia="en-US" w:bidi="en-US"/>
      </w:rPr>
    </w:lvl>
    <w:lvl w:ilvl="4" w:tplc="A02057A0">
      <w:numFmt w:val="bullet"/>
      <w:lvlText w:val="•"/>
      <w:lvlJc w:val="left"/>
      <w:pPr>
        <w:ind w:left="4773" w:hanging="360"/>
      </w:pPr>
      <w:rPr>
        <w:rFonts w:hint="default"/>
        <w:lang w:val="en-US" w:eastAsia="en-US" w:bidi="en-US"/>
      </w:rPr>
    </w:lvl>
    <w:lvl w:ilvl="5" w:tplc="FFFC1BF0">
      <w:numFmt w:val="bullet"/>
      <w:lvlText w:val="•"/>
      <w:lvlJc w:val="left"/>
      <w:pPr>
        <w:ind w:left="5731" w:hanging="360"/>
      </w:pPr>
      <w:rPr>
        <w:rFonts w:hint="default"/>
        <w:lang w:val="en-US" w:eastAsia="en-US" w:bidi="en-US"/>
      </w:rPr>
    </w:lvl>
    <w:lvl w:ilvl="6" w:tplc="50E83F90">
      <w:numFmt w:val="bullet"/>
      <w:lvlText w:val="•"/>
      <w:lvlJc w:val="left"/>
      <w:pPr>
        <w:ind w:left="6688" w:hanging="360"/>
      </w:pPr>
      <w:rPr>
        <w:rFonts w:hint="default"/>
        <w:lang w:val="en-US" w:eastAsia="en-US" w:bidi="en-US"/>
      </w:rPr>
    </w:lvl>
    <w:lvl w:ilvl="7" w:tplc="E0223474">
      <w:numFmt w:val="bullet"/>
      <w:lvlText w:val="•"/>
      <w:lvlJc w:val="left"/>
      <w:pPr>
        <w:ind w:left="7646" w:hanging="360"/>
      </w:pPr>
      <w:rPr>
        <w:rFonts w:hint="default"/>
        <w:lang w:val="en-US" w:eastAsia="en-US" w:bidi="en-US"/>
      </w:rPr>
    </w:lvl>
    <w:lvl w:ilvl="8" w:tplc="B0EE1FA6">
      <w:numFmt w:val="bullet"/>
      <w:lvlText w:val="•"/>
      <w:lvlJc w:val="left"/>
      <w:pPr>
        <w:ind w:left="8604" w:hanging="360"/>
      </w:pPr>
      <w:rPr>
        <w:rFonts w:hint="default"/>
        <w:lang w:val="en-US" w:eastAsia="en-US" w:bidi="en-US"/>
      </w:rPr>
    </w:lvl>
  </w:abstractNum>
  <w:abstractNum w:abstractNumId="29" w15:restartNumberingAfterBreak="0">
    <w:nsid w:val="4EF960FE"/>
    <w:multiLevelType w:val="hybridMultilevel"/>
    <w:tmpl w:val="44389C22"/>
    <w:lvl w:ilvl="0" w:tplc="35EE6C8C">
      <w:start w:val="7"/>
      <w:numFmt w:val="lowerLetter"/>
      <w:lvlText w:val="%1."/>
      <w:lvlJc w:val="left"/>
      <w:pPr>
        <w:ind w:left="1900" w:hanging="360"/>
      </w:pPr>
      <w:rPr>
        <w:rFonts w:hint="default"/>
        <w:spacing w:val="-30"/>
        <w:w w:val="99"/>
        <w:u w:val="none"/>
        <w:lang w:val="en-US" w:eastAsia="en-US" w:bidi="en-US"/>
      </w:rPr>
    </w:lvl>
    <w:lvl w:ilvl="1" w:tplc="7AAA60CA">
      <w:numFmt w:val="bullet"/>
      <w:lvlText w:val="•"/>
      <w:lvlJc w:val="left"/>
      <w:pPr>
        <w:ind w:left="2762" w:hanging="360"/>
      </w:pPr>
      <w:rPr>
        <w:rFonts w:hint="default"/>
        <w:lang w:val="en-US" w:eastAsia="en-US" w:bidi="en-US"/>
      </w:rPr>
    </w:lvl>
    <w:lvl w:ilvl="2" w:tplc="9BA216CE">
      <w:numFmt w:val="bullet"/>
      <w:lvlText w:val="•"/>
      <w:lvlJc w:val="left"/>
      <w:pPr>
        <w:ind w:left="3624" w:hanging="360"/>
      </w:pPr>
      <w:rPr>
        <w:rFonts w:hint="default"/>
        <w:lang w:val="en-US" w:eastAsia="en-US" w:bidi="en-US"/>
      </w:rPr>
    </w:lvl>
    <w:lvl w:ilvl="3" w:tplc="2888452C">
      <w:numFmt w:val="bullet"/>
      <w:lvlText w:val="•"/>
      <w:lvlJc w:val="left"/>
      <w:pPr>
        <w:ind w:left="4486" w:hanging="360"/>
      </w:pPr>
      <w:rPr>
        <w:rFonts w:hint="default"/>
        <w:lang w:val="en-US" w:eastAsia="en-US" w:bidi="en-US"/>
      </w:rPr>
    </w:lvl>
    <w:lvl w:ilvl="4" w:tplc="FB0A718C">
      <w:numFmt w:val="bullet"/>
      <w:lvlText w:val="•"/>
      <w:lvlJc w:val="left"/>
      <w:pPr>
        <w:ind w:left="5348" w:hanging="360"/>
      </w:pPr>
      <w:rPr>
        <w:rFonts w:hint="default"/>
        <w:lang w:val="en-US" w:eastAsia="en-US" w:bidi="en-US"/>
      </w:rPr>
    </w:lvl>
    <w:lvl w:ilvl="5" w:tplc="7DEEB98C">
      <w:numFmt w:val="bullet"/>
      <w:lvlText w:val="•"/>
      <w:lvlJc w:val="left"/>
      <w:pPr>
        <w:ind w:left="6210" w:hanging="360"/>
      </w:pPr>
      <w:rPr>
        <w:rFonts w:hint="default"/>
        <w:lang w:val="en-US" w:eastAsia="en-US" w:bidi="en-US"/>
      </w:rPr>
    </w:lvl>
    <w:lvl w:ilvl="6" w:tplc="BDB8D942">
      <w:numFmt w:val="bullet"/>
      <w:lvlText w:val="•"/>
      <w:lvlJc w:val="left"/>
      <w:pPr>
        <w:ind w:left="7072" w:hanging="360"/>
      </w:pPr>
      <w:rPr>
        <w:rFonts w:hint="default"/>
        <w:lang w:val="en-US" w:eastAsia="en-US" w:bidi="en-US"/>
      </w:rPr>
    </w:lvl>
    <w:lvl w:ilvl="7" w:tplc="5D0AA16A">
      <w:numFmt w:val="bullet"/>
      <w:lvlText w:val="•"/>
      <w:lvlJc w:val="left"/>
      <w:pPr>
        <w:ind w:left="7934" w:hanging="360"/>
      </w:pPr>
      <w:rPr>
        <w:rFonts w:hint="default"/>
        <w:lang w:val="en-US" w:eastAsia="en-US" w:bidi="en-US"/>
      </w:rPr>
    </w:lvl>
    <w:lvl w:ilvl="8" w:tplc="04C2031A">
      <w:numFmt w:val="bullet"/>
      <w:lvlText w:val="•"/>
      <w:lvlJc w:val="left"/>
      <w:pPr>
        <w:ind w:left="8796" w:hanging="360"/>
      </w:pPr>
      <w:rPr>
        <w:rFonts w:hint="default"/>
        <w:lang w:val="en-US" w:eastAsia="en-US" w:bidi="en-US"/>
      </w:rPr>
    </w:lvl>
  </w:abstractNum>
  <w:abstractNum w:abstractNumId="30" w15:restartNumberingAfterBreak="0">
    <w:nsid w:val="51DC23ED"/>
    <w:multiLevelType w:val="hybridMultilevel"/>
    <w:tmpl w:val="E6226C5C"/>
    <w:lvl w:ilvl="0" w:tplc="683087B6">
      <w:start w:val="1"/>
      <w:numFmt w:val="decimal"/>
      <w:lvlText w:val="%1."/>
      <w:lvlJc w:val="left"/>
      <w:pPr>
        <w:ind w:left="1900" w:hanging="360"/>
      </w:pPr>
      <w:rPr>
        <w:rFonts w:ascii="Times New Roman" w:eastAsia="Times New Roman" w:hAnsi="Times New Roman" w:cs="Times New Roman" w:hint="default"/>
        <w:spacing w:val="-5"/>
        <w:w w:val="99"/>
        <w:sz w:val="24"/>
        <w:szCs w:val="24"/>
        <w:lang w:val="en-US" w:eastAsia="en-US" w:bidi="en-US"/>
      </w:rPr>
    </w:lvl>
    <w:lvl w:ilvl="1" w:tplc="B6543E9C">
      <w:start w:val="1"/>
      <w:numFmt w:val="lowerLetter"/>
      <w:lvlText w:val="%2."/>
      <w:lvlJc w:val="left"/>
      <w:pPr>
        <w:ind w:left="2326" w:hanging="346"/>
      </w:pPr>
      <w:rPr>
        <w:rFonts w:ascii="Times New Roman" w:eastAsia="Times New Roman" w:hAnsi="Times New Roman" w:cs="Times New Roman" w:hint="default"/>
        <w:spacing w:val="-1"/>
        <w:w w:val="99"/>
        <w:sz w:val="24"/>
        <w:szCs w:val="24"/>
        <w:lang w:val="en-US" w:eastAsia="en-US" w:bidi="en-US"/>
      </w:rPr>
    </w:lvl>
    <w:lvl w:ilvl="2" w:tplc="7A7C7984">
      <w:numFmt w:val="bullet"/>
      <w:lvlText w:val=""/>
      <w:lvlJc w:val="left"/>
      <w:pPr>
        <w:ind w:left="2980" w:hanging="360"/>
      </w:pPr>
      <w:rPr>
        <w:rFonts w:ascii="Symbol" w:eastAsia="Symbol" w:hAnsi="Symbol" w:cs="Symbol" w:hint="default"/>
        <w:w w:val="100"/>
        <w:sz w:val="24"/>
        <w:szCs w:val="24"/>
        <w:lang w:val="en-US" w:eastAsia="en-US" w:bidi="en-US"/>
      </w:rPr>
    </w:lvl>
    <w:lvl w:ilvl="3" w:tplc="50BCA72A">
      <w:numFmt w:val="bullet"/>
      <w:lvlText w:val="•"/>
      <w:lvlJc w:val="left"/>
      <w:pPr>
        <w:ind w:left="2980" w:hanging="360"/>
      </w:pPr>
      <w:rPr>
        <w:rFonts w:hint="default"/>
        <w:lang w:val="en-US" w:eastAsia="en-US" w:bidi="en-US"/>
      </w:rPr>
    </w:lvl>
    <w:lvl w:ilvl="4" w:tplc="671E833E">
      <w:numFmt w:val="bullet"/>
      <w:lvlText w:val="•"/>
      <w:lvlJc w:val="left"/>
      <w:pPr>
        <w:ind w:left="4057" w:hanging="360"/>
      </w:pPr>
      <w:rPr>
        <w:rFonts w:hint="default"/>
        <w:lang w:val="en-US" w:eastAsia="en-US" w:bidi="en-US"/>
      </w:rPr>
    </w:lvl>
    <w:lvl w:ilvl="5" w:tplc="4AFC3C9C">
      <w:numFmt w:val="bullet"/>
      <w:lvlText w:val="•"/>
      <w:lvlJc w:val="left"/>
      <w:pPr>
        <w:ind w:left="5134" w:hanging="360"/>
      </w:pPr>
      <w:rPr>
        <w:rFonts w:hint="default"/>
        <w:lang w:val="en-US" w:eastAsia="en-US" w:bidi="en-US"/>
      </w:rPr>
    </w:lvl>
    <w:lvl w:ilvl="6" w:tplc="AE98A2E2">
      <w:numFmt w:val="bullet"/>
      <w:lvlText w:val="•"/>
      <w:lvlJc w:val="left"/>
      <w:pPr>
        <w:ind w:left="6211" w:hanging="360"/>
      </w:pPr>
      <w:rPr>
        <w:rFonts w:hint="default"/>
        <w:lang w:val="en-US" w:eastAsia="en-US" w:bidi="en-US"/>
      </w:rPr>
    </w:lvl>
    <w:lvl w:ilvl="7" w:tplc="535C5FFE">
      <w:numFmt w:val="bullet"/>
      <w:lvlText w:val="•"/>
      <w:lvlJc w:val="left"/>
      <w:pPr>
        <w:ind w:left="7288" w:hanging="360"/>
      </w:pPr>
      <w:rPr>
        <w:rFonts w:hint="default"/>
        <w:lang w:val="en-US" w:eastAsia="en-US" w:bidi="en-US"/>
      </w:rPr>
    </w:lvl>
    <w:lvl w:ilvl="8" w:tplc="0D168B1C">
      <w:numFmt w:val="bullet"/>
      <w:lvlText w:val="•"/>
      <w:lvlJc w:val="left"/>
      <w:pPr>
        <w:ind w:left="8365" w:hanging="360"/>
      </w:pPr>
      <w:rPr>
        <w:rFonts w:hint="default"/>
        <w:lang w:val="en-US" w:eastAsia="en-US" w:bidi="en-US"/>
      </w:rPr>
    </w:lvl>
  </w:abstractNum>
  <w:abstractNum w:abstractNumId="31" w15:restartNumberingAfterBreak="0">
    <w:nsid w:val="525711F1"/>
    <w:multiLevelType w:val="multilevel"/>
    <w:tmpl w:val="BC1C2A30"/>
    <w:lvl w:ilvl="0">
      <w:start w:val="21"/>
      <w:numFmt w:val="decimal"/>
      <w:lvlText w:val="%1"/>
      <w:lvlJc w:val="left"/>
      <w:pPr>
        <w:ind w:left="2260" w:hanging="480"/>
      </w:pPr>
      <w:rPr>
        <w:rFonts w:hint="default"/>
        <w:lang w:val="en-US" w:eastAsia="en-US" w:bidi="en-US"/>
      </w:rPr>
    </w:lvl>
    <w:lvl w:ilvl="1">
      <w:start w:val="2"/>
      <w:numFmt w:val="decimal"/>
      <w:lvlText w:val="%1.%2"/>
      <w:lvlJc w:val="left"/>
      <w:pPr>
        <w:ind w:left="2260" w:hanging="480"/>
      </w:pPr>
      <w:rPr>
        <w:rFonts w:hint="default"/>
        <w:spacing w:val="-5"/>
        <w:w w:val="99"/>
        <w:lang w:val="en-US" w:eastAsia="en-US" w:bidi="en-US"/>
      </w:rPr>
    </w:lvl>
    <w:lvl w:ilvl="2">
      <w:numFmt w:val="bullet"/>
      <w:lvlText w:val="•"/>
      <w:lvlJc w:val="left"/>
      <w:pPr>
        <w:ind w:left="3912" w:hanging="480"/>
      </w:pPr>
      <w:rPr>
        <w:rFonts w:hint="default"/>
        <w:lang w:val="en-US" w:eastAsia="en-US" w:bidi="en-US"/>
      </w:rPr>
    </w:lvl>
    <w:lvl w:ilvl="3">
      <w:numFmt w:val="bullet"/>
      <w:lvlText w:val="•"/>
      <w:lvlJc w:val="left"/>
      <w:pPr>
        <w:ind w:left="4738" w:hanging="480"/>
      </w:pPr>
      <w:rPr>
        <w:rFonts w:hint="default"/>
        <w:lang w:val="en-US" w:eastAsia="en-US" w:bidi="en-US"/>
      </w:rPr>
    </w:lvl>
    <w:lvl w:ilvl="4">
      <w:numFmt w:val="bullet"/>
      <w:lvlText w:val="•"/>
      <w:lvlJc w:val="left"/>
      <w:pPr>
        <w:ind w:left="5564" w:hanging="480"/>
      </w:pPr>
      <w:rPr>
        <w:rFonts w:hint="default"/>
        <w:lang w:val="en-US" w:eastAsia="en-US" w:bidi="en-US"/>
      </w:rPr>
    </w:lvl>
    <w:lvl w:ilvl="5">
      <w:numFmt w:val="bullet"/>
      <w:lvlText w:val="•"/>
      <w:lvlJc w:val="left"/>
      <w:pPr>
        <w:ind w:left="6390" w:hanging="480"/>
      </w:pPr>
      <w:rPr>
        <w:rFonts w:hint="default"/>
        <w:lang w:val="en-US" w:eastAsia="en-US" w:bidi="en-US"/>
      </w:rPr>
    </w:lvl>
    <w:lvl w:ilvl="6">
      <w:numFmt w:val="bullet"/>
      <w:lvlText w:val="•"/>
      <w:lvlJc w:val="left"/>
      <w:pPr>
        <w:ind w:left="7216" w:hanging="480"/>
      </w:pPr>
      <w:rPr>
        <w:rFonts w:hint="default"/>
        <w:lang w:val="en-US" w:eastAsia="en-US" w:bidi="en-US"/>
      </w:rPr>
    </w:lvl>
    <w:lvl w:ilvl="7">
      <w:numFmt w:val="bullet"/>
      <w:lvlText w:val="•"/>
      <w:lvlJc w:val="left"/>
      <w:pPr>
        <w:ind w:left="8042" w:hanging="480"/>
      </w:pPr>
      <w:rPr>
        <w:rFonts w:hint="default"/>
        <w:lang w:val="en-US" w:eastAsia="en-US" w:bidi="en-US"/>
      </w:rPr>
    </w:lvl>
    <w:lvl w:ilvl="8">
      <w:numFmt w:val="bullet"/>
      <w:lvlText w:val="•"/>
      <w:lvlJc w:val="left"/>
      <w:pPr>
        <w:ind w:left="8868" w:hanging="480"/>
      </w:pPr>
      <w:rPr>
        <w:rFonts w:hint="default"/>
        <w:lang w:val="en-US" w:eastAsia="en-US" w:bidi="en-US"/>
      </w:rPr>
    </w:lvl>
  </w:abstractNum>
  <w:abstractNum w:abstractNumId="32" w15:restartNumberingAfterBreak="0">
    <w:nsid w:val="55DA5232"/>
    <w:multiLevelType w:val="hybridMultilevel"/>
    <w:tmpl w:val="0DAE1A98"/>
    <w:lvl w:ilvl="0" w:tplc="A808D62A">
      <w:start w:val="10"/>
      <w:numFmt w:val="upperLetter"/>
      <w:lvlText w:val="(%1)"/>
      <w:lvlJc w:val="left"/>
      <w:pPr>
        <w:ind w:left="1158" w:hanging="339"/>
      </w:pPr>
      <w:rPr>
        <w:rFonts w:hint="default"/>
        <w:b/>
        <w:bCs/>
        <w:spacing w:val="-1"/>
        <w:w w:val="99"/>
        <w:lang w:val="en-US" w:eastAsia="en-US" w:bidi="en-US"/>
      </w:rPr>
    </w:lvl>
    <w:lvl w:ilvl="1" w:tplc="7F96286A">
      <w:start w:val="1"/>
      <w:numFmt w:val="decimal"/>
      <w:lvlText w:val="%2."/>
      <w:lvlJc w:val="left"/>
      <w:pPr>
        <w:ind w:left="2260" w:hanging="720"/>
        <w:jc w:val="right"/>
      </w:pPr>
      <w:rPr>
        <w:rFonts w:ascii="Times New Roman" w:eastAsia="Times New Roman" w:hAnsi="Times New Roman" w:cs="Times New Roman" w:hint="default"/>
        <w:spacing w:val="-30"/>
        <w:w w:val="99"/>
        <w:sz w:val="24"/>
        <w:szCs w:val="24"/>
        <w:lang w:val="en-US" w:eastAsia="en-US" w:bidi="en-US"/>
      </w:rPr>
    </w:lvl>
    <w:lvl w:ilvl="2" w:tplc="CA9C5B7E">
      <w:start w:val="1"/>
      <w:numFmt w:val="lowerLetter"/>
      <w:lvlText w:val="%3."/>
      <w:lvlJc w:val="left"/>
      <w:pPr>
        <w:ind w:left="2260" w:hanging="720"/>
      </w:pPr>
      <w:rPr>
        <w:rFonts w:hint="default"/>
        <w:spacing w:val="-23"/>
        <w:w w:val="99"/>
        <w:lang w:val="en-US" w:eastAsia="en-US" w:bidi="en-US"/>
      </w:rPr>
    </w:lvl>
    <w:lvl w:ilvl="3" w:tplc="657E17B2">
      <w:start w:val="1"/>
      <w:numFmt w:val="decimal"/>
      <w:lvlText w:val="(%4)"/>
      <w:lvlJc w:val="left"/>
      <w:pPr>
        <w:ind w:left="2980" w:hanging="720"/>
      </w:pPr>
      <w:rPr>
        <w:rFonts w:hint="default"/>
        <w:spacing w:val="-3"/>
        <w:w w:val="99"/>
        <w:lang w:val="en-US" w:eastAsia="en-US" w:bidi="en-US"/>
      </w:rPr>
    </w:lvl>
    <w:lvl w:ilvl="4" w:tplc="46605B8C">
      <w:numFmt w:val="bullet"/>
      <w:lvlText w:val="•"/>
      <w:lvlJc w:val="left"/>
      <w:pPr>
        <w:ind w:left="4865" w:hanging="720"/>
      </w:pPr>
      <w:rPr>
        <w:rFonts w:hint="default"/>
        <w:lang w:val="en-US" w:eastAsia="en-US" w:bidi="en-US"/>
      </w:rPr>
    </w:lvl>
    <w:lvl w:ilvl="5" w:tplc="694614B0">
      <w:numFmt w:val="bullet"/>
      <w:lvlText w:val="•"/>
      <w:lvlJc w:val="left"/>
      <w:pPr>
        <w:ind w:left="5807" w:hanging="720"/>
      </w:pPr>
      <w:rPr>
        <w:rFonts w:hint="default"/>
        <w:lang w:val="en-US" w:eastAsia="en-US" w:bidi="en-US"/>
      </w:rPr>
    </w:lvl>
    <w:lvl w:ilvl="6" w:tplc="190C536A">
      <w:numFmt w:val="bullet"/>
      <w:lvlText w:val="•"/>
      <w:lvlJc w:val="left"/>
      <w:pPr>
        <w:ind w:left="6750" w:hanging="720"/>
      </w:pPr>
      <w:rPr>
        <w:rFonts w:hint="default"/>
        <w:lang w:val="en-US" w:eastAsia="en-US" w:bidi="en-US"/>
      </w:rPr>
    </w:lvl>
    <w:lvl w:ilvl="7" w:tplc="64F6B2FE">
      <w:numFmt w:val="bullet"/>
      <w:lvlText w:val="•"/>
      <w:lvlJc w:val="left"/>
      <w:pPr>
        <w:ind w:left="7692" w:hanging="720"/>
      </w:pPr>
      <w:rPr>
        <w:rFonts w:hint="default"/>
        <w:lang w:val="en-US" w:eastAsia="en-US" w:bidi="en-US"/>
      </w:rPr>
    </w:lvl>
    <w:lvl w:ilvl="8" w:tplc="4154AA70">
      <w:numFmt w:val="bullet"/>
      <w:lvlText w:val="•"/>
      <w:lvlJc w:val="left"/>
      <w:pPr>
        <w:ind w:left="8635" w:hanging="720"/>
      </w:pPr>
      <w:rPr>
        <w:rFonts w:hint="default"/>
        <w:lang w:val="en-US" w:eastAsia="en-US" w:bidi="en-US"/>
      </w:rPr>
    </w:lvl>
  </w:abstractNum>
  <w:abstractNum w:abstractNumId="33" w15:restartNumberingAfterBreak="0">
    <w:nsid w:val="5D4C0651"/>
    <w:multiLevelType w:val="multilevel"/>
    <w:tmpl w:val="CCD8235C"/>
    <w:lvl w:ilvl="0">
      <w:start w:val="10"/>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1"/>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34" w15:restartNumberingAfterBreak="0">
    <w:nsid w:val="62657E5D"/>
    <w:multiLevelType w:val="hybridMultilevel"/>
    <w:tmpl w:val="0FB01A18"/>
    <w:lvl w:ilvl="0" w:tplc="5EA41D44">
      <w:start w:val="1"/>
      <w:numFmt w:val="decimal"/>
      <w:lvlText w:val="%1."/>
      <w:lvlJc w:val="left"/>
      <w:pPr>
        <w:ind w:left="1540" w:hanging="720"/>
      </w:pPr>
      <w:rPr>
        <w:rFonts w:ascii="Times New Roman" w:eastAsia="Times New Roman" w:hAnsi="Times New Roman" w:cs="Times New Roman" w:hint="default"/>
        <w:color w:val="C85100"/>
        <w:spacing w:val="-30"/>
        <w:w w:val="99"/>
        <w:sz w:val="24"/>
        <w:szCs w:val="24"/>
        <w:lang w:val="en-US" w:eastAsia="en-US" w:bidi="en-US"/>
      </w:rPr>
    </w:lvl>
    <w:lvl w:ilvl="1" w:tplc="1CEE3F94">
      <w:start w:val="1"/>
      <w:numFmt w:val="lowerLetter"/>
      <w:lvlText w:val="%2."/>
      <w:lvlJc w:val="left"/>
      <w:pPr>
        <w:ind w:left="2260" w:hanging="720"/>
      </w:pPr>
      <w:rPr>
        <w:rFonts w:ascii="Times New Roman" w:eastAsia="Times New Roman" w:hAnsi="Times New Roman" w:cs="Times New Roman" w:hint="default"/>
        <w:color w:val="008380"/>
        <w:spacing w:val="-25"/>
        <w:w w:val="99"/>
        <w:sz w:val="24"/>
        <w:szCs w:val="24"/>
        <w:lang w:val="en-US" w:eastAsia="en-US" w:bidi="en-US"/>
      </w:rPr>
    </w:lvl>
    <w:lvl w:ilvl="2" w:tplc="92E85CD2">
      <w:numFmt w:val="bullet"/>
      <w:lvlText w:val="•"/>
      <w:lvlJc w:val="left"/>
      <w:pPr>
        <w:ind w:left="3177" w:hanging="720"/>
      </w:pPr>
      <w:rPr>
        <w:rFonts w:hint="default"/>
        <w:lang w:val="en-US" w:eastAsia="en-US" w:bidi="en-US"/>
      </w:rPr>
    </w:lvl>
    <w:lvl w:ilvl="3" w:tplc="7188FB9E">
      <w:numFmt w:val="bullet"/>
      <w:lvlText w:val="•"/>
      <w:lvlJc w:val="left"/>
      <w:pPr>
        <w:ind w:left="4095" w:hanging="720"/>
      </w:pPr>
      <w:rPr>
        <w:rFonts w:hint="default"/>
        <w:lang w:val="en-US" w:eastAsia="en-US" w:bidi="en-US"/>
      </w:rPr>
    </w:lvl>
    <w:lvl w:ilvl="4" w:tplc="746CDAD2">
      <w:numFmt w:val="bullet"/>
      <w:lvlText w:val="•"/>
      <w:lvlJc w:val="left"/>
      <w:pPr>
        <w:ind w:left="5013" w:hanging="720"/>
      </w:pPr>
      <w:rPr>
        <w:rFonts w:hint="default"/>
        <w:lang w:val="en-US" w:eastAsia="en-US" w:bidi="en-US"/>
      </w:rPr>
    </w:lvl>
    <w:lvl w:ilvl="5" w:tplc="42980C3A">
      <w:numFmt w:val="bullet"/>
      <w:lvlText w:val="•"/>
      <w:lvlJc w:val="left"/>
      <w:pPr>
        <w:ind w:left="5931" w:hanging="720"/>
      </w:pPr>
      <w:rPr>
        <w:rFonts w:hint="default"/>
        <w:lang w:val="en-US" w:eastAsia="en-US" w:bidi="en-US"/>
      </w:rPr>
    </w:lvl>
    <w:lvl w:ilvl="6" w:tplc="906CE440">
      <w:numFmt w:val="bullet"/>
      <w:lvlText w:val="•"/>
      <w:lvlJc w:val="left"/>
      <w:pPr>
        <w:ind w:left="6848" w:hanging="720"/>
      </w:pPr>
      <w:rPr>
        <w:rFonts w:hint="default"/>
        <w:lang w:val="en-US" w:eastAsia="en-US" w:bidi="en-US"/>
      </w:rPr>
    </w:lvl>
    <w:lvl w:ilvl="7" w:tplc="F13064EC">
      <w:numFmt w:val="bullet"/>
      <w:lvlText w:val="•"/>
      <w:lvlJc w:val="left"/>
      <w:pPr>
        <w:ind w:left="7766" w:hanging="720"/>
      </w:pPr>
      <w:rPr>
        <w:rFonts w:hint="default"/>
        <w:lang w:val="en-US" w:eastAsia="en-US" w:bidi="en-US"/>
      </w:rPr>
    </w:lvl>
    <w:lvl w:ilvl="8" w:tplc="35985EA4">
      <w:numFmt w:val="bullet"/>
      <w:lvlText w:val="•"/>
      <w:lvlJc w:val="left"/>
      <w:pPr>
        <w:ind w:left="8684" w:hanging="720"/>
      </w:pPr>
      <w:rPr>
        <w:rFonts w:hint="default"/>
        <w:lang w:val="en-US" w:eastAsia="en-US" w:bidi="en-US"/>
      </w:rPr>
    </w:lvl>
  </w:abstractNum>
  <w:abstractNum w:abstractNumId="35" w15:restartNumberingAfterBreak="0">
    <w:nsid w:val="6ADD7C56"/>
    <w:multiLevelType w:val="hybridMultilevel"/>
    <w:tmpl w:val="6F42B10C"/>
    <w:lvl w:ilvl="0" w:tplc="AA2CD61E">
      <w:start w:val="1"/>
      <w:numFmt w:val="decimal"/>
      <w:lvlText w:val="(%1)"/>
      <w:lvlJc w:val="left"/>
      <w:pPr>
        <w:ind w:left="820" w:hanging="720"/>
        <w:jc w:val="right"/>
      </w:pPr>
      <w:rPr>
        <w:rFonts w:ascii="Times New Roman" w:eastAsia="Times New Roman" w:hAnsi="Times New Roman" w:cs="Times New Roman" w:hint="default"/>
        <w:color w:val="C85100"/>
        <w:spacing w:val="-30"/>
        <w:w w:val="99"/>
        <w:sz w:val="24"/>
        <w:szCs w:val="24"/>
        <w:lang w:val="en-US" w:eastAsia="en-US" w:bidi="en-US"/>
      </w:rPr>
    </w:lvl>
    <w:lvl w:ilvl="1" w:tplc="F01AA9A4">
      <w:numFmt w:val="bullet"/>
      <w:lvlText w:val="•"/>
      <w:lvlJc w:val="left"/>
      <w:pPr>
        <w:ind w:left="1790" w:hanging="720"/>
      </w:pPr>
      <w:rPr>
        <w:rFonts w:hint="default"/>
        <w:lang w:val="en-US" w:eastAsia="en-US" w:bidi="en-US"/>
      </w:rPr>
    </w:lvl>
    <w:lvl w:ilvl="2" w:tplc="7C04272E">
      <w:numFmt w:val="bullet"/>
      <w:lvlText w:val="•"/>
      <w:lvlJc w:val="left"/>
      <w:pPr>
        <w:ind w:left="2760" w:hanging="720"/>
      </w:pPr>
      <w:rPr>
        <w:rFonts w:hint="default"/>
        <w:lang w:val="en-US" w:eastAsia="en-US" w:bidi="en-US"/>
      </w:rPr>
    </w:lvl>
    <w:lvl w:ilvl="3" w:tplc="81F4DD4A">
      <w:numFmt w:val="bullet"/>
      <w:lvlText w:val="•"/>
      <w:lvlJc w:val="left"/>
      <w:pPr>
        <w:ind w:left="3730" w:hanging="720"/>
      </w:pPr>
      <w:rPr>
        <w:rFonts w:hint="default"/>
        <w:lang w:val="en-US" w:eastAsia="en-US" w:bidi="en-US"/>
      </w:rPr>
    </w:lvl>
    <w:lvl w:ilvl="4" w:tplc="246474AC">
      <w:numFmt w:val="bullet"/>
      <w:lvlText w:val="•"/>
      <w:lvlJc w:val="left"/>
      <w:pPr>
        <w:ind w:left="4700" w:hanging="720"/>
      </w:pPr>
      <w:rPr>
        <w:rFonts w:hint="default"/>
        <w:lang w:val="en-US" w:eastAsia="en-US" w:bidi="en-US"/>
      </w:rPr>
    </w:lvl>
    <w:lvl w:ilvl="5" w:tplc="774AD466">
      <w:numFmt w:val="bullet"/>
      <w:lvlText w:val="•"/>
      <w:lvlJc w:val="left"/>
      <w:pPr>
        <w:ind w:left="5670" w:hanging="720"/>
      </w:pPr>
      <w:rPr>
        <w:rFonts w:hint="default"/>
        <w:lang w:val="en-US" w:eastAsia="en-US" w:bidi="en-US"/>
      </w:rPr>
    </w:lvl>
    <w:lvl w:ilvl="6" w:tplc="C9F2E386">
      <w:numFmt w:val="bullet"/>
      <w:lvlText w:val="•"/>
      <w:lvlJc w:val="left"/>
      <w:pPr>
        <w:ind w:left="6640" w:hanging="720"/>
      </w:pPr>
      <w:rPr>
        <w:rFonts w:hint="default"/>
        <w:lang w:val="en-US" w:eastAsia="en-US" w:bidi="en-US"/>
      </w:rPr>
    </w:lvl>
    <w:lvl w:ilvl="7" w:tplc="0D365260">
      <w:numFmt w:val="bullet"/>
      <w:lvlText w:val="•"/>
      <w:lvlJc w:val="left"/>
      <w:pPr>
        <w:ind w:left="7610" w:hanging="720"/>
      </w:pPr>
      <w:rPr>
        <w:rFonts w:hint="default"/>
        <w:lang w:val="en-US" w:eastAsia="en-US" w:bidi="en-US"/>
      </w:rPr>
    </w:lvl>
    <w:lvl w:ilvl="8" w:tplc="B3A8A460">
      <w:numFmt w:val="bullet"/>
      <w:lvlText w:val="•"/>
      <w:lvlJc w:val="left"/>
      <w:pPr>
        <w:ind w:left="8580" w:hanging="720"/>
      </w:pPr>
      <w:rPr>
        <w:rFonts w:hint="default"/>
        <w:lang w:val="en-US" w:eastAsia="en-US" w:bidi="en-US"/>
      </w:rPr>
    </w:lvl>
  </w:abstractNum>
  <w:abstractNum w:abstractNumId="36" w15:restartNumberingAfterBreak="0">
    <w:nsid w:val="6BDE72FE"/>
    <w:multiLevelType w:val="hybridMultilevel"/>
    <w:tmpl w:val="0BF03FE6"/>
    <w:lvl w:ilvl="0" w:tplc="82267562">
      <w:start w:val="11"/>
      <w:numFmt w:val="lowerLetter"/>
      <w:lvlText w:val="%1."/>
      <w:lvlJc w:val="left"/>
      <w:pPr>
        <w:ind w:left="1540" w:hanging="720"/>
        <w:jc w:val="right"/>
      </w:pPr>
      <w:rPr>
        <w:rFonts w:ascii="Times New Roman" w:eastAsia="Times New Roman" w:hAnsi="Times New Roman" w:cs="Times New Roman" w:hint="default"/>
        <w:color w:val="C85100"/>
        <w:spacing w:val="-20"/>
        <w:w w:val="99"/>
        <w:sz w:val="24"/>
        <w:szCs w:val="24"/>
        <w:lang w:val="en-US" w:eastAsia="en-US" w:bidi="en-US"/>
      </w:rPr>
    </w:lvl>
    <w:lvl w:ilvl="1" w:tplc="B20E74F2">
      <w:start w:val="15"/>
      <w:numFmt w:val="lowerLetter"/>
      <w:lvlText w:val="%2."/>
      <w:lvlJc w:val="left"/>
      <w:pPr>
        <w:ind w:left="1900" w:hanging="360"/>
      </w:pPr>
      <w:rPr>
        <w:rFonts w:hint="default"/>
        <w:spacing w:val="-30"/>
        <w:w w:val="99"/>
        <w:u w:val="none"/>
        <w:lang w:val="en-US" w:eastAsia="en-US" w:bidi="en-US"/>
      </w:rPr>
    </w:lvl>
    <w:lvl w:ilvl="2" w:tplc="E63C160E">
      <w:numFmt w:val="bullet"/>
      <w:lvlText w:val="•"/>
      <w:lvlJc w:val="left"/>
      <w:pPr>
        <w:ind w:left="2857" w:hanging="360"/>
      </w:pPr>
      <w:rPr>
        <w:rFonts w:hint="default"/>
        <w:lang w:val="en-US" w:eastAsia="en-US" w:bidi="en-US"/>
      </w:rPr>
    </w:lvl>
    <w:lvl w:ilvl="3" w:tplc="651E84EE">
      <w:numFmt w:val="bullet"/>
      <w:lvlText w:val="•"/>
      <w:lvlJc w:val="left"/>
      <w:pPr>
        <w:ind w:left="3815" w:hanging="360"/>
      </w:pPr>
      <w:rPr>
        <w:rFonts w:hint="default"/>
        <w:lang w:val="en-US" w:eastAsia="en-US" w:bidi="en-US"/>
      </w:rPr>
    </w:lvl>
    <w:lvl w:ilvl="4" w:tplc="434ADFEE">
      <w:numFmt w:val="bullet"/>
      <w:lvlText w:val="•"/>
      <w:lvlJc w:val="left"/>
      <w:pPr>
        <w:ind w:left="4773" w:hanging="360"/>
      </w:pPr>
      <w:rPr>
        <w:rFonts w:hint="default"/>
        <w:lang w:val="en-US" w:eastAsia="en-US" w:bidi="en-US"/>
      </w:rPr>
    </w:lvl>
    <w:lvl w:ilvl="5" w:tplc="687CC7BE">
      <w:numFmt w:val="bullet"/>
      <w:lvlText w:val="•"/>
      <w:lvlJc w:val="left"/>
      <w:pPr>
        <w:ind w:left="5731" w:hanging="360"/>
      </w:pPr>
      <w:rPr>
        <w:rFonts w:hint="default"/>
        <w:lang w:val="en-US" w:eastAsia="en-US" w:bidi="en-US"/>
      </w:rPr>
    </w:lvl>
    <w:lvl w:ilvl="6" w:tplc="4E2E9CA6">
      <w:numFmt w:val="bullet"/>
      <w:lvlText w:val="•"/>
      <w:lvlJc w:val="left"/>
      <w:pPr>
        <w:ind w:left="6688" w:hanging="360"/>
      </w:pPr>
      <w:rPr>
        <w:rFonts w:hint="default"/>
        <w:lang w:val="en-US" w:eastAsia="en-US" w:bidi="en-US"/>
      </w:rPr>
    </w:lvl>
    <w:lvl w:ilvl="7" w:tplc="36DE39FC">
      <w:numFmt w:val="bullet"/>
      <w:lvlText w:val="•"/>
      <w:lvlJc w:val="left"/>
      <w:pPr>
        <w:ind w:left="7646" w:hanging="360"/>
      </w:pPr>
      <w:rPr>
        <w:rFonts w:hint="default"/>
        <w:lang w:val="en-US" w:eastAsia="en-US" w:bidi="en-US"/>
      </w:rPr>
    </w:lvl>
    <w:lvl w:ilvl="8" w:tplc="015A18E0">
      <w:numFmt w:val="bullet"/>
      <w:lvlText w:val="•"/>
      <w:lvlJc w:val="left"/>
      <w:pPr>
        <w:ind w:left="8604" w:hanging="360"/>
      </w:pPr>
      <w:rPr>
        <w:rFonts w:hint="default"/>
        <w:lang w:val="en-US" w:eastAsia="en-US" w:bidi="en-US"/>
      </w:rPr>
    </w:lvl>
  </w:abstractNum>
  <w:abstractNum w:abstractNumId="37" w15:restartNumberingAfterBreak="0">
    <w:nsid w:val="6CBE0347"/>
    <w:multiLevelType w:val="hybridMultilevel"/>
    <w:tmpl w:val="E1C862A2"/>
    <w:lvl w:ilvl="0" w:tplc="6EF4EB0C">
      <w:start w:val="35"/>
      <w:numFmt w:val="decimal"/>
      <w:lvlText w:val="%1."/>
      <w:lvlJc w:val="left"/>
      <w:pPr>
        <w:ind w:left="1540" w:hanging="720"/>
      </w:pPr>
      <w:rPr>
        <w:rFonts w:ascii="Times New Roman" w:eastAsia="Times New Roman" w:hAnsi="Times New Roman" w:cs="Times New Roman" w:hint="default"/>
        <w:strike/>
        <w:color w:val="C85100"/>
        <w:spacing w:val="-1"/>
        <w:w w:val="99"/>
        <w:sz w:val="24"/>
        <w:szCs w:val="24"/>
        <w:lang w:val="en-US" w:eastAsia="en-US" w:bidi="en-US"/>
      </w:rPr>
    </w:lvl>
    <w:lvl w:ilvl="1" w:tplc="BE4626E8">
      <w:start w:val="1"/>
      <w:numFmt w:val="lowerLetter"/>
      <w:lvlText w:val="%2)"/>
      <w:lvlJc w:val="left"/>
      <w:pPr>
        <w:ind w:left="3400" w:hanging="1080"/>
      </w:pPr>
      <w:rPr>
        <w:rFonts w:ascii="Times New Roman" w:eastAsia="Times New Roman" w:hAnsi="Times New Roman" w:cs="Times New Roman" w:hint="default"/>
        <w:color w:val="008380"/>
        <w:spacing w:val="-20"/>
        <w:w w:val="99"/>
        <w:sz w:val="24"/>
        <w:szCs w:val="24"/>
        <w:lang w:val="en-US" w:eastAsia="en-US" w:bidi="en-US"/>
      </w:rPr>
    </w:lvl>
    <w:lvl w:ilvl="2" w:tplc="E1900314">
      <w:numFmt w:val="bullet"/>
      <w:lvlText w:val="•"/>
      <w:lvlJc w:val="left"/>
      <w:pPr>
        <w:ind w:left="4191" w:hanging="1080"/>
      </w:pPr>
      <w:rPr>
        <w:rFonts w:hint="default"/>
        <w:lang w:val="en-US" w:eastAsia="en-US" w:bidi="en-US"/>
      </w:rPr>
    </w:lvl>
    <w:lvl w:ilvl="3" w:tplc="51F816A2">
      <w:numFmt w:val="bullet"/>
      <w:lvlText w:val="•"/>
      <w:lvlJc w:val="left"/>
      <w:pPr>
        <w:ind w:left="4982" w:hanging="1080"/>
      </w:pPr>
      <w:rPr>
        <w:rFonts w:hint="default"/>
        <w:lang w:val="en-US" w:eastAsia="en-US" w:bidi="en-US"/>
      </w:rPr>
    </w:lvl>
    <w:lvl w:ilvl="4" w:tplc="8828067C">
      <w:numFmt w:val="bullet"/>
      <w:lvlText w:val="•"/>
      <w:lvlJc w:val="left"/>
      <w:pPr>
        <w:ind w:left="5773" w:hanging="1080"/>
      </w:pPr>
      <w:rPr>
        <w:rFonts w:hint="default"/>
        <w:lang w:val="en-US" w:eastAsia="en-US" w:bidi="en-US"/>
      </w:rPr>
    </w:lvl>
    <w:lvl w:ilvl="5" w:tplc="01C0603A">
      <w:numFmt w:val="bullet"/>
      <w:lvlText w:val="•"/>
      <w:lvlJc w:val="left"/>
      <w:pPr>
        <w:ind w:left="6564" w:hanging="1080"/>
      </w:pPr>
      <w:rPr>
        <w:rFonts w:hint="default"/>
        <w:lang w:val="en-US" w:eastAsia="en-US" w:bidi="en-US"/>
      </w:rPr>
    </w:lvl>
    <w:lvl w:ilvl="6" w:tplc="00CABA28">
      <w:numFmt w:val="bullet"/>
      <w:lvlText w:val="•"/>
      <w:lvlJc w:val="left"/>
      <w:pPr>
        <w:ind w:left="7355" w:hanging="1080"/>
      </w:pPr>
      <w:rPr>
        <w:rFonts w:hint="default"/>
        <w:lang w:val="en-US" w:eastAsia="en-US" w:bidi="en-US"/>
      </w:rPr>
    </w:lvl>
    <w:lvl w:ilvl="7" w:tplc="0128B230">
      <w:numFmt w:val="bullet"/>
      <w:lvlText w:val="•"/>
      <w:lvlJc w:val="left"/>
      <w:pPr>
        <w:ind w:left="8146" w:hanging="1080"/>
      </w:pPr>
      <w:rPr>
        <w:rFonts w:hint="default"/>
        <w:lang w:val="en-US" w:eastAsia="en-US" w:bidi="en-US"/>
      </w:rPr>
    </w:lvl>
    <w:lvl w:ilvl="8" w:tplc="59E4E6DA">
      <w:numFmt w:val="bullet"/>
      <w:lvlText w:val="•"/>
      <w:lvlJc w:val="left"/>
      <w:pPr>
        <w:ind w:left="8937" w:hanging="1080"/>
      </w:pPr>
      <w:rPr>
        <w:rFonts w:hint="default"/>
        <w:lang w:val="en-US" w:eastAsia="en-US" w:bidi="en-US"/>
      </w:rPr>
    </w:lvl>
  </w:abstractNum>
  <w:abstractNum w:abstractNumId="38" w15:restartNumberingAfterBreak="0">
    <w:nsid w:val="6FA136AD"/>
    <w:multiLevelType w:val="multilevel"/>
    <w:tmpl w:val="DD78F28E"/>
    <w:lvl w:ilvl="0">
      <w:start w:val="18"/>
      <w:numFmt w:val="decimal"/>
      <w:lvlText w:val="%1"/>
      <w:lvlJc w:val="left"/>
      <w:pPr>
        <w:ind w:left="2260" w:hanging="720"/>
      </w:pPr>
      <w:rPr>
        <w:rFonts w:hint="default"/>
        <w:lang w:val="en-US" w:eastAsia="en-US" w:bidi="en-US"/>
      </w:rPr>
    </w:lvl>
    <w:lvl w:ilvl="1">
      <w:numFmt w:val="decimal"/>
      <w:lvlText w:val="%1.%2"/>
      <w:lvlJc w:val="left"/>
      <w:pPr>
        <w:ind w:left="2260" w:hanging="7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39" w15:restartNumberingAfterBreak="0">
    <w:nsid w:val="732057BB"/>
    <w:multiLevelType w:val="hybridMultilevel"/>
    <w:tmpl w:val="B1EE79CA"/>
    <w:lvl w:ilvl="0" w:tplc="BC56C4DE">
      <w:start w:val="1"/>
      <w:numFmt w:val="lowerLetter"/>
      <w:lvlText w:val="%1."/>
      <w:lvlJc w:val="left"/>
      <w:pPr>
        <w:ind w:left="2260" w:hanging="720"/>
      </w:pPr>
      <w:rPr>
        <w:rFonts w:hint="default"/>
        <w:spacing w:val="-28"/>
        <w:w w:val="99"/>
        <w:lang w:val="en-US" w:eastAsia="en-US" w:bidi="en-US"/>
      </w:rPr>
    </w:lvl>
    <w:lvl w:ilvl="1" w:tplc="EA3C8E80">
      <w:numFmt w:val="bullet"/>
      <w:lvlText w:val="•"/>
      <w:lvlJc w:val="left"/>
      <w:pPr>
        <w:ind w:left="3086" w:hanging="720"/>
      </w:pPr>
      <w:rPr>
        <w:rFonts w:hint="default"/>
        <w:lang w:val="en-US" w:eastAsia="en-US" w:bidi="en-US"/>
      </w:rPr>
    </w:lvl>
    <w:lvl w:ilvl="2" w:tplc="2BCED02C">
      <w:numFmt w:val="bullet"/>
      <w:lvlText w:val="•"/>
      <w:lvlJc w:val="left"/>
      <w:pPr>
        <w:ind w:left="3912" w:hanging="720"/>
      </w:pPr>
      <w:rPr>
        <w:rFonts w:hint="default"/>
        <w:lang w:val="en-US" w:eastAsia="en-US" w:bidi="en-US"/>
      </w:rPr>
    </w:lvl>
    <w:lvl w:ilvl="3" w:tplc="B70249CE">
      <w:numFmt w:val="bullet"/>
      <w:lvlText w:val="•"/>
      <w:lvlJc w:val="left"/>
      <w:pPr>
        <w:ind w:left="4738" w:hanging="720"/>
      </w:pPr>
      <w:rPr>
        <w:rFonts w:hint="default"/>
        <w:lang w:val="en-US" w:eastAsia="en-US" w:bidi="en-US"/>
      </w:rPr>
    </w:lvl>
    <w:lvl w:ilvl="4" w:tplc="DD0E1892">
      <w:numFmt w:val="bullet"/>
      <w:lvlText w:val="•"/>
      <w:lvlJc w:val="left"/>
      <w:pPr>
        <w:ind w:left="5564" w:hanging="720"/>
      </w:pPr>
      <w:rPr>
        <w:rFonts w:hint="default"/>
        <w:lang w:val="en-US" w:eastAsia="en-US" w:bidi="en-US"/>
      </w:rPr>
    </w:lvl>
    <w:lvl w:ilvl="5" w:tplc="04C442EC">
      <w:numFmt w:val="bullet"/>
      <w:lvlText w:val="•"/>
      <w:lvlJc w:val="left"/>
      <w:pPr>
        <w:ind w:left="6390" w:hanging="720"/>
      </w:pPr>
      <w:rPr>
        <w:rFonts w:hint="default"/>
        <w:lang w:val="en-US" w:eastAsia="en-US" w:bidi="en-US"/>
      </w:rPr>
    </w:lvl>
    <w:lvl w:ilvl="6" w:tplc="BAB2E8D8">
      <w:numFmt w:val="bullet"/>
      <w:lvlText w:val="•"/>
      <w:lvlJc w:val="left"/>
      <w:pPr>
        <w:ind w:left="7216" w:hanging="720"/>
      </w:pPr>
      <w:rPr>
        <w:rFonts w:hint="default"/>
        <w:lang w:val="en-US" w:eastAsia="en-US" w:bidi="en-US"/>
      </w:rPr>
    </w:lvl>
    <w:lvl w:ilvl="7" w:tplc="5D2CB458">
      <w:numFmt w:val="bullet"/>
      <w:lvlText w:val="•"/>
      <w:lvlJc w:val="left"/>
      <w:pPr>
        <w:ind w:left="8042" w:hanging="720"/>
      </w:pPr>
      <w:rPr>
        <w:rFonts w:hint="default"/>
        <w:lang w:val="en-US" w:eastAsia="en-US" w:bidi="en-US"/>
      </w:rPr>
    </w:lvl>
    <w:lvl w:ilvl="8" w:tplc="3AF09CFC">
      <w:numFmt w:val="bullet"/>
      <w:lvlText w:val="•"/>
      <w:lvlJc w:val="left"/>
      <w:pPr>
        <w:ind w:left="8868" w:hanging="720"/>
      </w:pPr>
      <w:rPr>
        <w:rFonts w:hint="default"/>
        <w:lang w:val="en-US" w:eastAsia="en-US" w:bidi="en-US"/>
      </w:rPr>
    </w:lvl>
  </w:abstractNum>
  <w:abstractNum w:abstractNumId="40" w15:restartNumberingAfterBreak="0">
    <w:nsid w:val="73985F71"/>
    <w:multiLevelType w:val="hybridMultilevel"/>
    <w:tmpl w:val="85B29AB6"/>
    <w:lvl w:ilvl="0" w:tplc="C0DEBC44">
      <w:start w:val="1"/>
      <w:numFmt w:val="decimal"/>
      <w:lvlText w:val="%1."/>
      <w:lvlJc w:val="left"/>
      <w:pPr>
        <w:ind w:left="820" w:hanging="720"/>
      </w:pPr>
      <w:rPr>
        <w:rFonts w:ascii="Times New Roman" w:eastAsia="Times New Roman" w:hAnsi="Times New Roman" w:cs="Times New Roman" w:hint="default"/>
        <w:color w:val="008000"/>
        <w:spacing w:val="-15"/>
        <w:w w:val="99"/>
        <w:sz w:val="24"/>
        <w:szCs w:val="24"/>
        <w:lang w:val="en-US" w:eastAsia="en-US" w:bidi="en-US"/>
      </w:rPr>
    </w:lvl>
    <w:lvl w:ilvl="1" w:tplc="F7728494">
      <w:numFmt w:val="bullet"/>
      <w:lvlText w:val="•"/>
      <w:lvlJc w:val="left"/>
      <w:pPr>
        <w:ind w:left="1790" w:hanging="720"/>
      </w:pPr>
      <w:rPr>
        <w:rFonts w:hint="default"/>
        <w:lang w:val="en-US" w:eastAsia="en-US" w:bidi="en-US"/>
      </w:rPr>
    </w:lvl>
    <w:lvl w:ilvl="2" w:tplc="C5BA0EB4">
      <w:numFmt w:val="bullet"/>
      <w:lvlText w:val="•"/>
      <w:lvlJc w:val="left"/>
      <w:pPr>
        <w:ind w:left="2760" w:hanging="720"/>
      </w:pPr>
      <w:rPr>
        <w:rFonts w:hint="default"/>
        <w:lang w:val="en-US" w:eastAsia="en-US" w:bidi="en-US"/>
      </w:rPr>
    </w:lvl>
    <w:lvl w:ilvl="3" w:tplc="5E8822D8">
      <w:numFmt w:val="bullet"/>
      <w:lvlText w:val="•"/>
      <w:lvlJc w:val="left"/>
      <w:pPr>
        <w:ind w:left="3730" w:hanging="720"/>
      </w:pPr>
      <w:rPr>
        <w:rFonts w:hint="default"/>
        <w:lang w:val="en-US" w:eastAsia="en-US" w:bidi="en-US"/>
      </w:rPr>
    </w:lvl>
    <w:lvl w:ilvl="4" w:tplc="03262FFA">
      <w:numFmt w:val="bullet"/>
      <w:lvlText w:val="•"/>
      <w:lvlJc w:val="left"/>
      <w:pPr>
        <w:ind w:left="4700" w:hanging="720"/>
      </w:pPr>
      <w:rPr>
        <w:rFonts w:hint="default"/>
        <w:lang w:val="en-US" w:eastAsia="en-US" w:bidi="en-US"/>
      </w:rPr>
    </w:lvl>
    <w:lvl w:ilvl="5" w:tplc="F87A08A6">
      <w:numFmt w:val="bullet"/>
      <w:lvlText w:val="•"/>
      <w:lvlJc w:val="left"/>
      <w:pPr>
        <w:ind w:left="5670" w:hanging="720"/>
      </w:pPr>
      <w:rPr>
        <w:rFonts w:hint="default"/>
        <w:lang w:val="en-US" w:eastAsia="en-US" w:bidi="en-US"/>
      </w:rPr>
    </w:lvl>
    <w:lvl w:ilvl="6" w:tplc="403C9D7C">
      <w:numFmt w:val="bullet"/>
      <w:lvlText w:val="•"/>
      <w:lvlJc w:val="left"/>
      <w:pPr>
        <w:ind w:left="6640" w:hanging="720"/>
      </w:pPr>
      <w:rPr>
        <w:rFonts w:hint="default"/>
        <w:lang w:val="en-US" w:eastAsia="en-US" w:bidi="en-US"/>
      </w:rPr>
    </w:lvl>
    <w:lvl w:ilvl="7" w:tplc="1C52DD14">
      <w:numFmt w:val="bullet"/>
      <w:lvlText w:val="•"/>
      <w:lvlJc w:val="left"/>
      <w:pPr>
        <w:ind w:left="7610" w:hanging="720"/>
      </w:pPr>
      <w:rPr>
        <w:rFonts w:hint="default"/>
        <w:lang w:val="en-US" w:eastAsia="en-US" w:bidi="en-US"/>
      </w:rPr>
    </w:lvl>
    <w:lvl w:ilvl="8" w:tplc="CBF8625E">
      <w:numFmt w:val="bullet"/>
      <w:lvlText w:val="•"/>
      <w:lvlJc w:val="left"/>
      <w:pPr>
        <w:ind w:left="8580" w:hanging="720"/>
      </w:pPr>
      <w:rPr>
        <w:rFonts w:hint="default"/>
        <w:lang w:val="en-US" w:eastAsia="en-US" w:bidi="en-US"/>
      </w:rPr>
    </w:lvl>
  </w:abstractNum>
  <w:abstractNum w:abstractNumId="41" w15:restartNumberingAfterBreak="0">
    <w:nsid w:val="743F592E"/>
    <w:multiLevelType w:val="hybridMultilevel"/>
    <w:tmpl w:val="B0F8CFF6"/>
    <w:lvl w:ilvl="0" w:tplc="924AA226">
      <w:start w:val="1"/>
      <w:numFmt w:val="decimal"/>
      <w:lvlText w:val="%1."/>
      <w:lvlJc w:val="left"/>
      <w:pPr>
        <w:ind w:left="1180" w:hanging="360"/>
      </w:pPr>
      <w:rPr>
        <w:rFonts w:hint="default"/>
        <w:spacing w:val="-4"/>
        <w:w w:val="99"/>
        <w:u w:val="none"/>
        <w:lang w:val="en-US" w:eastAsia="en-US" w:bidi="en-US"/>
      </w:rPr>
    </w:lvl>
    <w:lvl w:ilvl="1" w:tplc="A622FF02">
      <w:numFmt w:val="bullet"/>
      <w:lvlText w:val="•"/>
      <w:lvlJc w:val="left"/>
      <w:pPr>
        <w:ind w:left="2114" w:hanging="360"/>
      </w:pPr>
      <w:rPr>
        <w:rFonts w:hint="default"/>
        <w:lang w:val="en-US" w:eastAsia="en-US" w:bidi="en-US"/>
      </w:rPr>
    </w:lvl>
    <w:lvl w:ilvl="2" w:tplc="A2D2E7E8">
      <w:numFmt w:val="bullet"/>
      <w:lvlText w:val="•"/>
      <w:lvlJc w:val="left"/>
      <w:pPr>
        <w:ind w:left="3048" w:hanging="360"/>
      </w:pPr>
      <w:rPr>
        <w:rFonts w:hint="default"/>
        <w:lang w:val="en-US" w:eastAsia="en-US" w:bidi="en-US"/>
      </w:rPr>
    </w:lvl>
    <w:lvl w:ilvl="3" w:tplc="46744C16">
      <w:numFmt w:val="bullet"/>
      <w:lvlText w:val="•"/>
      <w:lvlJc w:val="left"/>
      <w:pPr>
        <w:ind w:left="3982" w:hanging="360"/>
      </w:pPr>
      <w:rPr>
        <w:rFonts w:hint="default"/>
        <w:lang w:val="en-US" w:eastAsia="en-US" w:bidi="en-US"/>
      </w:rPr>
    </w:lvl>
    <w:lvl w:ilvl="4" w:tplc="51E8B7DC">
      <w:numFmt w:val="bullet"/>
      <w:lvlText w:val="•"/>
      <w:lvlJc w:val="left"/>
      <w:pPr>
        <w:ind w:left="4916" w:hanging="360"/>
      </w:pPr>
      <w:rPr>
        <w:rFonts w:hint="default"/>
        <w:lang w:val="en-US" w:eastAsia="en-US" w:bidi="en-US"/>
      </w:rPr>
    </w:lvl>
    <w:lvl w:ilvl="5" w:tplc="25CC8BEC">
      <w:numFmt w:val="bullet"/>
      <w:lvlText w:val="•"/>
      <w:lvlJc w:val="left"/>
      <w:pPr>
        <w:ind w:left="5850" w:hanging="360"/>
      </w:pPr>
      <w:rPr>
        <w:rFonts w:hint="default"/>
        <w:lang w:val="en-US" w:eastAsia="en-US" w:bidi="en-US"/>
      </w:rPr>
    </w:lvl>
    <w:lvl w:ilvl="6" w:tplc="73306E70">
      <w:numFmt w:val="bullet"/>
      <w:lvlText w:val="•"/>
      <w:lvlJc w:val="left"/>
      <w:pPr>
        <w:ind w:left="6784" w:hanging="360"/>
      </w:pPr>
      <w:rPr>
        <w:rFonts w:hint="default"/>
        <w:lang w:val="en-US" w:eastAsia="en-US" w:bidi="en-US"/>
      </w:rPr>
    </w:lvl>
    <w:lvl w:ilvl="7" w:tplc="22D49B0A">
      <w:numFmt w:val="bullet"/>
      <w:lvlText w:val="•"/>
      <w:lvlJc w:val="left"/>
      <w:pPr>
        <w:ind w:left="7718" w:hanging="360"/>
      </w:pPr>
      <w:rPr>
        <w:rFonts w:hint="default"/>
        <w:lang w:val="en-US" w:eastAsia="en-US" w:bidi="en-US"/>
      </w:rPr>
    </w:lvl>
    <w:lvl w:ilvl="8" w:tplc="34A4F0F4">
      <w:numFmt w:val="bullet"/>
      <w:lvlText w:val="•"/>
      <w:lvlJc w:val="left"/>
      <w:pPr>
        <w:ind w:left="8652" w:hanging="360"/>
      </w:pPr>
      <w:rPr>
        <w:rFonts w:hint="default"/>
        <w:lang w:val="en-US" w:eastAsia="en-US" w:bidi="en-US"/>
      </w:rPr>
    </w:lvl>
  </w:abstractNum>
  <w:abstractNum w:abstractNumId="42" w15:restartNumberingAfterBreak="0">
    <w:nsid w:val="75854330"/>
    <w:multiLevelType w:val="hybridMultilevel"/>
    <w:tmpl w:val="44ACF538"/>
    <w:lvl w:ilvl="0" w:tplc="877040CC">
      <w:start w:val="10"/>
      <w:numFmt w:val="lowerLetter"/>
      <w:lvlText w:val="(%1)"/>
      <w:lvlJc w:val="left"/>
      <w:pPr>
        <w:ind w:left="1179" w:hanging="360"/>
      </w:pPr>
      <w:rPr>
        <w:rFonts w:hint="default"/>
      </w:rPr>
    </w:lvl>
    <w:lvl w:ilvl="1" w:tplc="04090019" w:tentative="1">
      <w:start w:val="1"/>
      <w:numFmt w:val="lowerLetter"/>
      <w:lvlText w:val="%2."/>
      <w:lvlJc w:val="left"/>
      <w:pPr>
        <w:ind w:left="1899" w:hanging="360"/>
      </w:pPr>
    </w:lvl>
    <w:lvl w:ilvl="2" w:tplc="0409001B" w:tentative="1">
      <w:start w:val="1"/>
      <w:numFmt w:val="lowerRoman"/>
      <w:lvlText w:val="%3."/>
      <w:lvlJc w:val="right"/>
      <w:pPr>
        <w:ind w:left="2619" w:hanging="180"/>
      </w:pPr>
    </w:lvl>
    <w:lvl w:ilvl="3" w:tplc="0409000F" w:tentative="1">
      <w:start w:val="1"/>
      <w:numFmt w:val="decimal"/>
      <w:lvlText w:val="%4."/>
      <w:lvlJc w:val="left"/>
      <w:pPr>
        <w:ind w:left="3339" w:hanging="360"/>
      </w:pPr>
    </w:lvl>
    <w:lvl w:ilvl="4" w:tplc="04090019" w:tentative="1">
      <w:start w:val="1"/>
      <w:numFmt w:val="lowerLetter"/>
      <w:lvlText w:val="%5."/>
      <w:lvlJc w:val="left"/>
      <w:pPr>
        <w:ind w:left="4059" w:hanging="360"/>
      </w:pPr>
    </w:lvl>
    <w:lvl w:ilvl="5" w:tplc="0409001B" w:tentative="1">
      <w:start w:val="1"/>
      <w:numFmt w:val="lowerRoman"/>
      <w:lvlText w:val="%6."/>
      <w:lvlJc w:val="right"/>
      <w:pPr>
        <w:ind w:left="4779" w:hanging="180"/>
      </w:pPr>
    </w:lvl>
    <w:lvl w:ilvl="6" w:tplc="0409000F" w:tentative="1">
      <w:start w:val="1"/>
      <w:numFmt w:val="decimal"/>
      <w:lvlText w:val="%7."/>
      <w:lvlJc w:val="left"/>
      <w:pPr>
        <w:ind w:left="5499" w:hanging="360"/>
      </w:pPr>
    </w:lvl>
    <w:lvl w:ilvl="7" w:tplc="04090019" w:tentative="1">
      <w:start w:val="1"/>
      <w:numFmt w:val="lowerLetter"/>
      <w:lvlText w:val="%8."/>
      <w:lvlJc w:val="left"/>
      <w:pPr>
        <w:ind w:left="6219" w:hanging="360"/>
      </w:pPr>
    </w:lvl>
    <w:lvl w:ilvl="8" w:tplc="0409001B" w:tentative="1">
      <w:start w:val="1"/>
      <w:numFmt w:val="lowerRoman"/>
      <w:lvlText w:val="%9."/>
      <w:lvlJc w:val="right"/>
      <w:pPr>
        <w:ind w:left="6939" w:hanging="180"/>
      </w:pPr>
    </w:lvl>
  </w:abstractNum>
  <w:abstractNum w:abstractNumId="43" w15:restartNumberingAfterBreak="0">
    <w:nsid w:val="77F709E3"/>
    <w:multiLevelType w:val="hybridMultilevel"/>
    <w:tmpl w:val="95CE8478"/>
    <w:lvl w:ilvl="0" w:tplc="D396B044">
      <w:start w:val="1"/>
      <w:numFmt w:val="decimal"/>
      <w:lvlText w:val="(%1)"/>
      <w:lvlJc w:val="left"/>
      <w:pPr>
        <w:ind w:left="720" w:hanging="360"/>
      </w:pPr>
      <w:rPr>
        <w:rFonts w:hint="default"/>
        <w:color w:val="C85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4D4BF4"/>
    <w:multiLevelType w:val="multilevel"/>
    <w:tmpl w:val="F40E81EC"/>
    <w:lvl w:ilvl="0">
      <w:start w:val="7"/>
      <w:numFmt w:val="decimal"/>
      <w:lvlText w:val="%1"/>
      <w:lvlJc w:val="left"/>
      <w:pPr>
        <w:ind w:left="2260" w:hanging="720"/>
      </w:pPr>
      <w:rPr>
        <w:rFonts w:hint="default"/>
        <w:lang w:val="en-US" w:eastAsia="en-US" w:bidi="en-US"/>
      </w:rPr>
    </w:lvl>
    <w:lvl w:ilvl="1">
      <w:numFmt w:val="decimal"/>
      <w:lvlText w:val="%1.%2"/>
      <w:lvlJc w:val="left"/>
      <w:pPr>
        <w:ind w:left="2260" w:hanging="720"/>
      </w:pPr>
      <w:rPr>
        <w:rFonts w:hint="default"/>
        <w:spacing w:val="-29"/>
        <w:w w:val="99"/>
        <w:lang w:val="en-US" w:eastAsia="en-US" w:bidi="en-US"/>
      </w:rPr>
    </w:lvl>
    <w:lvl w:ilvl="2">
      <w:numFmt w:val="bullet"/>
      <w:lvlText w:val="•"/>
      <w:lvlJc w:val="left"/>
      <w:pPr>
        <w:ind w:left="3912" w:hanging="720"/>
      </w:pPr>
      <w:rPr>
        <w:rFonts w:hint="default"/>
        <w:lang w:val="en-US" w:eastAsia="en-US" w:bidi="en-US"/>
      </w:rPr>
    </w:lvl>
    <w:lvl w:ilvl="3">
      <w:numFmt w:val="bullet"/>
      <w:lvlText w:val="•"/>
      <w:lvlJc w:val="left"/>
      <w:pPr>
        <w:ind w:left="4738" w:hanging="720"/>
      </w:pPr>
      <w:rPr>
        <w:rFonts w:hint="default"/>
        <w:lang w:val="en-US" w:eastAsia="en-US" w:bidi="en-US"/>
      </w:rPr>
    </w:lvl>
    <w:lvl w:ilvl="4">
      <w:numFmt w:val="bullet"/>
      <w:lvlText w:val="•"/>
      <w:lvlJc w:val="left"/>
      <w:pPr>
        <w:ind w:left="5564" w:hanging="720"/>
      </w:pPr>
      <w:rPr>
        <w:rFonts w:hint="default"/>
        <w:lang w:val="en-US" w:eastAsia="en-US" w:bidi="en-US"/>
      </w:rPr>
    </w:lvl>
    <w:lvl w:ilvl="5">
      <w:numFmt w:val="bullet"/>
      <w:lvlText w:val="•"/>
      <w:lvlJc w:val="left"/>
      <w:pPr>
        <w:ind w:left="6390" w:hanging="720"/>
      </w:pPr>
      <w:rPr>
        <w:rFonts w:hint="default"/>
        <w:lang w:val="en-US" w:eastAsia="en-US" w:bidi="en-US"/>
      </w:rPr>
    </w:lvl>
    <w:lvl w:ilvl="6">
      <w:numFmt w:val="bullet"/>
      <w:lvlText w:val="•"/>
      <w:lvlJc w:val="left"/>
      <w:pPr>
        <w:ind w:left="7216" w:hanging="720"/>
      </w:pPr>
      <w:rPr>
        <w:rFonts w:hint="default"/>
        <w:lang w:val="en-US" w:eastAsia="en-US" w:bidi="en-US"/>
      </w:rPr>
    </w:lvl>
    <w:lvl w:ilvl="7">
      <w:numFmt w:val="bullet"/>
      <w:lvlText w:val="•"/>
      <w:lvlJc w:val="left"/>
      <w:pPr>
        <w:ind w:left="8042" w:hanging="720"/>
      </w:pPr>
      <w:rPr>
        <w:rFonts w:hint="default"/>
        <w:lang w:val="en-US" w:eastAsia="en-US" w:bidi="en-US"/>
      </w:rPr>
    </w:lvl>
    <w:lvl w:ilvl="8">
      <w:numFmt w:val="bullet"/>
      <w:lvlText w:val="•"/>
      <w:lvlJc w:val="left"/>
      <w:pPr>
        <w:ind w:left="8868" w:hanging="720"/>
      </w:pPr>
      <w:rPr>
        <w:rFonts w:hint="default"/>
        <w:lang w:val="en-US" w:eastAsia="en-US" w:bidi="en-US"/>
      </w:rPr>
    </w:lvl>
  </w:abstractNum>
  <w:abstractNum w:abstractNumId="45" w15:restartNumberingAfterBreak="0">
    <w:nsid w:val="7C0353EC"/>
    <w:multiLevelType w:val="hybridMultilevel"/>
    <w:tmpl w:val="E744D898"/>
    <w:lvl w:ilvl="0" w:tplc="454E35A8">
      <w:start w:val="2"/>
      <w:numFmt w:val="upperLetter"/>
      <w:lvlText w:val="%1."/>
      <w:lvlJc w:val="left"/>
      <w:pPr>
        <w:ind w:left="1820" w:hanging="281"/>
      </w:pPr>
      <w:rPr>
        <w:rFonts w:ascii="Times New Roman" w:eastAsia="Times New Roman" w:hAnsi="Times New Roman" w:cs="Times New Roman" w:hint="default"/>
        <w:color w:val="C85100"/>
        <w:spacing w:val="-1"/>
        <w:w w:val="99"/>
        <w:sz w:val="24"/>
        <w:szCs w:val="24"/>
        <w:lang w:val="en-US" w:eastAsia="en-US" w:bidi="en-US"/>
      </w:rPr>
    </w:lvl>
    <w:lvl w:ilvl="1" w:tplc="EA94E862">
      <w:numFmt w:val="bullet"/>
      <w:lvlText w:val="•"/>
      <w:lvlJc w:val="left"/>
      <w:pPr>
        <w:ind w:left="1820" w:hanging="281"/>
      </w:pPr>
      <w:rPr>
        <w:rFonts w:hint="default"/>
        <w:lang w:val="en-US" w:eastAsia="en-US" w:bidi="en-US"/>
      </w:rPr>
    </w:lvl>
    <w:lvl w:ilvl="2" w:tplc="A0EE3D6C">
      <w:numFmt w:val="bullet"/>
      <w:lvlText w:val="•"/>
      <w:lvlJc w:val="left"/>
      <w:pPr>
        <w:ind w:left="2786" w:hanging="281"/>
      </w:pPr>
      <w:rPr>
        <w:rFonts w:hint="default"/>
        <w:lang w:val="en-US" w:eastAsia="en-US" w:bidi="en-US"/>
      </w:rPr>
    </w:lvl>
    <w:lvl w:ilvl="3" w:tplc="A484D40E">
      <w:numFmt w:val="bullet"/>
      <w:lvlText w:val="•"/>
      <w:lvlJc w:val="left"/>
      <w:pPr>
        <w:ind w:left="3753" w:hanging="281"/>
      </w:pPr>
      <w:rPr>
        <w:rFonts w:hint="default"/>
        <w:lang w:val="en-US" w:eastAsia="en-US" w:bidi="en-US"/>
      </w:rPr>
    </w:lvl>
    <w:lvl w:ilvl="4" w:tplc="986A9198">
      <w:numFmt w:val="bullet"/>
      <w:lvlText w:val="•"/>
      <w:lvlJc w:val="left"/>
      <w:pPr>
        <w:ind w:left="4720" w:hanging="281"/>
      </w:pPr>
      <w:rPr>
        <w:rFonts w:hint="default"/>
        <w:lang w:val="en-US" w:eastAsia="en-US" w:bidi="en-US"/>
      </w:rPr>
    </w:lvl>
    <w:lvl w:ilvl="5" w:tplc="E26E2D9C">
      <w:numFmt w:val="bullet"/>
      <w:lvlText w:val="•"/>
      <w:lvlJc w:val="left"/>
      <w:pPr>
        <w:ind w:left="5686" w:hanging="281"/>
      </w:pPr>
      <w:rPr>
        <w:rFonts w:hint="default"/>
        <w:lang w:val="en-US" w:eastAsia="en-US" w:bidi="en-US"/>
      </w:rPr>
    </w:lvl>
    <w:lvl w:ilvl="6" w:tplc="251896FA">
      <w:numFmt w:val="bullet"/>
      <w:lvlText w:val="•"/>
      <w:lvlJc w:val="left"/>
      <w:pPr>
        <w:ind w:left="6653" w:hanging="281"/>
      </w:pPr>
      <w:rPr>
        <w:rFonts w:hint="default"/>
        <w:lang w:val="en-US" w:eastAsia="en-US" w:bidi="en-US"/>
      </w:rPr>
    </w:lvl>
    <w:lvl w:ilvl="7" w:tplc="633EB278">
      <w:numFmt w:val="bullet"/>
      <w:lvlText w:val="•"/>
      <w:lvlJc w:val="left"/>
      <w:pPr>
        <w:ind w:left="7620" w:hanging="281"/>
      </w:pPr>
      <w:rPr>
        <w:rFonts w:hint="default"/>
        <w:lang w:val="en-US" w:eastAsia="en-US" w:bidi="en-US"/>
      </w:rPr>
    </w:lvl>
    <w:lvl w:ilvl="8" w:tplc="4268EABE">
      <w:numFmt w:val="bullet"/>
      <w:lvlText w:val="•"/>
      <w:lvlJc w:val="left"/>
      <w:pPr>
        <w:ind w:left="8586" w:hanging="281"/>
      </w:pPr>
      <w:rPr>
        <w:rFonts w:hint="default"/>
        <w:lang w:val="en-US" w:eastAsia="en-US" w:bidi="en-US"/>
      </w:rPr>
    </w:lvl>
  </w:abstractNum>
  <w:num w:numId="1">
    <w:abstractNumId w:val="28"/>
  </w:num>
  <w:num w:numId="2">
    <w:abstractNumId w:val="27"/>
  </w:num>
  <w:num w:numId="3">
    <w:abstractNumId w:val="14"/>
  </w:num>
  <w:num w:numId="4">
    <w:abstractNumId w:val="32"/>
  </w:num>
  <w:num w:numId="5">
    <w:abstractNumId w:val="10"/>
  </w:num>
  <w:num w:numId="6">
    <w:abstractNumId w:val="30"/>
  </w:num>
  <w:num w:numId="7">
    <w:abstractNumId w:val="15"/>
  </w:num>
  <w:num w:numId="8">
    <w:abstractNumId w:val="35"/>
  </w:num>
  <w:num w:numId="9">
    <w:abstractNumId w:val="23"/>
  </w:num>
  <w:num w:numId="10">
    <w:abstractNumId w:val="36"/>
  </w:num>
  <w:num w:numId="11">
    <w:abstractNumId w:val="29"/>
  </w:num>
  <w:num w:numId="12">
    <w:abstractNumId w:val="18"/>
  </w:num>
  <w:num w:numId="13">
    <w:abstractNumId w:val="39"/>
  </w:num>
  <w:num w:numId="14">
    <w:abstractNumId w:val="37"/>
  </w:num>
  <w:num w:numId="15">
    <w:abstractNumId w:val="34"/>
  </w:num>
  <w:num w:numId="16">
    <w:abstractNumId w:val="8"/>
  </w:num>
  <w:num w:numId="17">
    <w:abstractNumId w:val="2"/>
  </w:num>
  <w:num w:numId="18">
    <w:abstractNumId w:val="40"/>
  </w:num>
  <w:num w:numId="19">
    <w:abstractNumId w:val="12"/>
  </w:num>
  <w:num w:numId="20">
    <w:abstractNumId w:val="31"/>
  </w:num>
  <w:num w:numId="21">
    <w:abstractNumId w:val="0"/>
  </w:num>
  <w:num w:numId="22">
    <w:abstractNumId w:val="38"/>
  </w:num>
  <w:num w:numId="23">
    <w:abstractNumId w:val="1"/>
  </w:num>
  <w:num w:numId="24">
    <w:abstractNumId w:val="9"/>
  </w:num>
  <w:num w:numId="25">
    <w:abstractNumId w:val="16"/>
  </w:num>
  <w:num w:numId="26">
    <w:abstractNumId w:val="19"/>
  </w:num>
  <w:num w:numId="27">
    <w:abstractNumId w:val="22"/>
  </w:num>
  <w:num w:numId="28">
    <w:abstractNumId w:val="17"/>
  </w:num>
  <w:num w:numId="29">
    <w:abstractNumId w:val="33"/>
  </w:num>
  <w:num w:numId="30">
    <w:abstractNumId w:val="20"/>
  </w:num>
  <w:num w:numId="31">
    <w:abstractNumId w:val="24"/>
  </w:num>
  <w:num w:numId="32">
    <w:abstractNumId w:val="44"/>
  </w:num>
  <w:num w:numId="33">
    <w:abstractNumId w:val="11"/>
  </w:num>
  <w:num w:numId="34">
    <w:abstractNumId w:val="4"/>
  </w:num>
  <w:num w:numId="35">
    <w:abstractNumId w:val="5"/>
  </w:num>
  <w:num w:numId="36">
    <w:abstractNumId w:val="21"/>
  </w:num>
  <w:num w:numId="37">
    <w:abstractNumId w:val="41"/>
  </w:num>
  <w:num w:numId="38">
    <w:abstractNumId w:val="26"/>
  </w:num>
  <w:num w:numId="39">
    <w:abstractNumId w:val="45"/>
  </w:num>
  <w:num w:numId="40">
    <w:abstractNumId w:val="13"/>
  </w:num>
  <w:num w:numId="41">
    <w:abstractNumId w:val="7"/>
  </w:num>
  <w:num w:numId="42">
    <w:abstractNumId w:val="43"/>
  </w:num>
  <w:num w:numId="43">
    <w:abstractNumId w:val="25"/>
  </w:num>
  <w:num w:numId="44">
    <w:abstractNumId w:val="3"/>
  </w:num>
  <w:num w:numId="45">
    <w:abstractNumId w:val="42"/>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7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DQ2NrA0tDAwtjRS0lEKTi0uzszPAykwrAUAHd/oxiwAAAA="/>
  </w:docVars>
  <w:rsids>
    <w:rsidRoot w:val="006A60E3"/>
    <w:rsid w:val="005168EC"/>
    <w:rsid w:val="006A60E3"/>
    <w:rsid w:val="00A442DD"/>
    <w:rsid w:val="00BA59D4"/>
    <w:rsid w:val="00E37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37"/>
    <o:shapelayout v:ext="edit">
      <o:idmap v:ext="edit" data="2"/>
    </o:shapelayout>
  </w:shapeDefaults>
  <w:decimalSymbol w:val="."/>
  <w:listSeparator w:val=","/>
  <w14:docId w14:val="6A438FDA"/>
  <w15:docId w15:val="{E5AB06AA-11ED-4D27-A343-2C13036D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0"/>
      <w:ind w:left="820"/>
      <w:outlineLvl w:val="0"/>
    </w:pPr>
    <w:rPr>
      <w:b/>
      <w:bCs/>
      <w:sz w:val="24"/>
      <w:szCs w:val="24"/>
    </w:rPr>
  </w:style>
  <w:style w:type="paragraph" w:styleId="Heading2">
    <w:name w:val="heading 2"/>
    <w:basedOn w:val="Heading1"/>
    <w:next w:val="Normal"/>
    <w:link w:val="Heading2Char"/>
    <w:uiPriority w:val="9"/>
    <w:unhideWhenUsed/>
    <w:qFormat/>
    <w:rsid w:val="00E37277"/>
    <w:pPr>
      <w:numPr>
        <w:numId w:val="38"/>
      </w:numPr>
      <w:tabs>
        <w:tab w:val="left" w:pos="1212"/>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2260" w:hanging="720"/>
    </w:pPr>
  </w:style>
  <w:style w:type="paragraph" w:customStyle="1" w:styleId="TableParagraph">
    <w:name w:val="Table Paragraph"/>
    <w:basedOn w:val="Normal"/>
    <w:uiPriority w:val="1"/>
    <w:qFormat/>
    <w:pPr>
      <w:spacing w:line="268" w:lineRule="exact"/>
      <w:ind w:left="107"/>
    </w:pPr>
  </w:style>
  <w:style w:type="paragraph" w:styleId="BalloonText">
    <w:name w:val="Balloon Text"/>
    <w:basedOn w:val="Normal"/>
    <w:link w:val="BalloonTextChar"/>
    <w:uiPriority w:val="99"/>
    <w:semiHidden/>
    <w:unhideWhenUsed/>
    <w:rsid w:val="00A44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2DD"/>
    <w:rPr>
      <w:rFonts w:ascii="Segoe UI" w:eastAsia="Times New Roman" w:hAnsi="Segoe UI" w:cs="Segoe UI"/>
      <w:sz w:val="18"/>
      <w:szCs w:val="18"/>
      <w:lang w:bidi="en-US"/>
    </w:rPr>
  </w:style>
  <w:style w:type="table" w:styleId="TableGrid">
    <w:name w:val="Table Grid"/>
    <w:basedOn w:val="TableNormal"/>
    <w:uiPriority w:val="39"/>
    <w:rsid w:val="005168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37277"/>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unf.edu/president/policies_regulations/14-" TargetMode="External"/><Relationship Id="rId18" Type="http://schemas.openxmlformats.org/officeDocument/2006/relationships/hyperlink" Target="http://www.unf.edu/president/policies_regulations/06-AdminFinance/6_0050P.aspx" TargetMode="Externa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howell@unf.edu" TargetMode="External"/><Relationship Id="rId12" Type="http://schemas.openxmlformats.org/officeDocument/2006/relationships/hyperlink" Target="http://www.unf.edu/unfinfo/policies-" TargetMode="External"/><Relationship Id="rId17" Type="http://schemas.openxmlformats.org/officeDocument/2006/relationships/hyperlink" Target="http://www.unf.edu/president/policies_regulations/06-AdminFinance/6_0050P.aspx" TargetMode="Externa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www.unf.edu/president/policies_regulations/06-AdminFinance/6_0050P.aspx" TargetMode="External"/><Relationship Id="rId20" Type="http://schemas.openxmlformats.org/officeDocument/2006/relationships/hyperlink" Target="http://www.unf.edu/unfinfo/polic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unfinfo/policies-"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www.unf.edu/unfinfo/policies-" TargetMode="External"/><Relationship Id="rId23" Type="http://schemas.openxmlformats.org/officeDocument/2006/relationships/theme" Target="theme/theme1.xml"/><Relationship Id="rId10" Type="http://schemas.openxmlformats.org/officeDocument/2006/relationships/hyperlink" Target="http://www.unf.edu/" TargetMode="External"/><Relationship Id="rId19" Type="http://schemas.openxmlformats.org/officeDocument/2006/relationships/hyperlink" Target="http://www.unf.edu/anf/its/polproc/Responsible_Use_of_Comp.aspx)includin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unf.edu/unfinfo/policie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4374939CB942BF8C61955AFAA823E3"/>
        <w:category>
          <w:name w:val="General"/>
          <w:gallery w:val="placeholder"/>
        </w:category>
        <w:types>
          <w:type w:val="bbPlcHdr"/>
        </w:types>
        <w:behaviors>
          <w:behavior w:val="content"/>
        </w:behaviors>
        <w:guid w:val="{10308875-CC01-44FD-B90D-071495FA0C40}"/>
      </w:docPartPr>
      <w:docPartBody>
        <w:p w:rsidR="00000000" w:rsidRDefault="0065054D" w:rsidP="0065054D">
          <w:pPr>
            <w:pStyle w:val="EF4374939CB942BF8C61955AFAA823E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54D"/>
    <w:rsid w:val="00650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54D"/>
    <w:rPr>
      <w:color w:val="808080"/>
    </w:rPr>
  </w:style>
  <w:style w:type="paragraph" w:customStyle="1" w:styleId="EF4374939CB942BF8C61955AFAA823E3">
    <w:name w:val="EF4374939CB942BF8C61955AFAA823E3"/>
    <w:rsid w:val="006505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68F68D43-A4AE-4475-A6E9-F09FDF51FBB0}"/>
</file>

<file path=customXml/itemProps2.xml><?xml version="1.0" encoding="utf-8"?>
<ds:datastoreItem xmlns:ds="http://schemas.openxmlformats.org/officeDocument/2006/customXml" ds:itemID="{BFD8DF91-5DA8-43C8-A9FE-01C401E6B997}"/>
</file>

<file path=customXml/itemProps3.xml><?xml version="1.0" encoding="utf-8"?>
<ds:datastoreItem xmlns:ds="http://schemas.openxmlformats.org/officeDocument/2006/customXml" ds:itemID="{42DB5DFE-989A-4C64-A0E3-F17AAD41453E}"/>
</file>

<file path=docProps/app.xml><?xml version="1.0" encoding="utf-8"?>
<Properties xmlns="http://schemas.openxmlformats.org/officeDocument/2006/extended-properties" xmlns:vt="http://schemas.openxmlformats.org/officeDocument/2006/docPropsVTypes">
  <Template>Normal</Template>
  <TotalTime>0</TotalTime>
  <Pages>34</Pages>
  <Words>13491</Words>
  <Characters>76903</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00012682</dc:creator>
  <cp:lastModifiedBy>Rossomano, Nicole</cp:lastModifiedBy>
  <cp:revision>2</cp:revision>
  <dcterms:created xsi:type="dcterms:W3CDTF">2020-01-22T16:19:00Z</dcterms:created>
  <dcterms:modified xsi:type="dcterms:W3CDTF">2020-01-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20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ies>
</file>